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599FA" w14:textId="192CE52E" w:rsidR="00297D98" w:rsidRPr="00053A85" w:rsidRDefault="00297D98" w:rsidP="00021565">
      <w:pPr>
        <w:widowControl/>
        <w:adjustRightInd/>
        <w:spacing w:before="120"/>
        <w:ind w:right="567"/>
        <w:jc w:val="thaiDistribute"/>
        <w:textAlignment w:val="auto"/>
        <w:rPr>
          <w:rFonts w:ascii="Narkisim" w:hAnsi="Narkisim"/>
          <w:b/>
          <w:bCs/>
          <w:sz w:val="32"/>
          <w:szCs w:val="32"/>
          <w:u w:val="single"/>
          <w:rtl/>
        </w:rPr>
      </w:pPr>
      <w:bookmarkStart w:id="0" w:name="_GoBack"/>
      <w:bookmarkEnd w:id="0"/>
      <w:r w:rsidRPr="00053A85">
        <w:rPr>
          <w:rFonts w:ascii="Narkisim" w:hAnsi="Narkisim" w:hint="cs"/>
          <w:b/>
          <w:bCs/>
          <w:sz w:val="32"/>
          <w:szCs w:val="32"/>
          <w:u w:val="single"/>
          <w:rtl/>
        </w:rPr>
        <w:t xml:space="preserve">נספח </w:t>
      </w:r>
      <w:r w:rsidR="003F0E2F">
        <w:rPr>
          <w:rFonts w:ascii="Narkisim" w:hAnsi="Narkisim" w:hint="cs"/>
          <w:b/>
          <w:bCs/>
          <w:sz w:val="32"/>
          <w:szCs w:val="32"/>
          <w:u w:val="single"/>
          <w:rtl/>
        </w:rPr>
        <w:t>ו</w:t>
      </w:r>
      <w:r>
        <w:rPr>
          <w:rFonts w:ascii="Narkisim" w:hAnsi="Narkisim" w:hint="cs"/>
          <w:b/>
          <w:bCs/>
          <w:sz w:val="32"/>
          <w:szCs w:val="32"/>
          <w:u w:val="single"/>
          <w:rtl/>
        </w:rPr>
        <w:t xml:space="preserve"> </w:t>
      </w:r>
      <w:r w:rsidRPr="00053A85">
        <w:rPr>
          <w:rFonts w:ascii="Narkisim" w:hAnsi="Narkisim"/>
          <w:b/>
          <w:bCs/>
          <w:sz w:val="32"/>
          <w:szCs w:val="32"/>
          <w:u w:val="single"/>
          <w:rtl/>
        </w:rPr>
        <w:t>למכרז</w:t>
      </w:r>
      <w:r w:rsidR="003F0E2F">
        <w:rPr>
          <w:rFonts w:ascii="Narkisim" w:hAnsi="Narkisim" w:hint="cs"/>
          <w:b/>
          <w:bCs/>
          <w:sz w:val="32"/>
          <w:szCs w:val="32"/>
          <w:u w:val="single"/>
          <w:rtl/>
        </w:rPr>
        <w:t xml:space="preserve"> </w:t>
      </w:r>
      <w:r w:rsidR="003F0E2F">
        <w:rPr>
          <w:rFonts w:ascii="Narkisim" w:hAnsi="Narkisim"/>
          <w:b/>
          <w:bCs/>
          <w:sz w:val="32"/>
          <w:szCs w:val="32"/>
          <w:u w:val="single"/>
          <w:rtl/>
        </w:rPr>
        <w:t>–</w:t>
      </w:r>
      <w:r w:rsidR="003F0E2F">
        <w:rPr>
          <w:rFonts w:ascii="Narkisim" w:hAnsi="Narkisim" w:hint="cs"/>
          <w:b/>
          <w:bCs/>
          <w:sz w:val="32"/>
          <w:szCs w:val="32"/>
          <w:u w:val="single"/>
          <w:rtl/>
        </w:rPr>
        <w:t xml:space="preserve"> למציע שהוא תאגיד</w:t>
      </w:r>
    </w:p>
    <w:p w14:paraId="5690F53E" w14:textId="77777777" w:rsidR="00297D98" w:rsidRDefault="00297D98" w:rsidP="00297D98">
      <w:pPr>
        <w:widowControl/>
        <w:adjustRightInd/>
        <w:spacing w:before="120"/>
        <w:jc w:val="center"/>
        <w:textAlignment w:val="auto"/>
        <w:rPr>
          <w:rFonts w:ascii="Arial" w:hAnsi="Arial"/>
          <w:rtl/>
        </w:rPr>
      </w:pPr>
      <w:r w:rsidRPr="00DE103D">
        <w:rPr>
          <w:rFonts w:hint="cs"/>
          <w:b/>
          <w:bCs/>
          <w:u w:val="single"/>
          <w:rtl/>
        </w:rPr>
        <w:t>חוות דעת רואה חשבון על אודות "עסק חי"</w:t>
      </w:r>
    </w:p>
    <w:p w14:paraId="121D3B3F" w14:textId="77777777" w:rsidR="00B77F81" w:rsidRPr="00DE103D" w:rsidRDefault="00B77F81" w:rsidP="00297D98">
      <w:pPr>
        <w:widowControl/>
        <w:adjustRightInd/>
        <w:spacing w:before="120"/>
        <w:jc w:val="center"/>
        <w:textAlignment w:val="auto"/>
        <w:rPr>
          <w:rFonts w:ascii="Arial" w:hAnsi="Arial"/>
          <w:rtl/>
        </w:rPr>
      </w:pPr>
    </w:p>
    <w:p w14:paraId="06768CB3" w14:textId="77777777" w:rsidR="00297D98" w:rsidRPr="00053A85" w:rsidRDefault="00297D98" w:rsidP="00BE328D">
      <w:pPr>
        <w:widowControl/>
        <w:adjustRightInd/>
        <w:spacing w:before="120" w:line="276" w:lineRule="auto"/>
        <w:textAlignment w:val="auto"/>
        <w:rPr>
          <w:rFonts w:ascii="Arial" w:hAnsi="Arial"/>
        </w:rPr>
      </w:pPr>
      <w:r w:rsidRPr="00053A85">
        <w:rPr>
          <w:rFonts w:ascii="Arial" w:hAnsi="Arial"/>
          <w:rtl/>
        </w:rPr>
        <w:t>תאריך:_______________</w:t>
      </w:r>
    </w:p>
    <w:p w14:paraId="0D0053F8" w14:textId="77777777" w:rsidR="00B77F81" w:rsidRPr="00053A85" w:rsidRDefault="00B77F81" w:rsidP="00B77F81">
      <w:pPr>
        <w:widowControl/>
        <w:adjustRightInd/>
        <w:spacing w:before="120" w:line="276" w:lineRule="auto"/>
        <w:textAlignment w:val="auto"/>
        <w:rPr>
          <w:rFonts w:ascii="Arial" w:hAnsi="Arial"/>
        </w:rPr>
      </w:pPr>
      <w:r>
        <w:rPr>
          <w:rFonts w:ascii="Arial" w:hAnsi="Arial" w:hint="cs"/>
          <w:rtl/>
        </w:rPr>
        <w:t>לכבוד (שם המציע)</w:t>
      </w:r>
      <w:r w:rsidRPr="00053A85">
        <w:rPr>
          <w:rFonts w:ascii="Arial" w:hAnsi="Arial"/>
          <w:rtl/>
        </w:rPr>
        <w:t>:_______________</w:t>
      </w:r>
    </w:p>
    <w:p w14:paraId="60A2199F" w14:textId="77777777" w:rsidR="00C15799" w:rsidRPr="00515677" w:rsidRDefault="00297D98" w:rsidP="00F5129D">
      <w:pPr>
        <w:widowControl/>
        <w:adjustRightInd/>
        <w:spacing w:before="120" w:line="276" w:lineRule="auto"/>
        <w:ind w:left="26"/>
        <w:jc w:val="center"/>
        <w:textAlignment w:val="auto"/>
        <w:rPr>
          <w:rtl/>
        </w:rPr>
      </w:pPr>
      <w:r w:rsidRPr="00053A85">
        <w:rPr>
          <w:rFonts w:ascii="Arial" w:hAnsi="Arial"/>
          <w:rtl/>
        </w:rPr>
        <w:t xml:space="preserve">הנדון: </w:t>
      </w:r>
      <w:r w:rsidRPr="00053A85">
        <w:rPr>
          <w:rFonts w:ascii="Times New Roman" w:hAnsi="Times New Roman" w:hint="cs"/>
          <w:b/>
          <w:bCs/>
          <w:rtl/>
          <w:lang w:eastAsia="en-US"/>
        </w:rPr>
        <w:t xml:space="preserve"> </w:t>
      </w:r>
      <w:r w:rsidR="00B77F81" w:rsidRPr="00515677">
        <w:rPr>
          <w:b/>
          <w:bCs/>
          <w:u w:val="single"/>
          <w:rtl/>
        </w:rPr>
        <w:t xml:space="preserve">אישור רואה </w:t>
      </w:r>
      <w:r w:rsidR="00B77F81" w:rsidRPr="00515677">
        <w:rPr>
          <w:rFonts w:eastAsia="Times New Roman" w:hint="eastAsia"/>
          <w:b/>
          <w:bCs/>
          <w:noProof/>
          <w:u w:val="single"/>
          <w:rtl/>
        </w:rPr>
        <w:t>חשבון</w:t>
      </w:r>
      <w:r w:rsidR="00B77F81" w:rsidRPr="00515677">
        <w:rPr>
          <w:rFonts w:eastAsia="Times New Roman"/>
          <w:b/>
          <w:bCs/>
          <w:noProof/>
          <w:u w:val="single"/>
          <w:rtl/>
        </w:rPr>
        <w:t xml:space="preserve"> </w:t>
      </w:r>
      <w:r w:rsidR="00B77F81" w:rsidRPr="00515677">
        <w:rPr>
          <w:rFonts w:eastAsia="Times New Roman" w:hint="eastAsia"/>
          <w:b/>
          <w:bCs/>
          <w:noProof/>
          <w:u w:val="single"/>
          <w:rtl/>
        </w:rPr>
        <w:t>על</w:t>
      </w:r>
      <w:r w:rsidR="00B77F81" w:rsidRPr="00515677">
        <w:rPr>
          <w:b/>
          <w:bCs/>
          <w:u w:val="single"/>
          <w:rtl/>
        </w:rPr>
        <w:t xml:space="preserve"> היעדר הערת "עסק חי"</w:t>
      </w:r>
      <w:r w:rsidR="00B77F81" w:rsidRPr="00515677">
        <w:rPr>
          <w:rFonts w:eastAsia="Times New Roman"/>
          <w:b/>
          <w:bCs/>
          <w:noProof/>
          <w:u w:val="single"/>
          <w:rtl/>
        </w:rPr>
        <w:t xml:space="preserve"> בדוחות הכספיים </w:t>
      </w:r>
    </w:p>
    <w:p w14:paraId="45BDE25F" w14:textId="77777777" w:rsidR="00297D98" w:rsidRPr="00515677" w:rsidRDefault="00297D98" w:rsidP="00E073E3">
      <w:pPr>
        <w:widowControl/>
        <w:adjustRightInd/>
        <w:spacing w:before="120" w:line="276" w:lineRule="auto"/>
        <w:ind w:left="26"/>
        <w:jc w:val="center"/>
        <w:textAlignment w:val="auto"/>
        <w:rPr>
          <w:rtl/>
        </w:rPr>
      </w:pPr>
      <w:r w:rsidRPr="00515677">
        <w:rPr>
          <w:rtl/>
        </w:rPr>
        <w:t xml:space="preserve">לבקשתכם וכרואי החשבון של </w:t>
      </w:r>
      <w:r w:rsidRPr="00515677">
        <w:rPr>
          <w:u w:val="single"/>
          <w:rtl/>
        </w:rPr>
        <w:t>________________</w:t>
      </w:r>
      <w:r w:rsidRPr="00515677">
        <w:rPr>
          <w:rtl/>
        </w:rPr>
        <w:t xml:space="preserve"> (להלן: "המציע") </w:t>
      </w:r>
      <w:r w:rsidR="00E073E3" w:rsidRPr="00515677">
        <w:rPr>
          <w:rFonts w:hint="eastAsia"/>
          <w:rtl/>
        </w:rPr>
        <w:t>הרינו</w:t>
      </w:r>
      <w:r w:rsidR="00E073E3" w:rsidRPr="00515677">
        <w:rPr>
          <w:rtl/>
        </w:rPr>
        <w:t xml:space="preserve"> </w:t>
      </w:r>
      <w:r w:rsidR="00E073E3" w:rsidRPr="00515677">
        <w:rPr>
          <w:rFonts w:hint="eastAsia"/>
          <w:rtl/>
        </w:rPr>
        <w:t>לאשר</w:t>
      </w:r>
      <w:r w:rsidR="00E073E3" w:rsidRPr="00515677">
        <w:rPr>
          <w:rtl/>
        </w:rPr>
        <w:t xml:space="preserve"> </w:t>
      </w:r>
      <w:r w:rsidRPr="00515677">
        <w:rPr>
          <w:rtl/>
        </w:rPr>
        <w:t>כדלקמן:</w:t>
      </w:r>
    </w:p>
    <w:p w14:paraId="20A228C9" w14:textId="77777777" w:rsidR="00E073E3" w:rsidRPr="00515677" w:rsidRDefault="00E073E3" w:rsidP="00515677">
      <w:pPr>
        <w:widowControl/>
        <w:numPr>
          <w:ilvl w:val="0"/>
          <w:numId w:val="45"/>
        </w:numPr>
        <w:tabs>
          <w:tab w:val="num" w:pos="507"/>
        </w:tabs>
        <w:adjustRightInd/>
        <w:spacing w:line="276" w:lineRule="auto"/>
        <w:ind w:left="521" w:hanging="518"/>
        <w:textAlignment w:val="auto"/>
        <w:rPr>
          <w:rFonts w:eastAsia="Times New Roman"/>
          <w:noProof/>
        </w:rPr>
      </w:pPr>
      <w:r w:rsidRPr="00515677">
        <w:rPr>
          <w:rFonts w:eastAsia="Times New Roman" w:hint="eastAsia"/>
          <w:noProof/>
          <w:rtl/>
        </w:rPr>
        <w:t>הננו</w:t>
      </w:r>
      <w:r w:rsidRPr="00515677">
        <w:rPr>
          <w:rFonts w:eastAsia="Times New Roman"/>
          <w:noProof/>
          <w:rtl/>
        </w:rPr>
        <w:t xml:space="preserve"> </w:t>
      </w:r>
      <w:r w:rsidRPr="00515677">
        <w:rPr>
          <w:rFonts w:eastAsia="Times New Roman" w:hint="eastAsia"/>
          <w:noProof/>
          <w:rtl/>
        </w:rPr>
        <w:t>משמשים</w:t>
      </w:r>
      <w:r w:rsidRPr="00515677">
        <w:rPr>
          <w:rFonts w:eastAsia="Times New Roman"/>
          <w:noProof/>
          <w:rtl/>
        </w:rPr>
        <w:t xml:space="preserve"> </w:t>
      </w:r>
      <w:r w:rsidRPr="00515677">
        <w:rPr>
          <w:rFonts w:eastAsia="Times New Roman" w:hint="eastAsia"/>
          <w:noProof/>
          <w:rtl/>
        </w:rPr>
        <w:t>כרואי</w:t>
      </w:r>
      <w:r w:rsidRPr="00515677">
        <w:rPr>
          <w:rFonts w:eastAsia="Times New Roman"/>
          <w:noProof/>
          <w:rtl/>
        </w:rPr>
        <w:t xml:space="preserve"> </w:t>
      </w:r>
      <w:r w:rsidRPr="00515677">
        <w:rPr>
          <w:rFonts w:eastAsia="Times New Roman" w:hint="eastAsia"/>
          <w:noProof/>
          <w:rtl/>
        </w:rPr>
        <w:t>החשבון</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משנת</w:t>
      </w:r>
      <w:r w:rsidRPr="00515677">
        <w:rPr>
          <w:rFonts w:eastAsia="Times New Roman"/>
          <w:noProof/>
          <w:rtl/>
        </w:rPr>
        <w:t xml:space="preserve"> _________.</w:t>
      </w:r>
    </w:p>
    <w:p w14:paraId="08036B6F" w14:textId="68A07832" w:rsidR="00FE439E" w:rsidRPr="00F5129D" w:rsidRDefault="00FE439E" w:rsidP="00515677">
      <w:pPr>
        <w:widowControl/>
        <w:numPr>
          <w:ilvl w:val="0"/>
          <w:numId w:val="45"/>
        </w:numPr>
        <w:tabs>
          <w:tab w:val="num" w:pos="507"/>
        </w:tabs>
        <w:adjustRightInd/>
        <w:spacing w:line="276" w:lineRule="auto"/>
        <w:ind w:left="521" w:hanging="518"/>
        <w:textAlignment w:val="auto"/>
      </w:pPr>
      <w:r w:rsidRPr="00515677">
        <w:rPr>
          <w:u w:val="single"/>
          <w:rtl/>
        </w:rPr>
        <w:t xml:space="preserve">יש למחוק את המיותר מבין סעיפים </w:t>
      </w:r>
      <w:r w:rsidRPr="00515677">
        <w:rPr>
          <w:u w:val="single"/>
          <w:rtl/>
        </w:rPr>
        <w:fldChar w:fldCharType="begin"/>
      </w:r>
      <w:r w:rsidRPr="00515677">
        <w:rPr>
          <w:u w:val="single"/>
          <w:rtl/>
        </w:rPr>
        <w:instrText xml:space="preserve"> </w:instrText>
      </w:r>
      <w:r w:rsidRPr="00515677">
        <w:rPr>
          <w:u w:val="single"/>
        </w:rPr>
        <w:instrText>REF</w:instrText>
      </w:r>
      <w:r w:rsidRPr="00515677">
        <w:rPr>
          <w:u w:val="single"/>
          <w:rtl/>
        </w:rPr>
        <w:instrText xml:space="preserve"> _</w:instrText>
      </w:r>
      <w:r w:rsidRPr="00515677">
        <w:rPr>
          <w:u w:val="single"/>
        </w:rPr>
        <w:instrText>Ref49421358 \r \h</w:instrText>
      </w:r>
      <w:r w:rsidRPr="00515677">
        <w:rPr>
          <w:u w:val="single"/>
          <w:rtl/>
        </w:rPr>
        <w:instrText xml:space="preserve">  \* </w:instrText>
      </w:r>
      <w:r w:rsidRPr="00515677">
        <w:rPr>
          <w:u w:val="single"/>
        </w:rPr>
        <w:instrText>MERGEFORMAT</w:instrText>
      </w:r>
      <w:r w:rsidRPr="00515677">
        <w:rPr>
          <w:u w:val="single"/>
          <w:rtl/>
        </w:rPr>
        <w:instrText xml:space="preserve"> </w:instrText>
      </w:r>
      <w:r w:rsidRPr="00515677">
        <w:rPr>
          <w:u w:val="single"/>
          <w:rtl/>
        </w:rPr>
      </w:r>
      <w:r w:rsidRPr="00515677">
        <w:rPr>
          <w:u w:val="single"/>
          <w:rtl/>
        </w:rPr>
        <w:fldChar w:fldCharType="separate"/>
      </w:r>
      <w:r w:rsidR="009477ED">
        <w:rPr>
          <w:u w:val="single"/>
          <w:rtl/>
        </w:rPr>
        <w:t>‏2.1</w:t>
      </w:r>
      <w:r w:rsidRPr="00515677">
        <w:rPr>
          <w:u w:val="single"/>
          <w:rtl/>
        </w:rPr>
        <w:fldChar w:fldCharType="end"/>
      </w:r>
      <w:r w:rsidRPr="00515677">
        <w:rPr>
          <w:u w:val="single"/>
          <w:rtl/>
        </w:rPr>
        <w:t xml:space="preserve"> ו-</w:t>
      </w:r>
      <w:r w:rsidRPr="00515677">
        <w:rPr>
          <w:u w:val="single"/>
          <w:rtl/>
        </w:rPr>
        <w:fldChar w:fldCharType="begin"/>
      </w:r>
      <w:r w:rsidRPr="00515677">
        <w:rPr>
          <w:u w:val="single"/>
          <w:rtl/>
        </w:rPr>
        <w:instrText xml:space="preserve"> </w:instrText>
      </w:r>
      <w:r w:rsidRPr="00515677">
        <w:rPr>
          <w:u w:val="single"/>
        </w:rPr>
        <w:instrText>REF</w:instrText>
      </w:r>
      <w:r w:rsidRPr="00515677">
        <w:rPr>
          <w:u w:val="single"/>
          <w:rtl/>
        </w:rPr>
        <w:instrText xml:space="preserve"> _</w:instrText>
      </w:r>
      <w:r w:rsidRPr="00515677">
        <w:rPr>
          <w:u w:val="single"/>
        </w:rPr>
        <w:instrText>Ref49421367 \r \h</w:instrText>
      </w:r>
      <w:r w:rsidRPr="00515677">
        <w:rPr>
          <w:u w:val="single"/>
          <w:rtl/>
        </w:rPr>
        <w:instrText xml:space="preserve">  \* </w:instrText>
      </w:r>
      <w:r w:rsidRPr="00515677">
        <w:rPr>
          <w:u w:val="single"/>
        </w:rPr>
        <w:instrText>MERGEFORMAT</w:instrText>
      </w:r>
      <w:r w:rsidRPr="00515677">
        <w:rPr>
          <w:u w:val="single"/>
          <w:rtl/>
        </w:rPr>
        <w:instrText xml:space="preserve"> </w:instrText>
      </w:r>
      <w:r w:rsidRPr="00515677">
        <w:rPr>
          <w:u w:val="single"/>
          <w:rtl/>
        </w:rPr>
      </w:r>
      <w:r w:rsidRPr="00515677">
        <w:rPr>
          <w:u w:val="single"/>
          <w:rtl/>
        </w:rPr>
        <w:fldChar w:fldCharType="separate"/>
      </w:r>
      <w:r w:rsidR="009477ED">
        <w:rPr>
          <w:u w:val="single"/>
          <w:rtl/>
        </w:rPr>
        <w:t>‏2.2</w:t>
      </w:r>
      <w:r w:rsidRPr="00515677">
        <w:rPr>
          <w:u w:val="single"/>
          <w:rtl/>
        </w:rPr>
        <w:fldChar w:fldCharType="end"/>
      </w:r>
      <w:r w:rsidRPr="00515677">
        <w:rPr>
          <w:rtl/>
        </w:rPr>
        <w:t>:</w:t>
      </w:r>
    </w:p>
    <w:p w14:paraId="063D2E96" w14:textId="77777777" w:rsidR="00FE439E" w:rsidRPr="00515677" w:rsidRDefault="00FE439E" w:rsidP="00515677">
      <w:pPr>
        <w:pStyle w:val="affa"/>
        <w:widowControl/>
        <w:numPr>
          <w:ilvl w:val="1"/>
          <w:numId w:val="197"/>
        </w:numPr>
        <w:adjustRightInd/>
        <w:spacing w:line="276" w:lineRule="auto"/>
        <w:ind w:left="1065" w:hanging="567"/>
        <w:textAlignment w:val="auto"/>
        <w:rPr>
          <w:rFonts w:ascii="David" w:eastAsia="Times New Roman" w:hAnsi="David" w:cs="David"/>
          <w:noProof/>
          <w:rtl/>
        </w:rPr>
      </w:pPr>
      <w:bookmarkStart w:id="1" w:name="_Ref49421358"/>
      <w:r w:rsidRPr="00515677">
        <w:rPr>
          <w:rFonts w:ascii="David" w:hAnsi="David" w:cs="David" w:hint="eastAsia"/>
          <w:rtl/>
        </w:rPr>
        <w:t>הדוחות</w:t>
      </w:r>
      <w:r w:rsidRPr="00515677">
        <w:rPr>
          <w:rFonts w:ascii="David" w:hAnsi="David" w:cs="David"/>
          <w:rtl/>
        </w:rPr>
        <w:t xml:space="preserve"> </w:t>
      </w:r>
      <w:r w:rsidRPr="00515677">
        <w:rPr>
          <w:rFonts w:ascii="David" w:hAnsi="David" w:cs="David" w:hint="eastAsia"/>
          <w:rtl/>
        </w:rPr>
        <w:t>הכספיים</w:t>
      </w:r>
      <w:r w:rsidRPr="00515677">
        <w:rPr>
          <w:rFonts w:ascii="David" w:hAnsi="David" w:cs="David"/>
          <w:rtl/>
        </w:rPr>
        <w:t xml:space="preserve"> </w:t>
      </w:r>
      <w:r w:rsidRPr="00515677">
        <w:rPr>
          <w:rFonts w:ascii="David" w:hAnsi="David" w:cs="David" w:hint="eastAsia"/>
          <w:rtl/>
        </w:rPr>
        <w:t>המבוקרים</w:t>
      </w:r>
      <w:r w:rsidRPr="00515677">
        <w:rPr>
          <w:rFonts w:ascii="David" w:hAnsi="David" w:cs="David"/>
          <w:rtl/>
        </w:rPr>
        <w:t xml:space="preserve"> / סקורים </w:t>
      </w:r>
      <w:r w:rsidRPr="00515677">
        <w:rPr>
          <w:rFonts w:ascii="David" w:hAnsi="David" w:cs="David" w:hint="eastAsia"/>
          <w:rtl/>
        </w:rPr>
        <w:t>של</w:t>
      </w:r>
      <w:r w:rsidRPr="00515677">
        <w:rPr>
          <w:rFonts w:ascii="David" w:hAnsi="David" w:cs="David"/>
          <w:rtl/>
        </w:rPr>
        <w:t xml:space="preserve"> </w:t>
      </w:r>
      <w:r w:rsidRPr="00515677">
        <w:rPr>
          <w:rFonts w:ascii="David" w:hAnsi="David" w:cs="David" w:hint="eastAsia"/>
          <w:rtl/>
        </w:rPr>
        <w:t>המציע</w:t>
      </w:r>
      <w:r w:rsidRPr="00515677">
        <w:rPr>
          <w:rFonts w:ascii="David" w:hAnsi="David" w:cs="David"/>
          <w:rtl/>
        </w:rPr>
        <w:t xml:space="preserve"> </w:t>
      </w:r>
      <w:r w:rsidRPr="00515677">
        <w:rPr>
          <w:rFonts w:ascii="David" w:hAnsi="David" w:cs="David" w:hint="eastAsia"/>
          <w:rtl/>
        </w:rPr>
        <w:t>ליום</w:t>
      </w:r>
      <w:r w:rsidRPr="00515677">
        <w:rPr>
          <w:rFonts w:ascii="David" w:hAnsi="David" w:cs="David"/>
          <w:rtl/>
        </w:rPr>
        <w:t xml:space="preserve"> ______, </w:t>
      </w:r>
      <w:r w:rsidRPr="00515677">
        <w:rPr>
          <w:rFonts w:ascii="David" w:hAnsi="David" w:cs="David" w:hint="eastAsia"/>
          <w:rtl/>
        </w:rPr>
        <w:t>בוקרו</w:t>
      </w:r>
      <w:r w:rsidRPr="00515677">
        <w:rPr>
          <w:rFonts w:ascii="David" w:hAnsi="David" w:cs="David"/>
          <w:rtl/>
        </w:rPr>
        <w:t xml:space="preserve"> / נסקרו (</w:t>
      </w:r>
      <w:r w:rsidRPr="00515677">
        <w:rPr>
          <w:rFonts w:ascii="David" w:hAnsi="David" w:cs="David" w:hint="eastAsia"/>
          <w:rtl/>
        </w:rPr>
        <w:t>בהתאמה</w:t>
      </w:r>
      <w:r w:rsidRPr="00515677">
        <w:rPr>
          <w:rFonts w:ascii="David" w:hAnsi="David" w:cs="David"/>
          <w:rtl/>
        </w:rPr>
        <w:t xml:space="preserve">) </w:t>
      </w:r>
      <w:r w:rsidRPr="00515677">
        <w:rPr>
          <w:rFonts w:ascii="David" w:hAnsi="David" w:cs="David" w:hint="eastAsia"/>
          <w:rtl/>
        </w:rPr>
        <w:t>על</w:t>
      </w:r>
      <w:r w:rsidRPr="00515677">
        <w:rPr>
          <w:rFonts w:ascii="David" w:hAnsi="David" w:cs="David"/>
          <w:rtl/>
        </w:rPr>
        <w:t xml:space="preserve"> </w:t>
      </w:r>
      <w:r w:rsidRPr="00515677">
        <w:rPr>
          <w:rFonts w:ascii="David" w:hAnsi="David" w:cs="David" w:hint="eastAsia"/>
          <w:rtl/>
        </w:rPr>
        <w:t>ידי</w:t>
      </w:r>
      <w:r w:rsidRPr="00515677">
        <w:rPr>
          <w:rFonts w:ascii="David" w:eastAsia="Times New Roman" w:hAnsi="David" w:cs="David"/>
          <w:noProof/>
          <w:rtl/>
        </w:rPr>
        <w:t xml:space="preserve"> משרדנו</w:t>
      </w:r>
      <w:bookmarkEnd w:id="1"/>
      <w:r w:rsidRPr="00515677">
        <w:rPr>
          <w:rFonts w:ascii="David" w:eastAsia="Times New Roman" w:hAnsi="David" w:cs="David"/>
          <w:noProof/>
          <w:rtl/>
        </w:rPr>
        <w:t xml:space="preserve">. דוח רואי החשבון המבקרים נחתם ביום _______. </w:t>
      </w:r>
    </w:p>
    <w:p w14:paraId="7430D8E0" w14:textId="77777777" w:rsidR="00FE439E" w:rsidRPr="00515677" w:rsidRDefault="00FE439E" w:rsidP="00515677">
      <w:pPr>
        <w:pStyle w:val="affa"/>
        <w:widowControl/>
        <w:numPr>
          <w:ilvl w:val="1"/>
          <w:numId w:val="197"/>
        </w:numPr>
        <w:adjustRightInd/>
        <w:spacing w:line="276" w:lineRule="auto"/>
        <w:ind w:left="1065" w:hanging="567"/>
        <w:textAlignment w:val="auto"/>
        <w:rPr>
          <w:rFonts w:ascii="David" w:eastAsia="Times New Roman" w:hAnsi="David" w:cs="David"/>
          <w:noProof/>
        </w:rPr>
      </w:pPr>
      <w:bookmarkStart w:id="2" w:name="_Ref49421367"/>
      <w:r w:rsidRPr="00515677">
        <w:rPr>
          <w:rFonts w:ascii="David" w:eastAsia="Times New Roman" w:hAnsi="David" w:cs="David"/>
          <w:noProof/>
          <w:rtl/>
        </w:rPr>
        <w:t xml:space="preserve">הדוחות הכספיים המבוקרים / סקורים של </w:t>
      </w:r>
      <w:r w:rsidRPr="00515677">
        <w:rPr>
          <w:rFonts w:ascii="David" w:eastAsia="Times New Roman" w:hAnsi="David" w:cs="David" w:hint="eastAsia"/>
          <w:noProof/>
          <w:rtl/>
        </w:rPr>
        <w:t>המציע</w:t>
      </w:r>
      <w:r w:rsidRPr="00515677">
        <w:rPr>
          <w:rFonts w:ascii="David" w:eastAsia="Times New Roman" w:hAnsi="David" w:cs="David"/>
          <w:noProof/>
          <w:rtl/>
        </w:rPr>
        <w:t xml:space="preserve"> ליום ______, בוקרו / נסקרו (בהתאמה) על ידי רואי חשבון אחרים. דוח רוא</w:t>
      </w:r>
      <w:r w:rsidRPr="00515677">
        <w:rPr>
          <w:rFonts w:ascii="David" w:eastAsia="Times New Roman" w:hAnsi="David" w:cs="David" w:hint="eastAsia"/>
          <w:noProof/>
          <w:rtl/>
        </w:rPr>
        <w:t>י</w:t>
      </w:r>
      <w:r w:rsidRPr="00515677">
        <w:rPr>
          <w:rFonts w:ascii="David" w:eastAsia="Times New Roman" w:hAnsi="David" w:cs="David"/>
          <w:noProof/>
          <w:rtl/>
        </w:rPr>
        <w:t xml:space="preserve"> החשבון המבקרים האחרים נחת</w:t>
      </w:r>
      <w:r w:rsidRPr="00515677">
        <w:rPr>
          <w:rFonts w:ascii="David" w:eastAsia="Times New Roman" w:hAnsi="David" w:cs="David" w:hint="eastAsia"/>
          <w:noProof/>
          <w:rtl/>
        </w:rPr>
        <w:t>ם</w:t>
      </w:r>
      <w:r w:rsidRPr="00515677">
        <w:rPr>
          <w:rFonts w:ascii="David" w:eastAsia="Times New Roman" w:hAnsi="David" w:cs="David"/>
          <w:noProof/>
          <w:rtl/>
        </w:rPr>
        <w:t xml:space="preserve"> </w:t>
      </w:r>
      <w:r w:rsidRPr="00515677">
        <w:rPr>
          <w:rFonts w:ascii="David" w:eastAsia="Times New Roman" w:hAnsi="David" w:cs="David" w:hint="eastAsia"/>
          <w:noProof/>
          <w:rtl/>
        </w:rPr>
        <w:t>ביום</w:t>
      </w:r>
      <w:r w:rsidRPr="00515677">
        <w:rPr>
          <w:rFonts w:ascii="David" w:eastAsia="Times New Roman" w:hAnsi="David" w:cs="David"/>
          <w:noProof/>
          <w:rtl/>
        </w:rPr>
        <w:t xml:space="preserve"> ______.</w:t>
      </w:r>
      <w:bookmarkEnd w:id="2"/>
    </w:p>
    <w:p w14:paraId="10FD05E9" w14:textId="77777777" w:rsidR="005E0994" w:rsidRPr="00515677" w:rsidRDefault="005E0994" w:rsidP="00515677">
      <w:pPr>
        <w:widowControl/>
        <w:numPr>
          <w:ilvl w:val="0"/>
          <w:numId w:val="45"/>
        </w:numPr>
        <w:tabs>
          <w:tab w:val="num" w:pos="507"/>
        </w:tabs>
        <w:adjustRightInd/>
        <w:spacing w:line="276" w:lineRule="auto"/>
        <w:ind w:left="521" w:hanging="518"/>
        <w:textAlignment w:val="auto"/>
        <w:rPr>
          <w:rFonts w:eastAsia="Times New Roman"/>
          <w:noProof/>
        </w:rPr>
      </w:pPr>
      <w:r w:rsidRPr="00515677">
        <w:rPr>
          <w:rFonts w:eastAsia="Times New Roman" w:hint="eastAsia"/>
          <w:noProof/>
          <w:rtl/>
        </w:rPr>
        <w:t>דוח</w:t>
      </w:r>
      <w:r w:rsidRPr="00515677">
        <w:rPr>
          <w:rFonts w:eastAsia="Times New Roman"/>
          <w:noProof/>
          <w:rtl/>
        </w:rPr>
        <w:t xml:space="preserve"> </w:t>
      </w:r>
      <w:r w:rsidRPr="00515677">
        <w:rPr>
          <w:rFonts w:eastAsia="Times New Roman" w:hint="eastAsia"/>
          <w:noProof/>
          <w:rtl/>
        </w:rPr>
        <w:t>רואי</w:t>
      </w:r>
      <w:r w:rsidRPr="00515677">
        <w:rPr>
          <w:rFonts w:eastAsia="Times New Roman"/>
          <w:noProof/>
          <w:rtl/>
        </w:rPr>
        <w:t xml:space="preserve"> </w:t>
      </w:r>
      <w:r w:rsidRPr="00515677">
        <w:rPr>
          <w:rFonts w:eastAsia="Times New Roman" w:hint="eastAsia"/>
          <w:noProof/>
          <w:rtl/>
        </w:rPr>
        <w:t>החשבון</w:t>
      </w:r>
      <w:r w:rsidRPr="00515677">
        <w:rPr>
          <w:rFonts w:eastAsia="Times New Roman"/>
          <w:noProof/>
          <w:rtl/>
        </w:rPr>
        <w:t xml:space="preserve"> </w:t>
      </w:r>
      <w:r w:rsidRPr="00515677">
        <w:rPr>
          <w:rFonts w:eastAsia="Times New Roman" w:hint="eastAsia"/>
          <w:noProof/>
          <w:rtl/>
        </w:rPr>
        <w:t>המבקרים</w:t>
      </w:r>
      <w:r w:rsidRPr="00515677">
        <w:rPr>
          <w:rFonts w:eastAsia="Times New Roman"/>
          <w:noProof/>
          <w:rtl/>
        </w:rPr>
        <w:t xml:space="preserve">, </w:t>
      </w:r>
      <w:r w:rsidRPr="00515677">
        <w:rPr>
          <w:rFonts w:eastAsia="Times New Roman" w:hint="eastAsia"/>
          <w:noProof/>
          <w:rtl/>
        </w:rPr>
        <w:t>שניתן</w:t>
      </w:r>
      <w:r w:rsidRPr="00515677">
        <w:rPr>
          <w:rFonts w:eastAsia="Times New Roman"/>
          <w:noProof/>
          <w:rtl/>
        </w:rPr>
        <w:t xml:space="preserve"> </w:t>
      </w:r>
      <w:r w:rsidRPr="00515677">
        <w:rPr>
          <w:rFonts w:eastAsia="Times New Roman" w:hint="eastAsia"/>
          <w:noProof/>
          <w:rtl/>
        </w:rPr>
        <w:t>לעניין</w:t>
      </w:r>
      <w:r w:rsidRPr="00515677">
        <w:rPr>
          <w:rFonts w:eastAsia="Times New Roman"/>
          <w:noProof/>
          <w:rtl/>
        </w:rPr>
        <w:t xml:space="preserve"> </w:t>
      </w:r>
      <w:r w:rsidRPr="00515677">
        <w:rPr>
          <w:rFonts w:eastAsia="Times New Roman" w:hint="eastAsia"/>
          <w:noProof/>
          <w:rtl/>
        </w:rPr>
        <w:t>הדוחות</w:t>
      </w:r>
      <w:r w:rsidRPr="00515677">
        <w:rPr>
          <w:rFonts w:eastAsia="Times New Roman"/>
          <w:noProof/>
          <w:rtl/>
        </w:rPr>
        <w:t xml:space="preserve"> </w:t>
      </w:r>
      <w:r w:rsidRPr="00515677">
        <w:rPr>
          <w:rFonts w:eastAsia="Times New Roman" w:hint="eastAsia"/>
          <w:noProof/>
          <w:rtl/>
        </w:rPr>
        <w:t>הכספיים</w:t>
      </w:r>
      <w:r w:rsidRPr="00515677">
        <w:rPr>
          <w:rFonts w:eastAsia="Times New Roman"/>
          <w:noProof/>
          <w:rtl/>
        </w:rPr>
        <w:t xml:space="preserve"> </w:t>
      </w:r>
      <w:r w:rsidRPr="00515677">
        <w:rPr>
          <w:rFonts w:eastAsia="Times New Roman" w:hint="eastAsia"/>
          <w:noProof/>
          <w:rtl/>
        </w:rPr>
        <w:t>המבוקרים</w:t>
      </w:r>
      <w:r w:rsidRPr="00515677">
        <w:rPr>
          <w:rFonts w:eastAsia="Times New Roman"/>
          <w:noProof/>
          <w:rtl/>
        </w:rPr>
        <w:t xml:space="preserve"> / סקורים </w:t>
      </w:r>
      <w:r w:rsidRPr="00515677">
        <w:rPr>
          <w:rFonts w:eastAsia="Times New Roman" w:hint="eastAsia"/>
          <w:noProof/>
          <w:rtl/>
        </w:rPr>
        <w:t>הנ</w:t>
      </w:r>
      <w:r w:rsidRPr="00515677">
        <w:rPr>
          <w:rFonts w:eastAsia="Times New Roman"/>
          <w:noProof/>
          <w:rtl/>
        </w:rPr>
        <w:t>"</w:t>
      </w:r>
      <w:r w:rsidRPr="00515677">
        <w:rPr>
          <w:rFonts w:eastAsia="Times New Roman" w:hint="eastAsia"/>
          <w:noProof/>
          <w:rtl/>
        </w:rPr>
        <w:t>ל</w:t>
      </w:r>
      <w:r w:rsidRPr="00515677">
        <w:rPr>
          <w:rFonts w:eastAsia="Times New Roman"/>
          <w:noProof/>
          <w:rtl/>
        </w:rPr>
        <w:t xml:space="preserve">, </w:t>
      </w:r>
      <w:r w:rsidRPr="00515677">
        <w:rPr>
          <w:rFonts w:eastAsia="Times New Roman" w:hint="eastAsia"/>
          <w:noProof/>
          <w:rtl/>
        </w:rPr>
        <w:t>אינו</w:t>
      </w:r>
      <w:r w:rsidRPr="00515677">
        <w:rPr>
          <w:rFonts w:eastAsia="Times New Roman"/>
          <w:noProof/>
          <w:rtl/>
        </w:rPr>
        <w:t xml:space="preserve"> </w:t>
      </w:r>
      <w:r w:rsidRPr="00515677">
        <w:rPr>
          <w:rFonts w:eastAsia="Times New Roman" w:hint="eastAsia"/>
          <w:noProof/>
          <w:rtl/>
        </w:rPr>
        <w:t>כולל</w:t>
      </w:r>
      <w:r w:rsidRPr="00515677">
        <w:rPr>
          <w:rFonts w:eastAsia="Times New Roman"/>
          <w:noProof/>
          <w:rtl/>
        </w:rPr>
        <w:t xml:space="preserve"> </w:t>
      </w:r>
      <w:r w:rsidRPr="00515677">
        <w:rPr>
          <w:rFonts w:eastAsia="Times New Roman" w:hint="eastAsia"/>
          <w:noProof/>
          <w:rtl/>
        </w:rPr>
        <w:t>הפניית</w:t>
      </w:r>
      <w:r w:rsidRPr="00515677">
        <w:rPr>
          <w:rFonts w:eastAsia="Times New Roman"/>
          <w:noProof/>
          <w:rtl/>
        </w:rPr>
        <w:t xml:space="preserve"> </w:t>
      </w:r>
      <w:r w:rsidRPr="00515677">
        <w:rPr>
          <w:rFonts w:eastAsia="Times New Roman" w:hint="eastAsia"/>
          <w:noProof/>
          <w:rtl/>
        </w:rPr>
        <w:t>תשומת</w:t>
      </w:r>
      <w:r w:rsidRPr="00515677">
        <w:rPr>
          <w:rFonts w:eastAsia="Times New Roman"/>
          <w:noProof/>
          <w:rtl/>
        </w:rPr>
        <w:t xml:space="preserve"> </w:t>
      </w:r>
      <w:r w:rsidRPr="00515677">
        <w:rPr>
          <w:rFonts w:eastAsia="Times New Roman" w:hint="eastAsia"/>
          <w:noProof/>
          <w:rtl/>
        </w:rPr>
        <w:t>לב</w:t>
      </w:r>
      <w:r w:rsidRPr="00515677">
        <w:rPr>
          <w:rFonts w:eastAsia="Times New Roman"/>
          <w:noProof/>
          <w:rtl/>
        </w:rPr>
        <w:t xml:space="preserve"> / </w:t>
      </w:r>
      <w:r w:rsidRPr="00515677">
        <w:rPr>
          <w:rFonts w:eastAsia="Times New Roman" w:hint="eastAsia"/>
          <w:noProof/>
          <w:rtl/>
        </w:rPr>
        <w:t>הדגש</w:t>
      </w:r>
      <w:r w:rsidRPr="00515677">
        <w:rPr>
          <w:rFonts w:eastAsia="Times New Roman"/>
          <w:noProof/>
          <w:rtl/>
        </w:rPr>
        <w:t xml:space="preserve"> </w:t>
      </w:r>
      <w:r w:rsidRPr="00515677">
        <w:rPr>
          <w:rFonts w:eastAsia="Times New Roman" w:hint="eastAsia"/>
          <w:noProof/>
          <w:rtl/>
        </w:rPr>
        <w:t>עניין</w:t>
      </w:r>
      <w:r w:rsidRPr="00515677">
        <w:rPr>
          <w:rFonts w:eastAsia="Times New Roman"/>
          <w:noProof/>
          <w:rtl/>
        </w:rPr>
        <w:t xml:space="preserve"> </w:t>
      </w:r>
      <w:r w:rsidRPr="00515677">
        <w:rPr>
          <w:rFonts w:eastAsia="Times New Roman" w:hint="eastAsia"/>
          <w:noProof/>
          <w:rtl/>
        </w:rPr>
        <w:t>לגבי</w:t>
      </w:r>
      <w:r w:rsidRPr="00515677">
        <w:rPr>
          <w:rFonts w:eastAsia="Times New Roman"/>
          <w:noProof/>
          <w:rtl/>
        </w:rPr>
        <w:t xml:space="preserve"> </w:t>
      </w:r>
      <w:r w:rsidRPr="00515677">
        <w:rPr>
          <w:rFonts w:eastAsia="Times New Roman" w:hint="eastAsia"/>
          <w:noProof/>
          <w:rtl/>
        </w:rPr>
        <w:t>ספקות</w:t>
      </w:r>
      <w:r w:rsidRPr="00515677">
        <w:rPr>
          <w:rFonts w:eastAsia="Times New Roman"/>
          <w:noProof/>
          <w:rtl/>
        </w:rPr>
        <w:t xml:space="preserve"> </w:t>
      </w:r>
      <w:r w:rsidRPr="00515677">
        <w:rPr>
          <w:rFonts w:eastAsia="Times New Roman" w:hint="eastAsia"/>
          <w:noProof/>
          <w:rtl/>
        </w:rPr>
        <w:t>משמעותיים</w:t>
      </w:r>
      <w:r w:rsidRPr="00515677">
        <w:rPr>
          <w:rFonts w:eastAsia="Times New Roman"/>
          <w:noProof/>
          <w:rtl/>
        </w:rPr>
        <w:t xml:space="preserve"> </w:t>
      </w:r>
      <w:r w:rsidRPr="00515677">
        <w:rPr>
          <w:rFonts w:eastAsia="Times New Roman" w:hint="eastAsia"/>
          <w:noProof/>
          <w:rtl/>
        </w:rPr>
        <w:t>בדבר</w:t>
      </w:r>
      <w:r w:rsidRPr="00515677">
        <w:rPr>
          <w:rFonts w:eastAsia="Times New Roman"/>
          <w:noProof/>
          <w:rtl/>
        </w:rPr>
        <w:t xml:space="preserve"> </w:t>
      </w:r>
      <w:r w:rsidRPr="00515677">
        <w:rPr>
          <w:rFonts w:eastAsia="Times New Roman" w:hint="eastAsia"/>
          <w:noProof/>
          <w:rtl/>
        </w:rPr>
        <w:t>המשך</w:t>
      </w:r>
      <w:r w:rsidRPr="00515677">
        <w:rPr>
          <w:rFonts w:eastAsia="Times New Roman"/>
          <w:noProof/>
          <w:rtl/>
        </w:rPr>
        <w:t xml:space="preserve"> </w:t>
      </w:r>
      <w:r w:rsidRPr="00515677">
        <w:rPr>
          <w:rFonts w:eastAsia="Times New Roman" w:hint="eastAsia"/>
          <w:noProof/>
          <w:rtl/>
        </w:rPr>
        <w:t>קיומו</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כעסק</w:t>
      </w:r>
      <w:r w:rsidRPr="00515677">
        <w:rPr>
          <w:rFonts w:eastAsia="Times New Roman"/>
          <w:noProof/>
          <w:rtl/>
        </w:rPr>
        <w:t xml:space="preserve"> </w:t>
      </w:r>
      <w:r w:rsidRPr="00515677">
        <w:rPr>
          <w:rFonts w:eastAsia="Times New Roman" w:hint="eastAsia"/>
          <w:noProof/>
          <w:rtl/>
        </w:rPr>
        <w:t>חי</w:t>
      </w:r>
      <w:r w:rsidRPr="00515677">
        <w:rPr>
          <w:rFonts w:eastAsia="Times New Roman"/>
          <w:noProof/>
          <w:rtl/>
        </w:rPr>
        <w:t>" (*).</w:t>
      </w:r>
    </w:p>
    <w:p w14:paraId="55D86AEC" w14:textId="77777777" w:rsidR="005E0994" w:rsidRPr="00515677" w:rsidRDefault="005E0994" w:rsidP="00515677">
      <w:pPr>
        <w:widowControl/>
        <w:numPr>
          <w:ilvl w:val="0"/>
          <w:numId w:val="45"/>
        </w:numPr>
        <w:tabs>
          <w:tab w:val="num" w:pos="507"/>
        </w:tabs>
        <w:adjustRightInd/>
        <w:spacing w:line="276" w:lineRule="auto"/>
        <w:ind w:left="521" w:hanging="518"/>
        <w:textAlignment w:val="auto"/>
        <w:rPr>
          <w:rFonts w:eastAsia="Times New Roman"/>
          <w:noProof/>
        </w:rPr>
      </w:pPr>
      <w:bookmarkStart w:id="3" w:name="_Ref67864909"/>
      <w:r w:rsidRPr="00515677">
        <w:rPr>
          <w:rFonts w:eastAsia="Times New Roman" w:hint="eastAsia"/>
          <w:noProof/>
          <w:rtl/>
        </w:rPr>
        <w:t>קיבלנו</w:t>
      </w:r>
      <w:r w:rsidRPr="00515677">
        <w:rPr>
          <w:rFonts w:eastAsia="Times New Roman"/>
          <w:noProof/>
          <w:rtl/>
        </w:rPr>
        <w:t xml:space="preserve"> </w:t>
      </w:r>
      <w:r w:rsidRPr="00515677">
        <w:rPr>
          <w:rFonts w:eastAsia="Times New Roman" w:hint="eastAsia"/>
          <w:noProof/>
          <w:rtl/>
        </w:rPr>
        <w:t>דיווח</w:t>
      </w:r>
      <w:r w:rsidRPr="00515677">
        <w:rPr>
          <w:rFonts w:eastAsia="Times New Roman"/>
          <w:noProof/>
          <w:rtl/>
        </w:rPr>
        <w:t xml:space="preserve"> </w:t>
      </w:r>
      <w:r w:rsidRPr="00515677">
        <w:rPr>
          <w:rFonts w:eastAsia="Times New Roman" w:hint="eastAsia"/>
          <w:noProof/>
          <w:rtl/>
        </w:rPr>
        <w:t>מהנהלת</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לגבי</w:t>
      </w:r>
      <w:r w:rsidRPr="00515677">
        <w:rPr>
          <w:rFonts w:eastAsia="Times New Roman"/>
          <w:noProof/>
          <w:rtl/>
        </w:rPr>
        <w:t xml:space="preserve"> </w:t>
      </w:r>
      <w:r w:rsidRPr="00515677">
        <w:rPr>
          <w:rFonts w:eastAsia="Times New Roman" w:hint="eastAsia"/>
          <w:noProof/>
          <w:rtl/>
        </w:rPr>
        <w:t>תוצאות</w:t>
      </w:r>
      <w:r w:rsidRPr="00515677">
        <w:rPr>
          <w:rFonts w:eastAsia="Times New Roman"/>
          <w:noProof/>
          <w:rtl/>
        </w:rPr>
        <w:t xml:space="preserve"> </w:t>
      </w:r>
      <w:r w:rsidRPr="00515677">
        <w:rPr>
          <w:rFonts w:eastAsia="Times New Roman" w:hint="eastAsia"/>
          <w:noProof/>
          <w:rtl/>
        </w:rPr>
        <w:t>פעילויותיו</w:t>
      </w:r>
      <w:r w:rsidRPr="00515677">
        <w:rPr>
          <w:rFonts w:eastAsia="Times New Roman"/>
          <w:noProof/>
          <w:rtl/>
        </w:rPr>
        <w:t xml:space="preserve"> </w:t>
      </w:r>
      <w:r w:rsidRPr="00515677">
        <w:rPr>
          <w:rFonts w:eastAsia="Times New Roman" w:hint="eastAsia"/>
          <w:noProof/>
          <w:rtl/>
        </w:rPr>
        <w:t>מאז</w:t>
      </w:r>
      <w:r w:rsidRPr="00515677">
        <w:rPr>
          <w:rFonts w:eastAsia="Times New Roman"/>
          <w:noProof/>
          <w:rtl/>
        </w:rPr>
        <w:t xml:space="preserve"> </w:t>
      </w:r>
      <w:r w:rsidRPr="00515677">
        <w:rPr>
          <w:rFonts w:eastAsia="Times New Roman" w:hint="eastAsia"/>
          <w:noProof/>
          <w:rtl/>
        </w:rPr>
        <w:t>הדוחות</w:t>
      </w:r>
      <w:r w:rsidRPr="00515677">
        <w:rPr>
          <w:rFonts w:eastAsia="Times New Roman"/>
          <w:noProof/>
          <w:rtl/>
        </w:rPr>
        <w:t xml:space="preserve"> </w:t>
      </w:r>
      <w:r w:rsidRPr="00515677">
        <w:rPr>
          <w:rFonts w:eastAsia="Times New Roman" w:hint="eastAsia"/>
          <w:noProof/>
          <w:rtl/>
        </w:rPr>
        <w:t>הכספיים</w:t>
      </w:r>
      <w:r w:rsidRPr="00515677">
        <w:rPr>
          <w:rFonts w:eastAsia="Times New Roman"/>
          <w:noProof/>
          <w:rtl/>
        </w:rPr>
        <w:t xml:space="preserve"> </w:t>
      </w:r>
      <w:r w:rsidRPr="00515677">
        <w:rPr>
          <w:rFonts w:eastAsia="Times New Roman" w:hint="eastAsia"/>
          <w:noProof/>
          <w:rtl/>
        </w:rPr>
        <w:t>המבוקרים</w:t>
      </w:r>
      <w:r w:rsidRPr="00515677">
        <w:rPr>
          <w:rFonts w:eastAsia="Times New Roman"/>
          <w:noProof/>
          <w:rtl/>
        </w:rPr>
        <w:t xml:space="preserve"> / הסקורים, </w:t>
      </w:r>
      <w:r w:rsidRPr="00515677">
        <w:rPr>
          <w:rFonts w:eastAsia="Times New Roman" w:hint="eastAsia"/>
          <w:noProof/>
          <w:rtl/>
        </w:rPr>
        <w:t>וכן</w:t>
      </w:r>
      <w:r w:rsidRPr="00515677">
        <w:rPr>
          <w:rFonts w:eastAsia="Times New Roman"/>
          <w:noProof/>
          <w:rtl/>
        </w:rPr>
        <w:t xml:space="preserve"> </w:t>
      </w:r>
      <w:r w:rsidRPr="00515677">
        <w:rPr>
          <w:rFonts w:eastAsia="Times New Roman" w:hint="eastAsia"/>
          <w:noProof/>
          <w:rtl/>
        </w:rPr>
        <w:t>ערכנו</w:t>
      </w:r>
      <w:r w:rsidRPr="00515677">
        <w:rPr>
          <w:rFonts w:eastAsia="Times New Roman"/>
          <w:noProof/>
          <w:rtl/>
        </w:rPr>
        <w:t xml:space="preserve"> </w:t>
      </w:r>
      <w:r w:rsidRPr="00515677">
        <w:rPr>
          <w:rFonts w:eastAsia="Times New Roman" w:hint="eastAsia"/>
          <w:noProof/>
          <w:rtl/>
        </w:rPr>
        <w:t>דיון</w:t>
      </w:r>
      <w:r w:rsidRPr="00515677">
        <w:rPr>
          <w:rFonts w:eastAsia="Times New Roman"/>
          <w:noProof/>
          <w:rtl/>
        </w:rPr>
        <w:t xml:space="preserve"> </w:t>
      </w:r>
      <w:r w:rsidRPr="00515677">
        <w:rPr>
          <w:rFonts w:eastAsia="Times New Roman" w:hint="eastAsia"/>
          <w:noProof/>
          <w:rtl/>
        </w:rPr>
        <w:t>בנושא</w:t>
      </w:r>
      <w:r w:rsidRPr="00515677">
        <w:rPr>
          <w:rFonts w:eastAsia="Times New Roman"/>
          <w:noProof/>
          <w:rtl/>
        </w:rPr>
        <w:t xml:space="preserve"> "</w:t>
      </w:r>
      <w:r w:rsidRPr="00515677">
        <w:rPr>
          <w:rFonts w:eastAsia="Times New Roman" w:hint="eastAsia"/>
          <w:noProof/>
          <w:rtl/>
        </w:rPr>
        <w:t>עסק</w:t>
      </w:r>
      <w:r w:rsidRPr="00515677">
        <w:rPr>
          <w:rFonts w:eastAsia="Times New Roman"/>
          <w:noProof/>
          <w:rtl/>
        </w:rPr>
        <w:t xml:space="preserve"> </w:t>
      </w:r>
      <w:r w:rsidRPr="00515677">
        <w:rPr>
          <w:rFonts w:eastAsia="Times New Roman" w:hint="eastAsia"/>
          <w:noProof/>
          <w:rtl/>
        </w:rPr>
        <w:t>חי</w:t>
      </w:r>
      <w:r w:rsidRPr="00515677">
        <w:rPr>
          <w:rFonts w:eastAsia="Times New Roman"/>
          <w:noProof/>
          <w:rtl/>
        </w:rPr>
        <w:t xml:space="preserve">" </w:t>
      </w:r>
      <w:r w:rsidRPr="00515677">
        <w:rPr>
          <w:rFonts w:eastAsia="Times New Roman" w:hint="eastAsia"/>
          <w:noProof/>
          <w:rtl/>
        </w:rPr>
        <w:t>עם</w:t>
      </w:r>
      <w:r w:rsidRPr="00515677">
        <w:rPr>
          <w:rFonts w:eastAsia="Times New Roman"/>
          <w:noProof/>
          <w:rtl/>
        </w:rPr>
        <w:t xml:space="preserve"> </w:t>
      </w:r>
      <w:r w:rsidRPr="00515677">
        <w:rPr>
          <w:rFonts w:eastAsia="Times New Roman" w:hint="eastAsia"/>
          <w:noProof/>
          <w:rtl/>
        </w:rPr>
        <w:t>הנהלת</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w:t>
      </w:r>
      <w:bookmarkEnd w:id="3"/>
    </w:p>
    <w:p w14:paraId="6A8AD12C" w14:textId="77777777" w:rsidR="00E073E3" w:rsidRPr="00515677" w:rsidRDefault="005E0994" w:rsidP="00F5129D">
      <w:pPr>
        <w:widowControl/>
        <w:numPr>
          <w:ilvl w:val="0"/>
          <w:numId w:val="45"/>
        </w:numPr>
        <w:tabs>
          <w:tab w:val="num" w:pos="507"/>
        </w:tabs>
        <w:adjustRightInd/>
        <w:spacing w:line="276" w:lineRule="auto"/>
        <w:ind w:left="521" w:hanging="518"/>
        <w:textAlignment w:val="auto"/>
        <w:rPr>
          <w:rFonts w:eastAsia="Times New Roman"/>
          <w:noProof/>
          <w:rtl/>
        </w:rPr>
      </w:pPr>
      <w:bookmarkStart w:id="4" w:name="_Ref67864932"/>
      <w:r w:rsidRPr="00515677">
        <w:rPr>
          <w:rFonts w:eastAsia="Times New Roman" w:hint="eastAsia"/>
          <w:noProof/>
          <w:rtl/>
        </w:rPr>
        <w:t>עד</w:t>
      </w:r>
      <w:r w:rsidRPr="00515677">
        <w:rPr>
          <w:rFonts w:eastAsia="Times New Roman"/>
          <w:noProof/>
          <w:rtl/>
        </w:rPr>
        <w:t xml:space="preserve"> </w:t>
      </w:r>
      <w:r w:rsidRPr="00515677">
        <w:rPr>
          <w:rFonts w:eastAsia="Times New Roman" w:hint="eastAsia"/>
          <w:noProof/>
          <w:rtl/>
        </w:rPr>
        <w:t>למועד</w:t>
      </w:r>
      <w:r w:rsidRPr="00515677">
        <w:rPr>
          <w:rFonts w:eastAsia="Times New Roman"/>
          <w:noProof/>
          <w:rtl/>
        </w:rPr>
        <w:t xml:space="preserve"> </w:t>
      </w:r>
      <w:r w:rsidRPr="00515677">
        <w:rPr>
          <w:rFonts w:eastAsia="Times New Roman" w:hint="eastAsia"/>
          <w:noProof/>
          <w:rtl/>
        </w:rPr>
        <w:t>חתימתנו</w:t>
      </w:r>
      <w:r w:rsidRPr="00515677">
        <w:rPr>
          <w:rFonts w:eastAsia="Times New Roman"/>
          <w:noProof/>
          <w:rtl/>
        </w:rPr>
        <w:t xml:space="preserve"> </w:t>
      </w:r>
      <w:r w:rsidRPr="00515677">
        <w:rPr>
          <w:rFonts w:eastAsia="Times New Roman" w:hint="eastAsia"/>
          <w:noProof/>
          <w:rtl/>
        </w:rPr>
        <w:t>על</w:t>
      </w:r>
      <w:r w:rsidRPr="00515677">
        <w:rPr>
          <w:rFonts w:eastAsia="Times New Roman"/>
          <w:noProof/>
          <w:rtl/>
        </w:rPr>
        <w:t xml:space="preserve"> </w:t>
      </w:r>
      <w:r w:rsidRPr="00515677">
        <w:rPr>
          <w:rFonts w:eastAsia="Times New Roman" w:hint="eastAsia"/>
          <w:noProof/>
          <w:rtl/>
        </w:rPr>
        <w:t>מכתב</w:t>
      </w:r>
      <w:r w:rsidRPr="00515677">
        <w:rPr>
          <w:rFonts w:eastAsia="Times New Roman"/>
          <w:noProof/>
          <w:rtl/>
        </w:rPr>
        <w:t xml:space="preserve"> </w:t>
      </w:r>
      <w:r w:rsidRPr="00515677">
        <w:rPr>
          <w:rFonts w:eastAsia="Times New Roman" w:hint="eastAsia"/>
          <w:noProof/>
          <w:rtl/>
        </w:rPr>
        <w:t>זה</w:t>
      </w:r>
      <w:r w:rsidRPr="00515677">
        <w:rPr>
          <w:rFonts w:eastAsia="Times New Roman"/>
          <w:noProof/>
          <w:rtl/>
        </w:rPr>
        <w:t xml:space="preserve">, </w:t>
      </w:r>
      <w:r w:rsidRPr="00515677">
        <w:rPr>
          <w:rFonts w:eastAsia="Times New Roman" w:hint="eastAsia"/>
          <w:noProof/>
          <w:rtl/>
        </w:rPr>
        <w:t>לא</w:t>
      </w:r>
      <w:r w:rsidRPr="00515677">
        <w:rPr>
          <w:rFonts w:eastAsia="Times New Roman"/>
          <w:noProof/>
          <w:rtl/>
        </w:rPr>
        <w:t xml:space="preserve"> </w:t>
      </w:r>
      <w:r w:rsidRPr="00515677">
        <w:rPr>
          <w:rFonts w:eastAsia="Times New Roman" w:hint="eastAsia"/>
          <w:noProof/>
          <w:rtl/>
        </w:rPr>
        <w:t>בא</w:t>
      </w:r>
      <w:r w:rsidRPr="00515677">
        <w:rPr>
          <w:rFonts w:eastAsia="Times New Roman"/>
          <w:noProof/>
          <w:rtl/>
        </w:rPr>
        <w:t xml:space="preserve"> </w:t>
      </w:r>
      <w:r w:rsidRPr="00515677">
        <w:rPr>
          <w:rFonts w:eastAsia="Times New Roman" w:hint="eastAsia"/>
          <w:noProof/>
          <w:rtl/>
        </w:rPr>
        <w:t>לידיעתינו</w:t>
      </w:r>
      <w:r w:rsidRPr="00515677">
        <w:rPr>
          <w:rFonts w:eastAsia="Times New Roman"/>
          <w:noProof/>
          <w:rtl/>
        </w:rPr>
        <w:t xml:space="preserve">, </w:t>
      </w:r>
      <w:r w:rsidRPr="00515677">
        <w:rPr>
          <w:rFonts w:eastAsia="Times New Roman" w:hint="eastAsia"/>
          <w:noProof/>
          <w:rtl/>
        </w:rPr>
        <w:t>בהתבסס</w:t>
      </w:r>
      <w:r w:rsidRPr="00515677">
        <w:rPr>
          <w:rFonts w:eastAsia="Times New Roman"/>
          <w:noProof/>
          <w:rtl/>
        </w:rPr>
        <w:t xml:space="preserve"> </w:t>
      </w:r>
      <w:r w:rsidRPr="00515677">
        <w:rPr>
          <w:rFonts w:eastAsia="Times New Roman" w:hint="eastAsia"/>
          <w:noProof/>
          <w:rtl/>
        </w:rPr>
        <w:t>על</w:t>
      </w:r>
      <w:r w:rsidRPr="00515677">
        <w:rPr>
          <w:rFonts w:eastAsia="Times New Roman"/>
          <w:noProof/>
          <w:rtl/>
        </w:rPr>
        <w:t xml:space="preserve"> </w:t>
      </w:r>
      <w:r w:rsidRPr="00515677">
        <w:rPr>
          <w:rFonts w:eastAsia="Times New Roman" w:hint="eastAsia"/>
          <w:noProof/>
          <w:rtl/>
        </w:rPr>
        <w:t>הבדיקות</w:t>
      </w:r>
      <w:r w:rsidRPr="00515677">
        <w:rPr>
          <w:rFonts w:eastAsia="Times New Roman"/>
          <w:noProof/>
          <w:rtl/>
        </w:rPr>
        <w:t xml:space="preserve"> </w:t>
      </w:r>
      <w:r w:rsidRPr="00515677">
        <w:rPr>
          <w:rFonts w:eastAsia="Times New Roman" w:hint="eastAsia"/>
          <w:noProof/>
          <w:rtl/>
        </w:rPr>
        <w:t>כמפורט</w:t>
      </w:r>
      <w:r w:rsidRPr="00515677">
        <w:rPr>
          <w:rFonts w:eastAsia="Times New Roman"/>
          <w:noProof/>
          <w:rtl/>
        </w:rPr>
        <w:t xml:space="preserve"> </w:t>
      </w:r>
      <w:r w:rsidRPr="00515677">
        <w:rPr>
          <w:rFonts w:eastAsia="Times New Roman" w:hint="eastAsia"/>
          <w:noProof/>
          <w:rtl/>
        </w:rPr>
        <w:t>בסעיף</w:t>
      </w:r>
      <w:r w:rsidRPr="00515677">
        <w:rPr>
          <w:rFonts w:eastAsia="Times New Roman"/>
          <w:noProof/>
          <w:rtl/>
        </w:rPr>
        <w:t xml:space="preserve"> 4 </w:t>
      </w:r>
      <w:r w:rsidRPr="00515677">
        <w:rPr>
          <w:rFonts w:eastAsia="Times New Roman" w:hint="eastAsia"/>
          <w:noProof/>
          <w:rtl/>
        </w:rPr>
        <w:t>לעיל</w:t>
      </w:r>
      <w:r w:rsidRPr="00515677">
        <w:rPr>
          <w:rFonts w:eastAsia="Times New Roman"/>
          <w:noProof/>
          <w:rtl/>
        </w:rPr>
        <w:t xml:space="preserve">, </w:t>
      </w:r>
      <w:r w:rsidRPr="00515677">
        <w:rPr>
          <w:rFonts w:eastAsia="Times New Roman" w:hint="eastAsia"/>
          <w:noProof/>
          <w:rtl/>
        </w:rPr>
        <w:t>מידע</w:t>
      </w:r>
      <w:r w:rsidRPr="00515677">
        <w:rPr>
          <w:rFonts w:eastAsia="Times New Roman"/>
          <w:noProof/>
          <w:rtl/>
        </w:rPr>
        <w:t xml:space="preserve"> </w:t>
      </w:r>
      <w:r w:rsidRPr="00515677">
        <w:rPr>
          <w:rFonts w:eastAsia="Times New Roman" w:hint="eastAsia"/>
          <w:noProof/>
          <w:rtl/>
        </w:rPr>
        <w:t>על</w:t>
      </w:r>
      <w:r w:rsidRPr="00515677">
        <w:rPr>
          <w:rFonts w:eastAsia="Times New Roman"/>
          <w:noProof/>
          <w:rtl/>
        </w:rPr>
        <w:t xml:space="preserve"> </w:t>
      </w:r>
      <w:r w:rsidRPr="00515677">
        <w:rPr>
          <w:rFonts w:eastAsia="Times New Roman" w:hint="eastAsia"/>
          <w:noProof/>
          <w:rtl/>
        </w:rPr>
        <w:t>שינוי</w:t>
      </w:r>
      <w:r w:rsidRPr="00515677">
        <w:rPr>
          <w:rFonts w:eastAsia="Times New Roman"/>
          <w:noProof/>
          <w:rtl/>
        </w:rPr>
        <w:t xml:space="preserve"> </w:t>
      </w:r>
      <w:r w:rsidRPr="00515677">
        <w:rPr>
          <w:rFonts w:eastAsia="Times New Roman" w:hint="eastAsia"/>
          <w:noProof/>
          <w:rtl/>
        </w:rPr>
        <w:t>מהותי</w:t>
      </w:r>
      <w:r w:rsidRPr="00515677">
        <w:rPr>
          <w:rFonts w:eastAsia="Times New Roman"/>
          <w:noProof/>
          <w:rtl/>
        </w:rPr>
        <w:t xml:space="preserve"> </w:t>
      </w:r>
      <w:r w:rsidRPr="00515677">
        <w:rPr>
          <w:rFonts w:eastAsia="Times New Roman" w:hint="eastAsia"/>
          <w:noProof/>
          <w:rtl/>
        </w:rPr>
        <w:t>לרעה</w:t>
      </w:r>
      <w:r w:rsidRPr="00515677">
        <w:rPr>
          <w:rFonts w:eastAsia="Times New Roman"/>
          <w:noProof/>
          <w:rtl/>
        </w:rPr>
        <w:t xml:space="preserve"> </w:t>
      </w:r>
      <w:r w:rsidRPr="00515677">
        <w:rPr>
          <w:rFonts w:eastAsia="Times New Roman" w:hint="eastAsia"/>
          <w:noProof/>
          <w:rtl/>
        </w:rPr>
        <w:t>במצבו</w:t>
      </w:r>
      <w:r w:rsidRPr="00515677">
        <w:rPr>
          <w:rFonts w:eastAsia="Times New Roman"/>
          <w:noProof/>
          <w:rtl/>
        </w:rPr>
        <w:t xml:space="preserve"> </w:t>
      </w:r>
      <w:r w:rsidRPr="00515677">
        <w:rPr>
          <w:rFonts w:eastAsia="Times New Roman" w:hint="eastAsia"/>
          <w:noProof/>
          <w:rtl/>
        </w:rPr>
        <w:t>העסקי</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עד</w:t>
      </w:r>
      <w:r w:rsidRPr="00515677">
        <w:rPr>
          <w:rFonts w:eastAsia="Times New Roman"/>
          <w:noProof/>
          <w:rtl/>
        </w:rPr>
        <w:t xml:space="preserve"> </w:t>
      </w:r>
      <w:r w:rsidRPr="00515677">
        <w:rPr>
          <w:rFonts w:eastAsia="Times New Roman" w:hint="eastAsia"/>
          <w:noProof/>
          <w:rtl/>
        </w:rPr>
        <w:t>לכדי</w:t>
      </w:r>
      <w:r w:rsidRPr="00515677">
        <w:rPr>
          <w:rFonts w:eastAsia="Times New Roman"/>
          <w:noProof/>
          <w:rtl/>
        </w:rPr>
        <w:t xml:space="preserve"> </w:t>
      </w:r>
      <w:r w:rsidRPr="00515677">
        <w:rPr>
          <w:rFonts w:eastAsia="Times New Roman" w:hint="eastAsia"/>
          <w:noProof/>
          <w:rtl/>
        </w:rPr>
        <w:t>העלאת</w:t>
      </w:r>
      <w:r w:rsidRPr="00515677">
        <w:rPr>
          <w:rFonts w:eastAsia="Times New Roman"/>
          <w:noProof/>
          <w:rtl/>
        </w:rPr>
        <w:t xml:space="preserve"> </w:t>
      </w:r>
      <w:r w:rsidRPr="00515677">
        <w:rPr>
          <w:rFonts w:eastAsia="Times New Roman" w:hint="eastAsia"/>
          <w:noProof/>
          <w:rtl/>
        </w:rPr>
        <w:t>ספקות</w:t>
      </w:r>
      <w:r w:rsidRPr="00515677">
        <w:rPr>
          <w:rFonts w:eastAsia="Times New Roman"/>
          <w:noProof/>
          <w:rtl/>
        </w:rPr>
        <w:t xml:space="preserve"> </w:t>
      </w:r>
      <w:r w:rsidRPr="00515677">
        <w:rPr>
          <w:rFonts w:eastAsia="Times New Roman" w:hint="eastAsia"/>
          <w:noProof/>
          <w:rtl/>
        </w:rPr>
        <w:t>משמעותיים</w:t>
      </w:r>
      <w:r w:rsidRPr="00515677">
        <w:rPr>
          <w:rFonts w:eastAsia="Times New Roman"/>
          <w:noProof/>
          <w:rtl/>
        </w:rPr>
        <w:t xml:space="preserve"> </w:t>
      </w:r>
      <w:r w:rsidRPr="00515677">
        <w:rPr>
          <w:rFonts w:eastAsia="Times New Roman" w:hint="eastAsia"/>
          <w:noProof/>
          <w:rtl/>
        </w:rPr>
        <w:t>לגבי</w:t>
      </w:r>
      <w:r w:rsidRPr="00515677">
        <w:rPr>
          <w:rFonts w:eastAsia="Times New Roman"/>
          <w:noProof/>
          <w:rtl/>
        </w:rPr>
        <w:t xml:space="preserve"> </w:t>
      </w:r>
      <w:r w:rsidRPr="00515677">
        <w:rPr>
          <w:rFonts w:eastAsia="Times New Roman" w:hint="eastAsia"/>
          <w:noProof/>
          <w:rtl/>
        </w:rPr>
        <w:t>המשך</w:t>
      </w:r>
      <w:r w:rsidRPr="00515677">
        <w:rPr>
          <w:rFonts w:eastAsia="Times New Roman"/>
          <w:noProof/>
          <w:rtl/>
        </w:rPr>
        <w:t xml:space="preserve"> </w:t>
      </w:r>
      <w:r w:rsidRPr="00515677">
        <w:rPr>
          <w:rFonts w:eastAsia="Times New Roman" w:hint="eastAsia"/>
          <w:noProof/>
          <w:rtl/>
        </w:rPr>
        <w:t>קיומו</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כעסק</w:t>
      </w:r>
      <w:r w:rsidRPr="00515677">
        <w:rPr>
          <w:rFonts w:eastAsia="Times New Roman"/>
          <w:noProof/>
          <w:rtl/>
        </w:rPr>
        <w:t xml:space="preserve"> </w:t>
      </w:r>
      <w:r w:rsidRPr="00515677">
        <w:rPr>
          <w:rFonts w:eastAsia="Times New Roman" w:hint="eastAsia"/>
          <w:noProof/>
          <w:rtl/>
        </w:rPr>
        <w:t>חי</w:t>
      </w:r>
      <w:r w:rsidRPr="00515677">
        <w:rPr>
          <w:rFonts w:eastAsia="Times New Roman"/>
          <w:noProof/>
          <w:rtl/>
        </w:rPr>
        <w:t>" (**).</w:t>
      </w:r>
      <w:bookmarkEnd w:id="4"/>
    </w:p>
    <w:p w14:paraId="6A878556" w14:textId="77777777" w:rsidR="005E0994" w:rsidRPr="00515677" w:rsidRDefault="005E0994" w:rsidP="005E0994">
      <w:pPr>
        <w:tabs>
          <w:tab w:val="right" w:pos="665"/>
        </w:tabs>
        <w:ind w:left="255" w:hanging="255"/>
        <w:rPr>
          <w:rtl/>
        </w:rPr>
      </w:pPr>
      <w:r w:rsidRPr="00515677">
        <w:rPr>
          <w:rtl/>
        </w:rPr>
        <w:t xml:space="preserve">(*) לעניין </w:t>
      </w:r>
      <w:r w:rsidRPr="00515677">
        <w:rPr>
          <w:rFonts w:hint="eastAsia"/>
          <w:rtl/>
        </w:rPr>
        <w:t>אישור</w:t>
      </w:r>
      <w:r w:rsidRPr="00515677">
        <w:rPr>
          <w:rtl/>
        </w:rPr>
        <w:t xml:space="preserve"> זה, "</w:t>
      </w:r>
      <w:r w:rsidRPr="00515677">
        <w:rPr>
          <w:b/>
          <w:bCs/>
          <w:rtl/>
        </w:rPr>
        <w:t>עסק חי</w:t>
      </w:r>
      <w:r w:rsidRPr="00515677">
        <w:rPr>
          <w:rtl/>
        </w:rPr>
        <w:t xml:space="preserve">" – כהגדרתו בהתאם לתקן ביקורת (ישראל) 570 </w:t>
      </w:r>
      <w:r w:rsidRPr="00515677">
        <w:rPr>
          <w:rFonts w:hint="eastAsia"/>
          <w:rtl/>
        </w:rPr>
        <w:t>בדבר</w:t>
      </w:r>
      <w:r w:rsidRPr="00515677">
        <w:rPr>
          <w:rtl/>
        </w:rPr>
        <w:t xml:space="preserve"> העסק החי של לשכת רו</w:t>
      </w:r>
      <w:r w:rsidRPr="00515677">
        <w:rPr>
          <w:rFonts w:hint="eastAsia"/>
          <w:rtl/>
        </w:rPr>
        <w:t>אי</w:t>
      </w:r>
      <w:r w:rsidRPr="00515677">
        <w:rPr>
          <w:rtl/>
        </w:rPr>
        <w:t xml:space="preserve"> </w:t>
      </w:r>
      <w:r w:rsidRPr="00515677">
        <w:rPr>
          <w:rFonts w:hint="eastAsia"/>
          <w:rtl/>
        </w:rPr>
        <w:t>חשבון</w:t>
      </w:r>
      <w:r w:rsidRPr="00515677">
        <w:rPr>
          <w:rtl/>
        </w:rPr>
        <w:t xml:space="preserve"> בישראל.</w:t>
      </w:r>
    </w:p>
    <w:p w14:paraId="6C1313D9" w14:textId="77777777" w:rsidR="00297D98" w:rsidRPr="00515677" w:rsidRDefault="005E0994" w:rsidP="00515677">
      <w:pPr>
        <w:widowControl/>
        <w:tabs>
          <w:tab w:val="right" w:pos="665"/>
        </w:tabs>
        <w:adjustRightInd/>
        <w:spacing w:before="120" w:line="276" w:lineRule="auto"/>
        <w:textAlignment w:val="auto"/>
        <w:rPr>
          <w:rtl/>
        </w:rPr>
      </w:pPr>
      <w:r w:rsidRPr="00515677">
        <w:rPr>
          <w:rtl/>
        </w:rPr>
        <w:t xml:space="preserve">(**) אם מאז מועד חתימת </w:t>
      </w:r>
      <w:r w:rsidRPr="00515677">
        <w:rPr>
          <w:rFonts w:hint="eastAsia"/>
          <w:rtl/>
        </w:rPr>
        <w:t>רואה</w:t>
      </w:r>
      <w:r w:rsidRPr="00515677">
        <w:rPr>
          <w:rtl/>
        </w:rPr>
        <w:t xml:space="preserve"> החשבון על דוח רואה החשבון המבקרים חלפו פחות מ- 3 חודשים, כי אז אין דרישה לסעיפים 4 ו-5. </w:t>
      </w:r>
    </w:p>
    <w:tbl>
      <w:tblPr>
        <w:tblStyle w:val="61"/>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7"/>
        <w:gridCol w:w="3858"/>
        <w:gridCol w:w="577"/>
        <w:gridCol w:w="2381"/>
      </w:tblGrid>
      <w:tr w:rsidR="00297D98" w:rsidRPr="00A875B9" w14:paraId="1AABDA86" w14:textId="77777777" w:rsidTr="00364907">
        <w:tc>
          <w:tcPr>
            <w:tcW w:w="2454" w:type="dxa"/>
          </w:tcPr>
          <w:p w14:paraId="32ED6358" w14:textId="77777777" w:rsidR="00297D98" w:rsidRPr="00515677" w:rsidRDefault="00297D98" w:rsidP="00BE328D">
            <w:pPr>
              <w:widowControl/>
              <w:adjustRightInd/>
              <w:spacing w:line="276" w:lineRule="auto"/>
              <w:jc w:val="left"/>
              <w:textAlignment w:val="auto"/>
              <w:rPr>
                <w:iCs/>
                <w:rtl/>
              </w:rPr>
            </w:pPr>
          </w:p>
        </w:tc>
        <w:tc>
          <w:tcPr>
            <w:tcW w:w="4281" w:type="dxa"/>
          </w:tcPr>
          <w:p w14:paraId="5808F604" w14:textId="77777777" w:rsidR="00297D98" w:rsidRPr="00515677" w:rsidRDefault="00297D98" w:rsidP="00BE328D">
            <w:pPr>
              <w:widowControl/>
              <w:adjustRightInd/>
              <w:spacing w:line="276" w:lineRule="auto"/>
              <w:jc w:val="right"/>
              <w:textAlignment w:val="auto"/>
              <w:rPr>
                <w:i/>
                <w:rtl/>
              </w:rPr>
            </w:pPr>
            <w:r w:rsidRPr="00515677">
              <w:rPr>
                <w:rFonts w:hint="eastAsia"/>
                <w:i/>
                <w:rtl/>
              </w:rPr>
              <w:t>בכבוד</w:t>
            </w:r>
            <w:r w:rsidRPr="00515677">
              <w:rPr>
                <w:i/>
                <w:rtl/>
              </w:rPr>
              <w:t xml:space="preserve"> </w:t>
            </w:r>
            <w:r w:rsidRPr="00515677">
              <w:rPr>
                <w:rFonts w:hint="eastAsia"/>
                <w:i/>
                <w:rtl/>
              </w:rPr>
              <w:t>רב</w:t>
            </w:r>
            <w:r w:rsidRPr="00515677">
              <w:rPr>
                <w:i/>
                <w:rtl/>
              </w:rPr>
              <w:t>,</w:t>
            </w:r>
          </w:p>
        </w:tc>
        <w:tc>
          <w:tcPr>
            <w:tcW w:w="625" w:type="dxa"/>
          </w:tcPr>
          <w:p w14:paraId="6AD2E97E" w14:textId="77777777" w:rsidR="00297D98" w:rsidRPr="00515677" w:rsidRDefault="00297D98" w:rsidP="00BE328D">
            <w:pPr>
              <w:widowControl/>
              <w:adjustRightInd/>
              <w:spacing w:line="276" w:lineRule="auto"/>
              <w:jc w:val="left"/>
              <w:textAlignment w:val="auto"/>
              <w:rPr>
                <w:iCs/>
                <w:rtl/>
              </w:rPr>
            </w:pPr>
          </w:p>
        </w:tc>
        <w:tc>
          <w:tcPr>
            <w:tcW w:w="2602" w:type="dxa"/>
          </w:tcPr>
          <w:p w14:paraId="38547225" w14:textId="77777777" w:rsidR="00297D98" w:rsidRPr="00515677" w:rsidRDefault="00297D98" w:rsidP="00BE328D">
            <w:pPr>
              <w:widowControl/>
              <w:adjustRightInd/>
              <w:spacing w:line="276" w:lineRule="auto"/>
              <w:jc w:val="left"/>
              <w:textAlignment w:val="auto"/>
              <w:rPr>
                <w:iCs/>
                <w:rtl/>
              </w:rPr>
            </w:pPr>
          </w:p>
        </w:tc>
      </w:tr>
      <w:tr w:rsidR="00297D98" w:rsidRPr="00053A85" w14:paraId="517EEEA0" w14:textId="77777777" w:rsidTr="00364907">
        <w:tc>
          <w:tcPr>
            <w:tcW w:w="2454" w:type="dxa"/>
          </w:tcPr>
          <w:p w14:paraId="4DEAFB6E"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4281" w:type="dxa"/>
          </w:tcPr>
          <w:p w14:paraId="4ABC8001"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625" w:type="dxa"/>
          </w:tcPr>
          <w:p w14:paraId="3C87866C"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2602" w:type="dxa"/>
            <w:tcBorders>
              <w:bottom w:val="single" w:sz="12" w:space="0" w:color="auto"/>
            </w:tcBorders>
          </w:tcPr>
          <w:p w14:paraId="363CB1D4" w14:textId="77777777" w:rsidR="00297D98" w:rsidRPr="00053A85" w:rsidRDefault="00297D98" w:rsidP="00BE328D">
            <w:pPr>
              <w:widowControl/>
              <w:adjustRightInd/>
              <w:spacing w:line="276" w:lineRule="auto"/>
              <w:jc w:val="left"/>
              <w:textAlignment w:val="auto"/>
              <w:rPr>
                <w:rFonts w:ascii="Times New Roman" w:hAnsi="Times New Roman"/>
                <w:iCs/>
                <w:rtl/>
              </w:rPr>
            </w:pPr>
          </w:p>
        </w:tc>
      </w:tr>
      <w:tr w:rsidR="00297D98" w:rsidRPr="00053A85" w14:paraId="65B2CE49" w14:textId="77777777" w:rsidTr="00364907">
        <w:tc>
          <w:tcPr>
            <w:tcW w:w="2454" w:type="dxa"/>
          </w:tcPr>
          <w:p w14:paraId="0D955D73"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4281" w:type="dxa"/>
          </w:tcPr>
          <w:p w14:paraId="362EB8C7"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625" w:type="dxa"/>
          </w:tcPr>
          <w:p w14:paraId="39738661" w14:textId="77777777" w:rsidR="00297D98" w:rsidRPr="00053A85" w:rsidRDefault="00297D98" w:rsidP="00BE328D">
            <w:pPr>
              <w:widowControl/>
              <w:adjustRightInd/>
              <w:spacing w:line="276" w:lineRule="auto"/>
              <w:jc w:val="center"/>
              <w:textAlignment w:val="auto"/>
              <w:rPr>
                <w:rFonts w:ascii="Arial" w:hAnsi="Arial"/>
                <w:rtl/>
              </w:rPr>
            </w:pPr>
          </w:p>
        </w:tc>
        <w:tc>
          <w:tcPr>
            <w:tcW w:w="2602" w:type="dxa"/>
            <w:tcBorders>
              <w:top w:val="single" w:sz="12" w:space="0" w:color="auto"/>
            </w:tcBorders>
          </w:tcPr>
          <w:p w14:paraId="1FF71A25" w14:textId="77777777" w:rsidR="00297D98" w:rsidRPr="00053A85" w:rsidRDefault="00297D98" w:rsidP="00BE328D">
            <w:pPr>
              <w:widowControl/>
              <w:adjustRightInd/>
              <w:spacing w:line="276" w:lineRule="auto"/>
              <w:jc w:val="center"/>
              <w:textAlignment w:val="auto"/>
              <w:rPr>
                <w:rFonts w:ascii="Times New Roman" w:hAnsi="Times New Roman"/>
                <w:iCs/>
                <w:rtl/>
              </w:rPr>
            </w:pPr>
            <w:r w:rsidRPr="00053A85">
              <w:rPr>
                <w:rFonts w:ascii="Arial" w:hAnsi="Arial"/>
                <w:rtl/>
              </w:rPr>
              <w:t>רואי חשבון</w:t>
            </w:r>
          </w:p>
        </w:tc>
      </w:tr>
    </w:tbl>
    <w:p w14:paraId="17A0C65A" w14:textId="77777777" w:rsidR="00297D98" w:rsidRPr="00053A85" w:rsidRDefault="00297D98" w:rsidP="00BE328D">
      <w:pPr>
        <w:widowControl/>
        <w:adjustRightInd/>
        <w:spacing w:before="120" w:line="276" w:lineRule="auto"/>
        <w:textAlignment w:val="auto"/>
        <w:rPr>
          <w:rFonts w:ascii="Arial" w:hAnsi="Arial"/>
          <w:rtl/>
        </w:rPr>
      </w:pPr>
      <w:r w:rsidRPr="00053A85">
        <w:rPr>
          <w:rFonts w:ascii="Arial" w:hAnsi="Arial"/>
          <w:rtl/>
        </w:rPr>
        <w:t xml:space="preserve">הערות: </w:t>
      </w:r>
    </w:p>
    <w:p w14:paraId="0DE61987" w14:textId="77777777" w:rsidR="005E0994" w:rsidRPr="00A04892" w:rsidRDefault="005E0994" w:rsidP="00BE328D">
      <w:pPr>
        <w:widowControl/>
        <w:numPr>
          <w:ilvl w:val="0"/>
          <w:numId w:val="46"/>
        </w:numPr>
        <w:tabs>
          <w:tab w:val="left" w:pos="6945"/>
          <w:tab w:val="right" w:pos="8306"/>
        </w:tabs>
        <w:adjustRightInd/>
        <w:spacing w:line="276" w:lineRule="auto"/>
        <w:ind w:left="748" w:hanging="357"/>
        <w:jc w:val="left"/>
        <w:textAlignment w:val="auto"/>
        <w:rPr>
          <w:rFonts w:ascii="Times New Roman" w:hAnsi="Times New Roman"/>
          <w:rtl/>
        </w:rPr>
      </w:pPr>
      <w:r w:rsidRPr="00A04892">
        <w:rPr>
          <w:rFonts w:ascii="Arial" w:hAnsi="Arial"/>
          <w:rtl/>
        </w:rPr>
        <w:t>נוסח</w:t>
      </w:r>
      <w:r w:rsidRPr="00A04892">
        <w:rPr>
          <w:rFonts w:ascii="Arial" w:hAnsi="Arial" w:hint="cs"/>
          <w:rtl/>
        </w:rPr>
        <w:t xml:space="preserve"> זה נקבע בתיאום עם הוועדה לקביעת נוסחי חוות דעת מיוחדים ואישורי רואי חשבון של לשכת רואי חשבון בישראל בדצמבר 2020</w:t>
      </w:r>
    </w:p>
    <w:p w14:paraId="4F6E17AC" w14:textId="77777777" w:rsidR="00297D98" w:rsidRPr="00053A85" w:rsidRDefault="00297D98" w:rsidP="00BE328D">
      <w:pPr>
        <w:widowControl/>
        <w:numPr>
          <w:ilvl w:val="0"/>
          <w:numId w:val="46"/>
        </w:numPr>
        <w:tabs>
          <w:tab w:val="left" w:pos="6945"/>
          <w:tab w:val="right" w:pos="8306"/>
        </w:tabs>
        <w:adjustRightInd/>
        <w:spacing w:line="276" w:lineRule="auto"/>
        <w:ind w:left="748" w:hanging="357"/>
        <w:jc w:val="left"/>
        <w:textAlignment w:val="auto"/>
        <w:rPr>
          <w:rFonts w:ascii="Times New Roman" w:hAnsi="Times New Roman"/>
          <w:rtl/>
        </w:rPr>
      </w:pPr>
      <w:r w:rsidRPr="00053A85">
        <w:rPr>
          <w:rFonts w:ascii="Arial" w:hAnsi="Arial"/>
          <w:rtl/>
        </w:rPr>
        <w:t>יודפס על נייר לוגו של משרד הרו"ח.</w:t>
      </w:r>
      <w:r w:rsidRPr="00053A85">
        <w:rPr>
          <w:rFonts w:ascii="Times New Roman" w:hAnsi="Times New Roman"/>
          <w:rtl/>
        </w:rPr>
        <w:t xml:space="preserve"> </w:t>
      </w:r>
    </w:p>
    <w:p w14:paraId="4D8F1433" w14:textId="20A54A7F" w:rsidR="009C45CD" w:rsidRPr="00BE328D" w:rsidRDefault="009C45CD" w:rsidP="00BE328D">
      <w:pPr>
        <w:widowControl/>
        <w:bidi w:val="0"/>
        <w:adjustRightInd/>
        <w:jc w:val="left"/>
        <w:textAlignment w:val="auto"/>
        <w:rPr>
          <w:rFonts w:asciiTheme="minorBidi" w:hAnsiTheme="minorBidi"/>
        </w:rPr>
      </w:pPr>
    </w:p>
    <w:sectPr w:rsidR="009C45CD" w:rsidRPr="00BE328D" w:rsidSect="001D4863">
      <w:pgSz w:w="12240" w:h="15840"/>
      <w:pgMar w:top="1440" w:right="1797"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A7B828" w14:textId="77777777" w:rsidR="003B0156" w:rsidRDefault="003B0156">
      <w:r>
        <w:separator/>
      </w:r>
    </w:p>
  </w:endnote>
  <w:endnote w:type="continuationSeparator" w:id="0">
    <w:p w14:paraId="1ED0D4A2" w14:textId="77777777" w:rsidR="003B0156" w:rsidRDefault="003B0156">
      <w:r>
        <w:continuationSeparator/>
      </w:r>
    </w:p>
  </w:endnote>
  <w:endnote w:type="continuationNotice" w:id="1">
    <w:p w14:paraId="00580018" w14:textId="77777777" w:rsidR="003B0156" w:rsidRDefault="003B01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W1)">
    <w:altName w:val="Times New Roman"/>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Levenim MT">
    <w:panose1 w:val="02010502060101010101"/>
    <w:charset w:val="00"/>
    <w:family w:val="auto"/>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Akhbar Simplified MT">
    <w:charset w:val="02"/>
    <w:family w:val="auto"/>
    <w:pitch w:val="variable"/>
    <w:sig w:usb0="00000000" w:usb1="10000000" w:usb2="00000000" w:usb3="00000000" w:csb0="80000000" w:csb1="00000000"/>
  </w:font>
  <w:font w:name="QDavid">
    <w:panose1 w:val="00000000000000000000"/>
    <w:charset w:val="02"/>
    <w:family w:val="auto"/>
    <w:notTrueType/>
    <w:pitch w:val="variable"/>
  </w:font>
  <w:font w:name="SimSun">
    <w:altName w:val="宋体"/>
    <w:panose1 w:val="02010600030101010101"/>
    <w:charset w:val="86"/>
    <w:family w:val="auto"/>
    <w:notTrueType/>
    <w:pitch w:val="variable"/>
    <w:sig w:usb0="00000001" w:usb1="080E0000" w:usb2="00000010" w:usb3="00000000" w:csb0="00040000"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B1"/>
    <w:family w:val="swiss"/>
    <w:notTrueType/>
    <w:pitch w:val="variable"/>
    <w:sig w:usb0="00000801" w:usb1="00000000" w:usb2="00000000" w:usb3="00000000" w:csb0="00000020" w:csb1="00000000"/>
  </w:font>
  <w:font w:name="Guttman Kav">
    <w:panose1 w:val="02010401010101010101"/>
    <w:charset w:val="B1"/>
    <w:family w:val="auto"/>
    <w:pitch w:val="variable"/>
    <w:sig w:usb0="00000801" w:usb1="40000000" w:usb2="00000000" w:usb3="00000000" w:csb0="00000020" w:csb1="00000000"/>
  </w:font>
  <w:font w:name="QMiriam">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iriam">
    <w:panose1 w:val="020B0502050101010101"/>
    <w:charset w:val="00"/>
    <w:family w:val="swiss"/>
    <w:pitch w:val="variable"/>
    <w:sig w:usb0="00000803" w:usb1="00000000" w:usb2="00000000" w:usb3="00000000" w:csb0="00000021" w:csb1="00000000"/>
  </w:font>
  <w:font w:name="Helvetica">
    <w:panose1 w:val="020B0604020202020204"/>
    <w:charset w:val="00"/>
    <w:family w:val="swiss"/>
    <w:notTrueType/>
    <w:pitch w:val="variable"/>
    <w:sig w:usb0="00000003" w:usb1="00000000" w:usb2="00000000" w:usb3="00000000" w:csb0="00000001" w:csb1="00000000"/>
  </w:font>
  <w:font w:name="Guttman Yad">
    <w:panose1 w:val="02010401010101010101"/>
    <w:charset w:val="B1"/>
    <w:family w:val="auto"/>
    <w:pitch w:val="variable"/>
    <w:sig w:usb0="00000801" w:usb1="40000000" w:usb2="00000000" w:usb3="00000000" w:csb0="00000020" w:csb1="00000000"/>
  </w:font>
  <w:font w:name="HelveticaNeueLT Std Med Cn">
    <w:altName w:val="Arial"/>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577990" w14:textId="77777777" w:rsidR="003B0156" w:rsidRDefault="003B0156">
      <w:r>
        <w:separator/>
      </w:r>
    </w:p>
  </w:footnote>
  <w:footnote w:type="continuationSeparator" w:id="0">
    <w:p w14:paraId="75A7B480" w14:textId="77777777" w:rsidR="003B0156" w:rsidRDefault="003B0156">
      <w:r>
        <w:continuationSeparator/>
      </w:r>
    </w:p>
  </w:footnote>
  <w:footnote w:type="continuationNotice" w:id="1">
    <w:p w14:paraId="3794D82D" w14:textId="77777777" w:rsidR="003B0156" w:rsidRDefault="003B015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75pt;height:12.75pt" o:bullet="t">
        <v:imagedata r:id="rId1" o:title="BD21304_"/>
      </v:shape>
    </w:pict>
  </w:numPicBullet>
  <w:abstractNum w:abstractNumId="0" w15:restartNumberingAfterBreak="0">
    <w:nsid w:val="FFFFFF7F"/>
    <w:multiLevelType w:val="singleLevel"/>
    <w:tmpl w:val="98B02A74"/>
    <w:lvl w:ilvl="0">
      <w:start w:val="1"/>
      <w:numFmt w:val="decimal"/>
      <w:pStyle w:val="2"/>
      <w:lvlText w:val="%1."/>
      <w:lvlJc w:val="left"/>
      <w:pPr>
        <w:tabs>
          <w:tab w:val="num" w:pos="643"/>
        </w:tabs>
        <w:ind w:left="643" w:hanging="360"/>
      </w:pPr>
    </w:lvl>
  </w:abstractNum>
  <w:abstractNum w:abstractNumId="1" w15:restartNumberingAfterBreak="0">
    <w:nsid w:val="FFFFFF80"/>
    <w:multiLevelType w:val="singleLevel"/>
    <w:tmpl w:val="9648E850"/>
    <w:lvl w:ilvl="0">
      <w:start w:val="1"/>
      <w:numFmt w:val="chosung"/>
      <w:pStyle w:val="5"/>
      <w:lvlText w:val=""/>
      <w:lvlJc w:val="center"/>
      <w:pPr>
        <w:tabs>
          <w:tab w:val="num" w:pos="1492"/>
        </w:tabs>
        <w:ind w:left="1492" w:hanging="360"/>
      </w:pPr>
      <w:rPr>
        <w:rFonts w:ascii="Symbol" w:hAnsi="Symbol" w:cs="Times New Roman" w:hint="default"/>
      </w:rPr>
    </w:lvl>
  </w:abstractNum>
  <w:abstractNum w:abstractNumId="2" w15:restartNumberingAfterBreak="0">
    <w:nsid w:val="FFFFFF89"/>
    <w:multiLevelType w:val="singleLevel"/>
    <w:tmpl w:val="8E329F60"/>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0000008"/>
    <w:multiLevelType w:val="hybridMultilevel"/>
    <w:tmpl w:val="4B320EFC"/>
    <w:lvl w:ilvl="0" w:tplc="5CE6561A">
      <w:start w:val="1"/>
      <w:numFmt w:val="decimal"/>
      <w:lvlText w:val="%1."/>
      <w:lvlJc w:val="left"/>
      <w:pPr>
        <w:ind w:left="32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0000010"/>
    <w:multiLevelType w:val="singleLevel"/>
    <w:tmpl w:val="E08E2D3A"/>
    <w:lvl w:ilvl="0">
      <w:start w:val="1"/>
      <w:numFmt w:val="decimal"/>
      <w:pStyle w:val="NumberList1"/>
      <w:lvlText w:val="%1."/>
      <w:lvlJc w:val="left"/>
      <w:pPr>
        <w:tabs>
          <w:tab w:val="num" w:pos="794"/>
        </w:tabs>
        <w:ind w:left="794" w:hanging="397"/>
      </w:pPr>
      <w:rPr>
        <w:rFonts w:cs="Times New Roman" w:hint="default"/>
      </w:rPr>
    </w:lvl>
  </w:abstractNum>
  <w:abstractNum w:abstractNumId="5" w15:restartNumberingAfterBreak="0">
    <w:nsid w:val="00000019"/>
    <w:multiLevelType w:val="hybridMultilevel"/>
    <w:tmpl w:val="F2C044E6"/>
    <w:lvl w:ilvl="0" w:tplc="FFFFFFFF">
      <w:start w:val="1"/>
      <w:numFmt w:val="decimal"/>
      <w:pStyle w:val="31"/>
      <w:lvlText w:val="%1."/>
      <w:lvlJc w:val="left"/>
      <w:pPr>
        <w:ind w:left="2764" w:hanging="360"/>
      </w:pPr>
      <w:rPr>
        <w:rFonts w:cs="Times New Roman"/>
      </w:rPr>
    </w:lvl>
    <w:lvl w:ilvl="1" w:tplc="FFFFFFFF">
      <w:start w:val="1"/>
      <w:numFmt w:val="lowerLetter"/>
      <w:lvlRestart w:val="0"/>
      <w:lvlText w:val="%2."/>
      <w:lvlJc w:val="left"/>
      <w:pPr>
        <w:ind w:left="3484" w:hanging="360"/>
      </w:pPr>
      <w:rPr>
        <w:rFonts w:cs="Times New Roman"/>
      </w:rPr>
    </w:lvl>
    <w:lvl w:ilvl="2" w:tplc="FFFFFFFF">
      <w:start w:val="1"/>
      <w:numFmt w:val="lowerRoman"/>
      <w:lvlRestart w:val="0"/>
      <w:lvlText w:val="%3."/>
      <w:lvlJc w:val="right"/>
      <w:pPr>
        <w:ind w:left="4204" w:hanging="180"/>
      </w:pPr>
      <w:rPr>
        <w:rFonts w:cs="Times New Roman"/>
      </w:rPr>
    </w:lvl>
    <w:lvl w:ilvl="3" w:tplc="FFFFFFFF">
      <w:start w:val="1"/>
      <w:numFmt w:val="decimal"/>
      <w:lvlRestart w:val="0"/>
      <w:lvlText w:val="%4."/>
      <w:lvlJc w:val="left"/>
      <w:pPr>
        <w:ind w:left="4924" w:hanging="360"/>
      </w:pPr>
      <w:rPr>
        <w:rFonts w:cs="Times New Roman"/>
      </w:rPr>
    </w:lvl>
    <w:lvl w:ilvl="4" w:tplc="FFFFFFFF">
      <w:start w:val="1"/>
      <w:numFmt w:val="lowerLetter"/>
      <w:lvlRestart w:val="0"/>
      <w:lvlText w:val="%5."/>
      <w:lvlJc w:val="left"/>
      <w:pPr>
        <w:ind w:left="5644" w:hanging="360"/>
      </w:pPr>
      <w:rPr>
        <w:rFonts w:cs="Times New Roman"/>
      </w:rPr>
    </w:lvl>
    <w:lvl w:ilvl="5" w:tplc="FFFFFFFF">
      <w:start w:val="1"/>
      <w:numFmt w:val="lowerRoman"/>
      <w:lvlRestart w:val="0"/>
      <w:lvlText w:val="%6."/>
      <w:lvlJc w:val="right"/>
      <w:pPr>
        <w:ind w:left="6364" w:hanging="180"/>
      </w:pPr>
      <w:rPr>
        <w:rFonts w:cs="Times New Roman"/>
      </w:rPr>
    </w:lvl>
    <w:lvl w:ilvl="6" w:tplc="FFFFFFFF">
      <w:start w:val="1"/>
      <w:numFmt w:val="decimal"/>
      <w:lvlRestart w:val="0"/>
      <w:lvlText w:val="%7."/>
      <w:lvlJc w:val="left"/>
      <w:pPr>
        <w:ind w:left="7084" w:hanging="360"/>
      </w:pPr>
      <w:rPr>
        <w:rFonts w:cs="Times New Roman"/>
      </w:rPr>
    </w:lvl>
    <w:lvl w:ilvl="7" w:tplc="FFFFFFFF">
      <w:start w:val="1"/>
      <w:numFmt w:val="lowerLetter"/>
      <w:lvlRestart w:val="0"/>
      <w:lvlText w:val="%8."/>
      <w:lvlJc w:val="left"/>
      <w:pPr>
        <w:ind w:left="7804" w:hanging="360"/>
      </w:pPr>
      <w:rPr>
        <w:rFonts w:cs="Times New Roman"/>
      </w:rPr>
    </w:lvl>
    <w:lvl w:ilvl="8" w:tplc="FFFFFFFF">
      <w:start w:val="1"/>
      <w:numFmt w:val="lowerRoman"/>
      <w:lvlRestart w:val="0"/>
      <w:lvlText w:val="%9."/>
      <w:lvlJc w:val="right"/>
      <w:pPr>
        <w:ind w:left="8524" w:hanging="180"/>
      </w:pPr>
      <w:rPr>
        <w:rFonts w:cs="Times New Roman"/>
      </w:rPr>
    </w:lvl>
  </w:abstractNum>
  <w:abstractNum w:abstractNumId="6" w15:restartNumberingAfterBreak="0">
    <w:nsid w:val="0000001C"/>
    <w:multiLevelType w:val="multilevel"/>
    <w:tmpl w:val="48D0B22E"/>
    <w:lvl w:ilvl="0">
      <w:start w:val="1"/>
      <w:numFmt w:val="decimal"/>
      <w:lvlText w:val="%1."/>
      <w:lvlJc w:val="left"/>
      <w:pPr>
        <w:ind w:left="720" w:hanging="360"/>
      </w:pPr>
      <w:rPr>
        <w:rFonts w:cs="David"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000001E"/>
    <w:multiLevelType w:val="hybridMultilevel"/>
    <w:tmpl w:val="89D6611A"/>
    <w:lvl w:ilvl="0" w:tplc="FFFFFFFF">
      <w:numFmt w:val="bullet"/>
      <w:pStyle w:val="20"/>
      <w:lvlText w:val=""/>
      <w:lvlJc w:val="left"/>
      <w:pPr>
        <w:ind w:left="1494" w:hanging="360"/>
      </w:pPr>
      <w:rPr>
        <w:rFonts w:ascii="Symbol" w:eastAsia="Times New Roman" w:hAnsi="Symbol" w:hint="default"/>
      </w:rPr>
    </w:lvl>
    <w:lvl w:ilvl="1" w:tplc="FFFFFFFF">
      <w:start w:val="1"/>
      <w:numFmt w:val="bullet"/>
      <w:lvlRestart w:val="0"/>
      <w:lvlText w:val="o"/>
      <w:lvlJc w:val="left"/>
      <w:pPr>
        <w:ind w:left="2214" w:hanging="360"/>
      </w:pPr>
      <w:rPr>
        <w:rFonts w:ascii="Courier New" w:hAnsi="Courier New" w:hint="default"/>
      </w:rPr>
    </w:lvl>
    <w:lvl w:ilvl="2" w:tplc="FFFFFFFF">
      <w:start w:val="1"/>
      <w:numFmt w:val="bullet"/>
      <w:lvlRestart w:val="0"/>
      <w:lvlText w:val=""/>
      <w:lvlJc w:val="left"/>
      <w:pPr>
        <w:ind w:left="2934" w:hanging="360"/>
      </w:pPr>
      <w:rPr>
        <w:rFonts w:ascii="Wingdings" w:hAnsi="Wingdings" w:hint="default"/>
      </w:rPr>
    </w:lvl>
    <w:lvl w:ilvl="3" w:tplc="FFFFFFFF">
      <w:start w:val="1"/>
      <w:numFmt w:val="bullet"/>
      <w:lvlRestart w:val="0"/>
      <w:lvlText w:val=""/>
      <w:lvlJc w:val="left"/>
      <w:pPr>
        <w:ind w:left="3654" w:hanging="360"/>
      </w:pPr>
      <w:rPr>
        <w:rFonts w:ascii="Symbol" w:hAnsi="Symbol" w:hint="default"/>
      </w:rPr>
    </w:lvl>
    <w:lvl w:ilvl="4" w:tplc="FFFFFFFF">
      <w:start w:val="1"/>
      <w:numFmt w:val="bullet"/>
      <w:lvlRestart w:val="0"/>
      <w:lvlText w:val="o"/>
      <w:lvlJc w:val="left"/>
      <w:pPr>
        <w:ind w:left="4374" w:hanging="360"/>
      </w:pPr>
      <w:rPr>
        <w:rFonts w:ascii="Courier New" w:hAnsi="Courier New" w:hint="default"/>
      </w:rPr>
    </w:lvl>
    <w:lvl w:ilvl="5" w:tplc="FFFFFFFF">
      <w:start w:val="1"/>
      <w:numFmt w:val="bullet"/>
      <w:lvlRestart w:val="0"/>
      <w:lvlText w:val=""/>
      <w:lvlJc w:val="left"/>
      <w:pPr>
        <w:ind w:left="5094" w:hanging="360"/>
      </w:pPr>
      <w:rPr>
        <w:rFonts w:ascii="Wingdings" w:hAnsi="Wingdings" w:hint="default"/>
      </w:rPr>
    </w:lvl>
    <w:lvl w:ilvl="6" w:tplc="FFFFFFFF">
      <w:start w:val="1"/>
      <w:numFmt w:val="bullet"/>
      <w:lvlRestart w:val="0"/>
      <w:lvlText w:val=""/>
      <w:lvlJc w:val="left"/>
      <w:pPr>
        <w:ind w:left="5814" w:hanging="360"/>
      </w:pPr>
      <w:rPr>
        <w:rFonts w:ascii="Symbol" w:hAnsi="Symbol" w:hint="default"/>
      </w:rPr>
    </w:lvl>
    <w:lvl w:ilvl="7" w:tplc="FFFFFFFF">
      <w:start w:val="1"/>
      <w:numFmt w:val="bullet"/>
      <w:lvlRestart w:val="0"/>
      <w:lvlText w:val="o"/>
      <w:lvlJc w:val="left"/>
      <w:pPr>
        <w:ind w:left="6534" w:hanging="360"/>
      </w:pPr>
      <w:rPr>
        <w:rFonts w:ascii="Courier New" w:hAnsi="Courier New" w:hint="default"/>
      </w:rPr>
    </w:lvl>
    <w:lvl w:ilvl="8" w:tplc="FFFFFFFF">
      <w:start w:val="1"/>
      <w:numFmt w:val="bullet"/>
      <w:lvlRestart w:val="0"/>
      <w:lvlText w:val=""/>
      <w:lvlJc w:val="left"/>
      <w:pPr>
        <w:ind w:left="7254" w:hanging="360"/>
      </w:pPr>
      <w:rPr>
        <w:rFonts w:ascii="Wingdings" w:hAnsi="Wingdings" w:hint="default"/>
      </w:rPr>
    </w:lvl>
  </w:abstractNum>
  <w:abstractNum w:abstractNumId="8" w15:restartNumberingAfterBreak="0">
    <w:nsid w:val="00000022"/>
    <w:multiLevelType w:val="multilevel"/>
    <w:tmpl w:val="0409001F"/>
    <w:numStyleLink w:val="1"/>
  </w:abstractNum>
  <w:abstractNum w:abstractNumId="9" w15:restartNumberingAfterBreak="0">
    <w:nsid w:val="00000036"/>
    <w:multiLevelType w:val="multilevel"/>
    <w:tmpl w:val="442CCD38"/>
    <w:lvl w:ilvl="0">
      <w:start w:val="1"/>
      <w:numFmt w:val="decimal"/>
      <w:pStyle w:val="10"/>
      <w:lvlText w:val="%1"/>
      <w:lvlJc w:val="left"/>
      <w:pPr>
        <w:tabs>
          <w:tab w:val="num" w:pos="0"/>
        </w:tabs>
        <w:ind w:left="0" w:firstLine="0"/>
      </w:pPr>
      <w:rPr>
        <w:rFonts w:cs="David" w:hint="default"/>
        <w:b w:val="0"/>
        <w:lang w:bidi="he-IL"/>
      </w:rPr>
    </w:lvl>
    <w:lvl w:ilvl="1">
      <w:start w:val="1"/>
      <w:numFmt w:val="decimal"/>
      <w:pStyle w:val="21"/>
      <w:lvlText w:val="%1.%2"/>
      <w:lvlJc w:val="left"/>
      <w:pPr>
        <w:ind w:left="851" w:firstLine="0"/>
      </w:pPr>
      <w:rPr>
        <w:rFonts w:ascii="Times New Roman" w:hAnsi="Times New Roman" w:cs="David" w:hint="default"/>
        <w:b w:val="0"/>
        <w:bCs w:val="0"/>
        <w:i w:val="0"/>
        <w:iCs w:val="0"/>
        <w:sz w:val="24"/>
        <w:szCs w:val="24"/>
      </w:rPr>
    </w:lvl>
    <w:lvl w:ilvl="2">
      <w:start w:val="1"/>
      <w:numFmt w:val="decimal"/>
      <w:pStyle w:val="3"/>
      <w:lvlText w:val="%1.%2.%3"/>
      <w:lvlJc w:val="left"/>
      <w:pPr>
        <w:ind w:left="1843" w:firstLine="0"/>
      </w:pPr>
      <w:rPr>
        <w:rFonts w:cs="David" w:hint="default"/>
        <w:b/>
        <w:bCs w:val="0"/>
        <w:sz w:val="24"/>
        <w:szCs w:val="24"/>
      </w:rPr>
    </w:lvl>
    <w:lvl w:ilvl="3">
      <w:start w:val="1"/>
      <w:numFmt w:val="decimal"/>
      <w:pStyle w:val="4"/>
      <w:lvlText w:val="%1.%2.%3.%4"/>
      <w:lvlJc w:val="left"/>
      <w:pPr>
        <w:tabs>
          <w:tab w:val="num" w:pos="6379"/>
        </w:tabs>
        <w:ind w:left="7099" w:hanging="720"/>
      </w:pPr>
      <w:rPr>
        <w:rFonts w:cs="David" w:hint="default"/>
        <w:b w:val="0"/>
      </w:rPr>
    </w:lvl>
    <w:lvl w:ilvl="4">
      <w:start w:val="1"/>
      <w:numFmt w:val="decimal"/>
      <w:lvlText w:val="%1.%2.%3.%4.%5"/>
      <w:lvlJc w:val="left"/>
      <w:pPr>
        <w:tabs>
          <w:tab w:val="num" w:pos="0"/>
        </w:tabs>
        <w:ind w:left="1080" w:hanging="1080"/>
      </w:pPr>
      <w:rPr>
        <w:rFonts w:cs="David" w:hint="default"/>
        <w:b w:val="0"/>
      </w:rPr>
    </w:lvl>
    <w:lvl w:ilvl="5">
      <w:start w:val="1"/>
      <w:numFmt w:val="decimal"/>
      <w:lvlText w:val="%1.%2.%3.%4.%5.%6"/>
      <w:lvlJc w:val="left"/>
      <w:pPr>
        <w:tabs>
          <w:tab w:val="num" w:pos="0"/>
        </w:tabs>
        <w:ind w:left="1080" w:hanging="1080"/>
      </w:pPr>
      <w:rPr>
        <w:rFonts w:cs="Times New Roman" w:hint="default"/>
        <w:b w:val="0"/>
      </w:rPr>
    </w:lvl>
    <w:lvl w:ilvl="6">
      <w:start w:val="1"/>
      <w:numFmt w:val="decimal"/>
      <w:lvlText w:val="%1.%2.%3.%4.%5.%6.%7"/>
      <w:lvlJc w:val="left"/>
      <w:pPr>
        <w:tabs>
          <w:tab w:val="num" w:pos="0"/>
        </w:tabs>
        <w:ind w:left="1440" w:hanging="1440"/>
      </w:pPr>
      <w:rPr>
        <w:rFonts w:cs="Times New Roman" w:hint="default"/>
        <w:b w:val="0"/>
      </w:rPr>
    </w:lvl>
    <w:lvl w:ilvl="7">
      <w:start w:val="1"/>
      <w:numFmt w:val="decimal"/>
      <w:lvlText w:val="%1.%2.%3.%4.%5.%6.%7.%8"/>
      <w:lvlJc w:val="left"/>
      <w:pPr>
        <w:tabs>
          <w:tab w:val="num" w:pos="0"/>
        </w:tabs>
        <w:ind w:left="1440" w:hanging="1440"/>
      </w:pPr>
      <w:rPr>
        <w:rFonts w:cs="Times New Roman" w:hint="default"/>
        <w:b w:val="0"/>
      </w:rPr>
    </w:lvl>
    <w:lvl w:ilvl="8">
      <w:start w:val="1"/>
      <w:numFmt w:val="decimal"/>
      <w:lvlText w:val="%1.%2.%3.%4.%5.%6.%7.%8.%9"/>
      <w:lvlJc w:val="left"/>
      <w:pPr>
        <w:tabs>
          <w:tab w:val="num" w:pos="0"/>
        </w:tabs>
        <w:ind w:left="1800" w:hanging="1800"/>
      </w:pPr>
      <w:rPr>
        <w:rFonts w:cs="Times New Roman" w:hint="default"/>
        <w:b w:val="0"/>
      </w:rPr>
    </w:lvl>
  </w:abstractNum>
  <w:abstractNum w:abstractNumId="10" w15:restartNumberingAfterBreak="0">
    <w:nsid w:val="00000037"/>
    <w:multiLevelType w:val="hybridMultilevel"/>
    <w:tmpl w:val="E2E0638E"/>
    <w:lvl w:ilvl="0" w:tplc="AD146460">
      <w:start w:val="1"/>
      <w:numFmt w:val="decimal"/>
      <w:pStyle w:val="22"/>
      <w:lvlText w:val="%1."/>
      <w:lvlJc w:val="left"/>
      <w:pPr>
        <w:ind w:left="1778" w:hanging="360"/>
      </w:pPr>
      <w:rPr>
        <w:rFonts w:cs="Times New Roman" w:hint="default"/>
      </w:rPr>
    </w:lvl>
    <w:lvl w:ilvl="1" w:tplc="04090019">
      <w:start w:val="1"/>
      <w:numFmt w:val="lowerLetter"/>
      <w:lvlText w:val="%2."/>
      <w:lvlJc w:val="left"/>
      <w:pPr>
        <w:ind w:left="2498" w:hanging="360"/>
      </w:pPr>
      <w:rPr>
        <w:rFonts w:cs="Times New Roman"/>
      </w:rPr>
    </w:lvl>
    <w:lvl w:ilvl="2" w:tplc="0409001B">
      <w:start w:val="1"/>
      <w:numFmt w:val="lowerRoman"/>
      <w:lvlText w:val="%3."/>
      <w:lvlJc w:val="right"/>
      <w:pPr>
        <w:ind w:left="3218" w:hanging="180"/>
      </w:pPr>
      <w:rPr>
        <w:rFonts w:cs="Times New Roman"/>
      </w:rPr>
    </w:lvl>
    <w:lvl w:ilvl="3" w:tplc="0409000F">
      <w:start w:val="1"/>
      <w:numFmt w:val="decimal"/>
      <w:lvlRestart w:val="0"/>
      <w:lvlText w:val="%4."/>
      <w:lvlJc w:val="left"/>
      <w:pPr>
        <w:ind w:left="3938" w:hanging="360"/>
      </w:pPr>
      <w:rPr>
        <w:rFonts w:cs="Times New Roman"/>
      </w:rPr>
    </w:lvl>
    <w:lvl w:ilvl="4" w:tplc="04090019">
      <w:start w:val="1"/>
      <w:numFmt w:val="lowerLetter"/>
      <w:lvlRestart w:val="0"/>
      <w:lvlText w:val="%5."/>
      <w:lvlJc w:val="left"/>
      <w:pPr>
        <w:ind w:left="4658" w:hanging="360"/>
      </w:pPr>
      <w:rPr>
        <w:rFonts w:cs="Times New Roman"/>
      </w:rPr>
    </w:lvl>
    <w:lvl w:ilvl="5" w:tplc="0409001B">
      <w:start w:val="1"/>
      <w:numFmt w:val="lowerRoman"/>
      <w:lvlRestart w:val="0"/>
      <w:lvlText w:val="%6."/>
      <w:lvlJc w:val="right"/>
      <w:pPr>
        <w:ind w:left="5378" w:hanging="180"/>
      </w:pPr>
      <w:rPr>
        <w:rFonts w:cs="Times New Roman"/>
      </w:rPr>
    </w:lvl>
    <w:lvl w:ilvl="6" w:tplc="0409000F">
      <w:start w:val="1"/>
      <w:numFmt w:val="decimal"/>
      <w:lvlRestart w:val="0"/>
      <w:lvlText w:val="%7."/>
      <w:lvlJc w:val="left"/>
      <w:pPr>
        <w:ind w:left="6098" w:hanging="360"/>
      </w:pPr>
      <w:rPr>
        <w:rFonts w:cs="Times New Roman"/>
      </w:rPr>
    </w:lvl>
    <w:lvl w:ilvl="7" w:tplc="04090019">
      <w:start w:val="1"/>
      <w:numFmt w:val="lowerLetter"/>
      <w:lvlRestart w:val="0"/>
      <w:lvlText w:val="%8."/>
      <w:lvlJc w:val="left"/>
      <w:pPr>
        <w:ind w:left="6818" w:hanging="360"/>
      </w:pPr>
      <w:rPr>
        <w:rFonts w:cs="Times New Roman"/>
      </w:rPr>
    </w:lvl>
    <w:lvl w:ilvl="8" w:tplc="0409001B">
      <w:start w:val="1"/>
      <w:numFmt w:val="lowerRoman"/>
      <w:lvlRestart w:val="0"/>
      <w:lvlText w:val="%9."/>
      <w:lvlJc w:val="right"/>
      <w:pPr>
        <w:ind w:left="7538" w:hanging="180"/>
      </w:pPr>
      <w:rPr>
        <w:rFonts w:cs="Times New Roman"/>
      </w:rPr>
    </w:lvl>
  </w:abstractNum>
  <w:abstractNum w:abstractNumId="11" w15:restartNumberingAfterBreak="0">
    <w:nsid w:val="00000042"/>
    <w:multiLevelType w:val="hybridMultilevel"/>
    <w:tmpl w:val="7CFC3AB2"/>
    <w:lvl w:ilvl="0" w:tplc="FFFFFFFF">
      <w:start w:val="1"/>
      <w:numFmt w:val="none"/>
      <w:pStyle w:val="BulletList1"/>
      <w:lvlText w:val=""/>
      <w:lvlJc w:val="center"/>
      <w:pPr>
        <w:tabs>
          <w:tab w:val="num" w:pos="1477"/>
        </w:tabs>
        <w:ind w:left="1477" w:hanging="397"/>
      </w:pPr>
      <w:rPr>
        <w:rFonts w:ascii="Symbol" w:hAnsi="Symbol" w:cs="Times New Roman" w:hint="default"/>
        <w:spacing w:val="12"/>
        <w:sz w:val="20"/>
        <w:szCs w:val="20"/>
      </w:rPr>
    </w:lvl>
    <w:lvl w:ilvl="1" w:tplc="FFFFFFFF">
      <w:start w:val="1"/>
      <w:numFmt w:val="bullet"/>
      <w:lvlText w:val=""/>
      <w:lvlJc w:val="center"/>
      <w:pPr>
        <w:tabs>
          <w:tab w:val="num" w:pos="2036"/>
        </w:tabs>
        <w:ind w:left="2036" w:hanging="576"/>
      </w:pPr>
      <w:rPr>
        <w:rFonts w:ascii="Symbol" w:hAnsi="Symbol" w:hint="default"/>
        <w:sz w:val="16"/>
      </w:rPr>
    </w:lvl>
    <w:lvl w:ilvl="2" w:tplc="FFFFFFFF">
      <w:start w:val="1"/>
      <w:numFmt w:val="bullet"/>
      <w:lvlText w:val="o"/>
      <w:lvlJc w:val="left"/>
      <w:pPr>
        <w:tabs>
          <w:tab w:val="num" w:pos="2720"/>
        </w:tabs>
        <w:ind w:left="2720" w:hanging="360"/>
      </w:pPr>
      <w:rPr>
        <w:rFonts w:ascii="Courier New" w:hAnsi="Courier New" w:hint="default"/>
        <w:spacing w:val="12"/>
        <w:sz w:val="18"/>
      </w:rPr>
    </w:lvl>
    <w:lvl w:ilvl="3" w:tplc="FFFFFFFF">
      <w:start w:val="1"/>
      <w:numFmt w:val="decimal"/>
      <w:lvlText w:val="%4."/>
      <w:lvlJc w:val="left"/>
      <w:pPr>
        <w:tabs>
          <w:tab w:val="num" w:pos="3260"/>
        </w:tabs>
        <w:ind w:left="3260" w:hanging="360"/>
      </w:pPr>
      <w:rPr>
        <w:rFonts w:cs="Times New Roman"/>
      </w:rPr>
    </w:lvl>
    <w:lvl w:ilvl="4" w:tplc="FFFFFFFF">
      <w:start w:val="1"/>
      <w:numFmt w:val="lowerLetter"/>
      <w:lvlRestart w:val="0"/>
      <w:lvlText w:val="%5."/>
      <w:lvlJc w:val="left"/>
      <w:pPr>
        <w:tabs>
          <w:tab w:val="num" w:pos="3980"/>
        </w:tabs>
        <w:ind w:left="3980" w:hanging="360"/>
      </w:pPr>
      <w:rPr>
        <w:rFonts w:cs="Times New Roman"/>
      </w:rPr>
    </w:lvl>
    <w:lvl w:ilvl="5" w:tplc="FFFFFFFF">
      <w:start w:val="1"/>
      <w:numFmt w:val="lowerRoman"/>
      <w:lvlRestart w:val="0"/>
      <w:lvlText w:val="%6."/>
      <w:lvlJc w:val="right"/>
      <w:pPr>
        <w:tabs>
          <w:tab w:val="num" w:pos="4700"/>
        </w:tabs>
        <w:ind w:left="4700" w:hanging="180"/>
      </w:pPr>
      <w:rPr>
        <w:rFonts w:cs="Times New Roman"/>
      </w:rPr>
    </w:lvl>
    <w:lvl w:ilvl="6" w:tplc="FFFFFFFF">
      <w:start w:val="1"/>
      <w:numFmt w:val="decimal"/>
      <w:lvlRestart w:val="0"/>
      <w:lvlText w:val="%7."/>
      <w:lvlJc w:val="left"/>
      <w:pPr>
        <w:tabs>
          <w:tab w:val="num" w:pos="5420"/>
        </w:tabs>
        <w:ind w:left="5420" w:hanging="360"/>
      </w:pPr>
      <w:rPr>
        <w:rFonts w:cs="Times New Roman"/>
      </w:rPr>
    </w:lvl>
    <w:lvl w:ilvl="7" w:tplc="FFFFFFFF">
      <w:start w:val="1"/>
      <w:numFmt w:val="lowerLetter"/>
      <w:lvlRestart w:val="0"/>
      <w:lvlText w:val="%8."/>
      <w:lvlJc w:val="left"/>
      <w:pPr>
        <w:tabs>
          <w:tab w:val="num" w:pos="6140"/>
        </w:tabs>
        <w:ind w:left="6140" w:hanging="360"/>
      </w:pPr>
      <w:rPr>
        <w:rFonts w:cs="Times New Roman"/>
      </w:rPr>
    </w:lvl>
    <w:lvl w:ilvl="8" w:tplc="FFFFFFFF">
      <w:start w:val="1"/>
      <w:numFmt w:val="lowerRoman"/>
      <w:lvlRestart w:val="0"/>
      <w:lvlText w:val="%9."/>
      <w:lvlJc w:val="right"/>
      <w:pPr>
        <w:tabs>
          <w:tab w:val="num" w:pos="6860"/>
        </w:tabs>
        <w:ind w:left="6860" w:hanging="180"/>
      </w:pPr>
      <w:rPr>
        <w:rFonts w:cs="Times New Roman"/>
      </w:rPr>
    </w:lvl>
  </w:abstractNum>
  <w:abstractNum w:abstractNumId="12" w15:restartNumberingAfterBreak="0">
    <w:nsid w:val="0000004A"/>
    <w:multiLevelType w:val="hybridMultilevel"/>
    <w:tmpl w:val="6F02436E"/>
    <w:lvl w:ilvl="0" w:tplc="FFFFFFFF">
      <w:start w:val="1"/>
      <w:numFmt w:val="decimal"/>
      <w:pStyle w:val="30"/>
      <w:lvlText w:val="%1."/>
      <w:lvlJc w:val="left"/>
      <w:pPr>
        <w:ind w:left="2044" w:hanging="360"/>
      </w:pPr>
      <w:rPr>
        <w:rFonts w:cs="Times New Roman"/>
      </w:rPr>
    </w:lvl>
    <w:lvl w:ilvl="1" w:tplc="FFFFFFFF">
      <w:start w:val="1"/>
      <w:numFmt w:val="lowerLetter"/>
      <w:lvlText w:val="%2."/>
      <w:lvlJc w:val="left"/>
      <w:pPr>
        <w:ind w:left="2764" w:hanging="360"/>
      </w:pPr>
      <w:rPr>
        <w:rFonts w:cs="Times New Roman"/>
      </w:rPr>
    </w:lvl>
    <w:lvl w:ilvl="2" w:tplc="FFFFFFFF">
      <w:start w:val="1"/>
      <w:numFmt w:val="lowerRoman"/>
      <w:lvlRestart w:val="0"/>
      <w:lvlText w:val="%3."/>
      <w:lvlJc w:val="right"/>
      <w:pPr>
        <w:ind w:left="3484" w:hanging="180"/>
      </w:pPr>
      <w:rPr>
        <w:rFonts w:cs="Times New Roman"/>
      </w:rPr>
    </w:lvl>
    <w:lvl w:ilvl="3" w:tplc="FFFFFFFF">
      <w:start w:val="1"/>
      <w:numFmt w:val="decimal"/>
      <w:lvlRestart w:val="0"/>
      <w:lvlText w:val="%4."/>
      <w:lvlJc w:val="left"/>
      <w:pPr>
        <w:ind w:left="4204" w:hanging="360"/>
      </w:pPr>
      <w:rPr>
        <w:rFonts w:cs="Times New Roman"/>
      </w:rPr>
    </w:lvl>
    <w:lvl w:ilvl="4" w:tplc="FFFFFFFF">
      <w:start w:val="1"/>
      <w:numFmt w:val="lowerLetter"/>
      <w:lvlRestart w:val="0"/>
      <w:lvlText w:val="%5."/>
      <w:lvlJc w:val="left"/>
      <w:pPr>
        <w:ind w:left="4924" w:hanging="360"/>
      </w:pPr>
      <w:rPr>
        <w:rFonts w:cs="Times New Roman"/>
      </w:rPr>
    </w:lvl>
    <w:lvl w:ilvl="5" w:tplc="FFFFFFFF">
      <w:start w:val="1"/>
      <w:numFmt w:val="lowerRoman"/>
      <w:lvlRestart w:val="0"/>
      <w:lvlText w:val="%6."/>
      <w:lvlJc w:val="right"/>
      <w:pPr>
        <w:ind w:left="5644" w:hanging="180"/>
      </w:pPr>
      <w:rPr>
        <w:rFonts w:cs="Times New Roman"/>
      </w:rPr>
    </w:lvl>
    <w:lvl w:ilvl="6" w:tplc="FFFFFFFF">
      <w:start w:val="1"/>
      <w:numFmt w:val="decimal"/>
      <w:lvlRestart w:val="0"/>
      <w:lvlText w:val="%7."/>
      <w:lvlJc w:val="left"/>
      <w:pPr>
        <w:ind w:left="6364" w:hanging="360"/>
      </w:pPr>
      <w:rPr>
        <w:rFonts w:cs="Times New Roman"/>
      </w:rPr>
    </w:lvl>
    <w:lvl w:ilvl="7" w:tplc="FFFFFFFF">
      <w:start w:val="1"/>
      <w:numFmt w:val="lowerLetter"/>
      <w:lvlRestart w:val="0"/>
      <w:lvlText w:val="%8."/>
      <w:lvlJc w:val="left"/>
      <w:pPr>
        <w:ind w:left="7084" w:hanging="360"/>
      </w:pPr>
      <w:rPr>
        <w:rFonts w:cs="Times New Roman"/>
      </w:rPr>
    </w:lvl>
    <w:lvl w:ilvl="8" w:tplc="FFFFFFFF">
      <w:start w:val="1"/>
      <w:numFmt w:val="lowerRoman"/>
      <w:lvlRestart w:val="0"/>
      <w:lvlText w:val="%9."/>
      <w:lvlJc w:val="right"/>
      <w:pPr>
        <w:ind w:left="7804" w:hanging="180"/>
      </w:pPr>
      <w:rPr>
        <w:rFonts w:cs="Times New Roman"/>
      </w:rPr>
    </w:lvl>
  </w:abstractNum>
  <w:abstractNum w:abstractNumId="13" w15:restartNumberingAfterBreak="0">
    <w:nsid w:val="0000004C"/>
    <w:multiLevelType w:val="multilevel"/>
    <w:tmpl w:val="F91EA5FA"/>
    <w:lvl w:ilvl="0">
      <w:start w:val="1"/>
      <w:numFmt w:val="decimal"/>
      <w:pStyle w:val="11"/>
      <w:lvlText w:val="%1."/>
      <w:lvlJc w:val="left"/>
      <w:pPr>
        <w:ind w:left="720" w:hanging="360"/>
      </w:pPr>
      <w:rPr>
        <w:rFonts w:cs="Times New Roman" w:hint="default"/>
      </w:rPr>
    </w:lvl>
    <w:lvl w:ilvl="1">
      <w:start w:val="1"/>
      <w:numFmt w:val="decimal"/>
      <w:pStyle w:val="23"/>
      <w:isLgl/>
      <w:lvlText w:val="%1.%2"/>
      <w:lvlJc w:val="left"/>
      <w:pPr>
        <w:ind w:left="1080" w:hanging="360"/>
      </w:pPr>
      <w:rPr>
        <w:rFonts w:cs="Times New Roman" w:hint="default"/>
      </w:rPr>
    </w:lvl>
    <w:lvl w:ilvl="2">
      <w:start w:val="1"/>
      <w:numFmt w:val="decimal"/>
      <w:pStyle w:val="32"/>
      <w:isLgl/>
      <w:lvlText w:val="%1.%2.%3"/>
      <w:lvlJc w:val="left"/>
      <w:pPr>
        <w:ind w:left="1800" w:hanging="720"/>
      </w:pPr>
      <w:rPr>
        <w:rFonts w:cs="Times New Roman" w:hint="default"/>
      </w:rPr>
    </w:lvl>
    <w:lvl w:ilvl="3">
      <w:start w:val="1"/>
      <w:numFmt w:val="decimal"/>
      <w:pStyle w:val="40"/>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4" w15:restartNumberingAfterBreak="0">
    <w:nsid w:val="00723E11"/>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0796085"/>
    <w:multiLevelType w:val="multilevel"/>
    <w:tmpl w:val="BCEAE3B2"/>
    <w:lvl w:ilvl="0">
      <w:start w:val="4"/>
      <w:numFmt w:val="decimal"/>
      <w:lvlText w:val="%1."/>
      <w:lvlJc w:val="left"/>
      <w:pPr>
        <w:ind w:left="495" w:hanging="495"/>
      </w:pPr>
      <w:rPr>
        <w:rFonts w:hint="default"/>
      </w:rPr>
    </w:lvl>
    <w:lvl w:ilvl="1">
      <w:start w:val="3"/>
      <w:numFmt w:val="decimal"/>
      <w:lvlText w:val="%1.%2."/>
      <w:lvlJc w:val="left"/>
      <w:pPr>
        <w:ind w:left="1035" w:hanging="495"/>
      </w:pPr>
      <w:rPr>
        <w:rFonts w:hint="default"/>
      </w:rPr>
    </w:lvl>
    <w:lvl w:ilvl="2">
      <w:start w:val="1"/>
      <w:numFmt w:val="decimal"/>
      <w:lvlText w:val="%1.%2.%3."/>
      <w:lvlJc w:val="left"/>
      <w:pPr>
        <w:ind w:left="1800" w:hanging="720"/>
      </w:pPr>
      <w:rPr>
        <w:rFonts w:ascii="David" w:hAnsi="David" w:cs="David" w:hint="default"/>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00F02980"/>
    <w:multiLevelType w:val="multilevel"/>
    <w:tmpl w:val="F28C91B2"/>
    <w:lvl w:ilvl="0">
      <w:start w:val="1"/>
      <w:numFmt w:val="decimal"/>
      <w:lvlText w:val="%1."/>
      <w:lvlJc w:val="right"/>
      <w:pPr>
        <w:tabs>
          <w:tab w:val="num" w:pos="0"/>
        </w:tabs>
        <w:ind w:left="0" w:firstLine="0"/>
      </w:pPr>
      <w:rPr>
        <w:rFonts w:cs="David" w:hint="default"/>
        <w:b/>
        <w:bCs/>
        <w:sz w:val="24"/>
        <w:szCs w:val="24"/>
        <w:lang w:val="en-US"/>
      </w:rPr>
    </w:lvl>
    <w:lvl w:ilvl="1">
      <w:start w:val="1"/>
      <w:numFmt w:val="decimal"/>
      <w:lvlText w:val="%1.%2."/>
      <w:lvlJc w:val="left"/>
      <w:pPr>
        <w:tabs>
          <w:tab w:val="num" w:pos="1305"/>
        </w:tabs>
        <w:ind w:left="1248"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2126"/>
        </w:tabs>
        <w:ind w:left="3714"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17" w15:restartNumberingAfterBreak="0">
    <w:nsid w:val="01292A4F"/>
    <w:multiLevelType w:val="multilevel"/>
    <w:tmpl w:val="0409001D"/>
    <w:styleLink w:val="3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03550D60"/>
    <w:multiLevelType w:val="hybridMultilevel"/>
    <w:tmpl w:val="9858F454"/>
    <w:lvl w:ilvl="0" w:tplc="BC185A2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D672BE">
      <w:start w:val="1"/>
      <w:numFmt w:val="bullet"/>
      <w:lvlText w:val="o"/>
      <w:lvlJc w:val="left"/>
      <w:pPr>
        <w:ind w:left="12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5C501A">
      <w:start w:val="1"/>
      <w:numFmt w:val="bullet"/>
      <w:lvlRestart w:val="0"/>
      <w:lvlText w:val="•"/>
      <w:lvlJc w:val="left"/>
      <w:pPr>
        <w:ind w:left="1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98F96A">
      <w:start w:val="1"/>
      <w:numFmt w:val="bullet"/>
      <w:lvlText w:val="•"/>
      <w:lvlJc w:val="left"/>
      <w:pPr>
        <w:ind w:left="2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9E1D36">
      <w:start w:val="1"/>
      <w:numFmt w:val="bullet"/>
      <w:lvlText w:val="o"/>
      <w:lvlJc w:val="left"/>
      <w:pPr>
        <w:ind w:left="35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19A4E6C">
      <w:start w:val="1"/>
      <w:numFmt w:val="bullet"/>
      <w:lvlText w:val="▪"/>
      <w:lvlJc w:val="left"/>
      <w:pPr>
        <w:ind w:left="42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36EFBA">
      <w:start w:val="1"/>
      <w:numFmt w:val="bullet"/>
      <w:lvlText w:val="•"/>
      <w:lvlJc w:val="left"/>
      <w:pPr>
        <w:ind w:left="5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78807C">
      <w:start w:val="1"/>
      <w:numFmt w:val="bullet"/>
      <w:lvlText w:val="o"/>
      <w:lvlJc w:val="left"/>
      <w:pPr>
        <w:ind w:left="57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C6A2DF8">
      <w:start w:val="1"/>
      <w:numFmt w:val="bullet"/>
      <w:lvlText w:val="▪"/>
      <w:lvlJc w:val="left"/>
      <w:pPr>
        <w:ind w:left="64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036B6042"/>
    <w:multiLevelType w:val="multilevel"/>
    <w:tmpl w:val="E9A63DE6"/>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04" w:hanging="720"/>
      </w:pPr>
      <w:rPr>
        <w:rFonts w:ascii="David" w:hAnsi="David" w:cs="David" w:hint="default"/>
        <w:b w:val="0"/>
        <w:bCs w:val="0"/>
        <w:sz w:val="24"/>
        <w:szCs w:val="24"/>
        <w:lang w:bidi="he-IL"/>
      </w:rPr>
    </w:lvl>
    <w:lvl w:ilvl="3">
      <w:start w:val="1"/>
      <w:numFmt w:val="decimal"/>
      <w:isLgl/>
      <w:lvlText w:val="%1.%2.%3.%4"/>
      <w:lvlJc w:val="left"/>
      <w:pPr>
        <w:ind w:left="2138" w:hanging="720"/>
      </w:pPr>
      <w:rPr>
        <w:rFonts w:ascii="David" w:hAnsi="David" w:cs="David" w:hint="default"/>
        <w:b w:val="0"/>
        <w:bCs w:val="0"/>
        <w:strike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036E4D24"/>
    <w:multiLevelType w:val="multilevel"/>
    <w:tmpl w:val="6B005D04"/>
    <w:lvl w:ilvl="0">
      <w:start w:val="9"/>
      <w:numFmt w:val="decimal"/>
      <w:lvlText w:val="%1"/>
      <w:lvlJc w:val="left"/>
      <w:pPr>
        <w:tabs>
          <w:tab w:val="num" w:pos="360"/>
        </w:tabs>
        <w:ind w:left="360" w:right="360" w:hanging="360"/>
      </w:pPr>
      <w:rPr>
        <w:rFonts w:hint="cs"/>
      </w:rPr>
    </w:lvl>
    <w:lvl w:ilvl="1">
      <w:start w:val="1"/>
      <w:numFmt w:val="decimal"/>
      <w:pStyle w:val="8"/>
      <w:lvlText w:val="%1.%2"/>
      <w:lvlJc w:val="left"/>
      <w:pPr>
        <w:tabs>
          <w:tab w:val="num" w:pos="907"/>
        </w:tabs>
        <w:ind w:left="907" w:right="907" w:hanging="510"/>
      </w:pPr>
      <w:rPr>
        <w:rFonts w:hint="cs"/>
      </w:rPr>
    </w:lvl>
    <w:lvl w:ilvl="2">
      <w:start w:val="1"/>
      <w:numFmt w:val="decimal"/>
      <w:lvlText w:val="%1.%2.%3"/>
      <w:lvlJc w:val="left"/>
      <w:pPr>
        <w:tabs>
          <w:tab w:val="num" w:pos="1440"/>
        </w:tabs>
        <w:ind w:left="1440" w:right="1440" w:hanging="720"/>
      </w:pPr>
      <w:rPr>
        <w:rFonts w:hint="cs"/>
      </w:rPr>
    </w:lvl>
    <w:lvl w:ilvl="3">
      <w:start w:val="1"/>
      <w:numFmt w:val="decimal"/>
      <w:lvlText w:val="%1.%2.%3.%4"/>
      <w:lvlJc w:val="left"/>
      <w:pPr>
        <w:tabs>
          <w:tab w:val="num" w:pos="1814"/>
        </w:tabs>
        <w:ind w:left="1814" w:right="1814" w:hanging="734"/>
      </w:pPr>
      <w:rPr>
        <w:rFonts w:hint="cs"/>
      </w:rPr>
    </w:lvl>
    <w:lvl w:ilvl="4">
      <w:start w:val="1"/>
      <w:numFmt w:val="decimal"/>
      <w:lvlText w:val="%1.%2.%3.%4.%5"/>
      <w:lvlJc w:val="left"/>
      <w:pPr>
        <w:tabs>
          <w:tab w:val="num" w:pos="2520"/>
        </w:tabs>
        <w:ind w:left="2520" w:right="2520" w:hanging="1080"/>
      </w:pPr>
      <w:rPr>
        <w:rFonts w:hint="cs"/>
      </w:rPr>
    </w:lvl>
    <w:lvl w:ilvl="5">
      <w:start w:val="1"/>
      <w:numFmt w:val="decimal"/>
      <w:lvlText w:val="%1.%2.%3.%4.%5.%6"/>
      <w:lvlJc w:val="left"/>
      <w:pPr>
        <w:tabs>
          <w:tab w:val="num" w:pos="2880"/>
        </w:tabs>
        <w:ind w:left="2880" w:right="2880" w:hanging="1080"/>
      </w:pPr>
      <w:rPr>
        <w:rFonts w:hint="cs"/>
      </w:rPr>
    </w:lvl>
    <w:lvl w:ilvl="6">
      <w:start w:val="1"/>
      <w:numFmt w:val="decimal"/>
      <w:lvlText w:val="%1.%2.%3.%4.%5.%6.%7"/>
      <w:lvlJc w:val="left"/>
      <w:pPr>
        <w:tabs>
          <w:tab w:val="num" w:pos="3240"/>
        </w:tabs>
        <w:ind w:left="3240" w:right="3240" w:hanging="1080"/>
      </w:pPr>
      <w:rPr>
        <w:rFonts w:hint="cs"/>
      </w:rPr>
    </w:lvl>
    <w:lvl w:ilvl="7">
      <w:start w:val="1"/>
      <w:numFmt w:val="decimal"/>
      <w:lvlText w:val="%1.%2.%3.%4.%5.%6.%7.%8"/>
      <w:lvlJc w:val="left"/>
      <w:pPr>
        <w:tabs>
          <w:tab w:val="num" w:pos="3958"/>
        </w:tabs>
        <w:ind w:left="3958" w:right="3958" w:hanging="1438"/>
      </w:pPr>
      <w:rPr>
        <w:rFonts w:hint="cs"/>
      </w:rPr>
    </w:lvl>
    <w:lvl w:ilvl="8">
      <w:start w:val="1"/>
      <w:numFmt w:val="decimal"/>
      <w:lvlText w:val="%1.%2.%3.%4.%5.%6.%7.%8.%9"/>
      <w:lvlJc w:val="left"/>
      <w:pPr>
        <w:tabs>
          <w:tab w:val="num" w:pos="4320"/>
        </w:tabs>
        <w:ind w:left="4320" w:right="4320" w:hanging="1440"/>
      </w:pPr>
      <w:rPr>
        <w:rFonts w:hint="cs"/>
      </w:rPr>
    </w:lvl>
  </w:abstractNum>
  <w:abstractNum w:abstractNumId="21" w15:restartNumberingAfterBreak="0">
    <w:nsid w:val="038B1071"/>
    <w:multiLevelType w:val="multilevel"/>
    <w:tmpl w:val="75C47542"/>
    <w:lvl w:ilvl="0">
      <w:start w:val="1"/>
      <w:numFmt w:val="decimal"/>
      <w:lvlText w:val="%1."/>
      <w:legacy w:legacy="1" w:legacySpace="0" w:legacyIndent="708"/>
      <w:lvlJc w:val="center"/>
      <w:pPr>
        <w:ind w:left="708" w:right="708" w:hanging="708"/>
      </w:pPr>
      <w:rPr>
        <w:b/>
        <w:bCs/>
      </w:rPr>
    </w:lvl>
    <w:lvl w:ilvl="1">
      <w:start w:val="1"/>
      <w:numFmt w:val="decimal"/>
      <w:lvlText w:val="(%2)"/>
      <w:legacy w:legacy="1" w:legacySpace="0" w:legacyIndent="708"/>
      <w:lvlJc w:val="center"/>
      <w:pPr>
        <w:ind w:left="1416" w:right="1416" w:hanging="708"/>
      </w:pPr>
      <w:rPr>
        <w:rFonts w:ascii="David" w:hAnsi="David" w:cs="David" w:hint="default"/>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22" w15:restartNumberingAfterBreak="0">
    <w:nsid w:val="03A86301"/>
    <w:multiLevelType w:val="hybridMultilevel"/>
    <w:tmpl w:val="FC58514C"/>
    <w:lvl w:ilvl="0" w:tplc="51F6A7D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62562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69A7ECE"/>
    <w:multiLevelType w:val="hybridMultilevel"/>
    <w:tmpl w:val="FB0A7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7D11A80"/>
    <w:multiLevelType w:val="multilevel"/>
    <w:tmpl w:val="98F45572"/>
    <w:lvl w:ilvl="0">
      <w:start w:val="1"/>
      <w:numFmt w:val="decimal"/>
      <w:lvlText w:val="%1."/>
      <w:lvlJc w:val="left"/>
      <w:pPr>
        <w:ind w:left="360" w:hanging="360"/>
      </w:pPr>
      <w:rPr>
        <w:rFonts w:hint="default"/>
        <w:b w:val="0"/>
        <w:bCs w:val="0"/>
        <w:sz w:val="24"/>
        <w:szCs w:val="24"/>
        <w:u w:val="none"/>
      </w:rPr>
    </w:lvl>
    <w:lvl w:ilvl="1">
      <w:start w:val="1"/>
      <w:numFmt w:val="decimal"/>
      <w:lvlText w:val="%1.%2."/>
      <w:lvlJc w:val="left"/>
      <w:pPr>
        <w:ind w:left="792" w:hanging="432"/>
      </w:pPr>
      <w:rPr>
        <w:rFonts w:hint="default"/>
        <w:b w:val="0"/>
        <w:bCs w:val="0"/>
        <w:sz w:val="24"/>
        <w:szCs w:val="24"/>
        <w:lang w:bidi="he-IL"/>
      </w:rPr>
    </w:lvl>
    <w:lvl w:ilvl="2">
      <w:start w:val="1"/>
      <w:numFmt w:val="decimal"/>
      <w:lvlText w:val="%1.%2.%3."/>
      <w:lvlJc w:val="left"/>
      <w:pPr>
        <w:ind w:left="1224" w:hanging="504"/>
      </w:pPr>
      <w:rPr>
        <w:rFonts w:hint="default"/>
        <w:b w:val="0"/>
        <w:bCs w:val="0"/>
        <w:i w:val="0"/>
        <w:iCs w:val="0"/>
        <w:lang w:val="en-US" w:bidi="he-IL"/>
      </w:rPr>
    </w:lvl>
    <w:lvl w:ilvl="3">
      <w:start w:val="1"/>
      <w:numFmt w:val="decimal"/>
      <w:lvlText w:val="%1.%2.%3.%4."/>
      <w:lvlJc w:val="left"/>
      <w:pPr>
        <w:ind w:left="1728" w:hanging="648"/>
      </w:pPr>
      <w:rPr>
        <w:rFonts w:hint="default"/>
        <w:b w:val="0"/>
        <w:bCs w:val="0"/>
        <w:lang w:bidi="he-IL"/>
      </w:rPr>
    </w:lvl>
    <w:lvl w:ilvl="4">
      <w:start w:val="1"/>
      <w:numFmt w:val="decimal"/>
      <w:lvlText w:val="%1.%2.%3.%4.%5."/>
      <w:lvlJc w:val="left"/>
      <w:pPr>
        <w:ind w:left="2232" w:hanging="792"/>
      </w:pPr>
      <w:rPr>
        <w:rFonts w:hint="default"/>
        <w:b w:val="0"/>
        <w:bCs w:val="0"/>
        <w:lang w:val="en-US" w:bidi="he-IL"/>
      </w:rPr>
    </w:lvl>
    <w:lvl w:ilvl="5">
      <w:start w:val="1"/>
      <w:numFmt w:val="decimal"/>
      <w:lvlText w:val="%1.%2.%3.%4.%5.%6."/>
      <w:lvlJc w:val="left"/>
      <w:pPr>
        <w:ind w:left="2736" w:hanging="936"/>
      </w:pPr>
      <w:rPr>
        <w:rFonts w:hint="default"/>
        <w:lang w:val="en-U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8137CAB"/>
    <w:multiLevelType w:val="hybridMultilevel"/>
    <w:tmpl w:val="FD94C05C"/>
    <w:lvl w:ilvl="0" w:tplc="F44C9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8E740CE"/>
    <w:multiLevelType w:val="singleLevel"/>
    <w:tmpl w:val="7514ECB4"/>
    <w:lvl w:ilvl="0">
      <w:start w:val="1"/>
      <w:numFmt w:val="chosung"/>
      <w:lvlText w:val=""/>
      <w:lvlJc w:val="center"/>
      <w:pPr>
        <w:tabs>
          <w:tab w:val="num" w:pos="816"/>
        </w:tabs>
        <w:ind w:left="816" w:right="816" w:hanging="362"/>
      </w:pPr>
      <w:rPr>
        <w:rFonts w:ascii="Symbol" w:hAnsi="Symbol" w:hint="default"/>
      </w:rPr>
    </w:lvl>
  </w:abstractNum>
  <w:abstractNum w:abstractNumId="28" w15:restartNumberingAfterBreak="0">
    <w:nsid w:val="0C66693B"/>
    <w:multiLevelType w:val="hybridMultilevel"/>
    <w:tmpl w:val="5DE6D02C"/>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C1540F"/>
    <w:multiLevelType w:val="hybridMultilevel"/>
    <w:tmpl w:val="F62485D0"/>
    <w:lvl w:ilvl="0" w:tplc="74FC5AFE">
      <w:start w:val="1"/>
      <w:numFmt w:val="decimal"/>
      <w:pStyle w:val="NumberedList"/>
      <w:lvlText w:val="%1."/>
      <w:lvlJc w:val="left"/>
      <w:pPr>
        <w:ind w:left="1008" w:hanging="360"/>
      </w:pPr>
    </w:lvl>
    <w:lvl w:ilvl="1" w:tplc="53EAACFE">
      <w:start w:val="1"/>
      <w:numFmt w:val="lowerLetter"/>
      <w:lvlText w:val="%2."/>
      <w:lvlJc w:val="left"/>
      <w:pPr>
        <w:ind w:left="1728" w:hanging="360"/>
      </w:pPr>
    </w:lvl>
    <w:lvl w:ilvl="2" w:tplc="F8EC1CF2" w:tentative="1">
      <w:start w:val="1"/>
      <w:numFmt w:val="lowerRoman"/>
      <w:lvlText w:val="%3."/>
      <w:lvlJc w:val="right"/>
      <w:pPr>
        <w:ind w:left="2448" w:hanging="180"/>
      </w:pPr>
    </w:lvl>
    <w:lvl w:ilvl="3" w:tplc="EC8428A8" w:tentative="1">
      <w:start w:val="1"/>
      <w:numFmt w:val="decimal"/>
      <w:lvlText w:val="%4."/>
      <w:lvlJc w:val="left"/>
      <w:pPr>
        <w:ind w:left="3168" w:hanging="360"/>
      </w:pPr>
    </w:lvl>
    <w:lvl w:ilvl="4" w:tplc="FDC636B0" w:tentative="1">
      <w:start w:val="1"/>
      <w:numFmt w:val="lowerLetter"/>
      <w:lvlText w:val="%5."/>
      <w:lvlJc w:val="left"/>
      <w:pPr>
        <w:ind w:left="3888" w:hanging="360"/>
      </w:pPr>
    </w:lvl>
    <w:lvl w:ilvl="5" w:tplc="7E2862A0" w:tentative="1">
      <w:start w:val="1"/>
      <w:numFmt w:val="lowerRoman"/>
      <w:lvlText w:val="%6."/>
      <w:lvlJc w:val="right"/>
      <w:pPr>
        <w:ind w:left="4608" w:hanging="180"/>
      </w:pPr>
    </w:lvl>
    <w:lvl w:ilvl="6" w:tplc="2A929A1A" w:tentative="1">
      <w:start w:val="1"/>
      <w:numFmt w:val="decimal"/>
      <w:lvlText w:val="%7."/>
      <w:lvlJc w:val="left"/>
      <w:pPr>
        <w:ind w:left="5328" w:hanging="360"/>
      </w:pPr>
    </w:lvl>
    <w:lvl w:ilvl="7" w:tplc="7B088166" w:tentative="1">
      <w:start w:val="1"/>
      <w:numFmt w:val="lowerLetter"/>
      <w:lvlText w:val="%8."/>
      <w:lvlJc w:val="left"/>
      <w:pPr>
        <w:ind w:left="6048" w:hanging="360"/>
      </w:pPr>
    </w:lvl>
    <w:lvl w:ilvl="8" w:tplc="B3E294FC" w:tentative="1">
      <w:start w:val="1"/>
      <w:numFmt w:val="lowerRoman"/>
      <w:lvlText w:val="%9."/>
      <w:lvlJc w:val="right"/>
      <w:pPr>
        <w:ind w:left="6768" w:hanging="180"/>
      </w:pPr>
    </w:lvl>
  </w:abstractNum>
  <w:abstractNum w:abstractNumId="30" w15:restartNumberingAfterBreak="0">
    <w:nsid w:val="0DDA03E1"/>
    <w:multiLevelType w:val="hybridMultilevel"/>
    <w:tmpl w:val="5A528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DEB2010"/>
    <w:multiLevelType w:val="hybridMultilevel"/>
    <w:tmpl w:val="E8AA7C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0F636FC7"/>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FAC698B"/>
    <w:multiLevelType w:val="multilevel"/>
    <w:tmpl w:val="18BC35D4"/>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16D350D"/>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35" w15:restartNumberingAfterBreak="0">
    <w:nsid w:val="117858CD"/>
    <w:multiLevelType w:val="multilevel"/>
    <w:tmpl w:val="98CE8584"/>
    <w:lvl w:ilvl="0">
      <w:start w:val="1"/>
      <w:numFmt w:val="decimal"/>
      <w:lvlText w:val="%1."/>
      <w:lvlJc w:val="right"/>
      <w:pPr>
        <w:tabs>
          <w:tab w:val="num" w:pos="1487"/>
        </w:tabs>
        <w:ind w:left="1487" w:firstLine="0"/>
      </w:pPr>
      <w:rPr>
        <w:rFonts w:cs="David" w:hint="default"/>
        <w:sz w:val="28"/>
        <w:szCs w:val="28"/>
        <w:lang w:val="en-US"/>
      </w:rPr>
    </w:lvl>
    <w:lvl w:ilvl="1">
      <w:start w:val="1"/>
      <w:numFmt w:val="decimal"/>
      <w:lvlText w:val="%1.%2."/>
      <w:lvlJc w:val="left"/>
      <w:pPr>
        <w:tabs>
          <w:tab w:val="num" w:pos="2650"/>
        </w:tabs>
        <w:ind w:left="2593" w:hanging="964"/>
      </w:pPr>
      <w:rPr>
        <w:rFonts w:cs="David" w:hint="default"/>
        <w:b w:val="0"/>
        <w:bCs w:val="0"/>
        <w:color w:val="auto"/>
        <w:sz w:val="24"/>
        <w:szCs w:val="24"/>
        <w:lang w:val="en-US" w:bidi="he-IL"/>
      </w:rPr>
    </w:lvl>
    <w:lvl w:ilvl="2">
      <w:start w:val="1"/>
      <w:numFmt w:val="decimal"/>
      <w:lvlText w:val="%1.%2.%3."/>
      <w:lvlJc w:val="left"/>
      <w:pPr>
        <w:tabs>
          <w:tab w:val="num" w:pos="2394"/>
        </w:tabs>
        <w:ind w:left="2961" w:hanging="964"/>
      </w:pPr>
      <w:rPr>
        <w:rFonts w:cs="David" w:hint="default"/>
        <w:b w:val="0"/>
        <w:bCs w:val="0"/>
        <w:color w:val="auto"/>
        <w:sz w:val="24"/>
        <w:szCs w:val="24"/>
        <w:u w:val="none"/>
        <w:lang w:val="en-US" w:bidi="he-IL"/>
      </w:rPr>
    </w:lvl>
    <w:lvl w:ilvl="3">
      <w:start w:val="1"/>
      <w:numFmt w:val="decimal"/>
      <w:lvlText w:val="%1.%2.%3.%4."/>
      <w:lvlJc w:val="left"/>
      <w:pPr>
        <w:tabs>
          <w:tab w:val="num" w:pos="3188"/>
        </w:tabs>
        <w:ind w:left="4776" w:hanging="1871"/>
      </w:pPr>
      <w:rPr>
        <w:rFonts w:cs="David" w:hint="default"/>
        <w:b w:val="0"/>
        <w:bCs w:val="0"/>
        <w:color w:val="auto"/>
        <w:sz w:val="24"/>
        <w:szCs w:val="24"/>
        <w:lang w:bidi="he-IL"/>
      </w:rPr>
    </w:lvl>
    <w:lvl w:ilvl="4">
      <w:start w:val="1"/>
      <w:numFmt w:val="decimal"/>
      <w:lvlText w:val="%1.%2.%3.%4.%5."/>
      <w:lvlJc w:val="left"/>
      <w:pPr>
        <w:tabs>
          <w:tab w:val="num" w:pos="3017"/>
        </w:tabs>
        <w:ind w:left="3187" w:hanging="340"/>
      </w:pPr>
      <w:rPr>
        <w:rFonts w:cs="David" w:hint="default"/>
      </w:rPr>
    </w:lvl>
    <w:lvl w:ilvl="5">
      <w:start w:val="1"/>
      <w:numFmt w:val="decimal"/>
      <w:lvlText w:val="%1.%2.%3.%4.%5.%6."/>
      <w:lvlJc w:val="left"/>
      <w:pPr>
        <w:tabs>
          <w:tab w:val="num" w:pos="3357"/>
        </w:tabs>
        <w:ind w:left="3527" w:hanging="340"/>
      </w:pPr>
      <w:rPr>
        <w:rFonts w:cs="Times New Roman" w:hint="default"/>
      </w:rPr>
    </w:lvl>
    <w:lvl w:ilvl="6">
      <w:start w:val="1"/>
      <w:numFmt w:val="decimal"/>
      <w:lvlText w:val="%1.%2.%3.%4.%5.%6.%7."/>
      <w:lvlJc w:val="left"/>
      <w:pPr>
        <w:tabs>
          <w:tab w:val="num" w:pos="3697"/>
        </w:tabs>
        <w:ind w:left="3867" w:hanging="340"/>
      </w:pPr>
      <w:rPr>
        <w:rFonts w:cs="Times New Roman" w:hint="default"/>
      </w:rPr>
    </w:lvl>
    <w:lvl w:ilvl="7">
      <w:start w:val="1"/>
      <w:numFmt w:val="decimal"/>
      <w:lvlText w:val="%1.%2.%3.%4.%5.%6.%7.%8."/>
      <w:lvlJc w:val="left"/>
      <w:pPr>
        <w:tabs>
          <w:tab w:val="num" w:pos="4037"/>
        </w:tabs>
        <w:ind w:left="4207" w:hanging="340"/>
      </w:pPr>
      <w:rPr>
        <w:rFonts w:cs="Times New Roman" w:hint="default"/>
      </w:rPr>
    </w:lvl>
    <w:lvl w:ilvl="8">
      <w:start w:val="1"/>
      <w:numFmt w:val="decimal"/>
      <w:lvlText w:val="%1.%2.%3.%4.%5.%6.%7.%8.%9."/>
      <w:lvlJc w:val="left"/>
      <w:pPr>
        <w:tabs>
          <w:tab w:val="num" w:pos="4377"/>
        </w:tabs>
        <w:ind w:left="4547" w:hanging="340"/>
      </w:pPr>
      <w:rPr>
        <w:rFonts w:cs="Times New Roman" w:hint="default"/>
      </w:rPr>
    </w:lvl>
  </w:abstractNum>
  <w:abstractNum w:abstractNumId="36" w15:restartNumberingAfterBreak="0">
    <w:nsid w:val="11AF1ED4"/>
    <w:multiLevelType w:val="hybridMultilevel"/>
    <w:tmpl w:val="A11C39A8"/>
    <w:lvl w:ilvl="0" w:tplc="41BAD55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ACDE1A">
      <w:start w:val="1"/>
      <w:numFmt w:val="bullet"/>
      <w:lvlText w:val="o"/>
      <w:lvlJc w:val="left"/>
      <w:pPr>
        <w:ind w:left="6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554D154">
      <w:start w:val="1"/>
      <w:numFmt w:val="bullet"/>
      <w:lvlRestart w:val="0"/>
      <w:lvlText w:val="•"/>
      <w:lvlJc w:val="left"/>
      <w:pPr>
        <w:ind w:left="18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2CC9D8">
      <w:start w:val="1"/>
      <w:numFmt w:val="bullet"/>
      <w:lvlText w:val="•"/>
      <w:lvlJc w:val="left"/>
      <w:pPr>
        <w:ind w:left="16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7660AB2">
      <w:start w:val="1"/>
      <w:numFmt w:val="bullet"/>
      <w:lvlText w:val="o"/>
      <w:lvlJc w:val="left"/>
      <w:pPr>
        <w:ind w:left="23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F48F878">
      <w:start w:val="1"/>
      <w:numFmt w:val="bullet"/>
      <w:lvlText w:val="▪"/>
      <w:lvlJc w:val="left"/>
      <w:pPr>
        <w:ind w:left="31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0C8E0D2">
      <w:start w:val="1"/>
      <w:numFmt w:val="bullet"/>
      <w:lvlText w:val="•"/>
      <w:lvlJc w:val="left"/>
      <w:pPr>
        <w:ind w:left="38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9ED260">
      <w:start w:val="1"/>
      <w:numFmt w:val="bullet"/>
      <w:lvlText w:val="o"/>
      <w:lvlJc w:val="left"/>
      <w:pPr>
        <w:ind w:left="45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C6C9B42">
      <w:start w:val="1"/>
      <w:numFmt w:val="bullet"/>
      <w:lvlText w:val="▪"/>
      <w:lvlJc w:val="left"/>
      <w:pPr>
        <w:ind w:left="52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11BE5595"/>
    <w:multiLevelType w:val="multilevel"/>
    <w:tmpl w:val="0409001F"/>
    <w:styleLink w:val="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8" w15:restartNumberingAfterBreak="0">
    <w:nsid w:val="12445CDD"/>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5D33DE"/>
    <w:multiLevelType w:val="multilevel"/>
    <w:tmpl w:val="19FC5BD2"/>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rFonts w:ascii="David" w:hAnsi="David" w:cs="David"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127E22AC"/>
    <w:multiLevelType w:val="multilevel"/>
    <w:tmpl w:val="45486F5E"/>
    <w:lvl w:ilvl="0">
      <w:start w:val="2"/>
      <w:numFmt w:val="decimal"/>
      <w:lvlText w:val="%1."/>
      <w:lvlJc w:val="left"/>
      <w:pPr>
        <w:ind w:left="360" w:hanging="360"/>
      </w:pPr>
      <w:rPr>
        <w:rFonts w:eastAsia="David" w:hint="default"/>
        <w:u w:val="single"/>
      </w:rPr>
    </w:lvl>
    <w:lvl w:ilvl="1">
      <w:start w:val="1"/>
      <w:numFmt w:val="decimal"/>
      <w:lvlText w:val="%1.%2."/>
      <w:lvlJc w:val="left"/>
      <w:pPr>
        <w:ind w:left="720" w:hanging="720"/>
      </w:pPr>
      <w:rPr>
        <w:rFonts w:eastAsia="David" w:hint="default"/>
        <w:u w:val="none"/>
      </w:rPr>
    </w:lvl>
    <w:lvl w:ilvl="2">
      <w:start w:val="1"/>
      <w:numFmt w:val="hebrew1"/>
      <w:lvlText w:val="%1.%2.%3."/>
      <w:lvlJc w:val="left"/>
      <w:pPr>
        <w:ind w:left="720" w:hanging="720"/>
      </w:pPr>
      <w:rPr>
        <w:rFonts w:eastAsia="David" w:hint="default"/>
        <w:u w:val="single"/>
      </w:rPr>
    </w:lvl>
    <w:lvl w:ilvl="3">
      <w:start w:val="1"/>
      <w:numFmt w:val="decimal"/>
      <w:lvlText w:val="%1.%2.%3.%4."/>
      <w:lvlJc w:val="left"/>
      <w:pPr>
        <w:ind w:left="1080" w:hanging="1080"/>
      </w:pPr>
      <w:rPr>
        <w:rFonts w:eastAsia="David" w:hint="default"/>
        <w:u w:val="single"/>
      </w:rPr>
    </w:lvl>
    <w:lvl w:ilvl="4">
      <w:start w:val="1"/>
      <w:numFmt w:val="decimal"/>
      <w:lvlText w:val="%1.%2.%3.%4.%5."/>
      <w:lvlJc w:val="left"/>
      <w:pPr>
        <w:ind w:left="1080" w:hanging="1080"/>
      </w:pPr>
      <w:rPr>
        <w:rFonts w:eastAsia="David" w:hint="default"/>
        <w:u w:val="single"/>
      </w:rPr>
    </w:lvl>
    <w:lvl w:ilvl="5">
      <w:start w:val="1"/>
      <w:numFmt w:val="decimal"/>
      <w:lvlText w:val="%1.%2.%3.%4.%5.%6."/>
      <w:lvlJc w:val="left"/>
      <w:pPr>
        <w:ind w:left="1440" w:hanging="1440"/>
      </w:pPr>
      <w:rPr>
        <w:rFonts w:eastAsia="David" w:hint="default"/>
        <w:u w:val="single"/>
      </w:rPr>
    </w:lvl>
    <w:lvl w:ilvl="6">
      <w:start w:val="1"/>
      <w:numFmt w:val="decimal"/>
      <w:lvlText w:val="%1.%2.%3.%4.%5.%6.%7."/>
      <w:lvlJc w:val="left"/>
      <w:pPr>
        <w:ind w:left="1440" w:hanging="1440"/>
      </w:pPr>
      <w:rPr>
        <w:rFonts w:eastAsia="David" w:hint="default"/>
        <w:u w:val="single"/>
      </w:rPr>
    </w:lvl>
    <w:lvl w:ilvl="7">
      <w:start w:val="1"/>
      <w:numFmt w:val="decimal"/>
      <w:lvlText w:val="%1.%2.%3.%4.%5.%6.%7.%8."/>
      <w:lvlJc w:val="left"/>
      <w:pPr>
        <w:ind w:left="1800" w:hanging="1800"/>
      </w:pPr>
      <w:rPr>
        <w:rFonts w:eastAsia="David" w:hint="default"/>
        <w:u w:val="single"/>
      </w:rPr>
    </w:lvl>
    <w:lvl w:ilvl="8">
      <w:start w:val="1"/>
      <w:numFmt w:val="decimal"/>
      <w:lvlText w:val="%1.%2.%3.%4.%5.%6.%7.%8.%9."/>
      <w:lvlJc w:val="left"/>
      <w:pPr>
        <w:ind w:left="1800" w:hanging="1800"/>
      </w:pPr>
      <w:rPr>
        <w:rFonts w:eastAsia="David" w:hint="default"/>
        <w:u w:val="single"/>
      </w:rPr>
    </w:lvl>
  </w:abstractNum>
  <w:abstractNum w:abstractNumId="41"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3B11577"/>
    <w:multiLevelType w:val="hybridMultilevel"/>
    <w:tmpl w:val="48289450"/>
    <w:lvl w:ilvl="0" w:tplc="36D63112">
      <w:start w:val="1"/>
      <w:numFmt w:val="bullet"/>
      <w:lvlText w:val=""/>
      <w:lvlJc w:val="left"/>
      <w:pPr>
        <w:tabs>
          <w:tab w:val="num" w:pos="612"/>
        </w:tabs>
        <w:ind w:left="612" w:hanging="360"/>
      </w:pPr>
      <w:rPr>
        <w:rFonts w:ascii="Wingdings" w:hAnsi="Wingdings" w:hint="default"/>
      </w:rPr>
    </w:lvl>
    <w:lvl w:ilvl="1" w:tplc="C640FEE0">
      <w:start w:val="1"/>
      <w:numFmt w:val="bullet"/>
      <w:lvlText w:val="o"/>
      <w:lvlJc w:val="left"/>
      <w:pPr>
        <w:tabs>
          <w:tab w:val="num" w:pos="1332"/>
        </w:tabs>
        <w:ind w:left="1332" w:hanging="360"/>
      </w:pPr>
      <w:rPr>
        <w:rFonts w:ascii="Courier New" w:hAnsi="Courier New" w:cs="Courier New" w:hint="default"/>
      </w:rPr>
    </w:lvl>
    <w:lvl w:ilvl="2" w:tplc="80C227DC">
      <w:start w:val="1"/>
      <w:numFmt w:val="bullet"/>
      <w:lvlText w:val=""/>
      <w:lvlJc w:val="left"/>
      <w:pPr>
        <w:tabs>
          <w:tab w:val="num" w:pos="2052"/>
        </w:tabs>
        <w:ind w:left="2052" w:hanging="360"/>
      </w:pPr>
      <w:rPr>
        <w:rFonts w:ascii="Wingdings" w:hAnsi="Wingdings" w:hint="default"/>
      </w:rPr>
    </w:lvl>
    <w:lvl w:ilvl="3" w:tplc="70A87A1A">
      <w:start w:val="1"/>
      <w:numFmt w:val="bullet"/>
      <w:lvlText w:val=""/>
      <w:lvlJc w:val="left"/>
      <w:pPr>
        <w:tabs>
          <w:tab w:val="num" w:pos="2772"/>
        </w:tabs>
        <w:ind w:left="2772" w:hanging="360"/>
      </w:pPr>
      <w:rPr>
        <w:rFonts w:ascii="Symbol" w:hAnsi="Symbol" w:hint="default"/>
      </w:rPr>
    </w:lvl>
    <w:lvl w:ilvl="4" w:tplc="D02CACCA">
      <w:start w:val="1"/>
      <w:numFmt w:val="bullet"/>
      <w:lvlText w:val="o"/>
      <w:lvlJc w:val="left"/>
      <w:pPr>
        <w:tabs>
          <w:tab w:val="num" w:pos="3492"/>
        </w:tabs>
        <w:ind w:left="3492" w:hanging="360"/>
      </w:pPr>
      <w:rPr>
        <w:rFonts w:ascii="Courier New" w:hAnsi="Courier New" w:cs="Courier New" w:hint="default"/>
      </w:rPr>
    </w:lvl>
    <w:lvl w:ilvl="5" w:tplc="31364B9E">
      <w:start w:val="1"/>
      <w:numFmt w:val="bullet"/>
      <w:lvlText w:val=""/>
      <w:lvlJc w:val="left"/>
      <w:pPr>
        <w:tabs>
          <w:tab w:val="num" w:pos="4212"/>
        </w:tabs>
        <w:ind w:left="4212" w:hanging="360"/>
      </w:pPr>
      <w:rPr>
        <w:rFonts w:ascii="Wingdings" w:hAnsi="Wingdings" w:hint="default"/>
      </w:rPr>
    </w:lvl>
    <w:lvl w:ilvl="6" w:tplc="5CAE05D0">
      <w:start w:val="1"/>
      <w:numFmt w:val="bullet"/>
      <w:lvlText w:val=""/>
      <w:lvlJc w:val="left"/>
      <w:pPr>
        <w:tabs>
          <w:tab w:val="num" w:pos="4932"/>
        </w:tabs>
        <w:ind w:left="4932" w:hanging="360"/>
      </w:pPr>
      <w:rPr>
        <w:rFonts w:ascii="Symbol" w:hAnsi="Symbol" w:hint="default"/>
      </w:rPr>
    </w:lvl>
    <w:lvl w:ilvl="7" w:tplc="6794300C">
      <w:start w:val="1"/>
      <w:numFmt w:val="bullet"/>
      <w:lvlText w:val="o"/>
      <w:lvlJc w:val="left"/>
      <w:pPr>
        <w:tabs>
          <w:tab w:val="num" w:pos="5652"/>
        </w:tabs>
        <w:ind w:left="5652" w:hanging="360"/>
      </w:pPr>
      <w:rPr>
        <w:rFonts w:ascii="Courier New" w:hAnsi="Courier New" w:cs="Courier New" w:hint="default"/>
      </w:rPr>
    </w:lvl>
    <w:lvl w:ilvl="8" w:tplc="9008E978">
      <w:start w:val="1"/>
      <w:numFmt w:val="bullet"/>
      <w:lvlText w:val=""/>
      <w:lvlJc w:val="left"/>
      <w:pPr>
        <w:tabs>
          <w:tab w:val="num" w:pos="6372"/>
        </w:tabs>
        <w:ind w:left="6372" w:hanging="360"/>
      </w:pPr>
      <w:rPr>
        <w:rFonts w:ascii="Wingdings" w:hAnsi="Wingdings" w:hint="default"/>
      </w:rPr>
    </w:lvl>
  </w:abstractNum>
  <w:abstractNum w:abstractNumId="43" w15:restartNumberingAfterBreak="0">
    <w:nsid w:val="14082DAC"/>
    <w:multiLevelType w:val="hybridMultilevel"/>
    <w:tmpl w:val="9E3AC042"/>
    <w:lvl w:ilvl="0" w:tplc="04090001">
      <w:start w:val="1"/>
      <w:numFmt w:val="bullet"/>
      <w:lvlText w:val=""/>
      <w:lvlJc w:val="left"/>
      <w:pPr>
        <w:ind w:left="2207" w:hanging="360"/>
      </w:pPr>
      <w:rPr>
        <w:rFonts w:ascii="Symbol" w:hAnsi="Symbol" w:hint="default"/>
      </w:rPr>
    </w:lvl>
    <w:lvl w:ilvl="1" w:tplc="04090003" w:tentative="1">
      <w:start w:val="1"/>
      <w:numFmt w:val="bullet"/>
      <w:lvlText w:val="o"/>
      <w:lvlJc w:val="left"/>
      <w:pPr>
        <w:ind w:left="2927" w:hanging="360"/>
      </w:pPr>
      <w:rPr>
        <w:rFonts w:ascii="Courier New" w:hAnsi="Courier New" w:cs="Courier New" w:hint="default"/>
      </w:rPr>
    </w:lvl>
    <w:lvl w:ilvl="2" w:tplc="04090005" w:tentative="1">
      <w:start w:val="1"/>
      <w:numFmt w:val="bullet"/>
      <w:lvlText w:val=""/>
      <w:lvlJc w:val="left"/>
      <w:pPr>
        <w:ind w:left="3647" w:hanging="360"/>
      </w:pPr>
      <w:rPr>
        <w:rFonts w:ascii="Wingdings" w:hAnsi="Wingdings" w:hint="default"/>
      </w:rPr>
    </w:lvl>
    <w:lvl w:ilvl="3" w:tplc="04090001" w:tentative="1">
      <w:start w:val="1"/>
      <w:numFmt w:val="bullet"/>
      <w:lvlText w:val=""/>
      <w:lvlJc w:val="left"/>
      <w:pPr>
        <w:ind w:left="4367" w:hanging="360"/>
      </w:pPr>
      <w:rPr>
        <w:rFonts w:ascii="Symbol" w:hAnsi="Symbol" w:hint="default"/>
      </w:rPr>
    </w:lvl>
    <w:lvl w:ilvl="4" w:tplc="04090003" w:tentative="1">
      <w:start w:val="1"/>
      <w:numFmt w:val="bullet"/>
      <w:lvlText w:val="o"/>
      <w:lvlJc w:val="left"/>
      <w:pPr>
        <w:ind w:left="5087" w:hanging="360"/>
      </w:pPr>
      <w:rPr>
        <w:rFonts w:ascii="Courier New" w:hAnsi="Courier New" w:cs="Courier New" w:hint="default"/>
      </w:rPr>
    </w:lvl>
    <w:lvl w:ilvl="5" w:tplc="04090005" w:tentative="1">
      <w:start w:val="1"/>
      <w:numFmt w:val="bullet"/>
      <w:lvlText w:val=""/>
      <w:lvlJc w:val="left"/>
      <w:pPr>
        <w:ind w:left="5807" w:hanging="360"/>
      </w:pPr>
      <w:rPr>
        <w:rFonts w:ascii="Wingdings" w:hAnsi="Wingdings" w:hint="default"/>
      </w:rPr>
    </w:lvl>
    <w:lvl w:ilvl="6" w:tplc="04090001" w:tentative="1">
      <w:start w:val="1"/>
      <w:numFmt w:val="bullet"/>
      <w:lvlText w:val=""/>
      <w:lvlJc w:val="left"/>
      <w:pPr>
        <w:ind w:left="6527" w:hanging="360"/>
      </w:pPr>
      <w:rPr>
        <w:rFonts w:ascii="Symbol" w:hAnsi="Symbol" w:hint="default"/>
      </w:rPr>
    </w:lvl>
    <w:lvl w:ilvl="7" w:tplc="04090003" w:tentative="1">
      <w:start w:val="1"/>
      <w:numFmt w:val="bullet"/>
      <w:lvlText w:val="o"/>
      <w:lvlJc w:val="left"/>
      <w:pPr>
        <w:ind w:left="7247" w:hanging="360"/>
      </w:pPr>
      <w:rPr>
        <w:rFonts w:ascii="Courier New" w:hAnsi="Courier New" w:cs="Courier New" w:hint="default"/>
      </w:rPr>
    </w:lvl>
    <w:lvl w:ilvl="8" w:tplc="04090005" w:tentative="1">
      <w:start w:val="1"/>
      <w:numFmt w:val="bullet"/>
      <w:lvlText w:val=""/>
      <w:lvlJc w:val="left"/>
      <w:pPr>
        <w:ind w:left="7967" w:hanging="360"/>
      </w:pPr>
      <w:rPr>
        <w:rFonts w:ascii="Wingdings" w:hAnsi="Wingdings" w:hint="default"/>
      </w:rPr>
    </w:lvl>
  </w:abstractNum>
  <w:abstractNum w:abstractNumId="44" w15:restartNumberingAfterBreak="0">
    <w:nsid w:val="14F65FB8"/>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57C5F69"/>
    <w:multiLevelType w:val="multilevel"/>
    <w:tmpl w:val="18BC35D4"/>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160872DF"/>
    <w:multiLevelType w:val="hybridMultilevel"/>
    <w:tmpl w:val="6458EF7C"/>
    <w:lvl w:ilvl="0" w:tplc="3EACA45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76A7408"/>
    <w:multiLevelType w:val="hybridMultilevel"/>
    <w:tmpl w:val="2984F600"/>
    <w:lvl w:ilvl="0" w:tplc="FFFFFFFF">
      <w:start w:val="1"/>
      <w:numFmt w:val="hebrew1"/>
      <w:lvlText w:val="%1."/>
      <w:lvlJc w:val="center"/>
      <w:pPr>
        <w:ind w:left="720" w:hanging="360"/>
      </w:pPr>
      <w:rPr>
        <w:rFonts w:ascii="Arial" w:hAnsi="Arial" w:cs="Davi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9243243"/>
    <w:multiLevelType w:val="multilevel"/>
    <w:tmpl w:val="00DC6238"/>
    <w:lvl w:ilvl="0">
      <w:start w:val="1"/>
      <w:numFmt w:val="decimal"/>
      <w:pStyle w:val="12"/>
      <w:lvlText w:val="%1."/>
      <w:lvlJc w:val="left"/>
      <w:pPr>
        <w:ind w:left="360" w:hanging="360"/>
      </w:pPr>
      <w:rPr>
        <w:rFonts w:hint="default"/>
        <w:b w:val="0"/>
        <w:bCs w:val="0"/>
        <w:u w:val="none"/>
      </w:rPr>
    </w:lvl>
    <w:lvl w:ilvl="1">
      <w:start w:val="1"/>
      <w:numFmt w:val="decimal"/>
      <w:lvlText w:val="%1.%2."/>
      <w:lvlJc w:val="left"/>
      <w:pPr>
        <w:ind w:left="1424" w:hanging="432"/>
      </w:pPr>
      <w:rPr>
        <w:rFonts w:hint="default"/>
        <w:b w:val="0"/>
        <w:bCs w:val="0"/>
        <w:sz w:val="24"/>
        <w:szCs w:val="24"/>
        <w:lang w:bidi="he-IL"/>
      </w:rPr>
    </w:lvl>
    <w:lvl w:ilvl="2">
      <w:start w:val="1"/>
      <w:numFmt w:val="decimal"/>
      <w:lvlText w:val="%1.%2.%3."/>
      <w:lvlJc w:val="left"/>
      <w:pPr>
        <w:ind w:left="2063" w:hanging="504"/>
      </w:pPr>
      <w:rPr>
        <w:rFonts w:cs="David"/>
        <w:b w:val="0"/>
        <w:bCs w:val="0"/>
        <w:i w:val="0"/>
        <w:iCs w:val="0"/>
        <w:lang w:val="en-US" w:bidi="he-IL"/>
      </w:rPr>
    </w:lvl>
    <w:lvl w:ilvl="3">
      <w:start w:val="1"/>
      <w:numFmt w:val="decimal"/>
      <w:lvlText w:val="%1.%2.%3.%4."/>
      <w:lvlJc w:val="left"/>
      <w:pPr>
        <w:ind w:left="3199" w:hanging="648"/>
      </w:pPr>
      <w:rPr>
        <w:b w:val="0"/>
        <w:bCs w:val="0"/>
      </w:rPr>
    </w:lvl>
    <w:lvl w:ilvl="4">
      <w:start w:val="1"/>
      <w:numFmt w:val="decimal"/>
      <w:lvlText w:val="%1.%2.%3.%4.%5."/>
      <w:lvlJc w:val="left"/>
      <w:pPr>
        <w:ind w:left="2232" w:hanging="792"/>
      </w:pPr>
      <w:rPr>
        <w:b w:val="0"/>
        <w:bCs w:val="0"/>
        <w:lang w:val="en-US" w:bidi="he-IL"/>
      </w:rPr>
    </w:lvl>
    <w:lvl w:ilvl="5">
      <w:start w:val="1"/>
      <w:numFmt w:val="decimal"/>
      <w:lvlText w:val="%1.%2.%3.%4.%5.%6."/>
      <w:lvlJc w:val="left"/>
      <w:pPr>
        <w:ind w:left="2736" w:hanging="936"/>
      </w:pPr>
      <w:rPr>
        <w:lang w:val="en-US"/>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1A12480C"/>
    <w:multiLevelType w:val="hybridMultilevel"/>
    <w:tmpl w:val="9FD07C66"/>
    <w:lvl w:ilvl="0" w:tplc="E0AE0A18">
      <w:start w:val="1"/>
      <w:numFmt w:val="decimal"/>
      <w:lvlText w:val="%1."/>
      <w:lvlJc w:val="left"/>
      <w:pPr>
        <w:ind w:left="720" w:hanging="360"/>
      </w:pPr>
      <w:rPr>
        <w:rFonts w:hint="default"/>
        <w:b w:val="0"/>
        <w:bCs w:val="0"/>
      </w:rPr>
    </w:lvl>
    <w:lvl w:ilvl="1" w:tplc="27203F34">
      <w:start w:val="1"/>
      <w:numFmt w:val="bullet"/>
      <w:lvlText w:val="-"/>
      <w:lvlJc w:val="left"/>
      <w:pPr>
        <w:ind w:left="1440" w:hanging="360"/>
      </w:pPr>
      <w:rPr>
        <w:rFonts w:ascii="Times New (W1)" w:eastAsia="Times New Roman" w:hAnsi="Times New (W1)" w:cs="David"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A141A02"/>
    <w:multiLevelType w:val="hybridMultilevel"/>
    <w:tmpl w:val="8E68A5E6"/>
    <w:lvl w:ilvl="0" w:tplc="05028CD0">
      <w:start w:val="1"/>
      <w:numFmt w:val="decimal"/>
      <w:lvlText w:val="%1."/>
      <w:lvlJc w:val="left"/>
      <w:pPr>
        <w:ind w:left="137" w:hanging="360"/>
      </w:pPr>
      <w:rPr>
        <w:rFonts w:hint="default"/>
      </w:rPr>
    </w:lvl>
    <w:lvl w:ilvl="1" w:tplc="04090019" w:tentative="1">
      <w:start w:val="1"/>
      <w:numFmt w:val="lowerLetter"/>
      <w:lvlText w:val="%2."/>
      <w:lvlJc w:val="left"/>
      <w:pPr>
        <w:ind w:left="857" w:hanging="360"/>
      </w:pPr>
    </w:lvl>
    <w:lvl w:ilvl="2" w:tplc="0409001B" w:tentative="1">
      <w:start w:val="1"/>
      <w:numFmt w:val="lowerRoman"/>
      <w:lvlText w:val="%3."/>
      <w:lvlJc w:val="right"/>
      <w:pPr>
        <w:ind w:left="1577" w:hanging="180"/>
      </w:pPr>
    </w:lvl>
    <w:lvl w:ilvl="3" w:tplc="0409000F" w:tentative="1">
      <w:start w:val="1"/>
      <w:numFmt w:val="decimal"/>
      <w:lvlText w:val="%4."/>
      <w:lvlJc w:val="left"/>
      <w:pPr>
        <w:ind w:left="2297" w:hanging="360"/>
      </w:pPr>
    </w:lvl>
    <w:lvl w:ilvl="4" w:tplc="04090019" w:tentative="1">
      <w:start w:val="1"/>
      <w:numFmt w:val="lowerLetter"/>
      <w:lvlText w:val="%5."/>
      <w:lvlJc w:val="left"/>
      <w:pPr>
        <w:ind w:left="3017" w:hanging="360"/>
      </w:pPr>
    </w:lvl>
    <w:lvl w:ilvl="5" w:tplc="0409001B" w:tentative="1">
      <w:start w:val="1"/>
      <w:numFmt w:val="lowerRoman"/>
      <w:lvlText w:val="%6."/>
      <w:lvlJc w:val="right"/>
      <w:pPr>
        <w:ind w:left="3737" w:hanging="180"/>
      </w:pPr>
    </w:lvl>
    <w:lvl w:ilvl="6" w:tplc="0409000F" w:tentative="1">
      <w:start w:val="1"/>
      <w:numFmt w:val="decimal"/>
      <w:lvlText w:val="%7."/>
      <w:lvlJc w:val="left"/>
      <w:pPr>
        <w:ind w:left="4457" w:hanging="360"/>
      </w:pPr>
    </w:lvl>
    <w:lvl w:ilvl="7" w:tplc="04090019" w:tentative="1">
      <w:start w:val="1"/>
      <w:numFmt w:val="lowerLetter"/>
      <w:lvlText w:val="%8."/>
      <w:lvlJc w:val="left"/>
      <w:pPr>
        <w:ind w:left="5177" w:hanging="360"/>
      </w:pPr>
    </w:lvl>
    <w:lvl w:ilvl="8" w:tplc="0409001B" w:tentative="1">
      <w:start w:val="1"/>
      <w:numFmt w:val="lowerRoman"/>
      <w:lvlText w:val="%9."/>
      <w:lvlJc w:val="right"/>
      <w:pPr>
        <w:ind w:left="5897" w:hanging="180"/>
      </w:pPr>
    </w:lvl>
  </w:abstractNum>
  <w:abstractNum w:abstractNumId="51" w15:restartNumberingAfterBreak="0">
    <w:nsid w:val="1A1726D7"/>
    <w:multiLevelType w:val="multilevel"/>
    <w:tmpl w:val="98CE8584"/>
    <w:lvl w:ilvl="0">
      <w:start w:val="1"/>
      <w:numFmt w:val="decimal"/>
      <w:lvlText w:val="%1."/>
      <w:lvlJc w:val="right"/>
      <w:pPr>
        <w:tabs>
          <w:tab w:val="num" w:pos="0"/>
        </w:tabs>
        <w:ind w:left="0" w:firstLine="0"/>
      </w:pPr>
      <w:rPr>
        <w:rFonts w:cs="David" w:hint="default"/>
        <w:sz w:val="28"/>
        <w:szCs w:val="28"/>
        <w:lang w:val="en-US"/>
      </w:rPr>
    </w:lvl>
    <w:lvl w:ilvl="1">
      <w:start w:val="1"/>
      <w:numFmt w:val="decimal"/>
      <w:lvlText w:val="%1.%2."/>
      <w:lvlJc w:val="left"/>
      <w:pPr>
        <w:tabs>
          <w:tab w:val="num" w:pos="1163"/>
        </w:tabs>
        <w:ind w:left="1106"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1701"/>
        </w:tabs>
        <w:ind w:left="3289"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52" w15:restartNumberingAfterBreak="0">
    <w:nsid w:val="1AE450A3"/>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B704C97"/>
    <w:multiLevelType w:val="multilevel"/>
    <w:tmpl w:val="0EEA7238"/>
    <w:lvl w:ilvl="0">
      <w:start w:val="1"/>
      <w:numFmt w:val="decimal"/>
      <w:lvlText w:val="%1."/>
      <w:lvlJc w:val="left"/>
      <w:pPr>
        <w:ind w:left="360" w:hanging="360"/>
      </w:pPr>
      <w:rPr>
        <w:rFonts w:ascii="David" w:hAnsi="David" w:cs="David" w:hint="default"/>
        <w:b w:val="0"/>
        <w:bCs w:val="0"/>
        <w:lang w:bidi="he-IL"/>
      </w:rPr>
    </w:lvl>
    <w:lvl w:ilvl="1">
      <w:start w:val="1"/>
      <w:numFmt w:val="decimal"/>
      <w:lvlText w:val="%1.%2."/>
      <w:lvlJc w:val="left"/>
      <w:pPr>
        <w:ind w:left="1424" w:hanging="432"/>
      </w:pPr>
      <w:rPr>
        <w:rFonts w:hint="default"/>
        <w:b w:val="0"/>
        <w:bCs w:val="0"/>
        <w:i w:val="0"/>
        <w:iCs w:val="0"/>
        <w:lang w:val="en-US" w:bidi="he-IL"/>
      </w:rPr>
    </w:lvl>
    <w:lvl w:ilvl="2">
      <w:start w:val="1"/>
      <w:numFmt w:val="decimal"/>
      <w:lvlText w:val="%1.%2.%3."/>
      <w:lvlJc w:val="left"/>
      <w:pPr>
        <w:ind w:left="1922" w:hanging="504"/>
      </w:pPr>
      <w:rPr>
        <w:rFonts w:hint="default"/>
        <w:b w:val="0"/>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1BFC5C30"/>
    <w:multiLevelType w:val="hybridMultilevel"/>
    <w:tmpl w:val="212034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1C0B12A5"/>
    <w:multiLevelType w:val="multilevel"/>
    <w:tmpl w:val="343C5330"/>
    <w:lvl w:ilvl="0">
      <w:start w:val="1"/>
      <w:numFmt w:val="decimal"/>
      <w:lvlText w:val="%1."/>
      <w:lvlJc w:val="left"/>
      <w:pPr>
        <w:ind w:left="1919" w:hanging="360"/>
      </w:pPr>
      <w:rPr>
        <w:rFonts w:hint="default"/>
      </w:rPr>
    </w:lvl>
    <w:lvl w:ilvl="1">
      <w:start w:val="1"/>
      <w:numFmt w:val="decimal"/>
      <w:lvlText w:val="%1.%2"/>
      <w:lvlJc w:val="left"/>
      <w:pPr>
        <w:ind w:left="360" w:hanging="360"/>
      </w:pPr>
      <w:rPr>
        <w:rFonts w:ascii="David" w:hAnsi="David" w:cs="David" w:hint="default"/>
        <w:b w:val="0"/>
        <w:bCs w:val="0"/>
        <w:sz w:val="24"/>
        <w:szCs w:val="24"/>
      </w:rPr>
    </w:lvl>
    <w:lvl w:ilvl="2">
      <w:start w:val="1"/>
      <w:numFmt w:val="decimal"/>
      <w:lvlText w:val="%1.%2.%3"/>
      <w:lvlJc w:val="left"/>
      <w:pPr>
        <w:ind w:left="1712" w:hanging="720"/>
      </w:pPr>
      <w:rPr>
        <w:rFonts w:ascii="David" w:hAnsi="David" w:cs="David" w:hint="default"/>
        <w:b w:val="0"/>
        <w:bCs w:val="0"/>
        <w:color w:val="1D1B11" w:themeColor="background2" w:themeShade="1A"/>
        <w:sz w:val="24"/>
        <w:szCs w:val="24"/>
      </w:rPr>
    </w:lvl>
    <w:lvl w:ilvl="3">
      <w:start w:val="1"/>
      <w:numFmt w:val="decimal"/>
      <w:lvlText w:val="%1.%2.%3.%4"/>
      <w:lvlJc w:val="left"/>
      <w:pPr>
        <w:ind w:left="1795" w:hanging="720"/>
      </w:pPr>
      <w:rPr>
        <w:rFonts w:ascii="David" w:hAnsi="David" w:cs="David" w:hint="default"/>
        <w:b w:val="0"/>
        <w:bCs w:val="0"/>
        <w:color w:val="1D1B11" w:themeColor="background2" w:themeShade="1A"/>
        <w:sz w:val="24"/>
        <w:szCs w:val="24"/>
      </w:rPr>
    </w:lvl>
    <w:lvl w:ilvl="4">
      <w:start w:val="1"/>
      <w:numFmt w:val="decimal"/>
      <w:lvlText w:val="%1.%2.%3.%4.%5"/>
      <w:lvlJc w:val="left"/>
      <w:pPr>
        <w:ind w:left="2514" w:hanging="1080"/>
      </w:pPr>
      <w:rPr>
        <w:b w:val="0"/>
        <w:bCs w:val="0"/>
        <w:sz w:val="24"/>
        <w:szCs w:val="24"/>
      </w:rPr>
    </w:lvl>
    <w:lvl w:ilvl="5">
      <w:start w:val="1"/>
      <w:numFmt w:val="decimal"/>
      <w:lvlText w:val="%1.%2.%3.%4.%5.%6"/>
      <w:lvlJc w:val="left"/>
      <w:pPr>
        <w:ind w:left="2873" w:hanging="1080"/>
      </w:pPr>
    </w:lvl>
    <w:lvl w:ilvl="6">
      <w:start w:val="1"/>
      <w:numFmt w:val="decimal"/>
      <w:lvlText w:val="%1.%2.%3.%4.%5.%6.%7"/>
      <w:lvlJc w:val="left"/>
      <w:pPr>
        <w:ind w:left="3592" w:hanging="1440"/>
      </w:pPr>
    </w:lvl>
    <w:lvl w:ilvl="7">
      <w:start w:val="1"/>
      <w:numFmt w:val="decimal"/>
      <w:lvlText w:val="%1.%2.%3.%4.%5.%6.%7.%8"/>
      <w:lvlJc w:val="left"/>
      <w:pPr>
        <w:ind w:left="3951" w:hanging="1440"/>
      </w:pPr>
    </w:lvl>
    <w:lvl w:ilvl="8">
      <w:start w:val="1"/>
      <w:numFmt w:val="decimal"/>
      <w:lvlText w:val="%1.%2.%3.%4.%5.%6.%7.%8.%9"/>
      <w:lvlJc w:val="left"/>
      <w:pPr>
        <w:ind w:left="4310" w:hanging="1440"/>
      </w:pPr>
    </w:lvl>
  </w:abstractNum>
  <w:abstractNum w:abstractNumId="56" w15:restartNumberingAfterBreak="0">
    <w:nsid w:val="1D212354"/>
    <w:multiLevelType w:val="multilevel"/>
    <w:tmpl w:val="6536426A"/>
    <w:lvl w:ilvl="0">
      <w:start w:val="1"/>
      <w:numFmt w:val="decimal"/>
      <w:lvlText w:val="%1."/>
      <w:lvlJc w:val="left"/>
      <w:pPr>
        <w:tabs>
          <w:tab w:val="num" w:pos="567"/>
        </w:tabs>
        <w:ind w:left="567" w:hanging="567"/>
      </w:pPr>
      <w:rPr>
        <w:rFonts w:cs="Times New Roman" w:hint="default"/>
      </w:rPr>
    </w:lvl>
    <w:lvl w:ilvl="1">
      <w:start w:val="1"/>
      <w:numFmt w:val="hebrew2"/>
      <w:pStyle w:val="13"/>
      <w:lvlText w:val="%2."/>
      <w:lvlJc w:val="left"/>
      <w:pPr>
        <w:tabs>
          <w:tab w:val="num" w:pos="720"/>
        </w:tabs>
        <w:ind w:left="1134" w:hanging="567"/>
      </w:pPr>
      <w:rPr>
        <w:rFonts w:cs="Times New Roman" w:hint="default"/>
        <w:sz w:val="2"/>
        <w:szCs w:val="26"/>
      </w:rPr>
    </w:lvl>
    <w:lvl w:ilvl="2">
      <w:start w:val="1"/>
      <w:numFmt w:val="decimal"/>
      <w:pStyle w:val="24"/>
      <w:lvlText w:val="%3)"/>
      <w:lvlJc w:val="left"/>
      <w:pPr>
        <w:tabs>
          <w:tab w:val="num" w:pos="1701"/>
        </w:tabs>
        <w:ind w:left="1701" w:hanging="567"/>
      </w:pPr>
      <w:rPr>
        <w:rFonts w:cs="Times New Roman" w:hint="default"/>
      </w:rPr>
    </w:lvl>
    <w:lvl w:ilvl="3">
      <w:start w:val="1"/>
      <w:numFmt w:val="hebrew2"/>
      <w:pStyle w:val="34"/>
      <w:lvlText w:val="(%4)"/>
      <w:lvlJc w:val="left"/>
      <w:pPr>
        <w:tabs>
          <w:tab w:val="num" w:pos="2268"/>
        </w:tabs>
        <w:ind w:left="2268" w:hanging="567"/>
      </w:pPr>
      <w:rPr>
        <w:rFonts w:cs="Times New Roman" w:hint="default"/>
        <w:sz w:val="2"/>
        <w:szCs w:val="26"/>
      </w:rPr>
    </w:lvl>
    <w:lvl w:ilvl="4">
      <w:start w:val="1"/>
      <w:numFmt w:val="decimal"/>
      <w:pStyle w:val="41"/>
      <w:lvlText w:val="(%5)"/>
      <w:lvlJc w:val="left"/>
      <w:pPr>
        <w:tabs>
          <w:tab w:val="num" w:pos="2835"/>
        </w:tabs>
        <w:ind w:left="2835" w:hanging="567"/>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7" w15:restartNumberingAfterBreak="0">
    <w:nsid w:val="1D771217"/>
    <w:multiLevelType w:val="hybridMultilevel"/>
    <w:tmpl w:val="13EA3832"/>
    <w:lvl w:ilvl="0" w:tplc="04090001">
      <w:start w:val="1"/>
      <w:numFmt w:val="bullet"/>
      <w:lvlText w:val=""/>
      <w:lvlJc w:val="left"/>
      <w:pPr>
        <w:tabs>
          <w:tab w:val="num" w:pos="752"/>
        </w:tabs>
        <w:ind w:left="752" w:hanging="360"/>
      </w:pPr>
      <w:rPr>
        <w:rFonts w:ascii="Symbol" w:hAnsi="Symbol" w:hint="default"/>
      </w:rPr>
    </w:lvl>
    <w:lvl w:ilvl="1" w:tplc="04090001">
      <w:start w:val="1"/>
      <w:numFmt w:val="bullet"/>
      <w:lvlText w:val=""/>
      <w:lvlJc w:val="left"/>
      <w:pPr>
        <w:tabs>
          <w:tab w:val="num" w:pos="1472"/>
        </w:tabs>
        <w:ind w:left="1472" w:hanging="360"/>
      </w:pPr>
      <w:rPr>
        <w:rFonts w:ascii="Symbol" w:hAnsi="Symbol" w:hint="default"/>
      </w:rPr>
    </w:lvl>
    <w:lvl w:ilvl="2" w:tplc="0409001B" w:tentative="1">
      <w:start w:val="1"/>
      <w:numFmt w:val="lowerRoman"/>
      <w:lvlText w:val="%3."/>
      <w:lvlJc w:val="right"/>
      <w:pPr>
        <w:tabs>
          <w:tab w:val="num" w:pos="2192"/>
        </w:tabs>
        <w:ind w:left="2192" w:hanging="180"/>
      </w:pPr>
    </w:lvl>
    <w:lvl w:ilvl="3" w:tplc="0409000F" w:tentative="1">
      <w:start w:val="1"/>
      <w:numFmt w:val="decimal"/>
      <w:lvlText w:val="%4."/>
      <w:lvlJc w:val="left"/>
      <w:pPr>
        <w:tabs>
          <w:tab w:val="num" w:pos="2912"/>
        </w:tabs>
        <w:ind w:left="2912" w:hanging="360"/>
      </w:pPr>
    </w:lvl>
    <w:lvl w:ilvl="4" w:tplc="04090019" w:tentative="1">
      <w:start w:val="1"/>
      <w:numFmt w:val="lowerLetter"/>
      <w:lvlText w:val="%5."/>
      <w:lvlJc w:val="left"/>
      <w:pPr>
        <w:tabs>
          <w:tab w:val="num" w:pos="3632"/>
        </w:tabs>
        <w:ind w:left="3632" w:hanging="360"/>
      </w:pPr>
    </w:lvl>
    <w:lvl w:ilvl="5" w:tplc="0409001B" w:tentative="1">
      <w:start w:val="1"/>
      <w:numFmt w:val="lowerRoman"/>
      <w:lvlText w:val="%6."/>
      <w:lvlJc w:val="right"/>
      <w:pPr>
        <w:tabs>
          <w:tab w:val="num" w:pos="4352"/>
        </w:tabs>
        <w:ind w:left="4352" w:hanging="180"/>
      </w:pPr>
    </w:lvl>
    <w:lvl w:ilvl="6" w:tplc="0409000F" w:tentative="1">
      <w:start w:val="1"/>
      <w:numFmt w:val="decimal"/>
      <w:lvlText w:val="%7."/>
      <w:lvlJc w:val="left"/>
      <w:pPr>
        <w:tabs>
          <w:tab w:val="num" w:pos="5072"/>
        </w:tabs>
        <w:ind w:left="5072" w:hanging="360"/>
      </w:pPr>
    </w:lvl>
    <w:lvl w:ilvl="7" w:tplc="04090019" w:tentative="1">
      <w:start w:val="1"/>
      <w:numFmt w:val="lowerLetter"/>
      <w:lvlText w:val="%8."/>
      <w:lvlJc w:val="left"/>
      <w:pPr>
        <w:tabs>
          <w:tab w:val="num" w:pos="5792"/>
        </w:tabs>
        <w:ind w:left="5792" w:hanging="360"/>
      </w:pPr>
    </w:lvl>
    <w:lvl w:ilvl="8" w:tplc="0409001B" w:tentative="1">
      <w:start w:val="1"/>
      <w:numFmt w:val="lowerRoman"/>
      <w:lvlText w:val="%9."/>
      <w:lvlJc w:val="right"/>
      <w:pPr>
        <w:tabs>
          <w:tab w:val="num" w:pos="6512"/>
        </w:tabs>
        <w:ind w:left="6512" w:hanging="180"/>
      </w:pPr>
    </w:lvl>
  </w:abstractNum>
  <w:abstractNum w:abstractNumId="58" w15:restartNumberingAfterBreak="0">
    <w:nsid w:val="1D7E1814"/>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DFF6E74"/>
    <w:multiLevelType w:val="hybridMultilevel"/>
    <w:tmpl w:val="DC846EB6"/>
    <w:lvl w:ilvl="0" w:tplc="8F901FCA">
      <w:start w:val="1"/>
      <w:numFmt w:val="decimal"/>
      <w:pStyle w:val="a0"/>
      <w:lvlText w:val="%1."/>
      <w:lvlJc w:val="left"/>
      <w:pPr>
        <w:ind w:left="1371" w:hanging="360"/>
      </w:pPr>
      <w:rPr>
        <w:rFonts w:cs="Times New Roman"/>
        <w:b w:val="0"/>
        <w:bCs w:val="0"/>
        <w:i w:val="0"/>
        <w:iCs w:val="0"/>
        <w:caps w:val="0"/>
        <w:smallCaps w:val="0"/>
        <w:strike w:val="0"/>
        <w:dstrike w:val="0"/>
        <w:vanish w:val="0"/>
        <w:color w:val="000000"/>
        <w:spacing w:val="0"/>
        <w:kern w:val="0"/>
        <w:position w:val="0"/>
        <w:u w:val="none"/>
        <w:vertAlign w:val="baseline"/>
      </w:rPr>
    </w:lvl>
    <w:lvl w:ilvl="1" w:tplc="0874C0BE">
      <w:start w:val="1"/>
      <w:numFmt w:val="lowerLetter"/>
      <w:lvlText w:val="%2."/>
      <w:lvlJc w:val="left"/>
      <w:pPr>
        <w:ind w:left="2091" w:hanging="360"/>
      </w:pPr>
      <w:rPr>
        <w:rFonts w:cs="Times New Roman"/>
      </w:rPr>
    </w:lvl>
    <w:lvl w:ilvl="2" w:tplc="CA466B74">
      <w:start w:val="1"/>
      <w:numFmt w:val="lowerRoman"/>
      <w:lvlText w:val="%3."/>
      <w:lvlJc w:val="right"/>
      <w:pPr>
        <w:ind w:left="2811" w:hanging="180"/>
      </w:pPr>
      <w:rPr>
        <w:rFonts w:cs="Times New Roman"/>
      </w:rPr>
    </w:lvl>
    <w:lvl w:ilvl="3" w:tplc="C36231F6">
      <w:start w:val="1"/>
      <w:numFmt w:val="decimal"/>
      <w:lvlText w:val="%4."/>
      <w:lvlJc w:val="left"/>
      <w:pPr>
        <w:ind w:left="3531" w:hanging="360"/>
      </w:pPr>
      <w:rPr>
        <w:rFonts w:cs="Times New Roman"/>
      </w:rPr>
    </w:lvl>
    <w:lvl w:ilvl="4" w:tplc="143A6D20" w:tentative="1">
      <w:start w:val="1"/>
      <w:numFmt w:val="lowerLetter"/>
      <w:lvlText w:val="%5."/>
      <w:lvlJc w:val="left"/>
      <w:pPr>
        <w:ind w:left="4251" w:hanging="360"/>
      </w:pPr>
      <w:rPr>
        <w:rFonts w:cs="Times New Roman"/>
      </w:rPr>
    </w:lvl>
    <w:lvl w:ilvl="5" w:tplc="06E87166" w:tentative="1">
      <w:start w:val="1"/>
      <w:numFmt w:val="lowerRoman"/>
      <w:lvlText w:val="%6."/>
      <w:lvlJc w:val="right"/>
      <w:pPr>
        <w:ind w:left="4971" w:hanging="180"/>
      </w:pPr>
      <w:rPr>
        <w:rFonts w:cs="Times New Roman"/>
      </w:rPr>
    </w:lvl>
    <w:lvl w:ilvl="6" w:tplc="CE5E8984" w:tentative="1">
      <w:start w:val="1"/>
      <w:numFmt w:val="decimal"/>
      <w:lvlText w:val="%7."/>
      <w:lvlJc w:val="left"/>
      <w:pPr>
        <w:ind w:left="5691" w:hanging="360"/>
      </w:pPr>
      <w:rPr>
        <w:rFonts w:cs="Times New Roman"/>
      </w:rPr>
    </w:lvl>
    <w:lvl w:ilvl="7" w:tplc="0E320AD0" w:tentative="1">
      <w:start w:val="1"/>
      <w:numFmt w:val="lowerLetter"/>
      <w:lvlText w:val="%8."/>
      <w:lvlJc w:val="left"/>
      <w:pPr>
        <w:ind w:left="6411" w:hanging="360"/>
      </w:pPr>
      <w:rPr>
        <w:rFonts w:cs="Times New Roman"/>
      </w:rPr>
    </w:lvl>
    <w:lvl w:ilvl="8" w:tplc="401AA4CE" w:tentative="1">
      <w:start w:val="1"/>
      <w:numFmt w:val="lowerRoman"/>
      <w:lvlText w:val="%9."/>
      <w:lvlJc w:val="right"/>
      <w:pPr>
        <w:ind w:left="7131" w:hanging="180"/>
      </w:pPr>
      <w:rPr>
        <w:rFonts w:cs="Times New Roman"/>
      </w:rPr>
    </w:lvl>
  </w:abstractNum>
  <w:abstractNum w:abstractNumId="60" w15:restartNumberingAfterBreak="0">
    <w:nsid w:val="1E7474C3"/>
    <w:multiLevelType w:val="hybridMultilevel"/>
    <w:tmpl w:val="FDC62FD6"/>
    <w:lvl w:ilvl="0" w:tplc="7B5C172C">
      <w:start w:val="1"/>
      <w:numFmt w:val="decimal"/>
      <w:lvlText w:val="%1."/>
      <w:lvlJc w:val="left"/>
      <w:pPr>
        <w:ind w:left="288" w:hanging="360"/>
      </w:pPr>
      <w:rPr>
        <w:rFonts w:ascii="David" w:hAnsi="David" w:cs="David" w:hint="default"/>
        <w:b/>
        <w:u w:val="none"/>
      </w:rPr>
    </w:lvl>
    <w:lvl w:ilvl="1" w:tplc="20000019" w:tentative="1">
      <w:start w:val="1"/>
      <w:numFmt w:val="lowerLetter"/>
      <w:lvlText w:val="%2."/>
      <w:lvlJc w:val="left"/>
      <w:pPr>
        <w:ind w:left="1008" w:hanging="360"/>
      </w:pPr>
    </w:lvl>
    <w:lvl w:ilvl="2" w:tplc="2000001B" w:tentative="1">
      <w:start w:val="1"/>
      <w:numFmt w:val="lowerRoman"/>
      <w:lvlText w:val="%3."/>
      <w:lvlJc w:val="right"/>
      <w:pPr>
        <w:ind w:left="1728" w:hanging="180"/>
      </w:pPr>
    </w:lvl>
    <w:lvl w:ilvl="3" w:tplc="2000000F" w:tentative="1">
      <w:start w:val="1"/>
      <w:numFmt w:val="decimal"/>
      <w:lvlText w:val="%4."/>
      <w:lvlJc w:val="left"/>
      <w:pPr>
        <w:ind w:left="2448" w:hanging="360"/>
      </w:pPr>
    </w:lvl>
    <w:lvl w:ilvl="4" w:tplc="20000019" w:tentative="1">
      <w:start w:val="1"/>
      <w:numFmt w:val="lowerLetter"/>
      <w:lvlText w:val="%5."/>
      <w:lvlJc w:val="left"/>
      <w:pPr>
        <w:ind w:left="3168" w:hanging="360"/>
      </w:pPr>
    </w:lvl>
    <w:lvl w:ilvl="5" w:tplc="2000001B" w:tentative="1">
      <w:start w:val="1"/>
      <w:numFmt w:val="lowerRoman"/>
      <w:lvlText w:val="%6."/>
      <w:lvlJc w:val="right"/>
      <w:pPr>
        <w:ind w:left="3888" w:hanging="180"/>
      </w:pPr>
    </w:lvl>
    <w:lvl w:ilvl="6" w:tplc="2000000F" w:tentative="1">
      <w:start w:val="1"/>
      <w:numFmt w:val="decimal"/>
      <w:lvlText w:val="%7."/>
      <w:lvlJc w:val="left"/>
      <w:pPr>
        <w:ind w:left="4608" w:hanging="360"/>
      </w:pPr>
    </w:lvl>
    <w:lvl w:ilvl="7" w:tplc="20000019" w:tentative="1">
      <w:start w:val="1"/>
      <w:numFmt w:val="lowerLetter"/>
      <w:lvlText w:val="%8."/>
      <w:lvlJc w:val="left"/>
      <w:pPr>
        <w:ind w:left="5328" w:hanging="360"/>
      </w:pPr>
    </w:lvl>
    <w:lvl w:ilvl="8" w:tplc="2000001B" w:tentative="1">
      <w:start w:val="1"/>
      <w:numFmt w:val="lowerRoman"/>
      <w:lvlText w:val="%9."/>
      <w:lvlJc w:val="right"/>
      <w:pPr>
        <w:ind w:left="6048" w:hanging="180"/>
      </w:pPr>
    </w:lvl>
  </w:abstractNum>
  <w:abstractNum w:abstractNumId="61" w15:restartNumberingAfterBreak="0">
    <w:nsid w:val="20034AF6"/>
    <w:multiLevelType w:val="multilevel"/>
    <w:tmpl w:val="A15A7E84"/>
    <w:lvl w:ilvl="0">
      <w:start w:val="1"/>
      <w:numFmt w:val="decimal"/>
      <w:lvlText w:val="%1."/>
      <w:lvlJc w:val="left"/>
      <w:pPr>
        <w:ind w:left="720" w:hanging="360"/>
      </w:pPr>
      <w:rPr>
        <w:rFonts w:ascii="David" w:hAnsi="David" w:cs="David" w:hint="default"/>
        <w:b/>
        <w:bCs/>
        <w:lang w:val="en-US"/>
      </w:rPr>
    </w:lvl>
    <w:lvl w:ilvl="1">
      <w:start w:val="1"/>
      <w:numFmt w:val="decimal"/>
      <w:isLgl/>
      <w:lvlText w:val="%1.%2"/>
      <w:lvlJc w:val="left"/>
      <w:pPr>
        <w:ind w:left="720" w:hanging="360"/>
      </w:pPr>
      <w:rPr>
        <w:rFonts w:ascii="David" w:hAnsi="David" w:cs="David"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ascii="David" w:hAnsi="David" w:cs="David" w:hint="default"/>
        <w:b w:val="0"/>
        <w:bCs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sz w:val="24"/>
        <w:szCs w:val="24"/>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0B571FD"/>
    <w:multiLevelType w:val="multilevel"/>
    <w:tmpl w:val="91FAD0DC"/>
    <w:lvl w:ilvl="0">
      <w:start w:val="1"/>
      <w:numFmt w:val="hebrew1"/>
      <w:lvlText w:val="%1."/>
      <w:lvlJc w:val="left"/>
      <w:pPr>
        <w:tabs>
          <w:tab w:val="num" w:pos="2552"/>
        </w:tabs>
        <w:ind w:left="2552" w:hanging="567"/>
      </w:pPr>
      <w:rPr>
        <w:rFonts w:ascii="Times New Roman" w:hAnsi="Times New Roman" w:cs="David" w:hint="default"/>
        <w:b w:val="0"/>
        <w:bCs w:val="0"/>
        <w:i w:val="0"/>
        <w:iCs w:val="0"/>
        <w:sz w:val="24"/>
        <w:szCs w:val="24"/>
      </w:rPr>
    </w:lvl>
    <w:lvl w:ilvl="1">
      <w:start w:val="1"/>
      <w:numFmt w:val="decimal"/>
      <w:lvlText w:val="%1.%2."/>
      <w:lvlJc w:val="left"/>
      <w:pPr>
        <w:tabs>
          <w:tab w:val="num" w:pos="5218"/>
        </w:tabs>
        <w:ind w:left="5218" w:hanging="510"/>
      </w:pPr>
      <w:rPr>
        <w:rFonts w:hint="default"/>
      </w:rPr>
    </w:lvl>
    <w:lvl w:ilvl="2">
      <w:start w:val="1"/>
      <w:numFmt w:val="decimal"/>
      <w:lvlText w:val="%1.%2.%3."/>
      <w:lvlJc w:val="left"/>
      <w:pPr>
        <w:tabs>
          <w:tab w:val="num" w:pos="4123"/>
        </w:tabs>
        <w:ind w:left="3629" w:hanging="226"/>
      </w:pPr>
      <w:rPr>
        <w:rFonts w:hint="default"/>
      </w:rPr>
    </w:lvl>
    <w:lvl w:ilvl="3">
      <w:start w:val="1"/>
      <w:numFmt w:val="decimal"/>
      <w:lvlText w:val="%1.%2.%3.%4."/>
      <w:lvlJc w:val="left"/>
      <w:pPr>
        <w:tabs>
          <w:tab w:val="num" w:pos="2747"/>
        </w:tabs>
        <w:ind w:left="2675" w:hanging="648"/>
      </w:pPr>
      <w:rPr>
        <w:rFonts w:hint="default"/>
      </w:rPr>
    </w:lvl>
    <w:lvl w:ilvl="4">
      <w:start w:val="1"/>
      <w:numFmt w:val="decimal"/>
      <w:lvlText w:val="%1.%2.%3.%4.%5."/>
      <w:lvlJc w:val="left"/>
      <w:pPr>
        <w:tabs>
          <w:tab w:val="num" w:pos="3467"/>
        </w:tabs>
        <w:ind w:left="3179" w:hanging="792"/>
      </w:pPr>
      <w:rPr>
        <w:rFonts w:hint="default"/>
      </w:rPr>
    </w:lvl>
    <w:lvl w:ilvl="5">
      <w:start w:val="1"/>
      <w:numFmt w:val="decimal"/>
      <w:lvlText w:val="%1.%2.%3.%4.%5.%6."/>
      <w:lvlJc w:val="left"/>
      <w:pPr>
        <w:tabs>
          <w:tab w:val="num" w:pos="3827"/>
        </w:tabs>
        <w:ind w:left="3683" w:hanging="936"/>
      </w:pPr>
      <w:rPr>
        <w:rFonts w:hint="default"/>
      </w:rPr>
    </w:lvl>
    <w:lvl w:ilvl="6">
      <w:start w:val="1"/>
      <w:numFmt w:val="decimal"/>
      <w:lvlText w:val="%1.%2.%3.%4.%5.%6.%7."/>
      <w:lvlJc w:val="left"/>
      <w:pPr>
        <w:tabs>
          <w:tab w:val="num" w:pos="4547"/>
        </w:tabs>
        <w:ind w:left="4187" w:hanging="1080"/>
      </w:pPr>
      <w:rPr>
        <w:rFonts w:hint="default"/>
      </w:rPr>
    </w:lvl>
    <w:lvl w:ilvl="7">
      <w:start w:val="1"/>
      <w:numFmt w:val="decimal"/>
      <w:lvlText w:val="%1.%2.%3.%4.%5.%6.%7.%8."/>
      <w:lvlJc w:val="left"/>
      <w:pPr>
        <w:tabs>
          <w:tab w:val="num" w:pos="4907"/>
        </w:tabs>
        <w:ind w:left="4691" w:hanging="1224"/>
      </w:pPr>
      <w:rPr>
        <w:rFonts w:hint="default"/>
      </w:rPr>
    </w:lvl>
    <w:lvl w:ilvl="8">
      <w:start w:val="1"/>
      <w:numFmt w:val="decimal"/>
      <w:lvlText w:val="%1.%2.%3.%4.%5.%6.%7.%8.%9."/>
      <w:lvlJc w:val="left"/>
      <w:pPr>
        <w:tabs>
          <w:tab w:val="num" w:pos="5627"/>
        </w:tabs>
        <w:ind w:left="5267" w:hanging="1440"/>
      </w:pPr>
      <w:rPr>
        <w:rFonts w:hint="default"/>
      </w:rPr>
    </w:lvl>
  </w:abstractNum>
  <w:abstractNum w:abstractNumId="63" w15:restartNumberingAfterBreak="0">
    <w:nsid w:val="219B6E24"/>
    <w:multiLevelType w:val="hybridMultilevel"/>
    <w:tmpl w:val="87682048"/>
    <w:lvl w:ilvl="0" w:tplc="FFFFFFFF">
      <w:start w:val="1"/>
      <w:numFmt w:val="hebrew1"/>
      <w:lvlText w:val="%1."/>
      <w:lvlJc w:val="center"/>
      <w:pPr>
        <w:tabs>
          <w:tab w:val="num" w:pos="720"/>
        </w:tabs>
        <w:ind w:left="720" w:hanging="360"/>
      </w:pPr>
      <w:rPr>
        <w:rFonts w:ascii="Arial" w:hAnsi="Arial" w:cs="David" w:hint="default"/>
        <w:sz w:val="24"/>
        <w:szCs w:val="24"/>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64" w15:restartNumberingAfterBreak="0">
    <w:nsid w:val="222C2089"/>
    <w:multiLevelType w:val="multilevel"/>
    <w:tmpl w:val="CE1EDE4C"/>
    <w:lvl w:ilvl="0">
      <w:start w:val="5"/>
      <w:numFmt w:val="decimal"/>
      <w:lvlText w:val="%1"/>
      <w:lvlJc w:val="left"/>
      <w:pPr>
        <w:ind w:left="360" w:hanging="360"/>
      </w:pPr>
      <w:rPr>
        <w:rFonts w:hint="default"/>
        <w:lang w:bidi="he-IL"/>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22402386"/>
    <w:multiLevelType w:val="multilevel"/>
    <w:tmpl w:val="0409001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227935AE"/>
    <w:multiLevelType w:val="multilevel"/>
    <w:tmpl w:val="AAA0621A"/>
    <w:lvl w:ilvl="0">
      <w:start w:val="1"/>
      <w:numFmt w:val="decimal"/>
      <w:lvlText w:val="%1"/>
      <w:lvlJc w:val="left"/>
      <w:pPr>
        <w:tabs>
          <w:tab w:val="num" w:pos="465"/>
        </w:tabs>
        <w:ind w:left="465" w:right="465" w:hanging="465"/>
      </w:pPr>
      <w:rPr>
        <w:rFonts w:hint="cs"/>
      </w:rPr>
    </w:lvl>
    <w:lvl w:ilvl="1">
      <w:start w:val="1"/>
      <w:numFmt w:val="decimal"/>
      <w:pStyle w:val="7"/>
      <w:lvlText w:val="%1.%2"/>
      <w:lvlJc w:val="left"/>
      <w:pPr>
        <w:tabs>
          <w:tab w:val="num" w:pos="1440"/>
        </w:tabs>
        <w:ind w:left="1440" w:right="1440" w:hanging="465"/>
      </w:pPr>
      <w:rPr>
        <w:rFonts w:hint="cs"/>
      </w:rPr>
    </w:lvl>
    <w:lvl w:ilvl="2">
      <w:start w:val="1"/>
      <w:numFmt w:val="decimal"/>
      <w:lvlText w:val="%1.%2.%3"/>
      <w:lvlJc w:val="left"/>
      <w:pPr>
        <w:tabs>
          <w:tab w:val="num" w:pos="2670"/>
        </w:tabs>
        <w:ind w:left="2670" w:right="2670" w:hanging="720"/>
      </w:pPr>
      <w:rPr>
        <w:rFonts w:hint="cs"/>
      </w:rPr>
    </w:lvl>
    <w:lvl w:ilvl="3">
      <w:start w:val="1"/>
      <w:numFmt w:val="decimal"/>
      <w:lvlText w:val="%1.%2.%3.%4"/>
      <w:lvlJc w:val="left"/>
      <w:pPr>
        <w:tabs>
          <w:tab w:val="num" w:pos="3645"/>
        </w:tabs>
        <w:ind w:left="3645" w:right="3645" w:hanging="720"/>
      </w:pPr>
      <w:rPr>
        <w:rFonts w:hint="cs"/>
      </w:rPr>
    </w:lvl>
    <w:lvl w:ilvl="4">
      <w:start w:val="1"/>
      <w:numFmt w:val="decimal"/>
      <w:lvlText w:val="%1.%2.%3.%4.%5"/>
      <w:lvlJc w:val="left"/>
      <w:pPr>
        <w:tabs>
          <w:tab w:val="num" w:pos="4980"/>
        </w:tabs>
        <w:ind w:left="4980" w:right="4980" w:hanging="1080"/>
      </w:pPr>
      <w:rPr>
        <w:rFonts w:hint="cs"/>
      </w:rPr>
    </w:lvl>
    <w:lvl w:ilvl="5">
      <w:start w:val="1"/>
      <w:numFmt w:val="decimal"/>
      <w:lvlText w:val="%1.%2.%3.%4.%5.%6"/>
      <w:lvlJc w:val="left"/>
      <w:pPr>
        <w:tabs>
          <w:tab w:val="num" w:pos="5955"/>
        </w:tabs>
        <w:ind w:left="5955" w:right="5955" w:hanging="1080"/>
      </w:pPr>
      <w:rPr>
        <w:rFonts w:hint="cs"/>
      </w:rPr>
    </w:lvl>
    <w:lvl w:ilvl="6">
      <w:start w:val="1"/>
      <w:numFmt w:val="decimal"/>
      <w:lvlText w:val="%1.%2.%3.%4.%5.%6.%7"/>
      <w:lvlJc w:val="left"/>
      <w:pPr>
        <w:tabs>
          <w:tab w:val="num" w:pos="6930"/>
        </w:tabs>
        <w:ind w:left="6930" w:right="6930" w:hanging="1080"/>
      </w:pPr>
      <w:rPr>
        <w:rFonts w:hint="cs"/>
      </w:rPr>
    </w:lvl>
    <w:lvl w:ilvl="7">
      <w:start w:val="1"/>
      <w:numFmt w:val="decimal"/>
      <w:lvlText w:val="%1.%2.%3.%4.%5.%6.%7.%8"/>
      <w:lvlJc w:val="left"/>
      <w:pPr>
        <w:tabs>
          <w:tab w:val="num" w:pos="8265"/>
        </w:tabs>
        <w:ind w:left="8265" w:right="8265" w:hanging="1440"/>
      </w:pPr>
      <w:rPr>
        <w:rFonts w:hint="cs"/>
      </w:rPr>
    </w:lvl>
    <w:lvl w:ilvl="8">
      <w:start w:val="1"/>
      <w:numFmt w:val="decimal"/>
      <w:lvlText w:val="%1.%2.%3.%4.%5.%6.%7.%8.%9"/>
      <w:lvlJc w:val="left"/>
      <w:pPr>
        <w:tabs>
          <w:tab w:val="num" w:pos="9240"/>
        </w:tabs>
        <w:ind w:left="9240" w:right="9240" w:hanging="1440"/>
      </w:pPr>
      <w:rPr>
        <w:rFonts w:hint="cs"/>
      </w:rPr>
    </w:lvl>
  </w:abstractNum>
  <w:abstractNum w:abstractNumId="67" w15:restartNumberingAfterBreak="0">
    <w:nsid w:val="23BE7A67"/>
    <w:multiLevelType w:val="multilevel"/>
    <w:tmpl w:val="70DAE034"/>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5956DBC"/>
    <w:multiLevelType w:val="multilevel"/>
    <w:tmpl w:val="FE522176"/>
    <w:lvl w:ilvl="0">
      <w:start w:val="1"/>
      <w:numFmt w:val="decimal"/>
      <w:lvlText w:val="%1."/>
      <w:lvlJc w:val="right"/>
      <w:pPr>
        <w:tabs>
          <w:tab w:val="num" w:pos="1487"/>
        </w:tabs>
        <w:ind w:left="1487" w:firstLine="0"/>
      </w:pPr>
      <w:rPr>
        <w:rFonts w:cs="David" w:hint="default"/>
        <w:sz w:val="28"/>
        <w:szCs w:val="28"/>
        <w:lang w:val="en-US"/>
      </w:rPr>
    </w:lvl>
    <w:lvl w:ilvl="1">
      <w:start w:val="1"/>
      <w:numFmt w:val="decimal"/>
      <w:lvlText w:val="%1.%2."/>
      <w:lvlJc w:val="left"/>
      <w:pPr>
        <w:tabs>
          <w:tab w:val="num" w:pos="2650"/>
        </w:tabs>
        <w:ind w:left="2593" w:hanging="964"/>
      </w:pPr>
      <w:rPr>
        <w:rFonts w:cs="David" w:hint="default"/>
        <w:b w:val="0"/>
        <w:bCs w:val="0"/>
        <w:color w:val="auto"/>
        <w:sz w:val="24"/>
        <w:szCs w:val="24"/>
        <w:lang w:val="en-US" w:bidi="he-IL"/>
      </w:rPr>
    </w:lvl>
    <w:lvl w:ilvl="2">
      <w:start w:val="1"/>
      <w:numFmt w:val="decimal"/>
      <w:lvlText w:val="%1.%2.%3."/>
      <w:lvlJc w:val="left"/>
      <w:pPr>
        <w:tabs>
          <w:tab w:val="num" w:pos="2394"/>
        </w:tabs>
        <w:ind w:left="2961" w:hanging="964"/>
      </w:pPr>
      <w:rPr>
        <w:rFonts w:cs="David" w:hint="default"/>
        <w:b w:val="0"/>
        <w:bCs w:val="0"/>
        <w:color w:val="auto"/>
        <w:sz w:val="24"/>
        <w:szCs w:val="24"/>
        <w:u w:val="none"/>
        <w:lang w:val="en-US" w:bidi="he-IL"/>
      </w:rPr>
    </w:lvl>
    <w:lvl w:ilvl="3">
      <w:start w:val="1"/>
      <w:numFmt w:val="decimal"/>
      <w:lvlText w:val="%1.%2.%3.%4."/>
      <w:lvlJc w:val="left"/>
      <w:pPr>
        <w:tabs>
          <w:tab w:val="num" w:pos="3188"/>
        </w:tabs>
        <w:ind w:left="4776" w:hanging="1871"/>
      </w:pPr>
      <w:rPr>
        <w:rFonts w:cs="David" w:hint="default"/>
        <w:b w:val="0"/>
        <w:bCs w:val="0"/>
        <w:color w:val="auto"/>
        <w:sz w:val="24"/>
        <w:szCs w:val="24"/>
        <w:lang w:bidi="he-IL"/>
      </w:rPr>
    </w:lvl>
    <w:lvl w:ilvl="4">
      <w:start w:val="1"/>
      <w:numFmt w:val="decimal"/>
      <w:lvlText w:val="%1.%2.%3.%4.%5."/>
      <w:lvlJc w:val="left"/>
      <w:pPr>
        <w:tabs>
          <w:tab w:val="num" w:pos="3017"/>
        </w:tabs>
        <w:ind w:left="3187" w:hanging="340"/>
      </w:pPr>
      <w:rPr>
        <w:rFonts w:cs="David" w:hint="default"/>
      </w:rPr>
    </w:lvl>
    <w:lvl w:ilvl="5">
      <w:start w:val="1"/>
      <w:numFmt w:val="decimal"/>
      <w:lvlText w:val="%1.%2.%3.%4.%5.%6."/>
      <w:lvlJc w:val="left"/>
      <w:pPr>
        <w:tabs>
          <w:tab w:val="num" w:pos="3357"/>
        </w:tabs>
        <w:ind w:left="3527" w:hanging="340"/>
      </w:pPr>
      <w:rPr>
        <w:rFonts w:cs="Times New Roman" w:hint="default"/>
      </w:rPr>
    </w:lvl>
    <w:lvl w:ilvl="6">
      <w:start w:val="1"/>
      <w:numFmt w:val="decimal"/>
      <w:lvlText w:val="%1.%2.%3.%4.%5.%6.%7."/>
      <w:lvlJc w:val="left"/>
      <w:pPr>
        <w:tabs>
          <w:tab w:val="num" w:pos="3697"/>
        </w:tabs>
        <w:ind w:left="3867" w:hanging="340"/>
      </w:pPr>
      <w:rPr>
        <w:rFonts w:cs="Times New Roman" w:hint="default"/>
      </w:rPr>
    </w:lvl>
    <w:lvl w:ilvl="7">
      <w:start w:val="1"/>
      <w:numFmt w:val="decimal"/>
      <w:lvlText w:val="%1.%2.%3.%4.%5.%6.%7.%8."/>
      <w:lvlJc w:val="left"/>
      <w:pPr>
        <w:tabs>
          <w:tab w:val="num" w:pos="4037"/>
        </w:tabs>
        <w:ind w:left="4207" w:hanging="340"/>
      </w:pPr>
      <w:rPr>
        <w:rFonts w:cs="Times New Roman" w:hint="default"/>
      </w:rPr>
    </w:lvl>
    <w:lvl w:ilvl="8">
      <w:start w:val="1"/>
      <w:numFmt w:val="decimal"/>
      <w:lvlText w:val="%1.%2.%3.%4.%5.%6.%7.%8.%9."/>
      <w:lvlJc w:val="left"/>
      <w:pPr>
        <w:tabs>
          <w:tab w:val="num" w:pos="4377"/>
        </w:tabs>
        <w:ind w:left="4547" w:hanging="340"/>
      </w:pPr>
      <w:rPr>
        <w:rFonts w:cs="Times New Roman" w:hint="default"/>
      </w:rPr>
    </w:lvl>
  </w:abstractNum>
  <w:abstractNum w:abstractNumId="69" w15:restartNumberingAfterBreak="0">
    <w:nsid w:val="26606567"/>
    <w:multiLevelType w:val="hybridMultilevel"/>
    <w:tmpl w:val="B6600342"/>
    <w:lvl w:ilvl="0" w:tplc="3FA40634">
      <w:start w:val="1"/>
      <w:numFmt w:val="bullet"/>
      <w:lvlText w:val="-"/>
      <w:lvlJc w:val="left"/>
      <w:pPr>
        <w:ind w:left="1933"/>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1" w:tplc="52F28A7C">
      <w:start w:val="1"/>
      <w:numFmt w:val="bullet"/>
      <w:lvlText w:val="o"/>
      <w:lvlJc w:val="left"/>
      <w:pPr>
        <w:ind w:left="259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2" w:tplc="4806A3A6">
      <w:start w:val="1"/>
      <w:numFmt w:val="bullet"/>
      <w:lvlText w:val="▪"/>
      <w:lvlJc w:val="left"/>
      <w:pPr>
        <w:ind w:left="331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3" w:tplc="8724F024">
      <w:start w:val="1"/>
      <w:numFmt w:val="bullet"/>
      <w:lvlText w:val="•"/>
      <w:lvlJc w:val="left"/>
      <w:pPr>
        <w:ind w:left="403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4" w:tplc="589CDFFA">
      <w:start w:val="1"/>
      <w:numFmt w:val="bullet"/>
      <w:lvlText w:val="o"/>
      <w:lvlJc w:val="left"/>
      <w:pPr>
        <w:ind w:left="475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5" w:tplc="3D52DD90">
      <w:start w:val="1"/>
      <w:numFmt w:val="bullet"/>
      <w:lvlText w:val="▪"/>
      <w:lvlJc w:val="left"/>
      <w:pPr>
        <w:ind w:left="547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6" w:tplc="87880954">
      <w:start w:val="1"/>
      <w:numFmt w:val="bullet"/>
      <w:lvlText w:val="•"/>
      <w:lvlJc w:val="left"/>
      <w:pPr>
        <w:ind w:left="619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7" w:tplc="34AE53A6">
      <w:start w:val="1"/>
      <w:numFmt w:val="bullet"/>
      <w:lvlText w:val="o"/>
      <w:lvlJc w:val="left"/>
      <w:pPr>
        <w:ind w:left="691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8" w:tplc="6C14D93A">
      <w:start w:val="1"/>
      <w:numFmt w:val="bullet"/>
      <w:lvlText w:val="▪"/>
      <w:lvlJc w:val="left"/>
      <w:pPr>
        <w:ind w:left="763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28A155D9"/>
    <w:multiLevelType w:val="hybridMultilevel"/>
    <w:tmpl w:val="C0340020"/>
    <w:lvl w:ilvl="0" w:tplc="03A4E4A2">
      <w:start w:val="1"/>
      <w:numFmt w:val="decimal"/>
      <w:lvlText w:val="%1."/>
      <w:lvlJc w:val="left"/>
      <w:pPr>
        <w:ind w:left="720" w:hanging="360"/>
      </w:pPr>
      <w:rPr>
        <w:rFonts w:ascii="Calibri" w:eastAsia="Calibri" w:hAnsi="Calibri" w:cs="David"/>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 w15:restartNumberingAfterBreak="0">
    <w:nsid w:val="2989211C"/>
    <w:multiLevelType w:val="multilevel"/>
    <w:tmpl w:val="41B04CB2"/>
    <w:lvl w:ilvl="0">
      <w:start w:val="1"/>
      <w:numFmt w:val="decimal"/>
      <w:pStyle w:val="25"/>
      <w:lvlText w:val="%1."/>
      <w:lvlJc w:val="left"/>
      <w:pPr>
        <w:tabs>
          <w:tab w:val="num" w:pos="-1700"/>
        </w:tabs>
        <w:ind w:left="-1700" w:hanging="567"/>
      </w:pPr>
      <w:rPr>
        <w:rFonts w:hint="default"/>
      </w:rPr>
    </w:lvl>
    <w:lvl w:ilvl="1">
      <w:start w:val="1"/>
      <w:numFmt w:val="decimal"/>
      <w:lvlText w:val="%1.%2."/>
      <w:lvlJc w:val="left"/>
      <w:pPr>
        <w:tabs>
          <w:tab w:val="num" w:pos="2495"/>
        </w:tabs>
        <w:ind w:left="2495" w:hanging="510"/>
      </w:pPr>
      <w:rPr>
        <w:rFonts w:hint="default"/>
      </w:rPr>
    </w:lvl>
    <w:lvl w:ilvl="2">
      <w:start w:val="1"/>
      <w:numFmt w:val="decimal"/>
      <w:lvlText w:val="%1.%2.%3."/>
      <w:lvlJc w:val="left"/>
      <w:pPr>
        <w:tabs>
          <w:tab w:val="num" w:pos="-552"/>
        </w:tabs>
        <w:ind w:left="-552" w:hanging="504"/>
      </w:pPr>
      <w:rPr>
        <w:rFonts w:hint="default"/>
      </w:rPr>
    </w:lvl>
    <w:lvl w:ilvl="3">
      <w:start w:val="1"/>
      <w:numFmt w:val="decimal"/>
      <w:lvlText w:val="%1.%2.%3.%4."/>
      <w:lvlJc w:val="left"/>
      <w:pPr>
        <w:tabs>
          <w:tab w:val="num" w:pos="24"/>
        </w:tabs>
        <w:ind w:left="-48" w:hanging="648"/>
      </w:pPr>
      <w:rPr>
        <w:rFonts w:hint="default"/>
      </w:rPr>
    </w:lvl>
    <w:lvl w:ilvl="4">
      <w:start w:val="1"/>
      <w:numFmt w:val="decimal"/>
      <w:lvlText w:val="%1.%2.%3.%4.%5."/>
      <w:lvlJc w:val="left"/>
      <w:pPr>
        <w:tabs>
          <w:tab w:val="num" w:pos="744"/>
        </w:tabs>
        <w:ind w:left="456" w:hanging="792"/>
      </w:pPr>
      <w:rPr>
        <w:rFonts w:hint="default"/>
      </w:rPr>
    </w:lvl>
    <w:lvl w:ilvl="5">
      <w:start w:val="1"/>
      <w:numFmt w:val="decimal"/>
      <w:lvlText w:val="%1.%2.%3.%4.%5.%6."/>
      <w:lvlJc w:val="left"/>
      <w:pPr>
        <w:tabs>
          <w:tab w:val="num" w:pos="1104"/>
        </w:tabs>
        <w:ind w:left="960" w:hanging="936"/>
      </w:pPr>
      <w:rPr>
        <w:rFonts w:hint="default"/>
      </w:rPr>
    </w:lvl>
    <w:lvl w:ilvl="6">
      <w:start w:val="1"/>
      <w:numFmt w:val="decimal"/>
      <w:lvlText w:val="%1.%2.%3.%4.%5.%6.%7."/>
      <w:lvlJc w:val="left"/>
      <w:pPr>
        <w:tabs>
          <w:tab w:val="num" w:pos="1824"/>
        </w:tabs>
        <w:ind w:left="1464" w:hanging="1080"/>
      </w:pPr>
      <w:rPr>
        <w:rFonts w:hint="default"/>
      </w:rPr>
    </w:lvl>
    <w:lvl w:ilvl="7">
      <w:start w:val="1"/>
      <w:numFmt w:val="decimal"/>
      <w:lvlText w:val="%1.%2.%3.%4.%5.%6.%7.%8."/>
      <w:lvlJc w:val="left"/>
      <w:pPr>
        <w:tabs>
          <w:tab w:val="num" w:pos="2184"/>
        </w:tabs>
        <w:ind w:left="1968" w:hanging="1224"/>
      </w:pPr>
      <w:rPr>
        <w:rFonts w:hint="default"/>
      </w:rPr>
    </w:lvl>
    <w:lvl w:ilvl="8">
      <w:start w:val="1"/>
      <w:numFmt w:val="decimal"/>
      <w:lvlText w:val="%1.%2.%3.%4.%5.%6.%7.%8.%9."/>
      <w:lvlJc w:val="left"/>
      <w:pPr>
        <w:tabs>
          <w:tab w:val="num" w:pos="2904"/>
        </w:tabs>
        <w:ind w:left="2544" w:hanging="1440"/>
      </w:pPr>
      <w:rPr>
        <w:rFonts w:hint="default"/>
      </w:rPr>
    </w:lvl>
  </w:abstractNum>
  <w:abstractNum w:abstractNumId="72" w15:restartNumberingAfterBreak="0">
    <w:nsid w:val="2A210164"/>
    <w:multiLevelType w:val="multilevel"/>
    <w:tmpl w:val="19705E0E"/>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rPr>
        <w:rFonts w:cs="David"/>
        <w:b w:val="0"/>
        <w:bCs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3" w15:restartNumberingAfterBreak="0">
    <w:nsid w:val="2AB343F5"/>
    <w:multiLevelType w:val="hybridMultilevel"/>
    <w:tmpl w:val="33AEE6E4"/>
    <w:lvl w:ilvl="0" w:tplc="0E24E6AC">
      <w:start w:val="1"/>
      <w:numFmt w:val="decimal"/>
      <w:pStyle w:val="a1"/>
      <w:lvlText w:val="%1."/>
      <w:lvlJc w:val="left"/>
      <w:pPr>
        <w:tabs>
          <w:tab w:val="num" w:pos="2705"/>
        </w:tabs>
        <w:ind w:left="2705" w:hanging="360"/>
      </w:pPr>
    </w:lvl>
    <w:lvl w:ilvl="1" w:tplc="02642568">
      <w:start w:val="1"/>
      <w:numFmt w:val="lowerLetter"/>
      <w:lvlText w:val="%2."/>
      <w:lvlJc w:val="left"/>
      <w:pPr>
        <w:tabs>
          <w:tab w:val="num" w:pos="3425"/>
        </w:tabs>
        <w:ind w:left="3425" w:hanging="360"/>
      </w:pPr>
    </w:lvl>
    <w:lvl w:ilvl="2" w:tplc="4CEC483E" w:tentative="1">
      <w:start w:val="1"/>
      <w:numFmt w:val="lowerRoman"/>
      <w:lvlText w:val="%3."/>
      <w:lvlJc w:val="right"/>
      <w:pPr>
        <w:tabs>
          <w:tab w:val="num" w:pos="4145"/>
        </w:tabs>
        <w:ind w:left="4145" w:hanging="180"/>
      </w:pPr>
    </w:lvl>
    <w:lvl w:ilvl="3" w:tplc="F6828EF8" w:tentative="1">
      <w:start w:val="1"/>
      <w:numFmt w:val="decimal"/>
      <w:lvlText w:val="%4."/>
      <w:lvlJc w:val="left"/>
      <w:pPr>
        <w:tabs>
          <w:tab w:val="num" w:pos="4865"/>
        </w:tabs>
        <w:ind w:left="4865" w:hanging="360"/>
      </w:pPr>
    </w:lvl>
    <w:lvl w:ilvl="4" w:tplc="67DCD6F4" w:tentative="1">
      <w:start w:val="1"/>
      <w:numFmt w:val="lowerLetter"/>
      <w:lvlText w:val="%5."/>
      <w:lvlJc w:val="left"/>
      <w:pPr>
        <w:tabs>
          <w:tab w:val="num" w:pos="5585"/>
        </w:tabs>
        <w:ind w:left="5585" w:hanging="360"/>
      </w:pPr>
    </w:lvl>
    <w:lvl w:ilvl="5" w:tplc="F508DCD6" w:tentative="1">
      <w:start w:val="1"/>
      <w:numFmt w:val="lowerRoman"/>
      <w:lvlText w:val="%6."/>
      <w:lvlJc w:val="right"/>
      <w:pPr>
        <w:tabs>
          <w:tab w:val="num" w:pos="6305"/>
        </w:tabs>
        <w:ind w:left="6305" w:hanging="180"/>
      </w:pPr>
    </w:lvl>
    <w:lvl w:ilvl="6" w:tplc="BDE0B010" w:tentative="1">
      <w:start w:val="1"/>
      <w:numFmt w:val="decimal"/>
      <w:lvlText w:val="%7."/>
      <w:lvlJc w:val="left"/>
      <w:pPr>
        <w:tabs>
          <w:tab w:val="num" w:pos="7025"/>
        </w:tabs>
        <w:ind w:left="7025" w:hanging="360"/>
      </w:pPr>
    </w:lvl>
    <w:lvl w:ilvl="7" w:tplc="C916EF7C" w:tentative="1">
      <w:start w:val="1"/>
      <w:numFmt w:val="lowerLetter"/>
      <w:lvlText w:val="%8."/>
      <w:lvlJc w:val="left"/>
      <w:pPr>
        <w:tabs>
          <w:tab w:val="num" w:pos="7745"/>
        </w:tabs>
        <w:ind w:left="7745" w:hanging="360"/>
      </w:pPr>
    </w:lvl>
    <w:lvl w:ilvl="8" w:tplc="056C4C9A" w:tentative="1">
      <w:start w:val="1"/>
      <w:numFmt w:val="lowerRoman"/>
      <w:lvlText w:val="%9."/>
      <w:lvlJc w:val="right"/>
      <w:pPr>
        <w:tabs>
          <w:tab w:val="num" w:pos="8465"/>
        </w:tabs>
        <w:ind w:left="8465" w:hanging="180"/>
      </w:pPr>
    </w:lvl>
  </w:abstractNum>
  <w:abstractNum w:abstractNumId="74" w15:restartNumberingAfterBreak="0">
    <w:nsid w:val="2BBC0142"/>
    <w:multiLevelType w:val="hybridMultilevel"/>
    <w:tmpl w:val="6C661F7C"/>
    <w:lvl w:ilvl="0" w:tplc="DE2A79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BFE781F"/>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D7E7EFA"/>
    <w:multiLevelType w:val="multilevel"/>
    <w:tmpl w:val="E9A63DE6"/>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04" w:hanging="720"/>
      </w:pPr>
      <w:rPr>
        <w:rFonts w:ascii="David" w:hAnsi="David" w:cs="David" w:hint="default"/>
        <w:b w:val="0"/>
        <w:bCs w:val="0"/>
        <w:sz w:val="24"/>
        <w:szCs w:val="24"/>
        <w:lang w:bidi="he-IL"/>
      </w:rPr>
    </w:lvl>
    <w:lvl w:ilvl="3">
      <w:start w:val="1"/>
      <w:numFmt w:val="decimal"/>
      <w:isLgl/>
      <w:lvlText w:val="%1.%2.%3.%4"/>
      <w:lvlJc w:val="left"/>
      <w:pPr>
        <w:ind w:left="2138" w:hanging="720"/>
      </w:pPr>
      <w:rPr>
        <w:rFonts w:ascii="David" w:hAnsi="David" w:cs="David" w:hint="default"/>
        <w:b w:val="0"/>
        <w:bCs w:val="0"/>
        <w:strike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2D9858AF"/>
    <w:multiLevelType w:val="hybridMultilevel"/>
    <w:tmpl w:val="5C98AEDE"/>
    <w:lvl w:ilvl="0" w:tplc="145A1852">
      <w:start w:val="1"/>
      <w:numFmt w:val="bullet"/>
      <w:lvlText w:val=""/>
      <w:lvlJc w:val="left"/>
      <w:pPr>
        <w:ind w:left="1296" w:hanging="360"/>
      </w:pPr>
      <w:rPr>
        <w:rFonts w:ascii="Symbol" w:hAnsi="Symbol" w:hint="default"/>
        <w:lang w:bidi="he-IL"/>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8" w15:restartNumberingAfterBreak="0">
    <w:nsid w:val="2E9534E1"/>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79" w15:restartNumberingAfterBreak="0">
    <w:nsid w:val="2F051F24"/>
    <w:multiLevelType w:val="hybridMultilevel"/>
    <w:tmpl w:val="B1C8EE34"/>
    <w:lvl w:ilvl="0" w:tplc="035413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F532EEF"/>
    <w:multiLevelType w:val="multilevel"/>
    <w:tmpl w:val="98CE8584"/>
    <w:lvl w:ilvl="0">
      <w:start w:val="1"/>
      <w:numFmt w:val="decimal"/>
      <w:lvlText w:val="%1."/>
      <w:lvlJc w:val="right"/>
      <w:pPr>
        <w:tabs>
          <w:tab w:val="num" w:pos="0"/>
        </w:tabs>
        <w:ind w:left="0" w:firstLine="0"/>
      </w:pPr>
      <w:rPr>
        <w:rFonts w:cs="David" w:hint="default"/>
        <w:sz w:val="28"/>
        <w:szCs w:val="28"/>
        <w:lang w:val="en-US"/>
      </w:rPr>
    </w:lvl>
    <w:lvl w:ilvl="1">
      <w:start w:val="1"/>
      <w:numFmt w:val="decimal"/>
      <w:lvlText w:val="%1.%2."/>
      <w:lvlJc w:val="left"/>
      <w:pPr>
        <w:tabs>
          <w:tab w:val="num" w:pos="1163"/>
        </w:tabs>
        <w:ind w:left="1106"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1701"/>
        </w:tabs>
        <w:ind w:left="3289"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81" w15:restartNumberingAfterBreak="0">
    <w:nsid w:val="300C054A"/>
    <w:multiLevelType w:val="multilevel"/>
    <w:tmpl w:val="F7EEF014"/>
    <w:lvl w:ilvl="0">
      <w:start w:val="1"/>
      <w:numFmt w:val="decimal"/>
      <w:lvlText w:val="%1."/>
      <w:lvlJc w:val="left"/>
      <w:pPr>
        <w:ind w:left="360" w:hanging="360"/>
      </w:pPr>
      <w:rPr>
        <w:rFonts w:cs="David" w:hint="default"/>
        <w:b/>
        <w:bCs/>
        <w:sz w:val="26"/>
        <w:szCs w:val="24"/>
        <w:lang w:val="en-US"/>
      </w:rPr>
    </w:lvl>
    <w:lvl w:ilvl="1">
      <w:start w:val="1"/>
      <w:numFmt w:val="decimal"/>
      <w:lvlText w:val="%1.%2."/>
      <w:lvlJc w:val="left"/>
      <w:pPr>
        <w:ind w:left="792" w:hanging="432"/>
      </w:pPr>
      <w:rPr>
        <w:rFonts w:cs="David" w:hint="default"/>
        <w:b w:val="0"/>
        <w:bCs w:val="0"/>
      </w:rPr>
    </w:lvl>
    <w:lvl w:ilvl="2">
      <w:start w:val="1"/>
      <w:numFmt w:val="decimal"/>
      <w:lvlText w:val="%1.%2.%3."/>
      <w:lvlJc w:val="left"/>
      <w:pPr>
        <w:ind w:left="1134" w:hanging="504"/>
      </w:pPr>
      <w:rPr>
        <w:rFonts w:cs="David" w:hint="default"/>
        <w:b w:val="0"/>
        <w:bCs w:val="0"/>
        <w:color w:val="auto"/>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2" w15:restartNumberingAfterBreak="0">
    <w:nsid w:val="315378D7"/>
    <w:multiLevelType w:val="multilevel"/>
    <w:tmpl w:val="343C5330"/>
    <w:lvl w:ilvl="0">
      <w:start w:val="1"/>
      <w:numFmt w:val="decimal"/>
      <w:lvlText w:val="%1."/>
      <w:lvlJc w:val="left"/>
      <w:pPr>
        <w:ind w:left="1919" w:hanging="360"/>
      </w:pPr>
      <w:rPr>
        <w:rFonts w:hint="default"/>
      </w:rPr>
    </w:lvl>
    <w:lvl w:ilvl="1">
      <w:start w:val="1"/>
      <w:numFmt w:val="decimal"/>
      <w:lvlText w:val="%1.%2"/>
      <w:lvlJc w:val="left"/>
      <w:pPr>
        <w:ind w:left="360" w:hanging="360"/>
      </w:pPr>
      <w:rPr>
        <w:rFonts w:ascii="David" w:hAnsi="David" w:cs="David" w:hint="default"/>
        <w:b w:val="0"/>
        <w:bCs w:val="0"/>
        <w:sz w:val="24"/>
        <w:szCs w:val="24"/>
      </w:rPr>
    </w:lvl>
    <w:lvl w:ilvl="2">
      <w:start w:val="1"/>
      <w:numFmt w:val="decimal"/>
      <w:lvlText w:val="%1.%2.%3"/>
      <w:lvlJc w:val="left"/>
      <w:pPr>
        <w:ind w:left="1712" w:hanging="720"/>
      </w:pPr>
      <w:rPr>
        <w:rFonts w:ascii="David" w:hAnsi="David" w:cs="David" w:hint="default"/>
        <w:b w:val="0"/>
        <w:bCs w:val="0"/>
        <w:color w:val="1D1B11" w:themeColor="background2" w:themeShade="1A"/>
        <w:sz w:val="24"/>
        <w:szCs w:val="24"/>
      </w:rPr>
    </w:lvl>
    <w:lvl w:ilvl="3">
      <w:start w:val="1"/>
      <w:numFmt w:val="decimal"/>
      <w:lvlText w:val="%1.%2.%3.%4"/>
      <w:lvlJc w:val="left"/>
      <w:pPr>
        <w:ind w:left="1795" w:hanging="720"/>
      </w:pPr>
      <w:rPr>
        <w:rFonts w:ascii="David" w:hAnsi="David" w:cs="David" w:hint="default"/>
        <w:b w:val="0"/>
        <w:bCs w:val="0"/>
        <w:color w:val="1D1B11" w:themeColor="background2" w:themeShade="1A"/>
        <w:sz w:val="24"/>
        <w:szCs w:val="24"/>
      </w:rPr>
    </w:lvl>
    <w:lvl w:ilvl="4">
      <w:start w:val="1"/>
      <w:numFmt w:val="decimal"/>
      <w:lvlText w:val="%1.%2.%3.%4.%5"/>
      <w:lvlJc w:val="left"/>
      <w:pPr>
        <w:ind w:left="2514" w:hanging="1080"/>
      </w:pPr>
      <w:rPr>
        <w:b w:val="0"/>
        <w:bCs w:val="0"/>
        <w:sz w:val="24"/>
        <w:szCs w:val="24"/>
      </w:rPr>
    </w:lvl>
    <w:lvl w:ilvl="5">
      <w:start w:val="1"/>
      <w:numFmt w:val="decimal"/>
      <w:lvlText w:val="%1.%2.%3.%4.%5.%6"/>
      <w:lvlJc w:val="left"/>
      <w:pPr>
        <w:ind w:left="2873" w:hanging="1080"/>
      </w:pPr>
    </w:lvl>
    <w:lvl w:ilvl="6">
      <w:start w:val="1"/>
      <w:numFmt w:val="decimal"/>
      <w:lvlText w:val="%1.%2.%3.%4.%5.%6.%7"/>
      <w:lvlJc w:val="left"/>
      <w:pPr>
        <w:ind w:left="3592" w:hanging="1440"/>
      </w:pPr>
    </w:lvl>
    <w:lvl w:ilvl="7">
      <w:start w:val="1"/>
      <w:numFmt w:val="decimal"/>
      <w:lvlText w:val="%1.%2.%3.%4.%5.%6.%7.%8"/>
      <w:lvlJc w:val="left"/>
      <w:pPr>
        <w:ind w:left="3951" w:hanging="1440"/>
      </w:pPr>
    </w:lvl>
    <w:lvl w:ilvl="8">
      <w:start w:val="1"/>
      <w:numFmt w:val="decimal"/>
      <w:lvlText w:val="%1.%2.%3.%4.%5.%6.%7.%8.%9"/>
      <w:lvlJc w:val="left"/>
      <w:pPr>
        <w:ind w:left="4310" w:hanging="1440"/>
      </w:pPr>
    </w:lvl>
  </w:abstractNum>
  <w:abstractNum w:abstractNumId="83" w15:restartNumberingAfterBreak="0">
    <w:nsid w:val="334772E1"/>
    <w:multiLevelType w:val="hybridMultilevel"/>
    <w:tmpl w:val="613CD3AE"/>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4364170"/>
    <w:multiLevelType w:val="hybridMultilevel"/>
    <w:tmpl w:val="73F84CC0"/>
    <w:lvl w:ilvl="0" w:tplc="81D09504">
      <w:start w:val="17"/>
      <w:numFmt w:val="decimal"/>
      <w:lvlText w:val="%1."/>
      <w:lvlJc w:val="left"/>
      <w:pPr>
        <w:ind w:left="36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5ED79AC"/>
    <w:multiLevelType w:val="hybridMultilevel"/>
    <w:tmpl w:val="8390BD20"/>
    <w:lvl w:ilvl="0" w:tplc="0254CE32">
      <w:start w:val="1"/>
      <w:numFmt w:val="hebrew1"/>
      <w:lvlText w:val="%1."/>
      <w:lvlJc w:val="left"/>
      <w:pPr>
        <w:ind w:left="1578" w:hanging="360"/>
      </w:pPr>
      <w:rPr>
        <w:rFonts w:ascii="David" w:eastAsiaTheme="minorHAnsi" w:hAnsiTheme="minorHAnsi" w:cs="David"/>
        <w:lang w:bidi="he-IL"/>
      </w:rPr>
    </w:lvl>
    <w:lvl w:ilvl="1" w:tplc="04090019" w:tentative="1">
      <w:start w:val="1"/>
      <w:numFmt w:val="lowerLetter"/>
      <w:lvlText w:val="%2."/>
      <w:lvlJc w:val="left"/>
      <w:pPr>
        <w:ind w:left="2298" w:hanging="360"/>
      </w:pPr>
    </w:lvl>
    <w:lvl w:ilvl="2" w:tplc="0409001B">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86" w15:restartNumberingAfterBreak="0">
    <w:nsid w:val="368B31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38084106"/>
    <w:multiLevelType w:val="hybridMultilevel"/>
    <w:tmpl w:val="8E76DD2A"/>
    <w:lvl w:ilvl="0" w:tplc="129E784C">
      <w:start w:val="1"/>
      <w:numFmt w:val="decimal"/>
      <w:lvlText w:val="%1."/>
      <w:lvlJc w:val="left"/>
      <w:pPr>
        <w:ind w:left="720" w:hanging="360"/>
      </w:pPr>
      <w:rPr>
        <w:rFonts w:hint="default"/>
      </w:rPr>
    </w:lvl>
    <w:lvl w:ilvl="1" w:tplc="27203F34">
      <w:start w:val="1"/>
      <w:numFmt w:val="bullet"/>
      <w:lvlText w:val="-"/>
      <w:lvlJc w:val="left"/>
      <w:pPr>
        <w:ind w:left="1440" w:hanging="360"/>
      </w:pPr>
      <w:rPr>
        <w:rFonts w:ascii="Times New (W1)" w:eastAsia="Times New Roman" w:hAnsi="Times New (W1)" w:cs="David"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85C725D"/>
    <w:multiLevelType w:val="hybridMultilevel"/>
    <w:tmpl w:val="ED1C0D8C"/>
    <w:lvl w:ilvl="0" w:tplc="474EF80E">
      <w:start w:val="1"/>
      <w:numFmt w:val="hebrew1"/>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89" w15:restartNumberingAfterBreak="0">
    <w:nsid w:val="38B373F3"/>
    <w:multiLevelType w:val="multilevel"/>
    <w:tmpl w:val="39B4F7F0"/>
    <w:lvl w:ilvl="0">
      <w:start w:val="1"/>
      <w:numFmt w:val="decimal"/>
      <w:lvlText w:val="%1."/>
      <w:lvlJc w:val="left"/>
      <w:pPr>
        <w:ind w:left="720" w:hanging="360"/>
      </w:pPr>
      <w:rPr>
        <w:rFonts w:hint="default"/>
      </w:rPr>
    </w:lvl>
    <w:lvl w:ilvl="1">
      <w:start w:val="1"/>
      <w:numFmt w:val="decimal"/>
      <w:isLgl/>
      <w:lvlText w:val="%1.%2"/>
      <w:lvlJc w:val="left"/>
      <w:pPr>
        <w:ind w:left="870" w:hanging="51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38C34C7B"/>
    <w:multiLevelType w:val="hybridMultilevel"/>
    <w:tmpl w:val="EAEAB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9C74D22"/>
    <w:multiLevelType w:val="multilevel"/>
    <w:tmpl w:val="18BC35D4"/>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A2C772A"/>
    <w:multiLevelType w:val="multilevel"/>
    <w:tmpl w:val="35AEE134"/>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val="0"/>
        <w:bCs w:val="0"/>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560" w:hanging="108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93" w15:restartNumberingAfterBreak="0">
    <w:nsid w:val="3A3B374E"/>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B23662F"/>
    <w:multiLevelType w:val="multilevel"/>
    <w:tmpl w:val="39B4F7F0"/>
    <w:lvl w:ilvl="0">
      <w:start w:val="1"/>
      <w:numFmt w:val="decimal"/>
      <w:lvlText w:val="%1."/>
      <w:lvlJc w:val="left"/>
      <w:pPr>
        <w:ind w:left="720" w:hanging="360"/>
      </w:pPr>
      <w:rPr>
        <w:rFonts w:hint="default"/>
      </w:rPr>
    </w:lvl>
    <w:lvl w:ilvl="1">
      <w:start w:val="1"/>
      <w:numFmt w:val="decimal"/>
      <w:isLgl/>
      <w:lvlText w:val="%1.%2"/>
      <w:lvlJc w:val="left"/>
      <w:pPr>
        <w:ind w:left="870" w:hanging="51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3B7E7EF9"/>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E4A6083"/>
    <w:multiLevelType w:val="hybridMultilevel"/>
    <w:tmpl w:val="2528E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E4E673C"/>
    <w:multiLevelType w:val="hybridMultilevel"/>
    <w:tmpl w:val="9E1E5C64"/>
    <w:lvl w:ilvl="0" w:tplc="BDE2FEDA">
      <w:start w:val="1"/>
      <w:numFmt w:val="bullet"/>
      <w:pStyle w:val="Bullets1"/>
      <w:lvlText w:val=""/>
      <w:lvlJc w:val="left"/>
      <w:pPr>
        <w:ind w:left="1353" w:hanging="360"/>
      </w:pPr>
      <w:rPr>
        <w:rFonts w:ascii="Symbol" w:hAnsi="Symbol" w:hint="default"/>
      </w:rPr>
    </w:lvl>
    <w:lvl w:ilvl="1" w:tplc="7DF832A2">
      <w:start w:val="1"/>
      <w:numFmt w:val="bullet"/>
      <w:pStyle w:val="Bullets2"/>
      <w:lvlText w:val="o"/>
      <w:lvlJc w:val="left"/>
      <w:pPr>
        <w:ind w:left="2073" w:hanging="360"/>
      </w:pPr>
      <w:rPr>
        <w:rFonts w:ascii="Courier New" w:hAnsi="Courier New" w:cs="Courier New" w:hint="default"/>
      </w:rPr>
    </w:lvl>
    <w:lvl w:ilvl="2" w:tplc="EDD45FBA" w:tentative="1">
      <w:start w:val="1"/>
      <w:numFmt w:val="bullet"/>
      <w:lvlText w:val=""/>
      <w:lvlJc w:val="left"/>
      <w:pPr>
        <w:ind w:left="2793" w:hanging="360"/>
      </w:pPr>
      <w:rPr>
        <w:rFonts w:ascii="Wingdings" w:hAnsi="Wingdings" w:hint="default"/>
      </w:rPr>
    </w:lvl>
    <w:lvl w:ilvl="3" w:tplc="FCF63318" w:tentative="1">
      <w:start w:val="1"/>
      <w:numFmt w:val="bullet"/>
      <w:lvlText w:val=""/>
      <w:lvlJc w:val="left"/>
      <w:pPr>
        <w:ind w:left="3513" w:hanging="360"/>
      </w:pPr>
      <w:rPr>
        <w:rFonts w:ascii="Symbol" w:hAnsi="Symbol" w:hint="default"/>
      </w:rPr>
    </w:lvl>
    <w:lvl w:ilvl="4" w:tplc="9DEE596C" w:tentative="1">
      <w:start w:val="1"/>
      <w:numFmt w:val="bullet"/>
      <w:lvlText w:val="o"/>
      <w:lvlJc w:val="left"/>
      <w:pPr>
        <w:ind w:left="4233" w:hanging="360"/>
      </w:pPr>
      <w:rPr>
        <w:rFonts w:ascii="Courier New" w:hAnsi="Courier New" w:cs="Courier New" w:hint="default"/>
      </w:rPr>
    </w:lvl>
    <w:lvl w:ilvl="5" w:tplc="134EEED8" w:tentative="1">
      <w:start w:val="1"/>
      <w:numFmt w:val="bullet"/>
      <w:lvlText w:val=""/>
      <w:lvlJc w:val="left"/>
      <w:pPr>
        <w:ind w:left="4953" w:hanging="360"/>
      </w:pPr>
      <w:rPr>
        <w:rFonts w:ascii="Wingdings" w:hAnsi="Wingdings" w:hint="default"/>
      </w:rPr>
    </w:lvl>
    <w:lvl w:ilvl="6" w:tplc="557E417A" w:tentative="1">
      <w:start w:val="1"/>
      <w:numFmt w:val="bullet"/>
      <w:lvlText w:val=""/>
      <w:lvlJc w:val="left"/>
      <w:pPr>
        <w:ind w:left="5673" w:hanging="360"/>
      </w:pPr>
      <w:rPr>
        <w:rFonts w:ascii="Symbol" w:hAnsi="Symbol" w:hint="default"/>
      </w:rPr>
    </w:lvl>
    <w:lvl w:ilvl="7" w:tplc="765055BA" w:tentative="1">
      <w:start w:val="1"/>
      <w:numFmt w:val="bullet"/>
      <w:lvlText w:val="o"/>
      <w:lvlJc w:val="left"/>
      <w:pPr>
        <w:ind w:left="6393" w:hanging="360"/>
      </w:pPr>
      <w:rPr>
        <w:rFonts w:ascii="Courier New" w:hAnsi="Courier New" w:cs="Courier New" w:hint="default"/>
      </w:rPr>
    </w:lvl>
    <w:lvl w:ilvl="8" w:tplc="1A6CE87E" w:tentative="1">
      <w:start w:val="1"/>
      <w:numFmt w:val="bullet"/>
      <w:lvlText w:val=""/>
      <w:lvlJc w:val="left"/>
      <w:pPr>
        <w:ind w:left="7113" w:hanging="360"/>
      </w:pPr>
      <w:rPr>
        <w:rFonts w:ascii="Wingdings" w:hAnsi="Wingdings" w:hint="default"/>
      </w:rPr>
    </w:lvl>
  </w:abstractNum>
  <w:abstractNum w:abstractNumId="98" w15:restartNumberingAfterBreak="0">
    <w:nsid w:val="3F08538D"/>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F2A5E0D"/>
    <w:multiLevelType w:val="multilevel"/>
    <w:tmpl w:val="0409001D"/>
    <w:styleLink w:val="2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0" w15:restartNumberingAfterBreak="0">
    <w:nsid w:val="3F5C6A73"/>
    <w:multiLevelType w:val="hybridMultilevel"/>
    <w:tmpl w:val="FB7426C0"/>
    <w:lvl w:ilvl="0" w:tplc="D84A4E56">
      <w:start w:val="1"/>
      <w:numFmt w:val="none"/>
      <w:lvlText w:val="והואיל"/>
      <w:lvlJc w:val="left"/>
      <w:pPr>
        <w:tabs>
          <w:tab w:val="num" w:pos="2552"/>
        </w:tabs>
        <w:ind w:left="2552" w:hanging="1134"/>
      </w:pPr>
      <w:rPr>
        <w:rFonts w:cs="David" w:hint="cs"/>
        <w:bCs/>
        <w:iCs w:val="0"/>
        <w:szCs w:val="24"/>
      </w:rPr>
    </w:lvl>
    <w:lvl w:ilvl="1" w:tplc="CAB63AF4">
      <w:start w:val="1"/>
      <w:numFmt w:val="lowerLetter"/>
      <w:lvlText w:val="%2."/>
      <w:lvlJc w:val="left"/>
      <w:pPr>
        <w:tabs>
          <w:tab w:val="num" w:pos="1440"/>
        </w:tabs>
        <w:ind w:left="1440" w:hanging="360"/>
      </w:pPr>
    </w:lvl>
    <w:lvl w:ilvl="2" w:tplc="FFFAB2F0">
      <w:start w:val="1"/>
      <w:numFmt w:val="lowerRoman"/>
      <w:lvlText w:val="%3."/>
      <w:lvlJc w:val="right"/>
      <w:pPr>
        <w:tabs>
          <w:tab w:val="num" w:pos="2160"/>
        </w:tabs>
        <w:ind w:left="2160" w:hanging="180"/>
      </w:pPr>
    </w:lvl>
    <w:lvl w:ilvl="3" w:tplc="58B23F6C" w:tentative="1">
      <w:start w:val="1"/>
      <w:numFmt w:val="decimal"/>
      <w:lvlText w:val="%4."/>
      <w:lvlJc w:val="left"/>
      <w:pPr>
        <w:tabs>
          <w:tab w:val="num" w:pos="2880"/>
        </w:tabs>
        <w:ind w:left="2880" w:hanging="360"/>
      </w:pPr>
    </w:lvl>
    <w:lvl w:ilvl="4" w:tplc="9224E6AE" w:tentative="1">
      <w:start w:val="1"/>
      <w:numFmt w:val="lowerLetter"/>
      <w:lvlText w:val="%5."/>
      <w:lvlJc w:val="left"/>
      <w:pPr>
        <w:tabs>
          <w:tab w:val="num" w:pos="3600"/>
        </w:tabs>
        <w:ind w:left="3600" w:hanging="360"/>
      </w:pPr>
    </w:lvl>
    <w:lvl w:ilvl="5" w:tplc="439ADEF4" w:tentative="1">
      <w:start w:val="1"/>
      <w:numFmt w:val="lowerRoman"/>
      <w:lvlText w:val="%6."/>
      <w:lvlJc w:val="right"/>
      <w:pPr>
        <w:tabs>
          <w:tab w:val="num" w:pos="4320"/>
        </w:tabs>
        <w:ind w:left="4320" w:hanging="180"/>
      </w:pPr>
    </w:lvl>
    <w:lvl w:ilvl="6" w:tplc="EF1A7FCC" w:tentative="1">
      <w:start w:val="1"/>
      <w:numFmt w:val="decimal"/>
      <w:lvlText w:val="%7."/>
      <w:lvlJc w:val="left"/>
      <w:pPr>
        <w:tabs>
          <w:tab w:val="num" w:pos="5040"/>
        </w:tabs>
        <w:ind w:left="5040" w:hanging="360"/>
      </w:pPr>
    </w:lvl>
    <w:lvl w:ilvl="7" w:tplc="38EE6B2E" w:tentative="1">
      <w:start w:val="1"/>
      <w:numFmt w:val="lowerLetter"/>
      <w:lvlText w:val="%8."/>
      <w:lvlJc w:val="left"/>
      <w:pPr>
        <w:tabs>
          <w:tab w:val="num" w:pos="5760"/>
        </w:tabs>
        <w:ind w:left="5760" w:hanging="360"/>
      </w:pPr>
    </w:lvl>
    <w:lvl w:ilvl="8" w:tplc="5B72BF9C" w:tentative="1">
      <w:start w:val="1"/>
      <w:numFmt w:val="lowerRoman"/>
      <w:lvlText w:val="%9."/>
      <w:lvlJc w:val="right"/>
      <w:pPr>
        <w:tabs>
          <w:tab w:val="num" w:pos="6480"/>
        </w:tabs>
        <w:ind w:left="6480" w:hanging="180"/>
      </w:pPr>
    </w:lvl>
  </w:abstractNum>
  <w:abstractNum w:abstractNumId="101" w15:restartNumberingAfterBreak="0">
    <w:nsid w:val="3F736162"/>
    <w:multiLevelType w:val="hybridMultilevel"/>
    <w:tmpl w:val="80141C4C"/>
    <w:lvl w:ilvl="0" w:tplc="00A2C3D6">
      <w:start w:val="1"/>
      <w:numFmt w:val="decimal"/>
      <w:lvlText w:val="%1."/>
      <w:lvlJc w:val="left"/>
      <w:pPr>
        <w:ind w:left="390" w:hanging="390"/>
      </w:pPr>
      <w:rPr>
        <w:b w:val="0"/>
        <w:bCs/>
      </w:rPr>
    </w:lvl>
    <w:lvl w:ilvl="1" w:tplc="152A5CFC">
      <w:start w:val="1"/>
      <w:numFmt w:val="decimal"/>
      <w:lvlText w:val="(%2)"/>
      <w:lvlJc w:val="left"/>
      <w:pPr>
        <w:ind w:left="502" w:hanging="360"/>
      </w:pPr>
      <w:rPr>
        <w:rFonts w:hint="default"/>
        <w:b w:val="0"/>
        <w:bCs w:val="0"/>
        <w:lang w:val="en-US"/>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1C43973"/>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03" w15:restartNumberingAfterBreak="0">
    <w:nsid w:val="429166BF"/>
    <w:multiLevelType w:val="hybridMultilevel"/>
    <w:tmpl w:val="E8AA7C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433F7F3D"/>
    <w:multiLevelType w:val="multilevel"/>
    <w:tmpl w:val="262CC6AE"/>
    <w:lvl w:ilvl="0">
      <w:start w:val="1"/>
      <w:numFmt w:val="decimal"/>
      <w:pStyle w:val="14"/>
      <w:lvlText w:val="%1."/>
      <w:lvlJc w:val="left"/>
      <w:pPr>
        <w:tabs>
          <w:tab w:val="num" w:pos="0"/>
        </w:tabs>
        <w:ind w:hanging="360"/>
      </w:pPr>
      <w:rPr>
        <w:rFonts w:cs="Times New Roman" w:hint="default"/>
      </w:rPr>
    </w:lvl>
    <w:lvl w:ilvl="1">
      <w:start w:val="1"/>
      <w:numFmt w:val="decimal"/>
      <w:lvlText w:val="%1.%2."/>
      <w:lvlJc w:val="left"/>
      <w:pPr>
        <w:tabs>
          <w:tab w:val="num" w:pos="432"/>
        </w:tabs>
        <w:ind w:left="432" w:hanging="432"/>
      </w:pPr>
      <w:rPr>
        <w:rFonts w:cs="Times New Roman" w:hint="default"/>
      </w:rPr>
    </w:lvl>
    <w:lvl w:ilvl="2">
      <w:start w:val="1"/>
      <w:numFmt w:val="decimal"/>
      <w:lvlText w:val="%1.%2.%3."/>
      <w:lvlJc w:val="left"/>
      <w:pPr>
        <w:tabs>
          <w:tab w:val="num" w:pos="1440"/>
        </w:tabs>
        <w:ind w:left="864" w:hanging="504"/>
      </w:pPr>
      <w:rPr>
        <w:rFonts w:cs="Times New Roman" w:hint="default"/>
      </w:rPr>
    </w:lvl>
    <w:lvl w:ilvl="3">
      <w:start w:val="1"/>
      <w:numFmt w:val="decimal"/>
      <w:lvlText w:val="%1.%2.%3.%4."/>
      <w:lvlJc w:val="left"/>
      <w:pPr>
        <w:tabs>
          <w:tab w:val="num" w:pos="1368"/>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105" w15:restartNumberingAfterBreak="0">
    <w:nsid w:val="434A3EEE"/>
    <w:multiLevelType w:val="hybridMultilevel"/>
    <w:tmpl w:val="A9107CAA"/>
    <w:lvl w:ilvl="0" w:tplc="E24656BA">
      <w:start w:val="1"/>
      <w:numFmt w:val="decimal"/>
      <w:lvlText w:val="%1."/>
      <w:lvlJc w:val="left"/>
      <w:pPr>
        <w:ind w:left="720" w:hanging="360"/>
      </w:pPr>
      <w:rPr>
        <w:rFonts w:ascii="David" w:hAnsi="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3585820"/>
    <w:multiLevelType w:val="hybridMultilevel"/>
    <w:tmpl w:val="7F06A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7" w15:restartNumberingAfterBreak="0">
    <w:nsid w:val="43D9231D"/>
    <w:multiLevelType w:val="hybridMultilevel"/>
    <w:tmpl w:val="613CD3AE"/>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40128C0"/>
    <w:multiLevelType w:val="multilevel"/>
    <w:tmpl w:val="4A8E79BA"/>
    <w:lvl w:ilvl="0">
      <w:start w:val="1"/>
      <w:numFmt w:val="decimal"/>
      <w:pStyle w:val="15"/>
      <w:lvlText w:val="%1."/>
      <w:lvlJc w:val="right"/>
      <w:pPr>
        <w:tabs>
          <w:tab w:val="num" w:pos="510"/>
        </w:tabs>
        <w:ind w:left="510" w:hanging="340"/>
      </w:pPr>
      <w:rPr>
        <w:rFonts w:hint="default"/>
      </w:rPr>
    </w:lvl>
    <w:lvl w:ilvl="1">
      <w:start w:val="1"/>
      <w:numFmt w:val="decimal"/>
      <w:pStyle w:val="27"/>
      <w:lvlText w:val="%1.%2."/>
      <w:lvlJc w:val="right"/>
      <w:pPr>
        <w:tabs>
          <w:tab w:val="num" w:pos="1190"/>
        </w:tabs>
        <w:ind w:left="1190" w:hanging="340"/>
      </w:pPr>
      <w:rPr>
        <w:rFonts w:hint="default"/>
        <w:lang w:bidi="he-IL"/>
      </w:rPr>
    </w:lvl>
    <w:lvl w:ilvl="2">
      <w:start w:val="1"/>
      <w:numFmt w:val="decimal"/>
      <w:pStyle w:val="35"/>
      <w:lvlText w:val="%1.%2.%3."/>
      <w:lvlJc w:val="right"/>
      <w:pPr>
        <w:tabs>
          <w:tab w:val="num" w:pos="2140"/>
        </w:tabs>
        <w:ind w:left="2140" w:hanging="340"/>
      </w:pPr>
      <w:rPr>
        <w:rFonts w:hint="default"/>
        <w:lang w:val="en-US"/>
      </w:rPr>
    </w:lvl>
    <w:lvl w:ilvl="3">
      <w:start w:val="1"/>
      <w:numFmt w:val="decimal"/>
      <w:pStyle w:val="42"/>
      <w:lvlText w:val="%1.%2.%3.%4."/>
      <w:lvlJc w:val="right"/>
      <w:pPr>
        <w:tabs>
          <w:tab w:val="num" w:pos="3005"/>
        </w:tabs>
        <w:ind w:left="3005" w:hanging="340"/>
      </w:pPr>
      <w:rPr>
        <w:rFonts w:hint="default"/>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109" w15:restartNumberingAfterBreak="0">
    <w:nsid w:val="46377AA4"/>
    <w:multiLevelType w:val="multilevel"/>
    <w:tmpl w:val="5AB2B2A0"/>
    <w:lvl w:ilvl="0">
      <w:start w:val="1"/>
      <w:numFmt w:val="decimal"/>
      <w:lvlText w:val="%1."/>
      <w:lvlJc w:val="left"/>
      <w:pPr>
        <w:ind w:left="360" w:hanging="360"/>
      </w:pPr>
    </w:lvl>
    <w:lvl w:ilvl="1">
      <w:start w:val="1"/>
      <w:numFmt w:val="decimal"/>
      <w:pStyle w:val="a2"/>
      <w:lvlText w:val="%1.%2."/>
      <w:lvlJc w:val="left"/>
      <w:pPr>
        <w:ind w:left="792" w:hanging="432"/>
      </w:pPr>
      <w:rPr>
        <w:b w:val="0"/>
        <w:bCs w:val="0"/>
        <w:color w:val="auto"/>
        <w:lang w:bidi="he-IL"/>
      </w:rPr>
    </w:lvl>
    <w:lvl w:ilvl="2">
      <w:start w:val="1"/>
      <w:numFmt w:val="decimal"/>
      <w:lvlText w:val="%1.%2.%3."/>
      <w:lvlJc w:val="left"/>
      <w:pPr>
        <w:ind w:left="1224" w:hanging="504"/>
      </w:pPr>
      <w:rPr>
        <w:rFonts w:ascii="David" w:hAnsi="David" w:cs="David" w:hint="default"/>
        <w:b w:val="0"/>
        <w:bCs w:val="0"/>
        <w:lang w:bidi="he-I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46F03401"/>
    <w:multiLevelType w:val="hybridMultilevel"/>
    <w:tmpl w:val="70027BB0"/>
    <w:lvl w:ilvl="0" w:tplc="7D0E1F6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47A37769"/>
    <w:multiLevelType w:val="multilevel"/>
    <w:tmpl w:val="19DAFF26"/>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rPr>
        <w:rFonts w:cs="David"/>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2" w15:restartNumberingAfterBreak="0">
    <w:nsid w:val="47C64875"/>
    <w:multiLevelType w:val="hybridMultilevel"/>
    <w:tmpl w:val="489AC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A0D240B"/>
    <w:multiLevelType w:val="hybridMultilevel"/>
    <w:tmpl w:val="A106CC90"/>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A530952"/>
    <w:multiLevelType w:val="hybridMultilevel"/>
    <w:tmpl w:val="641E6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AC4738C"/>
    <w:multiLevelType w:val="hybridMultilevel"/>
    <w:tmpl w:val="D706BD2E"/>
    <w:lvl w:ilvl="0" w:tplc="FED87046">
      <w:start w:val="1"/>
      <w:numFmt w:val="decimal"/>
      <w:lvlText w:val="%1."/>
      <w:lvlJc w:val="left"/>
      <w:pPr>
        <w:ind w:left="360" w:hanging="360"/>
      </w:pPr>
      <w:rPr>
        <w:rFonts w:ascii="Calibri" w:eastAsia="Calibri" w:hAnsi="Calibri" w:cs="David"/>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6" w15:restartNumberingAfterBreak="0">
    <w:nsid w:val="4BCC1678"/>
    <w:multiLevelType w:val="hybridMultilevel"/>
    <w:tmpl w:val="653C1F5E"/>
    <w:lvl w:ilvl="0" w:tplc="E190CD64">
      <w:start w:val="1"/>
      <w:numFmt w:val="hebrew1"/>
      <w:lvlText w:val="%1."/>
      <w:lvlJc w:val="left"/>
      <w:pPr>
        <w:ind w:left="720" w:hanging="360"/>
      </w:pPr>
      <w:rPr>
        <w:rFonts w:hint="default"/>
        <w:b w:val="0"/>
        <w:bCs w:val="0"/>
      </w:rPr>
    </w:lvl>
    <w:lvl w:ilvl="1" w:tplc="F29AA762">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C372F90"/>
    <w:multiLevelType w:val="hybridMultilevel"/>
    <w:tmpl w:val="E0083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C4002C9"/>
    <w:multiLevelType w:val="hybridMultilevel"/>
    <w:tmpl w:val="32D6A844"/>
    <w:lvl w:ilvl="0" w:tplc="BD3A0F26">
      <w:start w:val="1"/>
      <w:numFmt w:val="bullet"/>
      <w:lvlText w:val="•"/>
      <w:lvlJc w:val="left"/>
      <w:pPr>
        <w:ind w:left="13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E9CAFD6">
      <w:start w:val="1"/>
      <w:numFmt w:val="bullet"/>
      <w:lvlText w:val="-"/>
      <w:lvlJc w:val="left"/>
      <w:pPr>
        <w:ind w:left="2042"/>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2" w:tplc="2364289E">
      <w:start w:val="1"/>
      <w:numFmt w:val="bullet"/>
      <w:lvlText w:val="▪"/>
      <w:lvlJc w:val="left"/>
      <w:pPr>
        <w:ind w:left="155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3" w:tplc="86443DE4">
      <w:start w:val="1"/>
      <w:numFmt w:val="bullet"/>
      <w:lvlText w:val="•"/>
      <w:lvlJc w:val="left"/>
      <w:pPr>
        <w:ind w:left="227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4" w:tplc="D12AC4BC">
      <w:start w:val="1"/>
      <w:numFmt w:val="bullet"/>
      <w:lvlText w:val="o"/>
      <w:lvlJc w:val="left"/>
      <w:pPr>
        <w:ind w:left="299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5" w:tplc="F9B2D654">
      <w:start w:val="1"/>
      <w:numFmt w:val="bullet"/>
      <w:lvlText w:val="▪"/>
      <w:lvlJc w:val="left"/>
      <w:pPr>
        <w:ind w:left="371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6" w:tplc="F35833F6">
      <w:start w:val="1"/>
      <w:numFmt w:val="bullet"/>
      <w:lvlText w:val="•"/>
      <w:lvlJc w:val="left"/>
      <w:pPr>
        <w:ind w:left="443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7" w:tplc="EFBA6806">
      <w:start w:val="1"/>
      <w:numFmt w:val="bullet"/>
      <w:lvlText w:val="o"/>
      <w:lvlJc w:val="left"/>
      <w:pPr>
        <w:ind w:left="515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8" w:tplc="07A813F4">
      <w:start w:val="1"/>
      <w:numFmt w:val="bullet"/>
      <w:lvlText w:val="▪"/>
      <w:lvlJc w:val="left"/>
      <w:pPr>
        <w:ind w:left="587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abstractNum>
  <w:abstractNum w:abstractNumId="119" w15:restartNumberingAfterBreak="0">
    <w:nsid w:val="4C5A4FCD"/>
    <w:multiLevelType w:val="hybridMultilevel"/>
    <w:tmpl w:val="813C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C786F1A"/>
    <w:multiLevelType w:val="hybridMultilevel"/>
    <w:tmpl w:val="3438C7D0"/>
    <w:lvl w:ilvl="0" w:tplc="AE4AE93A">
      <w:start w:val="1"/>
      <w:numFmt w:val="bullet"/>
      <w:pStyle w:val="bullet2"/>
      <w:lvlText w:val=""/>
      <w:lvlPicBulletId w:val="0"/>
      <w:lvlJc w:val="left"/>
      <w:pPr>
        <w:tabs>
          <w:tab w:val="num" w:pos="4118"/>
        </w:tabs>
        <w:ind w:left="4118" w:hanging="360"/>
      </w:pPr>
      <w:rPr>
        <w:rFonts w:ascii="Symbol" w:hAnsi="Symbol" w:hint="default"/>
        <w:color w:val="auto"/>
        <w:sz w:val="20"/>
      </w:rPr>
    </w:lvl>
    <w:lvl w:ilvl="1" w:tplc="D58C0D96" w:tentative="1">
      <w:start w:val="1"/>
      <w:numFmt w:val="bullet"/>
      <w:lvlText w:val="o"/>
      <w:lvlJc w:val="left"/>
      <w:pPr>
        <w:tabs>
          <w:tab w:val="num" w:pos="2858"/>
        </w:tabs>
        <w:ind w:left="2858" w:hanging="360"/>
      </w:pPr>
      <w:rPr>
        <w:rFonts w:ascii="Courier New" w:hAnsi="Courier New" w:hint="default"/>
      </w:rPr>
    </w:lvl>
    <w:lvl w:ilvl="2" w:tplc="9C2239D8">
      <w:start w:val="1"/>
      <w:numFmt w:val="bullet"/>
      <w:lvlText w:val=""/>
      <w:lvlJc w:val="left"/>
      <w:pPr>
        <w:tabs>
          <w:tab w:val="num" w:pos="3578"/>
        </w:tabs>
        <w:ind w:left="3578" w:hanging="360"/>
      </w:pPr>
      <w:rPr>
        <w:rFonts w:ascii="Wingdings" w:hAnsi="Wingdings" w:hint="default"/>
      </w:rPr>
    </w:lvl>
    <w:lvl w:ilvl="3" w:tplc="810AF3B2">
      <w:start w:val="1"/>
      <w:numFmt w:val="bullet"/>
      <w:lvlText w:val=""/>
      <w:lvlJc w:val="left"/>
      <w:pPr>
        <w:tabs>
          <w:tab w:val="num" w:pos="4298"/>
        </w:tabs>
        <w:ind w:left="4298" w:hanging="360"/>
      </w:pPr>
      <w:rPr>
        <w:rFonts w:ascii="Symbol" w:hAnsi="Symbol" w:hint="default"/>
      </w:rPr>
    </w:lvl>
    <w:lvl w:ilvl="4" w:tplc="A5A64A64" w:tentative="1">
      <w:start w:val="1"/>
      <w:numFmt w:val="bullet"/>
      <w:lvlText w:val="o"/>
      <w:lvlJc w:val="left"/>
      <w:pPr>
        <w:tabs>
          <w:tab w:val="num" w:pos="5018"/>
        </w:tabs>
        <w:ind w:left="5018" w:hanging="360"/>
      </w:pPr>
      <w:rPr>
        <w:rFonts w:ascii="Courier New" w:hAnsi="Courier New" w:hint="default"/>
      </w:rPr>
    </w:lvl>
    <w:lvl w:ilvl="5" w:tplc="3AAC6092" w:tentative="1">
      <w:start w:val="1"/>
      <w:numFmt w:val="bullet"/>
      <w:lvlText w:val=""/>
      <w:lvlJc w:val="left"/>
      <w:pPr>
        <w:tabs>
          <w:tab w:val="num" w:pos="5738"/>
        </w:tabs>
        <w:ind w:left="5738" w:hanging="360"/>
      </w:pPr>
      <w:rPr>
        <w:rFonts w:ascii="Wingdings" w:hAnsi="Wingdings" w:hint="default"/>
      </w:rPr>
    </w:lvl>
    <w:lvl w:ilvl="6" w:tplc="28BC1C72" w:tentative="1">
      <w:start w:val="1"/>
      <w:numFmt w:val="bullet"/>
      <w:lvlText w:val=""/>
      <w:lvlJc w:val="left"/>
      <w:pPr>
        <w:tabs>
          <w:tab w:val="num" w:pos="6458"/>
        </w:tabs>
        <w:ind w:left="6458" w:hanging="360"/>
      </w:pPr>
      <w:rPr>
        <w:rFonts w:ascii="Symbol" w:hAnsi="Symbol" w:hint="default"/>
      </w:rPr>
    </w:lvl>
    <w:lvl w:ilvl="7" w:tplc="8A36B9D8" w:tentative="1">
      <w:start w:val="1"/>
      <w:numFmt w:val="bullet"/>
      <w:lvlText w:val="o"/>
      <w:lvlJc w:val="left"/>
      <w:pPr>
        <w:tabs>
          <w:tab w:val="num" w:pos="7178"/>
        </w:tabs>
        <w:ind w:left="7178" w:hanging="360"/>
      </w:pPr>
      <w:rPr>
        <w:rFonts w:ascii="Courier New" w:hAnsi="Courier New" w:hint="default"/>
      </w:rPr>
    </w:lvl>
    <w:lvl w:ilvl="8" w:tplc="0426730A" w:tentative="1">
      <w:start w:val="1"/>
      <w:numFmt w:val="bullet"/>
      <w:lvlText w:val=""/>
      <w:lvlJc w:val="left"/>
      <w:pPr>
        <w:tabs>
          <w:tab w:val="num" w:pos="7898"/>
        </w:tabs>
        <w:ind w:left="7898" w:hanging="360"/>
      </w:pPr>
      <w:rPr>
        <w:rFonts w:ascii="Wingdings" w:hAnsi="Wingdings" w:hint="default"/>
      </w:rPr>
    </w:lvl>
  </w:abstractNum>
  <w:abstractNum w:abstractNumId="121"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2" w15:restartNumberingAfterBreak="0">
    <w:nsid w:val="4DD63F18"/>
    <w:multiLevelType w:val="hybridMultilevel"/>
    <w:tmpl w:val="1562CFD4"/>
    <w:lvl w:ilvl="0" w:tplc="FB4E66B8">
      <w:start w:val="1"/>
      <w:numFmt w:val="decimal"/>
      <w:lvlText w:val="%1."/>
      <w:lvlJc w:val="left"/>
      <w:pPr>
        <w:ind w:left="360" w:hanging="360"/>
      </w:pPr>
      <w:rPr>
        <w:rFonts w:ascii="David" w:hAnsi="David" w:cs="David"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4EBB1EAE"/>
    <w:multiLevelType w:val="multilevel"/>
    <w:tmpl w:val="FC8ADC68"/>
    <w:lvl w:ilvl="0">
      <w:start w:val="1"/>
      <w:numFmt w:val="decimal"/>
      <w:pStyle w:val="16"/>
      <w:lvlText w:val="%1."/>
      <w:lvlJc w:val="left"/>
      <w:pPr>
        <w:tabs>
          <w:tab w:val="num" w:pos="567"/>
        </w:tabs>
        <w:ind w:left="567" w:right="567" w:hanging="567"/>
      </w:pPr>
      <w:rPr>
        <w:rFonts w:hint="default"/>
      </w:rPr>
    </w:lvl>
    <w:lvl w:ilvl="1">
      <w:start w:val="1"/>
      <w:numFmt w:val="hebrew1"/>
      <w:pStyle w:val="28"/>
      <w:lvlText w:val="%2."/>
      <w:lvlJc w:val="left"/>
      <w:pPr>
        <w:tabs>
          <w:tab w:val="num" w:pos="1134"/>
        </w:tabs>
        <w:ind w:left="1134" w:right="1134" w:hanging="567"/>
      </w:pPr>
      <w:rPr>
        <w:rFonts w:hint="default"/>
      </w:rPr>
    </w:lvl>
    <w:lvl w:ilvl="2">
      <w:start w:val="1"/>
      <w:numFmt w:val="decimal"/>
      <w:pStyle w:val="36"/>
      <w:lvlText w:val="%3)"/>
      <w:lvlJc w:val="left"/>
      <w:pPr>
        <w:tabs>
          <w:tab w:val="num" w:pos="1701"/>
        </w:tabs>
        <w:ind w:left="1701" w:right="1701" w:hanging="567"/>
      </w:pPr>
      <w:rPr>
        <w:rFonts w:hint="default"/>
      </w:rPr>
    </w:lvl>
    <w:lvl w:ilvl="3">
      <w:start w:val="1"/>
      <w:numFmt w:val="hebrew1"/>
      <w:pStyle w:val="43"/>
      <w:lvlText w:val="%4)"/>
      <w:lvlJc w:val="left"/>
      <w:pPr>
        <w:tabs>
          <w:tab w:val="num" w:pos="2268"/>
        </w:tabs>
        <w:ind w:left="2268" w:right="2268" w:hanging="567"/>
      </w:pPr>
      <w:rPr>
        <w:rFonts w:hint="default"/>
      </w:rPr>
    </w:lvl>
    <w:lvl w:ilvl="4">
      <w:start w:val="1"/>
      <w:numFmt w:val="decimal"/>
      <w:pStyle w:val="50"/>
      <w:lvlText w:val="(%5)"/>
      <w:lvlJc w:val="left"/>
      <w:pPr>
        <w:tabs>
          <w:tab w:val="num" w:pos="3544"/>
        </w:tabs>
        <w:ind w:left="3544" w:right="3544" w:hanging="709"/>
      </w:pPr>
      <w:rPr>
        <w:rFonts w:hint="default"/>
      </w:rPr>
    </w:lvl>
    <w:lvl w:ilvl="5">
      <w:start w:val="1"/>
      <w:numFmt w:val="lowerLetter"/>
      <w:lvlText w:val="(%6)"/>
      <w:lvlJc w:val="center"/>
      <w:pPr>
        <w:tabs>
          <w:tab w:val="num" w:pos="2448"/>
        </w:tabs>
        <w:ind w:left="2160" w:right="2160" w:hanging="360"/>
      </w:pPr>
      <w:rPr>
        <w:rFonts w:hint="default"/>
      </w:rPr>
    </w:lvl>
    <w:lvl w:ilvl="6">
      <w:start w:val="1"/>
      <w:numFmt w:val="decimal"/>
      <w:lvlText w:val="%7."/>
      <w:lvlJc w:val="center"/>
      <w:pPr>
        <w:tabs>
          <w:tab w:val="num" w:pos="2808"/>
        </w:tabs>
        <w:ind w:left="2520" w:right="2520" w:hanging="360"/>
      </w:pPr>
      <w:rPr>
        <w:rFonts w:hint="default"/>
      </w:rPr>
    </w:lvl>
    <w:lvl w:ilvl="7">
      <w:start w:val="1"/>
      <w:numFmt w:val="cardinalText"/>
      <w:lvlText w:val="%8."/>
      <w:lvlJc w:val="center"/>
      <w:pPr>
        <w:tabs>
          <w:tab w:val="num" w:pos="3168"/>
        </w:tabs>
        <w:ind w:left="2880" w:right="2880" w:hanging="360"/>
      </w:pPr>
      <w:rPr>
        <w:rFonts w:hint="default"/>
      </w:rPr>
    </w:lvl>
    <w:lvl w:ilvl="8">
      <w:start w:val="1"/>
      <w:numFmt w:val="lowerLetter"/>
      <w:lvlText w:val="%9."/>
      <w:lvlJc w:val="center"/>
      <w:pPr>
        <w:tabs>
          <w:tab w:val="num" w:pos="3528"/>
        </w:tabs>
        <w:ind w:left="3240" w:right="3240" w:hanging="360"/>
      </w:pPr>
      <w:rPr>
        <w:rFonts w:hint="default"/>
      </w:rPr>
    </w:lvl>
  </w:abstractNum>
  <w:abstractNum w:abstractNumId="124" w15:restartNumberingAfterBreak="0">
    <w:nsid w:val="4EE60C5A"/>
    <w:multiLevelType w:val="multilevel"/>
    <w:tmpl w:val="8A4E5C78"/>
    <w:lvl w:ilvl="0">
      <w:start w:val="1"/>
      <w:numFmt w:val="decimal"/>
      <w:lvlText w:val="%1."/>
      <w:lvlJc w:val="left"/>
      <w:pPr>
        <w:tabs>
          <w:tab w:val="num" w:pos="360"/>
        </w:tabs>
        <w:ind w:left="360" w:hanging="360"/>
      </w:pPr>
      <w:rPr>
        <w:rFonts w:hint="default"/>
        <w:b w:val="0"/>
        <w:bCs w:val="0"/>
      </w:rPr>
    </w:lvl>
    <w:lvl w:ilvl="1">
      <w:start w:val="1"/>
      <w:numFmt w:val="decimal"/>
      <w:lvlText w:val="%1.%2."/>
      <w:lvlJc w:val="left"/>
      <w:pPr>
        <w:tabs>
          <w:tab w:val="num" w:pos="1440"/>
        </w:tabs>
        <w:ind w:left="1152" w:hanging="432"/>
      </w:pPr>
      <w:rPr>
        <w:b w:val="0"/>
        <w:bCs w:val="0"/>
      </w:rPr>
    </w:lvl>
    <w:lvl w:ilvl="2">
      <w:start w:val="1"/>
      <w:numFmt w:val="decimal"/>
      <w:lvlText w:val="%1.%2.%3."/>
      <w:lvlJc w:val="left"/>
      <w:pPr>
        <w:tabs>
          <w:tab w:val="num" w:pos="2072"/>
        </w:tabs>
        <w:ind w:left="1496" w:hanging="504"/>
      </w:pPr>
      <w:rPr>
        <w:b w:val="0"/>
        <w:bCs w:val="0"/>
      </w:rPr>
    </w:lvl>
    <w:lvl w:ilvl="3">
      <w:start w:val="1"/>
      <w:numFmt w:val="decimal"/>
      <w:lvlText w:val="%1.%2.%3.%4."/>
      <w:lvlJc w:val="left"/>
      <w:pPr>
        <w:tabs>
          <w:tab w:val="num" w:pos="1788"/>
        </w:tabs>
        <w:ind w:left="1356" w:hanging="648"/>
      </w:pPr>
      <w:rPr>
        <w:b w:val="0"/>
        <w:bCs w:val="0"/>
      </w:r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25" w15:restartNumberingAfterBreak="0">
    <w:nsid w:val="4FAA653E"/>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05B67B5"/>
    <w:multiLevelType w:val="hybridMultilevel"/>
    <w:tmpl w:val="6C661F7C"/>
    <w:lvl w:ilvl="0" w:tplc="DE2A79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09C32EE"/>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111368A"/>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1225C55"/>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2943BEA"/>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3151B28"/>
    <w:multiLevelType w:val="hybridMultilevel"/>
    <w:tmpl w:val="5F9416F8"/>
    <w:lvl w:ilvl="0" w:tplc="AC0E074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4436445"/>
    <w:multiLevelType w:val="multilevel"/>
    <w:tmpl w:val="ECF298E6"/>
    <w:lvl w:ilvl="0">
      <w:start w:val="1"/>
      <w:numFmt w:val="decimal"/>
      <w:lvlText w:val="%1"/>
      <w:lvlJc w:val="left"/>
      <w:pPr>
        <w:ind w:left="420" w:hanging="420"/>
      </w:pPr>
      <w:rPr>
        <w:rFonts w:hint="default"/>
      </w:rPr>
    </w:lvl>
    <w:lvl w:ilvl="1">
      <w:start w:val="1"/>
      <w:numFmt w:val="decimal"/>
      <w:pStyle w:val="29"/>
      <w:lvlText w:val="%1.%2"/>
      <w:lvlJc w:val="left"/>
      <w:pPr>
        <w:ind w:left="811" w:hanging="420"/>
      </w:pPr>
      <w:rPr>
        <w:rFonts w:hint="default"/>
      </w:rPr>
    </w:lvl>
    <w:lvl w:ilvl="2">
      <w:start w:val="1"/>
      <w:numFmt w:val="decimal"/>
      <w:pStyle w:val="37"/>
      <w:lvlText w:val="%1.%2.%3"/>
      <w:lvlJc w:val="left"/>
      <w:pPr>
        <w:ind w:left="1502" w:hanging="720"/>
      </w:pPr>
      <w:rPr>
        <w:rFonts w:hint="default"/>
      </w:rPr>
    </w:lvl>
    <w:lvl w:ilvl="3">
      <w:start w:val="1"/>
      <w:numFmt w:val="decimal"/>
      <w:lvlText w:val="%1.%2.%3.%4"/>
      <w:lvlJc w:val="left"/>
      <w:pPr>
        <w:ind w:left="1893" w:hanging="720"/>
      </w:pPr>
      <w:rPr>
        <w:rFonts w:hint="default"/>
      </w:rPr>
    </w:lvl>
    <w:lvl w:ilvl="4">
      <w:start w:val="1"/>
      <w:numFmt w:val="decimal"/>
      <w:lvlText w:val="%1.%2.%3.%4.%5"/>
      <w:lvlJc w:val="left"/>
      <w:pPr>
        <w:ind w:left="2644" w:hanging="1080"/>
      </w:pPr>
      <w:rPr>
        <w:rFonts w:hint="default"/>
      </w:rPr>
    </w:lvl>
    <w:lvl w:ilvl="5">
      <w:start w:val="1"/>
      <w:numFmt w:val="decimal"/>
      <w:lvlText w:val="%1.%2.%3.%4.%5.%6"/>
      <w:lvlJc w:val="left"/>
      <w:pPr>
        <w:ind w:left="3395" w:hanging="1440"/>
      </w:pPr>
      <w:rPr>
        <w:rFonts w:hint="default"/>
      </w:rPr>
    </w:lvl>
    <w:lvl w:ilvl="6">
      <w:start w:val="1"/>
      <w:numFmt w:val="decimal"/>
      <w:lvlText w:val="%1.%2.%3.%4.%5.%6.%7"/>
      <w:lvlJc w:val="left"/>
      <w:pPr>
        <w:ind w:left="3786" w:hanging="1440"/>
      </w:pPr>
      <w:rPr>
        <w:rFonts w:hint="default"/>
      </w:rPr>
    </w:lvl>
    <w:lvl w:ilvl="7">
      <w:start w:val="1"/>
      <w:numFmt w:val="decimal"/>
      <w:lvlText w:val="%1.%2.%3.%4.%5.%6.%7.%8"/>
      <w:lvlJc w:val="left"/>
      <w:pPr>
        <w:ind w:left="4537" w:hanging="1800"/>
      </w:pPr>
      <w:rPr>
        <w:rFonts w:hint="default"/>
      </w:rPr>
    </w:lvl>
    <w:lvl w:ilvl="8">
      <w:start w:val="1"/>
      <w:numFmt w:val="decimal"/>
      <w:lvlText w:val="%1.%2.%3.%4.%5.%6.%7.%8.%9"/>
      <w:lvlJc w:val="left"/>
      <w:pPr>
        <w:ind w:left="4928" w:hanging="1800"/>
      </w:pPr>
      <w:rPr>
        <w:rFonts w:hint="default"/>
      </w:rPr>
    </w:lvl>
  </w:abstractNum>
  <w:abstractNum w:abstractNumId="133" w15:restartNumberingAfterBreak="0">
    <w:nsid w:val="54517AAB"/>
    <w:multiLevelType w:val="multilevel"/>
    <w:tmpl w:val="56D45554"/>
    <w:lvl w:ilvl="0">
      <w:start w:val="1"/>
      <w:numFmt w:val="decimal"/>
      <w:pStyle w:val="17"/>
      <w:lvlText w:val="%1."/>
      <w:lvlJc w:val="left"/>
      <w:pPr>
        <w:tabs>
          <w:tab w:val="num" w:pos="624"/>
        </w:tabs>
        <w:ind w:left="624" w:hanging="624"/>
      </w:pPr>
      <w:rPr>
        <w:rFonts w:cs="David" w:hint="default"/>
        <w:b/>
        <w:bCs/>
      </w:rPr>
    </w:lvl>
    <w:lvl w:ilvl="1">
      <w:start w:val="1"/>
      <w:numFmt w:val="decimal"/>
      <w:pStyle w:val="2a"/>
      <w:lvlText w:val="%1.%2"/>
      <w:lvlJc w:val="left"/>
      <w:pPr>
        <w:tabs>
          <w:tab w:val="num" w:pos="1191"/>
        </w:tabs>
        <w:ind w:left="1191" w:hanging="624"/>
      </w:pPr>
      <w:rPr>
        <w:rFonts w:cs="David" w:hint="default"/>
        <w:b w:val="0"/>
        <w:bCs w:val="0"/>
        <w:lang w:val="en-US"/>
      </w:rPr>
    </w:lvl>
    <w:lvl w:ilvl="2">
      <w:start w:val="1"/>
      <w:numFmt w:val="decimal"/>
      <w:pStyle w:val="38"/>
      <w:lvlText w:val="%1.%2.%3"/>
      <w:lvlJc w:val="left"/>
      <w:pPr>
        <w:tabs>
          <w:tab w:val="num" w:pos="1984"/>
        </w:tabs>
        <w:ind w:left="1984" w:hanging="850"/>
      </w:pPr>
      <w:rPr>
        <w:rFonts w:cs="David" w:hint="default"/>
        <w:b w:val="0"/>
        <w:bCs w:val="0"/>
      </w:rPr>
    </w:lvl>
    <w:lvl w:ilvl="3">
      <w:start w:val="1"/>
      <w:numFmt w:val="decimal"/>
      <w:pStyle w:val="44"/>
      <w:lvlText w:val="%1.%2.%3.%4"/>
      <w:lvlJc w:val="left"/>
      <w:pPr>
        <w:tabs>
          <w:tab w:val="num" w:pos="3346"/>
        </w:tabs>
        <w:ind w:left="3346" w:hanging="1078"/>
      </w:pPr>
      <w:rPr>
        <w:rFonts w:cs="David" w:hint="default"/>
      </w:rPr>
    </w:lvl>
    <w:lvl w:ilvl="4">
      <w:start w:val="1"/>
      <w:numFmt w:val="decimal"/>
      <w:pStyle w:val="51"/>
      <w:lvlText w:val="%1.%2.%3.%4.%5"/>
      <w:lvlJc w:val="left"/>
      <w:pPr>
        <w:tabs>
          <w:tab w:val="num" w:pos="4366"/>
        </w:tabs>
        <w:ind w:left="4366" w:hanging="1247"/>
      </w:pPr>
      <w:rPr>
        <w:rFonts w:cs="David"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34" w15:restartNumberingAfterBreak="0">
    <w:nsid w:val="54F20245"/>
    <w:multiLevelType w:val="hybridMultilevel"/>
    <w:tmpl w:val="AE3EF01A"/>
    <w:lvl w:ilvl="0" w:tplc="CFB28C92">
      <w:start w:val="1"/>
      <w:numFmt w:val="decimal"/>
      <w:pStyle w:val="52"/>
      <w:lvlText w:val="%1."/>
      <w:lvlJc w:val="left"/>
      <w:pPr>
        <w:tabs>
          <w:tab w:val="num" w:pos="720"/>
        </w:tabs>
        <w:ind w:left="720" w:right="720" w:hanging="360"/>
      </w:pPr>
    </w:lvl>
    <w:lvl w:ilvl="1" w:tplc="4014A396">
      <w:start w:val="1"/>
      <w:numFmt w:val="lowerLetter"/>
      <w:lvlText w:val="%2."/>
      <w:lvlJc w:val="left"/>
      <w:pPr>
        <w:tabs>
          <w:tab w:val="num" w:pos="1440"/>
        </w:tabs>
        <w:ind w:left="1440" w:right="1440" w:hanging="360"/>
      </w:pPr>
    </w:lvl>
    <w:lvl w:ilvl="2" w:tplc="321A718A">
      <w:start w:val="1"/>
      <w:numFmt w:val="lowerRoman"/>
      <w:lvlText w:val="%3."/>
      <w:lvlJc w:val="right"/>
      <w:pPr>
        <w:tabs>
          <w:tab w:val="num" w:pos="2160"/>
        </w:tabs>
        <w:ind w:left="2160" w:right="2160" w:hanging="180"/>
      </w:pPr>
    </w:lvl>
    <w:lvl w:ilvl="3" w:tplc="1BE0DF46">
      <w:start w:val="1"/>
      <w:numFmt w:val="decimal"/>
      <w:lvlText w:val="%4."/>
      <w:lvlJc w:val="left"/>
      <w:pPr>
        <w:tabs>
          <w:tab w:val="num" w:pos="2880"/>
        </w:tabs>
        <w:ind w:left="2880" w:right="2880" w:hanging="360"/>
      </w:pPr>
    </w:lvl>
    <w:lvl w:ilvl="4" w:tplc="02B2AC1E" w:tentative="1">
      <w:start w:val="1"/>
      <w:numFmt w:val="lowerLetter"/>
      <w:lvlText w:val="%5."/>
      <w:lvlJc w:val="left"/>
      <w:pPr>
        <w:tabs>
          <w:tab w:val="num" w:pos="3600"/>
        </w:tabs>
        <w:ind w:left="3600" w:right="3600" w:hanging="360"/>
      </w:pPr>
    </w:lvl>
    <w:lvl w:ilvl="5" w:tplc="6D8E839A" w:tentative="1">
      <w:start w:val="1"/>
      <w:numFmt w:val="lowerRoman"/>
      <w:lvlText w:val="%6."/>
      <w:lvlJc w:val="right"/>
      <w:pPr>
        <w:tabs>
          <w:tab w:val="num" w:pos="4320"/>
        </w:tabs>
        <w:ind w:left="4320" w:right="4320" w:hanging="180"/>
      </w:pPr>
    </w:lvl>
    <w:lvl w:ilvl="6" w:tplc="4BE611BE" w:tentative="1">
      <w:start w:val="1"/>
      <w:numFmt w:val="decimal"/>
      <w:lvlText w:val="%7."/>
      <w:lvlJc w:val="left"/>
      <w:pPr>
        <w:tabs>
          <w:tab w:val="num" w:pos="5040"/>
        </w:tabs>
        <w:ind w:left="5040" w:right="5040" w:hanging="360"/>
      </w:pPr>
    </w:lvl>
    <w:lvl w:ilvl="7" w:tplc="1C9C0E86" w:tentative="1">
      <w:start w:val="1"/>
      <w:numFmt w:val="lowerLetter"/>
      <w:lvlText w:val="%8."/>
      <w:lvlJc w:val="left"/>
      <w:pPr>
        <w:tabs>
          <w:tab w:val="num" w:pos="5760"/>
        </w:tabs>
        <w:ind w:left="5760" w:right="5760" w:hanging="360"/>
      </w:pPr>
    </w:lvl>
    <w:lvl w:ilvl="8" w:tplc="9DA661FE" w:tentative="1">
      <w:start w:val="1"/>
      <w:numFmt w:val="lowerRoman"/>
      <w:lvlText w:val="%9."/>
      <w:lvlJc w:val="right"/>
      <w:pPr>
        <w:tabs>
          <w:tab w:val="num" w:pos="6480"/>
        </w:tabs>
        <w:ind w:left="6480" w:right="6480" w:hanging="180"/>
      </w:pPr>
    </w:lvl>
  </w:abstractNum>
  <w:abstractNum w:abstractNumId="135" w15:restartNumberingAfterBreak="0">
    <w:nsid w:val="55DD4063"/>
    <w:multiLevelType w:val="hybridMultilevel"/>
    <w:tmpl w:val="A3CA22BC"/>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36" w15:restartNumberingAfterBreak="0">
    <w:nsid w:val="55E627AA"/>
    <w:multiLevelType w:val="multilevel"/>
    <w:tmpl w:val="B4465C80"/>
    <w:lvl w:ilvl="0">
      <w:start w:val="1"/>
      <w:numFmt w:val="decimal"/>
      <w:lvlText w:val="%1."/>
      <w:lvlJc w:val="right"/>
      <w:pPr>
        <w:tabs>
          <w:tab w:val="num" w:pos="1487"/>
        </w:tabs>
        <w:ind w:left="1487" w:firstLine="0"/>
      </w:pPr>
      <w:rPr>
        <w:rFonts w:cs="David" w:hint="default"/>
        <w:sz w:val="28"/>
        <w:szCs w:val="28"/>
        <w:lang w:val="en-US"/>
      </w:rPr>
    </w:lvl>
    <w:lvl w:ilvl="1">
      <w:start w:val="1"/>
      <w:numFmt w:val="decimal"/>
      <w:lvlText w:val="%1.%2."/>
      <w:lvlJc w:val="left"/>
      <w:pPr>
        <w:tabs>
          <w:tab w:val="num" w:pos="2650"/>
        </w:tabs>
        <w:ind w:left="2593" w:hanging="964"/>
      </w:pPr>
      <w:rPr>
        <w:rFonts w:cs="David" w:hint="default"/>
        <w:b w:val="0"/>
        <w:bCs w:val="0"/>
        <w:color w:val="auto"/>
        <w:sz w:val="24"/>
        <w:szCs w:val="24"/>
        <w:lang w:val="en-US" w:bidi="he-IL"/>
      </w:rPr>
    </w:lvl>
    <w:lvl w:ilvl="2">
      <w:start w:val="1"/>
      <w:numFmt w:val="decimal"/>
      <w:lvlText w:val="%1.%2.%3."/>
      <w:lvlJc w:val="left"/>
      <w:pPr>
        <w:tabs>
          <w:tab w:val="num" w:pos="2394"/>
        </w:tabs>
        <w:ind w:left="2961" w:hanging="964"/>
      </w:pPr>
      <w:rPr>
        <w:lang w:val="en-US" w:bidi="he-IL"/>
      </w:rPr>
    </w:lvl>
    <w:lvl w:ilvl="3">
      <w:start w:val="1"/>
      <w:numFmt w:val="decimal"/>
      <w:lvlText w:val="%1.%2.%3.%4."/>
      <w:lvlJc w:val="left"/>
      <w:pPr>
        <w:tabs>
          <w:tab w:val="num" w:pos="3188"/>
        </w:tabs>
        <w:ind w:left="4776" w:hanging="1871"/>
      </w:pPr>
      <w:rPr>
        <w:rFonts w:cs="David" w:hint="default"/>
        <w:b w:val="0"/>
        <w:bCs w:val="0"/>
        <w:color w:val="auto"/>
        <w:sz w:val="24"/>
        <w:szCs w:val="24"/>
        <w:lang w:bidi="he-IL"/>
      </w:rPr>
    </w:lvl>
    <w:lvl w:ilvl="4">
      <w:start w:val="1"/>
      <w:numFmt w:val="decimal"/>
      <w:lvlText w:val="%1.%2.%3.%4.%5."/>
      <w:lvlJc w:val="left"/>
      <w:pPr>
        <w:tabs>
          <w:tab w:val="num" w:pos="3017"/>
        </w:tabs>
        <w:ind w:left="3187" w:hanging="340"/>
      </w:pPr>
      <w:rPr>
        <w:rFonts w:cs="David" w:hint="default"/>
      </w:rPr>
    </w:lvl>
    <w:lvl w:ilvl="5">
      <w:start w:val="1"/>
      <w:numFmt w:val="decimal"/>
      <w:lvlText w:val="%1.%2.%3.%4.%5.%6."/>
      <w:lvlJc w:val="left"/>
      <w:pPr>
        <w:tabs>
          <w:tab w:val="num" w:pos="3357"/>
        </w:tabs>
        <w:ind w:left="3527" w:hanging="340"/>
      </w:pPr>
      <w:rPr>
        <w:rFonts w:cs="Times New Roman" w:hint="default"/>
      </w:rPr>
    </w:lvl>
    <w:lvl w:ilvl="6">
      <w:start w:val="1"/>
      <w:numFmt w:val="decimal"/>
      <w:lvlText w:val="%1.%2.%3.%4.%5.%6.%7."/>
      <w:lvlJc w:val="left"/>
      <w:pPr>
        <w:tabs>
          <w:tab w:val="num" w:pos="3697"/>
        </w:tabs>
        <w:ind w:left="3867" w:hanging="340"/>
      </w:pPr>
      <w:rPr>
        <w:rFonts w:cs="Times New Roman" w:hint="default"/>
      </w:rPr>
    </w:lvl>
    <w:lvl w:ilvl="7">
      <w:start w:val="1"/>
      <w:numFmt w:val="decimal"/>
      <w:lvlText w:val="%1.%2.%3.%4.%5.%6.%7.%8."/>
      <w:lvlJc w:val="left"/>
      <w:pPr>
        <w:tabs>
          <w:tab w:val="num" w:pos="4037"/>
        </w:tabs>
        <w:ind w:left="4207" w:hanging="340"/>
      </w:pPr>
      <w:rPr>
        <w:rFonts w:cs="Times New Roman" w:hint="default"/>
      </w:rPr>
    </w:lvl>
    <w:lvl w:ilvl="8">
      <w:start w:val="1"/>
      <w:numFmt w:val="decimal"/>
      <w:lvlText w:val="%1.%2.%3.%4.%5.%6.%7.%8.%9."/>
      <w:lvlJc w:val="left"/>
      <w:pPr>
        <w:tabs>
          <w:tab w:val="num" w:pos="4377"/>
        </w:tabs>
        <w:ind w:left="4547" w:hanging="340"/>
      </w:pPr>
      <w:rPr>
        <w:rFonts w:cs="Times New Roman" w:hint="default"/>
      </w:rPr>
    </w:lvl>
  </w:abstractNum>
  <w:abstractNum w:abstractNumId="137" w15:restartNumberingAfterBreak="0">
    <w:nsid w:val="55E747C4"/>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38" w15:restartNumberingAfterBreak="0">
    <w:nsid w:val="57522E31"/>
    <w:multiLevelType w:val="hybridMultilevel"/>
    <w:tmpl w:val="9A367D94"/>
    <w:lvl w:ilvl="0" w:tplc="1F0674DE">
      <w:start w:val="1"/>
      <w:numFmt w:val="bullet"/>
      <w:lvlText w:val=""/>
      <w:lvlJc w:val="left"/>
      <w:pPr>
        <w:ind w:left="1263" w:hanging="360"/>
      </w:pPr>
      <w:rPr>
        <w:rFonts w:ascii="Symbol" w:hAnsi="Symbol" w:hint="default"/>
      </w:rPr>
    </w:lvl>
    <w:lvl w:ilvl="1" w:tplc="1F0674DE">
      <w:start w:val="1"/>
      <w:numFmt w:val="bullet"/>
      <w:lvlText w:val=""/>
      <w:lvlJc w:val="left"/>
      <w:pPr>
        <w:ind w:left="1983" w:hanging="360"/>
      </w:pPr>
      <w:rPr>
        <w:rFonts w:ascii="Symbol" w:hAnsi="Symbol"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39" w15:restartNumberingAfterBreak="0">
    <w:nsid w:val="57AD4226"/>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40" w15:restartNumberingAfterBreak="0">
    <w:nsid w:val="580C200F"/>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96B2500"/>
    <w:multiLevelType w:val="hybridMultilevel"/>
    <w:tmpl w:val="F7D6524A"/>
    <w:lvl w:ilvl="0" w:tplc="B2505934">
      <w:start w:val="1"/>
      <w:numFmt w:val="bullet"/>
      <w:lvlText w:val=""/>
      <w:lvlJc w:val="left"/>
      <w:pPr>
        <w:tabs>
          <w:tab w:val="num" w:pos="3240"/>
        </w:tabs>
        <w:ind w:left="3240" w:hanging="360"/>
      </w:pPr>
      <w:rPr>
        <w:rFonts w:ascii="Symbol" w:hAnsi="Symbol" w:hint="default"/>
        <w:lang w:bidi="he-IL"/>
      </w:rPr>
    </w:lvl>
    <w:lvl w:ilvl="1" w:tplc="04090003">
      <w:start w:val="1"/>
      <w:numFmt w:val="bullet"/>
      <w:lvlText w:val="o"/>
      <w:lvlJc w:val="left"/>
      <w:pPr>
        <w:tabs>
          <w:tab w:val="num" w:pos="3960"/>
        </w:tabs>
        <w:ind w:left="3960" w:hanging="360"/>
      </w:pPr>
      <w:rPr>
        <w:rFonts w:ascii="Courier New" w:hAnsi="Courier New" w:cs="Courier New" w:hint="default"/>
        <w:lang w:bidi="he-IL"/>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42" w15:restartNumberingAfterBreak="0">
    <w:nsid w:val="5C04421B"/>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C5618A9"/>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CF87209"/>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D4862EB"/>
    <w:multiLevelType w:val="multilevel"/>
    <w:tmpl w:val="66DEAF26"/>
    <w:lvl w:ilvl="0">
      <w:start w:val="1"/>
      <w:numFmt w:val="decimal"/>
      <w:pStyle w:val="heading1-heb"/>
      <w:lvlText w:val="%1"/>
      <w:lvlJc w:val="left"/>
      <w:pPr>
        <w:tabs>
          <w:tab w:val="num" w:pos="567"/>
        </w:tabs>
        <w:ind w:left="567" w:hanging="567"/>
      </w:pPr>
      <w:rPr>
        <w:rFonts w:cs="Times New Roman"/>
      </w:rPr>
    </w:lvl>
    <w:lvl w:ilvl="1">
      <w:start w:val="1"/>
      <w:numFmt w:val="decimal"/>
      <w:lvlText w:val="%1.%2"/>
      <w:lvlJc w:val="left"/>
      <w:pPr>
        <w:tabs>
          <w:tab w:val="num" w:pos="1134"/>
        </w:tabs>
        <w:ind w:left="1134" w:hanging="567"/>
      </w:pPr>
      <w:rPr>
        <w:rFonts w:cs="David"/>
        <w:b w:val="0"/>
        <w:bCs w:val="0"/>
        <w:sz w:val="24"/>
        <w:szCs w:val="24"/>
      </w:rPr>
    </w:lvl>
    <w:lvl w:ilvl="2">
      <w:start w:val="1"/>
      <w:numFmt w:val="decimal"/>
      <w:lvlText w:val="%1.%2.%3"/>
      <w:lvlJc w:val="left"/>
      <w:pPr>
        <w:tabs>
          <w:tab w:val="num" w:pos="1985"/>
        </w:tabs>
        <w:ind w:left="1985" w:hanging="851"/>
      </w:pPr>
      <w:rPr>
        <w:rFonts w:cs="David"/>
        <w:b w:val="0"/>
        <w:bCs w:val="0"/>
      </w:rPr>
    </w:lvl>
    <w:lvl w:ilvl="3">
      <w:start w:val="1"/>
      <w:numFmt w:val="decimal"/>
      <w:lvlText w:val="%1.%2.%3.%4"/>
      <w:lvlJc w:val="left"/>
      <w:pPr>
        <w:tabs>
          <w:tab w:val="num" w:pos="7317"/>
        </w:tabs>
        <w:ind w:left="6480" w:hanging="243"/>
      </w:pPr>
      <w:rPr>
        <w:rFonts w:cs="Times New Roman"/>
      </w:rPr>
    </w:lvl>
    <w:lvl w:ilvl="4">
      <w:start w:val="1"/>
      <w:numFmt w:val="decimal"/>
      <w:lvlText w:val="%1.%2.%3.%4.%5"/>
      <w:lvlJc w:val="left"/>
      <w:pPr>
        <w:tabs>
          <w:tab w:val="num" w:pos="6696"/>
        </w:tabs>
        <w:ind w:left="6624" w:hanging="1008"/>
      </w:pPr>
      <w:rPr>
        <w:rFonts w:cs="Times New Roman"/>
      </w:rPr>
    </w:lvl>
    <w:lvl w:ilvl="5">
      <w:start w:val="1"/>
      <w:numFmt w:val="decimal"/>
      <w:lvlText w:val="%1.%2.%3.%4.%5.%6"/>
      <w:lvlJc w:val="left"/>
      <w:pPr>
        <w:tabs>
          <w:tab w:val="num" w:pos="7056"/>
        </w:tabs>
        <w:ind w:left="6768" w:hanging="1152"/>
      </w:pPr>
      <w:rPr>
        <w:rFonts w:cs="Times New Roman"/>
      </w:rPr>
    </w:lvl>
    <w:lvl w:ilvl="6">
      <w:start w:val="1"/>
      <w:numFmt w:val="decimal"/>
      <w:lvlText w:val="%1.%2.%3.%4.%5.%6.%7"/>
      <w:lvlJc w:val="left"/>
      <w:pPr>
        <w:tabs>
          <w:tab w:val="num" w:pos="7416"/>
        </w:tabs>
        <w:ind w:left="6912" w:hanging="1296"/>
      </w:pPr>
      <w:rPr>
        <w:rFonts w:cs="Times New Roman"/>
      </w:rPr>
    </w:lvl>
    <w:lvl w:ilvl="7">
      <w:start w:val="1"/>
      <w:numFmt w:val="decimal"/>
      <w:lvlText w:val="%1.%2.%3.%4.%5.%6.%7.%8"/>
      <w:lvlJc w:val="left"/>
      <w:pPr>
        <w:tabs>
          <w:tab w:val="num" w:pos="7416"/>
        </w:tabs>
        <w:ind w:left="7056" w:hanging="1440"/>
      </w:pPr>
      <w:rPr>
        <w:rFonts w:cs="Times New Roman"/>
      </w:rPr>
    </w:lvl>
    <w:lvl w:ilvl="8">
      <w:start w:val="1"/>
      <w:numFmt w:val="decimal"/>
      <w:lvlText w:val="%1.%2.%3.%4.%5.%6.%7.%8.%9"/>
      <w:lvlJc w:val="left"/>
      <w:pPr>
        <w:tabs>
          <w:tab w:val="num" w:pos="7776"/>
        </w:tabs>
        <w:ind w:left="7200" w:hanging="1584"/>
      </w:pPr>
      <w:rPr>
        <w:rFonts w:cs="Times New Roman"/>
      </w:rPr>
    </w:lvl>
  </w:abstractNum>
  <w:abstractNum w:abstractNumId="146" w15:restartNumberingAfterBreak="0">
    <w:nsid w:val="5DE311E7"/>
    <w:multiLevelType w:val="multilevel"/>
    <w:tmpl w:val="8946DF8E"/>
    <w:lvl w:ilvl="0">
      <w:start w:val="1"/>
      <w:numFmt w:val="decimal"/>
      <w:pStyle w:val="L1HeadNum"/>
      <w:lvlText w:val="%1."/>
      <w:lvlJc w:val="left"/>
      <w:pPr>
        <w:ind w:left="360" w:hanging="360"/>
      </w:pPr>
      <w:rPr>
        <w:rFonts w:ascii="Arial" w:hAnsi="Arial" w:cs="Arial" w:hint="default"/>
        <w:b/>
        <w:bCs/>
        <w:i w:val="0"/>
        <w:iCs w:val="0"/>
        <w:color w:val="365F91"/>
        <w:sz w:val="28"/>
        <w:szCs w:val="28"/>
      </w:rPr>
    </w:lvl>
    <w:lvl w:ilvl="1">
      <w:start w:val="1"/>
      <w:numFmt w:val="decimal"/>
      <w:pStyle w:val="heading2Num"/>
      <w:lvlText w:val="%1.%2."/>
      <w:lvlJc w:val="left"/>
      <w:pPr>
        <w:ind w:left="357" w:hanging="357"/>
      </w:pPr>
      <w:rPr>
        <w:rFonts w:ascii="Arial" w:hAnsi="Arial" w:cs="Arial" w:hint="default"/>
        <w:b/>
        <w:bCs/>
        <w:i w:val="0"/>
        <w:iCs w:val="0"/>
        <w:color w:val="365F91"/>
        <w:sz w:val="26"/>
        <w:szCs w:val="26"/>
      </w:rPr>
    </w:lvl>
    <w:lvl w:ilvl="2">
      <w:start w:val="1"/>
      <w:numFmt w:val="decimal"/>
      <w:pStyle w:val="headings3"/>
      <w:lvlText w:val="%1.%2.%3."/>
      <w:lvlJc w:val="left"/>
      <w:pPr>
        <w:ind w:left="1332" w:hanging="624"/>
      </w:pPr>
      <w:rPr>
        <w:rFonts w:ascii="Arial" w:hAnsi="Arial" w:cs="Arial" w:hint="default"/>
        <w:b/>
        <w:bCs/>
        <w:i w:val="0"/>
        <w:iCs w:val="0"/>
        <w:color w:val="365F91"/>
        <w:sz w:val="20"/>
        <w:szCs w:val="20"/>
      </w:rPr>
    </w:lvl>
    <w:lvl w:ilvl="3">
      <w:start w:val="1"/>
      <w:numFmt w:val="decimal"/>
      <w:pStyle w:val="headings4"/>
      <w:lvlText w:val="%1.%2.%3.%4."/>
      <w:lvlJc w:val="left"/>
      <w:pPr>
        <w:ind w:left="1368" w:hanging="648"/>
      </w:pPr>
      <w:rPr>
        <w:rFonts w:ascii="Arial" w:hAnsi="Arial" w:cs="Arial" w:hint="default"/>
        <w:b/>
        <w:bCs/>
        <w:i w:val="0"/>
        <w:iCs w:val="0"/>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9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7" w15:restartNumberingAfterBreak="0">
    <w:nsid w:val="5DE320AB"/>
    <w:multiLevelType w:val="multilevel"/>
    <w:tmpl w:val="D4F65ECC"/>
    <w:lvl w:ilvl="0">
      <w:start w:val="1"/>
      <w:numFmt w:val="decimal"/>
      <w:lvlText w:val="%1."/>
      <w:lvlJc w:val="left"/>
      <w:pPr>
        <w:tabs>
          <w:tab w:val="num" w:pos="360"/>
        </w:tabs>
        <w:ind w:left="360" w:hanging="360"/>
      </w:pPr>
    </w:lvl>
    <w:lvl w:ilvl="1">
      <w:start w:val="1"/>
      <w:numFmt w:val="decimal"/>
      <w:lvlText w:val="%1.%2."/>
      <w:lvlJc w:val="left"/>
      <w:pPr>
        <w:tabs>
          <w:tab w:val="num" w:pos="1440"/>
        </w:tabs>
        <w:ind w:left="1152" w:hanging="432"/>
      </w:pPr>
      <w:rPr>
        <w:b w:val="0"/>
        <w:bCs w:val="0"/>
      </w:r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48" w15:restartNumberingAfterBreak="0">
    <w:nsid w:val="5E95400C"/>
    <w:multiLevelType w:val="hybridMultilevel"/>
    <w:tmpl w:val="FD52BF1A"/>
    <w:lvl w:ilvl="0" w:tplc="0166EA6A">
      <w:start w:val="1"/>
      <w:numFmt w:val="decimal"/>
      <w:pStyle w:val="IMODNumb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9" w15:restartNumberingAfterBreak="0">
    <w:nsid w:val="5EBC1DF3"/>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0" w15:restartNumberingAfterBreak="0">
    <w:nsid w:val="5F32392E"/>
    <w:multiLevelType w:val="hybridMultilevel"/>
    <w:tmpl w:val="271002AC"/>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0AE4F7C"/>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25404C5"/>
    <w:multiLevelType w:val="multilevel"/>
    <w:tmpl w:val="19DAFF26"/>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rPr>
        <w:rFonts w:cs="David"/>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3" w15:restartNumberingAfterBreak="0">
    <w:nsid w:val="639F262F"/>
    <w:multiLevelType w:val="multilevel"/>
    <w:tmpl w:val="2ED06804"/>
    <w:lvl w:ilvl="0">
      <w:start w:val="5"/>
      <w:numFmt w:val="decimal"/>
      <w:lvlText w:val="%1."/>
      <w:lvlJc w:val="left"/>
      <w:pPr>
        <w:ind w:left="720" w:hanging="360"/>
      </w:pPr>
      <w:rPr>
        <w:rFonts w:ascii="David" w:hAnsi="David" w:cs="David" w:hint="default"/>
        <w:b/>
        <w:bCs/>
      </w:rPr>
    </w:lvl>
    <w:lvl w:ilvl="1">
      <w:start w:val="1"/>
      <w:numFmt w:val="decimal"/>
      <w:isLgl/>
      <w:lvlText w:val="%1.%2"/>
      <w:lvlJc w:val="left"/>
      <w:pPr>
        <w:ind w:left="720" w:hanging="360"/>
      </w:pPr>
      <w:rPr>
        <w:rFonts w:ascii="David" w:hAnsi="David" w:cs="David"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ascii="David" w:hAnsi="David" w:cs="David" w:hint="default"/>
        <w:b w:val="0"/>
        <w:bCs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sz w:val="24"/>
        <w:szCs w:val="24"/>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4" w15:restartNumberingAfterBreak="0">
    <w:nsid w:val="64893381"/>
    <w:multiLevelType w:val="multilevel"/>
    <w:tmpl w:val="36C48A5C"/>
    <w:lvl w:ilvl="0">
      <w:start w:val="6"/>
      <w:numFmt w:val="decimal"/>
      <w:lvlText w:val="%1"/>
      <w:lvlJc w:val="left"/>
      <w:pPr>
        <w:ind w:left="600" w:hanging="600"/>
      </w:pPr>
      <w:rPr>
        <w:rFonts w:hint="default"/>
      </w:rPr>
    </w:lvl>
    <w:lvl w:ilvl="1">
      <w:start w:val="6"/>
      <w:numFmt w:val="decimal"/>
      <w:lvlText w:val="%1.%2"/>
      <w:lvlJc w:val="left"/>
      <w:pPr>
        <w:ind w:left="1072" w:hanging="600"/>
      </w:pPr>
      <w:rPr>
        <w:rFonts w:hint="default"/>
      </w:rPr>
    </w:lvl>
    <w:lvl w:ilvl="2">
      <w:start w:val="3"/>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576" w:hanging="1800"/>
      </w:pPr>
      <w:rPr>
        <w:rFonts w:hint="default"/>
      </w:rPr>
    </w:lvl>
  </w:abstractNum>
  <w:abstractNum w:abstractNumId="155" w15:restartNumberingAfterBreak="0">
    <w:nsid w:val="64C81394"/>
    <w:multiLevelType w:val="hybridMultilevel"/>
    <w:tmpl w:val="9A7C0EC6"/>
    <w:lvl w:ilvl="0" w:tplc="EBFCE4F6">
      <w:start w:val="1"/>
      <w:numFmt w:val="decimal"/>
      <w:lvlText w:val="%1."/>
      <w:lvlJc w:val="center"/>
      <w:pPr>
        <w:tabs>
          <w:tab w:val="num" w:pos="720"/>
        </w:tabs>
        <w:ind w:left="720" w:hanging="360"/>
      </w:pPr>
      <w:rPr>
        <w:rFonts w:ascii="Arial" w:eastAsia="Times New Roman" w:hAnsi="Arial" w:cs="David"/>
        <w:sz w:val="24"/>
        <w:szCs w:val="24"/>
      </w:rPr>
    </w:lvl>
    <w:lvl w:ilvl="1" w:tplc="0409001B">
      <w:start w:val="1"/>
      <w:numFmt w:val="lowerRoman"/>
      <w:lvlText w:val="%2."/>
      <w:lvlJc w:val="right"/>
      <w:pPr>
        <w:tabs>
          <w:tab w:val="num" w:pos="1440"/>
        </w:tabs>
        <w:ind w:left="1440" w:hanging="360"/>
      </w:p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56" w15:restartNumberingAfterBreak="0">
    <w:nsid w:val="65274AE2"/>
    <w:multiLevelType w:val="hybridMultilevel"/>
    <w:tmpl w:val="162ABCF4"/>
    <w:lvl w:ilvl="0" w:tplc="82BE16DE">
      <w:start w:val="1"/>
      <w:numFmt w:val="decimal"/>
      <w:lvlText w:val="%1."/>
      <w:lvlJc w:val="left"/>
      <w:pPr>
        <w:ind w:left="390" w:hanging="390"/>
      </w:pPr>
      <w:rPr>
        <w:rFonts w:asciiTheme="minorHAnsi" w:eastAsiaTheme="minorHAnsi" w:hAnsiTheme="minorHAnsi" w:cs="David"/>
        <w:b/>
      </w:rPr>
    </w:lvl>
    <w:lvl w:ilvl="1" w:tplc="76FABE22">
      <w:start w:val="1"/>
      <w:numFmt w:val="hebrew1"/>
      <w:lvlText w:val="%2."/>
      <w:lvlJc w:val="left"/>
      <w:pPr>
        <w:ind w:left="1440" w:hanging="360"/>
      </w:pPr>
      <w:rPr>
        <w:rFonts w:hint="default"/>
        <w:b w:val="0"/>
        <w:bCs w:val="0"/>
        <w:lang w:val="en-US"/>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68A7983"/>
    <w:multiLevelType w:val="hybridMultilevel"/>
    <w:tmpl w:val="05ACD95E"/>
    <w:lvl w:ilvl="0" w:tplc="9684F2E0">
      <w:start w:val="1"/>
      <w:numFmt w:val="hebrew1"/>
      <w:lvlText w:val="%1."/>
      <w:lvlJc w:val="left"/>
      <w:pPr>
        <w:ind w:left="440" w:hanging="360"/>
      </w:pPr>
      <w:rPr>
        <w:rFonts w:ascii="David" w:hAnsi="David" w:cs="David"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58" w15:restartNumberingAfterBreak="0">
    <w:nsid w:val="67201641"/>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59" w15:restartNumberingAfterBreak="0">
    <w:nsid w:val="672C429D"/>
    <w:multiLevelType w:val="hybridMultilevel"/>
    <w:tmpl w:val="E066618E"/>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82C3B17"/>
    <w:multiLevelType w:val="hybridMultilevel"/>
    <w:tmpl w:val="52CCF796"/>
    <w:lvl w:ilvl="0" w:tplc="BA6090A6">
      <w:start w:val="1"/>
      <w:numFmt w:val="hebrew1"/>
      <w:lvlText w:val="%1."/>
      <w:lvlJc w:val="center"/>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9C74087"/>
    <w:multiLevelType w:val="multilevel"/>
    <w:tmpl w:val="2A6A9428"/>
    <w:lvl w:ilvl="0">
      <w:start w:val="1"/>
      <w:numFmt w:val="decimal"/>
      <w:lvlText w:val="%1."/>
      <w:lvlJc w:val="left"/>
      <w:pPr>
        <w:tabs>
          <w:tab w:val="num" w:pos="5501"/>
        </w:tabs>
        <w:ind w:left="5501" w:hanging="567"/>
      </w:pPr>
      <w:rPr>
        <w:rFonts w:hint="default"/>
      </w:rPr>
    </w:lvl>
    <w:lvl w:ilvl="1">
      <w:start w:val="1"/>
      <w:numFmt w:val="decimal"/>
      <w:lvlText w:val="%1.%2."/>
      <w:lvlJc w:val="left"/>
      <w:pPr>
        <w:tabs>
          <w:tab w:val="num" w:pos="6579"/>
        </w:tabs>
        <w:ind w:left="6579" w:hanging="510"/>
      </w:pPr>
      <w:rPr>
        <w:rFonts w:hint="default"/>
      </w:rPr>
    </w:lvl>
    <w:lvl w:ilvl="2">
      <w:start w:val="1"/>
      <w:numFmt w:val="decimal"/>
      <w:lvlText w:val="%1.%2.%3."/>
      <w:lvlJc w:val="left"/>
      <w:pPr>
        <w:tabs>
          <w:tab w:val="num" w:pos="5484"/>
        </w:tabs>
        <w:ind w:left="4990" w:hanging="226"/>
      </w:pPr>
      <w:rPr>
        <w:rFonts w:hint="default"/>
      </w:rPr>
    </w:lvl>
    <w:lvl w:ilvl="3">
      <w:start w:val="1"/>
      <w:numFmt w:val="decimal"/>
      <w:lvlText w:val="%1.%2.%3.%4."/>
      <w:lvlJc w:val="left"/>
      <w:pPr>
        <w:tabs>
          <w:tab w:val="num" w:pos="2988"/>
        </w:tabs>
        <w:ind w:left="2835" w:hanging="567"/>
      </w:pPr>
      <w:rPr>
        <w:rFonts w:hint="default"/>
      </w:rPr>
    </w:lvl>
    <w:lvl w:ilvl="4">
      <w:start w:val="1"/>
      <w:numFmt w:val="decimal"/>
      <w:lvlText w:val="%1.%2.%3.%4.%5."/>
      <w:lvlJc w:val="left"/>
      <w:pPr>
        <w:tabs>
          <w:tab w:val="num" w:pos="4828"/>
        </w:tabs>
        <w:ind w:left="4540" w:hanging="792"/>
      </w:pPr>
      <w:rPr>
        <w:rFonts w:hint="default"/>
      </w:rPr>
    </w:lvl>
    <w:lvl w:ilvl="5">
      <w:start w:val="1"/>
      <w:numFmt w:val="decimal"/>
      <w:lvlText w:val="%1.%2.%3.%4.%5.%6."/>
      <w:lvlJc w:val="left"/>
      <w:pPr>
        <w:tabs>
          <w:tab w:val="num" w:pos="5188"/>
        </w:tabs>
        <w:ind w:left="5044" w:hanging="936"/>
      </w:pPr>
      <w:rPr>
        <w:rFonts w:hint="default"/>
      </w:rPr>
    </w:lvl>
    <w:lvl w:ilvl="6">
      <w:start w:val="1"/>
      <w:numFmt w:val="decimal"/>
      <w:lvlText w:val="%1.%2.%3.%4.%5.%6.%7."/>
      <w:lvlJc w:val="left"/>
      <w:pPr>
        <w:tabs>
          <w:tab w:val="num" w:pos="5908"/>
        </w:tabs>
        <w:ind w:left="5548" w:hanging="1080"/>
      </w:pPr>
      <w:rPr>
        <w:rFonts w:hint="default"/>
      </w:rPr>
    </w:lvl>
    <w:lvl w:ilvl="7">
      <w:start w:val="1"/>
      <w:numFmt w:val="decimal"/>
      <w:lvlText w:val="%1.%2.%3.%4.%5.%6.%7.%8."/>
      <w:lvlJc w:val="left"/>
      <w:pPr>
        <w:tabs>
          <w:tab w:val="num" w:pos="6268"/>
        </w:tabs>
        <w:ind w:left="6052" w:hanging="1224"/>
      </w:pPr>
      <w:rPr>
        <w:rFonts w:hint="default"/>
      </w:rPr>
    </w:lvl>
    <w:lvl w:ilvl="8">
      <w:start w:val="1"/>
      <w:numFmt w:val="decimal"/>
      <w:lvlText w:val="%1.%2.%3.%4.%5.%6.%7.%8.%9."/>
      <w:lvlJc w:val="left"/>
      <w:pPr>
        <w:tabs>
          <w:tab w:val="num" w:pos="6988"/>
        </w:tabs>
        <w:ind w:left="6628" w:hanging="1440"/>
      </w:pPr>
      <w:rPr>
        <w:rFonts w:hint="default"/>
      </w:rPr>
    </w:lvl>
  </w:abstractNum>
  <w:abstractNum w:abstractNumId="162" w15:restartNumberingAfterBreak="0">
    <w:nsid w:val="6A3B3A53"/>
    <w:multiLevelType w:val="multilevel"/>
    <w:tmpl w:val="E5080E7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David" w:eastAsia="Times New Roman" w:hAnsi="David" w:cs="David" w:hint="default"/>
        <w:sz w:val="24"/>
        <w:u w:val="none"/>
      </w:rPr>
    </w:lvl>
    <w:lvl w:ilvl="2">
      <w:start w:val="1"/>
      <w:numFmt w:val="decimal"/>
      <w:isLgl/>
      <w:lvlText w:val="%1.%2.%3."/>
      <w:lvlJc w:val="left"/>
      <w:pPr>
        <w:ind w:left="1080" w:hanging="720"/>
      </w:pPr>
      <w:rPr>
        <w:rFonts w:ascii="David" w:eastAsia="Times New Roman" w:hAnsi="David" w:cs="David" w:hint="default"/>
        <w:sz w:val="24"/>
        <w:u w:val="none"/>
      </w:rPr>
    </w:lvl>
    <w:lvl w:ilvl="3">
      <w:start w:val="1"/>
      <w:numFmt w:val="decimal"/>
      <w:isLgl/>
      <w:lvlText w:val="%1.%2.%3.%4."/>
      <w:lvlJc w:val="left"/>
      <w:pPr>
        <w:ind w:left="1440" w:hanging="1080"/>
      </w:pPr>
      <w:rPr>
        <w:rFonts w:ascii="David" w:eastAsia="Times New Roman" w:hAnsi="David" w:cs="David" w:hint="default"/>
        <w:sz w:val="24"/>
        <w:u w:val="none"/>
      </w:rPr>
    </w:lvl>
    <w:lvl w:ilvl="4">
      <w:start w:val="1"/>
      <w:numFmt w:val="decimal"/>
      <w:isLgl/>
      <w:lvlText w:val="%1.%2.%3.%4.%5."/>
      <w:lvlJc w:val="left"/>
      <w:pPr>
        <w:ind w:left="1440" w:hanging="1080"/>
      </w:pPr>
      <w:rPr>
        <w:rFonts w:ascii="David" w:eastAsia="Times New Roman" w:hAnsi="David" w:cs="David" w:hint="default"/>
        <w:sz w:val="24"/>
        <w:u w:val="none"/>
      </w:rPr>
    </w:lvl>
    <w:lvl w:ilvl="5">
      <w:start w:val="1"/>
      <w:numFmt w:val="decimal"/>
      <w:isLgl/>
      <w:lvlText w:val="%1.%2.%3.%4.%5.%6."/>
      <w:lvlJc w:val="left"/>
      <w:pPr>
        <w:ind w:left="1800" w:hanging="1440"/>
      </w:pPr>
      <w:rPr>
        <w:rFonts w:ascii="David" w:eastAsia="Times New Roman" w:hAnsi="David" w:cs="David" w:hint="default"/>
        <w:sz w:val="24"/>
        <w:u w:val="none"/>
      </w:rPr>
    </w:lvl>
    <w:lvl w:ilvl="6">
      <w:start w:val="1"/>
      <w:numFmt w:val="decimal"/>
      <w:isLgl/>
      <w:lvlText w:val="%1.%2.%3.%4.%5.%6.%7."/>
      <w:lvlJc w:val="left"/>
      <w:pPr>
        <w:ind w:left="1800" w:hanging="1440"/>
      </w:pPr>
      <w:rPr>
        <w:rFonts w:ascii="David" w:eastAsia="Times New Roman" w:hAnsi="David" w:cs="David" w:hint="default"/>
        <w:sz w:val="24"/>
        <w:u w:val="none"/>
      </w:rPr>
    </w:lvl>
    <w:lvl w:ilvl="7">
      <w:start w:val="1"/>
      <w:numFmt w:val="decimal"/>
      <w:isLgl/>
      <w:lvlText w:val="%1.%2.%3.%4.%5.%6.%7.%8."/>
      <w:lvlJc w:val="left"/>
      <w:pPr>
        <w:ind w:left="2160" w:hanging="1800"/>
      </w:pPr>
      <w:rPr>
        <w:rFonts w:ascii="David" w:eastAsia="Times New Roman" w:hAnsi="David" w:cs="David" w:hint="default"/>
        <w:sz w:val="24"/>
        <w:u w:val="none"/>
      </w:rPr>
    </w:lvl>
    <w:lvl w:ilvl="8">
      <w:start w:val="1"/>
      <w:numFmt w:val="decimal"/>
      <w:isLgl/>
      <w:lvlText w:val="%1.%2.%3.%4.%5.%6.%7.%8.%9."/>
      <w:lvlJc w:val="left"/>
      <w:pPr>
        <w:ind w:left="2160" w:hanging="1800"/>
      </w:pPr>
      <w:rPr>
        <w:rFonts w:ascii="David" w:eastAsia="Times New Roman" w:hAnsi="David" w:cs="David" w:hint="default"/>
        <w:sz w:val="24"/>
        <w:u w:val="none"/>
      </w:rPr>
    </w:lvl>
  </w:abstractNum>
  <w:abstractNum w:abstractNumId="163" w15:restartNumberingAfterBreak="0">
    <w:nsid w:val="6B6417E7"/>
    <w:multiLevelType w:val="multilevel"/>
    <w:tmpl w:val="F3022F2C"/>
    <w:lvl w:ilvl="0">
      <w:start w:val="1"/>
      <w:numFmt w:val="decimal"/>
      <w:lvlText w:val="%1."/>
      <w:lvlJc w:val="right"/>
      <w:pPr>
        <w:tabs>
          <w:tab w:val="num" w:pos="170"/>
        </w:tabs>
        <w:ind w:left="284" w:hanging="284"/>
      </w:pPr>
      <w:rPr>
        <w:rFonts w:cs="David" w:hint="default"/>
        <w:sz w:val="24"/>
        <w:szCs w:val="24"/>
        <w:lang w:val="en-US"/>
      </w:rPr>
    </w:lvl>
    <w:lvl w:ilvl="1">
      <w:start w:val="1"/>
      <w:numFmt w:val="decimal"/>
      <w:lvlText w:val="%1.%2."/>
      <w:lvlJc w:val="left"/>
      <w:pPr>
        <w:tabs>
          <w:tab w:val="num" w:pos="851"/>
        </w:tabs>
        <w:ind w:left="1021" w:hanging="454"/>
      </w:pPr>
      <w:rPr>
        <w:rFonts w:cs="David" w:hint="default"/>
        <w:b w:val="0"/>
        <w:bCs w:val="0"/>
        <w:color w:val="auto"/>
        <w:sz w:val="24"/>
        <w:szCs w:val="24"/>
        <w:lang w:val="en-US" w:bidi="he-IL"/>
      </w:rPr>
    </w:lvl>
    <w:lvl w:ilvl="2">
      <w:start w:val="1"/>
      <w:numFmt w:val="decimal"/>
      <w:lvlText w:val="%1.%2.%3."/>
      <w:lvlJc w:val="left"/>
      <w:pPr>
        <w:tabs>
          <w:tab w:val="num" w:pos="907"/>
        </w:tabs>
        <w:ind w:left="1701" w:hanging="794"/>
      </w:pPr>
      <w:rPr>
        <w:rFonts w:cs="David" w:hint="default"/>
        <w:b w:val="0"/>
        <w:bCs w:val="0"/>
        <w:color w:val="auto"/>
        <w:sz w:val="24"/>
        <w:szCs w:val="24"/>
        <w:u w:val="none"/>
        <w:lang w:val="en-US" w:bidi="he-IL"/>
      </w:rPr>
    </w:lvl>
    <w:lvl w:ilvl="3">
      <w:start w:val="1"/>
      <w:numFmt w:val="decimal"/>
      <w:lvlText w:val="%1.%2.%3.%4."/>
      <w:lvlJc w:val="left"/>
      <w:pPr>
        <w:tabs>
          <w:tab w:val="num" w:pos="1190"/>
        </w:tabs>
        <w:ind w:left="2778" w:hanging="1758"/>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164" w15:restartNumberingAfterBreak="0">
    <w:nsid w:val="6BED2A3C"/>
    <w:multiLevelType w:val="hybridMultilevel"/>
    <w:tmpl w:val="1CAA1280"/>
    <w:lvl w:ilvl="0" w:tplc="1056F588">
      <w:start w:val="2"/>
      <w:numFmt w:val="bullet"/>
      <w:lvlText w:val="-"/>
      <w:lvlJc w:val="left"/>
      <w:pPr>
        <w:ind w:left="720" w:hanging="360"/>
      </w:pPr>
      <w:rPr>
        <w:rFonts w:ascii="David" w:eastAsia="David"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C2B790D"/>
    <w:multiLevelType w:val="multilevel"/>
    <w:tmpl w:val="4C8E4C0A"/>
    <w:lvl w:ilvl="0">
      <w:start w:val="1"/>
      <w:numFmt w:val="decimal"/>
      <w:lvlText w:val="%1."/>
      <w:lvlJc w:val="left"/>
      <w:pPr>
        <w:ind w:left="360" w:hanging="360"/>
      </w:pPr>
      <w:rPr>
        <w:rFonts w:ascii="David" w:hAnsi="David" w:cs="David" w:hint="default"/>
        <w:b/>
        <w:bCs/>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rFonts w:ascii="David" w:hAnsi="David" w:cs="David"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C5965A7"/>
    <w:multiLevelType w:val="multilevel"/>
    <w:tmpl w:val="1120796A"/>
    <w:lvl w:ilvl="0">
      <w:start w:val="1"/>
      <w:numFmt w:val="decimal"/>
      <w:pStyle w:val="211111"/>
      <w:lvlText w:val="%1."/>
      <w:lvlJc w:val="left"/>
      <w:pPr>
        <w:tabs>
          <w:tab w:val="num" w:pos="567"/>
        </w:tabs>
        <w:ind w:left="567" w:hanging="567"/>
      </w:pPr>
      <w:rPr>
        <w:rFonts w:hint="default"/>
        <w:b/>
        <w:bCs/>
        <w:sz w:val="22"/>
        <w:szCs w:val="22"/>
      </w:rPr>
    </w:lvl>
    <w:lvl w:ilvl="1">
      <w:start w:val="1"/>
      <w:numFmt w:val="decimal"/>
      <w:pStyle w:val="a3"/>
      <w:lvlText w:val="%1.%2."/>
      <w:lvlJc w:val="left"/>
      <w:pPr>
        <w:tabs>
          <w:tab w:val="num" w:pos="1107"/>
        </w:tabs>
        <w:ind w:left="1107" w:hanging="567"/>
      </w:pPr>
      <w:rPr>
        <w:rFonts w:hint="default"/>
        <w:b w:val="0"/>
        <w:bCs w:val="0"/>
        <w:i w:val="0"/>
        <w:iCs w:val="0"/>
      </w:rPr>
    </w:lvl>
    <w:lvl w:ilvl="2">
      <w:start w:val="1"/>
      <w:numFmt w:val="decimal"/>
      <w:pStyle w:val="a4"/>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18"/>
      <w:lvlText w:val="%1.%2.%3.%4."/>
      <w:lvlJc w:val="left"/>
      <w:pPr>
        <w:tabs>
          <w:tab w:val="num" w:pos="3119"/>
        </w:tabs>
        <w:ind w:left="3119" w:hanging="1134"/>
      </w:pPr>
      <w:rPr>
        <w:rFonts w:hint="default"/>
      </w:rPr>
    </w:lvl>
    <w:lvl w:ilvl="4">
      <w:start w:val="1"/>
      <w:numFmt w:val="decimal"/>
      <w:pStyle w:val="211111"/>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7" w15:restartNumberingAfterBreak="0">
    <w:nsid w:val="6D326166"/>
    <w:multiLevelType w:val="singleLevel"/>
    <w:tmpl w:val="593A610E"/>
    <w:lvl w:ilvl="0">
      <w:start w:val="1"/>
      <w:numFmt w:val="hebrew1"/>
      <w:pStyle w:val="MAIN1David14"/>
      <w:lvlText w:val="%1."/>
      <w:lvlJc w:val="left"/>
      <w:pPr>
        <w:tabs>
          <w:tab w:val="num" w:pos="700"/>
        </w:tabs>
        <w:ind w:left="700" w:hanging="360"/>
      </w:pPr>
      <w:rPr>
        <w:rFonts w:ascii="Times New Roman" w:hAnsi="Times New Roman" w:cs="David" w:hint="default"/>
        <w:b w:val="0"/>
        <w:bCs w:val="0"/>
        <w:sz w:val="24"/>
        <w:szCs w:val="24"/>
      </w:rPr>
    </w:lvl>
  </w:abstractNum>
  <w:abstractNum w:abstractNumId="168" w15:restartNumberingAfterBreak="0">
    <w:nsid w:val="6D4F4194"/>
    <w:multiLevelType w:val="multilevel"/>
    <w:tmpl w:val="33E2AAD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827"/>
        </w:tabs>
        <w:ind w:left="1827" w:hanging="567"/>
      </w:pPr>
      <w:rPr>
        <w:rFonts w:hint="default"/>
        <w:b w:val="0"/>
        <w:bCs w:val="0"/>
        <w:color w:val="auto"/>
      </w:rPr>
    </w:lvl>
    <w:lvl w:ilvl="2">
      <w:start w:val="1"/>
      <w:numFmt w:val="decimal"/>
      <w:lvlText w:val="%1.%2.%3."/>
      <w:lvlJc w:val="left"/>
      <w:pPr>
        <w:tabs>
          <w:tab w:val="num" w:pos="2291"/>
        </w:tabs>
        <w:ind w:left="2291" w:hanging="851"/>
      </w:pPr>
      <w:rPr>
        <w:b w:val="0"/>
        <w:bCs w:val="0"/>
        <w:i w:val="0"/>
        <w:iCs w:val="0"/>
        <w:caps w:val="0"/>
        <w:smallCaps w:val="0"/>
        <w:strike w:val="0"/>
        <w:dstrike w:val="0"/>
        <w:noProof w:val="0"/>
        <w:vanish w:val="0"/>
        <w:color w:val="000000"/>
        <w:spacing w:val="0"/>
        <w:kern w:val="0"/>
        <w:position w:val="0"/>
        <w:u w:val="none"/>
        <w:vertAlign w:val="baseline"/>
        <w:em w:val="none"/>
        <w:lang w:bidi="he-IL"/>
      </w:rPr>
    </w:lvl>
    <w:lvl w:ilvl="3">
      <w:start w:val="1"/>
      <w:numFmt w:val="decimal"/>
      <w:lvlText w:val="%1.%2.%3.%4."/>
      <w:lvlJc w:val="left"/>
      <w:pPr>
        <w:tabs>
          <w:tab w:val="num" w:pos="3190"/>
        </w:tabs>
        <w:ind w:left="3190"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9" w15:restartNumberingAfterBreak="0">
    <w:nsid w:val="6D5226DD"/>
    <w:multiLevelType w:val="multilevel"/>
    <w:tmpl w:val="4456F3EE"/>
    <w:lvl w:ilvl="0">
      <w:start w:val="2"/>
      <w:numFmt w:val="decimal"/>
      <w:lvlText w:val="%1."/>
      <w:lvlJc w:val="left"/>
      <w:pPr>
        <w:ind w:left="360" w:hanging="360"/>
      </w:pPr>
      <w:rPr>
        <w:rFonts w:hint="default"/>
      </w:rPr>
    </w:lvl>
    <w:lvl w:ilvl="1">
      <w:start w:val="1"/>
      <w:numFmt w:val="decimal"/>
      <w:lvlText w:val="%1.%2."/>
      <w:lvlJc w:val="left"/>
      <w:pPr>
        <w:ind w:left="1161" w:hanging="360"/>
      </w:pPr>
      <w:rPr>
        <w:rFonts w:hint="default"/>
      </w:rPr>
    </w:lvl>
    <w:lvl w:ilvl="2">
      <w:start w:val="1"/>
      <w:numFmt w:val="decimal"/>
      <w:lvlText w:val="%1.%2.%3."/>
      <w:lvlJc w:val="left"/>
      <w:pPr>
        <w:ind w:left="2322" w:hanging="720"/>
      </w:pPr>
      <w:rPr>
        <w:rFonts w:hint="default"/>
      </w:rPr>
    </w:lvl>
    <w:lvl w:ilvl="3">
      <w:start w:val="1"/>
      <w:numFmt w:val="decimal"/>
      <w:lvlText w:val="%1.%2.%3.%4."/>
      <w:lvlJc w:val="left"/>
      <w:pPr>
        <w:ind w:left="3123" w:hanging="720"/>
      </w:pPr>
      <w:rPr>
        <w:rFonts w:hint="default"/>
      </w:rPr>
    </w:lvl>
    <w:lvl w:ilvl="4">
      <w:start w:val="1"/>
      <w:numFmt w:val="decimal"/>
      <w:lvlText w:val="%1.%2.%3.%4.%5."/>
      <w:lvlJc w:val="left"/>
      <w:pPr>
        <w:ind w:left="4284" w:hanging="1080"/>
      </w:pPr>
      <w:rPr>
        <w:rFonts w:hint="default"/>
      </w:rPr>
    </w:lvl>
    <w:lvl w:ilvl="5">
      <w:start w:val="1"/>
      <w:numFmt w:val="decimal"/>
      <w:lvlText w:val="%1.%2.%3.%4.%5.%6."/>
      <w:lvlJc w:val="left"/>
      <w:pPr>
        <w:ind w:left="5085" w:hanging="1080"/>
      </w:pPr>
      <w:rPr>
        <w:rFonts w:hint="default"/>
      </w:rPr>
    </w:lvl>
    <w:lvl w:ilvl="6">
      <w:start w:val="1"/>
      <w:numFmt w:val="decimal"/>
      <w:lvlText w:val="%1.%2.%3.%4.%5.%6.%7."/>
      <w:lvlJc w:val="left"/>
      <w:pPr>
        <w:ind w:left="6246" w:hanging="1440"/>
      </w:pPr>
      <w:rPr>
        <w:rFonts w:hint="default"/>
      </w:rPr>
    </w:lvl>
    <w:lvl w:ilvl="7">
      <w:start w:val="1"/>
      <w:numFmt w:val="decimal"/>
      <w:lvlText w:val="%1.%2.%3.%4.%5.%6.%7.%8."/>
      <w:lvlJc w:val="left"/>
      <w:pPr>
        <w:ind w:left="7047" w:hanging="1440"/>
      </w:pPr>
      <w:rPr>
        <w:rFonts w:hint="default"/>
      </w:rPr>
    </w:lvl>
    <w:lvl w:ilvl="8">
      <w:start w:val="1"/>
      <w:numFmt w:val="decimal"/>
      <w:lvlText w:val="%1.%2.%3.%4.%5.%6.%7.%8.%9."/>
      <w:lvlJc w:val="left"/>
      <w:pPr>
        <w:ind w:left="7848" w:hanging="1440"/>
      </w:pPr>
      <w:rPr>
        <w:rFonts w:hint="default"/>
      </w:rPr>
    </w:lvl>
  </w:abstractNum>
  <w:abstractNum w:abstractNumId="170" w15:restartNumberingAfterBreak="0">
    <w:nsid w:val="6D756316"/>
    <w:multiLevelType w:val="multilevel"/>
    <w:tmpl w:val="6CFA5572"/>
    <w:lvl w:ilvl="0">
      <w:start w:val="1"/>
      <w:numFmt w:val="decimal"/>
      <w:lvlText w:val="%1."/>
      <w:lvlJc w:val="left"/>
      <w:pPr>
        <w:ind w:left="510" w:hanging="397"/>
      </w:pPr>
      <w:rPr>
        <w:rFonts w:hint="default"/>
        <w:b w:val="0"/>
        <w:bCs w:val="0"/>
        <w:sz w:val="24"/>
        <w:szCs w:val="24"/>
      </w:rPr>
    </w:lvl>
    <w:lvl w:ilvl="1">
      <w:start w:val="1"/>
      <w:numFmt w:val="decimal"/>
      <w:lvlText w:val="%1.%2"/>
      <w:lvlJc w:val="left"/>
      <w:pPr>
        <w:ind w:left="1077" w:hanging="567"/>
      </w:pPr>
      <w:rPr>
        <w:rFonts w:hint="default"/>
        <w:b w:val="0"/>
        <w:bCs w:val="0"/>
        <w:sz w:val="24"/>
        <w:szCs w:val="24"/>
        <w:lang w:val="en-US"/>
      </w:rPr>
    </w:lvl>
    <w:lvl w:ilvl="2">
      <w:start w:val="1"/>
      <w:numFmt w:val="decimal"/>
      <w:lvlText w:val="%1.%2.%3"/>
      <w:lvlJc w:val="left"/>
      <w:pPr>
        <w:ind w:left="1871" w:hanging="794"/>
      </w:pPr>
      <w:rPr>
        <w:rFonts w:hint="default"/>
        <w:b w:val="0"/>
        <w:bCs w:val="0"/>
        <w:sz w:val="24"/>
        <w:szCs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6E1441F5"/>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EB72AB"/>
    <w:multiLevelType w:val="multilevel"/>
    <w:tmpl w:val="A500750C"/>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ascii="David" w:hAnsi="David" w:cs="David" w:hint="default"/>
      </w:rPr>
    </w:lvl>
    <w:lvl w:ilvl="2">
      <w:start w:val="1"/>
      <w:numFmt w:val="decimal"/>
      <w:isLgl/>
      <w:lvlText w:val="%1.%2.%3"/>
      <w:lvlJc w:val="left"/>
      <w:pPr>
        <w:ind w:left="1004" w:hanging="720"/>
      </w:pPr>
      <w:rPr>
        <w:rFonts w:ascii="David" w:hAnsi="David" w:cs="David" w:hint="default"/>
        <w:b w:val="0"/>
        <w:bCs w:val="0"/>
        <w:sz w:val="24"/>
        <w:szCs w:val="24"/>
        <w:lang w:bidi="he-IL"/>
      </w:rPr>
    </w:lvl>
    <w:lvl w:ilvl="3">
      <w:start w:val="1"/>
      <w:numFmt w:val="decimal"/>
      <w:isLgl/>
      <w:lvlText w:val="%1.%2.%3.%4"/>
      <w:lvlJc w:val="left"/>
      <w:pPr>
        <w:ind w:left="2138" w:hanging="720"/>
      </w:pPr>
      <w:rPr>
        <w:rFonts w:ascii="David" w:hAnsi="David" w:cs="David" w:hint="default"/>
        <w:b w:val="0"/>
        <w:bCs w:val="0"/>
        <w:strike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720"/>
        </w:tabs>
        <w:ind w:left="720" w:hanging="360"/>
      </w:pPr>
      <w:rPr>
        <w:rFonts w:ascii="Courier New" w:hAnsi="Courier New" w:cs="Courier New" w:hint="default"/>
      </w:rPr>
    </w:lvl>
    <w:lvl w:ilvl="2" w:tplc="0409001B" w:tentative="1">
      <w:start w:val="1"/>
      <w:numFmt w:val="bullet"/>
      <w:lvlText w:val=""/>
      <w:lvlJc w:val="left"/>
      <w:pPr>
        <w:tabs>
          <w:tab w:val="num" w:pos="1440"/>
        </w:tabs>
        <w:ind w:left="1440" w:hanging="360"/>
      </w:pPr>
      <w:rPr>
        <w:rFonts w:ascii="Wingdings" w:hAnsi="Wingdings" w:hint="default"/>
      </w:rPr>
    </w:lvl>
    <w:lvl w:ilvl="3" w:tplc="0409000F" w:tentative="1">
      <w:start w:val="1"/>
      <w:numFmt w:val="bullet"/>
      <w:lvlText w:val=""/>
      <w:lvlJc w:val="left"/>
      <w:pPr>
        <w:tabs>
          <w:tab w:val="num" w:pos="2160"/>
        </w:tabs>
        <w:ind w:left="2160" w:hanging="360"/>
      </w:pPr>
      <w:rPr>
        <w:rFonts w:ascii="Symbol" w:hAnsi="Symbol" w:hint="default"/>
      </w:rPr>
    </w:lvl>
    <w:lvl w:ilvl="4" w:tplc="04090019" w:tentative="1">
      <w:start w:val="1"/>
      <w:numFmt w:val="bullet"/>
      <w:lvlText w:val="o"/>
      <w:lvlJc w:val="left"/>
      <w:pPr>
        <w:tabs>
          <w:tab w:val="num" w:pos="2880"/>
        </w:tabs>
        <w:ind w:left="2880" w:hanging="360"/>
      </w:pPr>
      <w:rPr>
        <w:rFonts w:ascii="Courier New" w:hAnsi="Courier New" w:cs="Courier New" w:hint="default"/>
      </w:rPr>
    </w:lvl>
    <w:lvl w:ilvl="5" w:tplc="0409001B" w:tentative="1">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74" w15:restartNumberingAfterBreak="0">
    <w:nsid w:val="710D4AA1"/>
    <w:multiLevelType w:val="hybridMultilevel"/>
    <w:tmpl w:val="170A5218"/>
    <w:lvl w:ilvl="0" w:tplc="FD02FBEA">
      <w:start w:val="1"/>
      <w:numFmt w:val="hebrew1"/>
      <w:pStyle w:val="a5"/>
      <w:lvlText w:val="%1."/>
      <w:lvlJc w:val="left"/>
      <w:pPr>
        <w:tabs>
          <w:tab w:val="num" w:pos="567"/>
        </w:tabs>
        <w:ind w:left="1276" w:hanging="567"/>
      </w:pPr>
      <w:rPr>
        <w:rFonts w:hint="default"/>
      </w:rPr>
    </w:lvl>
    <w:lvl w:ilvl="1" w:tplc="F6967398">
      <w:start w:val="1"/>
      <w:numFmt w:val="lowerLetter"/>
      <w:lvlText w:val="%2."/>
      <w:lvlJc w:val="left"/>
      <w:pPr>
        <w:tabs>
          <w:tab w:val="num" w:pos="1440"/>
        </w:tabs>
        <w:ind w:left="1440" w:hanging="360"/>
      </w:pPr>
    </w:lvl>
    <w:lvl w:ilvl="2" w:tplc="2BBC5744" w:tentative="1">
      <w:start w:val="1"/>
      <w:numFmt w:val="lowerRoman"/>
      <w:lvlText w:val="%3."/>
      <w:lvlJc w:val="right"/>
      <w:pPr>
        <w:tabs>
          <w:tab w:val="num" w:pos="2160"/>
        </w:tabs>
        <w:ind w:left="2160" w:hanging="180"/>
      </w:pPr>
    </w:lvl>
    <w:lvl w:ilvl="3" w:tplc="36106B9A" w:tentative="1">
      <w:start w:val="1"/>
      <w:numFmt w:val="decimal"/>
      <w:lvlText w:val="%4."/>
      <w:lvlJc w:val="left"/>
      <w:pPr>
        <w:tabs>
          <w:tab w:val="num" w:pos="2880"/>
        </w:tabs>
        <w:ind w:left="2880" w:hanging="360"/>
      </w:pPr>
    </w:lvl>
    <w:lvl w:ilvl="4" w:tplc="7A8CC230" w:tentative="1">
      <w:start w:val="1"/>
      <w:numFmt w:val="lowerLetter"/>
      <w:lvlText w:val="%5."/>
      <w:lvlJc w:val="left"/>
      <w:pPr>
        <w:tabs>
          <w:tab w:val="num" w:pos="3600"/>
        </w:tabs>
        <w:ind w:left="3600" w:hanging="360"/>
      </w:pPr>
    </w:lvl>
    <w:lvl w:ilvl="5" w:tplc="367ED076" w:tentative="1">
      <w:start w:val="1"/>
      <w:numFmt w:val="lowerRoman"/>
      <w:lvlText w:val="%6."/>
      <w:lvlJc w:val="right"/>
      <w:pPr>
        <w:tabs>
          <w:tab w:val="num" w:pos="4320"/>
        </w:tabs>
        <w:ind w:left="4320" w:hanging="180"/>
      </w:pPr>
    </w:lvl>
    <w:lvl w:ilvl="6" w:tplc="FE689E94" w:tentative="1">
      <w:start w:val="1"/>
      <w:numFmt w:val="decimal"/>
      <w:lvlText w:val="%7."/>
      <w:lvlJc w:val="left"/>
      <w:pPr>
        <w:tabs>
          <w:tab w:val="num" w:pos="5040"/>
        </w:tabs>
        <w:ind w:left="5040" w:hanging="360"/>
      </w:pPr>
    </w:lvl>
    <w:lvl w:ilvl="7" w:tplc="02804618" w:tentative="1">
      <w:start w:val="1"/>
      <w:numFmt w:val="lowerLetter"/>
      <w:lvlText w:val="%8."/>
      <w:lvlJc w:val="left"/>
      <w:pPr>
        <w:tabs>
          <w:tab w:val="num" w:pos="5760"/>
        </w:tabs>
        <w:ind w:left="5760" w:hanging="360"/>
      </w:pPr>
    </w:lvl>
    <w:lvl w:ilvl="8" w:tplc="61FA364E" w:tentative="1">
      <w:start w:val="1"/>
      <w:numFmt w:val="lowerRoman"/>
      <w:lvlText w:val="%9."/>
      <w:lvlJc w:val="right"/>
      <w:pPr>
        <w:tabs>
          <w:tab w:val="num" w:pos="6480"/>
        </w:tabs>
        <w:ind w:left="6480" w:hanging="180"/>
      </w:pPr>
    </w:lvl>
  </w:abstractNum>
  <w:abstractNum w:abstractNumId="175" w15:restartNumberingAfterBreak="0">
    <w:nsid w:val="7378088E"/>
    <w:multiLevelType w:val="singleLevel"/>
    <w:tmpl w:val="2FAC38CA"/>
    <w:lvl w:ilvl="0">
      <w:start w:val="1"/>
      <w:numFmt w:val="hebrew1"/>
      <w:pStyle w:val="Normalhebident"/>
      <w:lvlText w:val="%1."/>
      <w:legacy w:legacy="1" w:legacySpace="0" w:legacyIndent="360"/>
      <w:lvlJc w:val="center"/>
      <w:pPr>
        <w:ind w:left="360" w:right="720" w:hanging="360"/>
      </w:pPr>
    </w:lvl>
  </w:abstractNum>
  <w:abstractNum w:abstractNumId="176" w15:restartNumberingAfterBreak="0">
    <w:nsid w:val="741D50B6"/>
    <w:multiLevelType w:val="hybridMultilevel"/>
    <w:tmpl w:val="274E33AC"/>
    <w:lvl w:ilvl="0" w:tplc="C7106506">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749134F4"/>
    <w:multiLevelType w:val="multilevel"/>
    <w:tmpl w:val="FBDCC680"/>
    <w:lvl w:ilvl="0">
      <w:start w:val="1"/>
      <w:numFmt w:val="hebrew1"/>
      <w:lvlText w:val="%1."/>
      <w:lvlJc w:val="center"/>
      <w:pPr>
        <w:tabs>
          <w:tab w:val="num" w:pos="360"/>
        </w:tabs>
        <w:ind w:left="360" w:hanging="360"/>
      </w:pPr>
      <w:rPr>
        <w:rFonts w:hint="default"/>
        <w:b w:val="0"/>
        <w:bCs w:val="0"/>
        <w:u w:val="none"/>
        <w:lang w:val="en-US"/>
      </w:rPr>
    </w:lvl>
    <w:lvl w:ilvl="1">
      <w:start w:val="1"/>
      <w:numFmt w:val="decimal"/>
      <w:lvlText w:val="%1.%2."/>
      <w:lvlJc w:val="left"/>
      <w:pPr>
        <w:tabs>
          <w:tab w:val="num" w:pos="792"/>
        </w:tabs>
        <w:ind w:left="792" w:hanging="432"/>
      </w:pPr>
      <w:rPr>
        <w:rFonts w:cs="David" w:hint="default"/>
        <w:b/>
        <w:bCs/>
      </w:rPr>
    </w:lvl>
    <w:lvl w:ilvl="2">
      <w:start w:val="1"/>
      <w:numFmt w:val="decimal"/>
      <w:lvlText w:val="%1.%2.%3."/>
      <w:lvlJc w:val="left"/>
      <w:pPr>
        <w:tabs>
          <w:tab w:val="num" w:pos="1440"/>
        </w:tabs>
        <w:ind w:left="1224" w:hanging="504"/>
      </w:pPr>
      <w:rPr>
        <w:rFonts w:cs="Times New Roman" w:hint="default"/>
        <w:b/>
        <w:bCs/>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8" w15:restartNumberingAfterBreak="0">
    <w:nsid w:val="757E2213"/>
    <w:multiLevelType w:val="multilevel"/>
    <w:tmpl w:val="36DCFB88"/>
    <w:lvl w:ilvl="0">
      <w:start w:val="1"/>
      <w:numFmt w:val="decimal"/>
      <w:lvlText w:val="%1."/>
      <w:lvlJc w:val="right"/>
      <w:pPr>
        <w:tabs>
          <w:tab w:val="num" w:pos="0"/>
        </w:tabs>
        <w:ind w:left="0" w:firstLine="0"/>
      </w:pPr>
      <w:rPr>
        <w:rFonts w:cs="David" w:hint="default"/>
        <w:sz w:val="24"/>
        <w:szCs w:val="24"/>
        <w:lang w:val="en-US"/>
      </w:rPr>
    </w:lvl>
    <w:lvl w:ilvl="1">
      <w:start w:val="1"/>
      <w:numFmt w:val="decimal"/>
      <w:lvlText w:val="%1.%2."/>
      <w:lvlJc w:val="left"/>
      <w:pPr>
        <w:tabs>
          <w:tab w:val="num" w:pos="1163"/>
        </w:tabs>
        <w:ind w:left="1106"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1701"/>
        </w:tabs>
        <w:ind w:left="3289"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179" w15:restartNumberingAfterBreak="0">
    <w:nsid w:val="761C6017"/>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6777744"/>
    <w:multiLevelType w:val="hybridMultilevel"/>
    <w:tmpl w:val="0324ED4E"/>
    <w:lvl w:ilvl="0" w:tplc="72848B06">
      <w:start w:val="1"/>
      <w:numFmt w:val="hebrew1"/>
      <w:pStyle w:val="a6"/>
      <w:lvlText w:val="%1."/>
      <w:lvlJc w:val="left"/>
      <w:pPr>
        <w:tabs>
          <w:tab w:val="num" w:pos="734"/>
        </w:tabs>
        <w:ind w:left="734" w:hanging="405"/>
      </w:pPr>
      <w:rPr>
        <w:rFonts w:hint="default"/>
        <w:b/>
        <w:bCs/>
      </w:rPr>
    </w:lvl>
    <w:lvl w:ilvl="1" w:tplc="F49EE17E" w:tentative="1">
      <w:start w:val="1"/>
      <w:numFmt w:val="lowerLetter"/>
      <w:lvlText w:val="%2."/>
      <w:lvlJc w:val="left"/>
      <w:pPr>
        <w:tabs>
          <w:tab w:val="num" w:pos="1789"/>
        </w:tabs>
        <w:ind w:left="1789" w:hanging="360"/>
      </w:pPr>
    </w:lvl>
    <w:lvl w:ilvl="2" w:tplc="27E03608" w:tentative="1">
      <w:start w:val="1"/>
      <w:numFmt w:val="lowerRoman"/>
      <w:lvlText w:val="%3."/>
      <w:lvlJc w:val="right"/>
      <w:pPr>
        <w:tabs>
          <w:tab w:val="num" w:pos="2509"/>
        </w:tabs>
        <w:ind w:left="2509" w:hanging="180"/>
      </w:pPr>
    </w:lvl>
    <w:lvl w:ilvl="3" w:tplc="5CDE0D1A" w:tentative="1">
      <w:start w:val="1"/>
      <w:numFmt w:val="decimal"/>
      <w:lvlText w:val="%4."/>
      <w:lvlJc w:val="left"/>
      <w:pPr>
        <w:tabs>
          <w:tab w:val="num" w:pos="3229"/>
        </w:tabs>
        <w:ind w:left="3229" w:hanging="360"/>
      </w:pPr>
    </w:lvl>
    <w:lvl w:ilvl="4" w:tplc="E2DA7856" w:tentative="1">
      <w:start w:val="1"/>
      <w:numFmt w:val="lowerLetter"/>
      <w:lvlText w:val="%5."/>
      <w:lvlJc w:val="left"/>
      <w:pPr>
        <w:tabs>
          <w:tab w:val="num" w:pos="3949"/>
        </w:tabs>
        <w:ind w:left="3949" w:hanging="360"/>
      </w:pPr>
    </w:lvl>
    <w:lvl w:ilvl="5" w:tplc="1B061F82" w:tentative="1">
      <w:start w:val="1"/>
      <w:numFmt w:val="lowerRoman"/>
      <w:lvlText w:val="%6."/>
      <w:lvlJc w:val="right"/>
      <w:pPr>
        <w:tabs>
          <w:tab w:val="num" w:pos="4669"/>
        </w:tabs>
        <w:ind w:left="4669" w:hanging="180"/>
      </w:pPr>
    </w:lvl>
    <w:lvl w:ilvl="6" w:tplc="12F6D88A" w:tentative="1">
      <w:start w:val="1"/>
      <w:numFmt w:val="decimal"/>
      <w:lvlText w:val="%7."/>
      <w:lvlJc w:val="left"/>
      <w:pPr>
        <w:tabs>
          <w:tab w:val="num" w:pos="5389"/>
        </w:tabs>
        <w:ind w:left="5389" w:hanging="360"/>
      </w:pPr>
    </w:lvl>
    <w:lvl w:ilvl="7" w:tplc="A1C445F0" w:tentative="1">
      <w:start w:val="1"/>
      <w:numFmt w:val="lowerLetter"/>
      <w:lvlText w:val="%8."/>
      <w:lvlJc w:val="left"/>
      <w:pPr>
        <w:tabs>
          <w:tab w:val="num" w:pos="6109"/>
        </w:tabs>
        <w:ind w:left="6109" w:hanging="360"/>
      </w:pPr>
    </w:lvl>
    <w:lvl w:ilvl="8" w:tplc="922894CA" w:tentative="1">
      <w:start w:val="1"/>
      <w:numFmt w:val="lowerRoman"/>
      <w:lvlText w:val="%9."/>
      <w:lvlJc w:val="right"/>
      <w:pPr>
        <w:tabs>
          <w:tab w:val="num" w:pos="6829"/>
        </w:tabs>
        <w:ind w:left="6829" w:hanging="180"/>
      </w:pPr>
    </w:lvl>
  </w:abstractNum>
  <w:abstractNum w:abstractNumId="181" w15:restartNumberingAfterBreak="0">
    <w:nsid w:val="76876518"/>
    <w:multiLevelType w:val="hybridMultilevel"/>
    <w:tmpl w:val="1F24F55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2" w15:restartNumberingAfterBreak="0">
    <w:nsid w:val="77927562"/>
    <w:multiLevelType w:val="multilevel"/>
    <w:tmpl w:val="04090021"/>
    <w:lvl w:ilvl="0">
      <w:start w:val="1"/>
      <w:numFmt w:val="hebrew1"/>
      <w:lvlText w:val="%1."/>
      <w:lvlJc w:val="center"/>
      <w:pPr>
        <w:ind w:left="360" w:hanging="360"/>
      </w:pPr>
      <w:rPr>
        <w:rFonts w:hint="default"/>
      </w:r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18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4" w15:restartNumberingAfterBreak="0">
    <w:nsid w:val="78384A37"/>
    <w:multiLevelType w:val="multilevel"/>
    <w:tmpl w:val="CC36AF12"/>
    <w:lvl w:ilvl="0">
      <w:start w:val="1"/>
      <w:numFmt w:val="decimal"/>
      <w:pStyle w:val="a7"/>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85" w15:restartNumberingAfterBreak="0">
    <w:nsid w:val="78A24146"/>
    <w:multiLevelType w:val="multilevel"/>
    <w:tmpl w:val="92240800"/>
    <w:lvl w:ilvl="0">
      <w:start w:val="1"/>
      <w:numFmt w:val="decimal"/>
      <w:lvlText w:val="%1."/>
      <w:lvlJc w:val="left"/>
      <w:pPr>
        <w:ind w:left="360" w:hanging="360"/>
      </w:pPr>
      <w:rPr>
        <w:rFonts w:hint="cs"/>
        <w:b w:val="0"/>
        <w:bCs w:val="0"/>
        <w:strike w:val="0"/>
        <w:color w:val="auto"/>
        <w:sz w:val="24"/>
        <w:szCs w:val="24"/>
      </w:rPr>
    </w:lvl>
    <w:lvl w:ilvl="1">
      <w:start w:val="1"/>
      <w:numFmt w:val="hebrew1"/>
      <w:lvlText w:val="%2."/>
      <w:lvlJc w:val="left"/>
      <w:pPr>
        <w:ind w:left="792" w:hanging="432"/>
      </w:pPr>
      <w:rPr>
        <w:rFonts w:ascii="Narkisim" w:eastAsia="Times New Roman" w:hAnsi="Narkisim" w:cs="David"/>
        <w:b w:val="0"/>
        <w:bCs w:val="0"/>
        <w:color w:val="auto"/>
        <w:sz w:val="24"/>
        <w:szCs w:val="24"/>
        <w:lang w:val="en-US" w:bidi="he-IL"/>
      </w:rPr>
    </w:lvl>
    <w:lvl w:ilvl="2">
      <w:start w:val="1"/>
      <w:numFmt w:val="decimal"/>
      <w:lvlText w:val="%1.%2.%3."/>
      <w:lvlJc w:val="left"/>
      <w:pPr>
        <w:ind w:left="1224" w:hanging="504"/>
      </w:pPr>
      <w:rPr>
        <w:rFonts w:hint="default"/>
        <w:b w:val="0"/>
        <w:bCs w:val="0"/>
        <w:color w:val="auto"/>
        <w:sz w:val="24"/>
        <w:szCs w:val="24"/>
        <w:u w:val="none"/>
        <w:lang w:val="en-US" w:bidi="he-IL"/>
      </w:rPr>
    </w:lvl>
    <w:lvl w:ilvl="3">
      <w:start w:val="1"/>
      <w:numFmt w:val="decimal"/>
      <w:lvlText w:val="%1.%2.%3.%4."/>
      <w:lvlJc w:val="left"/>
      <w:pPr>
        <w:ind w:left="1728" w:hanging="648"/>
      </w:pPr>
      <w:rPr>
        <w:rFonts w:hint="default"/>
        <w:b w:val="0"/>
        <w:bCs w:val="0"/>
        <w:color w:val="auto"/>
        <w:sz w:val="24"/>
        <w:szCs w:val="24"/>
        <w:lang w:bidi="he-IL"/>
      </w:rPr>
    </w:lvl>
    <w:lvl w:ilvl="4">
      <w:start w:val="1"/>
      <w:numFmt w:val="decimal"/>
      <w:lvlText w:val="%1.%2.%3.%4.%5."/>
      <w:lvlJc w:val="left"/>
      <w:pPr>
        <w:ind w:left="2232" w:hanging="792"/>
      </w:pPr>
      <w:rPr>
        <w:rFonts w:cs="David" w:hint="default"/>
      </w:rPr>
    </w:lvl>
    <w:lvl w:ilvl="5">
      <w:start w:val="1"/>
      <w:numFmt w:val="decimal"/>
      <w:lvlText w:val="%1.%2.%3.%4.%5.%6."/>
      <w:lvlJc w:val="left"/>
      <w:pPr>
        <w:ind w:left="2736" w:hanging="936"/>
      </w:pPr>
      <w:rPr>
        <w:rFonts w:hint="cs"/>
      </w:rPr>
    </w:lvl>
    <w:lvl w:ilvl="6">
      <w:start w:val="1"/>
      <w:numFmt w:val="decimal"/>
      <w:lvlText w:val="%1.%2.%3.%4.%5.%6.%7."/>
      <w:lvlJc w:val="left"/>
      <w:pPr>
        <w:ind w:left="3240" w:hanging="1080"/>
      </w:pPr>
      <w:rPr>
        <w:rFonts w:hint="cs"/>
      </w:rPr>
    </w:lvl>
    <w:lvl w:ilvl="7">
      <w:start w:val="1"/>
      <w:numFmt w:val="decimal"/>
      <w:lvlText w:val="%1.%2.%3.%4.%5.%6.%7.%8."/>
      <w:lvlJc w:val="left"/>
      <w:pPr>
        <w:ind w:left="3744" w:hanging="1224"/>
      </w:pPr>
      <w:rPr>
        <w:rFonts w:hint="cs"/>
      </w:rPr>
    </w:lvl>
    <w:lvl w:ilvl="8">
      <w:start w:val="1"/>
      <w:numFmt w:val="decimal"/>
      <w:lvlText w:val="%1.%2.%3.%4.%5.%6.%7.%8.%9."/>
      <w:lvlJc w:val="left"/>
      <w:pPr>
        <w:ind w:left="4320" w:hanging="1440"/>
      </w:pPr>
      <w:rPr>
        <w:rFonts w:hint="cs"/>
      </w:rPr>
    </w:lvl>
  </w:abstractNum>
  <w:abstractNum w:abstractNumId="186" w15:restartNumberingAfterBreak="0">
    <w:nsid w:val="79435AD7"/>
    <w:multiLevelType w:val="hybridMultilevel"/>
    <w:tmpl w:val="4328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A316EBE"/>
    <w:multiLevelType w:val="hybridMultilevel"/>
    <w:tmpl w:val="7ADE3E2E"/>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88" w15:restartNumberingAfterBreak="0">
    <w:nsid w:val="7B5360D8"/>
    <w:multiLevelType w:val="hybridMultilevel"/>
    <w:tmpl w:val="2A4E4F8C"/>
    <w:lvl w:ilvl="0" w:tplc="04090013">
      <w:start w:val="1"/>
      <w:numFmt w:val="hebrew1"/>
      <w:lvlText w:val="%1."/>
      <w:lvlJc w:val="center"/>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9" w15:restartNumberingAfterBreak="0">
    <w:nsid w:val="7B94274F"/>
    <w:multiLevelType w:val="hybridMultilevel"/>
    <w:tmpl w:val="70027BB0"/>
    <w:lvl w:ilvl="0" w:tplc="7D0E1F6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7BC62984"/>
    <w:multiLevelType w:val="multilevel"/>
    <w:tmpl w:val="59F0D8BE"/>
    <w:styleLink w:val="ListItems"/>
    <w:lvl w:ilvl="0">
      <w:start w:val="1"/>
      <w:numFmt w:val="bullet"/>
      <w:lvlText w:val=""/>
      <w:lvlJc w:val="left"/>
      <w:pPr>
        <w:tabs>
          <w:tab w:val="num" w:pos="1440"/>
        </w:tabs>
        <w:ind w:left="1440" w:hanging="360"/>
      </w:pPr>
      <w:rPr>
        <w:rFonts w:ascii="Symbol" w:eastAsia="Arial" w:hAnsi="Symbol" w:cs="Times New Roman" w:hint="default"/>
        <w:sz w:val="28"/>
      </w:rPr>
    </w:lvl>
    <w:lvl w:ilvl="1">
      <w:start w:val="1"/>
      <w:numFmt w:val="bullet"/>
      <w:lvlText w:val="o"/>
      <w:lvlJc w:val="left"/>
      <w:pPr>
        <w:tabs>
          <w:tab w:val="num" w:pos="1800"/>
        </w:tabs>
        <w:ind w:left="180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91" w15:restartNumberingAfterBreak="0">
    <w:nsid w:val="7CC26DED"/>
    <w:multiLevelType w:val="multilevel"/>
    <w:tmpl w:val="DE8EAB88"/>
    <w:lvl w:ilvl="0">
      <w:start w:val="1"/>
      <w:numFmt w:val="decimal"/>
      <w:lvlText w:val="%1."/>
      <w:lvlJc w:val="left"/>
      <w:pPr>
        <w:ind w:left="720" w:hanging="360"/>
      </w:pPr>
      <w:rPr>
        <w:rFonts w:hint="default"/>
      </w:rPr>
    </w:lvl>
    <w:lvl w:ilvl="1">
      <w:start w:val="1"/>
      <w:numFmt w:val="decimal"/>
      <w:isLgl/>
      <w:lvlText w:val="%1.%2"/>
      <w:lvlJc w:val="left"/>
      <w:pPr>
        <w:ind w:left="1364" w:hanging="360"/>
      </w:pPr>
      <w:rPr>
        <w:rFonts w:ascii="David" w:hAnsi="David" w:cs="David" w:hint="default"/>
      </w:rPr>
    </w:lvl>
    <w:lvl w:ilvl="2">
      <w:start w:val="1"/>
      <w:numFmt w:val="decimal"/>
      <w:isLgl/>
      <w:lvlText w:val="%1.%2.%3"/>
      <w:lvlJc w:val="left"/>
      <w:pPr>
        <w:ind w:left="2368" w:hanging="720"/>
      </w:pPr>
      <w:rPr>
        <w:rFonts w:hint="default"/>
        <w:b w:val="0"/>
        <w:bCs w:val="0"/>
      </w:rPr>
    </w:lvl>
    <w:lvl w:ilvl="3">
      <w:start w:val="1"/>
      <w:numFmt w:val="decimal"/>
      <w:isLgl/>
      <w:lvlText w:val="%1.%2.%3.%4"/>
      <w:lvlJc w:val="left"/>
      <w:pPr>
        <w:ind w:left="3012" w:hanging="720"/>
      </w:pPr>
      <w:rPr>
        <w:rFonts w:hint="default"/>
        <w:lang w:bidi="he-IL"/>
      </w:rPr>
    </w:lvl>
    <w:lvl w:ilvl="4">
      <w:start w:val="1"/>
      <w:numFmt w:val="decimal"/>
      <w:isLgl/>
      <w:lvlText w:val="%1.%2.%3.%4.%5"/>
      <w:lvlJc w:val="left"/>
      <w:pPr>
        <w:ind w:left="4016" w:hanging="1080"/>
      </w:pPr>
      <w:rPr>
        <w:rFonts w:hint="default"/>
      </w:rPr>
    </w:lvl>
    <w:lvl w:ilvl="5">
      <w:start w:val="1"/>
      <w:numFmt w:val="decimal"/>
      <w:isLgl/>
      <w:lvlText w:val="%1.%2.%3.%4.%5.%6"/>
      <w:lvlJc w:val="left"/>
      <w:pPr>
        <w:ind w:left="4660" w:hanging="1080"/>
      </w:pPr>
      <w:rPr>
        <w:rFonts w:hint="default"/>
      </w:rPr>
    </w:lvl>
    <w:lvl w:ilvl="6">
      <w:start w:val="1"/>
      <w:numFmt w:val="decimal"/>
      <w:isLgl/>
      <w:lvlText w:val="%1.%2.%3.%4.%5.%6.%7"/>
      <w:lvlJc w:val="left"/>
      <w:pPr>
        <w:ind w:left="5304" w:hanging="1080"/>
      </w:pPr>
      <w:rPr>
        <w:rFonts w:hint="default"/>
      </w:rPr>
    </w:lvl>
    <w:lvl w:ilvl="7">
      <w:start w:val="1"/>
      <w:numFmt w:val="decimal"/>
      <w:isLgl/>
      <w:lvlText w:val="%1.%2.%3.%4.%5.%6.%7.%8"/>
      <w:lvlJc w:val="left"/>
      <w:pPr>
        <w:ind w:left="6308" w:hanging="1440"/>
      </w:pPr>
      <w:rPr>
        <w:rFonts w:hint="default"/>
      </w:rPr>
    </w:lvl>
    <w:lvl w:ilvl="8">
      <w:start w:val="1"/>
      <w:numFmt w:val="decimal"/>
      <w:isLgl/>
      <w:lvlText w:val="%1.%2.%3.%4.%5.%6.%7.%8.%9"/>
      <w:lvlJc w:val="left"/>
      <w:pPr>
        <w:ind w:left="6952" w:hanging="1440"/>
      </w:pPr>
      <w:rPr>
        <w:rFonts w:hint="default"/>
      </w:rPr>
    </w:lvl>
  </w:abstractNum>
  <w:abstractNum w:abstractNumId="192" w15:restartNumberingAfterBreak="0">
    <w:nsid w:val="7EB66428"/>
    <w:multiLevelType w:val="multilevel"/>
    <w:tmpl w:val="85047FE4"/>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David" w:eastAsia="David" w:hAnsi="David" w:cs="David"/>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EBA0C78"/>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94" w15:restartNumberingAfterBreak="0">
    <w:nsid w:val="7ECB1920"/>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F6466D1"/>
    <w:multiLevelType w:val="hybridMultilevel"/>
    <w:tmpl w:val="473E6404"/>
    <w:lvl w:ilvl="0" w:tplc="B17EBE38">
      <w:start w:val="1"/>
      <w:numFmt w:val="decimal"/>
      <w:lvlText w:val="%1."/>
      <w:lvlJc w:val="left"/>
      <w:pPr>
        <w:tabs>
          <w:tab w:val="num" w:pos="720"/>
        </w:tabs>
        <w:ind w:left="720" w:hanging="360"/>
      </w:pPr>
      <w:rPr>
        <w:rFonts w:hint="default"/>
      </w:rPr>
    </w:lvl>
    <w:lvl w:ilvl="1" w:tplc="DD9C4998">
      <w:start w:val="1"/>
      <w:numFmt w:val="lowerLetter"/>
      <w:pStyle w:val="39"/>
      <w:lvlText w:val="%2."/>
      <w:lvlJc w:val="left"/>
      <w:pPr>
        <w:tabs>
          <w:tab w:val="num" w:pos="1440"/>
        </w:tabs>
        <w:ind w:left="1440" w:hanging="360"/>
      </w:pPr>
    </w:lvl>
    <w:lvl w:ilvl="2" w:tplc="DBB08E34" w:tentative="1">
      <w:start w:val="1"/>
      <w:numFmt w:val="lowerRoman"/>
      <w:lvlText w:val="%3."/>
      <w:lvlJc w:val="right"/>
      <w:pPr>
        <w:tabs>
          <w:tab w:val="num" w:pos="2160"/>
        </w:tabs>
        <w:ind w:left="2160" w:hanging="180"/>
      </w:pPr>
    </w:lvl>
    <w:lvl w:ilvl="3" w:tplc="EA5A13F2" w:tentative="1">
      <w:start w:val="1"/>
      <w:numFmt w:val="decimal"/>
      <w:lvlText w:val="%4."/>
      <w:lvlJc w:val="left"/>
      <w:pPr>
        <w:tabs>
          <w:tab w:val="num" w:pos="2880"/>
        </w:tabs>
        <w:ind w:left="2880" w:hanging="360"/>
      </w:pPr>
    </w:lvl>
    <w:lvl w:ilvl="4" w:tplc="68DE9C1A" w:tentative="1">
      <w:start w:val="1"/>
      <w:numFmt w:val="lowerLetter"/>
      <w:lvlText w:val="%5."/>
      <w:lvlJc w:val="left"/>
      <w:pPr>
        <w:tabs>
          <w:tab w:val="num" w:pos="3600"/>
        </w:tabs>
        <w:ind w:left="3600" w:hanging="360"/>
      </w:pPr>
    </w:lvl>
    <w:lvl w:ilvl="5" w:tplc="38E40416" w:tentative="1">
      <w:start w:val="1"/>
      <w:numFmt w:val="lowerRoman"/>
      <w:lvlText w:val="%6."/>
      <w:lvlJc w:val="right"/>
      <w:pPr>
        <w:tabs>
          <w:tab w:val="num" w:pos="4320"/>
        </w:tabs>
        <w:ind w:left="4320" w:hanging="180"/>
      </w:pPr>
    </w:lvl>
    <w:lvl w:ilvl="6" w:tplc="173E0ED0" w:tentative="1">
      <w:start w:val="1"/>
      <w:numFmt w:val="decimal"/>
      <w:lvlText w:val="%7."/>
      <w:lvlJc w:val="left"/>
      <w:pPr>
        <w:tabs>
          <w:tab w:val="num" w:pos="5040"/>
        </w:tabs>
        <w:ind w:left="5040" w:hanging="360"/>
      </w:pPr>
    </w:lvl>
    <w:lvl w:ilvl="7" w:tplc="7C843032" w:tentative="1">
      <w:start w:val="1"/>
      <w:numFmt w:val="lowerLetter"/>
      <w:lvlText w:val="%8."/>
      <w:lvlJc w:val="left"/>
      <w:pPr>
        <w:tabs>
          <w:tab w:val="num" w:pos="5760"/>
        </w:tabs>
        <w:ind w:left="5760" w:hanging="360"/>
      </w:pPr>
    </w:lvl>
    <w:lvl w:ilvl="8" w:tplc="6B68E6D4" w:tentative="1">
      <w:start w:val="1"/>
      <w:numFmt w:val="lowerRoman"/>
      <w:lvlText w:val="%9."/>
      <w:lvlJc w:val="right"/>
      <w:pPr>
        <w:tabs>
          <w:tab w:val="num" w:pos="6480"/>
        </w:tabs>
        <w:ind w:left="6480" w:hanging="180"/>
      </w:pPr>
    </w:lvl>
  </w:abstractNum>
  <w:num w:numId="1">
    <w:abstractNumId w:val="195"/>
  </w:num>
  <w:num w:numId="2">
    <w:abstractNumId w:val="141"/>
  </w:num>
  <w:num w:numId="3">
    <w:abstractNumId w:val="136"/>
  </w:num>
  <w:num w:numId="4">
    <w:abstractNumId w:val="134"/>
  </w:num>
  <w:num w:numId="5">
    <w:abstractNumId w:val="66"/>
  </w:num>
  <w:num w:numId="6">
    <w:abstractNumId w:val="20"/>
  </w:num>
  <w:num w:numId="7">
    <w:abstractNumId w:val="166"/>
  </w:num>
  <w:num w:numId="8">
    <w:abstractNumId w:val="107"/>
  </w:num>
  <w:num w:numId="9">
    <w:abstractNumId w:val="104"/>
  </w:num>
  <w:num w:numId="10">
    <w:abstractNumId w:val="37"/>
  </w:num>
  <w:num w:numId="11">
    <w:abstractNumId w:val="99"/>
  </w:num>
  <w:num w:numId="12">
    <w:abstractNumId w:val="17"/>
  </w:num>
  <w:num w:numId="13">
    <w:abstractNumId w:val="17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3"/>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4"/>
  </w:num>
  <w:num w:numId="18">
    <w:abstractNumId w:val="8"/>
    <w:lvlOverride w:ilvl="0">
      <w:lvl w:ilvl="0">
        <w:start w:val="1"/>
        <w:numFmt w:val="decimal"/>
        <w:lvlText w:val="%1."/>
        <w:lvlJc w:val="left"/>
        <w:pPr>
          <w:tabs>
            <w:tab w:val="num" w:pos="360"/>
          </w:tabs>
          <w:ind w:left="360" w:hanging="360"/>
        </w:pPr>
        <w:rPr>
          <w:rFonts w:ascii="David" w:hAnsi="David" w:cs="David" w:hint="default"/>
          <w:b w:val="0"/>
          <w:bCs w:val="0"/>
        </w:rPr>
      </w:lvl>
    </w:lvlOverride>
  </w:num>
  <w:num w:numId="19">
    <w:abstractNumId w:val="4"/>
    <w:lvlOverride w:ilvl="0">
      <w:startOverride w:val="1"/>
    </w:lvlOverride>
  </w:num>
  <w:num w:numId="20">
    <w:abstractNumId w:val="5"/>
  </w:num>
  <w:num w:numId="21">
    <w:abstractNumId w:val="7"/>
  </w:num>
  <w:num w:numId="22">
    <w:abstractNumId w:val="11"/>
  </w:num>
  <w:num w:numId="23">
    <w:abstractNumId w:val="12"/>
  </w:num>
  <w:num w:numId="24">
    <w:abstractNumId w:val="13"/>
  </w:num>
  <w:num w:numId="25">
    <w:abstractNumId w:val="10"/>
  </w:num>
  <w:num w:numId="26">
    <w:abstractNumId w:val="9"/>
  </w:num>
  <w:num w:numId="2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8"/>
  </w:num>
  <w:num w:numId="30">
    <w:abstractNumId w:val="81"/>
  </w:num>
  <w:num w:numId="31">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5"/>
  </w:num>
  <w:num w:numId="33">
    <w:abstractNumId w:val="163"/>
  </w:num>
  <w:num w:numId="34">
    <w:abstractNumId w:val="136"/>
    <w:lvlOverride w:ilvl="0">
      <w:lvl w:ilvl="0">
        <w:start w:val="1"/>
        <w:numFmt w:val="decimal"/>
        <w:lvlText w:val="%1."/>
        <w:lvlJc w:val="right"/>
        <w:pPr>
          <w:tabs>
            <w:tab w:val="num" w:pos="0"/>
          </w:tabs>
          <w:ind w:left="0" w:firstLine="0"/>
        </w:pPr>
        <w:rPr>
          <w:rFonts w:cs="David" w:hint="default"/>
          <w:sz w:val="24"/>
          <w:szCs w:val="24"/>
        </w:rPr>
      </w:lvl>
    </w:lvlOverride>
    <w:lvlOverride w:ilvl="1">
      <w:lvl w:ilvl="1">
        <w:start w:val="1"/>
        <w:numFmt w:val="decimal"/>
        <w:lvlText w:val="%1.%2."/>
        <w:lvlJc w:val="left"/>
        <w:pPr>
          <w:tabs>
            <w:tab w:val="num" w:pos="2013"/>
          </w:tabs>
          <w:ind w:left="1956" w:hanging="964"/>
        </w:pPr>
        <w:rPr>
          <w:rFonts w:cs="David" w:hint="default"/>
          <w:b w:val="0"/>
          <w:bCs w:val="0"/>
          <w:color w:val="auto"/>
          <w:sz w:val="24"/>
          <w:szCs w:val="24"/>
        </w:rPr>
      </w:lvl>
    </w:lvlOverride>
    <w:lvlOverride w:ilvl="2">
      <w:lvl w:ilvl="2">
        <w:start w:val="1"/>
        <w:numFmt w:val="decimal"/>
        <w:lvlText w:val="%1.%2.%3."/>
        <w:lvlJc w:val="left"/>
        <w:pPr>
          <w:tabs>
            <w:tab w:val="num" w:pos="794"/>
          </w:tabs>
          <w:ind w:left="1588" w:hanging="1021"/>
        </w:pPr>
        <w:rPr>
          <w:color w:val="auto"/>
          <w:lang w:bidi="he-IL"/>
        </w:rPr>
      </w:lvl>
    </w:lvlOverride>
    <w:lvlOverride w:ilvl="3">
      <w:lvl w:ilvl="3">
        <w:start w:val="1"/>
        <w:numFmt w:val="decimal"/>
        <w:lvlText w:val="%1.%2.%3.%4."/>
        <w:lvlJc w:val="left"/>
        <w:pPr>
          <w:tabs>
            <w:tab w:val="num" w:pos="1190"/>
          </w:tabs>
          <w:ind w:left="2778" w:hanging="1871"/>
        </w:pPr>
        <w:rPr>
          <w:rFonts w:cs="David" w:hint="default"/>
          <w:b w:val="0"/>
          <w:bCs w:val="0"/>
          <w:color w:val="auto"/>
          <w:sz w:val="24"/>
          <w:szCs w:val="24"/>
          <w:lang w:val="en-US" w:bidi="he-IL"/>
        </w:rPr>
      </w:lvl>
    </w:lvlOverride>
    <w:lvlOverride w:ilvl="4">
      <w:lvl w:ilvl="4">
        <w:start w:val="1"/>
        <w:numFmt w:val="decimal"/>
        <w:lvlText w:val="%1.%2.%3.%4.%5."/>
        <w:lvlJc w:val="left"/>
        <w:pPr>
          <w:tabs>
            <w:tab w:val="num" w:pos="1530"/>
          </w:tabs>
          <w:ind w:left="1700" w:hanging="340"/>
        </w:pPr>
        <w:rPr>
          <w:rFonts w:cs="David" w:hint="default"/>
        </w:rPr>
      </w:lvl>
    </w:lvlOverride>
    <w:lvlOverride w:ilvl="5">
      <w:lvl w:ilvl="5">
        <w:start w:val="1"/>
        <w:numFmt w:val="decimal"/>
        <w:lvlText w:val="%1.%2.%3.%4.%5.%6."/>
        <w:lvlJc w:val="left"/>
        <w:pPr>
          <w:tabs>
            <w:tab w:val="num" w:pos="1870"/>
          </w:tabs>
          <w:ind w:left="2040" w:hanging="340"/>
        </w:pPr>
        <w:rPr>
          <w:rFonts w:cs="Times New Roman" w:hint="default"/>
        </w:rPr>
      </w:lvl>
    </w:lvlOverride>
    <w:lvlOverride w:ilvl="6">
      <w:lvl w:ilvl="6">
        <w:start w:val="1"/>
        <w:numFmt w:val="decimal"/>
        <w:lvlText w:val="%1.%2.%3.%4.%5.%6.%7."/>
        <w:lvlJc w:val="left"/>
        <w:pPr>
          <w:tabs>
            <w:tab w:val="num" w:pos="2210"/>
          </w:tabs>
          <w:ind w:left="2380" w:hanging="340"/>
        </w:pPr>
        <w:rPr>
          <w:rFonts w:cs="Times New Roman" w:hint="default"/>
        </w:rPr>
      </w:lvl>
    </w:lvlOverride>
    <w:lvlOverride w:ilvl="7">
      <w:lvl w:ilvl="7">
        <w:start w:val="1"/>
        <w:numFmt w:val="decimal"/>
        <w:lvlText w:val="%1.%2.%3.%4.%5.%6.%7.%8."/>
        <w:lvlJc w:val="left"/>
        <w:pPr>
          <w:tabs>
            <w:tab w:val="num" w:pos="2550"/>
          </w:tabs>
          <w:ind w:left="2720" w:hanging="340"/>
        </w:pPr>
        <w:rPr>
          <w:rFonts w:cs="Times New Roman" w:hint="default"/>
        </w:rPr>
      </w:lvl>
    </w:lvlOverride>
    <w:lvlOverride w:ilvl="8">
      <w:lvl w:ilvl="8">
        <w:start w:val="1"/>
        <w:numFmt w:val="decimal"/>
        <w:lvlText w:val="%1.%2.%3.%4.%5.%6.%7.%8.%9."/>
        <w:lvlJc w:val="left"/>
        <w:pPr>
          <w:tabs>
            <w:tab w:val="num" w:pos="2890"/>
          </w:tabs>
          <w:ind w:left="3060" w:hanging="340"/>
        </w:pPr>
        <w:rPr>
          <w:rFonts w:cs="Times New Roman" w:hint="default"/>
        </w:rPr>
      </w:lvl>
    </w:lvlOverride>
  </w:num>
  <w:num w:numId="35">
    <w:abstractNumId w:val="16"/>
  </w:num>
  <w:num w:numId="36">
    <w:abstractNumId w:val="89"/>
  </w:num>
  <w:num w:numId="37">
    <w:abstractNumId w:val="43"/>
  </w:num>
  <w:num w:numId="38">
    <w:abstractNumId w:val="48"/>
  </w:num>
  <w:num w:numId="39">
    <w:abstractNumId w:val="132"/>
  </w:num>
  <w:num w:numId="40">
    <w:abstractNumId w:val="79"/>
  </w:num>
  <w:num w:numId="41">
    <w:abstractNumId w:val="23"/>
  </w:num>
  <w:num w:numId="42">
    <w:abstractNumId w:val="42"/>
  </w:num>
  <w:num w:numId="43">
    <w:abstractNumId w:val="191"/>
  </w:num>
  <w:num w:numId="44">
    <w:abstractNumId w:val="173"/>
  </w:num>
  <w:num w:numId="45">
    <w:abstractNumId w:val="155"/>
  </w:num>
  <w:num w:numId="46">
    <w:abstractNumId w:val="5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2"/>
  </w:num>
  <w:num w:numId="48">
    <w:abstractNumId w:val="77"/>
  </w:num>
  <w:num w:numId="49">
    <w:abstractNumId w:val="95"/>
  </w:num>
  <w:num w:numId="50">
    <w:abstractNumId w:val="140"/>
  </w:num>
  <w:num w:numId="51">
    <w:abstractNumId w:val="119"/>
  </w:num>
  <w:num w:numId="52">
    <w:abstractNumId w:val="52"/>
  </w:num>
  <w:num w:numId="53">
    <w:abstractNumId w:val="151"/>
  </w:num>
  <w:num w:numId="54">
    <w:abstractNumId w:val="152"/>
  </w:num>
  <w:num w:numId="55">
    <w:abstractNumId w:val="126"/>
  </w:num>
  <w:num w:numId="56">
    <w:abstractNumId w:val="111"/>
  </w:num>
  <w:num w:numId="57">
    <w:abstractNumId w:val="61"/>
  </w:num>
  <w:num w:numId="58">
    <w:abstractNumId w:val="150"/>
  </w:num>
  <w:num w:numId="59">
    <w:abstractNumId w:val="87"/>
  </w:num>
  <w:num w:numId="60">
    <w:abstractNumId w:val="138"/>
  </w:num>
  <w:num w:numId="61">
    <w:abstractNumId w:val="49"/>
  </w:num>
  <w:num w:numId="62">
    <w:abstractNumId w:val="39"/>
  </w:num>
  <w:num w:numId="63">
    <w:abstractNumId w:val="194"/>
  </w:num>
  <w:num w:numId="64">
    <w:abstractNumId w:val="179"/>
  </w:num>
  <w:num w:numId="65">
    <w:abstractNumId w:val="128"/>
  </w:num>
  <w:num w:numId="66">
    <w:abstractNumId w:val="172"/>
  </w:num>
  <w:num w:numId="67">
    <w:abstractNumId w:val="70"/>
  </w:num>
  <w:num w:numId="68">
    <w:abstractNumId w:val="115"/>
  </w:num>
  <w:num w:numId="69">
    <w:abstractNumId w:val="60"/>
  </w:num>
  <w:num w:numId="70">
    <w:abstractNumId w:val="154"/>
  </w:num>
  <w:num w:numId="71">
    <w:abstractNumId w:val="181"/>
  </w:num>
  <w:num w:numId="72">
    <w:abstractNumId w:val="112"/>
  </w:num>
  <w:num w:numId="73">
    <w:abstractNumId w:val="3"/>
  </w:num>
  <w:num w:numId="74">
    <w:abstractNumId w:val="24"/>
  </w:num>
  <w:num w:numId="75">
    <w:abstractNumId w:val="117"/>
  </w:num>
  <w:num w:numId="76">
    <w:abstractNumId w:val="30"/>
  </w:num>
  <w:num w:numId="77">
    <w:abstractNumId w:val="19"/>
  </w:num>
  <w:num w:numId="78">
    <w:abstractNumId w:val="76"/>
  </w:num>
  <w:num w:numId="7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3"/>
  </w:num>
  <w:num w:numId="81">
    <w:abstractNumId w:val="55"/>
  </w:num>
  <w:num w:numId="8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4"/>
  </w:num>
  <w:num w:numId="84">
    <w:abstractNumId w:val="96"/>
  </w:num>
  <w:num w:numId="85">
    <w:abstractNumId w:val="178"/>
  </w:num>
  <w:num w:numId="86">
    <w:abstractNumId w:val="184"/>
  </w:num>
  <w:num w:numId="87">
    <w:abstractNumId w:val="80"/>
  </w:num>
  <w:num w:numId="88">
    <w:abstractNumId w:val="159"/>
  </w:num>
  <w:num w:numId="89">
    <w:abstractNumId w:val="103"/>
  </w:num>
  <w:num w:numId="90">
    <w:abstractNumId w:val="31"/>
  </w:num>
  <w:num w:numId="91">
    <w:abstractNumId w:val="160"/>
  </w:num>
  <w:num w:numId="92">
    <w:abstractNumId w:val="122"/>
  </w:num>
  <w:num w:numId="93">
    <w:abstractNumId w:val="157"/>
  </w:num>
  <w:num w:numId="94">
    <w:abstractNumId w:val="86"/>
  </w:num>
  <w:num w:numId="95">
    <w:abstractNumId w:val="186"/>
  </w:num>
  <w:num w:numId="96">
    <w:abstractNumId w:val="169"/>
  </w:num>
  <w:num w:numId="97">
    <w:abstractNumId w:val="183"/>
  </w:num>
  <w:num w:numId="98">
    <w:abstractNumId w:val="41"/>
  </w:num>
  <w:num w:numId="99">
    <w:abstractNumId w:val="88"/>
  </w:num>
  <w:num w:numId="100">
    <w:abstractNumId w:val="63"/>
  </w:num>
  <w:num w:numId="101">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87"/>
  </w:num>
  <w:num w:numId="103">
    <w:abstractNumId w:val="21"/>
  </w:num>
  <w:num w:numId="104">
    <w:abstractNumId w:val="18"/>
  </w:num>
  <w:num w:numId="105">
    <w:abstractNumId w:val="36"/>
  </w:num>
  <w:num w:numId="106">
    <w:abstractNumId w:val="118"/>
  </w:num>
  <w:num w:numId="107">
    <w:abstractNumId w:val="69"/>
  </w:num>
  <w:num w:numId="108">
    <w:abstractNumId w:val="73"/>
  </w:num>
  <w:num w:numId="109">
    <w:abstractNumId w:val="71"/>
  </w:num>
  <w:num w:numId="110">
    <w:abstractNumId w:val="161"/>
  </w:num>
  <w:num w:numId="111">
    <w:abstractNumId w:val="100"/>
  </w:num>
  <w:num w:numId="112">
    <w:abstractNumId w:val="62"/>
  </w:num>
  <w:num w:numId="113">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68"/>
  </w:num>
  <w:num w:numId="115">
    <w:abstractNumId w:val="175"/>
  </w:num>
  <w:num w:numId="116">
    <w:abstractNumId w:val="56"/>
  </w:num>
  <w:num w:numId="117">
    <w:abstractNumId w:val="1"/>
  </w:num>
  <w:num w:numId="118">
    <w:abstractNumId w:val="29"/>
  </w:num>
  <w:num w:numId="119">
    <w:abstractNumId w:val="2"/>
  </w:num>
  <w:num w:numId="120">
    <w:abstractNumId w:val="120"/>
  </w:num>
  <w:num w:numId="121">
    <w:abstractNumId w:val="180"/>
  </w:num>
  <w:num w:numId="122">
    <w:abstractNumId w:val="174"/>
  </w:num>
  <w:num w:numId="123">
    <w:abstractNumId w:val="27"/>
  </w:num>
  <w:num w:numId="124">
    <w:abstractNumId w:val="190"/>
  </w:num>
  <w:num w:numId="125">
    <w:abstractNumId w:val="97"/>
  </w:num>
  <w:num w:numId="126">
    <w:abstractNumId w:val="167"/>
  </w:num>
  <w:num w:numId="127">
    <w:abstractNumId w:val="0"/>
  </w:num>
  <w:num w:numId="128">
    <w:abstractNumId w:val="149"/>
  </w:num>
  <w:num w:numId="129">
    <w:abstractNumId w:val="109"/>
  </w:num>
  <w:num w:numId="130">
    <w:abstractNumId w:val="123"/>
  </w:num>
  <w:num w:numId="131">
    <w:abstractNumId w:val="124"/>
  </w:num>
  <w:num w:numId="132">
    <w:abstractNumId w:val="147"/>
  </w:num>
  <w:num w:numId="133">
    <w:abstractNumId w:val="59"/>
  </w:num>
  <w:num w:numId="134">
    <w:abstractNumId w:val="148"/>
  </w:num>
  <w:num w:numId="135">
    <w:abstractNumId w:val="170"/>
  </w:num>
  <w:num w:numId="136">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67"/>
  </w:num>
  <w:num w:numId="141">
    <w:abstractNumId w:val="146"/>
    <w:lvlOverride w:ilvl="0">
      <w:lvl w:ilvl="0">
        <w:start w:val="1"/>
        <w:numFmt w:val="decimal"/>
        <w:pStyle w:val="L1HeadNum"/>
        <w:lvlText w:val="%1."/>
        <w:lvlJc w:val="left"/>
        <w:pPr>
          <w:ind w:left="643" w:hanging="360"/>
        </w:pPr>
        <w:rPr>
          <w:rFonts w:ascii="Arial" w:hAnsi="Arial" w:cs="Arial" w:hint="default"/>
          <w:b/>
          <w:bCs/>
          <w:i w:val="0"/>
          <w:iCs w:val="0"/>
          <w:color w:val="365F91"/>
          <w:sz w:val="28"/>
          <w:szCs w:val="28"/>
        </w:rPr>
      </w:lvl>
    </w:lvlOverride>
    <w:lvlOverride w:ilvl="1">
      <w:lvl w:ilvl="1">
        <w:start w:val="1"/>
        <w:numFmt w:val="decimal"/>
        <w:pStyle w:val="heading2Num"/>
        <w:lvlText w:val="%1.%2."/>
        <w:lvlJc w:val="left"/>
        <w:pPr>
          <w:ind w:left="357" w:hanging="357"/>
        </w:pPr>
        <w:rPr>
          <w:rFonts w:ascii="Arial" w:hAnsi="Arial" w:cs="Arial" w:hint="default"/>
          <w:b w:val="0"/>
          <w:bCs w:val="0"/>
          <w:i w:val="0"/>
          <w:iCs w:val="0"/>
          <w:color w:val="000000" w:themeColor="text1"/>
          <w:sz w:val="24"/>
          <w:szCs w:val="24"/>
        </w:rPr>
      </w:lvl>
    </w:lvlOverride>
    <w:lvlOverride w:ilvl="2">
      <w:lvl w:ilvl="2">
        <w:start w:val="1"/>
        <w:numFmt w:val="decimal"/>
        <w:pStyle w:val="headings3"/>
        <w:lvlText w:val="%1.%2.%3."/>
        <w:lvlJc w:val="left"/>
        <w:pPr>
          <w:ind w:left="1304" w:hanging="62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s4"/>
        <w:lvlText w:val="%1.%2.%3.%4."/>
        <w:lvlJc w:val="left"/>
        <w:pPr>
          <w:ind w:left="1368" w:hanging="648"/>
        </w:pPr>
        <w:rPr>
          <w:rFonts w:ascii="Arial" w:hAnsi="Arial" w:cs="Arial" w:hint="default"/>
          <w:b/>
          <w:bCs/>
          <w:i w:val="0"/>
          <w:iCs w:val="0"/>
          <w:color w:val="365F91"/>
          <w:sz w:val="18"/>
          <w:szCs w:val="18"/>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9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2">
    <w:abstractNumId w:val="146"/>
    <w:lvlOverride w:ilvl="0">
      <w:lvl w:ilvl="0">
        <w:start w:val="1"/>
        <w:numFmt w:val="decimal"/>
        <w:pStyle w:val="L1HeadNum"/>
        <w:lvlText w:val="%1."/>
        <w:lvlJc w:val="left"/>
        <w:pPr>
          <w:ind w:left="360" w:hanging="360"/>
        </w:pPr>
        <w:rPr>
          <w:rFonts w:ascii="Arial" w:hAnsi="Arial" w:cs="Arial" w:hint="default"/>
          <w:b/>
          <w:bCs/>
          <w:i w:val="0"/>
          <w:iCs w:val="0"/>
          <w:color w:val="365F91"/>
          <w:sz w:val="28"/>
          <w:szCs w:val="28"/>
        </w:rPr>
      </w:lvl>
    </w:lvlOverride>
    <w:lvlOverride w:ilvl="1">
      <w:lvl w:ilvl="1">
        <w:start w:val="1"/>
        <w:numFmt w:val="decimal"/>
        <w:pStyle w:val="heading2Num"/>
        <w:lvlText w:val="%1.%2."/>
        <w:lvlJc w:val="left"/>
        <w:pPr>
          <w:ind w:left="357" w:hanging="357"/>
        </w:pPr>
        <w:rPr>
          <w:rFonts w:ascii="Arial" w:hAnsi="Arial" w:cs="Arial" w:hint="default"/>
          <w:b w:val="0"/>
          <w:bCs w:val="0"/>
          <w:i w:val="0"/>
          <w:iCs w:val="0"/>
          <w:color w:val="000000" w:themeColor="text1"/>
          <w:sz w:val="24"/>
          <w:szCs w:val="24"/>
          <w:lang w:bidi="he-IL"/>
        </w:rPr>
      </w:lvl>
    </w:lvlOverride>
    <w:lvlOverride w:ilvl="2">
      <w:lvl w:ilvl="2">
        <w:start w:val="1"/>
        <w:numFmt w:val="decimal"/>
        <w:pStyle w:val="headings3"/>
        <w:lvlText w:val="%1.%2.%3."/>
        <w:lvlJc w:val="left"/>
        <w:pPr>
          <w:ind w:left="1304" w:hanging="624"/>
        </w:pPr>
        <w:rPr>
          <w:rFonts w:ascii="Arial" w:hAnsi="Arial" w:cs="Arial" w:hint="default"/>
          <w:b w:val="0"/>
          <w:bCs w:val="0"/>
          <w:i w:val="0"/>
          <w:iCs w:val="0"/>
          <w:color w:val="000000" w:themeColor="text1"/>
          <w:sz w:val="24"/>
          <w:szCs w:val="24"/>
          <w:lang w:bidi="he-IL"/>
        </w:rPr>
      </w:lvl>
    </w:lvlOverride>
    <w:lvlOverride w:ilvl="3">
      <w:lvl w:ilvl="3">
        <w:start w:val="1"/>
        <w:numFmt w:val="decimal"/>
        <w:pStyle w:val="headings4"/>
        <w:lvlText w:val="%1.%2.%3.%4."/>
        <w:lvlJc w:val="left"/>
        <w:pPr>
          <w:ind w:left="1368" w:hanging="648"/>
        </w:pPr>
        <w:rPr>
          <w:rFonts w:ascii="Arial" w:hAnsi="Arial" w:cs="Arial" w:hint="default"/>
          <w:b w:val="0"/>
          <w:bCs w:val="0"/>
          <w:i w:val="0"/>
          <w:iCs w:val="0"/>
          <w:color w:val="000000" w:themeColor="text1"/>
          <w:sz w:val="24"/>
          <w:szCs w:val="24"/>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9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35"/>
  </w:num>
  <w:num w:numId="145">
    <w:abstractNumId w:val="84"/>
  </w:num>
  <w:num w:numId="146">
    <w:abstractNumId w:val="25"/>
  </w:num>
  <w:num w:numId="1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51"/>
  </w:num>
  <w:num w:numId="149">
    <w:abstractNumId w:val="15"/>
  </w:num>
  <w:num w:numId="150">
    <w:abstractNumId w:val="153"/>
  </w:num>
  <w:num w:numId="151">
    <w:abstractNumId w:val="50"/>
  </w:num>
  <w:num w:numId="152">
    <w:abstractNumId w:val="193"/>
  </w:num>
  <w:num w:numId="153">
    <w:abstractNumId w:val="182"/>
  </w:num>
  <w:num w:numId="154">
    <w:abstractNumId w:val="116"/>
  </w:num>
  <w:num w:numId="155">
    <w:abstractNumId w:val="65"/>
  </w:num>
  <w:num w:numId="156">
    <w:abstractNumId w:val="105"/>
  </w:num>
  <w:num w:numId="157">
    <w:abstractNumId w:val="47"/>
  </w:num>
  <w:num w:numId="158">
    <w:abstractNumId w:val="26"/>
  </w:num>
  <w:num w:numId="159">
    <w:abstractNumId w:val="158"/>
  </w:num>
  <w:num w:numId="160">
    <w:abstractNumId w:val="78"/>
  </w:num>
  <w:num w:numId="161">
    <w:abstractNumId w:val="137"/>
  </w:num>
  <w:num w:numId="162">
    <w:abstractNumId w:val="102"/>
  </w:num>
  <w:num w:numId="163">
    <w:abstractNumId w:val="14"/>
  </w:num>
  <w:num w:numId="164">
    <w:abstractNumId w:val="144"/>
  </w:num>
  <w:num w:numId="165">
    <w:abstractNumId w:val="92"/>
  </w:num>
  <w:num w:numId="166">
    <w:abstractNumId w:val="143"/>
  </w:num>
  <w:num w:numId="167">
    <w:abstractNumId w:val="129"/>
  </w:num>
  <w:num w:numId="168">
    <w:abstractNumId w:val="171"/>
  </w:num>
  <w:num w:numId="169">
    <w:abstractNumId w:val="38"/>
  </w:num>
  <w:num w:numId="170">
    <w:abstractNumId w:val="33"/>
  </w:num>
  <w:num w:numId="171">
    <w:abstractNumId w:val="136"/>
    <w:lvlOverride w:ilvl="0">
      <w:lvl w:ilvl="0">
        <w:start w:val="1"/>
        <w:numFmt w:val="decimal"/>
        <w:lvlText w:val="%1."/>
        <w:lvlJc w:val="right"/>
        <w:pPr>
          <w:tabs>
            <w:tab w:val="num" w:pos="0"/>
          </w:tabs>
          <w:ind w:left="0" w:firstLine="0"/>
        </w:pPr>
        <w:rPr>
          <w:rFonts w:cs="David"/>
          <w:sz w:val="24"/>
          <w:szCs w:val="24"/>
          <w:lang w:val="en-US"/>
        </w:rPr>
      </w:lvl>
    </w:lvlOverride>
    <w:lvlOverride w:ilvl="1">
      <w:lvl w:ilvl="1">
        <w:start w:val="1"/>
        <w:numFmt w:val="decimal"/>
        <w:lvlText w:val="%1.%2."/>
        <w:lvlJc w:val="left"/>
        <w:pPr>
          <w:tabs>
            <w:tab w:val="num" w:pos="2013"/>
          </w:tabs>
          <w:ind w:left="1956" w:hanging="964"/>
        </w:pPr>
        <w:rPr>
          <w:rFonts w:cs="David"/>
          <w:b w:val="0"/>
          <w:bCs w:val="0"/>
          <w:color w:val="auto"/>
          <w:sz w:val="24"/>
          <w:szCs w:val="24"/>
          <w:lang w:val="en-US" w:bidi="he-IL"/>
        </w:rPr>
      </w:lvl>
    </w:lvlOverride>
    <w:lvlOverride w:ilvl="2">
      <w:lvl w:ilvl="2">
        <w:start w:val="1"/>
        <w:numFmt w:val="decimal"/>
        <w:lvlText w:val="%1.%2.%3."/>
        <w:lvlJc w:val="left"/>
        <w:pPr>
          <w:tabs>
            <w:tab w:val="num" w:pos="1219"/>
          </w:tabs>
          <w:ind w:left="2013" w:hanging="1021"/>
        </w:pPr>
        <w:rPr>
          <w:rFonts w:cs="David"/>
          <w:b w:val="0"/>
          <w:bCs w:val="0"/>
          <w:strike w:val="0"/>
          <w:dstrike w:val="0"/>
          <w:color w:val="auto"/>
          <w:sz w:val="24"/>
          <w:szCs w:val="24"/>
          <w:u w:val="none"/>
          <w:effect w:val="none"/>
          <w:lang w:val="en-US" w:bidi="he-IL"/>
        </w:rPr>
      </w:lvl>
    </w:lvlOverride>
    <w:lvlOverride w:ilvl="3">
      <w:lvl w:ilvl="3">
        <w:start w:val="1"/>
        <w:numFmt w:val="decimal"/>
        <w:lvlText w:val="%1.%2.%3.%4."/>
        <w:lvlJc w:val="left"/>
        <w:pPr>
          <w:tabs>
            <w:tab w:val="num" w:pos="1190"/>
          </w:tabs>
          <w:ind w:left="2778" w:hanging="1871"/>
        </w:pPr>
        <w:rPr>
          <w:rFonts w:cs="David"/>
          <w:b w:val="0"/>
          <w:bCs w:val="0"/>
          <w:color w:val="auto"/>
          <w:sz w:val="24"/>
          <w:szCs w:val="24"/>
          <w:lang w:bidi="he-IL"/>
        </w:rPr>
      </w:lvl>
    </w:lvlOverride>
    <w:lvlOverride w:ilvl="4">
      <w:lvl w:ilvl="4">
        <w:start w:val="1"/>
        <w:numFmt w:val="decimal"/>
        <w:lvlText w:val="%1.%2.%3.%4.%5."/>
        <w:lvlJc w:val="left"/>
        <w:pPr>
          <w:tabs>
            <w:tab w:val="num" w:pos="1530"/>
          </w:tabs>
          <w:ind w:left="1700" w:hanging="340"/>
        </w:pPr>
        <w:rPr>
          <w:rFonts w:cs="David"/>
        </w:rPr>
      </w:lvl>
    </w:lvlOverride>
    <w:lvlOverride w:ilvl="5">
      <w:lvl w:ilvl="5">
        <w:start w:val="1"/>
        <w:numFmt w:val="decimal"/>
        <w:lvlText w:val="%1.%2.%3.%4.%5.%6."/>
        <w:lvlJc w:val="left"/>
        <w:pPr>
          <w:tabs>
            <w:tab w:val="num" w:pos="1870"/>
          </w:tabs>
          <w:ind w:left="2040" w:hanging="340"/>
        </w:pPr>
        <w:rPr>
          <w:rFonts w:cs="Times New Roman"/>
        </w:rPr>
      </w:lvl>
    </w:lvlOverride>
    <w:lvlOverride w:ilvl="6">
      <w:lvl w:ilvl="6">
        <w:start w:val="1"/>
        <w:numFmt w:val="decimal"/>
        <w:lvlText w:val="%1.%2.%3.%4.%5.%6.%7."/>
        <w:lvlJc w:val="left"/>
        <w:pPr>
          <w:tabs>
            <w:tab w:val="num" w:pos="2210"/>
          </w:tabs>
          <w:ind w:left="2380" w:hanging="340"/>
        </w:pPr>
        <w:rPr>
          <w:rFonts w:cs="Times New Roman"/>
        </w:rPr>
      </w:lvl>
    </w:lvlOverride>
    <w:lvlOverride w:ilvl="7">
      <w:lvl w:ilvl="7">
        <w:start w:val="1"/>
        <w:numFmt w:val="decimal"/>
        <w:lvlText w:val="%1.%2.%3.%4.%5.%6.%7.%8."/>
        <w:lvlJc w:val="left"/>
        <w:pPr>
          <w:tabs>
            <w:tab w:val="num" w:pos="2550"/>
          </w:tabs>
          <w:ind w:left="2720" w:hanging="340"/>
        </w:pPr>
        <w:rPr>
          <w:rFonts w:cs="Times New Roman"/>
        </w:rPr>
      </w:lvl>
    </w:lvlOverride>
    <w:lvlOverride w:ilvl="8">
      <w:lvl w:ilvl="8">
        <w:start w:val="1"/>
        <w:numFmt w:val="decimal"/>
        <w:lvlText w:val="%1.%2.%3.%4.%5.%6.%7.%8.%9."/>
        <w:lvlJc w:val="left"/>
        <w:pPr>
          <w:tabs>
            <w:tab w:val="num" w:pos="2890"/>
          </w:tabs>
          <w:ind w:left="3060" w:hanging="340"/>
        </w:pPr>
        <w:rPr>
          <w:rFonts w:cs="Times New Roman"/>
        </w:rPr>
      </w:lvl>
    </w:lvlOverride>
  </w:num>
  <w:num w:numId="172">
    <w:abstractNumId w:val="139"/>
  </w:num>
  <w:num w:numId="173">
    <w:abstractNumId w:val="114"/>
  </w:num>
  <w:num w:numId="174">
    <w:abstractNumId w:val="32"/>
  </w:num>
  <w:num w:numId="175">
    <w:abstractNumId w:val="142"/>
  </w:num>
  <w:num w:numId="176">
    <w:abstractNumId w:val="165"/>
  </w:num>
  <w:num w:numId="177">
    <w:abstractNumId w:val="91"/>
  </w:num>
  <w:num w:numId="178">
    <w:abstractNumId w:val="58"/>
  </w:num>
  <w:num w:numId="179">
    <w:abstractNumId w:val="44"/>
  </w:num>
  <w:num w:numId="180">
    <w:abstractNumId w:val="45"/>
  </w:num>
  <w:num w:numId="181">
    <w:abstractNumId w:val="93"/>
  </w:num>
  <w:num w:numId="182">
    <w:abstractNumId w:val="125"/>
  </w:num>
  <w:num w:numId="183">
    <w:abstractNumId w:val="113"/>
  </w:num>
  <w:num w:numId="184">
    <w:abstractNumId w:val="83"/>
  </w:num>
  <w:num w:numId="185">
    <w:abstractNumId w:val="98"/>
  </w:num>
  <w:num w:numId="186">
    <w:abstractNumId w:val="127"/>
  </w:num>
  <w:num w:numId="187">
    <w:abstractNumId w:val="75"/>
  </w:num>
  <w:num w:numId="188">
    <w:abstractNumId w:val="130"/>
  </w:num>
  <w:num w:numId="189">
    <w:abstractNumId w:val="28"/>
  </w:num>
  <w:num w:numId="190">
    <w:abstractNumId w:val="90"/>
  </w:num>
  <w:num w:numId="191">
    <w:abstractNumId w:val="72"/>
  </w:num>
  <w:num w:numId="192">
    <w:abstractNumId w:val="82"/>
  </w:num>
  <w:num w:numId="193">
    <w:abstractNumId w:val="34"/>
  </w:num>
  <w:num w:numId="194">
    <w:abstractNumId w:val="64"/>
  </w:num>
  <w:num w:numId="195">
    <w:abstractNumId w:val="35"/>
  </w:num>
  <w:num w:numId="196">
    <w:abstractNumId w:val="121"/>
  </w:num>
  <w:num w:numId="197">
    <w:abstractNumId w:val="40"/>
  </w:num>
  <w:num w:numId="198">
    <w:abstractNumId w:val="162"/>
  </w:num>
  <w:num w:numId="199">
    <w:abstractNumId w:val="68"/>
  </w:num>
  <w:num w:numId="200">
    <w:abstractNumId w:val="156"/>
  </w:num>
  <w:num w:numId="201">
    <w:abstractNumId w:val="101"/>
  </w:num>
  <w:num w:numId="202">
    <w:abstractNumId w:val="85"/>
  </w:num>
  <w:num w:numId="203">
    <w:abstractNumId w:val="46"/>
  </w:num>
  <w:num w:numId="204">
    <w:abstractNumId w:val="131"/>
  </w:num>
  <w:num w:numId="205">
    <w:abstractNumId w:val="22"/>
  </w:num>
  <w:num w:numId="206">
    <w:abstractNumId w:val="54"/>
  </w:num>
  <w:num w:numId="207">
    <w:abstractNumId w:val="110"/>
  </w:num>
  <w:num w:numId="208">
    <w:abstractNumId w:val="189"/>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rAwNTc1NzK1NLBU0lEKTi0uzszPAykwrAUABYpNaiwAAAA="/>
  </w:docVars>
  <w:rsids>
    <w:rsidRoot w:val="006C4689"/>
    <w:rsid w:val="00000043"/>
    <w:rsid w:val="00000384"/>
    <w:rsid w:val="00000586"/>
    <w:rsid w:val="0000091F"/>
    <w:rsid w:val="00000AED"/>
    <w:rsid w:val="00000BCE"/>
    <w:rsid w:val="00000D07"/>
    <w:rsid w:val="00000D1C"/>
    <w:rsid w:val="00000E2B"/>
    <w:rsid w:val="00001758"/>
    <w:rsid w:val="000017E8"/>
    <w:rsid w:val="0000181B"/>
    <w:rsid w:val="00001AE4"/>
    <w:rsid w:val="00001E15"/>
    <w:rsid w:val="00001E5A"/>
    <w:rsid w:val="0000224C"/>
    <w:rsid w:val="000025D6"/>
    <w:rsid w:val="00002889"/>
    <w:rsid w:val="0000297E"/>
    <w:rsid w:val="00002A05"/>
    <w:rsid w:val="00002A5F"/>
    <w:rsid w:val="00002C9B"/>
    <w:rsid w:val="00002FD6"/>
    <w:rsid w:val="0000304E"/>
    <w:rsid w:val="00003180"/>
    <w:rsid w:val="00003194"/>
    <w:rsid w:val="00003259"/>
    <w:rsid w:val="00003314"/>
    <w:rsid w:val="000033E7"/>
    <w:rsid w:val="000037CE"/>
    <w:rsid w:val="000037E6"/>
    <w:rsid w:val="000039BC"/>
    <w:rsid w:val="00003A77"/>
    <w:rsid w:val="00003C38"/>
    <w:rsid w:val="00003CB1"/>
    <w:rsid w:val="00003CEF"/>
    <w:rsid w:val="00003DCC"/>
    <w:rsid w:val="00003E96"/>
    <w:rsid w:val="0000459A"/>
    <w:rsid w:val="00004764"/>
    <w:rsid w:val="000049AA"/>
    <w:rsid w:val="00004A23"/>
    <w:rsid w:val="00004CF5"/>
    <w:rsid w:val="00004ECD"/>
    <w:rsid w:val="00005134"/>
    <w:rsid w:val="000053B5"/>
    <w:rsid w:val="000055FE"/>
    <w:rsid w:val="0000587D"/>
    <w:rsid w:val="000066DB"/>
    <w:rsid w:val="000068BA"/>
    <w:rsid w:val="00006D2D"/>
    <w:rsid w:val="00006DD7"/>
    <w:rsid w:val="00006ED2"/>
    <w:rsid w:val="000074CD"/>
    <w:rsid w:val="00007658"/>
    <w:rsid w:val="00007B65"/>
    <w:rsid w:val="00007D2A"/>
    <w:rsid w:val="00007DDF"/>
    <w:rsid w:val="000105BF"/>
    <w:rsid w:val="0001064C"/>
    <w:rsid w:val="00010687"/>
    <w:rsid w:val="000108CA"/>
    <w:rsid w:val="000108F5"/>
    <w:rsid w:val="000108FE"/>
    <w:rsid w:val="00011010"/>
    <w:rsid w:val="00011751"/>
    <w:rsid w:val="00011A65"/>
    <w:rsid w:val="00011EC4"/>
    <w:rsid w:val="00011ECE"/>
    <w:rsid w:val="000124AE"/>
    <w:rsid w:val="0001252D"/>
    <w:rsid w:val="00012F41"/>
    <w:rsid w:val="00013070"/>
    <w:rsid w:val="00013468"/>
    <w:rsid w:val="00013B2C"/>
    <w:rsid w:val="00013D33"/>
    <w:rsid w:val="00013E8A"/>
    <w:rsid w:val="00014121"/>
    <w:rsid w:val="00014E3C"/>
    <w:rsid w:val="00015196"/>
    <w:rsid w:val="00015244"/>
    <w:rsid w:val="00015249"/>
    <w:rsid w:val="0001545B"/>
    <w:rsid w:val="00015780"/>
    <w:rsid w:val="000159F6"/>
    <w:rsid w:val="00015A4A"/>
    <w:rsid w:val="00015B21"/>
    <w:rsid w:val="00015EBD"/>
    <w:rsid w:val="00015FB7"/>
    <w:rsid w:val="00015FD2"/>
    <w:rsid w:val="00016473"/>
    <w:rsid w:val="00016494"/>
    <w:rsid w:val="00016683"/>
    <w:rsid w:val="000166C6"/>
    <w:rsid w:val="0001670E"/>
    <w:rsid w:val="00016779"/>
    <w:rsid w:val="0001683C"/>
    <w:rsid w:val="00016A99"/>
    <w:rsid w:val="00016B20"/>
    <w:rsid w:val="00016FBC"/>
    <w:rsid w:val="00017009"/>
    <w:rsid w:val="00017138"/>
    <w:rsid w:val="000173E5"/>
    <w:rsid w:val="00017726"/>
    <w:rsid w:val="000178C9"/>
    <w:rsid w:val="00017B27"/>
    <w:rsid w:val="00017B2E"/>
    <w:rsid w:val="00017EA7"/>
    <w:rsid w:val="00017FD6"/>
    <w:rsid w:val="000201E8"/>
    <w:rsid w:val="00020600"/>
    <w:rsid w:val="0002061E"/>
    <w:rsid w:val="0002096F"/>
    <w:rsid w:val="0002100D"/>
    <w:rsid w:val="00021565"/>
    <w:rsid w:val="000216D0"/>
    <w:rsid w:val="0002184E"/>
    <w:rsid w:val="00021A09"/>
    <w:rsid w:val="00021DF4"/>
    <w:rsid w:val="00021F05"/>
    <w:rsid w:val="000220AC"/>
    <w:rsid w:val="00022164"/>
    <w:rsid w:val="00022328"/>
    <w:rsid w:val="000225BA"/>
    <w:rsid w:val="00022DA7"/>
    <w:rsid w:val="00023171"/>
    <w:rsid w:val="00023757"/>
    <w:rsid w:val="000239C0"/>
    <w:rsid w:val="00023F72"/>
    <w:rsid w:val="00024A48"/>
    <w:rsid w:val="00024B43"/>
    <w:rsid w:val="00024C12"/>
    <w:rsid w:val="00024C61"/>
    <w:rsid w:val="000251F0"/>
    <w:rsid w:val="000252B4"/>
    <w:rsid w:val="000252C1"/>
    <w:rsid w:val="000252E8"/>
    <w:rsid w:val="000254BA"/>
    <w:rsid w:val="000255DE"/>
    <w:rsid w:val="000256D2"/>
    <w:rsid w:val="000258B8"/>
    <w:rsid w:val="000259C4"/>
    <w:rsid w:val="00025A65"/>
    <w:rsid w:val="00025B20"/>
    <w:rsid w:val="00025BF0"/>
    <w:rsid w:val="00025E98"/>
    <w:rsid w:val="000261F0"/>
    <w:rsid w:val="00026305"/>
    <w:rsid w:val="00026505"/>
    <w:rsid w:val="0002654F"/>
    <w:rsid w:val="00026BB7"/>
    <w:rsid w:val="00026D1D"/>
    <w:rsid w:val="00026F42"/>
    <w:rsid w:val="00026FF2"/>
    <w:rsid w:val="00027067"/>
    <w:rsid w:val="0002715B"/>
    <w:rsid w:val="000276B8"/>
    <w:rsid w:val="0002792D"/>
    <w:rsid w:val="00027A45"/>
    <w:rsid w:val="00027CA4"/>
    <w:rsid w:val="00027D5B"/>
    <w:rsid w:val="00027F43"/>
    <w:rsid w:val="000300DB"/>
    <w:rsid w:val="000303A9"/>
    <w:rsid w:val="000303FF"/>
    <w:rsid w:val="000304EF"/>
    <w:rsid w:val="00030A4D"/>
    <w:rsid w:val="00030B2D"/>
    <w:rsid w:val="00030B5E"/>
    <w:rsid w:val="00030F39"/>
    <w:rsid w:val="0003104B"/>
    <w:rsid w:val="00031235"/>
    <w:rsid w:val="00031C9B"/>
    <w:rsid w:val="00032545"/>
    <w:rsid w:val="0003265C"/>
    <w:rsid w:val="000329F0"/>
    <w:rsid w:val="00032BEF"/>
    <w:rsid w:val="00032CD1"/>
    <w:rsid w:val="00032FE0"/>
    <w:rsid w:val="00033157"/>
    <w:rsid w:val="00033286"/>
    <w:rsid w:val="00033295"/>
    <w:rsid w:val="00033364"/>
    <w:rsid w:val="000335CA"/>
    <w:rsid w:val="000336C1"/>
    <w:rsid w:val="000337A7"/>
    <w:rsid w:val="00033D81"/>
    <w:rsid w:val="00033FB4"/>
    <w:rsid w:val="00034256"/>
    <w:rsid w:val="000342FD"/>
    <w:rsid w:val="00034590"/>
    <w:rsid w:val="0003460D"/>
    <w:rsid w:val="00034B14"/>
    <w:rsid w:val="00034F1C"/>
    <w:rsid w:val="000350F2"/>
    <w:rsid w:val="000353FD"/>
    <w:rsid w:val="00035477"/>
    <w:rsid w:val="00035858"/>
    <w:rsid w:val="00035B2F"/>
    <w:rsid w:val="00035CA5"/>
    <w:rsid w:val="00036135"/>
    <w:rsid w:val="00036168"/>
    <w:rsid w:val="0003623F"/>
    <w:rsid w:val="000362E3"/>
    <w:rsid w:val="00036326"/>
    <w:rsid w:val="0003653B"/>
    <w:rsid w:val="000367EC"/>
    <w:rsid w:val="00036E85"/>
    <w:rsid w:val="00036ED9"/>
    <w:rsid w:val="00036FD7"/>
    <w:rsid w:val="0003712F"/>
    <w:rsid w:val="00037207"/>
    <w:rsid w:val="000377E6"/>
    <w:rsid w:val="0003786D"/>
    <w:rsid w:val="00037A46"/>
    <w:rsid w:val="00037ABE"/>
    <w:rsid w:val="00037B96"/>
    <w:rsid w:val="00037C5D"/>
    <w:rsid w:val="00037C67"/>
    <w:rsid w:val="00040031"/>
    <w:rsid w:val="00040049"/>
    <w:rsid w:val="000401B3"/>
    <w:rsid w:val="000403D9"/>
    <w:rsid w:val="00040A83"/>
    <w:rsid w:val="00040E14"/>
    <w:rsid w:val="00040FAD"/>
    <w:rsid w:val="000415B3"/>
    <w:rsid w:val="0004186E"/>
    <w:rsid w:val="00041C9F"/>
    <w:rsid w:val="00041EC9"/>
    <w:rsid w:val="0004241A"/>
    <w:rsid w:val="000427CC"/>
    <w:rsid w:val="0004288D"/>
    <w:rsid w:val="00042A36"/>
    <w:rsid w:val="00042AEC"/>
    <w:rsid w:val="00042B5B"/>
    <w:rsid w:val="00042C67"/>
    <w:rsid w:val="00042D26"/>
    <w:rsid w:val="00042D4B"/>
    <w:rsid w:val="000438C8"/>
    <w:rsid w:val="00043934"/>
    <w:rsid w:val="00043C69"/>
    <w:rsid w:val="00043DD7"/>
    <w:rsid w:val="00043F5A"/>
    <w:rsid w:val="0004412F"/>
    <w:rsid w:val="0004425D"/>
    <w:rsid w:val="00044693"/>
    <w:rsid w:val="0004478F"/>
    <w:rsid w:val="00044831"/>
    <w:rsid w:val="00044C53"/>
    <w:rsid w:val="00044F46"/>
    <w:rsid w:val="000453BD"/>
    <w:rsid w:val="000455D7"/>
    <w:rsid w:val="00045686"/>
    <w:rsid w:val="000456AE"/>
    <w:rsid w:val="000457CA"/>
    <w:rsid w:val="00045926"/>
    <w:rsid w:val="00045991"/>
    <w:rsid w:val="00045B14"/>
    <w:rsid w:val="00045D6D"/>
    <w:rsid w:val="00045ECB"/>
    <w:rsid w:val="00045F2A"/>
    <w:rsid w:val="00046210"/>
    <w:rsid w:val="0004675C"/>
    <w:rsid w:val="00046B87"/>
    <w:rsid w:val="0004718A"/>
    <w:rsid w:val="000473A0"/>
    <w:rsid w:val="00047490"/>
    <w:rsid w:val="00047554"/>
    <w:rsid w:val="00047685"/>
    <w:rsid w:val="000476F5"/>
    <w:rsid w:val="00047871"/>
    <w:rsid w:val="00047919"/>
    <w:rsid w:val="00047B9D"/>
    <w:rsid w:val="00047CD4"/>
    <w:rsid w:val="00047CE6"/>
    <w:rsid w:val="00050059"/>
    <w:rsid w:val="00050306"/>
    <w:rsid w:val="0005047E"/>
    <w:rsid w:val="0005065E"/>
    <w:rsid w:val="0005082F"/>
    <w:rsid w:val="0005095D"/>
    <w:rsid w:val="00050A78"/>
    <w:rsid w:val="00050FED"/>
    <w:rsid w:val="00051064"/>
    <w:rsid w:val="00051425"/>
    <w:rsid w:val="00051478"/>
    <w:rsid w:val="000515B4"/>
    <w:rsid w:val="00051778"/>
    <w:rsid w:val="00051D72"/>
    <w:rsid w:val="00052041"/>
    <w:rsid w:val="000521C4"/>
    <w:rsid w:val="0005221B"/>
    <w:rsid w:val="000526CB"/>
    <w:rsid w:val="000527A7"/>
    <w:rsid w:val="0005287C"/>
    <w:rsid w:val="00052A86"/>
    <w:rsid w:val="000532AB"/>
    <w:rsid w:val="000532F5"/>
    <w:rsid w:val="0005337D"/>
    <w:rsid w:val="00053A85"/>
    <w:rsid w:val="00053D39"/>
    <w:rsid w:val="00053D6D"/>
    <w:rsid w:val="000543F0"/>
    <w:rsid w:val="0005474A"/>
    <w:rsid w:val="000548EB"/>
    <w:rsid w:val="00054A5F"/>
    <w:rsid w:val="00054F98"/>
    <w:rsid w:val="0005540E"/>
    <w:rsid w:val="0005549B"/>
    <w:rsid w:val="000555B9"/>
    <w:rsid w:val="00055FC3"/>
    <w:rsid w:val="000561D6"/>
    <w:rsid w:val="00056495"/>
    <w:rsid w:val="0005652B"/>
    <w:rsid w:val="0005659E"/>
    <w:rsid w:val="00056779"/>
    <w:rsid w:val="00056A91"/>
    <w:rsid w:val="00056AD7"/>
    <w:rsid w:val="00056AE5"/>
    <w:rsid w:val="00056BDB"/>
    <w:rsid w:val="00056C0C"/>
    <w:rsid w:val="00056F8E"/>
    <w:rsid w:val="0005746F"/>
    <w:rsid w:val="00057889"/>
    <w:rsid w:val="00057966"/>
    <w:rsid w:val="00057ECC"/>
    <w:rsid w:val="00060113"/>
    <w:rsid w:val="0006022F"/>
    <w:rsid w:val="000603A4"/>
    <w:rsid w:val="000607A9"/>
    <w:rsid w:val="000608D6"/>
    <w:rsid w:val="000609A6"/>
    <w:rsid w:val="000609E8"/>
    <w:rsid w:val="00060BFC"/>
    <w:rsid w:val="00060FB8"/>
    <w:rsid w:val="000612DC"/>
    <w:rsid w:val="0006132A"/>
    <w:rsid w:val="00061892"/>
    <w:rsid w:val="00061D4A"/>
    <w:rsid w:val="00061E66"/>
    <w:rsid w:val="00061EAF"/>
    <w:rsid w:val="0006206F"/>
    <w:rsid w:val="00062573"/>
    <w:rsid w:val="0006265F"/>
    <w:rsid w:val="00062D05"/>
    <w:rsid w:val="00063161"/>
    <w:rsid w:val="000631FF"/>
    <w:rsid w:val="000632F2"/>
    <w:rsid w:val="000634CB"/>
    <w:rsid w:val="00063979"/>
    <w:rsid w:val="00063BF3"/>
    <w:rsid w:val="00063C8E"/>
    <w:rsid w:val="00063D26"/>
    <w:rsid w:val="00063D43"/>
    <w:rsid w:val="00063F11"/>
    <w:rsid w:val="0006408D"/>
    <w:rsid w:val="000640B5"/>
    <w:rsid w:val="000642E6"/>
    <w:rsid w:val="00064569"/>
    <w:rsid w:val="000645D3"/>
    <w:rsid w:val="000645F9"/>
    <w:rsid w:val="000648C8"/>
    <w:rsid w:val="00065160"/>
    <w:rsid w:val="00065470"/>
    <w:rsid w:val="00065AA0"/>
    <w:rsid w:val="00066584"/>
    <w:rsid w:val="00066F1E"/>
    <w:rsid w:val="0006720E"/>
    <w:rsid w:val="00067556"/>
    <w:rsid w:val="00067587"/>
    <w:rsid w:val="00067C30"/>
    <w:rsid w:val="00067EDA"/>
    <w:rsid w:val="00070488"/>
    <w:rsid w:val="00070627"/>
    <w:rsid w:val="00070719"/>
    <w:rsid w:val="00070D10"/>
    <w:rsid w:val="00070E9A"/>
    <w:rsid w:val="0007119C"/>
    <w:rsid w:val="00071233"/>
    <w:rsid w:val="0007149C"/>
    <w:rsid w:val="000715D2"/>
    <w:rsid w:val="0007178F"/>
    <w:rsid w:val="000718D3"/>
    <w:rsid w:val="00071A83"/>
    <w:rsid w:val="00071B8F"/>
    <w:rsid w:val="00071EA2"/>
    <w:rsid w:val="00072302"/>
    <w:rsid w:val="0007253A"/>
    <w:rsid w:val="0007276B"/>
    <w:rsid w:val="0007289A"/>
    <w:rsid w:val="0007295B"/>
    <w:rsid w:val="00072D98"/>
    <w:rsid w:val="000733D1"/>
    <w:rsid w:val="0007341D"/>
    <w:rsid w:val="000738A4"/>
    <w:rsid w:val="00073B8A"/>
    <w:rsid w:val="00073CDF"/>
    <w:rsid w:val="00073D2D"/>
    <w:rsid w:val="00073DA7"/>
    <w:rsid w:val="00073F14"/>
    <w:rsid w:val="00074902"/>
    <w:rsid w:val="00074EFC"/>
    <w:rsid w:val="00074FA2"/>
    <w:rsid w:val="00075130"/>
    <w:rsid w:val="00075217"/>
    <w:rsid w:val="0007575E"/>
    <w:rsid w:val="00075CC3"/>
    <w:rsid w:val="00075F9D"/>
    <w:rsid w:val="0007606F"/>
    <w:rsid w:val="00076565"/>
    <w:rsid w:val="00076613"/>
    <w:rsid w:val="00076617"/>
    <w:rsid w:val="0007677C"/>
    <w:rsid w:val="00076E34"/>
    <w:rsid w:val="00076E6A"/>
    <w:rsid w:val="00076E72"/>
    <w:rsid w:val="000771DE"/>
    <w:rsid w:val="000773A6"/>
    <w:rsid w:val="000773DC"/>
    <w:rsid w:val="00077404"/>
    <w:rsid w:val="00077AE4"/>
    <w:rsid w:val="00077CCE"/>
    <w:rsid w:val="00080225"/>
    <w:rsid w:val="000806AA"/>
    <w:rsid w:val="000807A8"/>
    <w:rsid w:val="000809DE"/>
    <w:rsid w:val="00081016"/>
    <w:rsid w:val="00081374"/>
    <w:rsid w:val="000814CF"/>
    <w:rsid w:val="000819DA"/>
    <w:rsid w:val="00081C53"/>
    <w:rsid w:val="000823EE"/>
    <w:rsid w:val="0008282E"/>
    <w:rsid w:val="00082B8D"/>
    <w:rsid w:val="00082BE5"/>
    <w:rsid w:val="00082D64"/>
    <w:rsid w:val="00083222"/>
    <w:rsid w:val="000832D1"/>
    <w:rsid w:val="000833F9"/>
    <w:rsid w:val="00083A66"/>
    <w:rsid w:val="00083A93"/>
    <w:rsid w:val="00083B4C"/>
    <w:rsid w:val="00083BD0"/>
    <w:rsid w:val="00083C20"/>
    <w:rsid w:val="00083C4F"/>
    <w:rsid w:val="00083EC1"/>
    <w:rsid w:val="00083F59"/>
    <w:rsid w:val="000845BA"/>
    <w:rsid w:val="0008467A"/>
    <w:rsid w:val="00084EA3"/>
    <w:rsid w:val="00084FF6"/>
    <w:rsid w:val="00085285"/>
    <w:rsid w:val="000853D3"/>
    <w:rsid w:val="000859E1"/>
    <w:rsid w:val="00085AB8"/>
    <w:rsid w:val="00085C35"/>
    <w:rsid w:val="00085D58"/>
    <w:rsid w:val="00085F73"/>
    <w:rsid w:val="000860F6"/>
    <w:rsid w:val="00086951"/>
    <w:rsid w:val="00086A67"/>
    <w:rsid w:val="00086E4A"/>
    <w:rsid w:val="00086EAB"/>
    <w:rsid w:val="00086F30"/>
    <w:rsid w:val="000870AA"/>
    <w:rsid w:val="000870CA"/>
    <w:rsid w:val="000870F8"/>
    <w:rsid w:val="0008728D"/>
    <w:rsid w:val="000874F0"/>
    <w:rsid w:val="0008792F"/>
    <w:rsid w:val="000879D7"/>
    <w:rsid w:val="00087D84"/>
    <w:rsid w:val="00087E00"/>
    <w:rsid w:val="00090086"/>
    <w:rsid w:val="000900AB"/>
    <w:rsid w:val="000900FD"/>
    <w:rsid w:val="0009034B"/>
    <w:rsid w:val="00090511"/>
    <w:rsid w:val="0009057D"/>
    <w:rsid w:val="00090745"/>
    <w:rsid w:val="00090825"/>
    <w:rsid w:val="00090D83"/>
    <w:rsid w:val="00091A73"/>
    <w:rsid w:val="0009232F"/>
    <w:rsid w:val="00092499"/>
    <w:rsid w:val="00092C93"/>
    <w:rsid w:val="00092DB3"/>
    <w:rsid w:val="00092E0D"/>
    <w:rsid w:val="00092F1D"/>
    <w:rsid w:val="00092FEC"/>
    <w:rsid w:val="000935E5"/>
    <w:rsid w:val="000936C2"/>
    <w:rsid w:val="000936D1"/>
    <w:rsid w:val="000937F4"/>
    <w:rsid w:val="00093899"/>
    <w:rsid w:val="0009391C"/>
    <w:rsid w:val="00093FF0"/>
    <w:rsid w:val="00093FF6"/>
    <w:rsid w:val="0009413E"/>
    <w:rsid w:val="00094391"/>
    <w:rsid w:val="00094677"/>
    <w:rsid w:val="000948EB"/>
    <w:rsid w:val="00094C3A"/>
    <w:rsid w:val="00094C63"/>
    <w:rsid w:val="00094C91"/>
    <w:rsid w:val="00094FCD"/>
    <w:rsid w:val="000954D0"/>
    <w:rsid w:val="00095585"/>
    <w:rsid w:val="00095630"/>
    <w:rsid w:val="00095977"/>
    <w:rsid w:val="00095AB8"/>
    <w:rsid w:val="00095E24"/>
    <w:rsid w:val="000964CE"/>
    <w:rsid w:val="000966F5"/>
    <w:rsid w:val="00096A03"/>
    <w:rsid w:val="00096A6C"/>
    <w:rsid w:val="00096C3C"/>
    <w:rsid w:val="00096CA1"/>
    <w:rsid w:val="00096ED8"/>
    <w:rsid w:val="00097005"/>
    <w:rsid w:val="0009717A"/>
    <w:rsid w:val="0009723B"/>
    <w:rsid w:val="000972F0"/>
    <w:rsid w:val="000976F9"/>
    <w:rsid w:val="00097953"/>
    <w:rsid w:val="00097D33"/>
    <w:rsid w:val="00097E4B"/>
    <w:rsid w:val="00097ED1"/>
    <w:rsid w:val="000A02D4"/>
    <w:rsid w:val="000A03D9"/>
    <w:rsid w:val="000A08E0"/>
    <w:rsid w:val="000A0A27"/>
    <w:rsid w:val="000A0A79"/>
    <w:rsid w:val="000A0ACA"/>
    <w:rsid w:val="000A0B02"/>
    <w:rsid w:val="000A0BE6"/>
    <w:rsid w:val="000A0D84"/>
    <w:rsid w:val="000A0DD5"/>
    <w:rsid w:val="000A0E42"/>
    <w:rsid w:val="000A0F63"/>
    <w:rsid w:val="000A0FAA"/>
    <w:rsid w:val="000A14CF"/>
    <w:rsid w:val="000A1621"/>
    <w:rsid w:val="000A1629"/>
    <w:rsid w:val="000A176B"/>
    <w:rsid w:val="000A1904"/>
    <w:rsid w:val="000A1A67"/>
    <w:rsid w:val="000A1AD8"/>
    <w:rsid w:val="000A1D62"/>
    <w:rsid w:val="000A1E93"/>
    <w:rsid w:val="000A1EC3"/>
    <w:rsid w:val="000A21D3"/>
    <w:rsid w:val="000A22B7"/>
    <w:rsid w:val="000A23CB"/>
    <w:rsid w:val="000A2637"/>
    <w:rsid w:val="000A2977"/>
    <w:rsid w:val="000A2BC2"/>
    <w:rsid w:val="000A2BDB"/>
    <w:rsid w:val="000A2E6A"/>
    <w:rsid w:val="000A2FBC"/>
    <w:rsid w:val="000A318E"/>
    <w:rsid w:val="000A326F"/>
    <w:rsid w:val="000A331D"/>
    <w:rsid w:val="000A336A"/>
    <w:rsid w:val="000A33BB"/>
    <w:rsid w:val="000A33C7"/>
    <w:rsid w:val="000A35C1"/>
    <w:rsid w:val="000A38DA"/>
    <w:rsid w:val="000A393F"/>
    <w:rsid w:val="000A3B5F"/>
    <w:rsid w:val="000A3B73"/>
    <w:rsid w:val="000A3BB2"/>
    <w:rsid w:val="000A3E63"/>
    <w:rsid w:val="000A403D"/>
    <w:rsid w:val="000A41F4"/>
    <w:rsid w:val="000A442C"/>
    <w:rsid w:val="000A4B57"/>
    <w:rsid w:val="000A4C69"/>
    <w:rsid w:val="000A50D1"/>
    <w:rsid w:val="000A51B2"/>
    <w:rsid w:val="000A51FF"/>
    <w:rsid w:val="000A54A3"/>
    <w:rsid w:val="000A54C1"/>
    <w:rsid w:val="000A551C"/>
    <w:rsid w:val="000A5537"/>
    <w:rsid w:val="000A5814"/>
    <w:rsid w:val="000A5910"/>
    <w:rsid w:val="000A5926"/>
    <w:rsid w:val="000A5B39"/>
    <w:rsid w:val="000A5D45"/>
    <w:rsid w:val="000A60D0"/>
    <w:rsid w:val="000A6125"/>
    <w:rsid w:val="000A637A"/>
    <w:rsid w:val="000A6450"/>
    <w:rsid w:val="000A646E"/>
    <w:rsid w:val="000A6650"/>
    <w:rsid w:val="000A68A3"/>
    <w:rsid w:val="000A68F9"/>
    <w:rsid w:val="000A6926"/>
    <w:rsid w:val="000A6973"/>
    <w:rsid w:val="000A70C4"/>
    <w:rsid w:val="000A70C7"/>
    <w:rsid w:val="000A70F1"/>
    <w:rsid w:val="000A71D9"/>
    <w:rsid w:val="000A76EF"/>
    <w:rsid w:val="000A799E"/>
    <w:rsid w:val="000A7A98"/>
    <w:rsid w:val="000B06DF"/>
    <w:rsid w:val="000B08F1"/>
    <w:rsid w:val="000B094D"/>
    <w:rsid w:val="000B095E"/>
    <w:rsid w:val="000B0C06"/>
    <w:rsid w:val="000B0D05"/>
    <w:rsid w:val="000B0D30"/>
    <w:rsid w:val="000B0EB7"/>
    <w:rsid w:val="000B0EC2"/>
    <w:rsid w:val="000B11E8"/>
    <w:rsid w:val="000B121C"/>
    <w:rsid w:val="000B1306"/>
    <w:rsid w:val="000B14ED"/>
    <w:rsid w:val="000B18B1"/>
    <w:rsid w:val="000B1C11"/>
    <w:rsid w:val="000B2602"/>
    <w:rsid w:val="000B30E1"/>
    <w:rsid w:val="000B324C"/>
    <w:rsid w:val="000B34A9"/>
    <w:rsid w:val="000B3664"/>
    <w:rsid w:val="000B3F7C"/>
    <w:rsid w:val="000B446F"/>
    <w:rsid w:val="000B45C9"/>
    <w:rsid w:val="000B48D9"/>
    <w:rsid w:val="000B48F8"/>
    <w:rsid w:val="000B491D"/>
    <w:rsid w:val="000B49B2"/>
    <w:rsid w:val="000B4AA4"/>
    <w:rsid w:val="000B4D25"/>
    <w:rsid w:val="000B4F77"/>
    <w:rsid w:val="000B51E2"/>
    <w:rsid w:val="000B54AF"/>
    <w:rsid w:val="000B5915"/>
    <w:rsid w:val="000B5C17"/>
    <w:rsid w:val="000B5DFF"/>
    <w:rsid w:val="000B5E76"/>
    <w:rsid w:val="000B5E85"/>
    <w:rsid w:val="000B5F9C"/>
    <w:rsid w:val="000B6052"/>
    <w:rsid w:val="000B606A"/>
    <w:rsid w:val="000B656C"/>
    <w:rsid w:val="000B6965"/>
    <w:rsid w:val="000B6BC0"/>
    <w:rsid w:val="000B6D03"/>
    <w:rsid w:val="000B6EB4"/>
    <w:rsid w:val="000B6FE1"/>
    <w:rsid w:val="000B724B"/>
    <w:rsid w:val="000B7330"/>
    <w:rsid w:val="000B7492"/>
    <w:rsid w:val="000B77C3"/>
    <w:rsid w:val="000B7AFE"/>
    <w:rsid w:val="000B7E53"/>
    <w:rsid w:val="000B7EAA"/>
    <w:rsid w:val="000C040C"/>
    <w:rsid w:val="000C05D4"/>
    <w:rsid w:val="000C08EF"/>
    <w:rsid w:val="000C09E6"/>
    <w:rsid w:val="000C0B2D"/>
    <w:rsid w:val="000C0D0D"/>
    <w:rsid w:val="000C0EE5"/>
    <w:rsid w:val="000C1267"/>
    <w:rsid w:val="000C1310"/>
    <w:rsid w:val="000C14B5"/>
    <w:rsid w:val="000C155D"/>
    <w:rsid w:val="000C156C"/>
    <w:rsid w:val="000C17C0"/>
    <w:rsid w:val="000C17DC"/>
    <w:rsid w:val="000C18F8"/>
    <w:rsid w:val="000C1956"/>
    <w:rsid w:val="000C1D49"/>
    <w:rsid w:val="000C1D52"/>
    <w:rsid w:val="000C237B"/>
    <w:rsid w:val="000C24B9"/>
    <w:rsid w:val="000C2545"/>
    <w:rsid w:val="000C2621"/>
    <w:rsid w:val="000C2842"/>
    <w:rsid w:val="000C2A22"/>
    <w:rsid w:val="000C2D18"/>
    <w:rsid w:val="000C2EAC"/>
    <w:rsid w:val="000C2F0E"/>
    <w:rsid w:val="000C2FC8"/>
    <w:rsid w:val="000C3757"/>
    <w:rsid w:val="000C382A"/>
    <w:rsid w:val="000C3B3F"/>
    <w:rsid w:val="000C3FC8"/>
    <w:rsid w:val="000C4006"/>
    <w:rsid w:val="000C40B8"/>
    <w:rsid w:val="000C4120"/>
    <w:rsid w:val="000C44FF"/>
    <w:rsid w:val="000C4A48"/>
    <w:rsid w:val="000C5323"/>
    <w:rsid w:val="000C5467"/>
    <w:rsid w:val="000C54D2"/>
    <w:rsid w:val="000C56FB"/>
    <w:rsid w:val="000C57B1"/>
    <w:rsid w:val="000C5893"/>
    <w:rsid w:val="000C596C"/>
    <w:rsid w:val="000C5C21"/>
    <w:rsid w:val="000C64A7"/>
    <w:rsid w:val="000C65B4"/>
    <w:rsid w:val="000C65DB"/>
    <w:rsid w:val="000C6648"/>
    <w:rsid w:val="000C66F1"/>
    <w:rsid w:val="000C67EB"/>
    <w:rsid w:val="000C68CD"/>
    <w:rsid w:val="000C6BD5"/>
    <w:rsid w:val="000C6C70"/>
    <w:rsid w:val="000C6E02"/>
    <w:rsid w:val="000C6E08"/>
    <w:rsid w:val="000C6E4B"/>
    <w:rsid w:val="000C6F6F"/>
    <w:rsid w:val="000C7256"/>
    <w:rsid w:val="000C748C"/>
    <w:rsid w:val="000C7924"/>
    <w:rsid w:val="000C79A1"/>
    <w:rsid w:val="000C7A9D"/>
    <w:rsid w:val="000C7DB1"/>
    <w:rsid w:val="000D0375"/>
    <w:rsid w:val="000D066E"/>
    <w:rsid w:val="000D07D9"/>
    <w:rsid w:val="000D101D"/>
    <w:rsid w:val="000D10B5"/>
    <w:rsid w:val="000D1141"/>
    <w:rsid w:val="000D1934"/>
    <w:rsid w:val="000D1C18"/>
    <w:rsid w:val="000D1EF6"/>
    <w:rsid w:val="000D21B9"/>
    <w:rsid w:val="000D24B2"/>
    <w:rsid w:val="000D25DD"/>
    <w:rsid w:val="000D27C8"/>
    <w:rsid w:val="000D2832"/>
    <w:rsid w:val="000D29AC"/>
    <w:rsid w:val="000D2B57"/>
    <w:rsid w:val="000D2DCE"/>
    <w:rsid w:val="000D2F59"/>
    <w:rsid w:val="000D2F8C"/>
    <w:rsid w:val="000D36C8"/>
    <w:rsid w:val="000D3A2E"/>
    <w:rsid w:val="000D3BAF"/>
    <w:rsid w:val="000D3C55"/>
    <w:rsid w:val="000D3DE5"/>
    <w:rsid w:val="000D3E00"/>
    <w:rsid w:val="000D3EF0"/>
    <w:rsid w:val="000D40C2"/>
    <w:rsid w:val="000D4380"/>
    <w:rsid w:val="000D47E5"/>
    <w:rsid w:val="000D5100"/>
    <w:rsid w:val="000D5430"/>
    <w:rsid w:val="000D5474"/>
    <w:rsid w:val="000D55AA"/>
    <w:rsid w:val="000D57B2"/>
    <w:rsid w:val="000D587B"/>
    <w:rsid w:val="000D594D"/>
    <w:rsid w:val="000D5CDE"/>
    <w:rsid w:val="000D649E"/>
    <w:rsid w:val="000D6659"/>
    <w:rsid w:val="000D66D7"/>
    <w:rsid w:val="000D6A51"/>
    <w:rsid w:val="000D6A6B"/>
    <w:rsid w:val="000D6E12"/>
    <w:rsid w:val="000D6FD8"/>
    <w:rsid w:val="000D738C"/>
    <w:rsid w:val="000D73E9"/>
    <w:rsid w:val="000D741C"/>
    <w:rsid w:val="000D7660"/>
    <w:rsid w:val="000D7E69"/>
    <w:rsid w:val="000E03D6"/>
    <w:rsid w:val="000E055A"/>
    <w:rsid w:val="000E05B7"/>
    <w:rsid w:val="000E0AB5"/>
    <w:rsid w:val="000E0AFC"/>
    <w:rsid w:val="000E0CAF"/>
    <w:rsid w:val="000E148D"/>
    <w:rsid w:val="000E14CD"/>
    <w:rsid w:val="000E1E0B"/>
    <w:rsid w:val="000E1E5A"/>
    <w:rsid w:val="000E218F"/>
    <w:rsid w:val="000E2539"/>
    <w:rsid w:val="000E2C41"/>
    <w:rsid w:val="000E3185"/>
    <w:rsid w:val="000E335E"/>
    <w:rsid w:val="000E3438"/>
    <w:rsid w:val="000E35B8"/>
    <w:rsid w:val="000E3934"/>
    <w:rsid w:val="000E3D49"/>
    <w:rsid w:val="000E3E89"/>
    <w:rsid w:val="000E3F99"/>
    <w:rsid w:val="000E3FE1"/>
    <w:rsid w:val="000E40AE"/>
    <w:rsid w:val="000E4286"/>
    <w:rsid w:val="000E4296"/>
    <w:rsid w:val="000E42F7"/>
    <w:rsid w:val="000E4805"/>
    <w:rsid w:val="000E4A80"/>
    <w:rsid w:val="000E4AA1"/>
    <w:rsid w:val="000E4C9F"/>
    <w:rsid w:val="000E555E"/>
    <w:rsid w:val="000E5FE6"/>
    <w:rsid w:val="000E6044"/>
    <w:rsid w:val="000E62D1"/>
    <w:rsid w:val="000E663E"/>
    <w:rsid w:val="000E693E"/>
    <w:rsid w:val="000E6DC7"/>
    <w:rsid w:val="000E6F34"/>
    <w:rsid w:val="000E70D3"/>
    <w:rsid w:val="000E7202"/>
    <w:rsid w:val="000E73A0"/>
    <w:rsid w:val="000E73E9"/>
    <w:rsid w:val="000E7637"/>
    <w:rsid w:val="000E77CF"/>
    <w:rsid w:val="000F000D"/>
    <w:rsid w:val="000F00EB"/>
    <w:rsid w:val="000F01CA"/>
    <w:rsid w:val="000F02D3"/>
    <w:rsid w:val="000F0398"/>
    <w:rsid w:val="000F05B6"/>
    <w:rsid w:val="000F064B"/>
    <w:rsid w:val="000F06E3"/>
    <w:rsid w:val="000F077E"/>
    <w:rsid w:val="000F0864"/>
    <w:rsid w:val="000F09BD"/>
    <w:rsid w:val="000F0D49"/>
    <w:rsid w:val="000F0DA9"/>
    <w:rsid w:val="000F1123"/>
    <w:rsid w:val="000F118E"/>
    <w:rsid w:val="000F1519"/>
    <w:rsid w:val="000F16F0"/>
    <w:rsid w:val="000F17D1"/>
    <w:rsid w:val="000F186B"/>
    <w:rsid w:val="000F18A3"/>
    <w:rsid w:val="000F219A"/>
    <w:rsid w:val="000F22DB"/>
    <w:rsid w:val="000F26E2"/>
    <w:rsid w:val="000F284B"/>
    <w:rsid w:val="000F2900"/>
    <w:rsid w:val="000F2A35"/>
    <w:rsid w:val="000F2A85"/>
    <w:rsid w:val="000F2BE8"/>
    <w:rsid w:val="000F2C0C"/>
    <w:rsid w:val="000F2C70"/>
    <w:rsid w:val="000F2E26"/>
    <w:rsid w:val="000F302F"/>
    <w:rsid w:val="000F30B2"/>
    <w:rsid w:val="000F32E2"/>
    <w:rsid w:val="000F3390"/>
    <w:rsid w:val="000F345D"/>
    <w:rsid w:val="000F34F1"/>
    <w:rsid w:val="000F3807"/>
    <w:rsid w:val="000F39CC"/>
    <w:rsid w:val="000F3B8E"/>
    <w:rsid w:val="000F3F23"/>
    <w:rsid w:val="000F3F6A"/>
    <w:rsid w:val="000F4532"/>
    <w:rsid w:val="000F46C7"/>
    <w:rsid w:val="000F46FD"/>
    <w:rsid w:val="000F4957"/>
    <w:rsid w:val="000F4BF2"/>
    <w:rsid w:val="000F5187"/>
    <w:rsid w:val="000F5789"/>
    <w:rsid w:val="000F5B19"/>
    <w:rsid w:val="000F5BED"/>
    <w:rsid w:val="000F5F15"/>
    <w:rsid w:val="000F5F75"/>
    <w:rsid w:val="000F5F91"/>
    <w:rsid w:val="000F60C5"/>
    <w:rsid w:val="000F6176"/>
    <w:rsid w:val="000F63F9"/>
    <w:rsid w:val="000F647B"/>
    <w:rsid w:val="000F6500"/>
    <w:rsid w:val="000F678F"/>
    <w:rsid w:val="000F67CD"/>
    <w:rsid w:val="000F6964"/>
    <w:rsid w:val="000F69A4"/>
    <w:rsid w:val="000F6C9D"/>
    <w:rsid w:val="000F6D01"/>
    <w:rsid w:val="000F6D5B"/>
    <w:rsid w:val="000F6DFF"/>
    <w:rsid w:val="000F7331"/>
    <w:rsid w:val="000F756D"/>
    <w:rsid w:val="000F7585"/>
    <w:rsid w:val="000F777D"/>
    <w:rsid w:val="000F7BF7"/>
    <w:rsid w:val="000F7F1C"/>
    <w:rsid w:val="000F7FE6"/>
    <w:rsid w:val="0010000B"/>
    <w:rsid w:val="001000C0"/>
    <w:rsid w:val="00100201"/>
    <w:rsid w:val="0010055F"/>
    <w:rsid w:val="001008CC"/>
    <w:rsid w:val="0010091B"/>
    <w:rsid w:val="00100951"/>
    <w:rsid w:val="00100952"/>
    <w:rsid w:val="00100B22"/>
    <w:rsid w:val="00100EF8"/>
    <w:rsid w:val="001010C1"/>
    <w:rsid w:val="00101128"/>
    <w:rsid w:val="00101249"/>
    <w:rsid w:val="00101381"/>
    <w:rsid w:val="001013EB"/>
    <w:rsid w:val="001014F5"/>
    <w:rsid w:val="001014F9"/>
    <w:rsid w:val="001015DF"/>
    <w:rsid w:val="00101720"/>
    <w:rsid w:val="00101794"/>
    <w:rsid w:val="00101C13"/>
    <w:rsid w:val="00101CC1"/>
    <w:rsid w:val="00101CF8"/>
    <w:rsid w:val="00101D3D"/>
    <w:rsid w:val="00102572"/>
    <w:rsid w:val="00102BCE"/>
    <w:rsid w:val="00102BE9"/>
    <w:rsid w:val="001031E5"/>
    <w:rsid w:val="0010322E"/>
    <w:rsid w:val="0010343D"/>
    <w:rsid w:val="001038A4"/>
    <w:rsid w:val="00103A74"/>
    <w:rsid w:val="00103E13"/>
    <w:rsid w:val="00104053"/>
    <w:rsid w:val="001042F8"/>
    <w:rsid w:val="001043BC"/>
    <w:rsid w:val="00104635"/>
    <w:rsid w:val="00104736"/>
    <w:rsid w:val="00104EB7"/>
    <w:rsid w:val="001051D1"/>
    <w:rsid w:val="00105496"/>
    <w:rsid w:val="00105A6A"/>
    <w:rsid w:val="00105BDA"/>
    <w:rsid w:val="00105F67"/>
    <w:rsid w:val="00105FAC"/>
    <w:rsid w:val="0010609B"/>
    <w:rsid w:val="0010622A"/>
    <w:rsid w:val="00106605"/>
    <w:rsid w:val="001066B3"/>
    <w:rsid w:val="001067FB"/>
    <w:rsid w:val="0010715F"/>
    <w:rsid w:val="0010731C"/>
    <w:rsid w:val="00107357"/>
    <w:rsid w:val="001079FD"/>
    <w:rsid w:val="00107D0D"/>
    <w:rsid w:val="00107E94"/>
    <w:rsid w:val="00107F85"/>
    <w:rsid w:val="001100B5"/>
    <w:rsid w:val="00110463"/>
    <w:rsid w:val="00110594"/>
    <w:rsid w:val="0011080D"/>
    <w:rsid w:val="00110851"/>
    <w:rsid w:val="00110853"/>
    <w:rsid w:val="00110857"/>
    <w:rsid w:val="00110890"/>
    <w:rsid w:val="00110970"/>
    <w:rsid w:val="00110B12"/>
    <w:rsid w:val="00110EC9"/>
    <w:rsid w:val="00110F22"/>
    <w:rsid w:val="00111881"/>
    <w:rsid w:val="00111C67"/>
    <w:rsid w:val="00111F0A"/>
    <w:rsid w:val="001120C2"/>
    <w:rsid w:val="001120C7"/>
    <w:rsid w:val="00112660"/>
    <w:rsid w:val="00112885"/>
    <w:rsid w:val="00112A59"/>
    <w:rsid w:val="00112B77"/>
    <w:rsid w:val="00112B94"/>
    <w:rsid w:val="00112CE2"/>
    <w:rsid w:val="001130E5"/>
    <w:rsid w:val="00113203"/>
    <w:rsid w:val="001135EB"/>
    <w:rsid w:val="00113732"/>
    <w:rsid w:val="00113761"/>
    <w:rsid w:val="00113896"/>
    <w:rsid w:val="001138B2"/>
    <w:rsid w:val="00113C29"/>
    <w:rsid w:val="00113CB4"/>
    <w:rsid w:val="00113F37"/>
    <w:rsid w:val="00113FFE"/>
    <w:rsid w:val="001142A7"/>
    <w:rsid w:val="001144F4"/>
    <w:rsid w:val="001147E7"/>
    <w:rsid w:val="001148C4"/>
    <w:rsid w:val="00114A07"/>
    <w:rsid w:val="00114ABB"/>
    <w:rsid w:val="0011528D"/>
    <w:rsid w:val="00115379"/>
    <w:rsid w:val="001153AA"/>
    <w:rsid w:val="0011550B"/>
    <w:rsid w:val="001155BE"/>
    <w:rsid w:val="001156D1"/>
    <w:rsid w:val="00115DBE"/>
    <w:rsid w:val="00115E6C"/>
    <w:rsid w:val="00115F30"/>
    <w:rsid w:val="001162B0"/>
    <w:rsid w:val="00116564"/>
    <w:rsid w:val="001168A3"/>
    <w:rsid w:val="00116968"/>
    <w:rsid w:val="00116AAC"/>
    <w:rsid w:val="00116C85"/>
    <w:rsid w:val="001172B3"/>
    <w:rsid w:val="0011734F"/>
    <w:rsid w:val="00117559"/>
    <w:rsid w:val="00117570"/>
    <w:rsid w:val="00117DED"/>
    <w:rsid w:val="001202C5"/>
    <w:rsid w:val="001203A8"/>
    <w:rsid w:val="00120404"/>
    <w:rsid w:val="00120719"/>
    <w:rsid w:val="0012074B"/>
    <w:rsid w:val="00120ABA"/>
    <w:rsid w:val="001210C1"/>
    <w:rsid w:val="00121821"/>
    <w:rsid w:val="00121C65"/>
    <w:rsid w:val="0012213B"/>
    <w:rsid w:val="001222CD"/>
    <w:rsid w:val="0012248D"/>
    <w:rsid w:val="00122716"/>
    <w:rsid w:val="00122783"/>
    <w:rsid w:val="00122823"/>
    <w:rsid w:val="00122D56"/>
    <w:rsid w:val="0012320A"/>
    <w:rsid w:val="00123489"/>
    <w:rsid w:val="001235F2"/>
    <w:rsid w:val="00123A1F"/>
    <w:rsid w:val="00123AB3"/>
    <w:rsid w:val="00123E41"/>
    <w:rsid w:val="0012427F"/>
    <w:rsid w:val="00124307"/>
    <w:rsid w:val="00124538"/>
    <w:rsid w:val="0012464D"/>
    <w:rsid w:val="00124AE0"/>
    <w:rsid w:val="00124B8E"/>
    <w:rsid w:val="00124CC4"/>
    <w:rsid w:val="00124D60"/>
    <w:rsid w:val="00124EC8"/>
    <w:rsid w:val="00124F27"/>
    <w:rsid w:val="001253CD"/>
    <w:rsid w:val="001257A5"/>
    <w:rsid w:val="00125865"/>
    <w:rsid w:val="00125AF9"/>
    <w:rsid w:val="00125B2D"/>
    <w:rsid w:val="00125B78"/>
    <w:rsid w:val="0012647D"/>
    <w:rsid w:val="001265F1"/>
    <w:rsid w:val="00126C03"/>
    <w:rsid w:val="00126CE1"/>
    <w:rsid w:val="00126E77"/>
    <w:rsid w:val="00126EDD"/>
    <w:rsid w:val="0012750C"/>
    <w:rsid w:val="0012753A"/>
    <w:rsid w:val="001278C6"/>
    <w:rsid w:val="00127A8D"/>
    <w:rsid w:val="00127C67"/>
    <w:rsid w:val="00130505"/>
    <w:rsid w:val="001305A4"/>
    <w:rsid w:val="001305F4"/>
    <w:rsid w:val="00130EE6"/>
    <w:rsid w:val="00131204"/>
    <w:rsid w:val="00131256"/>
    <w:rsid w:val="0013136D"/>
    <w:rsid w:val="00131610"/>
    <w:rsid w:val="00131644"/>
    <w:rsid w:val="0013164D"/>
    <w:rsid w:val="00131845"/>
    <w:rsid w:val="00131A40"/>
    <w:rsid w:val="00131AFB"/>
    <w:rsid w:val="0013242A"/>
    <w:rsid w:val="001329D9"/>
    <w:rsid w:val="00132BB4"/>
    <w:rsid w:val="00132BB7"/>
    <w:rsid w:val="00132DC7"/>
    <w:rsid w:val="00132FDA"/>
    <w:rsid w:val="00133177"/>
    <w:rsid w:val="001332CE"/>
    <w:rsid w:val="001333BB"/>
    <w:rsid w:val="001333BC"/>
    <w:rsid w:val="001333EB"/>
    <w:rsid w:val="0013370E"/>
    <w:rsid w:val="00133B73"/>
    <w:rsid w:val="00133E1C"/>
    <w:rsid w:val="00133F0D"/>
    <w:rsid w:val="001341AA"/>
    <w:rsid w:val="0013460E"/>
    <w:rsid w:val="0013506B"/>
    <w:rsid w:val="001351D7"/>
    <w:rsid w:val="00135343"/>
    <w:rsid w:val="00135415"/>
    <w:rsid w:val="0013555E"/>
    <w:rsid w:val="0013580B"/>
    <w:rsid w:val="001358EE"/>
    <w:rsid w:val="00135A35"/>
    <w:rsid w:val="001363A1"/>
    <w:rsid w:val="00136667"/>
    <w:rsid w:val="001366C6"/>
    <w:rsid w:val="001368CC"/>
    <w:rsid w:val="001372B2"/>
    <w:rsid w:val="001374E6"/>
    <w:rsid w:val="00137660"/>
    <w:rsid w:val="00137802"/>
    <w:rsid w:val="0013780F"/>
    <w:rsid w:val="001378B3"/>
    <w:rsid w:val="00137E7E"/>
    <w:rsid w:val="00137F5D"/>
    <w:rsid w:val="00137FB6"/>
    <w:rsid w:val="001402FD"/>
    <w:rsid w:val="001405BC"/>
    <w:rsid w:val="00140704"/>
    <w:rsid w:val="001407DD"/>
    <w:rsid w:val="00140BC9"/>
    <w:rsid w:val="00140F2B"/>
    <w:rsid w:val="00141548"/>
    <w:rsid w:val="001418B9"/>
    <w:rsid w:val="001418CD"/>
    <w:rsid w:val="00141C7D"/>
    <w:rsid w:val="00141EAC"/>
    <w:rsid w:val="00142040"/>
    <w:rsid w:val="00142206"/>
    <w:rsid w:val="0014267F"/>
    <w:rsid w:val="001427AD"/>
    <w:rsid w:val="00142830"/>
    <w:rsid w:val="001428B5"/>
    <w:rsid w:val="001429B8"/>
    <w:rsid w:val="00142CE6"/>
    <w:rsid w:val="0014375D"/>
    <w:rsid w:val="001437C9"/>
    <w:rsid w:val="00143D65"/>
    <w:rsid w:val="00144338"/>
    <w:rsid w:val="00144363"/>
    <w:rsid w:val="0014480F"/>
    <w:rsid w:val="00144AFE"/>
    <w:rsid w:val="0014555C"/>
    <w:rsid w:val="001457F2"/>
    <w:rsid w:val="00145A69"/>
    <w:rsid w:val="00145B8C"/>
    <w:rsid w:val="001460A7"/>
    <w:rsid w:val="00146207"/>
    <w:rsid w:val="001462C0"/>
    <w:rsid w:val="00146451"/>
    <w:rsid w:val="0014718C"/>
    <w:rsid w:val="00147485"/>
    <w:rsid w:val="00147848"/>
    <w:rsid w:val="00147C11"/>
    <w:rsid w:val="00147E56"/>
    <w:rsid w:val="001501A5"/>
    <w:rsid w:val="0015039F"/>
    <w:rsid w:val="001503AB"/>
    <w:rsid w:val="001506AF"/>
    <w:rsid w:val="00150B40"/>
    <w:rsid w:val="00150EFC"/>
    <w:rsid w:val="00150FD2"/>
    <w:rsid w:val="0015111F"/>
    <w:rsid w:val="001513F9"/>
    <w:rsid w:val="001514CB"/>
    <w:rsid w:val="001515D9"/>
    <w:rsid w:val="00151617"/>
    <w:rsid w:val="00151632"/>
    <w:rsid w:val="001519D0"/>
    <w:rsid w:val="00151A6F"/>
    <w:rsid w:val="00151AFA"/>
    <w:rsid w:val="00151B2F"/>
    <w:rsid w:val="00151C20"/>
    <w:rsid w:val="00151EE7"/>
    <w:rsid w:val="0015206E"/>
    <w:rsid w:val="00152438"/>
    <w:rsid w:val="001524EF"/>
    <w:rsid w:val="00152560"/>
    <w:rsid w:val="00152577"/>
    <w:rsid w:val="001525C6"/>
    <w:rsid w:val="001525CB"/>
    <w:rsid w:val="00152727"/>
    <w:rsid w:val="00152837"/>
    <w:rsid w:val="0015292A"/>
    <w:rsid w:val="00152AAB"/>
    <w:rsid w:val="00152C2A"/>
    <w:rsid w:val="00152CA4"/>
    <w:rsid w:val="00152CC9"/>
    <w:rsid w:val="00152E26"/>
    <w:rsid w:val="00152F60"/>
    <w:rsid w:val="001530AE"/>
    <w:rsid w:val="001531FD"/>
    <w:rsid w:val="0015325B"/>
    <w:rsid w:val="00153454"/>
    <w:rsid w:val="00153515"/>
    <w:rsid w:val="00153689"/>
    <w:rsid w:val="00153837"/>
    <w:rsid w:val="0015396E"/>
    <w:rsid w:val="00153EA1"/>
    <w:rsid w:val="0015419B"/>
    <w:rsid w:val="0015458C"/>
    <w:rsid w:val="00154786"/>
    <w:rsid w:val="00154919"/>
    <w:rsid w:val="00154D5A"/>
    <w:rsid w:val="00154E3E"/>
    <w:rsid w:val="00155326"/>
    <w:rsid w:val="0015570A"/>
    <w:rsid w:val="001557B7"/>
    <w:rsid w:val="00155B0B"/>
    <w:rsid w:val="00155C2A"/>
    <w:rsid w:val="00155C76"/>
    <w:rsid w:val="00155CA2"/>
    <w:rsid w:val="00155CA4"/>
    <w:rsid w:val="00155F75"/>
    <w:rsid w:val="0015659B"/>
    <w:rsid w:val="0015682B"/>
    <w:rsid w:val="0015695E"/>
    <w:rsid w:val="00156A91"/>
    <w:rsid w:val="00156D67"/>
    <w:rsid w:val="00156DF3"/>
    <w:rsid w:val="001579D3"/>
    <w:rsid w:val="00157B68"/>
    <w:rsid w:val="00157DCC"/>
    <w:rsid w:val="00157DFE"/>
    <w:rsid w:val="0016018F"/>
    <w:rsid w:val="001606C4"/>
    <w:rsid w:val="00160CB5"/>
    <w:rsid w:val="00161106"/>
    <w:rsid w:val="0016116B"/>
    <w:rsid w:val="001611D1"/>
    <w:rsid w:val="0016137B"/>
    <w:rsid w:val="0016145A"/>
    <w:rsid w:val="00161693"/>
    <w:rsid w:val="00161848"/>
    <w:rsid w:val="0016197D"/>
    <w:rsid w:val="001619CB"/>
    <w:rsid w:val="00161B3E"/>
    <w:rsid w:val="00161EA3"/>
    <w:rsid w:val="00162100"/>
    <w:rsid w:val="001621E9"/>
    <w:rsid w:val="00162234"/>
    <w:rsid w:val="00162442"/>
    <w:rsid w:val="001624A1"/>
    <w:rsid w:val="001625C4"/>
    <w:rsid w:val="00162605"/>
    <w:rsid w:val="00162620"/>
    <w:rsid w:val="0016293B"/>
    <w:rsid w:val="001631B3"/>
    <w:rsid w:val="0016328F"/>
    <w:rsid w:val="001634A9"/>
    <w:rsid w:val="001637F3"/>
    <w:rsid w:val="00163A2A"/>
    <w:rsid w:val="00163B63"/>
    <w:rsid w:val="00163BA8"/>
    <w:rsid w:val="00163BAD"/>
    <w:rsid w:val="00163C03"/>
    <w:rsid w:val="00163C6B"/>
    <w:rsid w:val="00163CF9"/>
    <w:rsid w:val="00163FCA"/>
    <w:rsid w:val="00163FD5"/>
    <w:rsid w:val="00164635"/>
    <w:rsid w:val="001649B7"/>
    <w:rsid w:val="00164D8E"/>
    <w:rsid w:val="00164DC2"/>
    <w:rsid w:val="00164DC3"/>
    <w:rsid w:val="00165201"/>
    <w:rsid w:val="0016538B"/>
    <w:rsid w:val="0016540B"/>
    <w:rsid w:val="00165428"/>
    <w:rsid w:val="00165622"/>
    <w:rsid w:val="00165E12"/>
    <w:rsid w:val="00165EE6"/>
    <w:rsid w:val="00165F15"/>
    <w:rsid w:val="00165F36"/>
    <w:rsid w:val="001661F5"/>
    <w:rsid w:val="0016629D"/>
    <w:rsid w:val="0016677F"/>
    <w:rsid w:val="00166830"/>
    <w:rsid w:val="00166E68"/>
    <w:rsid w:val="00166F15"/>
    <w:rsid w:val="00166F94"/>
    <w:rsid w:val="00166F9A"/>
    <w:rsid w:val="0016778E"/>
    <w:rsid w:val="00167978"/>
    <w:rsid w:val="00167B27"/>
    <w:rsid w:val="00167C6F"/>
    <w:rsid w:val="00167F4D"/>
    <w:rsid w:val="00170A65"/>
    <w:rsid w:val="00170AAA"/>
    <w:rsid w:val="00170B61"/>
    <w:rsid w:val="001710BC"/>
    <w:rsid w:val="00171214"/>
    <w:rsid w:val="001715E7"/>
    <w:rsid w:val="0017178E"/>
    <w:rsid w:val="00171C4C"/>
    <w:rsid w:val="00171E87"/>
    <w:rsid w:val="001724D9"/>
    <w:rsid w:val="00172595"/>
    <w:rsid w:val="001727D7"/>
    <w:rsid w:val="00172C60"/>
    <w:rsid w:val="00172D77"/>
    <w:rsid w:val="00172EA3"/>
    <w:rsid w:val="00172FA2"/>
    <w:rsid w:val="001735FB"/>
    <w:rsid w:val="0017377C"/>
    <w:rsid w:val="00173797"/>
    <w:rsid w:val="001738B9"/>
    <w:rsid w:val="00173F10"/>
    <w:rsid w:val="0017410B"/>
    <w:rsid w:val="001744BF"/>
    <w:rsid w:val="00174500"/>
    <w:rsid w:val="001745F3"/>
    <w:rsid w:val="001750C2"/>
    <w:rsid w:val="0017516F"/>
    <w:rsid w:val="0017540F"/>
    <w:rsid w:val="00175A01"/>
    <w:rsid w:val="00175A06"/>
    <w:rsid w:val="00175A34"/>
    <w:rsid w:val="00175BF6"/>
    <w:rsid w:val="00175D68"/>
    <w:rsid w:val="00175E66"/>
    <w:rsid w:val="00175EB4"/>
    <w:rsid w:val="00175FE7"/>
    <w:rsid w:val="00176285"/>
    <w:rsid w:val="001764A3"/>
    <w:rsid w:val="001764DB"/>
    <w:rsid w:val="0017652E"/>
    <w:rsid w:val="001766B9"/>
    <w:rsid w:val="0017712A"/>
    <w:rsid w:val="001776B3"/>
    <w:rsid w:val="0017796B"/>
    <w:rsid w:val="00177B9A"/>
    <w:rsid w:val="00180833"/>
    <w:rsid w:val="00180875"/>
    <w:rsid w:val="001808C5"/>
    <w:rsid w:val="00180E5F"/>
    <w:rsid w:val="00180F79"/>
    <w:rsid w:val="0018136C"/>
    <w:rsid w:val="001815F8"/>
    <w:rsid w:val="0018172E"/>
    <w:rsid w:val="00181AB4"/>
    <w:rsid w:val="00181D0B"/>
    <w:rsid w:val="00181F0A"/>
    <w:rsid w:val="001821F6"/>
    <w:rsid w:val="001823D7"/>
    <w:rsid w:val="00182A29"/>
    <w:rsid w:val="00182C58"/>
    <w:rsid w:val="00182DC6"/>
    <w:rsid w:val="00182EE7"/>
    <w:rsid w:val="00183218"/>
    <w:rsid w:val="0018346C"/>
    <w:rsid w:val="0018351D"/>
    <w:rsid w:val="001836B9"/>
    <w:rsid w:val="00183897"/>
    <w:rsid w:val="00183BA2"/>
    <w:rsid w:val="00183EA1"/>
    <w:rsid w:val="001840F4"/>
    <w:rsid w:val="0018415D"/>
    <w:rsid w:val="0018438C"/>
    <w:rsid w:val="001844C5"/>
    <w:rsid w:val="00184675"/>
    <w:rsid w:val="001849C9"/>
    <w:rsid w:val="00184CC2"/>
    <w:rsid w:val="00184D06"/>
    <w:rsid w:val="00184EF4"/>
    <w:rsid w:val="00184EF5"/>
    <w:rsid w:val="001852E9"/>
    <w:rsid w:val="001856CB"/>
    <w:rsid w:val="001856CF"/>
    <w:rsid w:val="00185A27"/>
    <w:rsid w:val="0018602D"/>
    <w:rsid w:val="0018650A"/>
    <w:rsid w:val="0018653D"/>
    <w:rsid w:val="00186D03"/>
    <w:rsid w:val="00186DDB"/>
    <w:rsid w:val="00186FBB"/>
    <w:rsid w:val="00187135"/>
    <w:rsid w:val="00187167"/>
    <w:rsid w:val="00187221"/>
    <w:rsid w:val="0018725A"/>
    <w:rsid w:val="00187260"/>
    <w:rsid w:val="001875A6"/>
    <w:rsid w:val="00187619"/>
    <w:rsid w:val="00187AE2"/>
    <w:rsid w:val="00190347"/>
    <w:rsid w:val="00190898"/>
    <w:rsid w:val="00190D1F"/>
    <w:rsid w:val="001910DC"/>
    <w:rsid w:val="00191135"/>
    <w:rsid w:val="001914A4"/>
    <w:rsid w:val="00191542"/>
    <w:rsid w:val="001916F9"/>
    <w:rsid w:val="0019175E"/>
    <w:rsid w:val="00191A97"/>
    <w:rsid w:val="00191F2F"/>
    <w:rsid w:val="00192118"/>
    <w:rsid w:val="00192685"/>
    <w:rsid w:val="00192E34"/>
    <w:rsid w:val="00192FAE"/>
    <w:rsid w:val="00192FD5"/>
    <w:rsid w:val="0019365A"/>
    <w:rsid w:val="0019370D"/>
    <w:rsid w:val="00193C0A"/>
    <w:rsid w:val="00193CF2"/>
    <w:rsid w:val="00193D37"/>
    <w:rsid w:val="00193D4B"/>
    <w:rsid w:val="001941E9"/>
    <w:rsid w:val="00194273"/>
    <w:rsid w:val="00194289"/>
    <w:rsid w:val="00194585"/>
    <w:rsid w:val="00194C70"/>
    <w:rsid w:val="00194F55"/>
    <w:rsid w:val="001950C1"/>
    <w:rsid w:val="00195ABF"/>
    <w:rsid w:val="00196212"/>
    <w:rsid w:val="0019626B"/>
    <w:rsid w:val="00196291"/>
    <w:rsid w:val="001964A0"/>
    <w:rsid w:val="00196990"/>
    <w:rsid w:val="00196C42"/>
    <w:rsid w:val="00196E23"/>
    <w:rsid w:val="00197172"/>
    <w:rsid w:val="0019746A"/>
    <w:rsid w:val="001975C8"/>
    <w:rsid w:val="001975FB"/>
    <w:rsid w:val="001978A6"/>
    <w:rsid w:val="001978B8"/>
    <w:rsid w:val="00197C4C"/>
    <w:rsid w:val="00197CCE"/>
    <w:rsid w:val="001A0123"/>
    <w:rsid w:val="001A0173"/>
    <w:rsid w:val="001A04F4"/>
    <w:rsid w:val="001A076D"/>
    <w:rsid w:val="001A09AA"/>
    <w:rsid w:val="001A0E03"/>
    <w:rsid w:val="001A1025"/>
    <w:rsid w:val="001A11B0"/>
    <w:rsid w:val="001A12BD"/>
    <w:rsid w:val="001A14C1"/>
    <w:rsid w:val="001A16BE"/>
    <w:rsid w:val="001A17AB"/>
    <w:rsid w:val="001A1845"/>
    <w:rsid w:val="001A1B54"/>
    <w:rsid w:val="001A1CF4"/>
    <w:rsid w:val="001A1D6D"/>
    <w:rsid w:val="001A1E0E"/>
    <w:rsid w:val="001A20C8"/>
    <w:rsid w:val="001A2755"/>
    <w:rsid w:val="001A2771"/>
    <w:rsid w:val="001A2B50"/>
    <w:rsid w:val="001A3017"/>
    <w:rsid w:val="001A39B3"/>
    <w:rsid w:val="001A3C00"/>
    <w:rsid w:val="001A3C86"/>
    <w:rsid w:val="001A3D37"/>
    <w:rsid w:val="001A3EAB"/>
    <w:rsid w:val="001A409B"/>
    <w:rsid w:val="001A4165"/>
    <w:rsid w:val="001A445F"/>
    <w:rsid w:val="001A44C4"/>
    <w:rsid w:val="001A46DD"/>
    <w:rsid w:val="001A474E"/>
    <w:rsid w:val="001A496E"/>
    <w:rsid w:val="001A4D70"/>
    <w:rsid w:val="001A4E8F"/>
    <w:rsid w:val="001A51EB"/>
    <w:rsid w:val="001A5691"/>
    <w:rsid w:val="001A5D15"/>
    <w:rsid w:val="001A5D21"/>
    <w:rsid w:val="001A5EEC"/>
    <w:rsid w:val="001A5F59"/>
    <w:rsid w:val="001A5F74"/>
    <w:rsid w:val="001A6288"/>
    <w:rsid w:val="001A6376"/>
    <w:rsid w:val="001A6517"/>
    <w:rsid w:val="001A6803"/>
    <w:rsid w:val="001A6A35"/>
    <w:rsid w:val="001A7106"/>
    <w:rsid w:val="001A7185"/>
    <w:rsid w:val="001A7295"/>
    <w:rsid w:val="001A7340"/>
    <w:rsid w:val="001A7880"/>
    <w:rsid w:val="001A7A2A"/>
    <w:rsid w:val="001A7B60"/>
    <w:rsid w:val="001A7BAF"/>
    <w:rsid w:val="001A7BB9"/>
    <w:rsid w:val="001A7CEB"/>
    <w:rsid w:val="001A7D14"/>
    <w:rsid w:val="001A7DAD"/>
    <w:rsid w:val="001B097F"/>
    <w:rsid w:val="001B0992"/>
    <w:rsid w:val="001B0AA2"/>
    <w:rsid w:val="001B0FA8"/>
    <w:rsid w:val="001B13B1"/>
    <w:rsid w:val="001B148F"/>
    <w:rsid w:val="001B17FE"/>
    <w:rsid w:val="001B1B6B"/>
    <w:rsid w:val="001B1F8B"/>
    <w:rsid w:val="001B23A6"/>
    <w:rsid w:val="001B24D3"/>
    <w:rsid w:val="001B2778"/>
    <w:rsid w:val="001B2B97"/>
    <w:rsid w:val="001B2E24"/>
    <w:rsid w:val="001B3082"/>
    <w:rsid w:val="001B30B1"/>
    <w:rsid w:val="001B3237"/>
    <w:rsid w:val="001B3324"/>
    <w:rsid w:val="001B346D"/>
    <w:rsid w:val="001B354A"/>
    <w:rsid w:val="001B36F9"/>
    <w:rsid w:val="001B373F"/>
    <w:rsid w:val="001B3C84"/>
    <w:rsid w:val="001B3FA8"/>
    <w:rsid w:val="001B4172"/>
    <w:rsid w:val="001B4306"/>
    <w:rsid w:val="001B4392"/>
    <w:rsid w:val="001B47C9"/>
    <w:rsid w:val="001B4AA1"/>
    <w:rsid w:val="001B4B15"/>
    <w:rsid w:val="001B4BE3"/>
    <w:rsid w:val="001B4FFC"/>
    <w:rsid w:val="001B5170"/>
    <w:rsid w:val="001B5555"/>
    <w:rsid w:val="001B5E9D"/>
    <w:rsid w:val="001B5FAF"/>
    <w:rsid w:val="001B607F"/>
    <w:rsid w:val="001B60F9"/>
    <w:rsid w:val="001B62D3"/>
    <w:rsid w:val="001B62D9"/>
    <w:rsid w:val="001B6828"/>
    <w:rsid w:val="001B6CDF"/>
    <w:rsid w:val="001B6E88"/>
    <w:rsid w:val="001B7202"/>
    <w:rsid w:val="001B737C"/>
    <w:rsid w:val="001B7507"/>
    <w:rsid w:val="001B7A70"/>
    <w:rsid w:val="001B7A94"/>
    <w:rsid w:val="001B7D38"/>
    <w:rsid w:val="001B7ED3"/>
    <w:rsid w:val="001C04B7"/>
    <w:rsid w:val="001C04C9"/>
    <w:rsid w:val="001C062F"/>
    <w:rsid w:val="001C0787"/>
    <w:rsid w:val="001C0812"/>
    <w:rsid w:val="001C0837"/>
    <w:rsid w:val="001C0971"/>
    <w:rsid w:val="001C0ABE"/>
    <w:rsid w:val="001C0BB1"/>
    <w:rsid w:val="001C0BEA"/>
    <w:rsid w:val="001C1695"/>
    <w:rsid w:val="001C181F"/>
    <w:rsid w:val="001C18CF"/>
    <w:rsid w:val="001C1A5A"/>
    <w:rsid w:val="001C1BBA"/>
    <w:rsid w:val="001C1D48"/>
    <w:rsid w:val="001C1EA1"/>
    <w:rsid w:val="001C2193"/>
    <w:rsid w:val="001C22F4"/>
    <w:rsid w:val="001C24AB"/>
    <w:rsid w:val="001C2C44"/>
    <w:rsid w:val="001C2CB1"/>
    <w:rsid w:val="001C2CF3"/>
    <w:rsid w:val="001C2DB1"/>
    <w:rsid w:val="001C3504"/>
    <w:rsid w:val="001C39C3"/>
    <w:rsid w:val="001C3CB4"/>
    <w:rsid w:val="001C3E46"/>
    <w:rsid w:val="001C3EA4"/>
    <w:rsid w:val="001C3EF3"/>
    <w:rsid w:val="001C409B"/>
    <w:rsid w:val="001C428F"/>
    <w:rsid w:val="001C42B6"/>
    <w:rsid w:val="001C4340"/>
    <w:rsid w:val="001C4396"/>
    <w:rsid w:val="001C4430"/>
    <w:rsid w:val="001C462C"/>
    <w:rsid w:val="001C48D4"/>
    <w:rsid w:val="001C4A58"/>
    <w:rsid w:val="001C4CBB"/>
    <w:rsid w:val="001C4EC7"/>
    <w:rsid w:val="001C5107"/>
    <w:rsid w:val="001C52BD"/>
    <w:rsid w:val="001C531A"/>
    <w:rsid w:val="001C54C8"/>
    <w:rsid w:val="001C57AF"/>
    <w:rsid w:val="001C5B0C"/>
    <w:rsid w:val="001C5ED9"/>
    <w:rsid w:val="001C6297"/>
    <w:rsid w:val="001C635A"/>
    <w:rsid w:val="001C63E4"/>
    <w:rsid w:val="001C6692"/>
    <w:rsid w:val="001C6723"/>
    <w:rsid w:val="001C6850"/>
    <w:rsid w:val="001C69C7"/>
    <w:rsid w:val="001C7184"/>
    <w:rsid w:val="001C7194"/>
    <w:rsid w:val="001C720B"/>
    <w:rsid w:val="001C792C"/>
    <w:rsid w:val="001C7B19"/>
    <w:rsid w:val="001C7B46"/>
    <w:rsid w:val="001C7EC0"/>
    <w:rsid w:val="001D02D5"/>
    <w:rsid w:val="001D054D"/>
    <w:rsid w:val="001D0844"/>
    <w:rsid w:val="001D0EDB"/>
    <w:rsid w:val="001D1114"/>
    <w:rsid w:val="001D125C"/>
    <w:rsid w:val="001D1604"/>
    <w:rsid w:val="001D1ACD"/>
    <w:rsid w:val="001D1CC1"/>
    <w:rsid w:val="001D1E97"/>
    <w:rsid w:val="001D2444"/>
    <w:rsid w:val="001D2574"/>
    <w:rsid w:val="001D25E0"/>
    <w:rsid w:val="001D2849"/>
    <w:rsid w:val="001D2962"/>
    <w:rsid w:val="001D2B87"/>
    <w:rsid w:val="001D2C44"/>
    <w:rsid w:val="001D2FD3"/>
    <w:rsid w:val="001D30DF"/>
    <w:rsid w:val="001D3136"/>
    <w:rsid w:val="001D3580"/>
    <w:rsid w:val="001D36E0"/>
    <w:rsid w:val="001D389E"/>
    <w:rsid w:val="001D39C6"/>
    <w:rsid w:val="001D39FA"/>
    <w:rsid w:val="001D3AE6"/>
    <w:rsid w:val="001D3B69"/>
    <w:rsid w:val="001D3D9F"/>
    <w:rsid w:val="001D3E35"/>
    <w:rsid w:val="001D3F10"/>
    <w:rsid w:val="001D40A8"/>
    <w:rsid w:val="001D42CC"/>
    <w:rsid w:val="001D44E0"/>
    <w:rsid w:val="001D4514"/>
    <w:rsid w:val="001D456F"/>
    <w:rsid w:val="001D4863"/>
    <w:rsid w:val="001D4966"/>
    <w:rsid w:val="001D4CC2"/>
    <w:rsid w:val="001D4E03"/>
    <w:rsid w:val="001D50BB"/>
    <w:rsid w:val="001D50DE"/>
    <w:rsid w:val="001D5427"/>
    <w:rsid w:val="001D545E"/>
    <w:rsid w:val="001D599D"/>
    <w:rsid w:val="001D5A87"/>
    <w:rsid w:val="001D5EB7"/>
    <w:rsid w:val="001D5F19"/>
    <w:rsid w:val="001D5F62"/>
    <w:rsid w:val="001D5FF5"/>
    <w:rsid w:val="001D6603"/>
    <w:rsid w:val="001D6813"/>
    <w:rsid w:val="001D6932"/>
    <w:rsid w:val="001D6A7B"/>
    <w:rsid w:val="001D6AFF"/>
    <w:rsid w:val="001D6D0E"/>
    <w:rsid w:val="001D6DD1"/>
    <w:rsid w:val="001D6EA1"/>
    <w:rsid w:val="001D6F6F"/>
    <w:rsid w:val="001D7162"/>
    <w:rsid w:val="001D72DD"/>
    <w:rsid w:val="001D7318"/>
    <w:rsid w:val="001D73A3"/>
    <w:rsid w:val="001D752B"/>
    <w:rsid w:val="001D75E3"/>
    <w:rsid w:val="001D7CF9"/>
    <w:rsid w:val="001D7D2D"/>
    <w:rsid w:val="001D7F4C"/>
    <w:rsid w:val="001E064D"/>
    <w:rsid w:val="001E0CCD"/>
    <w:rsid w:val="001E0D08"/>
    <w:rsid w:val="001E0DDA"/>
    <w:rsid w:val="001E116D"/>
    <w:rsid w:val="001E137E"/>
    <w:rsid w:val="001E1629"/>
    <w:rsid w:val="001E179E"/>
    <w:rsid w:val="001E1989"/>
    <w:rsid w:val="001E1A6A"/>
    <w:rsid w:val="001E1AFE"/>
    <w:rsid w:val="001E1B12"/>
    <w:rsid w:val="001E1B49"/>
    <w:rsid w:val="001E1FA4"/>
    <w:rsid w:val="001E25A0"/>
    <w:rsid w:val="001E2778"/>
    <w:rsid w:val="001E2822"/>
    <w:rsid w:val="001E2A31"/>
    <w:rsid w:val="001E2AA2"/>
    <w:rsid w:val="001E2CA8"/>
    <w:rsid w:val="001E2CCC"/>
    <w:rsid w:val="001E2D7A"/>
    <w:rsid w:val="001E30CD"/>
    <w:rsid w:val="001E3142"/>
    <w:rsid w:val="001E3399"/>
    <w:rsid w:val="001E37E7"/>
    <w:rsid w:val="001E3A51"/>
    <w:rsid w:val="001E3ADE"/>
    <w:rsid w:val="001E3AFC"/>
    <w:rsid w:val="001E3B8B"/>
    <w:rsid w:val="001E422A"/>
    <w:rsid w:val="001E442E"/>
    <w:rsid w:val="001E44C0"/>
    <w:rsid w:val="001E467F"/>
    <w:rsid w:val="001E47AC"/>
    <w:rsid w:val="001E47C8"/>
    <w:rsid w:val="001E4AA9"/>
    <w:rsid w:val="001E4C60"/>
    <w:rsid w:val="001E535F"/>
    <w:rsid w:val="001E57D9"/>
    <w:rsid w:val="001E5AD4"/>
    <w:rsid w:val="001E5C95"/>
    <w:rsid w:val="001E5E1B"/>
    <w:rsid w:val="001E5E2E"/>
    <w:rsid w:val="001E5E71"/>
    <w:rsid w:val="001E5EF8"/>
    <w:rsid w:val="001E5FD1"/>
    <w:rsid w:val="001E605F"/>
    <w:rsid w:val="001E679A"/>
    <w:rsid w:val="001E6E4B"/>
    <w:rsid w:val="001E7145"/>
    <w:rsid w:val="001E76F7"/>
    <w:rsid w:val="001E7782"/>
    <w:rsid w:val="001E7B09"/>
    <w:rsid w:val="001E7C4C"/>
    <w:rsid w:val="001E7DE0"/>
    <w:rsid w:val="001E7F60"/>
    <w:rsid w:val="001E7F81"/>
    <w:rsid w:val="001E7F9B"/>
    <w:rsid w:val="001F0006"/>
    <w:rsid w:val="001F00C3"/>
    <w:rsid w:val="001F02D9"/>
    <w:rsid w:val="001F04AB"/>
    <w:rsid w:val="001F05F3"/>
    <w:rsid w:val="001F0BA9"/>
    <w:rsid w:val="001F0C4C"/>
    <w:rsid w:val="001F0D80"/>
    <w:rsid w:val="001F1072"/>
    <w:rsid w:val="001F148D"/>
    <w:rsid w:val="001F1490"/>
    <w:rsid w:val="001F162E"/>
    <w:rsid w:val="001F1A92"/>
    <w:rsid w:val="001F1B98"/>
    <w:rsid w:val="001F1BF4"/>
    <w:rsid w:val="001F1D1D"/>
    <w:rsid w:val="001F1D2D"/>
    <w:rsid w:val="001F1E79"/>
    <w:rsid w:val="001F1F98"/>
    <w:rsid w:val="001F2161"/>
    <w:rsid w:val="001F2286"/>
    <w:rsid w:val="001F22D4"/>
    <w:rsid w:val="001F23CC"/>
    <w:rsid w:val="001F25A6"/>
    <w:rsid w:val="001F271C"/>
    <w:rsid w:val="001F2773"/>
    <w:rsid w:val="001F2833"/>
    <w:rsid w:val="001F2862"/>
    <w:rsid w:val="001F2C05"/>
    <w:rsid w:val="001F2C32"/>
    <w:rsid w:val="001F2D71"/>
    <w:rsid w:val="001F30ED"/>
    <w:rsid w:val="001F321D"/>
    <w:rsid w:val="001F34AD"/>
    <w:rsid w:val="001F34D3"/>
    <w:rsid w:val="001F3583"/>
    <w:rsid w:val="001F366F"/>
    <w:rsid w:val="001F378C"/>
    <w:rsid w:val="001F3849"/>
    <w:rsid w:val="001F39FC"/>
    <w:rsid w:val="001F3D13"/>
    <w:rsid w:val="001F3D4D"/>
    <w:rsid w:val="001F3DC5"/>
    <w:rsid w:val="001F4086"/>
    <w:rsid w:val="001F4175"/>
    <w:rsid w:val="001F457E"/>
    <w:rsid w:val="001F4587"/>
    <w:rsid w:val="001F463A"/>
    <w:rsid w:val="001F5108"/>
    <w:rsid w:val="001F5757"/>
    <w:rsid w:val="001F5B2A"/>
    <w:rsid w:val="001F5B99"/>
    <w:rsid w:val="001F5CFF"/>
    <w:rsid w:val="001F5EA0"/>
    <w:rsid w:val="001F5FB9"/>
    <w:rsid w:val="001F60E0"/>
    <w:rsid w:val="001F6147"/>
    <w:rsid w:val="001F625B"/>
    <w:rsid w:val="001F6303"/>
    <w:rsid w:val="001F6423"/>
    <w:rsid w:val="001F6440"/>
    <w:rsid w:val="001F6442"/>
    <w:rsid w:val="001F65F0"/>
    <w:rsid w:val="001F669F"/>
    <w:rsid w:val="001F66FF"/>
    <w:rsid w:val="001F6C68"/>
    <w:rsid w:val="001F6ECE"/>
    <w:rsid w:val="001F71F8"/>
    <w:rsid w:val="001F727B"/>
    <w:rsid w:val="001F742D"/>
    <w:rsid w:val="001F7821"/>
    <w:rsid w:val="001F7A4F"/>
    <w:rsid w:val="001F7A9D"/>
    <w:rsid w:val="002000E5"/>
    <w:rsid w:val="002001C5"/>
    <w:rsid w:val="00200509"/>
    <w:rsid w:val="00200A15"/>
    <w:rsid w:val="00200B0C"/>
    <w:rsid w:val="00200E36"/>
    <w:rsid w:val="00200ED9"/>
    <w:rsid w:val="00201147"/>
    <w:rsid w:val="0020147F"/>
    <w:rsid w:val="002014FE"/>
    <w:rsid w:val="0020158E"/>
    <w:rsid w:val="00201592"/>
    <w:rsid w:val="00201664"/>
    <w:rsid w:val="0020188E"/>
    <w:rsid w:val="00201AA3"/>
    <w:rsid w:val="00202083"/>
    <w:rsid w:val="00202151"/>
    <w:rsid w:val="00202551"/>
    <w:rsid w:val="00202648"/>
    <w:rsid w:val="00202777"/>
    <w:rsid w:val="00202C42"/>
    <w:rsid w:val="00202D2A"/>
    <w:rsid w:val="00202F58"/>
    <w:rsid w:val="0020303B"/>
    <w:rsid w:val="00203103"/>
    <w:rsid w:val="00203165"/>
    <w:rsid w:val="00203802"/>
    <w:rsid w:val="00203B67"/>
    <w:rsid w:val="00203D07"/>
    <w:rsid w:val="00204036"/>
    <w:rsid w:val="002042BC"/>
    <w:rsid w:val="00204479"/>
    <w:rsid w:val="002045C5"/>
    <w:rsid w:val="00204C18"/>
    <w:rsid w:val="00204ED7"/>
    <w:rsid w:val="00205066"/>
    <w:rsid w:val="00205360"/>
    <w:rsid w:val="00205651"/>
    <w:rsid w:val="002056D7"/>
    <w:rsid w:val="00205ACB"/>
    <w:rsid w:val="00205C4A"/>
    <w:rsid w:val="0020610C"/>
    <w:rsid w:val="00206127"/>
    <w:rsid w:val="002061CD"/>
    <w:rsid w:val="00206285"/>
    <w:rsid w:val="00206445"/>
    <w:rsid w:val="00206D27"/>
    <w:rsid w:val="00206D42"/>
    <w:rsid w:val="00206D62"/>
    <w:rsid w:val="0020729D"/>
    <w:rsid w:val="002072BE"/>
    <w:rsid w:val="00207895"/>
    <w:rsid w:val="00207BF5"/>
    <w:rsid w:val="00207C72"/>
    <w:rsid w:val="00207E12"/>
    <w:rsid w:val="00207F83"/>
    <w:rsid w:val="002100CD"/>
    <w:rsid w:val="00210251"/>
    <w:rsid w:val="002106A1"/>
    <w:rsid w:val="00210B49"/>
    <w:rsid w:val="00210BA2"/>
    <w:rsid w:val="00210BAB"/>
    <w:rsid w:val="00210D1D"/>
    <w:rsid w:val="00210EDD"/>
    <w:rsid w:val="0021120B"/>
    <w:rsid w:val="002112EE"/>
    <w:rsid w:val="00211362"/>
    <w:rsid w:val="00211592"/>
    <w:rsid w:val="00211751"/>
    <w:rsid w:val="00211B7C"/>
    <w:rsid w:val="0021203B"/>
    <w:rsid w:val="0021221E"/>
    <w:rsid w:val="002122AB"/>
    <w:rsid w:val="002123FD"/>
    <w:rsid w:val="002124FD"/>
    <w:rsid w:val="00212655"/>
    <w:rsid w:val="00212671"/>
    <w:rsid w:val="002126C0"/>
    <w:rsid w:val="00212737"/>
    <w:rsid w:val="002128E3"/>
    <w:rsid w:val="00212915"/>
    <w:rsid w:val="00212A2D"/>
    <w:rsid w:val="00212CF7"/>
    <w:rsid w:val="00212F25"/>
    <w:rsid w:val="00213055"/>
    <w:rsid w:val="00213063"/>
    <w:rsid w:val="002139CC"/>
    <w:rsid w:val="00213C71"/>
    <w:rsid w:val="0021427D"/>
    <w:rsid w:val="00214823"/>
    <w:rsid w:val="00214A32"/>
    <w:rsid w:val="00214E7B"/>
    <w:rsid w:val="00214F5E"/>
    <w:rsid w:val="00215072"/>
    <w:rsid w:val="0021527E"/>
    <w:rsid w:val="002154CD"/>
    <w:rsid w:val="002157E7"/>
    <w:rsid w:val="00215964"/>
    <w:rsid w:val="00215A24"/>
    <w:rsid w:val="00215B35"/>
    <w:rsid w:val="00215BCC"/>
    <w:rsid w:val="00215CFE"/>
    <w:rsid w:val="00216449"/>
    <w:rsid w:val="002164CC"/>
    <w:rsid w:val="0021655F"/>
    <w:rsid w:val="00216AAD"/>
    <w:rsid w:val="00216CBA"/>
    <w:rsid w:val="00216CE4"/>
    <w:rsid w:val="00216EC1"/>
    <w:rsid w:val="00217026"/>
    <w:rsid w:val="0021715A"/>
    <w:rsid w:val="00217210"/>
    <w:rsid w:val="0021752F"/>
    <w:rsid w:val="00217583"/>
    <w:rsid w:val="00217B0F"/>
    <w:rsid w:val="00217E22"/>
    <w:rsid w:val="00217F17"/>
    <w:rsid w:val="00220271"/>
    <w:rsid w:val="00220349"/>
    <w:rsid w:val="002207A8"/>
    <w:rsid w:val="0022091B"/>
    <w:rsid w:val="00220D24"/>
    <w:rsid w:val="00220E73"/>
    <w:rsid w:val="002214D2"/>
    <w:rsid w:val="00221704"/>
    <w:rsid w:val="00221C53"/>
    <w:rsid w:val="00221C73"/>
    <w:rsid w:val="00221D4E"/>
    <w:rsid w:val="00221F81"/>
    <w:rsid w:val="002221EE"/>
    <w:rsid w:val="002221F4"/>
    <w:rsid w:val="00222278"/>
    <w:rsid w:val="00222320"/>
    <w:rsid w:val="002223CA"/>
    <w:rsid w:val="00222476"/>
    <w:rsid w:val="002224CB"/>
    <w:rsid w:val="0022252F"/>
    <w:rsid w:val="00222545"/>
    <w:rsid w:val="00222616"/>
    <w:rsid w:val="00222785"/>
    <w:rsid w:val="00222CF2"/>
    <w:rsid w:val="0022303B"/>
    <w:rsid w:val="00223067"/>
    <w:rsid w:val="00223240"/>
    <w:rsid w:val="00223683"/>
    <w:rsid w:val="00223A2C"/>
    <w:rsid w:val="00223BF6"/>
    <w:rsid w:val="0022430E"/>
    <w:rsid w:val="00224589"/>
    <w:rsid w:val="00224595"/>
    <w:rsid w:val="002247AA"/>
    <w:rsid w:val="002247E7"/>
    <w:rsid w:val="00224B6F"/>
    <w:rsid w:val="00224C9B"/>
    <w:rsid w:val="00224CA8"/>
    <w:rsid w:val="00224DBA"/>
    <w:rsid w:val="00224F9F"/>
    <w:rsid w:val="0022509D"/>
    <w:rsid w:val="002252FE"/>
    <w:rsid w:val="002254B6"/>
    <w:rsid w:val="0022564C"/>
    <w:rsid w:val="002257D9"/>
    <w:rsid w:val="00225824"/>
    <w:rsid w:val="00225866"/>
    <w:rsid w:val="00226538"/>
    <w:rsid w:val="00226794"/>
    <w:rsid w:val="00226A9B"/>
    <w:rsid w:val="00226EDF"/>
    <w:rsid w:val="00226F18"/>
    <w:rsid w:val="00226F70"/>
    <w:rsid w:val="002272FF"/>
    <w:rsid w:val="002275D8"/>
    <w:rsid w:val="002277F1"/>
    <w:rsid w:val="00227B10"/>
    <w:rsid w:val="00227F74"/>
    <w:rsid w:val="002305B9"/>
    <w:rsid w:val="00230814"/>
    <w:rsid w:val="00230851"/>
    <w:rsid w:val="002309BB"/>
    <w:rsid w:val="00230A76"/>
    <w:rsid w:val="00230CC6"/>
    <w:rsid w:val="00230F75"/>
    <w:rsid w:val="00231556"/>
    <w:rsid w:val="00231570"/>
    <w:rsid w:val="0023159A"/>
    <w:rsid w:val="002315F8"/>
    <w:rsid w:val="00231748"/>
    <w:rsid w:val="00231878"/>
    <w:rsid w:val="00231969"/>
    <w:rsid w:val="00231D3E"/>
    <w:rsid w:val="00231D9B"/>
    <w:rsid w:val="00231F38"/>
    <w:rsid w:val="00231F6A"/>
    <w:rsid w:val="002325D8"/>
    <w:rsid w:val="0023281F"/>
    <w:rsid w:val="00232839"/>
    <w:rsid w:val="00232A70"/>
    <w:rsid w:val="00232AA5"/>
    <w:rsid w:val="00232B14"/>
    <w:rsid w:val="00232C74"/>
    <w:rsid w:val="00232E05"/>
    <w:rsid w:val="00232E74"/>
    <w:rsid w:val="00232FA3"/>
    <w:rsid w:val="00233080"/>
    <w:rsid w:val="00233121"/>
    <w:rsid w:val="00233168"/>
    <w:rsid w:val="00233242"/>
    <w:rsid w:val="00233435"/>
    <w:rsid w:val="002335CB"/>
    <w:rsid w:val="002336EC"/>
    <w:rsid w:val="00233874"/>
    <w:rsid w:val="002339A3"/>
    <w:rsid w:val="00233E5D"/>
    <w:rsid w:val="00234E28"/>
    <w:rsid w:val="00234F88"/>
    <w:rsid w:val="002350B8"/>
    <w:rsid w:val="00235582"/>
    <w:rsid w:val="002355CE"/>
    <w:rsid w:val="00236196"/>
    <w:rsid w:val="0023646C"/>
    <w:rsid w:val="002365A0"/>
    <w:rsid w:val="002366BA"/>
    <w:rsid w:val="00236991"/>
    <w:rsid w:val="00236B3C"/>
    <w:rsid w:val="00236D5B"/>
    <w:rsid w:val="00236D95"/>
    <w:rsid w:val="00236DD6"/>
    <w:rsid w:val="00236FC3"/>
    <w:rsid w:val="0023712D"/>
    <w:rsid w:val="00237212"/>
    <w:rsid w:val="00237238"/>
    <w:rsid w:val="00237347"/>
    <w:rsid w:val="002374F8"/>
    <w:rsid w:val="002375AE"/>
    <w:rsid w:val="0023762F"/>
    <w:rsid w:val="0023774D"/>
    <w:rsid w:val="00237991"/>
    <w:rsid w:val="00237D71"/>
    <w:rsid w:val="00237E2C"/>
    <w:rsid w:val="00240132"/>
    <w:rsid w:val="00240200"/>
    <w:rsid w:val="0024037C"/>
    <w:rsid w:val="002403DB"/>
    <w:rsid w:val="002405C2"/>
    <w:rsid w:val="0024064F"/>
    <w:rsid w:val="002408AC"/>
    <w:rsid w:val="00240D17"/>
    <w:rsid w:val="00240DA7"/>
    <w:rsid w:val="00240DC8"/>
    <w:rsid w:val="0024107F"/>
    <w:rsid w:val="00241569"/>
    <w:rsid w:val="00241B4F"/>
    <w:rsid w:val="00241B65"/>
    <w:rsid w:val="00241C9C"/>
    <w:rsid w:val="00241F74"/>
    <w:rsid w:val="0024222A"/>
    <w:rsid w:val="00242474"/>
    <w:rsid w:val="00242502"/>
    <w:rsid w:val="0024266E"/>
    <w:rsid w:val="00242AB6"/>
    <w:rsid w:val="00242CF6"/>
    <w:rsid w:val="00243416"/>
    <w:rsid w:val="00243712"/>
    <w:rsid w:val="002439F6"/>
    <w:rsid w:val="00243DB9"/>
    <w:rsid w:val="00243E44"/>
    <w:rsid w:val="002441A8"/>
    <w:rsid w:val="0024445A"/>
    <w:rsid w:val="002444CA"/>
    <w:rsid w:val="00244654"/>
    <w:rsid w:val="002447D0"/>
    <w:rsid w:val="0024495F"/>
    <w:rsid w:val="00244A39"/>
    <w:rsid w:val="00244A51"/>
    <w:rsid w:val="00244E11"/>
    <w:rsid w:val="00245416"/>
    <w:rsid w:val="00245E93"/>
    <w:rsid w:val="00246089"/>
    <w:rsid w:val="0024608E"/>
    <w:rsid w:val="002460B8"/>
    <w:rsid w:val="002460CA"/>
    <w:rsid w:val="00246674"/>
    <w:rsid w:val="0024667A"/>
    <w:rsid w:val="00246CF0"/>
    <w:rsid w:val="00247054"/>
    <w:rsid w:val="00247435"/>
    <w:rsid w:val="00247893"/>
    <w:rsid w:val="0024798F"/>
    <w:rsid w:val="00247C00"/>
    <w:rsid w:val="00247CB1"/>
    <w:rsid w:val="00247DCF"/>
    <w:rsid w:val="00247DEC"/>
    <w:rsid w:val="00247E22"/>
    <w:rsid w:val="0025047D"/>
    <w:rsid w:val="002509C7"/>
    <w:rsid w:val="00250A8C"/>
    <w:rsid w:val="00250AB1"/>
    <w:rsid w:val="00250AB9"/>
    <w:rsid w:val="00250B5B"/>
    <w:rsid w:val="00250BD6"/>
    <w:rsid w:val="00250E8F"/>
    <w:rsid w:val="002517E5"/>
    <w:rsid w:val="002519D7"/>
    <w:rsid w:val="00251A7E"/>
    <w:rsid w:val="00251AD5"/>
    <w:rsid w:val="002520BE"/>
    <w:rsid w:val="002521EC"/>
    <w:rsid w:val="00252653"/>
    <w:rsid w:val="00252834"/>
    <w:rsid w:val="00252952"/>
    <w:rsid w:val="002529EF"/>
    <w:rsid w:val="00252AB2"/>
    <w:rsid w:val="00252D61"/>
    <w:rsid w:val="00252DF7"/>
    <w:rsid w:val="00253860"/>
    <w:rsid w:val="00253D89"/>
    <w:rsid w:val="00253DFA"/>
    <w:rsid w:val="0025419D"/>
    <w:rsid w:val="002543DB"/>
    <w:rsid w:val="0025443F"/>
    <w:rsid w:val="00254790"/>
    <w:rsid w:val="00254A23"/>
    <w:rsid w:val="0025501D"/>
    <w:rsid w:val="00255099"/>
    <w:rsid w:val="0025546A"/>
    <w:rsid w:val="002559DA"/>
    <w:rsid w:val="00255DEA"/>
    <w:rsid w:val="00255F04"/>
    <w:rsid w:val="00255FF6"/>
    <w:rsid w:val="00256482"/>
    <w:rsid w:val="002565B7"/>
    <w:rsid w:val="00256636"/>
    <w:rsid w:val="00256799"/>
    <w:rsid w:val="002567EC"/>
    <w:rsid w:val="00256C5B"/>
    <w:rsid w:val="00256CA5"/>
    <w:rsid w:val="0025732E"/>
    <w:rsid w:val="0025756F"/>
    <w:rsid w:val="00257590"/>
    <w:rsid w:val="00257682"/>
    <w:rsid w:val="00257799"/>
    <w:rsid w:val="00257BB9"/>
    <w:rsid w:val="00257D22"/>
    <w:rsid w:val="00257ED8"/>
    <w:rsid w:val="00260122"/>
    <w:rsid w:val="002601E8"/>
    <w:rsid w:val="0026062E"/>
    <w:rsid w:val="002609D0"/>
    <w:rsid w:val="00260A71"/>
    <w:rsid w:val="00261BD8"/>
    <w:rsid w:val="00261C21"/>
    <w:rsid w:val="00261D55"/>
    <w:rsid w:val="00262184"/>
    <w:rsid w:val="00262251"/>
    <w:rsid w:val="00262AF3"/>
    <w:rsid w:val="00262BB1"/>
    <w:rsid w:val="00262C9E"/>
    <w:rsid w:val="00262E71"/>
    <w:rsid w:val="002631F1"/>
    <w:rsid w:val="0026345F"/>
    <w:rsid w:val="002636C2"/>
    <w:rsid w:val="0026372B"/>
    <w:rsid w:val="002639AF"/>
    <w:rsid w:val="00263B30"/>
    <w:rsid w:val="0026404F"/>
    <w:rsid w:val="002642B0"/>
    <w:rsid w:val="002643DA"/>
    <w:rsid w:val="002643E6"/>
    <w:rsid w:val="00264932"/>
    <w:rsid w:val="00264B6E"/>
    <w:rsid w:val="00264BC1"/>
    <w:rsid w:val="00264DFE"/>
    <w:rsid w:val="00264F5E"/>
    <w:rsid w:val="0026518B"/>
    <w:rsid w:val="00265515"/>
    <w:rsid w:val="00265DB2"/>
    <w:rsid w:val="002664F7"/>
    <w:rsid w:val="002665DF"/>
    <w:rsid w:val="002666F7"/>
    <w:rsid w:val="00266A63"/>
    <w:rsid w:val="00266C0C"/>
    <w:rsid w:val="0026709E"/>
    <w:rsid w:val="002670CB"/>
    <w:rsid w:val="0026743A"/>
    <w:rsid w:val="0026759F"/>
    <w:rsid w:val="002677E8"/>
    <w:rsid w:val="00267911"/>
    <w:rsid w:val="002701F2"/>
    <w:rsid w:val="00270277"/>
    <w:rsid w:val="0027041B"/>
    <w:rsid w:val="0027078D"/>
    <w:rsid w:val="002709EA"/>
    <w:rsid w:val="00270A36"/>
    <w:rsid w:val="00270BD2"/>
    <w:rsid w:val="00270E62"/>
    <w:rsid w:val="00271130"/>
    <w:rsid w:val="00271172"/>
    <w:rsid w:val="0027124D"/>
    <w:rsid w:val="002716A2"/>
    <w:rsid w:val="00271710"/>
    <w:rsid w:val="00271762"/>
    <w:rsid w:val="00271888"/>
    <w:rsid w:val="00271987"/>
    <w:rsid w:val="00271ACA"/>
    <w:rsid w:val="00271FDC"/>
    <w:rsid w:val="0027220A"/>
    <w:rsid w:val="0027241C"/>
    <w:rsid w:val="002724D9"/>
    <w:rsid w:val="00272514"/>
    <w:rsid w:val="00272706"/>
    <w:rsid w:val="002728E1"/>
    <w:rsid w:val="002729F1"/>
    <w:rsid w:val="00272A49"/>
    <w:rsid w:val="002730CA"/>
    <w:rsid w:val="0027349E"/>
    <w:rsid w:val="00273772"/>
    <w:rsid w:val="00273A14"/>
    <w:rsid w:val="00273C7D"/>
    <w:rsid w:val="00274413"/>
    <w:rsid w:val="00274446"/>
    <w:rsid w:val="00274983"/>
    <w:rsid w:val="002749E8"/>
    <w:rsid w:val="00274A52"/>
    <w:rsid w:val="00274F46"/>
    <w:rsid w:val="002754CF"/>
    <w:rsid w:val="002757BA"/>
    <w:rsid w:val="0027590F"/>
    <w:rsid w:val="00275B56"/>
    <w:rsid w:val="00275C3D"/>
    <w:rsid w:val="00275C80"/>
    <w:rsid w:val="00275C9B"/>
    <w:rsid w:val="00275D4D"/>
    <w:rsid w:val="00275D72"/>
    <w:rsid w:val="00275F7E"/>
    <w:rsid w:val="0027607E"/>
    <w:rsid w:val="002766AE"/>
    <w:rsid w:val="00276AB8"/>
    <w:rsid w:val="00276BDC"/>
    <w:rsid w:val="00276E17"/>
    <w:rsid w:val="00276F6A"/>
    <w:rsid w:val="0027700A"/>
    <w:rsid w:val="00277362"/>
    <w:rsid w:val="00277651"/>
    <w:rsid w:val="00277B25"/>
    <w:rsid w:val="00277BBC"/>
    <w:rsid w:val="00277BDC"/>
    <w:rsid w:val="00277D3B"/>
    <w:rsid w:val="00280029"/>
    <w:rsid w:val="00280101"/>
    <w:rsid w:val="0028019B"/>
    <w:rsid w:val="00280273"/>
    <w:rsid w:val="002802F9"/>
    <w:rsid w:val="00280444"/>
    <w:rsid w:val="0028055E"/>
    <w:rsid w:val="00280609"/>
    <w:rsid w:val="00280680"/>
    <w:rsid w:val="00280B9D"/>
    <w:rsid w:val="00280CA0"/>
    <w:rsid w:val="00280D0E"/>
    <w:rsid w:val="00280E2E"/>
    <w:rsid w:val="00280E68"/>
    <w:rsid w:val="00280EE0"/>
    <w:rsid w:val="002812CB"/>
    <w:rsid w:val="00281306"/>
    <w:rsid w:val="00281393"/>
    <w:rsid w:val="0028157B"/>
    <w:rsid w:val="002819D2"/>
    <w:rsid w:val="00281A84"/>
    <w:rsid w:val="00281CC3"/>
    <w:rsid w:val="002825C1"/>
    <w:rsid w:val="002829BC"/>
    <w:rsid w:val="00282B75"/>
    <w:rsid w:val="00282C1B"/>
    <w:rsid w:val="00282CE5"/>
    <w:rsid w:val="00282CF0"/>
    <w:rsid w:val="00282DBB"/>
    <w:rsid w:val="00282E69"/>
    <w:rsid w:val="002835E4"/>
    <w:rsid w:val="002836E8"/>
    <w:rsid w:val="00283808"/>
    <w:rsid w:val="00283858"/>
    <w:rsid w:val="00283F64"/>
    <w:rsid w:val="00283FAF"/>
    <w:rsid w:val="002840F3"/>
    <w:rsid w:val="002841B2"/>
    <w:rsid w:val="0028423F"/>
    <w:rsid w:val="00284438"/>
    <w:rsid w:val="00284554"/>
    <w:rsid w:val="0028493C"/>
    <w:rsid w:val="002849E5"/>
    <w:rsid w:val="00284FD3"/>
    <w:rsid w:val="002851CE"/>
    <w:rsid w:val="002852B7"/>
    <w:rsid w:val="00285528"/>
    <w:rsid w:val="00285944"/>
    <w:rsid w:val="00285DF6"/>
    <w:rsid w:val="00285FFD"/>
    <w:rsid w:val="00286066"/>
    <w:rsid w:val="00286297"/>
    <w:rsid w:val="002862EF"/>
    <w:rsid w:val="002866D1"/>
    <w:rsid w:val="0028678B"/>
    <w:rsid w:val="00286814"/>
    <w:rsid w:val="00286A94"/>
    <w:rsid w:val="00286AFE"/>
    <w:rsid w:val="00286B4B"/>
    <w:rsid w:val="00286C21"/>
    <w:rsid w:val="00286D21"/>
    <w:rsid w:val="0028724F"/>
    <w:rsid w:val="0028783C"/>
    <w:rsid w:val="0028789E"/>
    <w:rsid w:val="00287C39"/>
    <w:rsid w:val="00287C49"/>
    <w:rsid w:val="00287C56"/>
    <w:rsid w:val="00287F99"/>
    <w:rsid w:val="0029018C"/>
    <w:rsid w:val="00290323"/>
    <w:rsid w:val="0029039C"/>
    <w:rsid w:val="00290409"/>
    <w:rsid w:val="00290461"/>
    <w:rsid w:val="00290715"/>
    <w:rsid w:val="00290789"/>
    <w:rsid w:val="00290923"/>
    <w:rsid w:val="00290942"/>
    <w:rsid w:val="00290A45"/>
    <w:rsid w:val="00290B6E"/>
    <w:rsid w:val="00290D7D"/>
    <w:rsid w:val="00290F35"/>
    <w:rsid w:val="002910DA"/>
    <w:rsid w:val="00291177"/>
    <w:rsid w:val="00291187"/>
    <w:rsid w:val="002912BA"/>
    <w:rsid w:val="00291355"/>
    <w:rsid w:val="0029146A"/>
    <w:rsid w:val="00291A7F"/>
    <w:rsid w:val="00291A83"/>
    <w:rsid w:val="00291C7A"/>
    <w:rsid w:val="00291D0B"/>
    <w:rsid w:val="00291E95"/>
    <w:rsid w:val="00291EC2"/>
    <w:rsid w:val="002920B2"/>
    <w:rsid w:val="00292207"/>
    <w:rsid w:val="0029227D"/>
    <w:rsid w:val="0029257A"/>
    <w:rsid w:val="00292620"/>
    <w:rsid w:val="002927C7"/>
    <w:rsid w:val="00292847"/>
    <w:rsid w:val="00292E60"/>
    <w:rsid w:val="00293394"/>
    <w:rsid w:val="0029369D"/>
    <w:rsid w:val="002936DE"/>
    <w:rsid w:val="00293807"/>
    <w:rsid w:val="00293B96"/>
    <w:rsid w:val="00293CA2"/>
    <w:rsid w:val="00293E71"/>
    <w:rsid w:val="00293F2E"/>
    <w:rsid w:val="00293FF2"/>
    <w:rsid w:val="00294272"/>
    <w:rsid w:val="00294567"/>
    <w:rsid w:val="0029468B"/>
    <w:rsid w:val="0029478F"/>
    <w:rsid w:val="00294898"/>
    <w:rsid w:val="002949A3"/>
    <w:rsid w:val="00294AD4"/>
    <w:rsid w:val="00294BDE"/>
    <w:rsid w:val="0029504E"/>
    <w:rsid w:val="002950E4"/>
    <w:rsid w:val="00295139"/>
    <w:rsid w:val="002953AA"/>
    <w:rsid w:val="00295440"/>
    <w:rsid w:val="002954D7"/>
    <w:rsid w:val="0029565F"/>
    <w:rsid w:val="002957E4"/>
    <w:rsid w:val="00295C19"/>
    <w:rsid w:val="00295C7B"/>
    <w:rsid w:val="00295FF8"/>
    <w:rsid w:val="0029612C"/>
    <w:rsid w:val="00296253"/>
    <w:rsid w:val="00296414"/>
    <w:rsid w:val="0029646D"/>
    <w:rsid w:val="00296588"/>
    <w:rsid w:val="00296623"/>
    <w:rsid w:val="0029676E"/>
    <w:rsid w:val="002967E8"/>
    <w:rsid w:val="00296AC8"/>
    <w:rsid w:val="00296B1C"/>
    <w:rsid w:val="00296ED0"/>
    <w:rsid w:val="00297217"/>
    <w:rsid w:val="0029771D"/>
    <w:rsid w:val="002979E0"/>
    <w:rsid w:val="00297C5A"/>
    <w:rsid w:val="00297D98"/>
    <w:rsid w:val="00297E38"/>
    <w:rsid w:val="002A024C"/>
    <w:rsid w:val="002A0CCC"/>
    <w:rsid w:val="002A0F6E"/>
    <w:rsid w:val="002A1179"/>
    <w:rsid w:val="002A1365"/>
    <w:rsid w:val="002A1988"/>
    <w:rsid w:val="002A19FE"/>
    <w:rsid w:val="002A1C5E"/>
    <w:rsid w:val="002A1DED"/>
    <w:rsid w:val="002A1DF8"/>
    <w:rsid w:val="002A1F6F"/>
    <w:rsid w:val="002A2067"/>
    <w:rsid w:val="002A22FF"/>
    <w:rsid w:val="002A2364"/>
    <w:rsid w:val="002A2597"/>
    <w:rsid w:val="002A3225"/>
    <w:rsid w:val="002A33F2"/>
    <w:rsid w:val="002A3509"/>
    <w:rsid w:val="002A3639"/>
    <w:rsid w:val="002A3781"/>
    <w:rsid w:val="002A3897"/>
    <w:rsid w:val="002A393F"/>
    <w:rsid w:val="002A39B4"/>
    <w:rsid w:val="002A3B15"/>
    <w:rsid w:val="002A3B8A"/>
    <w:rsid w:val="002A3C28"/>
    <w:rsid w:val="002A3CD8"/>
    <w:rsid w:val="002A3F29"/>
    <w:rsid w:val="002A3F96"/>
    <w:rsid w:val="002A4241"/>
    <w:rsid w:val="002A4670"/>
    <w:rsid w:val="002A474B"/>
    <w:rsid w:val="002A4785"/>
    <w:rsid w:val="002A498A"/>
    <w:rsid w:val="002A4EAD"/>
    <w:rsid w:val="002A4FBA"/>
    <w:rsid w:val="002A51E3"/>
    <w:rsid w:val="002A51FE"/>
    <w:rsid w:val="002A5382"/>
    <w:rsid w:val="002A5536"/>
    <w:rsid w:val="002A57C5"/>
    <w:rsid w:val="002A592E"/>
    <w:rsid w:val="002A5AF3"/>
    <w:rsid w:val="002A5B38"/>
    <w:rsid w:val="002A5C4A"/>
    <w:rsid w:val="002A5CE6"/>
    <w:rsid w:val="002A67EA"/>
    <w:rsid w:val="002A6926"/>
    <w:rsid w:val="002A6D8B"/>
    <w:rsid w:val="002A6E7C"/>
    <w:rsid w:val="002A6EA2"/>
    <w:rsid w:val="002A6EBE"/>
    <w:rsid w:val="002A70AB"/>
    <w:rsid w:val="002A76BE"/>
    <w:rsid w:val="002A77C4"/>
    <w:rsid w:val="002A78F3"/>
    <w:rsid w:val="002A7B2B"/>
    <w:rsid w:val="002A7B3C"/>
    <w:rsid w:val="002B0000"/>
    <w:rsid w:val="002B023F"/>
    <w:rsid w:val="002B06CD"/>
    <w:rsid w:val="002B08A4"/>
    <w:rsid w:val="002B09B9"/>
    <w:rsid w:val="002B0F02"/>
    <w:rsid w:val="002B0F56"/>
    <w:rsid w:val="002B1049"/>
    <w:rsid w:val="002B1524"/>
    <w:rsid w:val="002B16A5"/>
    <w:rsid w:val="002B1DAD"/>
    <w:rsid w:val="002B222D"/>
    <w:rsid w:val="002B22CB"/>
    <w:rsid w:val="002B246A"/>
    <w:rsid w:val="002B2688"/>
    <w:rsid w:val="002B27A0"/>
    <w:rsid w:val="002B28AE"/>
    <w:rsid w:val="002B29E0"/>
    <w:rsid w:val="002B2A3A"/>
    <w:rsid w:val="002B2E72"/>
    <w:rsid w:val="002B3124"/>
    <w:rsid w:val="002B3293"/>
    <w:rsid w:val="002B33CF"/>
    <w:rsid w:val="002B3B54"/>
    <w:rsid w:val="002B3CBE"/>
    <w:rsid w:val="002B3D92"/>
    <w:rsid w:val="002B3EBA"/>
    <w:rsid w:val="002B3FCB"/>
    <w:rsid w:val="002B417A"/>
    <w:rsid w:val="002B4387"/>
    <w:rsid w:val="002B4728"/>
    <w:rsid w:val="002B4824"/>
    <w:rsid w:val="002B4BA3"/>
    <w:rsid w:val="002B53A7"/>
    <w:rsid w:val="002B5685"/>
    <w:rsid w:val="002B5BD9"/>
    <w:rsid w:val="002B5BEB"/>
    <w:rsid w:val="002B5DBE"/>
    <w:rsid w:val="002B60A9"/>
    <w:rsid w:val="002B61B1"/>
    <w:rsid w:val="002B62FD"/>
    <w:rsid w:val="002B6324"/>
    <w:rsid w:val="002B63D7"/>
    <w:rsid w:val="002B650C"/>
    <w:rsid w:val="002B6618"/>
    <w:rsid w:val="002B6B28"/>
    <w:rsid w:val="002B6B60"/>
    <w:rsid w:val="002B6D81"/>
    <w:rsid w:val="002B745B"/>
    <w:rsid w:val="002B7562"/>
    <w:rsid w:val="002B770D"/>
    <w:rsid w:val="002B792D"/>
    <w:rsid w:val="002B7981"/>
    <w:rsid w:val="002B7A1B"/>
    <w:rsid w:val="002B7C9E"/>
    <w:rsid w:val="002B7E22"/>
    <w:rsid w:val="002B7EA3"/>
    <w:rsid w:val="002C00F3"/>
    <w:rsid w:val="002C0205"/>
    <w:rsid w:val="002C04FA"/>
    <w:rsid w:val="002C056A"/>
    <w:rsid w:val="002C066A"/>
    <w:rsid w:val="002C0987"/>
    <w:rsid w:val="002C0C9C"/>
    <w:rsid w:val="002C0D26"/>
    <w:rsid w:val="002C10DD"/>
    <w:rsid w:val="002C10EE"/>
    <w:rsid w:val="002C12B7"/>
    <w:rsid w:val="002C1715"/>
    <w:rsid w:val="002C17B7"/>
    <w:rsid w:val="002C1A08"/>
    <w:rsid w:val="002C1A1A"/>
    <w:rsid w:val="002C200B"/>
    <w:rsid w:val="002C2016"/>
    <w:rsid w:val="002C20C0"/>
    <w:rsid w:val="002C274A"/>
    <w:rsid w:val="002C28CD"/>
    <w:rsid w:val="002C35C3"/>
    <w:rsid w:val="002C3645"/>
    <w:rsid w:val="002C3659"/>
    <w:rsid w:val="002C375B"/>
    <w:rsid w:val="002C3C48"/>
    <w:rsid w:val="002C3CFF"/>
    <w:rsid w:val="002C3FA0"/>
    <w:rsid w:val="002C40E5"/>
    <w:rsid w:val="002C41D6"/>
    <w:rsid w:val="002C4458"/>
    <w:rsid w:val="002C4525"/>
    <w:rsid w:val="002C4B32"/>
    <w:rsid w:val="002C4DCB"/>
    <w:rsid w:val="002C4F09"/>
    <w:rsid w:val="002C5904"/>
    <w:rsid w:val="002C5B2C"/>
    <w:rsid w:val="002C5C11"/>
    <w:rsid w:val="002C5D46"/>
    <w:rsid w:val="002C5F27"/>
    <w:rsid w:val="002C5FBF"/>
    <w:rsid w:val="002C625C"/>
    <w:rsid w:val="002C6537"/>
    <w:rsid w:val="002C68CF"/>
    <w:rsid w:val="002C72BE"/>
    <w:rsid w:val="002C739B"/>
    <w:rsid w:val="002C7433"/>
    <w:rsid w:val="002C74DA"/>
    <w:rsid w:val="002C75C9"/>
    <w:rsid w:val="002C75E1"/>
    <w:rsid w:val="002C7840"/>
    <w:rsid w:val="002C7930"/>
    <w:rsid w:val="002C79B3"/>
    <w:rsid w:val="002C79E5"/>
    <w:rsid w:val="002C7F73"/>
    <w:rsid w:val="002C7FA4"/>
    <w:rsid w:val="002D0556"/>
    <w:rsid w:val="002D0FF7"/>
    <w:rsid w:val="002D1411"/>
    <w:rsid w:val="002D145B"/>
    <w:rsid w:val="002D14EB"/>
    <w:rsid w:val="002D193E"/>
    <w:rsid w:val="002D1A4A"/>
    <w:rsid w:val="002D1AC6"/>
    <w:rsid w:val="002D2471"/>
    <w:rsid w:val="002D24C0"/>
    <w:rsid w:val="002D286A"/>
    <w:rsid w:val="002D28C5"/>
    <w:rsid w:val="002D2977"/>
    <w:rsid w:val="002D312A"/>
    <w:rsid w:val="002D333C"/>
    <w:rsid w:val="002D3535"/>
    <w:rsid w:val="002D3610"/>
    <w:rsid w:val="002D377E"/>
    <w:rsid w:val="002D382E"/>
    <w:rsid w:val="002D3DAF"/>
    <w:rsid w:val="002D431A"/>
    <w:rsid w:val="002D43F5"/>
    <w:rsid w:val="002D48A3"/>
    <w:rsid w:val="002D4F41"/>
    <w:rsid w:val="002D4FFE"/>
    <w:rsid w:val="002D52AF"/>
    <w:rsid w:val="002D54D5"/>
    <w:rsid w:val="002D5850"/>
    <w:rsid w:val="002D5C20"/>
    <w:rsid w:val="002D5C31"/>
    <w:rsid w:val="002D5CA1"/>
    <w:rsid w:val="002D5FDD"/>
    <w:rsid w:val="002D610A"/>
    <w:rsid w:val="002D69E7"/>
    <w:rsid w:val="002D6E12"/>
    <w:rsid w:val="002D74BB"/>
    <w:rsid w:val="002D76F0"/>
    <w:rsid w:val="002D776B"/>
    <w:rsid w:val="002D78FE"/>
    <w:rsid w:val="002D7947"/>
    <w:rsid w:val="002D797D"/>
    <w:rsid w:val="002D7A32"/>
    <w:rsid w:val="002D7C24"/>
    <w:rsid w:val="002D7C38"/>
    <w:rsid w:val="002D7E08"/>
    <w:rsid w:val="002D7E31"/>
    <w:rsid w:val="002D7F0E"/>
    <w:rsid w:val="002D7F23"/>
    <w:rsid w:val="002E02DB"/>
    <w:rsid w:val="002E02F4"/>
    <w:rsid w:val="002E07AA"/>
    <w:rsid w:val="002E0B6A"/>
    <w:rsid w:val="002E0EA3"/>
    <w:rsid w:val="002E123C"/>
    <w:rsid w:val="002E1507"/>
    <w:rsid w:val="002E15AB"/>
    <w:rsid w:val="002E1675"/>
    <w:rsid w:val="002E178E"/>
    <w:rsid w:val="002E17F7"/>
    <w:rsid w:val="002E1CDA"/>
    <w:rsid w:val="002E1D2B"/>
    <w:rsid w:val="002E1DFD"/>
    <w:rsid w:val="002E2100"/>
    <w:rsid w:val="002E2142"/>
    <w:rsid w:val="002E24E1"/>
    <w:rsid w:val="002E2775"/>
    <w:rsid w:val="002E27B0"/>
    <w:rsid w:val="002E299E"/>
    <w:rsid w:val="002E2D1A"/>
    <w:rsid w:val="002E2DB7"/>
    <w:rsid w:val="002E30ED"/>
    <w:rsid w:val="002E3493"/>
    <w:rsid w:val="002E3712"/>
    <w:rsid w:val="002E3CF9"/>
    <w:rsid w:val="002E3D2C"/>
    <w:rsid w:val="002E4984"/>
    <w:rsid w:val="002E5A03"/>
    <w:rsid w:val="002E5CC6"/>
    <w:rsid w:val="002E5D44"/>
    <w:rsid w:val="002E5E12"/>
    <w:rsid w:val="002E6082"/>
    <w:rsid w:val="002E62F1"/>
    <w:rsid w:val="002E659A"/>
    <w:rsid w:val="002E668D"/>
    <w:rsid w:val="002E67D7"/>
    <w:rsid w:val="002E69E9"/>
    <w:rsid w:val="002E6CAA"/>
    <w:rsid w:val="002E701D"/>
    <w:rsid w:val="002E75B6"/>
    <w:rsid w:val="002E76B0"/>
    <w:rsid w:val="002E7911"/>
    <w:rsid w:val="002E7A66"/>
    <w:rsid w:val="002E7BBD"/>
    <w:rsid w:val="002E7C5E"/>
    <w:rsid w:val="002E7DA2"/>
    <w:rsid w:val="002E7DF2"/>
    <w:rsid w:val="002E7F07"/>
    <w:rsid w:val="002F003E"/>
    <w:rsid w:val="002F0270"/>
    <w:rsid w:val="002F0592"/>
    <w:rsid w:val="002F0EEC"/>
    <w:rsid w:val="002F0F06"/>
    <w:rsid w:val="002F11F9"/>
    <w:rsid w:val="002F12CA"/>
    <w:rsid w:val="002F12F1"/>
    <w:rsid w:val="002F1306"/>
    <w:rsid w:val="002F1C1B"/>
    <w:rsid w:val="002F1D89"/>
    <w:rsid w:val="002F2194"/>
    <w:rsid w:val="002F22D8"/>
    <w:rsid w:val="002F2435"/>
    <w:rsid w:val="002F2650"/>
    <w:rsid w:val="002F2785"/>
    <w:rsid w:val="002F2B7A"/>
    <w:rsid w:val="002F2E4F"/>
    <w:rsid w:val="002F3110"/>
    <w:rsid w:val="002F323C"/>
    <w:rsid w:val="002F340A"/>
    <w:rsid w:val="002F3477"/>
    <w:rsid w:val="002F3516"/>
    <w:rsid w:val="002F382F"/>
    <w:rsid w:val="002F38C2"/>
    <w:rsid w:val="002F3BB0"/>
    <w:rsid w:val="002F3D81"/>
    <w:rsid w:val="002F3F62"/>
    <w:rsid w:val="002F43EA"/>
    <w:rsid w:val="002F4433"/>
    <w:rsid w:val="002F479C"/>
    <w:rsid w:val="002F4900"/>
    <w:rsid w:val="002F49C3"/>
    <w:rsid w:val="002F4A65"/>
    <w:rsid w:val="002F4B56"/>
    <w:rsid w:val="002F4BE1"/>
    <w:rsid w:val="002F4FAE"/>
    <w:rsid w:val="002F5317"/>
    <w:rsid w:val="002F55CA"/>
    <w:rsid w:val="002F5AE9"/>
    <w:rsid w:val="002F5EC5"/>
    <w:rsid w:val="002F6267"/>
    <w:rsid w:val="002F6310"/>
    <w:rsid w:val="002F66A4"/>
    <w:rsid w:val="002F6897"/>
    <w:rsid w:val="002F6CBC"/>
    <w:rsid w:val="002F6E7D"/>
    <w:rsid w:val="002F6EAB"/>
    <w:rsid w:val="002F6F39"/>
    <w:rsid w:val="002F737A"/>
    <w:rsid w:val="002F76F8"/>
    <w:rsid w:val="002F7B24"/>
    <w:rsid w:val="002F7BF7"/>
    <w:rsid w:val="00300145"/>
    <w:rsid w:val="00300167"/>
    <w:rsid w:val="003007DD"/>
    <w:rsid w:val="00300912"/>
    <w:rsid w:val="00300AA1"/>
    <w:rsid w:val="00300C81"/>
    <w:rsid w:val="00300CFE"/>
    <w:rsid w:val="00300E93"/>
    <w:rsid w:val="00300F0B"/>
    <w:rsid w:val="003010A0"/>
    <w:rsid w:val="0030134C"/>
    <w:rsid w:val="003014EB"/>
    <w:rsid w:val="00301674"/>
    <w:rsid w:val="00301A95"/>
    <w:rsid w:val="00301D77"/>
    <w:rsid w:val="00301E5E"/>
    <w:rsid w:val="00302039"/>
    <w:rsid w:val="003024D2"/>
    <w:rsid w:val="00302517"/>
    <w:rsid w:val="0030279C"/>
    <w:rsid w:val="003027B7"/>
    <w:rsid w:val="00303149"/>
    <w:rsid w:val="0030363E"/>
    <w:rsid w:val="00303760"/>
    <w:rsid w:val="0030380F"/>
    <w:rsid w:val="00303897"/>
    <w:rsid w:val="0030397B"/>
    <w:rsid w:val="00303AAC"/>
    <w:rsid w:val="00303D25"/>
    <w:rsid w:val="00303E7B"/>
    <w:rsid w:val="0030422C"/>
    <w:rsid w:val="0030446C"/>
    <w:rsid w:val="003044CF"/>
    <w:rsid w:val="00304733"/>
    <w:rsid w:val="00304ABE"/>
    <w:rsid w:val="00304B35"/>
    <w:rsid w:val="00304C66"/>
    <w:rsid w:val="00304C96"/>
    <w:rsid w:val="00304D19"/>
    <w:rsid w:val="00304E7C"/>
    <w:rsid w:val="00305348"/>
    <w:rsid w:val="003057E9"/>
    <w:rsid w:val="00305907"/>
    <w:rsid w:val="00305946"/>
    <w:rsid w:val="00305B27"/>
    <w:rsid w:val="00305BC1"/>
    <w:rsid w:val="003060EE"/>
    <w:rsid w:val="003060F1"/>
    <w:rsid w:val="00306199"/>
    <w:rsid w:val="003063FA"/>
    <w:rsid w:val="00306A07"/>
    <w:rsid w:val="00306A75"/>
    <w:rsid w:val="00306E1B"/>
    <w:rsid w:val="00306E7B"/>
    <w:rsid w:val="00306E94"/>
    <w:rsid w:val="00306F9F"/>
    <w:rsid w:val="003071C3"/>
    <w:rsid w:val="00307599"/>
    <w:rsid w:val="003075A1"/>
    <w:rsid w:val="00307689"/>
    <w:rsid w:val="0030770B"/>
    <w:rsid w:val="003077F1"/>
    <w:rsid w:val="00307B2D"/>
    <w:rsid w:val="00307F7B"/>
    <w:rsid w:val="00310072"/>
    <w:rsid w:val="003102C9"/>
    <w:rsid w:val="00310FBE"/>
    <w:rsid w:val="003111EE"/>
    <w:rsid w:val="00311280"/>
    <w:rsid w:val="0031130B"/>
    <w:rsid w:val="003113B4"/>
    <w:rsid w:val="003119F7"/>
    <w:rsid w:val="00311CAA"/>
    <w:rsid w:val="00311F6C"/>
    <w:rsid w:val="00312094"/>
    <w:rsid w:val="003121DE"/>
    <w:rsid w:val="00312657"/>
    <w:rsid w:val="00312A61"/>
    <w:rsid w:val="00312A6A"/>
    <w:rsid w:val="00312BD1"/>
    <w:rsid w:val="00312DE9"/>
    <w:rsid w:val="00312F43"/>
    <w:rsid w:val="003130D3"/>
    <w:rsid w:val="003130E9"/>
    <w:rsid w:val="00313572"/>
    <w:rsid w:val="003137DF"/>
    <w:rsid w:val="0031384C"/>
    <w:rsid w:val="00313C8B"/>
    <w:rsid w:val="00313CEB"/>
    <w:rsid w:val="00313D17"/>
    <w:rsid w:val="003142A0"/>
    <w:rsid w:val="00314477"/>
    <w:rsid w:val="0031478E"/>
    <w:rsid w:val="003149B2"/>
    <w:rsid w:val="00314C08"/>
    <w:rsid w:val="00314D60"/>
    <w:rsid w:val="00314DB9"/>
    <w:rsid w:val="00315272"/>
    <w:rsid w:val="00315610"/>
    <w:rsid w:val="00315680"/>
    <w:rsid w:val="003157CC"/>
    <w:rsid w:val="003158EE"/>
    <w:rsid w:val="00315B41"/>
    <w:rsid w:val="00315BC4"/>
    <w:rsid w:val="00315E56"/>
    <w:rsid w:val="00316110"/>
    <w:rsid w:val="00316157"/>
    <w:rsid w:val="00316418"/>
    <w:rsid w:val="003164A1"/>
    <w:rsid w:val="00316C11"/>
    <w:rsid w:val="00316CF6"/>
    <w:rsid w:val="00317048"/>
    <w:rsid w:val="0031728D"/>
    <w:rsid w:val="0031738C"/>
    <w:rsid w:val="003177AA"/>
    <w:rsid w:val="00317D9D"/>
    <w:rsid w:val="00320011"/>
    <w:rsid w:val="00320036"/>
    <w:rsid w:val="003200B1"/>
    <w:rsid w:val="00320359"/>
    <w:rsid w:val="003203B1"/>
    <w:rsid w:val="0032059B"/>
    <w:rsid w:val="003209A7"/>
    <w:rsid w:val="00320A00"/>
    <w:rsid w:val="00320A30"/>
    <w:rsid w:val="00320A66"/>
    <w:rsid w:val="00320A96"/>
    <w:rsid w:val="00320CF3"/>
    <w:rsid w:val="00320EFA"/>
    <w:rsid w:val="003212AB"/>
    <w:rsid w:val="003216AC"/>
    <w:rsid w:val="00321885"/>
    <w:rsid w:val="00321A06"/>
    <w:rsid w:val="00321A0F"/>
    <w:rsid w:val="00321B50"/>
    <w:rsid w:val="00322132"/>
    <w:rsid w:val="00322323"/>
    <w:rsid w:val="00322C43"/>
    <w:rsid w:val="00322EBA"/>
    <w:rsid w:val="00322F8C"/>
    <w:rsid w:val="00322FF9"/>
    <w:rsid w:val="00323072"/>
    <w:rsid w:val="0032323F"/>
    <w:rsid w:val="00323400"/>
    <w:rsid w:val="00323B45"/>
    <w:rsid w:val="00323BCD"/>
    <w:rsid w:val="00323C77"/>
    <w:rsid w:val="00324BDF"/>
    <w:rsid w:val="00324CBA"/>
    <w:rsid w:val="00324E15"/>
    <w:rsid w:val="00324EDC"/>
    <w:rsid w:val="00324F2E"/>
    <w:rsid w:val="00324FC1"/>
    <w:rsid w:val="003255FB"/>
    <w:rsid w:val="00325611"/>
    <w:rsid w:val="00325CFF"/>
    <w:rsid w:val="00326047"/>
    <w:rsid w:val="003264AC"/>
    <w:rsid w:val="00326C96"/>
    <w:rsid w:val="00327023"/>
    <w:rsid w:val="00327142"/>
    <w:rsid w:val="003271FE"/>
    <w:rsid w:val="00327356"/>
    <w:rsid w:val="00327373"/>
    <w:rsid w:val="00327A36"/>
    <w:rsid w:val="00327ACD"/>
    <w:rsid w:val="00327BA3"/>
    <w:rsid w:val="00327F1E"/>
    <w:rsid w:val="00327F8E"/>
    <w:rsid w:val="003304C0"/>
    <w:rsid w:val="00330592"/>
    <w:rsid w:val="00330850"/>
    <w:rsid w:val="00330B6D"/>
    <w:rsid w:val="00330F39"/>
    <w:rsid w:val="00331721"/>
    <w:rsid w:val="003319BB"/>
    <w:rsid w:val="00331A49"/>
    <w:rsid w:val="00331B8C"/>
    <w:rsid w:val="003321AD"/>
    <w:rsid w:val="00332512"/>
    <w:rsid w:val="00332594"/>
    <w:rsid w:val="00332705"/>
    <w:rsid w:val="00332994"/>
    <w:rsid w:val="00332C78"/>
    <w:rsid w:val="00332CC9"/>
    <w:rsid w:val="00332E40"/>
    <w:rsid w:val="00332F1B"/>
    <w:rsid w:val="0033327B"/>
    <w:rsid w:val="00333330"/>
    <w:rsid w:val="0033353A"/>
    <w:rsid w:val="0033360B"/>
    <w:rsid w:val="00333786"/>
    <w:rsid w:val="003337DB"/>
    <w:rsid w:val="003338DA"/>
    <w:rsid w:val="00333AC6"/>
    <w:rsid w:val="00333B4C"/>
    <w:rsid w:val="00333C59"/>
    <w:rsid w:val="00333CC0"/>
    <w:rsid w:val="00333E12"/>
    <w:rsid w:val="00333E2F"/>
    <w:rsid w:val="00334393"/>
    <w:rsid w:val="00334C7F"/>
    <w:rsid w:val="00334CC2"/>
    <w:rsid w:val="00334E06"/>
    <w:rsid w:val="00334F01"/>
    <w:rsid w:val="0033549B"/>
    <w:rsid w:val="00335620"/>
    <w:rsid w:val="003358E1"/>
    <w:rsid w:val="00335986"/>
    <w:rsid w:val="00335C95"/>
    <w:rsid w:val="00335CAC"/>
    <w:rsid w:val="00335D7D"/>
    <w:rsid w:val="00335E17"/>
    <w:rsid w:val="003363E9"/>
    <w:rsid w:val="0033645D"/>
    <w:rsid w:val="00336850"/>
    <w:rsid w:val="003368B2"/>
    <w:rsid w:val="003369B3"/>
    <w:rsid w:val="00336C2F"/>
    <w:rsid w:val="00336D63"/>
    <w:rsid w:val="00337148"/>
    <w:rsid w:val="003372EE"/>
    <w:rsid w:val="0033759A"/>
    <w:rsid w:val="003376A3"/>
    <w:rsid w:val="003378B1"/>
    <w:rsid w:val="00337B37"/>
    <w:rsid w:val="00337DFD"/>
    <w:rsid w:val="0034005B"/>
    <w:rsid w:val="00340226"/>
    <w:rsid w:val="0034033B"/>
    <w:rsid w:val="00340415"/>
    <w:rsid w:val="00340439"/>
    <w:rsid w:val="00340867"/>
    <w:rsid w:val="0034087E"/>
    <w:rsid w:val="00340F24"/>
    <w:rsid w:val="00340F6C"/>
    <w:rsid w:val="00340FBC"/>
    <w:rsid w:val="00341403"/>
    <w:rsid w:val="0034146D"/>
    <w:rsid w:val="00341665"/>
    <w:rsid w:val="00341749"/>
    <w:rsid w:val="00341C51"/>
    <w:rsid w:val="00341E44"/>
    <w:rsid w:val="00341EC0"/>
    <w:rsid w:val="00341F0F"/>
    <w:rsid w:val="0034208D"/>
    <w:rsid w:val="00342173"/>
    <w:rsid w:val="003422B3"/>
    <w:rsid w:val="003422DE"/>
    <w:rsid w:val="003424FC"/>
    <w:rsid w:val="00342766"/>
    <w:rsid w:val="00342835"/>
    <w:rsid w:val="00342A85"/>
    <w:rsid w:val="00342A8B"/>
    <w:rsid w:val="00342D9B"/>
    <w:rsid w:val="0034306A"/>
    <w:rsid w:val="0034326D"/>
    <w:rsid w:val="00343304"/>
    <w:rsid w:val="003433F4"/>
    <w:rsid w:val="003437C0"/>
    <w:rsid w:val="00343A55"/>
    <w:rsid w:val="00343BD9"/>
    <w:rsid w:val="00343C31"/>
    <w:rsid w:val="00343F7C"/>
    <w:rsid w:val="0034400B"/>
    <w:rsid w:val="00344386"/>
    <w:rsid w:val="003443FB"/>
    <w:rsid w:val="00344413"/>
    <w:rsid w:val="00344A4C"/>
    <w:rsid w:val="00344BA4"/>
    <w:rsid w:val="00345665"/>
    <w:rsid w:val="00345695"/>
    <w:rsid w:val="003457A9"/>
    <w:rsid w:val="00345CDC"/>
    <w:rsid w:val="00346204"/>
    <w:rsid w:val="003464DD"/>
    <w:rsid w:val="0034671B"/>
    <w:rsid w:val="00346746"/>
    <w:rsid w:val="003467C3"/>
    <w:rsid w:val="00346B46"/>
    <w:rsid w:val="00346C7A"/>
    <w:rsid w:val="00346F6F"/>
    <w:rsid w:val="0034722C"/>
    <w:rsid w:val="003472AE"/>
    <w:rsid w:val="00347400"/>
    <w:rsid w:val="00347956"/>
    <w:rsid w:val="003479A0"/>
    <w:rsid w:val="003479EF"/>
    <w:rsid w:val="00350066"/>
    <w:rsid w:val="003505BC"/>
    <w:rsid w:val="003505E9"/>
    <w:rsid w:val="003508BD"/>
    <w:rsid w:val="00350D0D"/>
    <w:rsid w:val="00351144"/>
    <w:rsid w:val="0035154A"/>
    <w:rsid w:val="00351912"/>
    <w:rsid w:val="00351C8D"/>
    <w:rsid w:val="00351CE5"/>
    <w:rsid w:val="00351D93"/>
    <w:rsid w:val="00351DA6"/>
    <w:rsid w:val="00351F7C"/>
    <w:rsid w:val="00351FEF"/>
    <w:rsid w:val="003521D6"/>
    <w:rsid w:val="0035223B"/>
    <w:rsid w:val="003524D8"/>
    <w:rsid w:val="0035268B"/>
    <w:rsid w:val="00352921"/>
    <w:rsid w:val="00352992"/>
    <w:rsid w:val="00352B24"/>
    <w:rsid w:val="003530ED"/>
    <w:rsid w:val="00353168"/>
    <w:rsid w:val="00353170"/>
    <w:rsid w:val="003531F4"/>
    <w:rsid w:val="0035331A"/>
    <w:rsid w:val="003535ED"/>
    <w:rsid w:val="00353A0C"/>
    <w:rsid w:val="00353D21"/>
    <w:rsid w:val="00354051"/>
    <w:rsid w:val="0035409E"/>
    <w:rsid w:val="00354A73"/>
    <w:rsid w:val="00354B73"/>
    <w:rsid w:val="00354B8A"/>
    <w:rsid w:val="00354D59"/>
    <w:rsid w:val="00354E5F"/>
    <w:rsid w:val="00354F50"/>
    <w:rsid w:val="0035503F"/>
    <w:rsid w:val="003550E3"/>
    <w:rsid w:val="003555F7"/>
    <w:rsid w:val="0035574F"/>
    <w:rsid w:val="00355773"/>
    <w:rsid w:val="00355CF4"/>
    <w:rsid w:val="00356403"/>
    <w:rsid w:val="00356578"/>
    <w:rsid w:val="0035670A"/>
    <w:rsid w:val="003568B4"/>
    <w:rsid w:val="003569F0"/>
    <w:rsid w:val="00356FC1"/>
    <w:rsid w:val="00357152"/>
    <w:rsid w:val="0035740C"/>
    <w:rsid w:val="00357648"/>
    <w:rsid w:val="003577B9"/>
    <w:rsid w:val="003578A5"/>
    <w:rsid w:val="00357A7A"/>
    <w:rsid w:val="00357C68"/>
    <w:rsid w:val="00357C74"/>
    <w:rsid w:val="00357FAC"/>
    <w:rsid w:val="00360008"/>
    <w:rsid w:val="003601DA"/>
    <w:rsid w:val="00360397"/>
    <w:rsid w:val="003603A5"/>
    <w:rsid w:val="003604AC"/>
    <w:rsid w:val="0036079C"/>
    <w:rsid w:val="00360BB1"/>
    <w:rsid w:val="00360BFA"/>
    <w:rsid w:val="00360F38"/>
    <w:rsid w:val="003610C4"/>
    <w:rsid w:val="00361277"/>
    <w:rsid w:val="00361439"/>
    <w:rsid w:val="003615B7"/>
    <w:rsid w:val="00361B6F"/>
    <w:rsid w:val="00361D7F"/>
    <w:rsid w:val="00362043"/>
    <w:rsid w:val="003620B7"/>
    <w:rsid w:val="003620FC"/>
    <w:rsid w:val="0036218C"/>
    <w:rsid w:val="003622E3"/>
    <w:rsid w:val="00362571"/>
    <w:rsid w:val="00362818"/>
    <w:rsid w:val="00362AEC"/>
    <w:rsid w:val="00362C95"/>
    <w:rsid w:val="00362E84"/>
    <w:rsid w:val="00362F71"/>
    <w:rsid w:val="00362F75"/>
    <w:rsid w:val="00363309"/>
    <w:rsid w:val="00363405"/>
    <w:rsid w:val="00363613"/>
    <w:rsid w:val="003636F9"/>
    <w:rsid w:val="00363873"/>
    <w:rsid w:val="00363A9B"/>
    <w:rsid w:val="00363CA4"/>
    <w:rsid w:val="00363D6C"/>
    <w:rsid w:val="00363E8E"/>
    <w:rsid w:val="00363E97"/>
    <w:rsid w:val="003640C7"/>
    <w:rsid w:val="00364182"/>
    <w:rsid w:val="00364371"/>
    <w:rsid w:val="00364457"/>
    <w:rsid w:val="00364792"/>
    <w:rsid w:val="0036480D"/>
    <w:rsid w:val="00364907"/>
    <w:rsid w:val="00364985"/>
    <w:rsid w:val="00364AF5"/>
    <w:rsid w:val="00364CA0"/>
    <w:rsid w:val="00364FC0"/>
    <w:rsid w:val="00365217"/>
    <w:rsid w:val="003653EF"/>
    <w:rsid w:val="00365672"/>
    <w:rsid w:val="003656AD"/>
    <w:rsid w:val="00365867"/>
    <w:rsid w:val="00365A6C"/>
    <w:rsid w:val="00365E20"/>
    <w:rsid w:val="00366333"/>
    <w:rsid w:val="00366785"/>
    <w:rsid w:val="00367B63"/>
    <w:rsid w:val="00367B9E"/>
    <w:rsid w:val="00370053"/>
    <w:rsid w:val="00370396"/>
    <w:rsid w:val="003703A1"/>
    <w:rsid w:val="003704E8"/>
    <w:rsid w:val="00370558"/>
    <w:rsid w:val="0037075D"/>
    <w:rsid w:val="00370B32"/>
    <w:rsid w:val="00370CCD"/>
    <w:rsid w:val="00370F49"/>
    <w:rsid w:val="00371591"/>
    <w:rsid w:val="003715D0"/>
    <w:rsid w:val="003716C3"/>
    <w:rsid w:val="00371C52"/>
    <w:rsid w:val="00371DD9"/>
    <w:rsid w:val="00371F6D"/>
    <w:rsid w:val="003724E7"/>
    <w:rsid w:val="00372876"/>
    <w:rsid w:val="0037297C"/>
    <w:rsid w:val="00372A4B"/>
    <w:rsid w:val="00372E53"/>
    <w:rsid w:val="00372F0C"/>
    <w:rsid w:val="0037304C"/>
    <w:rsid w:val="0037317C"/>
    <w:rsid w:val="003732A4"/>
    <w:rsid w:val="00373393"/>
    <w:rsid w:val="00373410"/>
    <w:rsid w:val="00373580"/>
    <w:rsid w:val="0037379C"/>
    <w:rsid w:val="00373A44"/>
    <w:rsid w:val="00373B20"/>
    <w:rsid w:val="00373F1D"/>
    <w:rsid w:val="00373FAD"/>
    <w:rsid w:val="00373FD2"/>
    <w:rsid w:val="00374024"/>
    <w:rsid w:val="0037406D"/>
    <w:rsid w:val="00374327"/>
    <w:rsid w:val="0037439B"/>
    <w:rsid w:val="0037465B"/>
    <w:rsid w:val="00374715"/>
    <w:rsid w:val="003747F5"/>
    <w:rsid w:val="003748D0"/>
    <w:rsid w:val="003749BA"/>
    <w:rsid w:val="00374D20"/>
    <w:rsid w:val="00374D6B"/>
    <w:rsid w:val="003754E3"/>
    <w:rsid w:val="0037590B"/>
    <w:rsid w:val="00375AD8"/>
    <w:rsid w:val="00375CB4"/>
    <w:rsid w:val="00375E5D"/>
    <w:rsid w:val="00375FCD"/>
    <w:rsid w:val="0037604D"/>
    <w:rsid w:val="0037617D"/>
    <w:rsid w:val="00376544"/>
    <w:rsid w:val="00376635"/>
    <w:rsid w:val="003768F3"/>
    <w:rsid w:val="00376943"/>
    <w:rsid w:val="00376B89"/>
    <w:rsid w:val="00376EBE"/>
    <w:rsid w:val="00376F3E"/>
    <w:rsid w:val="00376F66"/>
    <w:rsid w:val="0037714C"/>
    <w:rsid w:val="0037746A"/>
    <w:rsid w:val="00377589"/>
    <w:rsid w:val="003775D3"/>
    <w:rsid w:val="0037765C"/>
    <w:rsid w:val="003779BF"/>
    <w:rsid w:val="00377A5B"/>
    <w:rsid w:val="00377B34"/>
    <w:rsid w:val="00377E85"/>
    <w:rsid w:val="003800A0"/>
    <w:rsid w:val="00380342"/>
    <w:rsid w:val="00380415"/>
    <w:rsid w:val="00380A5D"/>
    <w:rsid w:val="00380DDB"/>
    <w:rsid w:val="00380E05"/>
    <w:rsid w:val="00381317"/>
    <w:rsid w:val="003813BB"/>
    <w:rsid w:val="003818AA"/>
    <w:rsid w:val="00381B10"/>
    <w:rsid w:val="00381C58"/>
    <w:rsid w:val="00381CCE"/>
    <w:rsid w:val="00381CF6"/>
    <w:rsid w:val="00381FB4"/>
    <w:rsid w:val="00382366"/>
    <w:rsid w:val="00382680"/>
    <w:rsid w:val="00382758"/>
    <w:rsid w:val="00382A01"/>
    <w:rsid w:val="00382B5C"/>
    <w:rsid w:val="00382B70"/>
    <w:rsid w:val="00382CA3"/>
    <w:rsid w:val="00382E1E"/>
    <w:rsid w:val="00382EC3"/>
    <w:rsid w:val="0038312B"/>
    <w:rsid w:val="003831A3"/>
    <w:rsid w:val="003832B0"/>
    <w:rsid w:val="003834A9"/>
    <w:rsid w:val="0038354F"/>
    <w:rsid w:val="00383643"/>
    <w:rsid w:val="00383831"/>
    <w:rsid w:val="003839D8"/>
    <w:rsid w:val="00383C22"/>
    <w:rsid w:val="00383C84"/>
    <w:rsid w:val="00383C90"/>
    <w:rsid w:val="00383D55"/>
    <w:rsid w:val="00383D80"/>
    <w:rsid w:val="00384109"/>
    <w:rsid w:val="00384403"/>
    <w:rsid w:val="0038448D"/>
    <w:rsid w:val="003845A4"/>
    <w:rsid w:val="0038475A"/>
    <w:rsid w:val="003848E6"/>
    <w:rsid w:val="00384A98"/>
    <w:rsid w:val="00384CEE"/>
    <w:rsid w:val="00384DAC"/>
    <w:rsid w:val="00384F72"/>
    <w:rsid w:val="0038503D"/>
    <w:rsid w:val="0038549F"/>
    <w:rsid w:val="003854A1"/>
    <w:rsid w:val="003855F4"/>
    <w:rsid w:val="003857E5"/>
    <w:rsid w:val="00385A84"/>
    <w:rsid w:val="00385A85"/>
    <w:rsid w:val="00385F89"/>
    <w:rsid w:val="00386122"/>
    <w:rsid w:val="0038666B"/>
    <w:rsid w:val="003866AF"/>
    <w:rsid w:val="00386733"/>
    <w:rsid w:val="00386740"/>
    <w:rsid w:val="003868EA"/>
    <w:rsid w:val="00386979"/>
    <w:rsid w:val="00386A3A"/>
    <w:rsid w:val="00386B9C"/>
    <w:rsid w:val="00386F83"/>
    <w:rsid w:val="00387340"/>
    <w:rsid w:val="003874A9"/>
    <w:rsid w:val="00387993"/>
    <w:rsid w:val="00387E69"/>
    <w:rsid w:val="00387FFE"/>
    <w:rsid w:val="00390155"/>
    <w:rsid w:val="003902CB"/>
    <w:rsid w:val="00390754"/>
    <w:rsid w:val="00390757"/>
    <w:rsid w:val="00391794"/>
    <w:rsid w:val="00391D87"/>
    <w:rsid w:val="00391F2E"/>
    <w:rsid w:val="00391F8E"/>
    <w:rsid w:val="00391F95"/>
    <w:rsid w:val="003920E2"/>
    <w:rsid w:val="0039223B"/>
    <w:rsid w:val="003923C6"/>
    <w:rsid w:val="00392506"/>
    <w:rsid w:val="0039259C"/>
    <w:rsid w:val="003928A5"/>
    <w:rsid w:val="00392B77"/>
    <w:rsid w:val="00392EC0"/>
    <w:rsid w:val="003938A8"/>
    <w:rsid w:val="003939E7"/>
    <w:rsid w:val="00393A05"/>
    <w:rsid w:val="0039432C"/>
    <w:rsid w:val="003948C1"/>
    <w:rsid w:val="00394940"/>
    <w:rsid w:val="003950AA"/>
    <w:rsid w:val="003951BC"/>
    <w:rsid w:val="00395258"/>
    <w:rsid w:val="00395269"/>
    <w:rsid w:val="003953CA"/>
    <w:rsid w:val="003955FF"/>
    <w:rsid w:val="00395667"/>
    <w:rsid w:val="003957E1"/>
    <w:rsid w:val="00395834"/>
    <w:rsid w:val="00395B43"/>
    <w:rsid w:val="00395C76"/>
    <w:rsid w:val="00395F16"/>
    <w:rsid w:val="00396091"/>
    <w:rsid w:val="0039616F"/>
    <w:rsid w:val="00396485"/>
    <w:rsid w:val="003964FD"/>
    <w:rsid w:val="00396753"/>
    <w:rsid w:val="003969E9"/>
    <w:rsid w:val="00396F4C"/>
    <w:rsid w:val="003970DD"/>
    <w:rsid w:val="00397139"/>
    <w:rsid w:val="003971CB"/>
    <w:rsid w:val="00397B27"/>
    <w:rsid w:val="00397BBC"/>
    <w:rsid w:val="00397E70"/>
    <w:rsid w:val="00397FDF"/>
    <w:rsid w:val="003A015D"/>
    <w:rsid w:val="003A01E7"/>
    <w:rsid w:val="003A0871"/>
    <w:rsid w:val="003A0A13"/>
    <w:rsid w:val="003A0B7B"/>
    <w:rsid w:val="003A0D29"/>
    <w:rsid w:val="003A0F95"/>
    <w:rsid w:val="003A11E8"/>
    <w:rsid w:val="003A16E6"/>
    <w:rsid w:val="003A1998"/>
    <w:rsid w:val="003A1B50"/>
    <w:rsid w:val="003A1B58"/>
    <w:rsid w:val="003A1D92"/>
    <w:rsid w:val="003A1E9C"/>
    <w:rsid w:val="003A1FAF"/>
    <w:rsid w:val="003A1FB1"/>
    <w:rsid w:val="003A20FD"/>
    <w:rsid w:val="003A2F7C"/>
    <w:rsid w:val="003A2FEC"/>
    <w:rsid w:val="003A35B8"/>
    <w:rsid w:val="003A379A"/>
    <w:rsid w:val="003A3888"/>
    <w:rsid w:val="003A3A17"/>
    <w:rsid w:val="003A3AAF"/>
    <w:rsid w:val="003A3B91"/>
    <w:rsid w:val="003A3CAE"/>
    <w:rsid w:val="003A3EA1"/>
    <w:rsid w:val="003A4070"/>
    <w:rsid w:val="003A40A6"/>
    <w:rsid w:val="003A40CB"/>
    <w:rsid w:val="003A4170"/>
    <w:rsid w:val="003A429C"/>
    <w:rsid w:val="003A497D"/>
    <w:rsid w:val="003A4F05"/>
    <w:rsid w:val="003A5091"/>
    <w:rsid w:val="003A559F"/>
    <w:rsid w:val="003A55B2"/>
    <w:rsid w:val="003A55BA"/>
    <w:rsid w:val="003A5647"/>
    <w:rsid w:val="003A566B"/>
    <w:rsid w:val="003A56D2"/>
    <w:rsid w:val="003A5D6B"/>
    <w:rsid w:val="003A5E7C"/>
    <w:rsid w:val="003A5E95"/>
    <w:rsid w:val="003A5F1B"/>
    <w:rsid w:val="003A6219"/>
    <w:rsid w:val="003A63F5"/>
    <w:rsid w:val="003A646D"/>
    <w:rsid w:val="003A656D"/>
    <w:rsid w:val="003A6625"/>
    <w:rsid w:val="003A69B6"/>
    <w:rsid w:val="003A6CBD"/>
    <w:rsid w:val="003A6CEC"/>
    <w:rsid w:val="003A7417"/>
    <w:rsid w:val="003A74D7"/>
    <w:rsid w:val="003A79E8"/>
    <w:rsid w:val="003A7DF3"/>
    <w:rsid w:val="003B0156"/>
    <w:rsid w:val="003B02F8"/>
    <w:rsid w:val="003B04FC"/>
    <w:rsid w:val="003B07B0"/>
    <w:rsid w:val="003B07D2"/>
    <w:rsid w:val="003B07E6"/>
    <w:rsid w:val="003B08A7"/>
    <w:rsid w:val="003B091A"/>
    <w:rsid w:val="003B0A36"/>
    <w:rsid w:val="003B0D65"/>
    <w:rsid w:val="003B114F"/>
    <w:rsid w:val="003B1188"/>
    <w:rsid w:val="003B15BF"/>
    <w:rsid w:val="003B171B"/>
    <w:rsid w:val="003B17AF"/>
    <w:rsid w:val="003B1AAB"/>
    <w:rsid w:val="003B1B2F"/>
    <w:rsid w:val="003B1B55"/>
    <w:rsid w:val="003B1BB8"/>
    <w:rsid w:val="003B1F1F"/>
    <w:rsid w:val="003B2052"/>
    <w:rsid w:val="003B2132"/>
    <w:rsid w:val="003B2184"/>
    <w:rsid w:val="003B21A8"/>
    <w:rsid w:val="003B23D0"/>
    <w:rsid w:val="003B247D"/>
    <w:rsid w:val="003B2628"/>
    <w:rsid w:val="003B266E"/>
    <w:rsid w:val="003B3720"/>
    <w:rsid w:val="003B3A22"/>
    <w:rsid w:val="003B3BBE"/>
    <w:rsid w:val="003B3D83"/>
    <w:rsid w:val="003B3F88"/>
    <w:rsid w:val="003B4001"/>
    <w:rsid w:val="003B40FB"/>
    <w:rsid w:val="003B438E"/>
    <w:rsid w:val="003B43A9"/>
    <w:rsid w:val="003B43CE"/>
    <w:rsid w:val="003B452D"/>
    <w:rsid w:val="003B497D"/>
    <w:rsid w:val="003B49E0"/>
    <w:rsid w:val="003B4A5A"/>
    <w:rsid w:val="003B4BBD"/>
    <w:rsid w:val="003B4DC3"/>
    <w:rsid w:val="003B4DCF"/>
    <w:rsid w:val="003B501F"/>
    <w:rsid w:val="003B512A"/>
    <w:rsid w:val="003B536F"/>
    <w:rsid w:val="003B53B2"/>
    <w:rsid w:val="003B53DC"/>
    <w:rsid w:val="003B54A9"/>
    <w:rsid w:val="003B553D"/>
    <w:rsid w:val="003B5542"/>
    <w:rsid w:val="003B55C1"/>
    <w:rsid w:val="003B57C5"/>
    <w:rsid w:val="003B5AD4"/>
    <w:rsid w:val="003B5D05"/>
    <w:rsid w:val="003B5FA8"/>
    <w:rsid w:val="003B5FE3"/>
    <w:rsid w:val="003B6249"/>
    <w:rsid w:val="003B6692"/>
    <w:rsid w:val="003B71F7"/>
    <w:rsid w:val="003B741E"/>
    <w:rsid w:val="003B7C58"/>
    <w:rsid w:val="003B7F15"/>
    <w:rsid w:val="003C0202"/>
    <w:rsid w:val="003C05E3"/>
    <w:rsid w:val="003C07BC"/>
    <w:rsid w:val="003C07EF"/>
    <w:rsid w:val="003C0DB1"/>
    <w:rsid w:val="003C117E"/>
    <w:rsid w:val="003C11A8"/>
    <w:rsid w:val="003C11EF"/>
    <w:rsid w:val="003C1328"/>
    <w:rsid w:val="003C1B26"/>
    <w:rsid w:val="003C1C77"/>
    <w:rsid w:val="003C1C86"/>
    <w:rsid w:val="003C210E"/>
    <w:rsid w:val="003C2378"/>
    <w:rsid w:val="003C2B6B"/>
    <w:rsid w:val="003C34CD"/>
    <w:rsid w:val="003C36AA"/>
    <w:rsid w:val="003C39EF"/>
    <w:rsid w:val="003C3A72"/>
    <w:rsid w:val="003C3B16"/>
    <w:rsid w:val="003C3B8A"/>
    <w:rsid w:val="003C3C63"/>
    <w:rsid w:val="003C3E50"/>
    <w:rsid w:val="003C3E95"/>
    <w:rsid w:val="003C3EC8"/>
    <w:rsid w:val="003C3EE6"/>
    <w:rsid w:val="003C3F40"/>
    <w:rsid w:val="003C4050"/>
    <w:rsid w:val="003C441E"/>
    <w:rsid w:val="003C4729"/>
    <w:rsid w:val="003C4AFE"/>
    <w:rsid w:val="003C4B2D"/>
    <w:rsid w:val="003C4DC8"/>
    <w:rsid w:val="003C532A"/>
    <w:rsid w:val="003C5454"/>
    <w:rsid w:val="003C5AB7"/>
    <w:rsid w:val="003C5E03"/>
    <w:rsid w:val="003C5F11"/>
    <w:rsid w:val="003C62D9"/>
    <w:rsid w:val="003C68E7"/>
    <w:rsid w:val="003C6CA8"/>
    <w:rsid w:val="003C6CB2"/>
    <w:rsid w:val="003C6DB7"/>
    <w:rsid w:val="003C6F9B"/>
    <w:rsid w:val="003C7000"/>
    <w:rsid w:val="003C731B"/>
    <w:rsid w:val="003C74F5"/>
    <w:rsid w:val="003C77A7"/>
    <w:rsid w:val="003C7AFC"/>
    <w:rsid w:val="003C7BD3"/>
    <w:rsid w:val="003D0312"/>
    <w:rsid w:val="003D06C3"/>
    <w:rsid w:val="003D0924"/>
    <w:rsid w:val="003D0E11"/>
    <w:rsid w:val="003D0E2E"/>
    <w:rsid w:val="003D0ECE"/>
    <w:rsid w:val="003D1071"/>
    <w:rsid w:val="003D1240"/>
    <w:rsid w:val="003D12C0"/>
    <w:rsid w:val="003D1394"/>
    <w:rsid w:val="003D146C"/>
    <w:rsid w:val="003D16F6"/>
    <w:rsid w:val="003D1745"/>
    <w:rsid w:val="003D1847"/>
    <w:rsid w:val="003D1B03"/>
    <w:rsid w:val="003D1BB2"/>
    <w:rsid w:val="003D1CDB"/>
    <w:rsid w:val="003D1D41"/>
    <w:rsid w:val="003D20E5"/>
    <w:rsid w:val="003D216E"/>
    <w:rsid w:val="003D2590"/>
    <w:rsid w:val="003D2C2F"/>
    <w:rsid w:val="003D2CFD"/>
    <w:rsid w:val="003D2D46"/>
    <w:rsid w:val="003D2FE6"/>
    <w:rsid w:val="003D3132"/>
    <w:rsid w:val="003D32F8"/>
    <w:rsid w:val="003D346F"/>
    <w:rsid w:val="003D37C9"/>
    <w:rsid w:val="003D37ED"/>
    <w:rsid w:val="003D3B12"/>
    <w:rsid w:val="003D3B44"/>
    <w:rsid w:val="003D3C2F"/>
    <w:rsid w:val="003D3D23"/>
    <w:rsid w:val="003D3D9C"/>
    <w:rsid w:val="003D4091"/>
    <w:rsid w:val="003D4325"/>
    <w:rsid w:val="003D463D"/>
    <w:rsid w:val="003D4909"/>
    <w:rsid w:val="003D4972"/>
    <w:rsid w:val="003D4A51"/>
    <w:rsid w:val="003D4A5D"/>
    <w:rsid w:val="003D4F34"/>
    <w:rsid w:val="003D5075"/>
    <w:rsid w:val="003D509A"/>
    <w:rsid w:val="003D5350"/>
    <w:rsid w:val="003D56E9"/>
    <w:rsid w:val="003D5B6D"/>
    <w:rsid w:val="003D5C04"/>
    <w:rsid w:val="003D5CCE"/>
    <w:rsid w:val="003D5DFC"/>
    <w:rsid w:val="003D6512"/>
    <w:rsid w:val="003D6529"/>
    <w:rsid w:val="003D65D5"/>
    <w:rsid w:val="003D6A75"/>
    <w:rsid w:val="003D6AE9"/>
    <w:rsid w:val="003D6BFC"/>
    <w:rsid w:val="003D7163"/>
    <w:rsid w:val="003D72F2"/>
    <w:rsid w:val="003D784C"/>
    <w:rsid w:val="003D788A"/>
    <w:rsid w:val="003D78CB"/>
    <w:rsid w:val="003D78D2"/>
    <w:rsid w:val="003D7C1F"/>
    <w:rsid w:val="003D7C4A"/>
    <w:rsid w:val="003E0288"/>
    <w:rsid w:val="003E02A5"/>
    <w:rsid w:val="003E0981"/>
    <w:rsid w:val="003E165A"/>
    <w:rsid w:val="003E19AE"/>
    <w:rsid w:val="003E1A53"/>
    <w:rsid w:val="003E1A8C"/>
    <w:rsid w:val="003E1D4E"/>
    <w:rsid w:val="003E2260"/>
    <w:rsid w:val="003E280E"/>
    <w:rsid w:val="003E291B"/>
    <w:rsid w:val="003E2C26"/>
    <w:rsid w:val="003E2C3A"/>
    <w:rsid w:val="003E2CC0"/>
    <w:rsid w:val="003E313B"/>
    <w:rsid w:val="003E3252"/>
    <w:rsid w:val="003E340E"/>
    <w:rsid w:val="003E3585"/>
    <w:rsid w:val="003E3D0B"/>
    <w:rsid w:val="003E3D0E"/>
    <w:rsid w:val="003E3D44"/>
    <w:rsid w:val="003E3DFD"/>
    <w:rsid w:val="003E3E57"/>
    <w:rsid w:val="003E3EC4"/>
    <w:rsid w:val="003E3F58"/>
    <w:rsid w:val="003E4BB9"/>
    <w:rsid w:val="003E4CD7"/>
    <w:rsid w:val="003E52B6"/>
    <w:rsid w:val="003E557A"/>
    <w:rsid w:val="003E5944"/>
    <w:rsid w:val="003E59DE"/>
    <w:rsid w:val="003E5A37"/>
    <w:rsid w:val="003E6072"/>
    <w:rsid w:val="003E616F"/>
    <w:rsid w:val="003E6844"/>
    <w:rsid w:val="003E6B64"/>
    <w:rsid w:val="003E6C70"/>
    <w:rsid w:val="003E6C98"/>
    <w:rsid w:val="003E6E6C"/>
    <w:rsid w:val="003E6F32"/>
    <w:rsid w:val="003E6F55"/>
    <w:rsid w:val="003E71A7"/>
    <w:rsid w:val="003E7218"/>
    <w:rsid w:val="003E77F7"/>
    <w:rsid w:val="003E7880"/>
    <w:rsid w:val="003E79A4"/>
    <w:rsid w:val="003E7B84"/>
    <w:rsid w:val="003F09E4"/>
    <w:rsid w:val="003F0AB2"/>
    <w:rsid w:val="003F0B4E"/>
    <w:rsid w:val="003F0D0B"/>
    <w:rsid w:val="003F0E2F"/>
    <w:rsid w:val="003F0F2A"/>
    <w:rsid w:val="003F11C1"/>
    <w:rsid w:val="003F12E7"/>
    <w:rsid w:val="003F18BA"/>
    <w:rsid w:val="003F1A44"/>
    <w:rsid w:val="003F1AB4"/>
    <w:rsid w:val="003F1C34"/>
    <w:rsid w:val="003F2B06"/>
    <w:rsid w:val="003F300E"/>
    <w:rsid w:val="003F311F"/>
    <w:rsid w:val="003F3268"/>
    <w:rsid w:val="003F342E"/>
    <w:rsid w:val="003F34FF"/>
    <w:rsid w:val="003F3E5F"/>
    <w:rsid w:val="003F3EBF"/>
    <w:rsid w:val="003F424D"/>
    <w:rsid w:val="003F42DC"/>
    <w:rsid w:val="003F4772"/>
    <w:rsid w:val="003F482C"/>
    <w:rsid w:val="003F4895"/>
    <w:rsid w:val="003F4D91"/>
    <w:rsid w:val="003F4FD5"/>
    <w:rsid w:val="003F523C"/>
    <w:rsid w:val="003F55E3"/>
    <w:rsid w:val="003F55F1"/>
    <w:rsid w:val="003F5B08"/>
    <w:rsid w:val="003F6050"/>
    <w:rsid w:val="003F608E"/>
    <w:rsid w:val="003F6375"/>
    <w:rsid w:val="003F6489"/>
    <w:rsid w:val="003F650A"/>
    <w:rsid w:val="003F6587"/>
    <w:rsid w:val="003F6F3B"/>
    <w:rsid w:val="003F715B"/>
    <w:rsid w:val="003F737E"/>
    <w:rsid w:val="003F742A"/>
    <w:rsid w:val="003F769F"/>
    <w:rsid w:val="003F781F"/>
    <w:rsid w:val="003F7858"/>
    <w:rsid w:val="003F795D"/>
    <w:rsid w:val="003F7A48"/>
    <w:rsid w:val="003F7F32"/>
    <w:rsid w:val="00400224"/>
    <w:rsid w:val="00400230"/>
    <w:rsid w:val="00400459"/>
    <w:rsid w:val="004006C2"/>
    <w:rsid w:val="004008C2"/>
    <w:rsid w:val="00400994"/>
    <w:rsid w:val="00400B2B"/>
    <w:rsid w:val="00400BB4"/>
    <w:rsid w:val="00400CC6"/>
    <w:rsid w:val="00400D3A"/>
    <w:rsid w:val="00400D81"/>
    <w:rsid w:val="00400E18"/>
    <w:rsid w:val="00400EDD"/>
    <w:rsid w:val="004014A3"/>
    <w:rsid w:val="004015F0"/>
    <w:rsid w:val="00401755"/>
    <w:rsid w:val="004017B2"/>
    <w:rsid w:val="00401A70"/>
    <w:rsid w:val="00401CE9"/>
    <w:rsid w:val="004022D1"/>
    <w:rsid w:val="00402471"/>
    <w:rsid w:val="00402EED"/>
    <w:rsid w:val="00402FE0"/>
    <w:rsid w:val="0040332F"/>
    <w:rsid w:val="00404246"/>
    <w:rsid w:val="004043A3"/>
    <w:rsid w:val="004043B5"/>
    <w:rsid w:val="00404678"/>
    <w:rsid w:val="004046D5"/>
    <w:rsid w:val="004046F3"/>
    <w:rsid w:val="00404B60"/>
    <w:rsid w:val="00404BEB"/>
    <w:rsid w:val="00404C45"/>
    <w:rsid w:val="004050BB"/>
    <w:rsid w:val="00405284"/>
    <w:rsid w:val="00405341"/>
    <w:rsid w:val="0040540C"/>
    <w:rsid w:val="0040541F"/>
    <w:rsid w:val="00405449"/>
    <w:rsid w:val="0040593C"/>
    <w:rsid w:val="004059EF"/>
    <w:rsid w:val="00405FFC"/>
    <w:rsid w:val="00406004"/>
    <w:rsid w:val="004064C8"/>
    <w:rsid w:val="00406596"/>
    <w:rsid w:val="00406779"/>
    <w:rsid w:val="00406A2F"/>
    <w:rsid w:val="00406D3B"/>
    <w:rsid w:val="00406E4A"/>
    <w:rsid w:val="00406E4D"/>
    <w:rsid w:val="00406E9C"/>
    <w:rsid w:val="00406EC8"/>
    <w:rsid w:val="00407105"/>
    <w:rsid w:val="00407163"/>
    <w:rsid w:val="0040755C"/>
    <w:rsid w:val="004077AC"/>
    <w:rsid w:val="00407801"/>
    <w:rsid w:val="00407B94"/>
    <w:rsid w:val="00407DAC"/>
    <w:rsid w:val="00407E45"/>
    <w:rsid w:val="00407FEB"/>
    <w:rsid w:val="004105BA"/>
    <w:rsid w:val="00410759"/>
    <w:rsid w:val="00410A4B"/>
    <w:rsid w:val="00410C46"/>
    <w:rsid w:val="0041138B"/>
    <w:rsid w:val="004114EB"/>
    <w:rsid w:val="0041167A"/>
    <w:rsid w:val="00411B2E"/>
    <w:rsid w:val="00412114"/>
    <w:rsid w:val="0041212B"/>
    <w:rsid w:val="00412156"/>
    <w:rsid w:val="0041261C"/>
    <w:rsid w:val="004126AA"/>
    <w:rsid w:val="0041285D"/>
    <w:rsid w:val="00412DA6"/>
    <w:rsid w:val="00413066"/>
    <w:rsid w:val="0041329F"/>
    <w:rsid w:val="004133D9"/>
    <w:rsid w:val="00413474"/>
    <w:rsid w:val="004139F4"/>
    <w:rsid w:val="00413A32"/>
    <w:rsid w:val="00413B52"/>
    <w:rsid w:val="00413CE7"/>
    <w:rsid w:val="004140AA"/>
    <w:rsid w:val="004141F6"/>
    <w:rsid w:val="004144CC"/>
    <w:rsid w:val="004148F6"/>
    <w:rsid w:val="004149AC"/>
    <w:rsid w:val="00414AEF"/>
    <w:rsid w:val="00414B06"/>
    <w:rsid w:val="00414EE3"/>
    <w:rsid w:val="004150FD"/>
    <w:rsid w:val="00415509"/>
    <w:rsid w:val="004156B7"/>
    <w:rsid w:val="0041591D"/>
    <w:rsid w:val="00415D39"/>
    <w:rsid w:val="004163FD"/>
    <w:rsid w:val="004167D2"/>
    <w:rsid w:val="00416CDB"/>
    <w:rsid w:val="00416FC3"/>
    <w:rsid w:val="004171E9"/>
    <w:rsid w:val="004175AD"/>
    <w:rsid w:val="004175AF"/>
    <w:rsid w:val="0041771B"/>
    <w:rsid w:val="00417A1F"/>
    <w:rsid w:val="00417E12"/>
    <w:rsid w:val="00420222"/>
    <w:rsid w:val="00420602"/>
    <w:rsid w:val="00420979"/>
    <w:rsid w:val="00420B26"/>
    <w:rsid w:val="00421010"/>
    <w:rsid w:val="004212D6"/>
    <w:rsid w:val="004212FA"/>
    <w:rsid w:val="0042140E"/>
    <w:rsid w:val="004214D3"/>
    <w:rsid w:val="0042151C"/>
    <w:rsid w:val="004216EA"/>
    <w:rsid w:val="00421A09"/>
    <w:rsid w:val="00421B9A"/>
    <w:rsid w:val="00421C9F"/>
    <w:rsid w:val="00421E52"/>
    <w:rsid w:val="00421F2A"/>
    <w:rsid w:val="00422069"/>
    <w:rsid w:val="00422120"/>
    <w:rsid w:val="00422522"/>
    <w:rsid w:val="00422599"/>
    <w:rsid w:val="0042264F"/>
    <w:rsid w:val="00422A1A"/>
    <w:rsid w:val="00422FA7"/>
    <w:rsid w:val="004230CF"/>
    <w:rsid w:val="0042313D"/>
    <w:rsid w:val="0042324A"/>
    <w:rsid w:val="004232E1"/>
    <w:rsid w:val="004237D7"/>
    <w:rsid w:val="00423C7F"/>
    <w:rsid w:val="00423EEE"/>
    <w:rsid w:val="004240EA"/>
    <w:rsid w:val="0042415D"/>
    <w:rsid w:val="00424649"/>
    <w:rsid w:val="00424835"/>
    <w:rsid w:val="00424CE1"/>
    <w:rsid w:val="00425162"/>
    <w:rsid w:val="00425183"/>
    <w:rsid w:val="00425454"/>
    <w:rsid w:val="004256F1"/>
    <w:rsid w:val="004258F6"/>
    <w:rsid w:val="00425D89"/>
    <w:rsid w:val="00426118"/>
    <w:rsid w:val="00426184"/>
    <w:rsid w:val="0042620A"/>
    <w:rsid w:val="004263CA"/>
    <w:rsid w:val="00426520"/>
    <w:rsid w:val="00426683"/>
    <w:rsid w:val="004267EE"/>
    <w:rsid w:val="004268AC"/>
    <w:rsid w:val="004268F9"/>
    <w:rsid w:val="004269B2"/>
    <w:rsid w:val="00426CAA"/>
    <w:rsid w:val="00426E65"/>
    <w:rsid w:val="00426E86"/>
    <w:rsid w:val="00426EBE"/>
    <w:rsid w:val="00426F13"/>
    <w:rsid w:val="00426FA5"/>
    <w:rsid w:val="0042714B"/>
    <w:rsid w:val="004273E3"/>
    <w:rsid w:val="00427627"/>
    <w:rsid w:val="00427642"/>
    <w:rsid w:val="004279F2"/>
    <w:rsid w:val="00427D2B"/>
    <w:rsid w:val="00427DE6"/>
    <w:rsid w:val="00430263"/>
    <w:rsid w:val="0043032D"/>
    <w:rsid w:val="004303C1"/>
    <w:rsid w:val="004303F9"/>
    <w:rsid w:val="00430642"/>
    <w:rsid w:val="004306DA"/>
    <w:rsid w:val="00430A67"/>
    <w:rsid w:val="00430C85"/>
    <w:rsid w:val="00430D10"/>
    <w:rsid w:val="00430EC1"/>
    <w:rsid w:val="004310B3"/>
    <w:rsid w:val="00431215"/>
    <w:rsid w:val="00431364"/>
    <w:rsid w:val="00431886"/>
    <w:rsid w:val="00431B18"/>
    <w:rsid w:val="00431C2F"/>
    <w:rsid w:val="00431D09"/>
    <w:rsid w:val="0043204D"/>
    <w:rsid w:val="00432067"/>
    <w:rsid w:val="004320CE"/>
    <w:rsid w:val="0043224F"/>
    <w:rsid w:val="004326C7"/>
    <w:rsid w:val="00432784"/>
    <w:rsid w:val="0043279A"/>
    <w:rsid w:val="00432A71"/>
    <w:rsid w:val="00432B4A"/>
    <w:rsid w:val="00432BE3"/>
    <w:rsid w:val="00432DD3"/>
    <w:rsid w:val="00433066"/>
    <w:rsid w:val="0043356F"/>
    <w:rsid w:val="004336D2"/>
    <w:rsid w:val="00433733"/>
    <w:rsid w:val="004337D6"/>
    <w:rsid w:val="00433875"/>
    <w:rsid w:val="004339F0"/>
    <w:rsid w:val="00434090"/>
    <w:rsid w:val="00434305"/>
    <w:rsid w:val="004343A6"/>
    <w:rsid w:val="00434547"/>
    <w:rsid w:val="0043474F"/>
    <w:rsid w:val="00434843"/>
    <w:rsid w:val="0043494F"/>
    <w:rsid w:val="00434C19"/>
    <w:rsid w:val="004352A6"/>
    <w:rsid w:val="00435324"/>
    <w:rsid w:val="004353BD"/>
    <w:rsid w:val="004353F6"/>
    <w:rsid w:val="004354DF"/>
    <w:rsid w:val="004357DE"/>
    <w:rsid w:val="00435ADD"/>
    <w:rsid w:val="00435EF8"/>
    <w:rsid w:val="00436088"/>
    <w:rsid w:val="004360A9"/>
    <w:rsid w:val="004362A5"/>
    <w:rsid w:val="00436669"/>
    <w:rsid w:val="00436F7A"/>
    <w:rsid w:val="004371F2"/>
    <w:rsid w:val="0043736F"/>
    <w:rsid w:val="00437591"/>
    <w:rsid w:val="004377D7"/>
    <w:rsid w:val="00437EAA"/>
    <w:rsid w:val="00440386"/>
    <w:rsid w:val="00440444"/>
    <w:rsid w:val="004408AF"/>
    <w:rsid w:val="004409F4"/>
    <w:rsid w:val="00440D0F"/>
    <w:rsid w:val="00440FCD"/>
    <w:rsid w:val="00441008"/>
    <w:rsid w:val="0044116F"/>
    <w:rsid w:val="00441249"/>
    <w:rsid w:val="004417F2"/>
    <w:rsid w:val="0044198D"/>
    <w:rsid w:val="00441B65"/>
    <w:rsid w:val="004421FA"/>
    <w:rsid w:val="00442373"/>
    <w:rsid w:val="00442526"/>
    <w:rsid w:val="0044258D"/>
    <w:rsid w:val="00442695"/>
    <w:rsid w:val="004426BF"/>
    <w:rsid w:val="0044289B"/>
    <w:rsid w:val="00443600"/>
    <w:rsid w:val="00443A18"/>
    <w:rsid w:val="00443A4A"/>
    <w:rsid w:val="00443C2B"/>
    <w:rsid w:val="00444119"/>
    <w:rsid w:val="004441E8"/>
    <w:rsid w:val="004441F3"/>
    <w:rsid w:val="0044464E"/>
    <w:rsid w:val="00444786"/>
    <w:rsid w:val="00444903"/>
    <w:rsid w:val="00444921"/>
    <w:rsid w:val="00444B7D"/>
    <w:rsid w:val="00444D5A"/>
    <w:rsid w:val="00445009"/>
    <w:rsid w:val="00445047"/>
    <w:rsid w:val="0044558F"/>
    <w:rsid w:val="0044588B"/>
    <w:rsid w:val="00445ABD"/>
    <w:rsid w:val="00445DCD"/>
    <w:rsid w:val="00446155"/>
    <w:rsid w:val="0044627B"/>
    <w:rsid w:val="00446456"/>
    <w:rsid w:val="00446968"/>
    <w:rsid w:val="00446C37"/>
    <w:rsid w:val="00447210"/>
    <w:rsid w:val="0044790F"/>
    <w:rsid w:val="00447C9C"/>
    <w:rsid w:val="00447F99"/>
    <w:rsid w:val="00447FFC"/>
    <w:rsid w:val="00450289"/>
    <w:rsid w:val="004503B4"/>
    <w:rsid w:val="00450589"/>
    <w:rsid w:val="004505A1"/>
    <w:rsid w:val="0045066A"/>
    <w:rsid w:val="004506CE"/>
    <w:rsid w:val="0045079D"/>
    <w:rsid w:val="00450C44"/>
    <w:rsid w:val="00450E9D"/>
    <w:rsid w:val="004513BF"/>
    <w:rsid w:val="0045145E"/>
    <w:rsid w:val="00451487"/>
    <w:rsid w:val="004514E9"/>
    <w:rsid w:val="00451572"/>
    <w:rsid w:val="00451614"/>
    <w:rsid w:val="004517DA"/>
    <w:rsid w:val="00451C9E"/>
    <w:rsid w:val="00451DC1"/>
    <w:rsid w:val="00451DD6"/>
    <w:rsid w:val="00451DF6"/>
    <w:rsid w:val="004520BD"/>
    <w:rsid w:val="00452134"/>
    <w:rsid w:val="00452546"/>
    <w:rsid w:val="00452889"/>
    <w:rsid w:val="004529A4"/>
    <w:rsid w:val="00452A5B"/>
    <w:rsid w:val="00452DE4"/>
    <w:rsid w:val="00452E25"/>
    <w:rsid w:val="00452EA8"/>
    <w:rsid w:val="004530F8"/>
    <w:rsid w:val="00453AB7"/>
    <w:rsid w:val="00454009"/>
    <w:rsid w:val="00454216"/>
    <w:rsid w:val="00454290"/>
    <w:rsid w:val="004546F6"/>
    <w:rsid w:val="0045495E"/>
    <w:rsid w:val="004549F5"/>
    <w:rsid w:val="00454C7E"/>
    <w:rsid w:val="00454CC6"/>
    <w:rsid w:val="00454D7F"/>
    <w:rsid w:val="00454E62"/>
    <w:rsid w:val="00454EF3"/>
    <w:rsid w:val="004557D8"/>
    <w:rsid w:val="00455822"/>
    <w:rsid w:val="00455CB1"/>
    <w:rsid w:val="0045629A"/>
    <w:rsid w:val="0045649C"/>
    <w:rsid w:val="00456659"/>
    <w:rsid w:val="0045666E"/>
    <w:rsid w:val="0045679B"/>
    <w:rsid w:val="00456B0C"/>
    <w:rsid w:val="00456DE5"/>
    <w:rsid w:val="004570D4"/>
    <w:rsid w:val="004571AD"/>
    <w:rsid w:val="004571FF"/>
    <w:rsid w:val="00457576"/>
    <w:rsid w:val="00457B07"/>
    <w:rsid w:val="0046020E"/>
    <w:rsid w:val="00460696"/>
    <w:rsid w:val="00460A73"/>
    <w:rsid w:val="00460AD5"/>
    <w:rsid w:val="00460DCA"/>
    <w:rsid w:val="00461079"/>
    <w:rsid w:val="00461081"/>
    <w:rsid w:val="004614AD"/>
    <w:rsid w:val="00461566"/>
    <w:rsid w:val="004617E2"/>
    <w:rsid w:val="00461A9A"/>
    <w:rsid w:val="00461B72"/>
    <w:rsid w:val="00462353"/>
    <w:rsid w:val="00462502"/>
    <w:rsid w:val="00462744"/>
    <w:rsid w:val="004629BA"/>
    <w:rsid w:val="00462A28"/>
    <w:rsid w:val="00462B02"/>
    <w:rsid w:val="00462D71"/>
    <w:rsid w:val="00462FFD"/>
    <w:rsid w:val="00463106"/>
    <w:rsid w:val="0046315F"/>
    <w:rsid w:val="00463352"/>
    <w:rsid w:val="00463423"/>
    <w:rsid w:val="00463742"/>
    <w:rsid w:val="00463EDF"/>
    <w:rsid w:val="0046416E"/>
    <w:rsid w:val="004645DA"/>
    <w:rsid w:val="00464642"/>
    <w:rsid w:val="00464BAC"/>
    <w:rsid w:val="0046509E"/>
    <w:rsid w:val="004653F7"/>
    <w:rsid w:val="0046552E"/>
    <w:rsid w:val="00465671"/>
    <w:rsid w:val="004662AB"/>
    <w:rsid w:val="00466473"/>
    <w:rsid w:val="004664BD"/>
    <w:rsid w:val="00466583"/>
    <w:rsid w:val="00466677"/>
    <w:rsid w:val="00466980"/>
    <w:rsid w:val="0046714C"/>
    <w:rsid w:val="00467383"/>
    <w:rsid w:val="0046745C"/>
    <w:rsid w:val="00467643"/>
    <w:rsid w:val="00467974"/>
    <w:rsid w:val="00467A21"/>
    <w:rsid w:val="00467B01"/>
    <w:rsid w:val="00467C29"/>
    <w:rsid w:val="004700D8"/>
    <w:rsid w:val="004701E4"/>
    <w:rsid w:val="0047084C"/>
    <w:rsid w:val="00470B78"/>
    <w:rsid w:val="00470D1B"/>
    <w:rsid w:val="00470E6B"/>
    <w:rsid w:val="00470F2E"/>
    <w:rsid w:val="0047114F"/>
    <w:rsid w:val="00471190"/>
    <w:rsid w:val="0047156D"/>
    <w:rsid w:val="00471594"/>
    <w:rsid w:val="00471795"/>
    <w:rsid w:val="004717AE"/>
    <w:rsid w:val="004717F1"/>
    <w:rsid w:val="00471C0D"/>
    <w:rsid w:val="00471D68"/>
    <w:rsid w:val="004723CC"/>
    <w:rsid w:val="0047257A"/>
    <w:rsid w:val="00472759"/>
    <w:rsid w:val="004728D5"/>
    <w:rsid w:val="00472924"/>
    <w:rsid w:val="00472B6F"/>
    <w:rsid w:val="00472DDE"/>
    <w:rsid w:val="00472F86"/>
    <w:rsid w:val="00473170"/>
    <w:rsid w:val="00473185"/>
    <w:rsid w:val="004732A5"/>
    <w:rsid w:val="00473385"/>
    <w:rsid w:val="00473489"/>
    <w:rsid w:val="0047375E"/>
    <w:rsid w:val="00473D78"/>
    <w:rsid w:val="00473F5E"/>
    <w:rsid w:val="00473FD2"/>
    <w:rsid w:val="004745F0"/>
    <w:rsid w:val="00474817"/>
    <w:rsid w:val="004748FC"/>
    <w:rsid w:val="00474F2C"/>
    <w:rsid w:val="0047513D"/>
    <w:rsid w:val="00475557"/>
    <w:rsid w:val="004756ED"/>
    <w:rsid w:val="00475733"/>
    <w:rsid w:val="0047574A"/>
    <w:rsid w:val="00475C0A"/>
    <w:rsid w:val="00475CB4"/>
    <w:rsid w:val="00475D1D"/>
    <w:rsid w:val="00475EC1"/>
    <w:rsid w:val="00476BE6"/>
    <w:rsid w:val="00476DAA"/>
    <w:rsid w:val="0047701A"/>
    <w:rsid w:val="00477054"/>
    <w:rsid w:val="004770FD"/>
    <w:rsid w:val="00477748"/>
    <w:rsid w:val="004778CA"/>
    <w:rsid w:val="00477B3D"/>
    <w:rsid w:val="00477DE2"/>
    <w:rsid w:val="00480983"/>
    <w:rsid w:val="00480B6D"/>
    <w:rsid w:val="00480FD6"/>
    <w:rsid w:val="004814AA"/>
    <w:rsid w:val="00481727"/>
    <w:rsid w:val="004817AC"/>
    <w:rsid w:val="004819D9"/>
    <w:rsid w:val="00481B4C"/>
    <w:rsid w:val="00481D0D"/>
    <w:rsid w:val="00481F59"/>
    <w:rsid w:val="004826E8"/>
    <w:rsid w:val="00482A4A"/>
    <w:rsid w:val="00482E42"/>
    <w:rsid w:val="00482ED1"/>
    <w:rsid w:val="00482EF5"/>
    <w:rsid w:val="00482FB9"/>
    <w:rsid w:val="004831B9"/>
    <w:rsid w:val="004833D8"/>
    <w:rsid w:val="00483892"/>
    <w:rsid w:val="00484525"/>
    <w:rsid w:val="00484CF0"/>
    <w:rsid w:val="0048510A"/>
    <w:rsid w:val="00485195"/>
    <w:rsid w:val="00485490"/>
    <w:rsid w:val="00485562"/>
    <w:rsid w:val="0048560C"/>
    <w:rsid w:val="00485868"/>
    <w:rsid w:val="00485A42"/>
    <w:rsid w:val="00485AF5"/>
    <w:rsid w:val="00485FEB"/>
    <w:rsid w:val="0048610E"/>
    <w:rsid w:val="00486253"/>
    <w:rsid w:val="00486A5A"/>
    <w:rsid w:val="00486B63"/>
    <w:rsid w:val="00486CDF"/>
    <w:rsid w:val="00487102"/>
    <w:rsid w:val="00487118"/>
    <w:rsid w:val="00487203"/>
    <w:rsid w:val="00487212"/>
    <w:rsid w:val="00487502"/>
    <w:rsid w:val="00487538"/>
    <w:rsid w:val="00487C0C"/>
    <w:rsid w:val="00487D16"/>
    <w:rsid w:val="00487D40"/>
    <w:rsid w:val="00487F6A"/>
    <w:rsid w:val="004901A5"/>
    <w:rsid w:val="00490235"/>
    <w:rsid w:val="0049046E"/>
    <w:rsid w:val="00490529"/>
    <w:rsid w:val="004906B4"/>
    <w:rsid w:val="004906C9"/>
    <w:rsid w:val="0049077D"/>
    <w:rsid w:val="00490D94"/>
    <w:rsid w:val="00490EEF"/>
    <w:rsid w:val="00490F4A"/>
    <w:rsid w:val="004910AF"/>
    <w:rsid w:val="0049115E"/>
    <w:rsid w:val="004911DD"/>
    <w:rsid w:val="004914BA"/>
    <w:rsid w:val="004916BE"/>
    <w:rsid w:val="00491783"/>
    <w:rsid w:val="00491948"/>
    <w:rsid w:val="0049194C"/>
    <w:rsid w:val="00491996"/>
    <w:rsid w:val="00491B58"/>
    <w:rsid w:val="00491F95"/>
    <w:rsid w:val="0049277E"/>
    <w:rsid w:val="0049292B"/>
    <w:rsid w:val="0049295E"/>
    <w:rsid w:val="00492B4B"/>
    <w:rsid w:val="00492C19"/>
    <w:rsid w:val="00492E86"/>
    <w:rsid w:val="00492F31"/>
    <w:rsid w:val="00493183"/>
    <w:rsid w:val="00493190"/>
    <w:rsid w:val="004931D9"/>
    <w:rsid w:val="0049347B"/>
    <w:rsid w:val="004935A9"/>
    <w:rsid w:val="004938F4"/>
    <w:rsid w:val="004939C5"/>
    <w:rsid w:val="00493E3B"/>
    <w:rsid w:val="00494413"/>
    <w:rsid w:val="0049489C"/>
    <w:rsid w:val="004948EE"/>
    <w:rsid w:val="004949D8"/>
    <w:rsid w:val="00494BB5"/>
    <w:rsid w:val="00495030"/>
    <w:rsid w:val="004950D3"/>
    <w:rsid w:val="00495295"/>
    <w:rsid w:val="0049552F"/>
    <w:rsid w:val="004957A8"/>
    <w:rsid w:val="00495937"/>
    <w:rsid w:val="0049597A"/>
    <w:rsid w:val="00495DBA"/>
    <w:rsid w:val="00495EA6"/>
    <w:rsid w:val="00496092"/>
    <w:rsid w:val="004961EB"/>
    <w:rsid w:val="004963E7"/>
    <w:rsid w:val="004963FD"/>
    <w:rsid w:val="004966C7"/>
    <w:rsid w:val="00496914"/>
    <w:rsid w:val="00496F01"/>
    <w:rsid w:val="00496FBB"/>
    <w:rsid w:val="004970AA"/>
    <w:rsid w:val="0049720D"/>
    <w:rsid w:val="00497477"/>
    <w:rsid w:val="0049778A"/>
    <w:rsid w:val="0049788B"/>
    <w:rsid w:val="00497FC1"/>
    <w:rsid w:val="004A0118"/>
    <w:rsid w:val="004A050E"/>
    <w:rsid w:val="004A054F"/>
    <w:rsid w:val="004A0555"/>
    <w:rsid w:val="004A069A"/>
    <w:rsid w:val="004A0799"/>
    <w:rsid w:val="004A0944"/>
    <w:rsid w:val="004A0962"/>
    <w:rsid w:val="004A0A58"/>
    <w:rsid w:val="004A0E9A"/>
    <w:rsid w:val="004A0F85"/>
    <w:rsid w:val="004A153D"/>
    <w:rsid w:val="004A180E"/>
    <w:rsid w:val="004A1B7D"/>
    <w:rsid w:val="004A1C3D"/>
    <w:rsid w:val="004A1D22"/>
    <w:rsid w:val="004A1E7B"/>
    <w:rsid w:val="004A201B"/>
    <w:rsid w:val="004A23F0"/>
    <w:rsid w:val="004A2423"/>
    <w:rsid w:val="004A254C"/>
    <w:rsid w:val="004A270F"/>
    <w:rsid w:val="004A29E1"/>
    <w:rsid w:val="004A2A70"/>
    <w:rsid w:val="004A2D92"/>
    <w:rsid w:val="004A312E"/>
    <w:rsid w:val="004A3412"/>
    <w:rsid w:val="004A346F"/>
    <w:rsid w:val="004A3A00"/>
    <w:rsid w:val="004A3C11"/>
    <w:rsid w:val="004A3E20"/>
    <w:rsid w:val="004A3ED4"/>
    <w:rsid w:val="004A3F44"/>
    <w:rsid w:val="004A41C1"/>
    <w:rsid w:val="004A4214"/>
    <w:rsid w:val="004A484D"/>
    <w:rsid w:val="004A4A94"/>
    <w:rsid w:val="004A4FBB"/>
    <w:rsid w:val="004A518A"/>
    <w:rsid w:val="004A5579"/>
    <w:rsid w:val="004A5998"/>
    <w:rsid w:val="004A5A82"/>
    <w:rsid w:val="004A5D5E"/>
    <w:rsid w:val="004A5E64"/>
    <w:rsid w:val="004A6C0F"/>
    <w:rsid w:val="004A6EF9"/>
    <w:rsid w:val="004A6F48"/>
    <w:rsid w:val="004A7011"/>
    <w:rsid w:val="004A7265"/>
    <w:rsid w:val="004A7291"/>
    <w:rsid w:val="004A7491"/>
    <w:rsid w:val="004A7669"/>
    <w:rsid w:val="004A7A17"/>
    <w:rsid w:val="004A7A58"/>
    <w:rsid w:val="004A7ABF"/>
    <w:rsid w:val="004A7C59"/>
    <w:rsid w:val="004A7EE4"/>
    <w:rsid w:val="004B0183"/>
    <w:rsid w:val="004B0581"/>
    <w:rsid w:val="004B0645"/>
    <w:rsid w:val="004B07FF"/>
    <w:rsid w:val="004B091A"/>
    <w:rsid w:val="004B0D4A"/>
    <w:rsid w:val="004B0F98"/>
    <w:rsid w:val="004B108B"/>
    <w:rsid w:val="004B1377"/>
    <w:rsid w:val="004B13F7"/>
    <w:rsid w:val="004B16A9"/>
    <w:rsid w:val="004B1741"/>
    <w:rsid w:val="004B1E94"/>
    <w:rsid w:val="004B21D2"/>
    <w:rsid w:val="004B2597"/>
    <w:rsid w:val="004B28A8"/>
    <w:rsid w:val="004B29FB"/>
    <w:rsid w:val="004B2B38"/>
    <w:rsid w:val="004B2D97"/>
    <w:rsid w:val="004B32C4"/>
    <w:rsid w:val="004B34AD"/>
    <w:rsid w:val="004B3617"/>
    <w:rsid w:val="004B370E"/>
    <w:rsid w:val="004B387D"/>
    <w:rsid w:val="004B3A21"/>
    <w:rsid w:val="004B3B5E"/>
    <w:rsid w:val="004B3C35"/>
    <w:rsid w:val="004B3D28"/>
    <w:rsid w:val="004B3DB6"/>
    <w:rsid w:val="004B3E2F"/>
    <w:rsid w:val="004B41BD"/>
    <w:rsid w:val="004B44DA"/>
    <w:rsid w:val="004B458B"/>
    <w:rsid w:val="004B462D"/>
    <w:rsid w:val="004B4716"/>
    <w:rsid w:val="004B4A56"/>
    <w:rsid w:val="004B4A8C"/>
    <w:rsid w:val="004B5141"/>
    <w:rsid w:val="004B52DE"/>
    <w:rsid w:val="004B5365"/>
    <w:rsid w:val="004B54BE"/>
    <w:rsid w:val="004B582E"/>
    <w:rsid w:val="004B5AFC"/>
    <w:rsid w:val="004B5B88"/>
    <w:rsid w:val="004B5BC1"/>
    <w:rsid w:val="004B5CFE"/>
    <w:rsid w:val="004B6018"/>
    <w:rsid w:val="004B602E"/>
    <w:rsid w:val="004B60C3"/>
    <w:rsid w:val="004B61D2"/>
    <w:rsid w:val="004B63A3"/>
    <w:rsid w:val="004B63CC"/>
    <w:rsid w:val="004B6FC7"/>
    <w:rsid w:val="004B7324"/>
    <w:rsid w:val="004B76EF"/>
    <w:rsid w:val="004B7911"/>
    <w:rsid w:val="004B7AEF"/>
    <w:rsid w:val="004B7D1A"/>
    <w:rsid w:val="004C0407"/>
    <w:rsid w:val="004C06C4"/>
    <w:rsid w:val="004C089B"/>
    <w:rsid w:val="004C0CBB"/>
    <w:rsid w:val="004C0D06"/>
    <w:rsid w:val="004C0E3D"/>
    <w:rsid w:val="004C0EAE"/>
    <w:rsid w:val="004C0F72"/>
    <w:rsid w:val="004C15B4"/>
    <w:rsid w:val="004C170D"/>
    <w:rsid w:val="004C195C"/>
    <w:rsid w:val="004C1DEC"/>
    <w:rsid w:val="004C1E6B"/>
    <w:rsid w:val="004C22D1"/>
    <w:rsid w:val="004C27F9"/>
    <w:rsid w:val="004C2C9B"/>
    <w:rsid w:val="004C2EF8"/>
    <w:rsid w:val="004C3030"/>
    <w:rsid w:val="004C34A2"/>
    <w:rsid w:val="004C3626"/>
    <w:rsid w:val="004C36FC"/>
    <w:rsid w:val="004C3BE1"/>
    <w:rsid w:val="004C3CAE"/>
    <w:rsid w:val="004C3D04"/>
    <w:rsid w:val="004C3E44"/>
    <w:rsid w:val="004C3F83"/>
    <w:rsid w:val="004C3FCF"/>
    <w:rsid w:val="004C41E9"/>
    <w:rsid w:val="004C4298"/>
    <w:rsid w:val="004C476B"/>
    <w:rsid w:val="004C4DF4"/>
    <w:rsid w:val="004C4E7A"/>
    <w:rsid w:val="004C50AB"/>
    <w:rsid w:val="004C5128"/>
    <w:rsid w:val="004C5301"/>
    <w:rsid w:val="004C55D4"/>
    <w:rsid w:val="004C5950"/>
    <w:rsid w:val="004C597E"/>
    <w:rsid w:val="004C59E2"/>
    <w:rsid w:val="004C5A89"/>
    <w:rsid w:val="004C5A8C"/>
    <w:rsid w:val="004C5C0D"/>
    <w:rsid w:val="004C5C82"/>
    <w:rsid w:val="004C5D59"/>
    <w:rsid w:val="004C6075"/>
    <w:rsid w:val="004C6335"/>
    <w:rsid w:val="004C645C"/>
    <w:rsid w:val="004C67C9"/>
    <w:rsid w:val="004C6804"/>
    <w:rsid w:val="004C6822"/>
    <w:rsid w:val="004C6A2A"/>
    <w:rsid w:val="004C71B7"/>
    <w:rsid w:val="004C72B2"/>
    <w:rsid w:val="004C7373"/>
    <w:rsid w:val="004C7610"/>
    <w:rsid w:val="004C7B58"/>
    <w:rsid w:val="004C7D5C"/>
    <w:rsid w:val="004D0248"/>
    <w:rsid w:val="004D03BA"/>
    <w:rsid w:val="004D081C"/>
    <w:rsid w:val="004D08D3"/>
    <w:rsid w:val="004D0967"/>
    <w:rsid w:val="004D0AD9"/>
    <w:rsid w:val="004D177B"/>
    <w:rsid w:val="004D187B"/>
    <w:rsid w:val="004D1C48"/>
    <w:rsid w:val="004D1D4E"/>
    <w:rsid w:val="004D21DA"/>
    <w:rsid w:val="004D263D"/>
    <w:rsid w:val="004D2653"/>
    <w:rsid w:val="004D28A5"/>
    <w:rsid w:val="004D300F"/>
    <w:rsid w:val="004D31C9"/>
    <w:rsid w:val="004D3244"/>
    <w:rsid w:val="004D385F"/>
    <w:rsid w:val="004D38B4"/>
    <w:rsid w:val="004D3AD3"/>
    <w:rsid w:val="004D3BF9"/>
    <w:rsid w:val="004D3EE8"/>
    <w:rsid w:val="004D4069"/>
    <w:rsid w:val="004D4B16"/>
    <w:rsid w:val="004D5041"/>
    <w:rsid w:val="004D5252"/>
    <w:rsid w:val="004D53A6"/>
    <w:rsid w:val="004D5688"/>
    <w:rsid w:val="004D5861"/>
    <w:rsid w:val="004D5AC5"/>
    <w:rsid w:val="004D5C06"/>
    <w:rsid w:val="004D5D32"/>
    <w:rsid w:val="004D5E4E"/>
    <w:rsid w:val="004D5EE5"/>
    <w:rsid w:val="004D5F29"/>
    <w:rsid w:val="004D5F2A"/>
    <w:rsid w:val="004D5FBD"/>
    <w:rsid w:val="004D6150"/>
    <w:rsid w:val="004D61BD"/>
    <w:rsid w:val="004D66FE"/>
    <w:rsid w:val="004D6E85"/>
    <w:rsid w:val="004D6FE4"/>
    <w:rsid w:val="004D7216"/>
    <w:rsid w:val="004D7371"/>
    <w:rsid w:val="004D74AF"/>
    <w:rsid w:val="004D75A0"/>
    <w:rsid w:val="004D7823"/>
    <w:rsid w:val="004D7904"/>
    <w:rsid w:val="004D7DAA"/>
    <w:rsid w:val="004E0425"/>
    <w:rsid w:val="004E0596"/>
    <w:rsid w:val="004E081D"/>
    <w:rsid w:val="004E0D93"/>
    <w:rsid w:val="004E1194"/>
    <w:rsid w:val="004E1244"/>
    <w:rsid w:val="004E12A9"/>
    <w:rsid w:val="004E18DC"/>
    <w:rsid w:val="004E1C18"/>
    <w:rsid w:val="004E201E"/>
    <w:rsid w:val="004E21E8"/>
    <w:rsid w:val="004E27C9"/>
    <w:rsid w:val="004E2BA8"/>
    <w:rsid w:val="004E2C0E"/>
    <w:rsid w:val="004E2D64"/>
    <w:rsid w:val="004E30F0"/>
    <w:rsid w:val="004E3470"/>
    <w:rsid w:val="004E36AC"/>
    <w:rsid w:val="004E39CD"/>
    <w:rsid w:val="004E3CD8"/>
    <w:rsid w:val="004E3D6D"/>
    <w:rsid w:val="004E40D9"/>
    <w:rsid w:val="004E423A"/>
    <w:rsid w:val="004E44FC"/>
    <w:rsid w:val="004E4516"/>
    <w:rsid w:val="004E452D"/>
    <w:rsid w:val="004E4546"/>
    <w:rsid w:val="004E45E4"/>
    <w:rsid w:val="004E4728"/>
    <w:rsid w:val="004E4BA4"/>
    <w:rsid w:val="004E4EAF"/>
    <w:rsid w:val="004E53F0"/>
    <w:rsid w:val="004E5FB4"/>
    <w:rsid w:val="004E609E"/>
    <w:rsid w:val="004E61CD"/>
    <w:rsid w:val="004E661C"/>
    <w:rsid w:val="004E68D3"/>
    <w:rsid w:val="004E6AE8"/>
    <w:rsid w:val="004E6C10"/>
    <w:rsid w:val="004E7191"/>
    <w:rsid w:val="004E721D"/>
    <w:rsid w:val="004E7370"/>
    <w:rsid w:val="004E7515"/>
    <w:rsid w:val="004E7612"/>
    <w:rsid w:val="004E76D7"/>
    <w:rsid w:val="004E7810"/>
    <w:rsid w:val="004E7AAA"/>
    <w:rsid w:val="004E7C17"/>
    <w:rsid w:val="004E7D77"/>
    <w:rsid w:val="004F017F"/>
    <w:rsid w:val="004F02C9"/>
    <w:rsid w:val="004F03E6"/>
    <w:rsid w:val="004F0577"/>
    <w:rsid w:val="004F07BD"/>
    <w:rsid w:val="004F0CB2"/>
    <w:rsid w:val="004F0D45"/>
    <w:rsid w:val="004F1002"/>
    <w:rsid w:val="004F1118"/>
    <w:rsid w:val="004F1437"/>
    <w:rsid w:val="004F1556"/>
    <w:rsid w:val="004F1850"/>
    <w:rsid w:val="004F1861"/>
    <w:rsid w:val="004F188F"/>
    <w:rsid w:val="004F1B5B"/>
    <w:rsid w:val="004F1B72"/>
    <w:rsid w:val="004F1C32"/>
    <w:rsid w:val="004F2328"/>
    <w:rsid w:val="004F232B"/>
    <w:rsid w:val="004F24F5"/>
    <w:rsid w:val="004F25D0"/>
    <w:rsid w:val="004F26E3"/>
    <w:rsid w:val="004F2787"/>
    <w:rsid w:val="004F29E5"/>
    <w:rsid w:val="004F2B69"/>
    <w:rsid w:val="004F2B84"/>
    <w:rsid w:val="004F2D7B"/>
    <w:rsid w:val="004F3103"/>
    <w:rsid w:val="004F328D"/>
    <w:rsid w:val="004F339B"/>
    <w:rsid w:val="004F344D"/>
    <w:rsid w:val="004F37B6"/>
    <w:rsid w:val="004F3904"/>
    <w:rsid w:val="004F3A20"/>
    <w:rsid w:val="004F3CEB"/>
    <w:rsid w:val="004F440E"/>
    <w:rsid w:val="004F44F2"/>
    <w:rsid w:val="004F4614"/>
    <w:rsid w:val="004F4644"/>
    <w:rsid w:val="004F4A0B"/>
    <w:rsid w:val="004F4B53"/>
    <w:rsid w:val="004F51F0"/>
    <w:rsid w:val="004F53DB"/>
    <w:rsid w:val="004F547E"/>
    <w:rsid w:val="004F5641"/>
    <w:rsid w:val="004F5A02"/>
    <w:rsid w:val="004F5B1C"/>
    <w:rsid w:val="004F5D2F"/>
    <w:rsid w:val="004F615E"/>
    <w:rsid w:val="004F63A4"/>
    <w:rsid w:val="004F6662"/>
    <w:rsid w:val="004F675B"/>
    <w:rsid w:val="004F68E0"/>
    <w:rsid w:val="004F7320"/>
    <w:rsid w:val="004F75DF"/>
    <w:rsid w:val="004F7714"/>
    <w:rsid w:val="004F790E"/>
    <w:rsid w:val="004F7948"/>
    <w:rsid w:val="004F7BBE"/>
    <w:rsid w:val="004F7F0F"/>
    <w:rsid w:val="005000AA"/>
    <w:rsid w:val="0050044C"/>
    <w:rsid w:val="00500491"/>
    <w:rsid w:val="00500560"/>
    <w:rsid w:val="005005EF"/>
    <w:rsid w:val="00500612"/>
    <w:rsid w:val="00500C85"/>
    <w:rsid w:val="00500C88"/>
    <w:rsid w:val="005012DD"/>
    <w:rsid w:val="00501617"/>
    <w:rsid w:val="0050165C"/>
    <w:rsid w:val="00501813"/>
    <w:rsid w:val="00501B62"/>
    <w:rsid w:val="0050222E"/>
    <w:rsid w:val="0050263C"/>
    <w:rsid w:val="00502995"/>
    <w:rsid w:val="00503581"/>
    <w:rsid w:val="005037D0"/>
    <w:rsid w:val="005037D6"/>
    <w:rsid w:val="005037EC"/>
    <w:rsid w:val="00503A6F"/>
    <w:rsid w:val="00503C4F"/>
    <w:rsid w:val="00503CD8"/>
    <w:rsid w:val="00503D22"/>
    <w:rsid w:val="00503D6E"/>
    <w:rsid w:val="00504015"/>
    <w:rsid w:val="005042D4"/>
    <w:rsid w:val="005045C6"/>
    <w:rsid w:val="0050460C"/>
    <w:rsid w:val="00504702"/>
    <w:rsid w:val="00504715"/>
    <w:rsid w:val="005047D3"/>
    <w:rsid w:val="0050484A"/>
    <w:rsid w:val="00504C90"/>
    <w:rsid w:val="00504E3B"/>
    <w:rsid w:val="0050512C"/>
    <w:rsid w:val="00505196"/>
    <w:rsid w:val="005051D7"/>
    <w:rsid w:val="005053D6"/>
    <w:rsid w:val="00505494"/>
    <w:rsid w:val="0050596D"/>
    <w:rsid w:val="00505AB2"/>
    <w:rsid w:val="00505F63"/>
    <w:rsid w:val="0050610F"/>
    <w:rsid w:val="00506113"/>
    <w:rsid w:val="00506188"/>
    <w:rsid w:val="005061AE"/>
    <w:rsid w:val="00506491"/>
    <w:rsid w:val="00506514"/>
    <w:rsid w:val="00506878"/>
    <w:rsid w:val="00506ADD"/>
    <w:rsid w:val="00506F48"/>
    <w:rsid w:val="00506F89"/>
    <w:rsid w:val="00507233"/>
    <w:rsid w:val="0050762C"/>
    <w:rsid w:val="005076CC"/>
    <w:rsid w:val="005076F3"/>
    <w:rsid w:val="005078A4"/>
    <w:rsid w:val="005078CF"/>
    <w:rsid w:val="005079ED"/>
    <w:rsid w:val="00507A7B"/>
    <w:rsid w:val="00507C7C"/>
    <w:rsid w:val="00507F1F"/>
    <w:rsid w:val="00510033"/>
    <w:rsid w:val="0051004D"/>
    <w:rsid w:val="005101DC"/>
    <w:rsid w:val="0051028F"/>
    <w:rsid w:val="00510965"/>
    <w:rsid w:val="00510A72"/>
    <w:rsid w:val="00510E5B"/>
    <w:rsid w:val="00510F17"/>
    <w:rsid w:val="00511371"/>
    <w:rsid w:val="0051152A"/>
    <w:rsid w:val="0051184D"/>
    <w:rsid w:val="00511BF0"/>
    <w:rsid w:val="00511D1A"/>
    <w:rsid w:val="00511DE3"/>
    <w:rsid w:val="00511EA2"/>
    <w:rsid w:val="00511F6F"/>
    <w:rsid w:val="00512056"/>
    <w:rsid w:val="00512144"/>
    <w:rsid w:val="00512232"/>
    <w:rsid w:val="00512397"/>
    <w:rsid w:val="00512591"/>
    <w:rsid w:val="005125E2"/>
    <w:rsid w:val="0051288A"/>
    <w:rsid w:val="0051288F"/>
    <w:rsid w:val="005129A6"/>
    <w:rsid w:val="00512C21"/>
    <w:rsid w:val="0051316E"/>
    <w:rsid w:val="0051338A"/>
    <w:rsid w:val="005133CA"/>
    <w:rsid w:val="0051349D"/>
    <w:rsid w:val="005135E8"/>
    <w:rsid w:val="00513618"/>
    <w:rsid w:val="0051362F"/>
    <w:rsid w:val="00513724"/>
    <w:rsid w:val="005138F0"/>
    <w:rsid w:val="00513C5A"/>
    <w:rsid w:val="00513CFF"/>
    <w:rsid w:val="00513FA6"/>
    <w:rsid w:val="00514012"/>
    <w:rsid w:val="00514424"/>
    <w:rsid w:val="005144A4"/>
    <w:rsid w:val="005145AD"/>
    <w:rsid w:val="005146EE"/>
    <w:rsid w:val="00514707"/>
    <w:rsid w:val="00514794"/>
    <w:rsid w:val="005149E3"/>
    <w:rsid w:val="00514D05"/>
    <w:rsid w:val="00514D69"/>
    <w:rsid w:val="00514D94"/>
    <w:rsid w:val="00514E7F"/>
    <w:rsid w:val="00515516"/>
    <w:rsid w:val="00515577"/>
    <w:rsid w:val="0051557F"/>
    <w:rsid w:val="00515677"/>
    <w:rsid w:val="00515808"/>
    <w:rsid w:val="00515891"/>
    <w:rsid w:val="00515B7A"/>
    <w:rsid w:val="00515B9B"/>
    <w:rsid w:val="00515EEA"/>
    <w:rsid w:val="00516B55"/>
    <w:rsid w:val="00516BAC"/>
    <w:rsid w:val="00516DBF"/>
    <w:rsid w:val="00516F3D"/>
    <w:rsid w:val="005170DF"/>
    <w:rsid w:val="00517274"/>
    <w:rsid w:val="0051752F"/>
    <w:rsid w:val="00517623"/>
    <w:rsid w:val="0051774E"/>
    <w:rsid w:val="005178DE"/>
    <w:rsid w:val="00517E5E"/>
    <w:rsid w:val="00517F19"/>
    <w:rsid w:val="00520299"/>
    <w:rsid w:val="00520388"/>
    <w:rsid w:val="005203E6"/>
    <w:rsid w:val="005204E7"/>
    <w:rsid w:val="00520601"/>
    <w:rsid w:val="005206D3"/>
    <w:rsid w:val="00520803"/>
    <w:rsid w:val="00520B04"/>
    <w:rsid w:val="00520E7C"/>
    <w:rsid w:val="00521449"/>
    <w:rsid w:val="00521458"/>
    <w:rsid w:val="00521673"/>
    <w:rsid w:val="0052189F"/>
    <w:rsid w:val="005218D3"/>
    <w:rsid w:val="00521A73"/>
    <w:rsid w:val="00521A97"/>
    <w:rsid w:val="00521EF3"/>
    <w:rsid w:val="00522031"/>
    <w:rsid w:val="00522063"/>
    <w:rsid w:val="00522155"/>
    <w:rsid w:val="005223A3"/>
    <w:rsid w:val="00522ABC"/>
    <w:rsid w:val="00522BD2"/>
    <w:rsid w:val="0052310E"/>
    <w:rsid w:val="005231FC"/>
    <w:rsid w:val="0052325C"/>
    <w:rsid w:val="005234F5"/>
    <w:rsid w:val="00523539"/>
    <w:rsid w:val="00523AA6"/>
    <w:rsid w:val="00523BC3"/>
    <w:rsid w:val="00523EB4"/>
    <w:rsid w:val="00524037"/>
    <w:rsid w:val="00524074"/>
    <w:rsid w:val="00524314"/>
    <w:rsid w:val="005244B3"/>
    <w:rsid w:val="005244CF"/>
    <w:rsid w:val="0052455B"/>
    <w:rsid w:val="005247CD"/>
    <w:rsid w:val="00524B42"/>
    <w:rsid w:val="00524FF1"/>
    <w:rsid w:val="005250AF"/>
    <w:rsid w:val="00525216"/>
    <w:rsid w:val="005252CC"/>
    <w:rsid w:val="00525514"/>
    <w:rsid w:val="0052559A"/>
    <w:rsid w:val="0052587B"/>
    <w:rsid w:val="00525B1E"/>
    <w:rsid w:val="00525B3A"/>
    <w:rsid w:val="00525BFB"/>
    <w:rsid w:val="00525E13"/>
    <w:rsid w:val="005266F4"/>
    <w:rsid w:val="00526808"/>
    <w:rsid w:val="00526B9E"/>
    <w:rsid w:val="00526D49"/>
    <w:rsid w:val="00526E21"/>
    <w:rsid w:val="00526E80"/>
    <w:rsid w:val="00526F21"/>
    <w:rsid w:val="0052764E"/>
    <w:rsid w:val="005276A1"/>
    <w:rsid w:val="005277E7"/>
    <w:rsid w:val="00527A24"/>
    <w:rsid w:val="00527AFF"/>
    <w:rsid w:val="00527E5B"/>
    <w:rsid w:val="005302ED"/>
    <w:rsid w:val="00530657"/>
    <w:rsid w:val="00530A89"/>
    <w:rsid w:val="00530BB2"/>
    <w:rsid w:val="00530D3F"/>
    <w:rsid w:val="00530EAB"/>
    <w:rsid w:val="00531048"/>
    <w:rsid w:val="005315D0"/>
    <w:rsid w:val="0053252E"/>
    <w:rsid w:val="00532A50"/>
    <w:rsid w:val="00532CA7"/>
    <w:rsid w:val="00532FE8"/>
    <w:rsid w:val="00533365"/>
    <w:rsid w:val="00533381"/>
    <w:rsid w:val="00533618"/>
    <w:rsid w:val="00533631"/>
    <w:rsid w:val="0053381A"/>
    <w:rsid w:val="005338FE"/>
    <w:rsid w:val="00533A3A"/>
    <w:rsid w:val="00533C7F"/>
    <w:rsid w:val="00533E0C"/>
    <w:rsid w:val="005342AD"/>
    <w:rsid w:val="005344D1"/>
    <w:rsid w:val="0053478B"/>
    <w:rsid w:val="005348B4"/>
    <w:rsid w:val="00534A55"/>
    <w:rsid w:val="00534DE9"/>
    <w:rsid w:val="00534ED8"/>
    <w:rsid w:val="005352E8"/>
    <w:rsid w:val="00535381"/>
    <w:rsid w:val="0053594B"/>
    <w:rsid w:val="00535AD8"/>
    <w:rsid w:val="00535EFE"/>
    <w:rsid w:val="00535FF8"/>
    <w:rsid w:val="0053601F"/>
    <w:rsid w:val="005363C1"/>
    <w:rsid w:val="00536461"/>
    <w:rsid w:val="00536627"/>
    <w:rsid w:val="005366EF"/>
    <w:rsid w:val="00536710"/>
    <w:rsid w:val="00536B21"/>
    <w:rsid w:val="00536C4F"/>
    <w:rsid w:val="00536DC7"/>
    <w:rsid w:val="00537721"/>
    <w:rsid w:val="00537867"/>
    <w:rsid w:val="00537A22"/>
    <w:rsid w:val="00537A90"/>
    <w:rsid w:val="00537BA2"/>
    <w:rsid w:val="00537C75"/>
    <w:rsid w:val="0054005C"/>
    <w:rsid w:val="005401EA"/>
    <w:rsid w:val="005402AA"/>
    <w:rsid w:val="0054035B"/>
    <w:rsid w:val="005404A8"/>
    <w:rsid w:val="005408D0"/>
    <w:rsid w:val="00540FD6"/>
    <w:rsid w:val="005410FF"/>
    <w:rsid w:val="0054115B"/>
    <w:rsid w:val="00541271"/>
    <w:rsid w:val="005413AD"/>
    <w:rsid w:val="005413D2"/>
    <w:rsid w:val="00541456"/>
    <w:rsid w:val="005415F9"/>
    <w:rsid w:val="0054163B"/>
    <w:rsid w:val="0054180F"/>
    <w:rsid w:val="00541BDC"/>
    <w:rsid w:val="00541ECD"/>
    <w:rsid w:val="00541F61"/>
    <w:rsid w:val="005420CE"/>
    <w:rsid w:val="005423F1"/>
    <w:rsid w:val="00542447"/>
    <w:rsid w:val="00542665"/>
    <w:rsid w:val="00542674"/>
    <w:rsid w:val="005427C5"/>
    <w:rsid w:val="005428DC"/>
    <w:rsid w:val="00542B47"/>
    <w:rsid w:val="00542C24"/>
    <w:rsid w:val="00542D10"/>
    <w:rsid w:val="00542FF8"/>
    <w:rsid w:val="00543004"/>
    <w:rsid w:val="00543467"/>
    <w:rsid w:val="00543A90"/>
    <w:rsid w:val="00543F2C"/>
    <w:rsid w:val="005441F6"/>
    <w:rsid w:val="0054422E"/>
    <w:rsid w:val="00544287"/>
    <w:rsid w:val="005444A1"/>
    <w:rsid w:val="005445D9"/>
    <w:rsid w:val="0054475C"/>
    <w:rsid w:val="0054484C"/>
    <w:rsid w:val="00544BDD"/>
    <w:rsid w:val="00544D63"/>
    <w:rsid w:val="00544DBB"/>
    <w:rsid w:val="00544DD6"/>
    <w:rsid w:val="00544FB2"/>
    <w:rsid w:val="00545175"/>
    <w:rsid w:val="0054531D"/>
    <w:rsid w:val="0054584E"/>
    <w:rsid w:val="00545ABF"/>
    <w:rsid w:val="005463AB"/>
    <w:rsid w:val="00546957"/>
    <w:rsid w:val="00546B1C"/>
    <w:rsid w:val="00546B22"/>
    <w:rsid w:val="00546B76"/>
    <w:rsid w:val="00546C5D"/>
    <w:rsid w:val="00546FBE"/>
    <w:rsid w:val="00547FAA"/>
    <w:rsid w:val="0055002F"/>
    <w:rsid w:val="00550092"/>
    <w:rsid w:val="00550320"/>
    <w:rsid w:val="005505A8"/>
    <w:rsid w:val="005507C6"/>
    <w:rsid w:val="00550BB6"/>
    <w:rsid w:val="00550CB9"/>
    <w:rsid w:val="00550E36"/>
    <w:rsid w:val="00550EAD"/>
    <w:rsid w:val="00550EDB"/>
    <w:rsid w:val="00551442"/>
    <w:rsid w:val="0055150F"/>
    <w:rsid w:val="00551F6B"/>
    <w:rsid w:val="0055211C"/>
    <w:rsid w:val="005521B9"/>
    <w:rsid w:val="00552B32"/>
    <w:rsid w:val="00552C64"/>
    <w:rsid w:val="00552E01"/>
    <w:rsid w:val="0055304A"/>
    <w:rsid w:val="0055316A"/>
    <w:rsid w:val="005533D7"/>
    <w:rsid w:val="00553720"/>
    <w:rsid w:val="00553744"/>
    <w:rsid w:val="0055394A"/>
    <w:rsid w:val="00553A17"/>
    <w:rsid w:val="00553B63"/>
    <w:rsid w:val="00553D66"/>
    <w:rsid w:val="005542F4"/>
    <w:rsid w:val="00554462"/>
    <w:rsid w:val="00554D2A"/>
    <w:rsid w:val="00554D60"/>
    <w:rsid w:val="00555064"/>
    <w:rsid w:val="005550EB"/>
    <w:rsid w:val="0055536C"/>
    <w:rsid w:val="00555388"/>
    <w:rsid w:val="005557F0"/>
    <w:rsid w:val="00555D49"/>
    <w:rsid w:val="005560C5"/>
    <w:rsid w:val="005560F3"/>
    <w:rsid w:val="0055633F"/>
    <w:rsid w:val="00556456"/>
    <w:rsid w:val="005565A2"/>
    <w:rsid w:val="00556A9D"/>
    <w:rsid w:val="0055716C"/>
    <w:rsid w:val="0055734A"/>
    <w:rsid w:val="00557450"/>
    <w:rsid w:val="00557491"/>
    <w:rsid w:val="005576FC"/>
    <w:rsid w:val="00557BAA"/>
    <w:rsid w:val="00557E76"/>
    <w:rsid w:val="00557ED6"/>
    <w:rsid w:val="00557F7B"/>
    <w:rsid w:val="00560556"/>
    <w:rsid w:val="00560B87"/>
    <w:rsid w:val="00560F02"/>
    <w:rsid w:val="00560F9B"/>
    <w:rsid w:val="00561356"/>
    <w:rsid w:val="0056144D"/>
    <w:rsid w:val="0056150C"/>
    <w:rsid w:val="0056156F"/>
    <w:rsid w:val="00561B94"/>
    <w:rsid w:val="00561C33"/>
    <w:rsid w:val="00561C58"/>
    <w:rsid w:val="00561ED3"/>
    <w:rsid w:val="00562040"/>
    <w:rsid w:val="00562671"/>
    <w:rsid w:val="005626B7"/>
    <w:rsid w:val="00562ACB"/>
    <w:rsid w:val="00562C52"/>
    <w:rsid w:val="0056311E"/>
    <w:rsid w:val="0056334B"/>
    <w:rsid w:val="0056346A"/>
    <w:rsid w:val="005634D4"/>
    <w:rsid w:val="00563636"/>
    <w:rsid w:val="005636C1"/>
    <w:rsid w:val="005638FF"/>
    <w:rsid w:val="00563BD1"/>
    <w:rsid w:val="00563ED4"/>
    <w:rsid w:val="00564073"/>
    <w:rsid w:val="005640C5"/>
    <w:rsid w:val="005648AF"/>
    <w:rsid w:val="005649B1"/>
    <w:rsid w:val="00564F5A"/>
    <w:rsid w:val="00565194"/>
    <w:rsid w:val="00565229"/>
    <w:rsid w:val="005654A3"/>
    <w:rsid w:val="0056584C"/>
    <w:rsid w:val="00565886"/>
    <w:rsid w:val="00565A53"/>
    <w:rsid w:val="00566171"/>
    <w:rsid w:val="00566210"/>
    <w:rsid w:val="00566256"/>
    <w:rsid w:val="005663A4"/>
    <w:rsid w:val="00566BD0"/>
    <w:rsid w:val="00566CB6"/>
    <w:rsid w:val="00566FFA"/>
    <w:rsid w:val="00567422"/>
    <w:rsid w:val="00567424"/>
    <w:rsid w:val="005674F7"/>
    <w:rsid w:val="00567682"/>
    <w:rsid w:val="00567698"/>
    <w:rsid w:val="0057003C"/>
    <w:rsid w:val="0057006C"/>
    <w:rsid w:val="00570576"/>
    <w:rsid w:val="00570586"/>
    <w:rsid w:val="005706CF"/>
    <w:rsid w:val="005707FF"/>
    <w:rsid w:val="00570925"/>
    <w:rsid w:val="00570EE1"/>
    <w:rsid w:val="00570F48"/>
    <w:rsid w:val="00570FCE"/>
    <w:rsid w:val="00571A58"/>
    <w:rsid w:val="00571B00"/>
    <w:rsid w:val="0057207F"/>
    <w:rsid w:val="00572087"/>
    <w:rsid w:val="005723AD"/>
    <w:rsid w:val="005723B6"/>
    <w:rsid w:val="005726BF"/>
    <w:rsid w:val="0057285E"/>
    <w:rsid w:val="00572CE2"/>
    <w:rsid w:val="00572F8E"/>
    <w:rsid w:val="00573027"/>
    <w:rsid w:val="005730B9"/>
    <w:rsid w:val="00573322"/>
    <w:rsid w:val="00573423"/>
    <w:rsid w:val="0057350A"/>
    <w:rsid w:val="0057353A"/>
    <w:rsid w:val="00573767"/>
    <w:rsid w:val="005737D0"/>
    <w:rsid w:val="005737ED"/>
    <w:rsid w:val="00573C44"/>
    <w:rsid w:val="00574006"/>
    <w:rsid w:val="00574230"/>
    <w:rsid w:val="0057464A"/>
    <w:rsid w:val="00574D21"/>
    <w:rsid w:val="005754FB"/>
    <w:rsid w:val="0057550B"/>
    <w:rsid w:val="0057558B"/>
    <w:rsid w:val="005755F9"/>
    <w:rsid w:val="00575EED"/>
    <w:rsid w:val="00576126"/>
    <w:rsid w:val="005761FA"/>
    <w:rsid w:val="0057640C"/>
    <w:rsid w:val="005764D4"/>
    <w:rsid w:val="005766FA"/>
    <w:rsid w:val="00576909"/>
    <w:rsid w:val="00576ECD"/>
    <w:rsid w:val="005771F7"/>
    <w:rsid w:val="005777B1"/>
    <w:rsid w:val="005779A0"/>
    <w:rsid w:val="00577AFF"/>
    <w:rsid w:val="00577EF4"/>
    <w:rsid w:val="00577FC0"/>
    <w:rsid w:val="0058035C"/>
    <w:rsid w:val="00580785"/>
    <w:rsid w:val="0058085A"/>
    <w:rsid w:val="00580B24"/>
    <w:rsid w:val="00580CA0"/>
    <w:rsid w:val="00581639"/>
    <w:rsid w:val="00581863"/>
    <w:rsid w:val="005819EA"/>
    <w:rsid w:val="00581BDA"/>
    <w:rsid w:val="00581C71"/>
    <w:rsid w:val="00581E86"/>
    <w:rsid w:val="005820B3"/>
    <w:rsid w:val="005822F1"/>
    <w:rsid w:val="00582956"/>
    <w:rsid w:val="005829DD"/>
    <w:rsid w:val="00582A3F"/>
    <w:rsid w:val="00582AAB"/>
    <w:rsid w:val="00582AEE"/>
    <w:rsid w:val="00582BF1"/>
    <w:rsid w:val="00582FF9"/>
    <w:rsid w:val="0058353B"/>
    <w:rsid w:val="00583795"/>
    <w:rsid w:val="00583ABE"/>
    <w:rsid w:val="00583B28"/>
    <w:rsid w:val="00583CFD"/>
    <w:rsid w:val="00584417"/>
    <w:rsid w:val="00584887"/>
    <w:rsid w:val="00584E8C"/>
    <w:rsid w:val="00585036"/>
    <w:rsid w:val="00585419"/>
    <w:rsid w:val="00585478"/>
    <w:rsid w:val="0058567E"/>
    <w:rsid w:val="00585D18"/>
    <w:rsid w:val="0058612D"/>
    <w:rsid w:val="0058685A"/>
    <w:rsid w:val="00586B54"/>
    <w:rsid w:val="00586C4C"/>
    <w:rsid w:val="00586CD9"/>
    <w:rsid w:val="00586D3B"/>
    <w:rsid w:val="00587C0D"/>
    <w:rsid w:val="00590211"/>
    <w:rsid w:val="00590295"/>
    <w:rsid w:val="00590376"/>
    <w:rsid w:val="0059052B"/>
    <w:rsid w:val="00591401"/>
    <w:rsid w:val="00591453"/>
    <w:rsid w:val="00591595"/>
    <w:rsid w:val="00591B08"/>
    <w:rsid w:val="00591C21"/>
    <w:rsid w:val="00592004"/>
    <w:rsid w:val="00592089"/>
    <w:rsid w:val="005920C3"/>
    <w:rsid w:val="00592147"/>
    <w:rsid w:val="00592185"/>
    <w:rsid w:val="005924A0"/>
    <w:rsid w:val="00592646"/>
    <w:rsid w:val="00592A9B"/>
    <w:rsid w:val="00592B25"/>
    <w:rsid w:val="00592BB0"/>
    <w:rsid w:val="00592E60"/>
    <w:rsid w:val="0059316A"/>
    <w:rsid w:val="0059323C"/>
    <w:rsid w:val="005935B6"/>
    <w:rsid w:val="005937F8"/>
    <w:rsid w:val="00593C90"/>
    <w:rsid w:val="00593E5B"/>
    <w:rsid w:val="00593F49"/>
    <w:rsid w:val="00593F97"/>
    <w:rsid w:val="00594191"/>
    <w:rsid w:val="005942BE"/>
    <w:rsid w:val="00594345"/>
    <w:rsid w:val="005945FC"/>
    <w:rsid w:val="0059461A"/>
    <w:rsid w:val="005948B5"/>
    <w:rsid w:val="00594AFB"/>
    <w:rsid w:val="00594C9D"/>
    <w:rsid w:val="00594E77"/>
    <w:rsid w:val="0059517A"/>
    <w:rsid w:val="0059531C"/>
    <w:rsid w:val="00595434"/>
    <w:rsid w:val="00595972"/>
    <w:rsid w:val="00595B37"/>
    <w:rsid w:val="00595B55"/>
    <w:rsid w:val="00596167"/>
    <w:rsid w:val="00596402"/>
    <w:rsid w:val="0059647E"/>
    <w:rsid w:val="005964D5"/>
    <w:rsid w:val="00596561"/>
    <w:rsid w:val="00596D8A"/>
    <w:rsid w:val="0059728E"/>
    <w:rsid w:val="00597638"/>
    <w:rsid w:val="005977A3"/>
    <w:rsid w:val="00597AEA"/>
    <w:rsid w:val="00597C61"/>
    <w:rsid w:val="00597ECF"/>
    <w:rsid w:val="005A00A1"/>
    <w:rsid w:val="005A021B"/>
    <w:rsid w:val="005A054F"/>
    <w:rsid w:val="005A07DB"/>
    <w:rsid w:val="005A0CFC"/>
    <w:rsid w:val="005A0FEF"/>
    <w:rsid w:val="005A102C"/>
    <w:rsid w:val="005A1540"/>
    <w:rsid w:val="005A1545"/>
    <w:rsid w:val="005A1683"/>
    <w:rsid w:val="005A19F9"/>
    <w:rsid w:val="005A1C7D"/>
    <w:rsid w:val="005A2058"/>
    <w:rsid w:val="005A2145"/>
    <w:rsid w:val="005A2309"/>
    <w:rsid w:val="005A252D"/>
    <w:rsid w:val="005A25A8"/>
    <w:rsid w:val="005A28C3"/>
    <w:rsid w:val="005A28D8"/>
    <w:rsid w:val="005A291E"/>
    <w:rsid w:val="005A2D4E"/>
    <w:rsid w:val="005A2DCF"/>
    <w:rsid w:val="005A32DB"/>
    <w:rsid w:val="005A366A"/>
    <w:rsid w:val="005A3679"/>
    <w:rsid w:val="005A38C9"/>
    <w:rsid w:val="005A3F92"/>
    <w:rsid w:val="005A3FD4"/>
    <w:rsid w:val="005A4339"/>
    <w:rsid w:val="005A496C"/>
    <w:rsid w:val="005A49E9"/>
    <w:rsid w:val="005A4CF3"/>
    <w:rsid w:val="005A4DA5"/>
    <w:rsid w:val="005A5048"/>
    <w:rsid w:val="005A51B3"/>
    <w:rsid w:val="005A52BC"/>
    <w:rsid w:val="005A592E"/>
    <w:rsid w:val="005A5953"/>
    <w:rsid w:val="005A5A84"/>
    <w:rsid w:val="005A5DB2"/>
    <w:rsid w:val="005A5DE0"/>
    <w:rsid w:val="005A5EA3"/>
    <w:rsid w:val="005A5FBA"/>
    <w:rsid w:val="005A5FC8"/>
    <w:rsid w:val="005A608A"/>
    <w:rsid w:val="005A6191"/>
    <w:rsid w:val="005A61CD"/>
    <w:rsid w:val="005A6455"/>
    <w:rsid w:val="005A67A7"/>
    <w:rsid w:val="005A69B1"/>
    <w:rsid w:val="005A69FF"/>
    <w:rsid w:val="005A6BAC"/>
    <w:rsid w:val="005A7324"/>
    <w:rsid w:val="005A74B6"/>
    <w:rsid w:val="005A789F"/>
    <w:rsid w:val="005A7951"/>
    <w:rsid w:val="005A7AAE"/>
    <w:rsid w:val="005A7F0D"/>
    <w:rsid w:val="005B01C3"/>
    <w:rsid w:val="005B0221"/>
    <w:rsid w:val="005B02C3"/>
    <w:rsid w:val="005B02FF"/>
    <w:rsid w:val="005B04EB"/>
    <w:rsid w:val="005B0557"/>
    <w:rsid w:val="005B05CB"/>
    <w:rsid w:val="005B0872"/>
    <w:rsid w:val="005B0A51"/>
    <w:rsid w:val="005B0AAE"/>
    <w:rsid w:val="005B0E25"/>
    <w:rsid w:val="005B10BB"/>
    <w:rsid w:val="005B1110"/>
    <w:rsid w:val="005B1272"/>
    <w:rsid w:val="005B12A4"/>
    <w:rsid w:val="005B1328"/>
    <w:rsid w:val="005B13B3"/>
    <w:rsid w:val="005B1592"/>
    <w:rsid w:val="005B18F0"/>
    <w:rsid w:val="005B195E"/>
    <w:rsid w:val="005B1F05"/>
    <w:rsid w:val="005B1F5C"/>
    <w:rsid w:val="005B229D"/>
    <w:rsid w:val="005B232F"/>
    <w:rsid w:val="005B23E6"/>
    <w:rsid w:val="005B24AD"/>
    <w:rsid w:val="005B2550"/>
    <w:rsid w:val="005B2614"/>
    <w:rsid w:val="005B275C"/>
    <w:rsid w:val="005B2766"/>
    <w:rsid w:val="005B28A2"/>
    <w:rsid w:val="005B2CDF"/>
    <w:rsid w:val="005B2E09"/>
    <w:rsid w:val="005B2EBA"/>
    <w:rsid w:val="005B2FD7"/>
    <w:rsid w:val="005B3291"/>
    <w:rsid w:val="005B333E"/>
    <w:rsid w:val="005B34CD"/>
    <w:rsid w:val="005B371C"/>
    <w:rsid w:val="005B3B8C"/>
    <w:rsid w:val="005B3B95"/>
    <w:rsid w:val="005B3DCA"/>
    <w:rsid w:val="005B3DF6"/>
    <w:rsid w:val="005B4105"/>
    <w:rsid w:val="005B4194"/>
    <w:rsid w:val="005B41E1"/>
    <w:rsid w:val="005B437B"/>
    <w:rsid w:val="005B455E"/>
    <w:rsid w:val="005B4E8A"/>
    <w:rsid w:val="005B514F"/>
    <w:rsid w:val="005B529C"/>
    <w:rsid w:val="005B58CD"/>
    <w:rsid w:val="005B6223"/>
    <w:rsid w:val="005B6412"/>
    <w:rsid w:val="005B65CC"/>
    <w:rsid w:val="005B676E"/>
    <w:rsid w:val="005B6D57"/>
    <w:rsid w:val="005B6D7A"/>
    <w:rsid w:val="005B707F"/>
    <w:rsid w:val="005B7424"/>
    <w:rsid w:val="005B766E"/>
    <w:rsid w:val="005B7AD3"/>
    <w:rsid w:val="005B7AE7"/>
    <w:rsid w:val="005B7E8B"/>
    <w:rsid w:val="005C0062"/>
    <w:rsid w:val="005C0093"/>
    <w:rsid w:val="005C03B3"/>
    <w:rsid w:val="005C03BD"/>
    <w:rsid w:val="005C044C"/>
    <w:rsid w:val="005C0465"/>
    <w:rsid w:val="005C0581"/>
    <w:rsid w:val="005C064C"/>
    <w:rsid w:val="005C0BB5"/>
    <w:rsid w:val="005C0C4B"/>
    <w:rsid w:val="005C0C96"/>
    <w:rsid w:val="005C112F"/>
    <w:rsid w:val="005C135A"/>
    <w:rsid w:val="005C142B"/>
    <w:rsid w:val="005C1714"/>
    <w:rsid w:val="005C1835"/>
    <w:rsid w:val="005C1B25"/>
    <w:rsid w:val="005C1C67"/>
    <w:rsid w:val="005C1E10"/>
    <w:rsid w:val="005C20AF"/>
    <w:rsid w:val="005C2172"/>
    <w:rsid w:val="005C2213"/>
    <w:rsid w:val="005C23C4"/>
    <w:rsid w:val="005C240C"/>
    <w:rsid w:val="005C2B52"/>
    <w:rsid w:val="005C2D2F"/>
    <w:rsid w:val="005C2E1C"/>
    <w:rsid w:val="005C2EC1"/>
    <w:rsid w:val="005C3148"/>
    <w:rsid w:val="005C3203"/>
    <w:rsid w:val="005C34CA"/>
    <w:rsid w:val="005C377E"/>
    <w:rsid w:val="005C3785"/>
    <w:rsid w:val="005C37F6"/>
    <w:rsid w:val="005C3A51"/>
    <w:rsid w:val="005C3D26"/>
    <w:rsid w:val="005C3FE9"/>
    <w:rsid w:val="005C407A"/>
    <w:rsid w:val="005C4239"/>
    <w:rsid w:val="005C4298"/>
    <w:rsid w:val="005C47D4"/>
    <w:rsid w:val="005C4ADE"/>
    <w:rsid w:val="005C4B0E"/>
    <w:rsid w:val="005C4CDA"/>
    <w:rsid w:val="005C4F15"/>
    <w:rsid w:val="005C4F82"/>
    <w:rsid w:val="005C51A1"/>
    <w:rsid w:val="005C5397"/>
    <w:rsid w:val="005C570C"/>
    <w:rsid w:val="005C584F"/>
    <w:rsid w:val="005C5908"/>
    <w:rsid w:val="005C5A76"/>
    <w:rsid w:val="005C5A90"/>
    <w:rsid w:val="005C5AD7"/>
    <w:rsid w:val="005C5B53"/>
    <w:rsid w:val="005C5DA5"/>
    <w:rsid w:val="005C61D8"/>
    <w:rsid w:val="005C6240"/>
    <w:rsid w:val="005C6265"/>
    <w:rsid w:val="005C6363"/>
    <w:rsid w:val="005C64BE"/>
    <w:rsid w:val="005C671A"/>
    <w:rsid w:val="005C68AF"/>
    <w:rsid w:val="005C6935"/>
    <w:rsid w:val="005C6ADB"/>
    <w:rsid w:val="005C6AF3"/>
    <w:rsid w:val="005C6D5F"/>
    <w:rsid w:val="005C6E0C"/>
    <w:rsid w:val="005C705D"/>
    <w:rsid w:val="005C7348"/>
    <w:rsid w:val="005C7657"/>
    <w:rsid w:val="005C7B6B"/>
    <w:rsid w:val="005C7B70"/>
    <w:rsid w:val="005C7C9F"/>
    <w:rsid w:val="005D01DF"/>
    <w:rsid w:val="005D07A7"/>
    <w:rsid w:val="005D0880"/>
    <w:rsid w:val="005D0897"/>
    <w:rsid w:val="005D0CC0"/>
    <w:rsid w:val="005D0D4D"/>
    <w:rsid w:val="005D0D9C"/>
    <w:rsid w:val="005D0E3A"/>
    <w:rsid w:val="005D0F61"/>
    <w:rsid w:val="005D11E8"/>
    <w:rsid w:val="005D121F"/>
    <w:rsid w:val="005D1A1E"/>
    <w:rsid w:val="005D1C05"/>
    <w:rsid w:val="005D1C43"/>
    <w:rsid w:val="005D1D94"/>
    <w:rsid w:val="005D1E97"/>
    <w:rsid w:val="005D20A8"/>
    <w:rsid w:val="005D2BF7"/>
    <w:rsid w:val="005D2D1F"/>
    <w:rsid w:val="005D2F41"/>
    <w:rsid w:val="005D3174"/>
    <w:rsid w:val="005D33A7"/>
    <w:rsid w:val="005D3424"/>
    <w:rsid w:val="005D36DB"/>
    <w:rsid w:val="005D3797"/>
    <w:rsid w:val="005D3D82"/>
    <w:rsid w:val="005D3DE0"/>
    <w:rsid w:val="005D3F2F"/>
    <w:rsid w:val="005D4013"/>
    <w:rsid w:val="005D420E"/>
    <w:rsid w:val="005D4D7E"/>
    <w:rsid w:val="005D4EDE"/>
    <w:rsid w:val="005D501A"/>
    <w:rsid w:val="005D5083"/>
    <w:rsid w:val="005D522F"/>
    <w:rsid w:val="005D5305"/>
    <w:rsid w:val="005D5472"/>
    <w:rsid w:val="005D580C"/>
    <w:rsid w:val="005D5A4D"/>
    <w:rsid w:val="005D5BAE"/>
    <w:rsid w:val="005D5D0E"/>
    <w:rsid w:val="005D5D85"/>
    <w:rsid w:val="005D5E2A"/>
    <w:rsid w:val="005D5FE6"/>
    <w:rsid w:val="005D603A"/>
    <w:rsid w:val="005D6132"/>
    <w:rsid w:val="005D6348"/>
    <w:rsid w:val="005D64D6"/>
    <w:rsid w:val="005D6510"/>
    <w:rsid w:val="005D67DA"/>
    <w:rsid w:val="005D67EB"/>
    <w:rsid w:val="005D6A52"/>
    <w:rsid w:val="005D6CF9"/>
    <w:rsid w:val="005D73C6"/>
    <w:rsid w:val="005D7434"/>
    <w:rsid w:val="005D743B"/>
    <w:rsid w:val="005D768B"/>
    <w:rsid w:val="005D7BAD"/>
    <w:rsid w:val="005D7ECD"/>
    <w:rsid w:val="005E0148"/>
    <w:rsid w:val="005E0159"/>
    <w:rsid w:val="005E03F8"/>
    <w:rsid w:val="005E0417"/>
    <w:rsid w:val="005E072F"/>
    <w:rsid w:val="005E0994"/>
    <w:rsid w:val="005E0B37"/>
    <w:rsid w:val="005E0B6C"/>
    <w:rsid w:val="005E0B87"/>
    <w:rsid w:val="005E0D59"/>
    <w:rsid w:val="005E0E11"/>
    <w:rsid w:val="005E0EA8"/>
    <w:rsid w:val="005E0EE2"/>
    <w:rsid w:val="005E1292"/>
    <w:rsid w:val="005E1621"/>
    <w:rsid w:val="005E1837"/>
    <w:rsid w:val="005E1DE5"/>
    <w:rsid w:val="005E1F2A"/>
    <w:rsid w:val="005E2226"/>
    <w:rsid w:val="005E2A0A"/>
    <w:rsid w:val="005E2B07"/>
    <w:rsid w:val="005E2C17"/>
    <w:rsid w:val="005E2D5C"/>
    <w:rsid w:val="005E2E1E"/>
    <w:rsid w:val="005E304C"/>
    <w:rsid w:val="005E32DB"/>
    <w:rsid w:val="005E35DD"/>
    <w:rsid w:val="005E3617"/>
    <w:rsid w:val="005E36E5"/>
    <w:rsid w:val="005E36E6"/>
    <w:rsid w:val="005E3BEE"/>
    <w:rsid w:val="005E3C4E"/>
    <w:rsid w:val="005E3FA0"/>
    <w:rsid w:val="005E43A8"/>
    <w:rsid w:val="005E43C3"/>
    <w:rsid w:val="005E4459"/>
    <w:rsid w:val="005E4570"/>
    <w:rsid w:val="005E4BE5"/>
    <w:rsid w:val="005E52D7"/>
    <w:rsid w:val="005E56CF"/>
    <w:rsid w:val="005E583A"/>
    <w:rsid w:val="005E5E94"/>
    <w:rsid w:val="005E5F00"/>
    <w:rsid w:val="005E6114"/>
    <w:rsid w:val="005E612E"/>
    <w:rsid w:val="005E6222"/>
    <w:rsid w:val="005E62CD"/>
    <w:rsid w:val="005E6391"/>
    <w:rsid w:val="005E6B29"/>
    <w:rsid w:val="005E6B3F"/>
    <w:rsid w:val="005E6BB0"/>
    <w:rsid w:val="005E6C3E"/>
    <w:rsid w:val="005E6E46"/>
    <w:rsid w:val="005E6F28"/>
    <w:rsid w:val="005E7073"/>
    <w:rsid w:val="005E70B0"/>
    <w:rsid w:val="005E76BE"/>
    <w:rsid w:val="005E772C"/>
    <w:rsid w:val="005E7A2C"/>
    <w:rsid w:val="005F0199"/>
    <w:rsid w:val="005F0917"/>
    <w:rsid w:val="005F0ACF"/>
    <w:rsid w:val="005F110F"/>
    <w:rsid w:val="005F11AF"/>
    <w:rsid w:val="005F15F4"/>
    <w:rsid w:val="005F1771"/>
    <w:rsid w:val="005F1929"/>
    <w:rsid w:val="005F199C"/>
    <w:rsid w:val="005F1CC3"/>
    <w:rsid w:val="005F1D7A"/>
    <w:rsid w:val="005F1F24"/>
    <w:rsid w:val="005F21E3"/>
    <w:rsid w:val="005F227C"/>
    <w:rsid w:val="005F2572"/>
    <w:rsid w:val="005F2677"/>
    <w:rsid w:val="005F2F70"/>
    <w:rsid w:val="005F3196"/>
    <w:rsid w:val="005F334F"/>
    <w:rsid w:val="005F34D1"/>
    <w:rsid w:val="005F38E4"/>
    <w:rsid w:val="005F3A3D"/>
    <w:rsid w:val="005F40C7"/>
    <w:rsid w:val="005F4192"/>
    <w:rsid w:val="005F420B"/>
    <w:rsid w:val="005F4221"/>
    <w:rsid w:val="005F4388"/>
    <w:rsid w:val="005F446E"/>
    <w:rsid w:val="005F45A4"/>
    <w:rsid w:val="005F46F4"/>
    <w:rsid w:val="005F4B92"/>
    <w:rsid w:val="005F4D3B"/>
    <w:rsid w:val="005F4E00"/>
    <w:rsid w:val="005F521F"/>
    <w:rsid w:val="005F5878"/>
    <w:rsid w:val="005F59AB"/>
    <w:rsid w:val="005F5FF7"/>
    <w:rsid w:val="005F64BB"/>
    <w:rsid w:val="005F6719"/>
    <w:rsid w:val="005F6733"/>
    <w:rsid w:val="005F6836"/>
    <w:rsid w:val="005F6865"/>
    <w:rsid w:val="005F69DF"/>
    <w:rsid w:val="005F6A04"/>
    <w:rsid w:val="005F6B69"/>
    <w:rsid w:val="005F700F"/>
    <w:rsid w:val="005F706A"/>
    <w:rsid w:val="005F73B2"/>
    <w:rsid w:val="005F73C0"/>
    <w:rsid w:val="005F756F"/>
    <w:rsid w:val="005F76AA"/>
    <w:rsid w:val="005F777D"/>
    <w:rsid w:val="005F7A7C"/>
    <w:rsid w:val="005F7B86"/>
    <w:rsid w:val="005F7C63"/>
    <w:rsid w:val="005F7F69"/>
    <w:rsid w:val="00600469"/>
    <w:rsid w:val="006008AB"/>
    <w:rsid w:val="006008BA"/>
    <w:rsid w:val="00600A96"/>
    <w:rsid w:val="00600D42"/>
    <w:rsid w:val="00600D9C"/>
    <w:rsid w:val="00600EF8"/>
    <w:rsid w:val="00600EFE"/>
    <w:rsid w:val="00600F02"/>
    <w:rsid w:val="006011A8"/>
    <w:rsid w:val="006012AA"/>
    <w:rsid w:val="006013F6"/>
    <w:rsid w:val="006017A3"/>
    <w:rsid w:val="00601983"/>
    <w:rsid w:val="00601AD8"/>
    <w:rsid w:val="00601BB4"/>
    <w:rsid w:val="00601CBB"/>
    <w:rsid w:val="00601CE1"/>
    <w:rsid w:val="00601F4E"/>
    <w:rsid w:val="00602035"/>
    <w:rsid w:val="0060215C"/>
    <w:rsid w:val="0060215F"/>
    <w:rsid w:val="006022DB"/>
    <w:rsid w:val="00602628"/>
    <w:rsid w:val="0060274F"/>
    <w:rsid w:val="006028D8"/>
    <w:rsid w:val="006028F0"/>
    <w:rsid w:val="00602A11"/>
    <w:rsid w:val="0060310A"/>
    <w:rsid w:val="00603127"/>
    <w:rsid w:val="006034CD"/>
    <w:rsid w:val="006036C0"/>
    <w:rsid w:val="0060371E"/>
    <w:rsid w:val="006038F0"/>
    <w:rsid w:val="00603AC6"/>
    <w:rsid w:val="00603B93"/>
    <w:rsid w:val="00603BFB"/>
    <w:rsid w:val="00603CB9"/>
    <w:rsid w:val="00603FC9"/>
    <w:rsid w:val="00604004"/>
    <w:rsid w:val="00604096"/>
    <w:rsid w:val="006045DA"/>
    <w:rsid w:val="006047C5"/>
    <w:rsid w:val="006048F0"/>
    <w:rsid w:val="0060497B"/>
    <w:rsid w:val="006049D2"/>
    <w:rsid w:val="00604E43"/>
    <w:rsid w:val="0060595E"/>
    <w:rsid w:val="00605B0E"/>
    <w:rsid w:val="00605BF5"/>
    <w:rsid w:val="00605CDC"/>
    <w:rsid w:val="00605D85"/>
    <w:rsid w:val="00606431"/>
    <w:rsid w:val="0060649E"/>
    <w:rsid w:val="0060659D"/>
    <w:rsid w:val="00606725"/>
    <w:rsid w:val="00606B1C"/>
    <w:rsid w:val="00606CA9"/>
    <w:rsid w:val="00607043"/>
    <w:rsid w:val="00607117"/>
    <w:rsid w:val="0060773A"/>
    <w:rsid w:val="0060781C"/>
    <w:rsid w:val="0060782C"/>
    <w:rsid w:val="00607840"/>
    <w:rsid w:val="00607920"/>
    <w:rsid w:val="00607987"/>
    <w:rsid w:val="006079A5"/>
    <w:rsid w:val="006079CD"/>
    <w:rsid w:val="00607AD7"/>
    <w:rsid w:val="00607B04"/>
    <w:rsid w:val="00607BE2"/>
    <w:rsid w:val="00607D36"/>
    <w:rsid w:val="0061027A"/>
    <w:rsid w:val="006102F9"/>
    <w:rsid w:val="00610413"/>
    <w:rsid w:val="0061042B"/>
    <w:rsid w:val="0061067A"/>
    <w:rsid w:val="006109F1"/>
    <w:rsid w:val="00610B9A"/>
    <w:rsid w:val="00610D8F"/>
    <w:rsid w:val="00610EA2"/>
    <w:rsid w:val="006111F2"/>
    <w:rsid w:val="006113FF"/>
    <w:rsid w:val="006115D8"/>
    <w:rsid w:val="00611924"/>
    <w:rsid w:val="00611B89"/>
    <w:rsid w:val="00611C98"/>
    <w:rsid w:val="00611F24"/>
    <w:rsid w:val="00612345"/>
    <w:rsid w:val="006123F1"/>
    <w:rsid w:val="0061246C"/>
    <w:rsid w:val="0061248B"/>
    <w:rsid w:val="00612AFC"/>
    <w:rsid w:val="00612EF8"/>
    <w:rsid w:val="00612F0F"/>
    <w:rsid w:val="00612F8B"/>
    <w:rsid w:val="00613356"/>
    <w:rsid w:val="00613387"/>
    <w:rsid w:val="00613572"/>
    <w:rsid w:val="0061364A"/>
    <w:rsid w:val="0061378C"/>
    <w:rsid w:val="00613865"/>
    <w:rsid w:val="00613AA7"/>
    <w:rsid w:val="00613BB2"/>
    <w:rsid w:val="00613C39"/>
    <w:rsid w:val="00613F68"/>
    <w:rsid w:val="0061407F"/>
    <w:rsid w:val="00614140"/>
    <w:rsid w:val="00614A4F"/>
    <w:rsid w:val="0061512B"/>
    <w:rsid w:val="0061512D"/>
    <w:rsid w:val="00615433"/>
    <w:rsid w:val="00615662"/>
    <w:rsid w:val="0061566C"/>
    <w:rsid w:val="0061566D"/>
    <w:rsid w:val="0061569A"/>
    <w:rsid w:val="006156F8"/>
    <w:rsid w:val="00615763"/>
    <w:rsid w:val="00615985"/>
    <w:rsid w:val="00615F97"/>
    <w:rsid w:val="00616024"/>
    <w:rsid w:val="00616103"/>
    <w:rsid w:val="006162F8"/>
    <w:rsid w:val="006165FD"/>
    <w:rsid w:val="00616856"/>
    <w:rsid w:val="00616866"/>
    <w:rsid w:val="00616DD5"/>
    <w:rsid w:val="00616ECB"/>
    <w:rsid w:val="006170DC"/>
    <w:rsid w:val="006170F0"/>
    <w:rsid w:val="0061734A"/>
    <w:rsid w:val="006177B6"/>
    <w:rsid w:val="00617987"/>
    <w:rsid w:val="00617A97"/>
    <w:rsid w:val="00620172"/>
    <w:rsid w:val="00620B0D"/>
    <w:rsid w:val="00620B45"/>
    <w:rsid w:val="00620E72"/>
    <w:rsid w:val="006210F8"/>
    <w:rsid w:val="006215B1"/>
    <w:rsid w:val="00621AD7"/>
    <w:rsid w:val="00622109"/>
    <w:rsid w:val="006221C9"/>
    <w:rsid w:val="00622C16"/>
    <w:rsid w:val="00622D54"/>
    <w:rsid w:val="00622EF1"/>
    <w:rsid w:val="006230D7"/>
    <w:rsid w:val="00623347"/>
    <w:rsid w:val="0062344C"/>
    <w:rsid w:val="00623465"/>
    <w:rsid w:val="00623DD2"/>
    <w:rsid w:val="00624375"/>
    <w:rsid w:val="006247F1"/>
    <w:rsid w:val="0062481C"/>
    <w:rsid w:val="00624972"/>
    <w:rsid w:val="00624B3B"/>
    <w:rsid w:val="00624D03"/>
    <w:rsid w:val="00624E8A"/>
    <w:rsid w:val="006250A2"/>
    <w:rsid w:val="00625610"/>
    <w:rsid w:val="00625724"/>
    <w:rsid w:val="00625733"/>
    <w:rsid w:val="00625863"/>
    <w:rsid w:val="00625A4A"/>
    <w:rsid w:val="00625C46"/>
    <w:rsid w:val="00625DC7"/>
    <w:rsid w:val="00625DF5"/>
    <w:rsid w:val="00625F54"/>
    <w:rsid w:val="006261FA"/>
    <w:rsid w:val="006262F3"/>
    <w:rsid w:val="00626407"/>
    <w:rsid w:val="00626429"/>
    <w:rsid w:val="00626628"/>
    <w:rsid w:val="00626B18"/>
    <w:rsid w:val="00626B8F"/>
    <w:rsid w:val="00626C97"/>
    <w:rsid w:val="00626CBF"/>
    <w:rsid w:val="00626FEA"/>
    <w:rsid w:val="00627370"/>
    <w:rsid w:val="0062737F"/>
    <w:rsid w:val="00627980"/>
    <w:rsid w:val="00627A5E"/>
    <w:rsid w:val="00627C5F"/>
    <w:rsid w:val="00627CC2"/>
    <w:rsid w:val="00627CD8"/>
    <w:rsid w:val="00630141"/>
    <w:rsid w:val="00630250"/>
    <w:rsid w:val="006303B4"/>
    <w:rsid w:val="0063055B"/>
    <w:rsid w:val="00630587"/>
    <w:rsid w:val="006306FB"/>
    <w:rsid w:val="006308EA"/>
    <w:rsid w:val="00630A66"/>
    <w:rsid w:val="0063108F"/>
    <w:rsid w:val="00631105"/>
    <w:rsid w:val="0063111D"/>
    <w:rsid w:val="006313C4"/>
    <w:rsid w:val="0063147B"/>
    <w:rsid w:val="00631671"/>
    <w:rsid w:val="00631FF5"/>
    <w:rsid w:val="006327FD"/>
    <w:rsid w:val="006328E6"/>
    <w:rsid w:val="006328F4"/>
    <w:rsid w:val="00632911"/>
    <w:rsid w:val="00632E0B"/>
    <w:rsid w:val="00632F68"/>
    <w:rsid w:val="00633682"/>
    <w:rsid w:val="00633AFE"/>
    <w:rsid w:val="00633BE2"/>
    <w:rsid w:val="00633E5C"/>
    <w:rsid w:val="00633F11"/>
    <w:rsid w:val="00633F39"/>
    <w:rsid w:val="006342E4"/>
    <w:rsid w:val="00634927"/>
    <w:rsid w:val="00635652"/>
    <w:rsid w:val="006357A7"/>
    <w:rsid w:val="00635DF5"/>
    <w:rsid w:val="006363A6"/>
    <w:rsid w:val="0063663D"/>
    <w:rsid w:val="006366FF"/>
    <w:rsid w:val="006368F3"/>
    <w:rsid w:val="00636A48"/>
    <w:rsid w:val="00636CB9"/>
    <w:rsid w:val="00636CC6"/>
    <w:rsid w:val="00637238"/>
    <w:rsid w:val="00637330"/>
    <w:rsid w:val="00637674"/>
    <w:rsid w:val="00637907"/>
    <w:rsid w:val="0064019D"/>
    <w:rsid w:val="00640391"/>
    <w:rsid w:val="006406C6"/>
    <w:rsid w:val="00640705"/>
    <w:rsid w:val="00640EC0"/>
    <w:rsid w:val="00641181"/>
    <w:rsid w:val="006411A2"/>
    <w:rsid w:val="00641313"/>
    <w:rsid w:val="00641909"/>
    <w:rsid w:val="0064233E"/>
    <w:rsid w:val="006424E1"/>
    <w:rsid w:val="0064266C"/>
    <w:rsid w:val="006427E7"/>
    <w:rsid w:val="006429FE"/>
    <w:rsid w:val="00642B82"/>
    <w:rsid w:val="00642DBE"/>
    <w:rsid w:val="00642E90"/>
    <w:rsid w:val="00642EDC"/>
    <w:rsid w:val="0064302C"/>
    <w:rsid w:val="00643593"/>
    <w:rsid w:val="006439D3"/>
    <w:rsid w:val="00643A64"/>
    <w:rsid w:val="00643DB7"/>
    <w:rsid w:val="00643E74"/>
    <w:rsid w:val="00644950"/>
    <w:rsid w:val="00644CF5"/>
    <w:rsid w:val="00644FD2"/>
    <w:rsid w:val="00645045"/>
    <w:rsid w:val="00645205"/>
    <w:rsid w:val="006454A6"/>
    <w:rsid w:val="00645D8C"/>
    <w:rsid w:val="00645F3E"/>
    <w:rsid w:val="00646165"/>
    <w:rsid w:val="00646804"/>
    <w:rsid w:val="006468B3"/>
    <w:rsid w:val="00646C9E"/>
    <w:rsid w:val="00646E48"/>
    <w:rsid w:val="0064718B"/>
    <w:rsid w:val="00647370"/>
    <w:rsid w:val="006476C0"/>
    <w:rsid w:val="00647E28"/>
    <w:rsid w:val="006501B1"/>
    <w:rsid w:val="006501BE"/>
    <w:rsid w:val="006502E3"/>
    <w:rsid w:val="006507A6"/>
    <w:rsid w:val="00650AE2"/>
    <w:rsid w:val="00650BA5"/>
    <w:rsid w:val="00650F17"/>
    <w:rsid w:val="00651887"/>
    <w:rsid w:val="0065206F"/>
    <w:rsid w:val="006526A8"/>
    <w:rsid w:val="006526D8"/>
    <w:rsid w:val="006527B0"/>
    <w:rsid w:val="00652813"/>
    <w:rsid w:val="0065288A"/>
    <w:rsid w:val="006529DB"/>
    <w:rsid w:val="00652B23"/>
    <w:rsid w:val="00652E4B"/>
    <w:rsid w:val="00652F3B"/>
    <w:rsid w:val="006531BA"/>
    <w:rsid w:val="006536AA"/>
    <w:rsid w:val="00653A60"/>
    <w:rsid w:val="00653EC5"/>
    <w:rsid w:val="006548DE"/>
    <w:rsid w:val="00654B22"/>
    <w:rsid w:val="00654EC3"/>
    <w:rsid w:val="006550FD"/>
    <w:rsid w:val="00655236"/>
    <w:rsid w:val="00655375"/>
    <w:rsid w:val="006553FA"/>
    <w:rsid w:val="00655E38"/>
    <w:rsid w:val="006561FC"/>
    <w:rsid w:val="00656297"/>
    <w:rsid w:val="00656343"/>
    <w:rsid w:val="006567ED"/>
    <w:rsid w:val="006568C7"/>
    <w:rsid w:val="00656A19"/>
    <w:rsid w:val="0065733B"/>
    <w:rsid w:val="0065742B"/>
    <w:rsid w:val="00657C90"/>
    <w:rsid w:val="00657D44"/>
    <w:rsid w:val="00657E01"/>
    <w:rsid w:val="00660248"/>
    <w:rsid w:val="006607D0"/>
    <w:rsid w:val="006607E2"/>
    <w:rsid w:val="00660B30"/>
    <w:rsid w:val="00660B62"/>
    <w:rsid w:val="0066135C"/>
    <w:rsid w:val="006615C2"/>
    <w:rsid w:val="0066166D"/>
    <w:rsid w:val="00661A0B"/>
    <w:rsid w:val="00661FB5"/>
    <w:rsid w:val="0066218B"/>
    <w:rsid w:val="006622B5"/>
    <w:rsid w:val="00662332"/>
    <w:rsid w:val="0066271F"/>
    <w:rsid w:val="00662A66"/>
    <w:rsid w:val="00662AC8"/>
    <w:rsid w:val="00662BEC"/>
    <w:rsid w:val="00663386"/>
    <w:rsid w:val="0066358E"/>
    <w:rsid w:val="00663869"/>
    <w:rsid w:val="00663B6A"/>
    <w:rsid w:val="00663C5A"/>
    <w:rsid w:val="00663D4D"/>
    <w:rsid w:val="00663E24"/>
    <w:rsid w:val="0066409F"/>
    <w:rsid w:val="00664864"/>
    <w:rsid w:val="00664933"/>
    <w:rsid w:val="00664B6C"/>
    <w:rsid w:val="00664C6A"/>
    <w:rsid w:val="00664C7E"/>
    <w:rsid w:val="00664E36"/>
    <w:rsid w:val="006651EB"/>
    <w:rsid w:val="0066546E"/>
    <w:rsid w:val="00665835"/>
    <w:rsid w:val="006658D0"/>
    <w:rsid w:val="0066593B"/>
    <w:rsid w:val="00665A24"/>
    <w:rsid w:val="00665CBE"/>
    <w:rsid w:val="00665F4F"/>
    <w:rsid w:val="00666095"/>
    <w:rsid w:val="006661C6"/>
    <w:rsid w:val="00666482"/>
    <w:rsid w:val="00666888"/>
    <w:rsid w:val="00666948"/>
    <w:rsid w:val="006669F7"/>
    <w:rsid w:val="0066711B"/>
    <w:rsid w:val="006676AA"/>
    <w:rsid w:val="00667A20"/>
    <w:rsid w:val="00670478"/>
    <w:rsid w:val="0067084C"/>
    <w:rsid w:val="00670A7F"/>
    <w:rsid w:val="00670E0F"/>
    <w:rsid w:val="00671481"/>
    <w:rsid w:val="006716A1"/>
    <w:rsid w:val="006718B3"/>
    <w:rsid w:val="006718C3"/>
    <w:rsid w:val="0067197E"/>
    <w:rsid w:val="00672220"/>
    <w:rsid w:val="006724A0"/>
    <w:rsid w:val="006724A1"/>
    <w:rsid w:val="00672A04"/>
    <w:rsid w:val="00672C11"/>
    <w:rsid w:val="00672D37"/>
    <w:rsid w:val="00672EF2"/>
    <w:rsid w:val="00672F30"/>
    <w:rsid w:val="00673190"/>
    <w:rsid w:val="0067382E"/>
    <w:rsid w:val="00673830"/>
    <w:rsid w:val="006738AD"/>
    <w:rsid w:val="00673B7E"/>
    <w:rsid w:val="00674038"/>
    <w:rsid w:val="006745E8"/>
    <w:rsid w:val="0067467D"/>
    <w:rsid w:val="00674CB9"/>
    <w:rsid w:val="00675372"/>
    <w:rsid w:val="0067552F"/>
    <w:rsid w:val="00675D31"/>
    <w:rsid w:val="00675EE8"/>
    <w:rsid w:val="00676092"/>
    <w:rsid w:val="006762E8"/>
    <w:rsid w:val="00676379"/>
    <w:rsid w:val="006763FB"/>
    <w:rsid w:val="0067656D"/>
    <w:rsid w:val="00676623"/>
    <w:rsid w:val="00676832"/>
    <w:rsid w:val="00676B2D"/>
    <w:rsid w:val="00676C0C"/>
    <w:rsid w:val="006770DD"/>
    <w:rsid w:val="00677189"/>
    <w:rsid w:val="006773B6"/>
    <w:rsid w:val="0067747F"/>
    <w:rsid w:val="0067772B"/>
    <w:rsid w:val="00677AC1"/>
    <w:rsid w:val="00677BF4"/>
    <w:rsid w:val="00677C02"/>
    <w:rsid w:val="00677C62"/>
    <w:rsid w:val="00677DB8"/>
    <w:rsid w:val="00677E92"/>
    <w:rsid w:val="006804AD"/>
    <w:rsid w:val="006804E8"/>
    <w:rsid w:val="006805CC"/>
    <w:rsid w:val="006805EB"/>
    <w:rsid w:val="00680861"/>
    <w:rsid w:val="00680AAC"/>
    <w:rsid w:val="00680C8C"/>
    <w:rsid w:val="00681467"/>
    <w:rsid w:val="006814FD"/>
    <w:rsid w:val="0068167D"/>
    <w:rsid w:val="0068192D"/>
    <w:rsid w:val="0068194E"/>
    <w:rsid w:val="00681A80"/>
    <w:rsid w:val="00681BE6"/>
    <w:rsid w:val="00682188"/>
    <w:rsid w:val="006826A4"/>
    <w:rsid w:val="0068271C"/>
    <w:rsid w:val="00682AA5"/>
    <w:rsid w:val="00682AB6"/>
    <w:rsid w:val="00682D1F"/>
    <w:rsid w:val="00683111"/>
    <w:rsid w:val="006835CC"/>
    <w:rsid w:val="006840B7"/>
    <w:rsid w:val="006841D0"/>
    <w:rsid w:val="0068469B"/>
    <w:rsid w:val="00684ED2"/>
    <w:rsid w:val="006851D2"/>
    <w:rsid w:val="0068560C"/>
    <w:rsid w:val="00685B89"/>
    <w:rsid w:val="00685E3F"/>
    <w:rsid w:val="00685E94"/>
    <w:rsid w:val="00686194"/>
    <w:rsid w:val="00686403"/>
    <w:rsid w:val="00686439"/>
    <w:rsid w:val="006865F4"/>
    <w:rsid w:val="00686985"/>
    <w:rsid w:val="00686C74"/>
    <w:rsid w:val="00686CAA"/>
    <w:rsid w:val="00686DD2"/>
    <w:rsid w:val="00686FA1"/>
    <w:rsid w:val="00686FFF"/>
    <w:rsid w:val="0068709E"/>
    <w:rsid w:val="0068783C"/>
    <w:rsid w:val="00687A6B"/>
    <w:rsid w:val="00687A7D"/>
    <w:rsid w:val="00687EE1"/>
    <w:rsid w:val="006905A1"/>
    <w:rsid w:val="00690688"/>
    <w:rsid w:val="006909F2"/>
    <w:rsid w:val="00690D27"/>
    <w:rsid w:val="0069137D"/>
    <w:rsid w:val="0069149F"/>
    <w:rsid w:val="00691957"/>
    <w:rsid w:val="0069198F"/>
    <w:rsid w:val="00691DBB"/>
    <w:rsid w:val="00691E6D"/>
    <w:rsid w:val="00692112"/>
    <w:rsid w:val="00692257"/>
    <w:rsid w:val="00692A9A"/>
    <w:rsid w:val="00692CDC"/>
    <w:rsid w:val="00692E91"/>
    <w:rsid w:val="00693153"/>
    <w:rsid w:val="006933CA"/>
    <w:rsid w:val="00693A68"/>
    <w:rsid w:val="00693A83"/>
    <w:rsid w:val="00693B4C"/>
    <w:rsid w:val="00693ED0"/>
    <w:rsid w:val="006942BF"/>
    <w:rsid w:val="0069431C"/>
    <w:rsid w:val="00694389"/>
    <w:rsid w:val="006953BE"/>
    <w:rsid w:val="0069562E"/>
    <w:rsid w:val="00695987"/>
    <w:rsid w:val="00695B07"/>
    <w:rsid w:val="00695B48"/>
    <w:rsid w:val="00695B8C"/>
    <w:rsid w:val="00695F56"/>
    <w:rsid w:val="006960A1"/>
    <w:rsid w:val="006960F1"/>
    <w:rsid w:val="00696490"/>
    <w:rsid w:val="00696B8B"/>
    <w:rsid w:val="00696C15"/>
    <w:rsid w:val="00696E18"/>
    <w:rsid w:val="0069702C"/>
    <w:rsid w:val="006971D7"/>
    <w:rsid w:val="006975D2"/>
    <w:rsid w:val="00697A93"/>
    <w:rsid w:val="00697F16"/>
    <w:rsid w:val="006A0046"/>
    <w:rsid w:val="006A01DE"/>
    <w:rsid w:val="006A05E1"/>
    <w:rsid w:val="006A06EA"/>
    <w:rsid w:val="006A08F0"/>
    <w:rsid w:val="006A0A78"/>
    <w:rsid w:val="006A0AE9"/>
    <w:rsid w:val="006A0B43"/>
    <w:rsid w:val="006A0C08"/>
    <w:rsid w:val="006A0DF4"/>
    <w:rsid w:val="006A10B7"/>
    <w:rsid w:val="006A10EB"/>
    <w:rsid w:val="006A11BF"/>
    <w:rsid w:val="006A12E4"/>
    <w:rsid w:val="006A1490"/>
    <w:rsid w:val="006A2511"/>
    <w:rsid w:val="006A2B5D"/>
    <w:rsid w:val="006A2C06"/>
    <w:rsid w:val="006A32B4"/>
    <w:rsid w:val="006A3572"/>
    <w:rsid w:val="006A35B0"/>
    <w:rsid w:val="006A390E"/>
    <w:rsid w:val="006A39F9"/>
    <w:rsid w:val="006A3EB2"/>
    <w:rsid w:val="006A3FFA"/>
    <w:rsid w:val="006A40B5"/>
    <w:rsid w:val="006A471F"/>
    <w:rsid w:val="006A48CE"/>
    <w:rsid w:val="006A4A6C"/>
    <w:rsid w:val="006A4E81"/>
    <w:rsid w:val="006A4EAE"/>
    <w:rsid w:val="006A559D"/>
    <w:rsid w:val="006A5AA0"/>
    <w:rsid w:val="006A5EE9"/>
    <w:rsid w:val="006A60B8"/>
    <w:rsid w:val="006A6351"/>
    <w:rsid w:val="006A68FA"/>
    <w:rsid w:val="006A6B52"/>
    <w:rsid w:val="006A6B55"/>
    <w:rsid w:val="006A6C9C"/>
    <w:rsid w:val="006A6E0F"/>
    <w:rsid w:val="006A6E3C"/>
    <w:rsid w:val="006A72E8"/>
    <w:rsid w:val="006A7458"/>
    <w:rsid w:val="006A77F3"/>
    <w:rsid w:val="006A78F6"/>
    <w:rsid w:val="006A79EE"/>
    <w:rsid w:val="006A7BCE"/>
    <w:rsid w:val="006A7C33"/>
    <w:rsid w:val="006A7C5E"/>
    <w:rsid w:val="006A7E16"/>
    <w:rsid w:val="006A7FAF"/>
    <w:rsid w:val="006B02D4"/>
    <w:rsid w:val="006B05F4"/>
    <w:rsid w:val="006B0986"/>
    <w:rsid w:val="006B0B14"/>
    <w:rsid w:val="006B0B84"/>
    <w:rsid w:val="006B0BCB"/>
    <w:rsid w:val="006B0CE0"/>
    <w:rsid w:val="006B0E91"/>
    <w:rsid w:val="006B0F23"/>
    <w:rsid w:val="006B0F3C"/>
    <w:rsid w:val="006B1172"/>
    <w:rsid w:val="006B11A8"/>
    <w:rsid w:val="006B1296"/>
    <w:rsid w:val="006B13DC"/>
    <w:rsid w:val="006B1429"/>
    <w:rsid w:val="006B1444"/>
    <w:rsid w:val="006B1457"/>
    <w:rsid w:val="006B15D7"/>
    <w:rsid w:val="006B1C3B"/>
    <w:rsid w:val="006B1DAD"/>
    <w:rsid w:val="006B1E26"/>
    <w:rsid w:val="006B20E5"/>
    <w:rsid w:val="006B213C"/>
    <w:rsid w:val="006B21BD"/>
    <w:rsid w:val="006B2231"/>
    <w:rsid w:val="006B250F"/>
    <w:rsid w:val="006B27A6"/>
    <w:rsid w:val="006B289B"/>
    <w:rsid w:val="006B295F"/>
    <w:rsid w:val="006B2D1F"/>
    <w:rsid w:val="006B2DCC"/>
    <w:rsid w:val="006B3080"/>
    <w:rsid w:val="006B332E"/>
    <w:rsid w:val="006B3525"/>
    <w:rsid w:val="006B35A7"/>
    <w:rsid w:val="006B3749"/>
    <w:rsid w:val="006B3C6B"/>
    <w:rsid w:val="006B3D0F"/>
    <w:rsid w:val="006B42A1"/>
    <w:rsid w:val="006B4589"/>
    <w:rsid w:val="006B45A0"/>
    <w:rsid w:val="006B4743"/>
    <w:rsid w:val="006B4960"/>
    <w:rsid w:val="006B4972"/>
    <w:rsid w:val="006B4B3F"/>
    <w:rsid w:val="006B4BBE"/>
    <w:rsid w:val="006B4DD8"/>
    <w:rsid w:val="006B4F95"/>
    <w:rsid w:val="006B50FA"/>
    <w:rsid w:val="006B5668"/>
    <w:rsid w:val="006B5879"/>
    <w:rsid w:val="006B5A25"/>
    <w:rsid w:val="006B5AAB"/>
    <w:rsid w:val="006B5B27"/>
    <w:rsid w:val="006B62ED"/>
    <w:rsid w:val="006B6890"/>
    <w:rsid w:val="006B689A"/>
    <w:rsid w:val="006B6BC2"/>
    <w:rsid w:val="006B6E60"/>
    <w:rsid w:val="006B6E64"/>
    <w:rsid w:val="006B711E"/>
    <w:rsid w:val="006B714F"/>
    <w:rsid w:val="006B7277"/>
    <w:rsid w:val="006B73B8"/>
    <w:rsid w:val="006B74EB"/>
    <w:rsid w:val="006B7594"/>
    <w:rsid w:val="006B7B9A"/>
    <w:rsid w:val="006B7BCD"/>
    <w:rsid w:val="006B7C04"/>
    <w:rsid w:val="006B7D08"/>
    <w:rsid w:val="006C02DB"/>
    <w:rsid w:val="006C0322"/>
    <w:rsid w:val="006C05DD"/>
    <w:rsid w:val="006C07A6"/>
    <w:rsid w:val="006C082E"/>
    <w:rsid w:val="006C08EA"/>
    <w:rsid w:val="006C0A79"/>
    <w:rsid w:val="006C0EBA"/>
    <w:rsid w:val="006C1071"/>
    <w:rsid w:val="006C1543"/>
    <w:rsid w:val="006C19D6"/>
    <w:rsid w:val="006C1A40"/>
    <w:rsid w:val="006C1B83"/>
    <w:rsid w:val="006C1F1D"/>
    <w:rsid w:val="006C1F49"/>
    <w:rsid w:val="006C2210"/>
    <w:rsid w:val="006C229E"/>
    <w:rsid w:val="006C2476"/>
    <w:rsid w:val="006C2932"/>
    <w:rsid w:val="006C296B"/>
    <w:rsid w:val="006C2F01"/>
    <w:rsid w:val="006C300D"/>
    <w:rsid w:val="006C3329"/>
    <w:rsid w:val="006C3331"/>
    <w:rsid w:val="006C335A"/>
    <w:rsid w:val="006C33F8"/>
    <w:rsid w:val="006C341A"/>
    <w:rsid w:val="006C3AD1"/>
    <w:rsid w:val="006C3CF1"/>
    <w:rsid w:val="006C408C"/>
    <w:rsid w:val="006C4689"/>
    <w:rsid w:val="006C4BCD"/>
    <w:rsid w:val="006C4BF6"/>
    <w:rsid w:val="006C51E8"/>
    <w:rsid w:val="006C5397"/>
    <w:rsid w:val="006C54E1"/>
    <w:rsid w:val="006C5791"/>
    <w:rsid w:val="006C57AD"/>
    <w:rsid w:val="006C5BD0"/>
    <w:rsid w:val="006C5E18"/>
    <w:rsid w:val="006C5E1A"/>
    <w:rsid w:val="006C5E65"/>
    <w:rsid w:val="006C61B5"/>
    <w:rsid w:val="006C63F9"/>
    <w:rsid w:val="006C6415"/>
    <w:rsid w:val="006C6441"/>
    <w:rsid w:val="006C66F4"/>
    <w:rsid w:val="006C67B6"/>
    <w:rsid w:val="006C6AAE"/>
    <w:rsid w:val="006C6B64"/>
    <w:rsid w:val="006C6B93"/>
    <w:rsid w:val="006C6BA7"/>
    <w:rsid w:val="006C6D1F"/>
    <w:rsid w:val="006C6D65"/>
    <w:rsid w:val="006C7041"/>
    <w:rsid w:val="006C704D"/>
    <w:rsid w:val="006C75FE"/>
    <w:rsid w:val="006C7680"/>
    <w:rsid w:val="006C7937"/>
    <w:rsid w:val="006C7A4D"/>
    <w:rsid w:val="006C7D58"/>
    <w:rsid w:val="006D0202"/>
    <w:rsid w:val="006D067B"/>
    <w:rsid w:val="006D0879"/>
    <w:rsid w:val="006D0907"/>
    <w:rsid w:val="006D0AC8"/>
    <w:rsid w:val="006D0C02"/>
    <w:rsid w:val="006D0C47"/>
    <w:rsid w:val="006D0CC9"/>
    <w:rsid w:val="006D1022"/>
    <w:rsid w:val="006D1279"/>
    <w:rsid w:val="006D15DD"/>
    <w:rsid w:val="006D1962"/>
    <w:rsid w:val="006D1CA7"/>
    <w:rsid w:val="006D1E0D"/>
    <w:rsid w:val="006D1F2E"/>
    <w:rsid w:val="006D21B0"/>
    <w:rsid w:val="006D24D0"/>
    <w:rsid w:val="006D2512"/>
    <w:rsid w:val="006D26F6"/>
    <w:rsid w:val="006D28A1"/>
    <w:rsid w:val="006D2D33"/>
    <w:rsid w:val="006D3169"/>
    <w:rsid w:val="006D34B6"/>
    <w:rsid w:val="006D36A1"/>
    <w:rsid w:val="006D3D89"/>
    <w:rsid w:val="006D3F9C"/>
    <w:rsid w:val="006D40B5"/>
    <w:rsid w:val="006D42CB"/>
    <w:rsid w:val="006D498C"/>
    <w:rsid w:val="006D4A6F"/>
    <w:rsid w:val="006D4E24"/>
    <w:rsid w:val="006D4E8C"/>
    <w:rsid w:val="006D4F73"/>
    <w:rsid w:val="006D54AC"/>
    <w:rsid w:val="006D59C6"/>
    <w:rsid w:val="006D5A03"/>
    <w:rsid w:val="006D5BFD"/>
    <w:rsid w:val="006D5C8C"/>
    <w:rsid w:val="006D5CBF"/>
    <w:rsid w:val="006D5DDE"/>
    <w:rsid w:val="006D655E"/>
    <w:rsid w:val="006D6660"/>
    <w:rsid w:val="006D689A"/>
    <w:rsid w:val="006D68E4"/>
    <w:rsid w:val="006D6C82"/>
    <w:rsid w:val="006D6D5A"/>
    <w:rsid w:val="006D6F55"/>
    <w:rsid w:val="006D7050"/>
    <w:rsid w:val="006D7473"/>
    <w:rsid w:val="006D74DE"/>
    <w:rsid w:val="006D755A"/>
    <w:rsid w:val="006D75E9"/>
    <w:rsid w:val="006D76EA"/>
    <w:rsid w:val="006D78BC"/>
    <w:rsid w:val="006D7943"/>
    <w:rsid w:val="006D7979"/>
    <w:rsid w:val="006D7F25"/>
    <w:rsid w:val="006E00AD"/>
    <w:rsid w:val="006E00FC"/>
    <w:rsid w:val="006E024A"/>
    <w:rsid w:val="006E0359"/>
    <w:rsid w:val="006E036E"/>
    <w:rsid w:val="006E0648"/>
    <w:rsid w:val="006E073E"/>
    <w:rsid w:val="006E0753"/>
    <w:rsid w:val="006E0B76"/>
    <w:rsid w:val="006E0D5B"/>
    <w:rsid w:val="006E101A"/>
    <w:rsid w:val="006E1340"/>
    <w:rsid w:val="006E139A"/>
    <w:rsid w:val="006E1507"/>
    <w:rsid w:val="006E1770"/>
    <w:rsid w:val="006E18A2"/>
    <w:rsid w:val="006E1B12"/>
    <w:rsid w:val="006E1CFF"/>
    <w:rsid w:val="006E20DA"/>
    <w:rsid w:val="006E2171"/>
    <w:rsid w:val="006E24D7"/>
    <w:rsid w:val="006E2566"/>
    <w:rsid w:val="006E282C"/>
    <w:rsid w:val="006E2B3C"/>
    <w:rsid w:val="006E3094"/>
    <w:rsid w:val="006E32F0"/>
    <w:rsid w:val="006E3543"/>
    <w:rsid w:val="006E3592"/>
    <w:rsid w:val="006E3610"/>
    <w:rsid w:val="006E36E7"/>
    <w:rsid w:val="006E36F3"/>
    <w:rsid w:val="006E4383"/>
    <w:rsid w:val="006E43F8"/>
    <w:rsid w:val="006E467C"/>
    <w:rsid w:val="006E472E"/>
    <w:rsid w:val="006E49F5"/>
    <w:rsid w:val="006E4BF0"/>
    <w:rsid w:val="006E4F6D"/>
    <w:rsid w:val="006E552A"/>
    <w:rsid w:val="006E5542"/>
    <w:rsid w:val="006E5648"/>
    <w:rsid w:val="006E5695"/>
    <w:rsid w:val="006E5926"/>
    <w:rsid w:val="006E5A2C"/>
    <w:rsid w:val="006E5CD4"/>
    <w:rsid w:val="006E623F"/>
    <w:rsid w:val="006E641F"/>
    <w:rsid w:val="006E69B1"/>
    <w:rsid w:val="006E6CDC"/>
    <w:rsid w:val="006E6DCF"/>
    <w:rsid w:val="006E7043"/>
    <w:rsid w:val="006E712A"/>
    <w:rsid w:val="006E74E9"/>
    <w:rsid w:val="006E773E"/>
    <w:rsid w:val="006E781D"/>
    <w:rsid w:val="006E7847"/>
    <w:rsid w:val="006E7C9D"/>
    <w:rsid w:val="006F00D5"/>
    <w:rsid w:val="006F0105"/>
    <w:rsid w:val="006F0217"/>
    <w:rsid w:val="006F02E0"/>
    <w:rsid w:val="006F03D5"/>
    <w:rsid w:val="006F0C36"/>
    <w:rsid w:val="006F0DAA"/>
    <w:rsid w:val="006F0F0B"/>
    <w:rsid w:val="006F0F2A"/>
    <w:rsid w:val="006F0FD3"/>
    <w:rsid w:val="006F107B"/>
    <w:rsid w:val="006F1154"/>
    <w:rsid w:val="006F1AE2"/>
    <w:rsid w:val="006F20B3"/>
    <w:rsid w:val="006F2268"/>
    <w:rsid w:val="006F25F8"/>
    <w:rsid w:val="006F25FA"/>
    <w:rsid w:val="006F2AB5"/>
    <w:rsid w:val="006F2ACA"/>
    <w:rsid w:val="006F2DAC"/>
    <w:rsid w:val="006F318D"/>
    <w:rsid w:val="006F3338"/>
    <w:rsid w:val="006F3417"/>
    <w:rsid w:val="006F34E0"/>
    <w:rsid w:val="006F3888"/>
    <w:rsid w:val="006F3AAC"/>
    <w:rsid w:val="006F3EA8"/>
    <w:rsid w:val="006F3F71"/>
    <w:rsid w:val="006F4258"/>
    <w:rsid w:val="006F4A48"/>
    <w:rsid w:val="006F4AF7"/>
    <w:rsid w:val="006F4D16"/>
    <w:rsid w:val="006F5155"/>
    <w:rsid w:val="006F52A1"/>
    <w:rsid w:val="006F547E"/>
    <w:rsid w:val="006F54EB"/>
    <w:rsid w:val="006F54F7"/>
    <w:rsid w:val="006F5516"/>
    <w:rsid w:val="006F5524"/>
    <w:rsid w:val="006F58A0"/>
    <w:rsid w:val="006F5B4E"/>
    <w:rsid w:val="006F6301"/>
    <w:rsid w:val="006F673A"/>
    <w:rsid w:val="006F6A50"/>
    <w:rsid w:val="006F6BE3"/>
    <w:rsid w:val="006F6DE2"/>
    <w:rsid w:val="006F75B2"/>
    <w:rsid w:val="006F7926"/>
    <w:rsid w:val="006F7A67"/>
    <w:rsid w:val="006F7DA1"/>
    <w:rsid w:val="006F7F6E"/>
    <w:rsid w:val="006F7FCB"/>
    <w:rsid w:val="007003CF"/>
    <w:rsid w:val="00700443"/>
    <w:rsid w:val="007006C6"/>
    <w:rsid w:val="007009AA"/>
    <w:rsid w:val="00700E30"/>
    <w:rsid w:val="00700EBE"/>
    <w:rsid w:val="007010C4"/>
    <w:rsid w:val="007011DD"/>
    <w:rsid w:val="007013EB"/>
    <w:rsid w:val="007013FE"/>
    <w:rsid w:val="00701412"/>
    <w:rsid w:val="00701521"/>
    <w:rsid w:val="0070176D"/>
    <w:rsid w:val="007018AA"/>
    <w:rsid w:val="00701A39"/>
    <w:rsid w:val="00701CF0"/>
    <w:rsid w:val="007023AD"/>
    <w:rsid w:val="00702942"/>
    <w:rsid w:val="0070327C"/>
    <w:rsid w:val="00703339"/>
    <w:rsid w:val="007033CB"/>
    <w:rsid w:val="00703639"/>
    <w:rsid w:val="007039C2"/>
    <w:rsid w:val="00703B34"/>
    <w:rsid w:val="0070403D"/>
    <w:rsid w:val="0070426F"/>
    <w:rsid w:val="007043A6"/>
    <w:rsid w:val="007043B5"/>
    <w:rsid w:val="00704592"/>
    <w:rsid w:val="007046C4"/>
    <w:rsid w:val="0070479B"/>
    <w:rsid w:val="00704907"/>
    <w:rsid w:val="00704ACE"/>
    <w:rsid w:val="00704AE1"/>
    <w:rsid w:val="00704B08"/>
    <w:rsid w:val="00704B72"/>
    <w:rsid w:val="00704B7A"/>
    <w:rsid w:val="00705187"/>
    <w:rsid w:val="007051ED"/>
    <w:rsid w:val="0070542E"/>
    <w:rsid w:val="00705642"/>
    <w:rsid w:val="0070599F"/>
    <w:rsid w:val="00705A8B"/>
    <w:rsid w:val="00705C3D"/>
    <w:rsid w:val="00705C61"/>
    <w:rsid w:val="00705FA1"/>
    <w:rsid w:val="00706136"/>
    <w:rsid w:val="00706251"/>
    <w:rsid w:val="007062DD"/>
    <w:rsid w:val="0070632F"/>
    <w:rsid w:val="007063D8"/>
    <w:rsid w:val="007065D4"/>
    <w:rsid w:val="0070680F"/>
    <w:rsid w:val="00706FA0"/>
    <w:rsid w:val="00706FA1"/>
    <w:rsid w:val="007073DF"/>
    <w:rsid w:val="007075C3"/>
    <w:rsid w:val="00707850"/>
    <w:rsid w:val="007079F9"/>
    <w:rsid w:val="00707ABB"/>
    <w:rsid w:val="00710111"/>
    <w:rsid w:val="007103DE"/>
    <w:rsid w:val="007103F8"/>
    <w:rsid w:val="007109FF"/>
    <w:rsid w:val="00710A0E"/>
    <w:rsid w:val="00710A19"/>
    <w:rsid w:val="00710CFD"/>
    <w:rsid w:val="00710CFE"/>
    <w:rsid w:val="007111BB"/>
    <w:rsid w:val="007115CD"/>
    <w:rsid w:val="00711624"/>
    <w:rsid w:val="00711647"/>
    <w:rsid w:val="00711916"/>
    <w:rsid w:val="007121AD"/>
    <w:rsid w:val="007122B3"/>
    <w:rsid w:val="00712411"/>
    <w:rsid w:val="007124AA"/>
    <w:rsid w:val="0071253D"/>
    <w:rsid w:val="007125B1"/>
    <w:rsid w:val="0071261E"/>
    <w:rsid w:val="00712CAE"/>
    <w:rsid w:val="00712CCC"/>
    <w:rsid w:val="00712D56"/>
    <w:rsid w:val="00713125"/>
    <w:rsid w:val="00713147"/>
    <w:rsid w:val="00713820"/>
    <w:rsid w:val="00713AAF"/>
    <w:rsid w:val="00713D51"/>
    <w:rsid w:val="007146A9"/>
    <w:rsid w:val="007146AA"/>
    <w:rsid w:val="00714F89"/>
    <w:rsid w:val="00715185"/>
    <w:rsid w:val="00715312"/>
    <w:rsid w:val="007154D3"/>
    <w:rsid w:val="00715529"/>
    <w:rsid w:val="00715649"/>
    <w:rsid w:val="0071573B"/>
    <w:rsid w:val="007158DA"/>
    <w:rsid w:val="00715B18"/>
    <w:rsid w:val="00715BD5"/>
    <w:rsid w:val="007162AA"/>
    <w:rsid w:val="007163E2"/>
    <w:rsid w:val="007165FF"/>
    <w:rsid w:val="007166E0"/>
    <w:rsid w:val="00716835"/>
    <w:rsid w:val="00716ADF"/>
    <w:rsid w:val="00716F82"/>
    <w:rsid w:val="00716FB9"/>
    <w:rsid w:val="00717055"/>
    <w:rsid w:val="007171F0"/>
    <w:rsid w:val="00717267"/>
    <w:rsid w:val="0071728A"/>
    <w:rsid w:val="0071739D"/>
    <w:rsid w:val="00717681"/>
    <w:rsid w:val="0071773D"/>
    <w:rsid w:val="007177C7"/>
    <w:rsid w:val="007178C5"/>
    <w:rsid w:val="00717A28"/>
    <w:rsid w:val="00717A41"/>
    <w:rsid w:val="00717ADB"/>
    <w:rsid w:val="00717FF6"/>
    <w:rsid w:val="007202C8"/>
    <w:rsid w:val="007204E1"/>
    <w:rsid w:val="007205C3"/>
    <w:rsid w:val="00720891"/>
    <w:rsid w:val="00720955"/>
    <w:rsid w:val="0072095C"/>
    <w:rsid w:val="00720AC7"/>
    <w:rsid w:val="00720E02"/>
    <w:rsid w:val="00720EE9"/>
    <w:rsid w:val="00721099"/>
    <w:rsid w:val="007210B2"/>
    <w:rsid w:val="007211E2"/>
    <w:rsid w:val="00721A26"/>
    <w:rsid w:val="00721C71"/>
    <w:rsid w:val="00721E45"/>
    <w:rsid w:val="0072218B"/>
    <w:rsid w:val="007224C0"/>
    <w:rsid w:val="007224C3"/>
    <w:rsid w:val="007224F9"/>
    <w:rsid w:val="007224FD"/>
    <w:rsid w:val="00722A90"/>
    <w:rsid w:val="00722BA2"/>
    <w:rsid w:val="00722CD3"/>
    <w:rsid w:val="00722CED"/>
    <w:rsid w:val="00722FF7"/>
    <w:rsid w:val="007231A6"/>
    <w:rsid w:val="0072333F"/>
    <w:rsid w:val="00723373"/>
    <w:rsid w:val="007233D7"/>
    <w:rsid w:val="007233F7"/>
    <w:rsid w:val="00723655"/>
    <w:rsid w:val="00723708"/>
    <w:rsid w:val="0072379E"/>
    <w:rsid w:val="007238CF"/>
    <w:rsid w:val="00723BB3"/>
    <w:rsid w:val="00723F83"/>
    <w:rsid w:val="007240BA"/>
    <w:rsid w:val="0072413E"/>
    <w:rsid w:val="00724180"/>
    <w:rsid w:val="007242BD"/>
    <w:rsid w:val="007244E3"/>
    <w:rsid w:val="00724660"/>
    <w:rsid w:val="0072478B"/>
    <w:rsid w:val="00724A53"/>
    <w:rsid w:val="00724D9E"/>
    <w:rsid w:val="00724E19"/>
    <w:rsid w:val="007257D5"/>
    <w:rsid w:val="00725E5E"/>
    <w:rsid w:val="00725FDE"/>
    <w:rsid w:val="007262B0"/>
    <w:rsid w:val="007262FF"/>
    <w:rsid w:val="007267BE"/>
    <w:rsid w:val="00726824"/>
    <w:rsid w:val="00726885"/>
    <w:rsid w:val="00726DDF"/>
    <w:rsid w:val="00726EC6"/>
    <w:rsid w:val="007272BE"/>
    <w:rsid w:val="0072744E"/>
    <w:rsid w:val="007274E4"/>
    <w:rsid w:val="007276CB"/>
    <w:rsid w:val="00727877"/>
    <w:rsid w:val="00727901"/>
    <w:rsid w:val="00727D9B"/>
    <w:rsid w:val="00727ED2"/>
    <w:rsid w:val="00727F99"/>
    <w:rsid w:val="00730107"/>
    <w:rsid w:val="0073010B"/>
    <w:rsid w:val="0073018E"/>
    <w:rsid w:val="007301C2"/>
    <w:rsid w:val="007301D0"/>
    <w:rsid w:val="007305CE"/>
    <w:rsid w:val="007305D7"/>
    <w:rsid w:val="0073068F"/>
    <w:rsid w:val="0073072E"/>
    <w:rsid w:val="00730BB9"/>
    <w:rsid w:val="00730CC6"/>
    <w:rsid w:val="0073123C"/>
    <w:rsid w:val="007313CC"/>
    <w:rsid w:val="00731540"/>
    <w:rsid w:val="007315A0"/>
    <w:rsid w:val="00731C7D"/>
    <w:rsid w:val="00731D11"/>
    <w:rsid w:val="00732250"/>
    <w:rsid w:val="0073229C"/>
    <w:rsid w:val="00732AB4"/>
    <w:rsid w:val="00732D38"/>
    <w:rsid w:val="00732E1E"/>
    <w:rsid w:val="007330E8"/>
    <w:rsid w:val="00733185"/>
    <w:rsid w:val="0073318B"/>
    <w:rsid w:val="00733243"/>
    <w:rsid w:val="007332AA"/>
    <w:rsid w:val="007332CB"/>
    <w:rsid w:val="00733464"/>
    <w:rsid w:val="007334BC"/>
    <w:rsid w:val="0073373A"/>
    <w:rsid w:val="00733813"/>
    <w:rsid w:val="00733E36"/>
    <w:rsid w:val="00733F07"/>
    <w:rsid w:val="007343EE"/>
    <w:rsid w:val="007344EF"/>
    <w:rsid w:val="0073462A"/>
    <w:rsid w:val="00734E44"/>
    <w:rsid w:val="00734F6D"/>
    <w:rsid w:val="007358E5"/>
    <w:rsid w:val="007358FB"/>
    <w:rsid w:val="00735E72"/>
    <w:rsid w:val="00736068"/>
    <w:rsid w:val="007363E3"/>
    <w:rsid w:val="00736494"/>
    <w:rsid w:val="0073655A"/>
    <w:rsid w:val="00736AB6"/>
    <w:rsid w:val="00736B83"/>
    <w:rsid w:val="00736D50"/>
    <w:rsid w:val="00737059"/>
    <w:rsid w:val="0073735A"/>
    <w:rsid w:val="00737405"/>
    <w:rsid w:val="0073742A"/>
    <w:rsid w:val="0073742F"/>
    <w:rsid w:val="00737439"/>
    <w:rsid w:val="00737456"/>
    <w:rsid w:val="00737C1F"/>
    <w:rsid w:val="00737DB3"/>
    <w:rsid w:val="0074002C"/>
    <w:rsid w:val="00740307"/>
    <w:rsid w:val="00740356"/>
    <w:rsid w:val="00740535"/>
    <w:rsid w:val="00740581"/>
    <w:rsid w:val="0074073C"/>
    <w:rsid w:val="00740B8C"/>
    <w:rsid w:val="00740CF9"/>
    <w:rsid w:val="0074133C"/>
    <w:rsid w:val="00741491"/>
    <w:rsid w:val="00741779"/>
    <w:rsid w:val="00741845"/>
    <w:rsid w:val="00741ABE"/>
    <w:rsid w:val="0074213D"/>
    <w:rsid w:val="00742390"/>
    <w:rsid w:val="00742505"/>
    <w:rsid w:val="007425E0"/>
    <w:rsid w:val="00742631"/>
    <w:rsid w:val="0074285A"/>
    <w:rsid w:val="007428D8"/>
    <w:rsid w:val="0074299E"/>
    <w:rsid w:val="007430BC"/>
    <w:rsid w:val="007430CD"/>
    <w:rsid w:val="0074313A"/>
    <w:rsid w:val="0074329C"/>
    <w:rsid w:val="00743543"/>
    <w:rsid w:val="00743CFE"/>
    <w:rsid w:val="00743F54"/>
    <w:rsid w:val="0074423F"/>
    <w:rsid w:val="00744357"/>
    <w:rsid w:val="00744444"/>
    <w:rsid w:val="0074464D"/>
    <w:rsid w:val="00744BE7"/>
    <w:rsid w:val="00744C5A"/>
    <w:rsid w:val="00744D17"/>
    <w:rsid w:val="007450C0"/>
    <w:rsid w:val="007451B3"/>
    <w:rsid w:val="007453B9"/>
    <w:rsid w:val="0074553C"/>
    <w:rsid w:val="0074573C"/>
    <w:rsid w:val="00745746"/>
    <w:rsid w:val="00745984"/>
    <w:rsid w:val="00745A61"/>
    <w:rsid w:val="00745EF9"/>
    <w:rsid w:val="00746120"/>
    <w:rsid w:val="0074655D"/>
    <w:rsid w:val="0074668A"/>
    <w:rsid w:val="00746872"/>
    <w:rsid w:val="00746AE4"/>
    <w:rsid w:val="00746B45"/>
    <w:rsid w:val="00746B9F"/>
    <w:rsid w:val="00746C85"/>
    <w:rsid w:val="00746CFE"/>
    <w:rsid w:val="00746EC2"/>
    <w:rsid w:val="00747230"/>
    <w:rsid w:val="007473AF"/>
    <w:rsid w:val="00747585"/>
    <w:rsid w:val="00747CCF"/>
    <w:rsid w:val="00747DCE"/>
    <w:rsid w:val="00747ED5"/>
    <w:rsid w:val="00750735"/>
    <w:rsid w:val="00750833"/>
    <w:rsid w:val="00750A09"/>
    <w:rsid w:val="00750A98"/>
    <w:rsid w:val="00750C01"/>
    <w:rsid w:val="00750C55"/>
    <w:rsid w:val="00750EA4"/>
    <w:rsid w:val="00750F9E"/>
    <w:rsid w:val="0075141C"/>
    <w:rsid w:val="00751605"/>
    <w:rsid w:val="00751939"/>
    <w:rsid w:val="00751D09"/>
    <w:rsid w:val="00751D6C"/>
    <w:rsid w:val="00751F7C"/>
    <w:rsid w:val="007521CA"/>
    <w:rsid w:val="0075221C"/>
    <w:rsid w:val="0075252F"/>
    <w:rsid w:val="00752708"/>
    <w:rsid w:val="0075284E"/>
    <w:rsid w:val="007528C8"/>
    <w:rsid w:val="00752910"/>
    <w:rsid w:val="00752A94"/>
    <w:rsid w:val="00752C8E"/>
    <w:rsid w:val="00752CF4"/>
    <w:rsid w:val="00752FF8"/>
    <w:rsid w:val="00753053"/>
    <w:rsid w:val="00753183"/>
    <w:rsid w:val="00753309"/>
    <w:rsid w:val="0075390B"/>
    <w:rsid w:val="00753ECB"/>
    <w:rsid w:val="0075405E"/>
    <w:rsid w:val="0075428B"/>
    <w:rsid w:val="007542A0"/>
    <w:rsid w:val="0075459A"/>
    <w:rsid w:val="007545E3"/>
    <w:rsid w:val="0075473E"/>
    <w:rsid w:val="007548A9"/>
    <w:rsid w:val="007548AF"/>
    <w:rsid w:val="00754A87"/>
    <w:rsid w:val="00754DC8"/>
    <w:rsid w:val="0075512B"/>
    <w:rsid w:val="007552EE"/>
    <w:rsid w:val="0075552B"/>
    <w:rsid w:val="00755768"/>
    <w:rsid w:val="0075590A"/>
    <w:rsid w:val="00755E01"/>
    <w:rsid w:val="007560BC"/>
    <w:rsid w:val="0075641C"/>
    <w:rsid w:val="00756450"/>
    <w:rsid w:val="00756913"/>
    <w:rsid w:val="00756ECB"/>
    <w:rsid w:val="00756F4A"/>
    <w:rsid w:val="00757146"/>
    <w:rsid w:val="00757318"/>
    <w:rsid w:val="00757981"/>
    <w:rsid w:val="00757D6C"/>
    <w:rsid w:val="00757E51"/>
    <w:rsid w:val="00757F12"/>
    <w:rsid w:val="0076047E"/>
    <w:rsid w:val="0076064A"/>
    <w:rsid w:val="0076067F"/>
    <w:rsid w:val="007606CC"/>
    <w:rsid w:val="00760EA8"/>
    <w:rsid w:val="00760F17"/>
    <w:rsid w:val="0076124B"/>
    <w:rsid w:val="007617F1"/>
    <w:rsid w:val="0076193F"/>
    <w:rsid w:val="00761A42"/>
    <w:rsid w:val="00761D26"/>
    <w:rsid w:val="00761D7B"/>
    <w:rsid w:val="00762353"/>
    <w:rsid w:val="007623C9"/>
    <w:rsid w:val="0076248D"/>
    <w:rsid w:val="007626F6"/>
    <w:rsid w:val="007627D2"/>
    <w:rsid w:val="00762991"/>
    <w:rsid w:val="00762CFC"/>
    <w:rsid w:val="00762D1F"/>
    <w:rsid w:val="0076338C"/>
    <w:rsid w:val="0076364A"/>
    <w:rsid w:val="0076387D"/>
    <w:rsid w:val="00763A8C"/>
    <w:rsid w:val="00763AA5"/>
    <w:rsid w:val="00763B90"/>
    <w:rsid w:val="007640D3"/>
    <w:rsid w:val="007641D7"/>
    <w:rsid w:val="007644A5"/>
    <w:rsid w:val="0076481F"/>
    <w:rsid w:val="0076487E"/>
    <w:rsid w:val="00764A5E"/>
    <w:rsid w:val="00764B3C"/>
    <w:rsid w:val="00765352"/>
    <w:rsid w:val="00765477"/>
    <w:rsid w:val="00765537"/>
    <w:rsid w:val="007655FC"/>
    <w:rsid w:val="00765698"/>
    <w:rsid w:val="007656C4"/>
    <w:rsid w:val="00765B62"/>
    <w:rsid w:val="00765B7A"/>
    <w:rsid w:val="00765C29"/>
    <w:rsid w:val="00765D26"/>
    <w:rsid w:val="00765D45"/>
    <w:rsid w:val="00766022"/>
    <w:rsid w:val="00766124"/>
    <w:rsid w:val="00766312"/>
    <w:rsid w:val="007665B2"/>
    <w:rsid w:val="00766860"/>
    <w:rsid w:val="00766A2E"/>
    <w:rsid w:val="00766B8F"/>
    <w:rsid w:val="00766CDF"/>
    <w:rsid w:val="00766DB9"/>
    <w:rsid w:val="00766E2A"/>
    <w:rsid w:val="00766F2A"/>
    <w:rsid w:val="00767175"/>
    <w:rsid w:val="007673C5"/>
    <w:rsid w:val="007674FC"/>
    <w:rsid w:val="00767648"/>
    <w:rsid w:val="00767A51"/>
    <w:rsid w:val="00767BC3"/>
    <w:rsid w:val="007700EC"/>
    <w:rsid w:val="007703C7"/>
    <w:rsid w:val="00770641"/>
    <w:rsid w:val="00770B50"/>
    <w:rsid w:val="00770C5C"/>
    <w:rsid w:val="00770F9D"/>
    <w:rsid w:val="0077121F"/>
    <w:rsid w:val="0077155B"/>
    <w:rsid w:val="0077174E"/>
    <w:rsid w:val="0077185F"/>
    <w:rsid w:val="00771EED"/>
    <w:rsid w:val="00772A2C"/>
    <w:rsid w:val="00772A97"/>
    <w:rsid w:val="00772B3D"/>
    <w:rsid w:val="00772CAF"/>
    <w:rsid w:val="00772DE9"/>
    <w:rsid w:val="00772F1F"/>
    <w:rsid w:val="00773087"/>
    <w:rsid w:val="00773194"/>
    <w:rsid w:val="00773530"/>
    <w:rsid w:val="00773661"/>
    <w:rsid w:val="00773719"/>
    <w:rsid w:val="00773C15"/>
    <w:rsid w:val="00774184"/>
    <w:rsid w:val="00774251"/>
    <w:rsid w:val="00774477"/>
    <w:rsid w:val="00774764"/>
    <w:rsid w:val="00774A61"/>
    <w:rsid w:val="00774BDB"/>
    <w:rsid w:val="00774E7B"/>
    <w:rsid w:val="00774EE0"/>
    <w:rsid w:val="00774F06"/>
    <w:rsid w:val="00775089"/>
    <w:rsid w:val="00775247"/>
    <w:rsid w:val="00775707"/>
    <w:rsid w:val="0077571D"/>
    <w:rsid w:val="00775A1B"/>
    <w:rsid w:val="00775A61"/>
    <w:rsid w:val="00775A9B"/>
    <w:rsid w:val="00775B31"/>
    <w:rsid w:val="00775BC7"/>
    <w:rsid w:val="00775CF1"/>
    <w:rsid w:val="00775D23"/>
    <w:rsid w:val="00775DB0"/>
    <w:rsid w:val="007763BD"/>
    <w:rsid w:val="007763DB"/>
    <w:rsid w:val="007764E8"/>
    <w:rsid w:val="00776765"/>
    <w:rsid w:val="0077697D"/>
    <w:rsid w:val="007769A9"/>
    <w:rsid w:val="00776A82"/>
    <w:rsid w:val="00776DB0"/>
    <w:rsid w:val="00776F2C"/>
    <w:rsid w:val="007773F7"/>
    <w:rsid w:val="0077757A"/>
    <w:rsid w:val="007777E3"/>
    <w:rsid w:val="00777B30"/>
    <w:rsid w:val="0078051F"/>
    <w:rsid w:val="007805F1"/>
    <w:rsid w:val="007806C9"/>
    <w:rsid w:val="007806F9"/>
    <w:rsid w:val="007808FC"/>
    <w:rsid w:val="00780A8A"/>
    <w:rsid w:val="00780B36"/>
    <w:rsid w:val="007812D2"/>
    <w:rsid w:val="007814CE"/>
    <w:rsid w:val="0078156F"/>
    <w:rsid w:val="00781668"/>
    <w:rsid w:val="007816BB"/>
    <w:rsid w:val="007818A4"/>
    <w:rsid w:val="00781A96"/>
    <w:rsid w:val="00781D9A"/>
    <w:rsid w:val="00782119"/>
    <w:rsid w:val="00782263"/>
    <w:rsid w:val="007822B9"/>
    <w:rsid w:val="007823A3"/>
    <w:rsid w:val="00782441"/>
    <w:rsid w:val="0078244E"/>
    <w:rsid w:val="00782815"/>
    <w:rsid w:val="00782931"/>
    <w:rsid w:val="00782B3C"/>
    <w:rsid w:val="00782C0F"/>
    <w:rsid w:val="00782C4B"/>
    <w:rsid w:val="00782E49"/>
    <w:rsid w:val="0078315B"/>
    <w:rsid w:val="007835E3"/>
    <w:rsid w:val="007838CC"/>
    <w:rsid w:val="007839BC"/>
    <w:rsid w:val="00783AFF"/>
    <w:rsid w:val="00783B2B"/>
    <w:rsid w:val="00783CFB"/>
    <w:rsid w:val="00783D39"/>
    <w:rsid w:val="00784204"/>
    <w:rsid w:val="00784354"/>
    <w:rsid w:val="00784529"/>
    <w:rsid w:val="00784694"/>
    <w:rsid w:val="00784AD1"/>
    <w:rsid w:val="00784D93"/>
    <w:rsid w:val="00784EF6"/>
    <w:rsid w:val="007852FC"/>
    <w:rsid w:val="007859F2"/>
    <w:rsid w:val="00785F95"/>
    <w:rsid w:val="007865A5"/>
    <w:rsid w:val="00786602"/>
    <w:rsid w:val="00786622"/>
    <w:rsid w:val="007866C1"/>
    <w:rsid w:val="00786754"/>
    <w:rsid w:val="00786AB3"/>
    <w:rsid w:val="00786DD4"/>
    <w:rsid w:val="007870AF"/>
    <w:rsid w:val="007870F9"/>
    <w:rsid w:val="00787106"/>
    <w:rsid w:val="007872DA"/>
    <w:rsid w:val="00787396"/>
    <w:rsid w:val="007874B6"/>
    <w:rsid w:val="00787747"/>
    <w:rsid w:val="007878D8"/>
    <w:rsid w:val="00787AAC"/>
    <w:rsid w:val="00787B78"/>
    <w:rsid w:val="00787C67"/>
    <w:rsid w:val="00787ECC"/>
    <w:rsid w:val="00787EE1"/>
    <w:rsid w:val="00787F08"/>
    <w:rsid w:val="0079014D"/>
    <w:rsid w:val="007904DE"/>
    <w:rsid w:val="00790795"/>
    <w:rsid w:val="007907EE"/>
    <w:rsid w:val="007907F2"/>
    <w:rsid w:val="00790A62"/>
    <w:rsid w:val="00790BC6"/>
    <w:rsid w:val="00790BE0"/>
    <w:rsid w:val="00790DEB"/>
    <w:rsid w:val="00790F41"/>
    <w:rsid w:val="007910F0"/>
    <w:rsid w:val="007910FB"/>
    <w:rsid w:val="007912CD"/>
    <w:rsid w:val="007912D5"/>
    <w:rsid w:val="00791626"/>
    <w:rsid w:val="00791665"/>
    <w:rsid w:val="00791987"/>
    <w:rsid w:val="00791C51"/>
    <w:rsid w:val="00791E93"/>
    <w:rsid w:val="00791F5B"/>
    <w:rsid w:val="00792498"/>
    <w:rsid w:val="007927C9"/>
    <w:rsid w:val="007928AF"/>
    <w:rsid w:val="007928D2"/>
    <w:rsid w:val="0079294B"/>
    <w:rsid w:val="00792B5A"/>
    <w:rsid w:val="00792F58"/>
    <w:rsid w:val="007930AB"/>
    <w:rsid w:val="00793160"/>
    <w:rsid w:val="0079341B"/>
    <w:rsid w:val="00793961"/>
    <w:rsid w:val="00793C4C"/>
    <w:rsid w:val="00794097"/>
    <w:rsid w:val="007940CF"/>
    <w:rsid w:val="00794295"/>
    <w:rsid w:val="00794366"/>
    <w:rsid w:val="00794541"/>
    <w:rsid w:val="007945FE"/>
    <w:rsid w:val="007946AC"/>
    <w:rsid w:val="0079472E"/>
    <w:rsid w:val="00794929"/>
    <w:rsid w:val="0079499B"/>
    <w:rsid w:val="00794A7F"/>
    <w:rsid w:val="00794A9F"/>
    <w:rsid w:val="00794C60"/>
    <w:rsid w:val="00794C8B"/>
    <w:rsid w:val="00794F33"/>
    <w:rsid w:val="00795091"/>
    <w:rsid w:val="0079514E"/>
    <w:rsid w:val="00795422"/>
    <w:rsid w:val="007956A4"/>
    <w:rsid w:val="00795715"/>
    <w:rsid w:val="0079590A"/>
    <w:rsid w:val="007959DC"/>
    <w:rsid w:val="00795D09"/>
    <w:rsid w:val="00795E28"/>
    <w:rsid w:val="007963B4"/>
    <w:rsid w:val="007964B7"/>
    <w:rsid w:val="0079664B"/>
    <w:rsid w:val="007966FF"/>
    <w:rsid w:val="00796719"/>
    <w:rsid w:val="00796A85"/>
    <w:rsid w:val="00796C9A"/>
    <w:rsid w:val="00797144"/>
    <w:rsid w:val="007972D4"/>
    <w:rsid w:val="007975DD"/>
    <w:rsid w:val="00797AD9"/>
    <w:rsid w:val="00797DED"/>
    <w:rsid w:val="007A01C1"/>
    <w:rsid w:val="007A031D"/>
    <w:rsid w:val="007A077B"/>
    <w:rsid w:val="007A0B67"/>
    <w:rsid w:val="007A0D5B"/>
    <w:rsid w:val="007A10FE"/>
    <w:rsid w:val="007A1344"/>
    <w:rsid w:val="007A1395"/>
    <w:rsid w:val="007A15DD"/>
    <w:rsid w:val="007A16D4"/>
    <w:rsid w:val="007A1E9C"/>
    <w:rsid w:val="007A1EEA"/>
    <w:rsid w:val="007A2018"/>
    <w:rsid w:val="007A215A"/>
    <w:rsid w:val="007A2179"/>
    <w:rsid w:val="007A249D"/>
    <w:rsid w:val="007A2B1F"/>
    <w:rsid w:val="007A2DBB"/>
    <w:rsid w:val="007A3400"/>
    <w:rsid w:val="007A34AC"/>
    <w:rsid w:val="007A3CA6"/>
    <w:rsid w:val="007A453A"/>
    <w:rsid w:val="007A45C2"/>
    <w:rsid w:val="007A4831"/>
    <w:rsid w:val="007A4925"/>
    <w:rsid w:val="007A4D17"/>
    <w:rsid w:val="007A4F04"/>
    <w:rsid w:val="007A4FEC"/>
    <w:rsid w:val="007A5101"/>
    <w:rsid w:val="007A5251"/>
    <w:rsid w:val="007A52A9"/>
    <w:rsid w:val="007A5398"/>
    <w:rsid w:val="007A53A4"/>
    <w:rsid w:val="007A5570"/>
    <w:rsid w:val="007A58B7"/>
    <w:rsid w:val="007A5993"/>
    <w:rsid w:val="007A5D4B"/>
    <w:rsid w:val="007A5FB6"/>
    <w:rsid w:val="007A6198"/>
    <w:rsid w:val="007A62A6"/>
    <w:rsid w:val="007A6421"/>
    <w:rsid w:val="007A64D0"/>
    <w:rsid w:val="007A6CA6"/>
    <w:rsid w:val="007A70FA"/>
    <w:rsid w:val="007A7199"/>
    <w:rsid w:val="007A72B5"/>
    <w:rsid w:val="007A788D"/>
    <w:rsid w:val="007A7E49"/>
    <w:rsid w:val="007B0271"/>
    <w:rsid w:val="007B032D"/>
    <w:rsid w:val="007B033C"/>
    <w:rsid w:val="007B09F6"/>
    <w:rsid w:val="007B0AE5"/>
    <w:rsid w:val="007B0CC8"/>
    <w:rsid w:val="007B0D91"/>
    <w:rsid w:val="007B0E11"/>
    <w:rsid w:val="007B0EE2"/>
    <w:rsid w:val="007B1131"/>
    <w:rsid w:val="007B12E4"/>
    <w:rsid w:val="007B1DAE"/>
    <w:rsid w:val="007B1F74"/>
    <w:rsid w:val="007B2132"/>
    <w:rsid w:val="007B2155"/>
    <w:rsid w:val="007B225E"/>
    <w:rsid w:val="007B2378"/>
    <w:rsid w:val="007B24A0"/>
    <w:rsid w:val="007B2D4C"/>
    <w:rsid w:val="007B302C"/>
    <w:rsid w:val="007B314B"/>
    <w:rsid w:val="007B3217"/>
    <w:rsid w:val="007B34B6"/>
    <w:rsid w:val="007B35D9"/>
    <w:rsid w:val="007B370C"/>
    <w:rsid w:val="007B375D"/>
    <w:rsid w:val="007B3A1F"/>
    <w:rsid w:val="007B3ABB"/>
    <w:rsid w:val="007B3C1B"/>
    <w:rsid w:val="007B3C43"/>
    <w:rsid w:val="007B3EC5"/>
    <w:rsid w:val="007B42A8"/>
    <w:rsid w:val="007B45A3"/>
    <w:rsid w:val="007B45EE"/>
    <w:rsid w:val="007B4685"/>
    <w:rsid w:val="007B4830"/>
    <w:rsid w:val="007B49B7"/>
    <w:rsid w:val="007B4A23"/>
    <w:rsid w:val="007B4AEA"/>
    <w:rsid w:val="007B4BE0"/>
    <w:rsid w:val="007B4C3F"/>
    <w:rsid w:val="007B4CD6"/>
    <w:rsid w:val="007B5356"/>
    <w:rsid w:val="007B554C"/>
    <w:rsid w:val="007B55E0"/>
    <w:rsid w:val="007B56D0"/>
    <w:rsid w:val="007B5736"/>
    <w:rsid w:val="007B5918"/>
    <w:rsid w:val="007B5BC3"/>
    <w:rsid w:val="007B5CB6"/>
    <w:rsid w:val="007B5E30"/>
    <w:rsid w:val="007B5EB0"/>
    <w:rsid w:val="007B617A"/>
    <w:rsid w:val="007B6497"/>
    <w:rsid w:val="007B6865"/>
    <w:rsid w:val="007B68F7"/>
    <w:rsid w:val="007B6904"/>
    <w:rsid w:val="007B697B"/>
    <w:rsid w:val="007B6B26"/>
    <w:rsid w:val="007B6D65"/>
    <w:rsid w:val="007B6D78"/>
    <w:rsid w:val="007B71F3"/>
    <w:rsid w:val="007B7267"/>
    <w:rsid w:val="007B75F7"/>
    <w:rsid w:val="007B762A"/>
    <w:rsid w:val="007B765C"/>
    <w:rsid w:val="007B7805"/>
    <w:rsid w:val="007B79EC"/>
    <w:rsid w:val="007B7A6F"/>
    <w:rsid w:val="007B7D5B"/>
    <w:rsid w:val="007C0092"/>
    <w:rsid w:val="007C0469"/>
    <w:rsid w:val="007C06D1"/>
    <w:rsid w:val="007C075F"/>
    <w:rsid w:val="007C0AE6"/>
    <w:rsid w:val="007C0B82"/>
    <w:rsid w:val="007C0DDB"/>
    <w:rsid w:val="007C0F0F"/>
    <w:rsid w:val="007C0FA7"/>
    <w:rsid w:val="007C1053"/>
    <w:rsid w:val="007C1B3E"/>
    <w:rsid w:val="007C1D88"/>
    <w:rsid w:val="007C22F2"/>
    <w:rsid w:val="007C2312"/>
    <w:rsid w:val="007C2506"/>
    <w:rsid w:val="007C2771"/>
    <w:rsid w:val="007C2B57"/>
    <w:rsid w:val="007C2CBF"/>
    <w:rsid w:val="007C2F81"/>
    <w:rsid w:val="007C3350"/>
    <w:rsid w:val="007C34BF"/>
    <w:rsid w:val="007C3881"/>
    <w:rsid w:val="007C39C6"/>
    <w:rsid w:val="007C3D67"/>
    <w:rsid w:val="007C3FCA"/>
    <w:rsid w:val="007C402C"/>
    <w:rsid w:val="007C4141"/>
    <w:rsid w:val="007C420A"/>
    <w:rsid w:val="007C4453"/>
    <w:rsid w:val="007C49B3"/>
    <w:rsid w:val="007C4A77"/>
    <w:rsid w:val="007C4B4A"/>
    <w:rsid w:val="007C527D"/>
    <w:rsid w:val="007C531E"/>
    <w:rsid w:val="007C5D01"/>
    <w:rsid w:val="007C5F11"/>
    <w:rsid w:val="007C66E7"/>
    <w:rsid w:val="007C6BCC"/>
    <w:rsid w:val="007C6FE5"/>
    <w:rsid w:val="007C701A"/>
    <w:rsid w:val="007C73B8"/>
    <w:rsid w:val="007C73BF"/>
    <w:rsid w:val="007C7BBB"/>
    <w:rsid w:val="007C7C18"/>
    <w:rsid w:val="007C7D0F"/>
    <w:rsid w:val="007D0231"/>
    <w:rsid w:val="007D039B"/>
    <w:rsid w:val="007D0452"/>
    <w:rsid w:val="007D0527"/>
    <w:rsid w:val="007D0A48"/>
    <w:rsid w:val="007D0ABC"/>
    <w:rsid w:val="007D0B10"/>
    <w:rsid w:val="007D0E91"/>
    <w:rsid w:val="007D11A5"/>
    <w:rsid w:val="007D1514"/>
    <w:rsid w:val="007D165D"/>
    <w:rsid w:val="007D16F4"/>
    <w:rsid w:val="007D1A51"/>
    <w:rsid w:val="007D1ADD"/>
    <w:rsid w:val="007D1B53"/>
    <w:rsid w:val="007D1E16"/>
    <w:rsid w:val="007D1E5A"/>
    <w:rsid w:val="007D1EC2"/>
    <w:rsid w:val="007D21C5"/>
    <w:rsid w:val="007D21EB"/>
    <w:rsid w:val="007D243C"/>
    <w:rsid w:val="007D2527"/>
    <w:rsid w:val="007D257E"/>
    <w:rsid w:val="007D2926"/>
    <w:rsid w:val="007D293D"/>
    <w:rsid w:val="007D2EA5"/>
    <w:rsid w:val="007D322C"/>
    <w:rsid w:val="007D34FB"/>
    <w:rsid w:val="007D39A8"/>
    <w:rsid w:val="007D3AAD"/>
    <w:rsid w:val="007D3B1A"/>
    <w:rsid w:val="007D3B35"/>
    <w:rsid w:val="007D40E7"/>
    <w:rsid w:val="007D42B3"/>
    <w:rsid w:val="007D449E"/>
    <w:rsid w:val="007D44BE"/>
    <w:rsid w:val="007D44EC"/>
    <w:rsid w:val="007D4674"/>
    <w:rsid w:val="007D4AC0"/>
    <w:rsid w:val="007D4D52"/>
    <w:rsid w:val="007D513C"/>
    <w:rsid w:val="007D5169"/>
    <w:rsid w:val="007D58F6"/>
    <w:rsid w:val="007D5B13"/>
    <w:rsid w:val="007D5B18"/>
    <w:rsid w:val="007D5B1E"/>
    <w:rsid w:val="007D5FF7"/>
    <w:rsid w:val="007D60CB"/>
    <w:rsid w:val="007D6541"/>
    <w:rsid w:val="007D67A8"/>
    <w:rsid w:val="007D6DAF"/>
    <w:rsid w:val="007D713A"/>
    <w:rsid w:val="007D73AD"/>
    <w:rsid w:val="007D7581"/>
    <w:rsid w:val="007D7704"/>
    <w:rsid w:val="007D795D"/>
    <w:rsid w:val="007D7A90"/>
    <w:rsid w:val="007E033D"/>
    <w:rsid w:val="007E03A0"/>
    <w:rsid w:val="007E088F"/>
    <w:rsid w:val="007E0B39"/>
    <w:rsid w:val="007E0B60"/>
    <w:rsid w:val="007E0C37"/>
    <w:rsid w:val="007E0CD5"/>
    <w:rsid w:val="007E0D10"/>
    <w:rsid w:val="007E0DD7"/>
    <w:rsid w:val="007E0DE6"/>
    <w:rsid w:val="007E11E9"/>
    <w:rsid w:val="007E1252"/>
    <w:rsid w:val="007E13EF"/>
    <w:rsid w:val="007E14AC"/>
    <w:rsid w:val="007E14CB"/>
    <w:rsid w:val="007E16EA"/>
    <w:rsid w:val="007E174D"/>
    <w:rsid w:val="007E1C1D"/>
    <w:rsid w:val="007E1CFA"/>
    <w:rsid w:val="007E1D38"/>
    <w:rsid w:val="007E1DA6"/>
    <w:rsid w:val="007E24E0"/>
    <w:rsid w:val="007E2522"/>
    <w:rsid w:val="007E2A6A"/>
    <w:rsid w:val="007E2C1A"/>
    <w:rsid w:val="007E2D1E"/>
    <w:rsid w:val="007E3148"/>
    <w:rsid w:val="007E35D3"/>
    <w:rsid w:val="007E380D"/>
    <w:rsid w:val="007E39B5"/>
    <w:rsid w:val="007E3A0C"/>
    <w:rsid w:val="007E3B7B"/>
    <w:rsid w:val="007E3DC1"/>
    <w:rsid w:val="007E3F49"/>
    <w:rsid w:val="007E46CE"/>
    <w:rsid w:val="007E4738"/>
    <w:rsid w:val="007E483F"/>
    <w:rsid w:val="007E4A09"/>
    <w:rsid w:val="007E4B5A"/>
    <w:rsid w:val="007E4F8B"/>
    <w:rsid w:val="007E5079"/>
    <w:rsid w:val="007E52E2"/>
    <w:rsid w:val="007E5736"/>
    <w:rsid w:val="007E58A6"/>
    <w:rsid w:val="007E595C"/>
    <w:rsid w:val="007E59C5"/>
    <w:rsid w:val="007E5A9B"/>
    <w:rsid w:val="007E5D4A"/>
    <w:rsid w:val="007E5E74"/>
    <w:rsid w:val="007E5EA7"/>
    <w:rsid w:val="007E5FD4"/>
    <w:rsid w:val="007E60CB"/>
    <w:rsid w:val="007E66BE"/>
    <w:rsid w:val="007E68BE"/>
    <w:rsid w:val="007E6BF9"/>
    <w:rsid w:val="007E6C8A"/>
    <w:rsid w:val="007E6D08"/>
    <w:rsid w:val="007E6E3B"/>
    <w:rsid w:val="007E6F15"/>
    <w:rsid w:val="007E7245"/>
    <w:rsid w:val="007E7BDA"/>
    <w:rsid w:val="007F01B3"/>
    <w:rsid w:val="007F063A"/>
    <w:rsid w:val="007F071F"/>
    <w:rsid w:val="007F079A"/>
    <w:rsid w:val="007F07EB"/>
    <w:rsid w:val="007F0AA2"/>
    <w:rsid w:val="007F0ABD"/>
    <w:rsid w:val="007F0AEF"/>
    <w:rsid w:val="007F0D55"/>
    <w:rsid w:val="007F0E28"/>
    <w:rsid w:val="007F1315"/>
    <w:rsid w:val="007F13FF"/>
    <w:rsid w:val="007F14A0"/>
    <w:rsid w:val="007F1895"/>
    <w:rsid w:val="007F18EC"/>
    <w:rsid w:val="007F1E48"/>
    <w:rsid w:val="007F1FC2"/>
    <w:rsid w:val="007F201E"/>
    <w:rsid w:val="007F217B"/>
    <w:rsid w:val="007F2227"/>
    <w:rsid w:val="007F237E"/>
    <w:rsid w:val="007F25EC"/>
    <w:rsid w:val="007F26CF"/>
    <w:rsid w:val="007F28C9"/>
    <w:rsid w:val="007F2A5B"/>
    <w:rsid w:val="007F2A66"/>
    <w:rsid w:val="007F2AF4"/>
    <w:rsid w:val="007F2BAD"/>
    <w:rsid w:val="007F2F78"/>
    <w:rsid w:val="007F300F"/>
    <w:rsid w:val="007F31E2"/>
    <w:rsid w:val="007F3933"/>
    <w:rsid w:val="007F3BE6"/>
    <w:rsid w:val="007F3D56"/>
    <w:rsid w:val="007F3D72"/>
    <w:rsid w:val="007F3E86"/>
    <w:rsid w:val="007F4012"/>
    <w:rsid w:val="007F424C"/>
    <w:rsid w:val="007F44DA"/>
    <w:rsid w:val="007F4ADC"/>
    <w:rsid w:val="007F4E31"/>
    <w:rsid w:val="007F4EA9"/>
    <w:rsid w:val="007F4F08"/>
    <w:rsid w:val="007F5019"/>
    <w:rsid w:val="007F5470"/>
    <w:rsid w:val="007F5843"/>
    <w:rsid w:val="007F5A48"/>
    <w:rsid w:val="007F66A0"/>
    <w:rsid w:val="007F6AA0"/>
    <w:rsid w:val="007F6DD9"/>
    <w:rsid w:val="007F6F56"/>
    <w:rsid w:val="007F71A7"/>
    <w:rsid w:val="007F7714"/>
    <w:rsid w:val="007F7A0A"/>
    <w:rsid w:val="007F7C39"/>
    <w:rsid w:val="007F7C64"/>
    <w:rsid w:val="007F7C91"/>
    <w:rsid w:val="007F7CD3"/>
    <w:rsid w:val="007F7EC1"/>
    <w:rsid w:val="00800083"/>
    <w:rsid w:val="00800678"/>
    <w:rsid w:val="0080072A"/>
    <w:rsid w:val="008007AC"/>
    <w:rsid w:val="00800F67"/>
    <w:rsid w:val="008011B9"/>
    <w:rsid w:val="00801233"/>
    <w:rsid w:val="008012D5"/>
    <w:rsid w:val="008013AA"/>
    <w:rsid w:val="008015C4"/>
    <w:rsid w:val="008018CC"/>
    <w:rsid w:val="00801A24"/>
    <w:rsid w:val="00801B50"/>
    <w:rsid w:val="00801BE9"/>
    <w:rsid w:val="00801C1E"/>
    <w:rsid w:val="00802045"/>
    <w:rsid w:val="00802468"/>
    <w:rsid w:val="008025C6"/>
    <w:rsid w:val="00802776"/>
    <w:rsid w:val="008028DA"/>
    <w:rsid w:val="008029D9"/>
    <w:rsid w:val="00802B62"/>
    <w:rsid w:val="00802B77"/>
    <w:rsid w:val="00802B99"/>
    <w:rsid w:val="0080309C"/>
    <w:rsid w:val="0080326B"/>
    <w:rsid w:val="0080338C"/>
    <w:rsid w:val="00803439"/>
    <w:rsid w:val="00803511"/>
    <w:rsid w:val="00803597"/>
    <w:rsid w:val="0080392C"/>
    <w:rsid w:val="00803B41"/>
    <w:rsid w:val="00803CF8"/>
    <w:rsid w:val="00803D0B"/>
    <w:rsid w:val="00803F54"/>
    <w:rsid w:val="00803F6E"/>
    <w:rsid w:val="00803F9D"/>
    <w:rsid w:val="00804069"/>
    <w:rsid w:val="0080420D"/>
    <w:rsid w:val="0080438E"/>
    <w:rsid w:val="008046E8"/>
    <w:rsid w:val="00804782"/>
    <w:rsid w:val="00804837"/>
    <w:rsid w:val="00804A20"/>
    <w:rsid w:val="00804D22"/>
    <w:rsid w:val="008052BB"/>
    <w:rsid w:val="008052DB"/>
    <w:rsid w:val="008057C1"/>
    <w:rsid w:val="00805828"/>
    <w:rsid w:val="008059AA"/>
    <w:rsid w:val="008059AC"/>
    <w:rsid w:val="00805CAA"/>
    <w:rsid w:val="00805DB6"/>
    <w:rsid w:val="00805F3A"/>
    <w:rsid w:val="00805F7F"/>
    <w:rsid w:val="0080649D"/>
    <w:rsid w:val="008064F5"/>
    <w:rsid w:val="008065B0"/>
    <w:rsid w:val="008068D3"/>
    <w:rsid w:val="008068EC"/>
    <w:rsid w:val="00806986"/>
    <w:rsid w:val="00806BC7"/>
    <w:rsid w:val="00806D0F"/>
    <w:rsid w:val="00806EFD"/>
    <w:rsid w:val="008071BF"/>
    <w:rsid w:val="008071CD"/>
    <w:rsid w:val="008072AD"/>
    <w:rsid w:val="00807418"/>
    <w:rsid w:val="0080776B"/>
    <w:rsid w:val="00807843"/>
    <w:rsid w:val="00807B57"/>
    <w:rsid w:val="00810934"/>
    <w:rsid w:val="00810A34"/>
    <w:rsid w:val="00810B96"/>
    <w:rsid w:val="00810BCE"/>
    <w:rsid w:val="00810E6A"/>
    <w:rsid w:val="00810E6C"/>
    <w:rsid w:val="00810EAC"/>
    <w:rsid w:val="0081131F"/>
    <w:rsid w:val="00811414"/>
    <w:rsid w:val="008115E0"/>
    <w:rsid w:val="00811659"/>
    <w:rsid w:val="00811800"/>
    <w:rsid w:val="0081189A"/>
    <w:rsid w:val="00811A3E"/>
    <w:rsid w:val="00811D41"/>
    <w:rsid w:val="00811D83"/>
    <w:rsid w:val="00811E83"/>
    <w:rsid w:val="008123F3"/>
    <w:rsid w:val="00812529"/>
    <w:rsid w:val="008126BD"/>
    <w:rsid w:val="0081289D"/>
    <w:rsid w:val="008129A0"/>
    <w:rsid w:val="00812B33"/>
    <w:rsid w:val="00812B74"/>
    <w:rsid w:val="00812C6B"/>
    <w:rsid w:val="00812E16"/>
    <w:rsid w:val="00812EBE"/>
    <w:rsid w:val="00812F5B"/>
    <w:rsid w:val="00813754"/>
    <w:rsid w:val="00813A2B"/>
    <w:rsid w:val="00813FD5"/>
    <w:rsid w:val="00814535"/>
    <w:rsid w:val="00814B5F"/>
    <w:rsid w:val="00814CF5"/>
    <w:rsid w:val="008152D9"/>
    <w:rsid w:val="008157CB"/>
    <w:rsid w:val="00816094"/>
    <w:rsid w:val="008166AD"/>
    <w:rsid w:val="00816CB3"/>
    <w:rsid w:val="00817775"/>
    <w:rsid w:val="008177A9"/>
    <w:rsid w:val="00817924"/>
    <w:rsid w:val="00817A16"/>
    <w:rsid w:val="00817C7C"/>
    <w:rsid w:val="00817DB1"/>
    <w:rsid w:val="00817E5D"/>
    <w:rsid w:val="00817F12"/>
    <w:rsid w:val="008202D8"/>
    <w:rsid w:val="008203CD"/>
    <w:rsid w:val="008203E9"/>
    <w:rsid w:val="00820445"/>
    <w:rsid w:val="008205AB"/>
    <w:rsid w:val="00820A20"/>
    <w:rsid w:val="00820B2F"/>
    <w:rsid w:val="00820E18"/>
    <w:rsid w:val="00820F3F"/>
    <w:rsid w:val="00820F93"/>
    <w:rsid w:val="008210C2"/>
    <w:rsid w:val="008211CD"/>
    <w:rsid w:val="00821238"/>
    <w:rsid w:val="008213C2"/>
    <w:rsid w:val="008214D4"/>
    <w:rsid w:val="008215DE"/>
    <w:rsid w:val="008218E9"/>
    <w:rsid w:val="00821B62"/>
    <w:rsid w:val="00821DD2"/>
    <w:rsid w:val="00821E2B"/>
    <w:rsid w:val="00821EC3"/>
    <w:rsid w:val="00821F58"/>
    <w:rsid w:val="008220D8"/>
    <w:rsid w:val="008221D7"/>
    <w:rsid w:val="0082237D"/>
    <w:rsid w:val="00822532"/>
    <w:rsid w:val="008228B3"/>
    <w:rsid w:val="00822A77"/>
    <w:rsid w:val="00822B09"/>
    <w:rsid w:val="00822E21"/>
    <w:rsid w:val="00822E24"/>
    <w:rsid w:val="00823045"/>
    <w:rsid w:val="008231F1"/>
    <w:rsid w:val="00823574"/>
    <w:rsid w:val="008236E4"/>
    <w:rsid w:val="0082395D"/>
    <w:rsid w:val="00823A8C"/>
    <w:rsid w:val="00823B7F"/>
    <w:rsid w:val="00823C0A"/>
    <w:rsid w:val="00823DEF"/>
    <w:rsid w:val="008240D3"/>
    <w:rsid w:val="00824220"/>
    <w:rsid w:val="008242DA"/>
    <w:rsid w:val="0082439B"/>
    <w:rsid w:val="008243DD"/>
    <w:rsid w:val="00825244"/>
    <w:rsid w:val="00825307"/>
    <w:rsid w:val="0082543A"/>
    <w:rsid w:val="00825708"/>
    <w:rsid w:val="0082570C"/>
    <w:rsid w:val="00825AD3"/>
    <w:rsid w:val="00825B8F"/>
    <w:rsid w:val="00825D36"/>
    <w:rsid w:val="00826256"/>
    <w:rsid w:val="008262BF"/>
    <w:rsid w:val="008262F7"/>
    <w:rsid w:val="0082688E"/>
    <w:rsid w:val="00826E16"/>
    <w:rsid w:val="00826F2B"/>
    <w:rsid w:val="0082758F"/>
    <w:rsid w:val="0082763F"/>
    <w:rsid w:val="00827670"/>
    <w:rsid w:val="00827EBB"/>
    <w:rsid w:val="008303A9"/>
    <w:rsid w:val="00830402"/>
    <w:rsid w:val="008305C0"/>
    <w:rsid w:val="00830B8F"/>
    <w:rsid w:val="00830CA3"/>
    <w:rsid w:val="00830D96"/>
    <w:rsid w:val="00830E60"/>
    <w:rsid w:val="008312CC"/>
    <w:rsid w:val="0083147D"/>
    <w:rsid w:val="00831C35"/>
    <w:rsid w:val="00831F28"/>
    <w:rsid w:val="00832419"/>
    <w:rsid w:val="0083254C"/>
    <w:rsid w:val="008328D8"/>
    <w:rsid w:val="00832EE5"/>
    <w:rsid w:val="0083307B"/>
    <w:rsid w:val="00833287"/>
    <w:rsid w:val="008335A4"/>
    <w:rsid w:val="008335FC"/>
    <w:rsid w:val="008338AD"/>
    <w:rsid w:val="00834172"/>
    <w:rsid w:val="00834532"/>
    <w:rsid w:val="008349B1"/>
    <w:rsid w:val="00834B8A"/>
    <w:rsid w:val="00834BC4"/>
    <w:rsid w:val="008350DF"/>
    <w:rsid w:val="008351B3"/>
    <w:rsid w:val="00835243"/>
    <w:rsid w:val="008353B1"/>
    <w:rsid w:val="008353C7"/>
    <w:rsid w:val="0083542A"/>
    <w:rsid w:val="00835A25"/>
    <w:rsid w:val="00835F0D"/>
    <w:rsid w:val="00836035"/>
    <w:rsid w:val="0083610C"/>
    <w:rsid w:val="0083621F"/>
    <w:rsid w:val="008363BD"/>
    <w:rsid w:val="008364F7"/>
    <w:rsid w:val="0083657C"/>
    <w:rsid w:val="00836790"/>
    <w:rsid w:val="00836994"/>
    <w:rsid w:val="00836BC9"/>
    <w:rsid w:val="00836C5F"/>
    <w:rsid w:val="00836D11"/>
    <w:rsid w:val="00836DF4"/>
    <w:rsid w:val="008372F7"/>
    <w:rsid w:val="00837426"/>
    <w:rsid w:val="00837552"/>
    <w:rsid w:val="0083762A"/>
    <w:rsid w:val="0083790D"/>
    <w:rsid w:val="00837A47"/>
    <w:rsid w:val="00837BD5"/>
    <w:rsid w:val="00837BD8"/>
    <w:rsid w:val="00837D7B"/>
    <w:rsid w:val="00837DBC"/>
    <w:rsid w:val="00837DC1"/>
    <w:rsid w:val="00837E64"/>
    <w:rsid w:val="00837EB2"/>
    <w:rsid w:val="00840113"/>
    <w:rsid w:val="008404A0"/>
    <w:rsid w:val="008405C5"/>
    <w:rsid w:val="008406FE"/>
    <w:rsid w:val="00840A77"/>
    <w:rsid w:val="00840AE3"/>
    <w:rsid w:val="00840C93"/>
    <w:rsid w:val="00840E55"/>
    <w:rsid w:val="00841566"/>
    <w:rsid w:val="00841634"/>
    <w:rsid w:val="00841959"/>
    <w:rsid w:val="00841B05"/>
    <w:rsid w:val="00841B6A"/>
    <w:rsid w:val="00841C31"/>
    <w:rsid w:val="00841E57"/>
    <w:rsid w:val="008421CC"/>
    <w:rsid w:val="008425ED"/>
    <w:rsid w:val="008427F0"/>
    <w:rsid w:val="00842852"/>
    <w:rsid w:val="0084285B"/>
    <w:rsid w:val="00842DCF"/>
    <w:rsid w:val="00842F21"/>
    <w:rsid w:val="0084305A"/>
    <w:rsid w:val="00843138"/>
    <w:rsid w:val="00843535"/>
    <w:rsid w:val="008437BB"/>
    <w:rsid w:val="008438F8"/>
    <w:rsid w:val="00843965"/>
    <w:rsid w:val="00843EE5"/>
    <w:rsid w:val="00844036"/>
    <w:rsid w:val="00844526"/>
    <w:rsid w:val="0084469D"/>
    <w:rsid w:val="00844999"/>
    <w:rsid w:val="00844A26"/>
    <w:rsid w:val="00844DA5"/>
    <w:rsid w:val="00844F17"/>
    <w:rsid w:val="00844FB7"/>
    <w:rsid w:val="00845003"/>
    <w:rsid w:val="008452B2"/>
    <w:rsid w:val="00845894"/>
    <w:rsid w:val="00845935"/>
    <w:rsid w:val="00845A26"/>
    <w:rsid w:val="00845A58"/>
    <w:rsid w:val="00845C17"/>
    <w:rsid w:val="00845C74"/>
    <w:rsid w:val="00845EB7"/>
    <w:rsid w:val="008461F0"/>
    <w:rsid w:val="00846322"/>
    <w:rsid w:val="0084646D"/>
    <w:rsid w:val="00846567"/>
    <w:rsid w:val="008465BF"/>
    <w:rsid w:val="008467C8"/>
    <w:rsid w:val="008468AD"/>
    <w:rsid w:val="00846D0A"/>
    <w:rsid w:val="00846E9F"/>
    <w:rsid w:val="008470C9"/>
    <w:rsid w:val="00847547"/>
    <w:rsid w:val="00847609"/>
    <w:rsid w:val="00847A66"/>
    <w:rsid w:val="00847E97"/>
    <w:rsid w:val="0085036D"/>
    <w:rsid w:val="00850455"/>
    <w:rsid w:val="008509AA"/>
    <w:rsid w:val="008509B5"/>
    <w:rsid w:val="00850B0D"/>
    <w:rsid w:val="00850EDF"/>
    <w:rsid w:val="00850FBA"/>
    <w:rsid w:val="00851224"/>
    <w:rsid w:val="00851230"/>
    <w:rsid w:val="00851635"/>
    <w:rsid w:val="008516DE"/>
    <w:rsid w:val="00851C77"/>
    <w:rsid w:val="00851C95"/>
    <w:rsid w:val="00851CBA"/>
    <w:rsid w:val="00851CE3"/>
    <w:rsid w:val="00851D3D"/>
    <w:rsid w:val="0085215B"/>
    <w:rsid w:val="008522BE"/>
    <w:rsid w:val="0085264F"/>
    <w:rsid w:val="0085269D"/>
    <w:rsid w:val="00852715"/>
    <w:rsid w:val="00852B51"/>
    <w:rsid w:val="0085326A"/>
    <w:rsid w:val="0085327D"/>
    <w:rsid w:val="008532A1"/>
    <w:rsid w:val="00853560"/>
    <w:rsid w:val="00853A67"/>
    <w:rsid w:val="00853CA9"/>
    <w:rsid w:val="008543D5"/>
    <w:rsid w:val="0085440E"/>
    <w:rsid w:val="008547B8"/>
    <w:rsid w:val="008547F7"/>
    <w:rsid w:val="0085480B"/>
    <w:rsid w:val="00854F10"/>
    <w:rsid w:val="00855144"/>
    <w:rsid w:val="0085542E"/>
    <w:rsid w:val="0085550D"/>
    <w:rsid w:val="0085570B"/>
    <w:rsid w:val="00855AA0"/>
    <w:rsid w:val="00855B1F"/>
    <w:rsid w:val="00855CAE"/>
    <w:rsid w:val="00855D8B"/>
    <w:rsid w:val="00856198"/>
    <w:rsid w:val="008562C2"/>
    <w:rsid w:val="00856359"/>
    <w:rsid w:val="008563D4"/>
    <w:rsid w:val="00856B4B"/>
    <w:rsid w:val="00856B65"/>
    <w:rsid w:val="00856E1C"/>
    <w:rsid w:val="00857053"/>
    <w:rsid w:val="00857094"/>
    <w:rsid w:val="00857402"/>
    <w:rsid w:val="00857484"/>
    <w:rsid w:val="008576A9"/>
    <w:rsid w:val="008578D5"/>
    <w:rsid w:val="00857C59"/>
    <w:rsid w:val="00857E06"/>
    <w:rsid w:val="0086042A"/>
    <w:rsid w:val="00860688"/>
    <w:rsid w:val="008608A3"/>
    <w:rsid w:val="0086098D"/>
    <w:rsid w:val="00860CD7"/>
    <w:rsid w:val="00860D83"/>
    <w:rsid w:val="00860E70"/>
    <w:rsid w:val="00860F6F"/>
    <w:rsid w:val="008614CC"/>
    <w:rsid w:val="00861604"/>
    <w:rsid w:val="00861615"/>
    <w:rsid w:val="00861706"/>
    <w:rsid w:val="00861776"/>
    <w:rsid w:val="008617C6"/>
    <w:rsid w:val="00861895"/>
    <w:rsid w:val="00861B8E"/>
    <w:rsid w:val="00861F4E"/>
    <w:rsid w:val="0086234A"/>
    <w:rsid w:val="0086239D"/>
    <w:rsid w:val="008624F1"/>
    <w:rsid w:val="0086262A"/>
    <w:rsid w:val="00862857"/>
    <w:rsid w:val="0086290D"/>
    <w:rsid w:val="00862958"/>
    <w:rsid w:val="00862C6C"/>
    <w:rsid w:val="0086302A"/>
    <w:rsid w:val="008630BF"/>
    <w:rsid w:val="0086331D"/>
    <w:rsid w:val="00863456"/>
    <w:rsid w:val="00863862"/>
    <w:rsid w:val="0086392C"/>
    <w:rsid w:val="00863D7E"/>
    <w:rsid w:val="00863F5C"/>
    <w:rsid w:val="00864212"/>
    <w:rsid w:val="0086457F"/>
    <w:rsid w:val="008649A7"/>
    <w:rsid w:val="00864CB7"/>
    <w:rsid w:val="00864D2F"/>
    <w:rsid w:val="00864DF8"/>
    <w:rsid w:val="00864E73"/>
    <w:rsid w:val="00865119"/>
    <w:rsid w:val="0086539A"/>
    <w:rsid w:val="008653D4"/>
    <w:rsid w:val="00865404"/>
    <w:rsid w:val="00865552"/>
    <w:rsid w:val="00865798"/>
    <w:rsid w:val="00865CD0"/>
    <w:rsid w:val="00865D16"/>
    <w:rsid w:val="00866006"/>
    <w:rsid w:val="00866079"/>
    <w:rsid w:val="00866121"/>
    <w:rsid w:val="0086657F"/>
    <w:rsid w:val="0086678B"/>
    <w:rsid w:val="0086694A"/>
    <w:rsid w:val="0086694B"/>
    <w:rsid w:val="00866966"/>
    <w:rsid w:val="00866AD8"/>
    <w:rsid w:val="00866BD1"/>
    <w:rsid w:val="00866C3E"/>
    <w:rsid w:val="008672B5"/>
    <w:rsid w:val="008673A1"/>
    <w:rsid w:val="0086795A"/>
    <w:rsid w:val="00867AB8"/>
    <w:rsid w:val="00867F8B"/>
    <w:rsid w:val="008700A4"/>
    <w:rsid w:val="00870508"/>
    <w:rsid w:val="00870F6E"/>
    <w:rsid w:val="00871292"/>
    <w:rsid w:val="00871531"/>
    <w:rsid w:val="008715E0"/>
    <w:rsid w:val="008716F9"/>
    <w:rsid w:val="008717DA"/>
    <w:rsid w:val="008718A9"/>
    <w:rsid w:val="00871A9A"/>
    <w:rsid w:val="00871FD3"/>
    <w:rsid w:val="008720F5"/>
    <w:rsid w:val="00872367"/>
    <w:rsid w:val="008725C1"/>
    <w:rsid w:val="00872956"/>
    <w:rsid w:val="00872A77"/>
    <w:rsid w:val="00872D5F"/>
    <w:rsid w:val="00872DE1"/>
    <w:rsid w:val="00872F96"/>
    <w:rsid w:val="008730E0"/>
    <w:rsid w:val="00873335"/>
    <w:rsid w:val="008734C7"/>
    <w:rsid w:val="00873870"/>
    <w:rsid w:val="0087396C"/>
    <w:rsid w:val="00873F73"/>
    <w:rsid w:val="00874031"/>
    <w:rsid w:val="008740E0"/>
    <w:rsid w:val="00874145"/>
    <w:rsid w:val="00874240"/>
    <w:rsid w:val="0087459B"/>
    <w:rsid w:val="00874A31"/>
    <w:rsid w:val="00874B53"/>
    <w:rsid w:val="00874C60"/>
    <w:rsid w:val="00874CD5"/>
    <w:rsid w:val="0087531E"/>
    <w:rsid w:val="0087556F"/>
    <w:rsid w:val="008756E9"/>
    <w:rsid w:val="00875770"/>
    <w:rsid w:val="00875968"/>
    <w:rsid w:val="00876791"/>
    <w:rsid w:val="00876E4F"/>
    <w:rsid w:val="00877047"/>
    <w:rsid w:val="00877074"/>
    <w:rsid w:val="0087733D"/>
    <w:rsid w:val="00877529"/>
    <w:rsid w:val="0087780C"/>
    <w:rsid w:val="00877A43"/>
    <w:rsid w:val="00877BC9"/>
    <w:rsid w:val="00877D25"/>
    <w:rsid w:val="00877DE4"/>
    <w:rsid w:val="00877F77"/>
    <w:rsid w:val="00880080"/>
    <w:rsid w:val="00880120"/>
    <w:rsid w:val="008801BF"/>
    <w:rsid w:val="008802E1"/>
    <w:rsid w:val="00880392"/>
    <w:rsid w:val="00880445"/>
    <w:rsid w:val="00880784"/>
    <w:rsid w:val="00880DA1"/>
    <w:rsid w:val="00880E32"/>
    <w:rsid w:val="00880EFB"/>
    <w:rsid w:val="00880F89"/>
    <w:rsid w:val="00881184"/>
    <w:rsid w:val="0088144B"/>
    <w:rsid w:val="00881797"/>
    <w:rsid w:val="008817CE"/>
    <w:rsid w:val="008817DA"/>
    <w:rsid w:val="0088193B"/>
    <w:rsid w:val="00881ACD"/>
    <w:rsid w:val="00881E02"/>
    <w:rsid w:val="00882025"/>
    <w:rsid w:val="008822AC"/>
    <w:rsid w:val="00882321"/>
    <w:rsid w:val="008824D2"/>
    <w:rsid w:val="00882674"/>
    <w:rsid w:val="00882DD7"/>
    <w:rsid w:val="00882F5A"/>
    <w:rsid w:val="0088309B"/>
    <w:rsid w:val="0088328C"/>
    <w:rsid w:val="008835E4"/>
    <w:rsid w:val="0088361C"/>
    <w:rsid w:val="008836E4"/>
    <w:rsid w:val="00883825"/>
    <w:rsid w:val="008839C5"/>
    <w:rsid w:val="00883CFB"/>
    <w:rsid w:val="008843D0"/>
    <w:rsid w:val="00884E27"/>
    <w:rsid w:val="008851AC"/>
    <w:rsid w:val="008854DB"/>
    <w:rsid w:val="008859BA"/>
    <w:rsid w:val="00885A42"/>
    <w:rsid w:val="00885B33"/>
    <w:rsid w:val="00885B58"/>
    <w:rsid w:val="00885D36"/>
    <w:rsid w:val="00885F13"/>
    <w:rsid w:val="00886108"/>
    <w:rsid w:val="0088612A"/>
    <w:rsid w:val="00886244"/>
    <w:rsid w:val="00886395"/>
    <w:rsid w:val="008863AC"/>
    <w:rsid w:val="0088642A"/>
    <w:rsid w:val="008865E5"/>
    <w:rsid w:val="0088683E"/>
    <w:rsid w:val="00886A95"/>
    <w:rsid w:val="00886D7A"/>
    <w:rsid w:val="00887003"/>
    <w:rsid w:val="0088714C"/>
    <w:rsid w:val="008871C9"/>
    <w:rsid w:val="008876D3"/>
    <w:rsid w:val="00887728"/>
    <w:rsid w:val="00887A4D"/>
    <w:rsid w:val="00887F0A"/>
    <w:rsid w:val="008902D1"/>
    <w:rsid w:val="00890307"/>
    <w:rsid w:val="0089035A"/>
    <w:rsid w:val="00890421"/>
    <w:rsid w:val="00890490"/>
    <w:rsid w:val="0089070B"/>
    <w:rsid w:val="00890847"/>
    <w:rsid w:val="00890CE3"/>
    <w:rsid w:val="008910B4"/>
    <w:rsid w:val="008911C1"/>
    <w:rsid w:val="008911D8"/>
    <w:rsid w:val="008913F1"/>
    <w:rsid w:val="00891555"/>
    <w:rsid w:val="008919A5"/>
    <w:rsid w:val="00891BE1"/>
    <w:rsid w:val="00891BF2"/>
    <w:rsid w:val="00891D0B"/>
    <w:rsid w:val="00891E5F"/>
    <w:rsid w:val="00891E66"/>
    <w:rsid w:val="00891FC0"/>
    <w:rsid w:val="00892357"/>
    <w:rsid w:val="00892589"/>
    <w:rsid w:val="0089264F"/>
    <w:rsid w:val="00892CAB"/>
    <w:rsid w:val="00892ECC"/>
    <w:rsid w:val="00892FC2"/>
    <w:rsid w:val="008931C7"/>
    <w:rsid w:val="00893308"/>
    <w:rsid w:val="008935C7"/>
    <w:rsid w:val="00893F91"/>
    <w:rsid w:val="0089403B"/>
    <w:rsid w:val="0089415C"/>
    <w:rsid w:val="008942B7"/>
    <w:rsid w:val="00894494"/>
    <w:rsid w:val="008949A3"/>
    <w:rsid w:val="00894AC3"/>
    <w:rsid w:val="00894C5C"/>
    <w:rsid w:val="00894F21"/>
    <w:rsid w:val="008956B7"/>
    <w:rsid w:val="00895A0E"/>
    <w:rsid w:val="00895A77"/>
    <w:rsid w:val="00895EFA"/>
    <w:rsid w:val="0089606F"/>
    <w:rsid w:val="00896147"/>
    <w:rsid w:val="00896350"/>
    <w:rsid w:val="00896431"/>
    <w:rsid w:val="00896522"/>
    <w:rsid w:val="00896AB4"/>
    <w:rsid w:val="00896C6C"/>
    <w:rsid w:val="00896D68"/>
    <w:rsid w:val="00896D69"/>
    <w:rsid w:val="00896EFE"/>
    <w:rsid w:val="00897193"/>
    <w:rsid w:val="008971F9"/>
    <w:rsid w:val="008976A3"/>
    <w:rsid w:val="00897B3E"/>
    <w:rsid w:val="00897BD0"/>
    <w:rsid w:val="00897D4D"/>
    <w:rsid w:val="00897DFA"/>
    <w:rsid w:val="008A00E8"/>
    <w:rsid w:val="008A055A"/>
    <w:rsid w:val="008A0665"/>
    <w:rsid w:val="008A0B06"/>
    <w:rsid w:val="008A0C9E"/>
    <w:rsid w:val="008A0D80"/>
    <w:rsid w:val="008A10CA"/>
    <w:rsid w:val="008A1325"/>
    <w:rsid w:val="008A136D"/>
    <w:rsid w:val="008A142A"/>
    <w:rsid w:val="008A1531"/>
    <w:rsid w:val="008A16AF"/>
    <w:rsid w:val="008A1D5D"/>
    <w:rsid w:val="008A2108"/>
    <w:rsid w:val="008A2147"/>
    <w:rsid w:val="008A224A"/>
    <w:rsid w:val="008A2805"/>
    <w:rsid w:val="008A292F"/>
    <w:rsid w:val="008A2E24"/>
    <w:rsid w:val="008A3054"/>
    <w:rsid w:val="008A3398"/>
    <w:rsid w:val="008A341A"/>
    <w:rsid w:val="008A352C"/>
    <w:rsid w:val="008A357F"/>
    <w:rsid w:val="008A35C7"/>
    <w:rsid w:val="008A3737"/>
    <w:rsid w:val="008A3772"/>
    <w:rsid w:val="008A3A41"/>
    <w:rsid w:val="008A3A53"/>
    <w:rsid w:val="008A3E37"/>
    <w:rsid w:val="008A3F6C"/>
    <w:rsid w:val="008A3FE6"/>
    <w:rsid w:val="008A401F"/>
    <w:rsid w:val="008A4631"/>
    <w:rsid w:val="008A4B6C"/>
    <w:rsid w:val="008A4B73"/>
    <w:rsid w:val="008A4C14"/>
    <w:rsid w:val="008A5325"/>
    <w:rsid w:val="008A5365"/>
    <w:rsid w:val="008A57C8"/>
    <w:rsid w:val="008A58CD"/>
    <w:rsid w:val="008A59BE"/>
    <w:rsid w:val="008A5B51"/>
    <w:rsid w:val="008A5C03"/>
    <w:rsid w:val="008A5E3E"/>
    <w:rsid w:val="008A6239"/>
    <w:rsid w:val="008A6B98"/>
    <w:rsid w:val="008A706A"/>
    <w:rsid w:val="008A7466"/>
    <w:rsid w:val="008A7891"/>
    <w:rsid w:val="008A78CC"/>
    <w:rsid w:val="008A7A8B"/>
    <w:rsid w:val="008A7A97"/>
    <w:rsid w:val="008A7E03"/>
    <w:rsid w:val="008A7E30"/>
    <w:rsid w:val="008B0138"/>
    <w:rsid w:val="008B06A0"/>
    <w:rsid w:val="008B06C2"/>
    <w:rsid w:val="008B1012"/>
    <w:rsid w:val="008B1109"/>
    <w:rsid w:val="008B1148"/>
    <w:rsid w:val="008B1158"/>
    <w:rsid w:val="008B1272"/>
    <w:rsid w:val="008B12AD"/>
    <w:rsid w:val="008B14DA"/>
    <w:rsid w:val="008B1829"/>
    <w:rsid w:val="008B19A0"/>
    <w:rsid w:val="008B1A91"/>
    <w:rsid w:val="008B1EB6"/>
    <w:rsid w:val="008B1F36"/>
    <w:rsid w:val="008B24A8"/>
    <w:rsid w:val="008B25CA"/>
    <w:rsid w:val="008B2675"/>
    <w:rsid w:val="008B2726"/>
    <w:rsid w:val="008B2AAB"/>
    <w:rsid w:val="008B2F32"/>
    <w:rsid w:val="008B31C4"/>
    <w:rsid w:val="008B37B4"/>
    <w:rsid w:val="008B38D7"/>
    <w:rsid w:val="008B3973"/>
    <w:rsid w:val="008B39B5"/>
    <w:rsid w:val="008B39C3"/>
    <w:rsid w:val="008B45DE"/>
    <w:rsid w:val="008B4616"/>
    <w:rsid w:val="008B462E"/>
    <w:rsid w:val="008B52A4"/>
    <w:rsid w:val="008B54CD"/>
    <w:rsid w:val="008B5766"/>
    <w:rsid w:val="008B58A7"/>
    <w:rsid w:val="008B59FC"/>
    <w:rsid w:val="008B5AAB"/>
    <w:rsid w:val="008B5BC2"/>
    <w:rsid w:val="008B5DE0"/>
    <w:rsid w:val="008B60DA"/>
    <w:rsid w:val="008B624E"/>
    <w:rsid w:val="008B62F1"/>
    <w:rsid w:val="008B63C6"/>
    <w:rsid w:val="008B6CCA"/>
    <w:rsid w:val="008B6DB7"/>
    <w:rsid w:val="008B6DF1"/>
    <w:rsid w:val="008B717C"/>
    <w:rsid w:val="008B7184"/>
    <w:rsid w:val="008B74B9"/>
    <w:rsid w:val="008B75AE"/>
    <w:rsid w:val="008B762F"/>
    <w:rsid w:val="008B7A47"/>
    <w:rsid w:val="008B7B2E"/>
    <w:rsid w:val="008C00D4"/>
    <w:rsid w:val="008C02B6"/>
    <w:rsid w:val="008C0493"/>
    <w:rsid w:val="008C04BD"/>
    <w:rsid w:val="008C07A8"/>
    <w:rsid w:val="008C0855"/>
    <w:rsid w:val="008C0C39"/>
    <w:rsid w:val="008C0C5D"/>
    <w:rsid w:val="008C0D38"/>
    <w:rsid w:val="008C0D60"/>
    <w:rsid w:val="008C0DAB"/>
    <w:rsid w:val="008C0E32"/>
    <w:rsid w:val="008C11B6"/>
    <w:rsid w:val="008C140B"/>
    <w:rsid w:val="008C1936"/>
    <w:rsid w:val="008C1B31"/>
    <w:rsid w:val="008C1B55"/>
    <w:rsid w:val="008C1CE7"/>
    <w:rsid w:val="008C1EC0"/>
    <w:rsid w:val="008C20EC"/>
    <w:rsid w:val="008C20ED"/>
    <w:rsid w:val="008C212D"/>
    <w:rsid w:val="008C22B5"/>
    <w:rsid w:val="008C23B4"/>
    <w:rsid w:val="008C24DF"/>
    <w:rsid w:val="008C2921"/>
    <w:rsid w:val="008C2D13"/>
    <w:rsid w:val="008C2D84"/>
    <w:rsid w:val="008C2DE1"/>
    <w:rsid w:val="008C31B9"/>
    <w:rsid w:val="008C336D"/>
    <w:rsid w:val="008C3571"/>
    <w:rsid w:val="008C371D"/>
    <w:rsid w:val="008C37A5"/>
    <w:rsid w:val="008C38B7"/>
    <w:rsid w:val="008C3A0E"/>
    <w:rsid w:val="008C3C78"/>
    <w:rsid w:val="008C40EC"/>
    <w:rsid w:val="008C41F5"/>
    <w:rsid w:val="008C4295"/>
    <w:rsid w:val="008C4321"/>
    <w:rsid w:val="008C4590"/>
    <w:rsid w:val="008C4712"/>
    <w:rsid w:val="008C50BA"/>
    <w:rsid w:val="008C5111"/>
    <w:rsid w:val="008C543A"/>
    <w:rsid w:val="008C546D"/>
    <w:rsid w:val="008C57A8"/>
    <w:rsid w:val="008C5B7D"/>
    <w:rsid w:val="008C5D28"/>
    <w:rsid w:val="008C60B6"/>
    <w:rsid w:val="008C60C0"/>
    <w:rsid w:val="008C60DA"/>
    <w:rsid w:val="008C6370"/>
    <w:rsid w:val="008C6472"/>
    <w:rsid w:val="008C658D"/>
    <w:rsid w:val="008C66D4"/>
    <w:rsid w:val="008C69CA"/>
    <w:rsid w:val="008C7076"/>
    <w:rsid w:val="008C7200"/>
    <w:rsid w:val="008C7297"/>
    <w:rsid w:val="008C76F4"/>
    <w:rsid w:val="008C78E8"/>
    <w:rsid w:val="008C7FAD"/>
    <w:rsid w:val="008D009A"/>
    <w:rsid w:val="008D0110"/>
    <w:rsid w:val="008D0447"/>
    <w:rsid w:val="008D05FF"/>
    <w:rsid w:val="008D0ABC"/>
    <w:rsid w:val="008D0D86"/>
    <w:rsid w:val="008D0E46"/>
    <w:rsid w:val="008D10B4"/>
    <w:rsid w:val="008D1269"/>
    <w:rsid w:val="008D1969"/>
    <w:rsid w:val="008D1D4B"/>
    <w:rsid w:val="008D1E44"/>
    <w:rsid w:val="008D207A"/>
    <w:rsid w:val="008D23F5"/>
    <w:rsid w:val="008D267C"/>
    <w:rsid w:val="008D26EA"/>
    <w:rsid w:val="008D2823"/>
    <w:rsid w:val="008D2BC8"/>
    <w:rsid w:val="008D2C8D"/>
    <w:rsid w:val="008D2EEF"/>
    <w:rsid w:val="008D2F56"/>
    <w:rsid w:val="008D31B2"/>
    <w:rsid w:val="008D31D7"/>
    <w:rsid w:val="008D33DF"/>
    <w:rsid w:val="008D393A"/>
    <w:rsid w:val="008D3A8B"/>
    <w:rsid w:val="008D3B69"/>
    <w:rsid w:val="008D3D1B"/>
    <w:rsid w:val="008D3D37"/>
    <w:rsid w:val="008D3D3C"/>
    <w:rsid w:val="008D3F0D"/>
    <w:rsid w:val="008D3F11"/>
    <w:rsid w:val="008D4229"/>
    <w:rsid w:val="008D4397"/>
    <w:rsid w:val="008D46CC"/>
    <w:rsid w:val="008D47E2"/>
    <w:rsid w:val="008D4A04"/>
    <w:rsid w:val="008D4AEA"/>
    <w:rsid w:val="008D4EB1"/>
    <w:rsid w:val="008D5014"/>
    <w:rsid w:val="008D52EB"/>
    <w:rsid w:val="008D5330"/>
    <w:rsid w:val="008D57CD"/>
    <w:rsid w:val="008D58EB"/>
    <w:rsid w:val="008D594A"/>
    <w:rsid w:val="008D5B84"/>
    <w:rsid w:val="008D5D02"/>
    <w:rsid w:val="008D5F7B"/>
    <w:rsid w:val="008D6178"/>
    <w:rsid w:val="008D6447"/>
    <w:rsid w:val="008D6CBC"/>
    <w:rsid w:val="008D6F67"/>
    <w:rsid w:val="008D7024"/>
    <w:rsid w:val="008D734C"/>
    <w:rsid w:val="008D74D8"/>
    <w:rsid w:val="008D750F"/>
    <w:rsid w:val="008D766F"/>
    <w:rsid w:val="008D77C5"/>
    <w:rsid w:val="008D7E41"/>
    <w:rsid w:val="008D7E93"/>
    <w:rsid w:val="008D7F96"/>
    <w:rsid w:val="008D7FC7"/>
    <w:rsid w:val="008E0355"/>
    <w:rsid w:val="008E0498"/>
    <w:rsid w:val="008E076C"/>
    <w:rsid w:val="008E0934"/>
    <w:rsid w:val="008E0B86"/>
    <w:rsid w:val="008E0C10"/>
    <w:rsid w:val="008E0E07"/>
    <w:rsid w:val="008E1098"/>
    <w:rsid w:val="008E10E2"/>
    <w:rsid w:val="008E1154"/>
    <w:rsid w:val="008E125B"/>
    <w:rsid w:val="008E140F"/>
    <w:rsid w:val="008E2164"/>
    <w:rsid w:val="008E261A"/>
    <w:rsid w:val="008E263E"/>
    <w:rsid w:val="008E27E8"/>
    <w:rsid w:val="008E29DF"/>
    <w:rsid w:val="008E29F5"/>
    <w:rsid w:val="008E2C70"/>
    <w:rsid w:val="008E30D7"/>
    <w:rsid w:val="008E322F"/>
    <w:rsid w:val="008E334E"/>
    <w:rsid w:val="008E351B"/>
    <w:rsid w:val="008E3617"/>
    <w:rsid w:val="008E3641"/>
    <w:rsid w:val="008E383E"/>
    <w:rsid w:val="008E3C30"/>
    <w:rsid w:val="008E3C68"/>
    <w:rsid w:val="008E3CFF"/>
    <w:rsid w:val="008E3E32"/>
    <w:rsid w:val="008E40CA"/>
    <w:rsid w:val="008E4290"/>
    <w:rsid w:val="008E4AD9"/>
    <w:rsid w:val="008E4F27"/>
    <w:rsid w:val="008E5234"/>
    <w:rsid w:val="008E54A4"/>
    <w:rsid w:val="008E579B"/>
    <w:rsid w:val="008E57E7"/>
    <w:rsid w:val="008E57E9"/>
    <w:rsid w:val="008E58B6"/>
    <w:rsid w:val="008E5AAC"/>
    <w:rsid w:val="008E6012"/>
    <w:rsid w:val="008E627C"/>
    <w:rsid w:val="008E64BA"/>
    <w:rsid w:val="008E6B8F"/>
    <w:rsid w:val="008E6FE6"/>
    <w:rsid w:val="008E7134"/>
    <w:rsid w:val="008E7458"/>
    <w:rsid w:val="008E75C2"/>
    <w:rsid w:val="008E7688"/>
    <w:rsid w:val="008E79BA"/>
    <w:rsid w:val="008E7B76"/>
    <w:rsid w:val="008E7CC5"/>
    <w:rsid w:val="008E7E4D"/>
    <w:rsid w:val="008E7EAC"/>
    <w:rsid w:val="008F002A"/>
    <w:rsid w:val="008F03EC"/>
    <w:rsid w:val="008F0445"/>
    <w:rsid w:val="008F04AF"/>
    <w:rsid w:val="008F066E"/>
    <w:rsid w:val="008F0759"/>
    <w:rsid w:val="008F07FD"/>
    <w:rsid w:val="008F0BE6"/>
    <w:rsid w:val="008F0D82"/>
    <w:rsid w:val="008F1206"/>
    <w:rsid w:val="008F1224"/>
    <w:rsid w:val="008F19C3"/>
    <w:rsid w:val="008F1C07"/>
    <w:rsid w:val="008F1EF0"/>
    <w:rsid w:val="008F2171"/>
    <w:rsid w:val="008F24BC"/>
    <w:rsid w:val="008F288B"/>
    <w:rsid w:val="008F29E3"/>
    <w:rsid w:val="008F2A98"/>
    <w:rsid w:val="008F2AAF"/>
    <w:rsid w:val="008F2E68"/>
    <w:rsid w:val="008F2F76"/>
    <w:rsid w:val="008F338B"/>
    <w:rsid w:val="008F342E"/>
    <w:rsid w:val="008F3C02"/>
    <w:rsid w:val="008F4187"/>
    <w:rsid w:val="008F41C7"/>
    <w:rsid w:val="008F490E"/>
    <w:rsid w:val="008F4E4E"/>
    <w:rsid w:val="008F4E6A"/>
    <w:rsid w:val="008F55DD"/>
    <w:rsid w:val="008F5739"/>
    <w:rsid w:val="008F58AA"/>
    <w:rsid w:val="008F5BCD"/>
    <w:rsid w:val="008F6113"/>
    <w:rsid w:val="008F6A45"/>
    <w:rsid w:val="008F6D43"/>
    <w:rsid w:val="008F6E29"/>
    <w:rsid w:val="008F6FDF"/>
    <w:rsid w:val="008F715E"/>
    <w:rsid w:val="008F752D"/>
    <w:rsid w:val="008F753D"/>
    <w:rsid w:val="008F773D"/>
    <w:rsid w:val="008F79E4"/>
    <w:rsid w:val="008F7AE3"/>
    <w:rsid w:val="008F7B3F"/>
    <w:rsid w:val="008F7C40"/>
    <w:rsid w:val="008F7D2B"/>
    <w:rsid w:val="008F7F8A"/>
    <w:rsid w:val="0090063A"/>
    <w:rsid w:val="00900698"/>
    <w:rsid w:val="0090077B"/>
    <w:rsid w:val="009007A6"/>
    <w:rsid w:val="009007E5"/>
    <w:rsid w:val="00900811"/>
    <w:rsid w:val="00900940"/>
    <w:rsid w:val="009009D9"/>
    <w:rsid w:val="00900E36"/>
    <w:rsid w:val="00901389"/>
    <w:rsid w:val="00901A2E"/>
    <w:rsid w:val="00902020"/>
    <w:rsid w:val="00902203"/>
    <w:rsid w:val="0090271E"/>
    <w:rsid w:val="00902953"/>
    <w:rsid w:val="00902CED"/>
    <w:rsid w:val="00902F37"/>
    <w:rsid w:val="00903010"/>
    <w:rsid w:val="0090358F"/>
    <w:rsid w:val="0090385E"/>
    <w:rsid w:val="009039E8"/>
    <w:rsid w:val="00903FB4"/>
    <w:rsid w:val="009041C7"/>
    <w:rsid w:val="0090429F"/>
    <w:rsid w:val="00904628"/>
    <w:rsid w:val="009046F6"/>
    <w:rsid w:val="009049F2"/>
    <w:rsid w:val="00904AE2"/>
    <w:rsid w:val="00904EA8"/>
    <w:rsid w:val="009050F1"/>
    <w:rsid w:val="009058BD"/>
    <w:rsid w:val="00905D58"/>
    <w:rsid w:val="00906028"/>
    <w:rsid w:val="0090633B"/>
    <w:rsid w:val="009065A7"/>
    <w:rsid w:val="0090688E"/>
    <w:rsid w:val="009071F4"/>
    <w:rsid w:val="0090742C"/>
    <w:rsid w:val="0090785E"/>
    <w:rsid w:val="00907AAC"/>
    <w:rsid w:val="00907BDA"/>
    <w:rsid w:val="00907C99"/>
    <w:rsid w:val="00907E49"/>
    <w:rsid w:val="0091039A"/>
    <w:rsid w:val="009108C2"/>
    <w:rsid w:val="0091091F"/>
    <w:rsid w:val="00910942"/>
    <w:rsid w:val="00910BE6"/>
    <w:rsid w:val="00910D79"/>
    <w:rsid w:val="00910D94"/>
    <w:rsid w:val="00910FB5"/>
    <w:rsid w:val="009111E9"/>
    <w:rsid w:val="00911B83"/>
    <w:rsid w:val="0091209A"/>
    <w:rsid w:val="00912130"/>
    <w:rsid w:val="00912413"/>
    <w:rsid w:val="00912B1D"/>
    <w:rsid w:val="00912C19"/>
    <w:rsid w:val="00912DAC"/>
    <w:rsid w:val="00912DE8"/>
    <w:rsid w:val="00913025"/>
    <w:rsid w:val="0091342B"/>
    <w:rsid w:val="0091358A"/>
    <w:rsid w:val="00913870"/>
    <w:rsid w:val="00914654"/>
    <w:rsid w:val="009148E9"/>
    <w:rsid w:val="00914C5E"/>
    <w:rsid w:val="00915042"/>
    <w:rsid w:val="0091522A"/>
    <w:rsid w:val="00915388"/>
    <w:rsid w:val="0091562D"/>
    <w:rsid w:val="00915840"/>
    <w:rsid w:val="00915DFB"/>
    <w:rsid w:val="00915F58"/>
    <w:rsid w:val="009161F0"/>
    <w:rsid w:val="009162BA"/>
    <w:rsid w:val="0091636E"/>
    <w:rsid w:val="009165E7"/>
    <w:rsid w:val="009167AC"/>
    <w:rsid w:val="00916B99"/>
    <w:rsid w:val="00916CAB"/>
    <w:rsid w:val="00916DDC"/>
    <w:rsid w:val="00916FDD"/>
    <w:rsid w:val="00917043"/>
    <w:rsid w:val="009171A2"/>
    <w:rsid w:val="009173B9"/>
    <w:rsid w:val="009173BC"/>
    <w:rsid w:val="009176F9"/>
    <w:rsid w:val="009178B7"/>
    <w:rsid w:val="0091796F"/>
    <w:rsid w:val="00917B9F"/>
    <w:rsid w:val="00917BAC"/>
    <w:rsid w:val="009201F5"/>
    <w:rsid w:val="00920254"/>
    <w:rsid w:val="00920310"/>
    <w:rsid w:val="00920328"/>
    <w:rsid w:val="009207D1"/>
    <w:rsid w:val="0092093A"/>
    <w:rsid w:val="00920961"/>
    <w:rsid w:val="00920C85"/>
    <w:rsid w:val="009211A8"/>
    <w:rsid w:val="00921230"/>
    <w:rsid w:val="0092125E"/>
    <w:rsid w:val="0092134B"/>
    <w:rsid w:val="009213CC"/>
    <w:rsid w:val="00921914"/>
    <w:rsid w:val="00921BE1"/>
    <w:rsid w:val="00921CCD"/>
    <w:rsid w:val="00921FAF"/>
    <w:rsid w:val="009221EE"/>
    <w:rsid w:val="00922653"/>
    <w:rsid w:val="009226C8"/>
    <w:rsid w:val="0092272C"/>
    <w:rsid w:val="00922762"/>
    <w:rsid w:val="009229A6"/>
    <w:rsid w:val="009237E9"/>
    <w:rsid w:val="00923A8F"/>
    <w:rsid w:val="00923C14"/>
    <w:rsid w:val="00923C4E"/>
    <w:rsid w:val="00923C9C"/>
    <w:rsid w:val="009241D2"/>
    <w:rsid w:val="00924273"/>
    <w:rsid w:val="009244DF"/>
    <w:rsid w:val="00924896"/>
    <w:rsid w:val="0092495D"/>
    <w:rsid w:val="00924A33"/>
    <w:rsid w:val="00924BE4"/>
    <w:rsid w:val="00925191"/>
    <w:rsid w:val="00925281"/>
    <w:rsid w:val="009256B3"/>
    <w:rsid w:val="0092572F"/>
    <w:rsid w:val="00925A47"/>
    <w:rsid w:val="00925B15"/>
    <w:rsid w:val="00925BF1"/>
    <w:rsid w:val="00925C7F"/>
    <w:rsid w:val="00925FC2"/>
    <w:rsid w:val="0092625F"/>
    <w:rsid w:val="0092655C"/>
    <w:rsid w:val="00926692"/>
    <w:rsid w:val="00926A20"/>
    <w:rsid w:val="00926B8C"/>
    <w:rsid w:val="0092705C"/>
    <w:rsid w:val="0092739A"/>
    <w:rsid w:val="00927843"/>
    <w:rsid w:val="00927A8D"/>
    <w:rsid w:val="00927BEA"/>
    <w:rsid w:val="00930059"/>
    <w:rsid w:val="009302CB"/>
    <w:rsid w:val="0093040F"/>
    <w:rsid w:val="0093048C"/>
    <w:rsid w:val="00930643"/>
    <w:rsid w:val="0093071E"/>
    <w:rsid w:val="00930734"/>
    <w:rsid w:val="00930787"/>
    <w:rsid w:val="00930BF5"/>
    <w:rsid w:val="00930EB7"/>
    <w:rsid w:val="00930F84"/>
    <w:rsid w:val="00930F96"/>
    <w:rsid w:val="009310E9"/>
    <w:rsid w:val="00931226"/>
    <w:rsid w:val="00931459"/>
    <w:rsid w:val="009315D7"/>
    <w:rsid w:val="0093182B"/>
    <w:rsid w:val="00931981"/>
    <w:rsid w:val="00931D40"/>
    <w:rsid w:val="00931F4B"/>
    <w:rsid w:val="00931FCC"/>
    <w:rsid w:val="009320FF"/>
    <w:rsid w:val="009321D5"/>
    <w:rsid w:val="0093236A"/>
    <w:rsid w:val="0093253A"/>
    <w:rsid w:val="00932549"/>
    <w:rsid w:val="00932792"/>
    <w:rsid w:val="009327F5"/>
    <w:rsid w:val="00932A54"/>
    <w:rsid w:val="00932AFD"/>
    <w:rsid w:val="00932F74"/>
    <w:rsid w:val="00933229"/>
    <w:rsid w:val="00933261"/>
    <w:rsid w:val="009334BA"/>
    <w:rsid w:val="0093356D"/>
    <w:rsid w:val="009335C5"/>
    <w:rsid w:val="009339C2"/>
    <w:rsid w:val="00933E9E"/>
    <w:rsid w:val="0093410A"/>
    <w:rsid w:val="00934328"/>
    <w:rsid w:val="00934383"/>
    <w:rsid w:val="00934845"/>
    <w:rsid w:val="009348CE"/>
    <w:rsid w:val="00934CE6"/>
    <w:rsid w:val="00934E54"/>
    <w:rsid w:val="0093501C"/>
    <w:rsid w:val="00935151"/>
    <w:rsid w:val="00935614"/>
    <w:rsid w:val="0093580B"/>
    <w:rsid w:val="009358C7"/>
    <w:rsid w:val="00935A86"/>
    <w:rsid w:val="00935B96"/>
    <w:rsid w:val="0093630C"/>
    <w:rsid w:val="00936665"/>
    <w:rsid w:val="009367AE"/>
    <w:rsid w:val="00937453"/>
    <w:rsid w:val="009377C3"/>
    <w:rsid w:val="0093790B"/>
    <w:rsid w:val="00937946"/>
    <w:rsid w:val="0093798D"/>
    <w:rsid w:val="00937AE8"/>
    <w:rsid w:val="00937C5D"/>
    <w:rsid w:val="00937DE1"/>
    <w:rsid w:val="00937E42"/>
    <w:rsid w:val="00937ED8"/>
    <w:rsid w:val="0094017F"/>
    <w:rsid w:val="009401E9"/>
    <w:rsid w:val="00940249"/>
    <w:rsid w:val="00940356"/>
    <w:rsid w:val="00940401"/>
    <w:rsid w:val="009407C9"/>
    <w:rsid w:val="0094096A"/>
    <w:rsid w:val="0094099C"/>
    <w:rsid w:val="00940A26"/>
    <w:rsid w:val="00940DFF"/>
    <w:rsid w:val="009410B3"/>
    <w:rsid w:val="009410E8"/>
    <w:rsid w:val="009412C9"/>
    <w:rsid w:val="009413A0"/>
    <w:rsid w:val="00941447"/>
    <w:rsid w:val="00941500"/>
    <w:rsid w:val="009415ED"/>
    <w:rsid w:val="009418D5"/>
    <w:rsid w:val="009418EB"/>
    <w:rsid w:val="00941CFE"/>
    <w:rsid w:val="00941D0A"/>
    <w:rsid w:val="00941DB0"/>
    <w:rsid w:val="00941DFC"/>
    <w:rsid w:val="009421DB"/>
    <w:rsid w:val="00942265"/>
    <w:rsid w:val="00942530"/>
    <w:rsid w:val="009427A6"/>
    <w:rsid w:val="0094281B"/>
    <w:rsid w:val="00942868"/>
    <w:rsid w:val="00942DC6"/>
    <w:rsid w:val="0094332D"/>
    <w:rsid w:val="009435E7"/>
    <w:rsid w:val="0094380B"/>
    <w:rsid w:val="00943B17"/>
    <w:rsid w:val="00943B9B"/>
    <w:rsid w:val="00943F97"/>
    <w:rsid w:val="0094400F"/>
    <w:rsid w:val="0094424B"/>
    <w:rsid w:val="009442F5"/>
    <w:rsid w:val="009444C9"/>
    <w:rsid w:val="009446A0"/>
    <w:rsid w:val="0094481C"/>
    <w:rsid w:val="00944D42"/>
    <w:rsid w:val="0094511D"/>
    <w:rsid w:val="009453DF"/>
    <w:rsid w:val="009455A8"/>
    <w:rsid w:val="009458E6"/>
    <w:rsid w:val="009459FE"/>
    <w:rsid w:val="00945B30"/>
    <w:rsid w:val="00945F0B"/>
    <w:rsid w:val="00945F55"/>
    <w:rsid w:val="00945FE2"/>
    <w:rsid w:val="00946266"/>
    <w:rsid w:val="009463E5"/>
    <w:rsid w:val="009464EA"/>
    <w:rsid w:val="00946525"/>
    <w:rsid w:val="00946941"/>
    <w:rsid w:val="009469FD"/>
    <w:rsid w:val="009470A7"/>
    <w:rsid w:val="00947329"/>
    <w:rsid w:val="0094764F"/>
    <w:rsid w:val="009476EB"/>
    <w:rsid w:val="009477ED"/>
    <w:rsid w:val="0094795F"/>
    <w:rsid w:val="00947C3D"/>
    <w:rsid w:val="00950134"/>
    <w:rsid w:val="00950193"/>
    <w:rsid w:val="00950309"/>
    <w:rsid w:val="00950905"/>
    <w:rsid w:val="009509B8"/>
    <w:rsid w:val="00950C3A"/>
    <w:rsid w:val="00950E47"/>
    <w:rsid w:val="00950E94"/>
    <w:rsid w:val="009512A4"/>
    <w:rsid w:val="00951439"/>
    <w:rsid w:val="009514B9"/>
    <w:rsid w:val="009514E7"/>
    <w:rsid w:val="00951790"/>
    <w:rsid w:val="00951D77"/>
    <w:rsid w:val="00951E52"/>
    <w:rsid w:val="00951F9F"/>
    <w:rsid w:val="00951FEA"/>
    <w:rsid w:val="0095230D"/>
    <w:rsid w:val="009529C7"/>
    <w:rsid w:val="00952AAD"/>
    <w:rsid w:val="00952B35"/>
    <w:rsid w:val="00952C49"/>
    <w:rsid w:val="00952DB3"/>
    <w:rsid w:val="0095319B"/>
    <w:rsid w:val="00953456"/>
    <w:rsid w:val="009534FA"/>
    <w:rsid w:val="00953603"/>
    <w:rsid w:val="00953654"/>
    <w:rsid w:val="0095365B"/>
    <w:rsid w:val="00953774"/>
    <w:rsid w:val="009537A4"/>
    <w:rsid w:val="009538E0"/>
    <w:rsid w:val="009538E5"/>
    <w:rsid w:val="00953913"/>
    <w:rsid w:val="00953B46"/>
    <w:rsid w:val="00953C57"/>
    <w:rsid w:val="00953D34"/>
    <w:rsid w:val="00954001"/>
    <w:rsid w:val="009540E5"/>
    <w:rsid w:val="00954583"/>
    <w:rsid w:val="009547DF"/>
    <w:rsid w:val="009549C0"/>
    <w:rsid w:val="00954BBA"/>
    <w:rsid w:val="00954D80"/>
    <w:rsid w:val="00954E5D"/>
    <w:rsid w:val="00955071"/>
    <w:rsid w:val="00955206"/>
    <w:rsid w:val="0095527A"/>
    <w:rsid w:val="00955373"/>
    <w:rsid w:val="00955873"/>
    <w:rsid w:val="00955DA8"/>
    <w:rsid w:val="00955EA0"/>
    <w:rsid w:val="009561A2"/>
    <w:rsid w:val="009562B8"/>
    <w:rsid w:val="00956811"/>
    <w:rsid w:val="009568B3"/>
    <w:rsid w:val="00956D0E"/>
    <w:rsid w:val="00956F20"/>
    <w:rsid w:val="00956F82"/>
    <w:rsid w:val="009573D0"/>
    <w:rsid w:val="00957520"/>
    <w:rsid w:val="00957A49"/>
    <w:rsid w:val="00957BBC"/>
    <w:rsid w:val="00957DA5"/>
    <w:rsid w:val="00957E36"/>
    <w:rsid w:val="00957ECF"/>
    <w:rsid w:val="00957F34"/>
    <w:rsid w:val="00957FAF"/>
    <w:rsid w:val="0096007E"/>
    <w:rsid w:val="009602E9"/>
    <w:rsid w:val="009603BD"/>
    <w:rsid w:val="0096084C"/>
    <w:rsid w:val="00960B00"/>
    <w:rsid w:val="00960B31"/>
    <w:rsid w:val="00960CBC"/>
    <w:rsid w:val="00960F29"/>
    <w:rsid w:val="00961139"/>
    <w:rsid w:val="0096187E"/>
    <w:rsid w:val="0096197A"/>
    <w:rsid w:val="009619FF"/>
    <w:rsid w:val="00961D26"/>
    <w:rsid w:val="00961F18"/>
    <w:rsid w:val="009620BA"/>
    <w:rsid w:val="00962126"/>
    <w:rsid w:val="009621A3"/>
    <w:rsid w:val="00962961"/>
    <w:rsid w:val="00962A02"/>
    <w:rsid w:val="00962A44"/>
    <w:rsid w:val="00962B0A"/>
    <w:rsid w:val="00962C89"/>
    <w:rsid w:val="00962FB8"/>
    <w:rsid w:val="00963323"/>
    <w:rsid w:val="0096335F"/>
    <w:rsid w:val="0096347E"/>
    <w:rsid w:val="0096363C"/>
    <w:rsid w:val="00963AB2"/>
    <w:rsid w:val="00964082"/>
    <w:rsid w:val="00964154"/>
    <w:rsid w:val="0096419A"/>
    <w:rsid w:val="00964464"/>
    <w:rsid w:val="00964A8C"/>
    <w:rsid w:val="00964D18"/>
    <w:rsid w:val="00964FB0"/>
    <w:rsid w:val="0096584D"/>
    <w:rsid w:val="00965AFA"/>
    <w:rsid w:val="00965E64"/>
    <w:rsid w:val="00965FE0"/>
    <w:rsid w:val="00966068"/>
    <w:rsid w:val="00966106"/>
    <w:rsid w:val="00966553"/>
    <w:rsid w:val="00966626"/>
    <w:rsid w:val="00966887"/>
    <w:rsid w:val="00967026"/>
    <w:rsid w:val="009671FF"/>
    <w:rsid w:val="009672C7"/>
    <w:rsid w:val="00967334"/>
    <w:rsid w:val="0096797A"/>
    <w:rsid w:val="00967E9F"/>
    <w:rsid w:val="0097053B"/>
    <w:rsid w:val="00970603"/>
    <w:rsid w:val="00970623"/>
    <w:rsid w:val="009706D9"/>
    <w:rsid w:val="0097165F"/>
    <w:rsid w:val="0097167C"/>
    <w:rsid w:val="009717CE"/>
    <w:rsid w:val="009718C8"/>
    <w:rsid w:val="00971C59"/>
    <w:rsid w:val="00972051"/>
    <w:rsid w:val="00972765"/>
    <w:rsid w:val="00972829"/>
    <w:rsid w:val="009729F7"/>
    <w:rsid w:val="00972D94"/>
    <w:rsid w:val="00972F32"/>
    <w:rsid w:val="00972FFF"/>
    <w:rsid w:val="009732E6"/>
    <w:rsid w:val="0097381D"/>
    <w:rsid w:val="009739B3"/>
    <w:rsid w:val="00973AAD"/>
    <w:rsid w:val="00973AF7"/>
    <w:rsid w:val="00973B59"/>
    <w:rsid w:val="00974264"/>
    <w:rsid w:val="00974337"/>
    <w:rsid w:val="009747A7"/>
    <w:rsid w:val="0097502E"/>
    <w:rsid w:val="00975610"/>
    <w:rsid w:val="0097570C"/>
    <w:rsid w:val="00975AF8"/>
    <w:rsid w:val="0097609C"/>
    <w:rsid w:val="00976142"/>
    <w:rsid w:val="00976504"/>
    <w:rsid w:val="00976537"/>
    <w:rsid w:val="00976658"/>
    <w:rsid w:val="0097680B"/>
    <w:rsid w:val="00976A04"/>
    <w:rsid w:val="00976A9D"/>
    <w:rsid w:val="00976E69"/>
    <w:rsid w:val="00976FF1"/>
    <w:rsid w:val="009773F5"/>
    <w:rsid w:val="009775AF"/>
    <w:rsid w:val="0097770B"/>
    <w:rsid w:val="00977A34"/>
    <w:rsid w:val="00977B4A"/>
    <w:rsid w:val="00977C01"/>
    <w:rsid w:val="00980356"/>
    <w:rsid w:val="00980492"/>
    <w:rsid w:val="009805F0"/>
    <w:rsid w:val="009806E0"/>
    <w:rsid w:val="009810ED"/>
    <w:rsid w:val="0098119D"/>
    <w:rsid w:val="00981674"/>
    <w:rsid w:val="0098191E"/>
    <w:rsid w:val="00981933"/>
    <w:rsid w:val="00981AE5"/>
    <w:rsid w:val="00981E37"/>
    <w:rsid w:val="00981EAD"/>
    <w:rsid w:val="00981FB8"/>
    <w:rsid w:val="0098206A"/>
    <w:rsid w:val="00982144"/>
    <w:rsid w:val="0098229D"/>
    <w:rsid w:val="0098239F"/>
    <w:rsid w:val="009826AA"/>
    <w:rsid w:val="009826BE"/>
    <w:rsid w:val="0098297E"/>
    <w:rsid w:val="00982A0D"/>
    <w:rsid w:val="00982B88"/>
    <w:rsid w:val="00982ED9"/>
    <w:rsid w:val="009834E9"/>
    <w:rsid w:val="00983DCD"/>
    <w:rsid w:val="00984542"/>
    <w:rsid w:val="00984789"/>
    <w:rsid w:val="009848D6"/>
    <w:rsid w:val="009852C0"/>
    <w:rsid w:val="009853DC"/>
    <w:rsid w:val="00985429"/>
    <w:rsid w:val="009854F8"/>
    <w:rsid w:val="00985567"/>
    <w:rsid w:val="00985839"/>
    <w:rsid w:val="009858A7"/>
    <w:rsid w:val="00985A1D"/>
    <w:rsid w:val="00985C55"/>
    <w:rsid w:val="00985D10"/>
    <w:rsid w:val="00985E88"/>
    <w:rsid w:val="0098601A"/>
    <w:rsid w:val="00986524"/>
    <w:rsid w:val="00986688"/>
    <w:rsid w:val="00986702"/>
    <w:rsid w:val="00986905"/>
    <w:rsid w:val="0098695D"/>
    <w:rsid w:val="00986A34"/>
    <w:rsid w:val="00986C30"/>
    <w:rsid w:val="00986C53"/>
    <w:rsid w:val="00987379"/>
    <w:rsid w:val="0098752C"/>
    <w:rsid w:val="0098758E"/>
    <w:rsid w:val="009875AB"/>
    <w:rsid w:val="0098785A"/>
    <w:rsid w:val="00987E21"/>
    <w:rsid w:val="009902FC"/>
    <w:rsid w:val="0099067A"/>
    <w:rsid w:val="0099074E"/>
    <w:rsid w:val="009907C3"/>
    <w:rsid w:val="0099097C"/>
    <w:rsid w:val="009909C3"/>
    <w:rsid w:val="00990C9E"/>
    <w:rsid w:val="00991006"/>
    <w:rsid w:val="00991195"/>
    <w:rsid w:val="009912FC"/>
    <w:rsid w:val="0099165F"/>
    <w:rsid w:val="00991676"/>
    <w:rsid w:val="00991995"/>
    <w:rsid w:val="00991A0E"/>
    <w:rsid w:val="00991DAB"/>
    <w:rsid w:val="00992080"/>
    <w:rsid w:val="009924DE"/>
    <w:rsid w:val="009927A9"/>
    <w:rsid w:val="009928B9"/>
    <w:rsid w:val="00993383"/>
    <w:rsid w:val="00993875"/>
    <w:rsid w:val="00993A8D"/>
    <w:rsid w:val="00993B2C"/>
    <w:rsid w:val="0099410E"/>
    <w:rsid w:val="009943E8"/>
    <w:rsid w:val="0099466B"/>
    <w:rsid w:val="00994B41"/>
    <w:rsid w:val="00995010"/>
    <w:rsid w:val="009950ED"/>
    <w:rsid w:val="00995276"/>
    <w:rsid w:val="009959AA"/>
    <w:rsid w:val="00995DC8"/>
    <w:rsid w:val="00996042"/>
    <w:rsid w:val="0099609A"/>
    <w:rsid w:val="00996197"/>
    <w:rsid w:val="009966C7"/>
    <w:rsid w:val="00996863"/>
    <w:rsid w:val="00996BA6"/>
    <w:rsid w:val="00996BBD"/>
    <w:rsid w:val="00996D3B"/>
    <w:rsid w:val="00996DBD"/>
    <w:rsid w:val="00996DE9"/>
    <w:rsid w:val="00996EA2"/>
    <w:rsid w:val="00996F21"/>
    <w:rsid w:val="00997503"/>
    <w:rsid w:val="0099786D"/>
    <w:rsid w:val="009A0047"/>
    <w:rsid w:val="009A00EC"/>
    <w:rsid w:val="009A028F"/>
    <w:rsid w:val="009A0435"/>
    <w:rsid w:val="009A04E6"/>
    <w:rsid w:val="009A08B9"/>
    <w:rsid w:val="009A0B29"/>
    <w:rsid w:val="009A12EE"/>
    <w:rsid w:val="009A139D"/>
    <w:rsid w:val="009A15A5"/>
    <w:rsid w:val="009A1773"/>
    <w:rsid w:val="009A1CE2"/>
    <w:rsid w:val="009A1E8F"/>
    <w:rsid w:val="009A2024"/>
    <w:rsid w:val="009A20AC"/>
    <w:rsid w:val="009A21A0"/>
    <w:rsid w:val="009A21F4"/>
    <w:rsid w:val="009A24CC"/>
    <w:rsid w:val="009A26EA"/>
    <w:rsid w:val="009A2E44"/>
    <w:rsid w:val="009A2E70"/>
    <w:rsid w:val="009A2E95"/>
    <w:rsid w:val="009A3085"/>
    <w:rsid w:val="009A3260"/>
    <w:rsid w:val="009A3621"/>
    <w:rsid w:val="009A3698"/>
    <w:rsid w:val="009A38C4"/>
    <w:rsid w:val="009A38FF"/>
    <w:rsid w:val="009A39AE"/>
    <w:rsid w:val="009A3A12"/>
    <w:rsid w:val="009A3BFA"/>
    <w:rsid w:val="009A3C35"/>
    <w:rsid w:val="009A3C78"/>
    <w:rsid w:val="009A3DD1"/>
    <w:rsid w:val="009A3DF7"/>
    <w:rsid w:val="009A3F82"/>
    <w:rsid w:val="009A40BC"/>
    <w:rsid w:val="009A47E6"/>
    <w:rsid w:val="009A48E3"/>
    <w:rsid w:val="009A4961"/>
    <w:rsid w:val="009A4976"/>
    <w:rsid w:val="009A4A55"/>
    <w:rsid w:val="009A4A60"/>
    <w:rsid w:val="009A4AF7"/>
    <w:rsid w:val="009A4D84"/>
    <w:rsid w:val="009A4DD9"/>
    <w:rsid w:val="009A4FB6"/>
    <w:rsid w:val="009A53DB"/>
    <w:rsid w:val="009A62C8"/>
    <w:rsid w:val="009A6B86"/>
    <w:rsid w:val="009A6CA2"/>
    <w:rsid w:val="009A6D14"/>
    <w:rsid w:val="009A6D93"/>
    <w:rsid w:val="009A6E2C"/>
    <w:rsid w:val="009A6E84"/>
    <w:rsid w:val="009A6FFB"/>
    <w:rsid w:val="009A7084"/>
    <w:rsid w:val="009A775E"/>
    <w:rsid w:val="009A7E03"/>
    <w:rsid w:val="009B0196"/>
    <w:rsid w:val="009B025B"/>
    <w:rsid w:val="009B0489"/>
    <w:rsid w:val="009B0769"/>
    <w:rsid w:val="009B0B33"/>
    <w:rsid w:val="009B0CD9"/>
    <w:rsid w:val="009B0F4D"/>
    <w:rsid w:val="009B124E"/>
    <w:rsid w:val="009B15C1"/>
    <w:rsid w:val="009B176D"/>
    <w:rsid w:val="009B182F"/>
    <w:rsid w:val="009B1D8F"/>
    <w:rsid w:val="009B1FC5"/>
    <w:rsid w:val="009B23DD"/>
    <w:rsid w:val="009B2F5F"/>
    <w:rsid w:val="009B3316"/>
    <w:rsid w:val="009B3AD6"/>
    <w:rsid w:val="009B3EAD"/>
    <w:rsid w:val="009B3F14"/>
    <w:rsid w:val="009B402B"/>
    <w:rsid w:val="009B406E"/>
    <w:rsid w:val="009B428D"/>
    <w:rsid w:val="009B42EB"/>
    <w:rsid w:val="009B431A"/>
    <w:rsid w:val="009B44C4"/>
    <w:rsid w:val="009B4793"/>
    <w:rsid w:val="009B48F9"/>
    <w:rsid w:val="009B538A"/>
    <w:rsid w:val="009B54F0"/>
    <w:rsid w:val="009B5646"/>
    <w:rsid w:val="009B58DA"/>
    <w:rsid w:val="009B5927"/>
    <w:rsid w:val="009B5AA1"/>
    <w:rsid w:val="009B603E"/>
    <w:rsid w:val="009B604B"/>
    <w:rsid w:val="009B640D"/>
    <w:rsid w:val="009B66A8"/>
    <w:rsid w:val="009B6746"/>
    <w:rsid w:val="009B6B06"/>
    <w:rsid w:val="009B6CBB"/>
    <w:rsid w:val="009B6E77"/>
    <w:rsid w:val="009B7197"/>
    <w:rsid w:val="009B796D"/>
    <w:rsid w:val="009B7C7D"/>
    <w:rsid w:val="009B7EAD"/>
    <w:rsid w:val="009B7F06"/>
    <w:rsid w:val="009C0204"/>
    <w:rsid w:val="009C02D0"/>
    <w:rsid w:val="009C04DB"/>
    <w:rsid w:val="009C0659"/>
    <w:rsid w:val="009C0700"/>
    <w:rsid w:val="009C07AE"/>
    <w:rsid w:val="009C082B"/>
    <w:rsid w:val="009C089F"/>
    <w:rsid w:val="009C0A7C"/>
    <w:rsid w:val="009C0ECB"/>
    <w:rsid w:val="009C1126"/>
    <w:rsid w:val="009C1131"/>
    <w:rsid w:val="009C11A2"/>
    <w:rsid w:val="009C1744"/>
    <w:rsid w:val="009C183B"/>
    <w:rsid w:val="009C1872"/>
    <w:rsid w:val="009C187B"/>
    <w:rsid w:val="009C1B38"/>
    <w:rsid w:val="009C1C62"/>
    <w:rsid w:val="009C1E13"/>
    <w:rsid w:val="009C1E43"/>
    <w:rsid w:val="009C1FF2"/>
    <w:rsid w:val="009C207A"/>
    <w:rsid w:val="009C210C"/>
    <w:rsid w:val="009C21C4"/>
    <w:rsid w:val="009C2328"/>
    <w:rsid w:val="009C2349"/>
    <w:rsid w:val="009C2421"/>
    <w:rsid w:val="009C254E"/>
    <w:rsid w:val="009C25E4"/>
    <w:rsid w:val="009C261B"/>
    <w:rsid w:val="009C27D0"/>
    <w:rsid w:val="009C286F"/>
    <w:rsid w:val="009C303A"/>
    <w:rsid w:val="009C3550"/>
    <w:rsid w:val="009C37BC"/>
    <w:rsid w:val="009C3B7B"/>
    <w:rsid w:val="009C3DA6"/>
    <w:rsid w:val="009C4235"/>
    <w:rsid w:val="009C4342"/>
    <w:rsid w:val="009C4343"/>
    <w:rsid w:val="009C45CD"/>
    <w:rsid w:val="009C4B66"/>
    <w:rsid w:val="009C4C02"/>
    <w:rsid w:val="009C4FE9"/>
    <w:rsid w:val="009C5066"/>
    <w:rsid w:val="009C58EF"/>
    <w:rsid w:val="009C5A9C"/>
    <w:rsid w:val="009C5AE0"/>
    <w:rsid w:val="009C5CEB"/>
    <w:rsid w:val="009C5DAE"/>
    <w:rsid w:val="009C5E10"/>
    <w:rsid w:val="009C5F95"/>
    <w:rsid w:val="009C69B3"/>
    <w:rsid w:val="009C6B12"/>
    <w:rsid w:val="009C6E5B"/>
    <w:rsid w:val="009C6E80"/>
    <w:rsid w:val="009C6EEC"/>
    <w:rsid w:val="009C70F9"/>
    <w:rsid w:val="009C7132"/>
    <w:rsid w:val="009C74B1"/>
    <w:rsid w:val="009C752F"/>
    <w:rsid w:val="009C7556"/>
    <w:rsid w:val="009C789F"/>
    <w:rsid w:val="009C7CFE"/>
    <w:rsid w:val="009C7D3F"/>
    <w:rsid w:val="009C7DBE"/>
    <w:rsid w:val="009C7E89"/>
    <w:rsid w:val="009C7E99"/>
    <w:rsid w:val="009D0041"/>
    <w:rsid w:val="009D008D"/>
    <w:rsid w:val="009D0596"/>
    <w:rsid w:val="009D0BB8"/>
    <w:rsid w:val="009D0DBC"/>
    <w:rsid w:val="009D0E5E"/>
    <w:rsid w:val="009D1435"/>
    <w:rsid w:val="009D1A4B"/>
    <w:rsid w:val="009D1AE4"/>
    <w:rsid w:val="009D1C9D"/>
    <w:rsid w:val="009D1DBC"/>
    <w:rsid w:val="009D2242"/>
    <w:rsid w:val="009D241D"/>
    <w:rsid w:val="009D2614"/>
    <w:rsid w:val="009D2A86"/>
    <w:rsid w:val="009D2C8A"/>
    <w:rsid w:val="009D2DC4"/>
    <w:rsid w:val="009D2FA9"/>
    <w:rsid w:val="009D31A4"/>
    <w:rsid w:val="009D3211"/>
    <w:rsid w:val="009D32CA"/>
    <w:rsid w:val="009D3440"/>
    <w:rsid w:val="009D368F"/>
    <w:rsid w:val="009D3846"/>
    <w:rsid w:val="009D397C"/>
    <w:rsid w:val="009D3C08"/>
    <w:rsid w:val="009D3C51"/>
    <w:rsid w:val="009D3C80"/>
    <w:rsid w:val="009D414D"/>
    <w:rsid w:val="009D4396"/>
    <w:rsid w:val="009D4514"/>
    <w:rsid w:val="009D4754"/>
    <w:rsid w:val="009D4F89"/>
    <w:rsid w:val="009D508E"/>
    <w:rsid w:val="009D5486"/>
    <w:rsid w:val="009D598F"/>
    <w:rsid w:val="009D5AB3"/>
    <w:rsid w:val="009D5B2E"/>
    <w:rsid w:val="009D5D2C"/>
    <w:rsid w:val="009D5E45"/>
    <w:rsid w:val="009D5EF6"/>
    <w:rsid w:val="009D5FB9"/>
    <w:rsid w:val="009D6129"/>
    <w:rsid w:val="009D61F6"/>
    <w:rsid w:val="009D67AC"/>
    <w:rsid w:val="009D6AF2"/>
    <w:rsid w:val="009D73D9"/>
    <w:rsid w:val="009D7BB3"/>
    <w:rsid w:val="009D7FF9"/>
    <w:rsid w:val="009E01C4"/>
    <w:rsid w:val="009E0532"/>
    <w:rsid w:val="009E08C7"/>
    <w:rsid w:val="009E0901"/>
    <w:rsid w:val="009E0E6B"/>
    <w:rsid w:val="009E0FDA"/>
    <w:rsid w:val="009E1032"/>
    <w:rsid w:val="009E1296"/>
    <w:rsid w:val="009E1358"/>
    <w:rsid w:val="009E16DC"/>
    <w:rsid w:val="009E1992"/>
    <w:rsid w:val="009E1A9B"/>
    <w:rsid w:val="009E1B40"/>
    <w:rsid w:val="009E1D92"/>
    <w:rsid w:val="009E1DA8"/>
    <w:rsid w:val="009E1DDE"/>
    <w:rsid w:val="009E1F18"/>
    <w:rsid w:val="009E216D"/>
    <w:rsid w:val="009E244F"/>
    <w:rsid w:val="009E282E"/>
    <w:rsid w:val="009E3043"/>
    <w:rsid w:val="009E314D"/>
    <w:rsid w:val="009E32E8"/>
    <w:rsid w:val="009E36D2"/>
    <w:rsid w:val="009E382C"/>
    <w:rsid w:val="009E3AA1"/>
    <w:rsid w:val="009E3ACF"/>
    <w:rsid w:val="009E3EB9"/>
    <w:rsid w:val="009E3FEE"/>
    <w:rsid w:val="009E4077"/>
    <w:rsid w:val="009E41B8"/>
    <w:rsid w:val="009E42C7"/>
    <w:rsid w:val="009E43EB"/>
    <w:rsid w:val="009E49DA"/>
    <w:rsid w:val="009E4AF9"/>
    <w:rsid w:val="009E4E29"/>
    <w:rsid w:val="009E4E7C"/>
    <w:rsid w:val="009E4F77"/>
    <w:rsid w:val="009E5725"/>
    <w:rsid w:val="009E5AE4"/>
    <w:rsid w:val="009E5CF0"/>
    <w:rsid w:val="009E5E81"/>
    <w:rsid w:val="009E622E"/>
    <w:rsid w:val="009E62C7"/>
    <w:rsid w:val="009E648A"/>
    <w:rsid w:val="009E65A4"/>
    <w:rsid w:val="009E6ACC"/>
    <w:rsid w:val="009E76C0"/>
    <w:rsid w:val="009E77DB"/>
    <w:rsid w:val="009E7AF4"/>
    <w:rsid w:val="009E7C64"/>
    <w:rsid w:val="009E7DB8"/>
    <w:rsid w:val="009F003A"/>
    <w:rsid w:val="009F03E1"/>
    <w:rsid w:val="009F04CC"/>
    <w:rsid w:val="009F081B"/>
    <w:rsid w:val="009F09C7"/>
    <w:rsid w:val="009F0B21"/>
    <w:rsid w:val="009F0EE5"/>
    <w:rsid w:val="009F146C"/>
    <w:rsid w:val="009F14E4"/>
    <w:rsid w:val="009F16C2"/>
    <w:rsid w:val="009F1E69"/>
    <w:rsid w:val="009F1F47"/>
    <w:rsid w:val="009F1F4F"/>
    <w:rsid w:val="009F1FAC"/>
    <w:rsid w:val="009F201C"/>
    <w:rsid w:val="009F2102"/>
    <w:rsid w:val="009F22F5"/>
    <w:rsid w:val="009F2452"/>
    <w:rsid w:val="009F26AE"/>
    <w:rsid w:val="009F2C01"/>
    <w:rsid w:val="009F3026"/>
    <w:rsid w:val="009F30C0"/>
    <w:rsid w:val="009F33F2"/>
    <w:rsid w:val="009F3546"/>
    <w:rsid w:val="009F3768"/>
    <w:rsid w:val="009F384F"/>
    <w:rsid w:val="009F3896"/>
    <w:rsid w:val="009F393B"/>
    <w:rsid w:val="009F4529"/>
    <w:rsid w:val="009F4804"/>
    <w:rsid w:val="009F4AC0"/>
    <w:rsid w:val="009F4B00"/>
    <w:rsid w:val="009F4CCF"/>
    <w:rsid w:val="009F4D89"/>
    <w:rsid w:val="009F4E7F"/>
    <w:rsid w:val="009F52D1"/>
    <w:rsid w:val="009F5499"/>
    <w:rsid w:val="009F54F9"/>
    <w:rsid w:val="009F557B"/>
    <w:rsid w:val="009F558C"/>
    <w:rsid w:val="009F5596"/>
    <w:rsid w:val="009F6311"/>
    <w:rsid w:val="009F64C5"/>
    <w:rsid w:val="009F6587"/>
    <w:rsid w:val="009F68C4"/>
    <w:rsid w:val="009F6D3E"/>
    <w:rsid w:val="009F7625"/>
    <w:rsid w:val="009F79A0"/>
    <w:rsid w:val="009F7AB4"/>
    <w:rsid w:val="00A001E6"/>
    <w:rsid w:val="00A002CF"/>
    <w:rsid w:val="00A0043A"/>
    <w:rsid w:val="00A00465"/>
    <w:rsid w:val="00A00619"/>
    <w:rsid w:val="00A007B1"/>
    <w:rsid w:val="00A009C5"/>
    <w:rsid w:val="00A009D9"/>
    <w:rsid w:val="00A00B4D"/>
    <w:rsid w:val="00A00BB9"/>
    <w:rsid w:val="00A011A7"/>
    <w:rsid w:val="00A011E3"/>
    <w:rsid w:val="00A01739"/>
    <w:rsid w:val="00A01805"/>
    <w:rsid w:val="00A018DF"/>
    <w:rsid w:val="00A01B10"/>
    <w:rsid w:val="00A01D6B"/>
    <w:rsid w:val="00A01F58"/>
    <w:rsid w:val="00A02B2C"/>
    <w:rsid w:val="00A02CA1"/>
    <w:rsid w:val="00A02E09"/>
    <w:rsid w:val="00A02E83"/>
    <w:rsid w:val="00A032A8"/>
    <w:rsid w:val="00A032C9"/>
    <w:rsid w:val="00A0341B"/>
    <w:rsid w:val="00A03424"/>
    <w:rsid w:val="00A03477"/>
    <w:rsid w:val="00A034D4"/>
    <w:rsid w:val="00A0361E"/>
    <w:rsid w:val="00A036A3"/>
    <w:rsid w:val="00A03880"/>
    <w:rsid w:val="00A042B3"/>
    <w:rsid w:val="00A0462C"/>
    <w:rsid w:val="00A046D2"/>
    <w:rsid w:val="00A04760"/>
    <w:rsid w:val="00A04892"/>
    <w:rsid w:val="00A048A6"/>
    <w:rsid w:val="00A04949"/>
    <w:rsid w:val="00A04BCB"/>
    <w:rsid w:val="00A04C9F"/>
    <w:rsid w:val="00A04E43"/>
    <w:rsid w:val="00A04F5E"/>
    <w:rsid w:val="00A053E8"/>
    <w:rsid w:val="00A05426"/>
    <w:rsid w:val="00A056C1"/>
    <w:rsid w:val="00A05D31"/>
    <w:rsid w:val="00A0644F"/>
    <w:rsid w:val="00A066BF"/>
    <w:rsid w:val="00A06771"/>
    <w:rsid w:val="00A06B46"/>
    <w:rsid w:val="00A06BA6"/>
    <w:rsid w:val="00A06E1F"/>
    <w:rsid w:val="00A06FD9"/>
    <w:rsid w:val="00A07037"/>
    <w:rsid w:val="00A0716A"/>
    <w:rsid w:val="00A0797D"/>
    <w:rsid w:val="00A07AD0"/>
    <w:rsid w:val="00A07C0E"/>
    <w:rsid w:val="00A10070"/>
    <w:rsid w:val="00A10150"/>
    <w:rsid w:val="00A1026A"/>
    <w:rsid w:val="00A103AE"/>
    <w:rsid w:val="00A10575"/>
    <w:rsid w:val="00A107A5"/>
    <w:rsid w:val="00A108D1"/>
    <w:rsid w:val="00A10AEF"/>
    <w:rsid w:val="00A10DC1"/>
    <w:rsid w:val="00A10E83"/>
    <w:rsid w:val="00A10FE9"/>
    <w:rsid w:val="00A11138"/>
    <w:rsid w:val="00A11809"/>
    <w:rsid w:val="00A1190B"/>
    <w:rsid w:val="00A11A7D"/>
    <w:rsid w:val="00A11BEF"/>
    <w:rsid w:val="00A11C0E"/>
    <w:rsid w:val="00A11CEC"/>
    <w:rsid w:val="00A11DC3"/>
    <w:rsid w:val="00A11EAF"/>
    <w:rsid w:val="00A11FB2"/>
    <w:rsid w:val="00A12106"/>
    <w:rsid w:val="00A1217B"/>
    <w:rsid w:val="00A12489"/>
    <w:rsid w:val="00A124A1"/>
    <w:rsid w:val="00A12FB2"/>
    <w:rsid w:val="00A13011"/>
    <w:rsid w:val="00A13297"/>
    <w:rsid w:val="00A13743"/>
    <w:rsid w:val="00A13BE7"/>
    <w:rsid w:val="00A13C4A"/>
    <w:rsid w:val="00A1406B"/>
    <w:rsid w:val="00A140C9"/>
    <w:rsid w:val="00A1428A"/>
    <w:rsid w:val="00A1442D"/>
    <w:rsid w:val="00A14501"/>
    <w:rsid w:val="00A1464B"/>
    <w:rsid w:val="00A149C3"/>
    <w:rsid w:val="00A14A91"/>
    <w:rsid w:val="00A14D15"/>
    <w:rsid w:val="00A15129"/>
    <w:rsid w:val="00A151C7"/>
    <w:rsid w:val="00A1564D"/>
    <w:rsid w:val="00A15D62"/>
    <w:rsid w:val="00A166CE"/>
    <w:rsid w:val="00A1685C"/>
    <w:rsid w:val="00A16866"/>
    <w:rsid w:val="00A16AA8"/>
    <w:rsid w:val="00A16BE3"/>
    <w:rsid w:val="00A16EA6"/>
    <w:rsid w:val="00A16FB9"/>
    <w:rsid w:val="00A17019"/>
    <w:rsid w:val="00A1702D"/>
    <w:rsid w:val="00A1737F"/>
    <w:rsid w:val="00A174BD"/>
    <w:rsid w:val="00A175EE"/>
    <w:rsid w:val="00A17659"/>
    <w:rsid w:val="00A17854"/>
    <w:rsid w:val="00A17917"/>
    <w:rsid w:val="00A17AB2"/>
    <w:rsid w:val="00A17E59"/>
    <w:rsid w:val="00A201D3"/>
    <w:rsid w:val="00A201F5"/>
    <w:rsid w:val="00A20322"/>
    <w:rsid w:val="00A2094F"/>
    <w:rsid w:val="00A2095A"/>
    <w:rsid w:val="00A20CB9"/>
    <w:rsid w:val="00A20D44"/>
    <w:rsid w:val="00A213A5"/>
    <w:rsid w:val="00A2140D"/>
    <w:rsid w:val="00A21496"/>
    <w:rsid w:val="00A217FA"/>
    <w:rsid w:val="00A21914"/>
    <w:rsid w:val="00A21E00"/>
    <w:rsid w:val="00A21ED9"/>
    <w:rsid w:val="00A221E6"/>
    <w:rsid w:val="00A22361"/>
    <w:rsid w:val="00A22770"/>
    <w:rsid w:val="00A22995"/>
    <w:rsid w:val="00A22D4C"/>
    <w:rsid w:val="00A22D55"/>
    <w:rsid w:val="00A23398"/>
    <w:rsid w:val="00A233A2"/>
    <w:rsid w:val="00A2340F"/>
    <w:rsid w:val="00A236BE"/>
    <w:rsid w:val="00A238A5"/>
    <w:rsid w:val="00A23C6C"/>
    <w:rsid w:val="00A24203"/>
    <w:rsid w:val="00A24674"/>
    <w:rsid w:val="00A247E4"/>
    <w:rsid w:val="00A247FC"/>
    <w:rsid w:val="00A248D1"/>
    <w:rsid w:val="00A24BB4"/>
    <w:rsid w:val="00A24FD3"/>
    <w:rsid w:val="00A251B5"/>
    <w:rsid w:val="00A252F0"/>
    <w:rsid w:val="00A25553"/>
    <w:rsid w:val="00A255AF"/>
    <w:rsid w:val="00A25867"/>
    <w:rsid w:val="00A25D6E"/>
    <w:rsid w:val="00A25F3B"/>
    <w:rsid w:val="00A2644B"/>
    <w:rsid w:val="00A26813"/>
    <w:rsid w:val="00A269B0"/>
    <w:rsid w:val="00A273D6"/>
    <w:rsid w:val="00A274C2"/>
    <w:rsid w:val="00A277B1"/>
    <w:rsid w:val="00A27CE7"/>
    <w:rsid w:val="00A27EC4"/>
    <w:rsid w:val="00A27FC9"/>
    <w:rsid w:val="00A302E9"/>
    <w:rsid w:val="00A30346"/>
    <w:rsid w:val="00A3085C"/>
    <w:rsid w:val="00A30B79"/>
    <w:rsid w:val="00A30D02"/>
    <w:rsid w:val="00A30D7E"/>
    <w:rsid w:val="00A3100B"/>
    <w:rsid w:val="00A31951"/>
    <w:rsid w:val="00A31BD1"/>
    <w:rsid w:val="00A31C7A"/>
    <w:rsid w:val="00A31FB3"/>
    <w:rsid w:val="00A32018"/>
    <w:rsid w:val="00A3206D"/>
    <w:rsid w:val="00A321A0"/>
    <w:rsid w:val="00A32512"/>
    <w:rsid w:val="00A32630"/>
    <w:rsid w:val="00A32B05"/>
    <w:rsid w:val="00A33283"/>
    <w:rsid w:val="00A3332A"/>
    <w:rsid w:val="00A336DD"/>
    <w:rsid w:val="00A337DE"/>
    <w:rsid w:val="00A33A1F"/>
    <w:rsid w:val="00A33DC4"/>
    <w:rsid w:val="00A34507"/>
    <w:rsid w:val="00A345C0"/>
    <w:rsid w:val="00A34806"/>
    <w:rsid w:val="00A34987"/>
    <w:rsid w:val="00A34A7B"/>
    <w:rsid w:val="00A34C70"/>
    <w:rsid w:val="00A35042"/>
    <w:rsid w:val="00A35243"/>
    <w:rsid w:val="00A35966"/>
    <w:rsid w:val="00A359EA"/>
    <w:rsid w:val="00A35AC3"/>
    <w:rsid w:val="00A35BF0"/>
    <w:rsid w:val="00A35DE6"/>
    <w:rsid w:val="00A35E36"/>
    <w:rsid w:val="00A36226"/>
    <w:rsid w:val="00A363C8"/>
    <w:rsid w:val="00A3645A"/>
    <w:rsid w:val="00A36653"/>
    <w:rsid w:val="00A369D1"/>
    <w:rsid w:val="00A36EDD"/>
    <w:rsid w:val="00A370D5"/>
    <w:rsid w:val="00A3798F"/>
    <w:rsid w:val="00A379D6"/>
    <w:rsid w:val="00A37C57"/>
    <w:rsid w:val="00A400B1"/>
    <w:rsid w:val="00A40211"/>
    <w:rsid w:val="00A402B1"/>
    <w:rsid w:val="00A402FB"/>
    <w:rsid w:val="00A4050C"/>
    <w:rsid w:val="00A40708"/>
    <w:rsid w:val="00A40F98"/>
    <w:rsid w:val="00A4108F"/>
    <w:rsid w:val="00A411A3"/>
    <w:rsid w:val="00A4137E"/>
    <w:rsid w:val="00A414D3"/>
    <w:rsid w:val="00A415A3"/>
    <w:rsid w:val="00A418D1"/>
    <w:rsid w:val="00A41C31"/>
    <w:rsid w:val="00A4260C"/>
    <w:rsid w:val="00A427B6"/>
    <w:rsid w:val="00A42C13"/>
    <w:rsid w:val="00A430CC"/>
    <w:rsid w:val="00A431C2"/>
    <w:rsid w:val="00A43A72"/>
    <w:rsid w:val="00A43B32"/>
    <w:rsid w:val="00A43D35"/>
    <w:rsid w:val="00A43D48"/>
    <w:rsid w:val="00A44042"/>
    <w:rsid w:val="00A4406E"/>
    <w:rsid w:val="00A4409F"/>
    <w:rsid w:val="00A442C2"/>
    <w:rsid w:val="00A44809"/>
    <w:rsid w:val="00A448E3"/>
    <w:rsid w:val="00A449AF"/>
    <w:rsid w:val="00A44A68"/>
    <w:rsid w:val="00A44C0F"/>
    <w:rsid w:val="00A4540D"/>
    <w:rsid w:val="00A4562E"/>
    <w:rsid w:val="00A4590C"/>
    <w:rsid w:val="00A45A1A"/>
    <w:rsid w:val="00A45A8C"/>
    <w:rsid w:val="00A45AE1"/>
    <w:rsid w:val="00A45B78"/>
    <w:rsid w:val="00A45E60"/>
    <w:rsid w:val="00A4605A"/>
    <w:rsid w:val="00A4612D"/>
    <w:rsid w:val="00A465A3"/>
    <w:rsid w:val="00A465EE"/>
    <w:rsid w:val="00A46769"/>
    <w:rsid w:val="00A46BC9"/>
    <w:rsid w:val="00A46E08"/>
    <w:rsid w:val="00A46E21"/>
    <w:rsid w:val="00A46E4C"/>
    <w:rsid w:val="00A473EC"/>
    <w:rsid w:val="00A476DB"/>
    <w:rsid w:val="00A4776A"/>
    <w:rsid w:val="00A47A85"/>
    <w:rsid w:val="00A47D1F"/>
    <w:rsid w:val="00A47DDC"/>
    <w:rsid w:val="00A50151"/>
    <w:rsid w:val="00A50368"/>
    <w:rsid w:val="00A503B2"/>
    <w:rsid w:val="00A5065D"/>
    <w:rsid w:val="00A507A7"/>
    <w:rsid w:val="00A50894"/>
    <w:rsid w:val="00A50A57"/>
    <w:rsid w:val="00A50CAD"/>
    <w:rsid w:val="00A50D6A"/>
    <w:rsid w:val="00A50ED7"/>
    <w:rsid w:val="00A51282"/>
    <w:rsid w:val="00A516AD"/>
    <w:rsid w:val="00A51B56"/>
    <w:rsid w:val="00A51C66"/>
    <w:rsid w:val="00A51DA4"/>
    <w:rsid w:val="00A52217"/>
    <w:rsid w:val="00A527B9"/>
    <w:rsid w:val="00A52BDE"/>
    <w:rsid w:val="00A52F07"/>
    <w:rsid w:val="00A53074"/>
    <w:rsid w:val="00A531D1"/>
    <w:rsid w:val="00A53428"/>
    <w:rsid w:val="00A534B6"/>
    <w:rsid w:val="00A53824"/>
    <w:rsid w:val="00A539FA"/>
    <w:rsid w:val="00A53C5D"/>
    <w:rsid w:val="00A53F33"/>
    <w:rsid w:val="00A542D5"/>
    <w:rsid w:val="00A54434"/>
    <w:rsid w:val="00A54581"/>
    <w:rsid w:val="00A54934"/>
    <w:rsid w:val="00A54A94"/>
    <w:rsid w:val="00A54CDA"/>
    <w:rsid w:val="00A54ECA"/>
    <w:rsid w:val="00A5525E"/>
    <w:rsid w:val="00A555EB"/>
    <w:rsid w:val="00A55631"/>
    <w:rsid w:val="00A5587B"/>
    <w:rsid w:val="00A55C79"/>
    <w:rsid w:val="00A55CEA"/>
    <w:rsid w:val="00A55CF1"/>
    <w:rsid w:val="00A55EFF"/>
    <w:rsid w:val="00A565E2"/>
    <w:rsid w:val="00A56D5D"/>
    <w:rsid w:val="00A57151"/>
    <w:rsid w:val="00A5727A"/>
    <w:rsid w:val="00A572C3"/>
    <w:rsid w:val="00A573F3"/>
    <w:rsid w:val="00A57819"/>
    <w:rsid w:val="00A57B9A"/>
    <w:rsid w:val="00A57CEA"/>
    <w:rsid w:val="00A60531"/>
    <w:rsid w:val="00A6072B"/>
    <w:rsid w:val="00A607BF"/>
    <w:rsid w:val="00A608D0"/>
    <w:rsid w:val="00A6091E"/>
    <w:rsid w:val="00A60CC9"/>
    <w:rsid w:val="00A6121A"/>
    <w:rsid w:val="00A6180D"/>
    <w:rsid w:val="00A61821"/>
    <w:rsid w:val="00A61941"/>
    <w:rsid w:val="00A6197C"/>
    <w:rsid w:val="00A61AA6"/>
    <w:rsid w:val="00A61BB5"/>
    <w:rsid w:val="00A61E7D"/>
    <w:rsid w:val="00A62113"/>
    <w:rsid w:val="00A625A8"/>
    <w:rsid w:val="00A62713"/>
    <w:rsid w:val="00A62AA6"/>
    <w:rsid w:val="00A62B23"/>
    <w:rsid w:val="00A62BA9"/>
    <w:rsid w:val="00A62CBF"/>
    <w:rsid w:val="00A62F13"/>
    <w:rsid w:val="00A6311C"/>
    <w:rsid w:val="00A6329A"/>
    <w:rsid w:val="00A639B5"/>
    <w:rsid w:val="00A63C47"/>
    <w:rsid w:val="00A63CB9"/>
    <w:rsid w:val="00A63F0C"/>
    <w:rsid w:val="00A6429E"/>
    <w:rsid w:val="00A64795"/>
    <w:rsid w:val="00A64D3E"/>
    <w:rsid w:val="00A64E0A"/>
    <w:rsid w:val="00A64E2C"/>
    <w:rsid w:val="00A64FB4"/>
    <w:rsid w:val="00A652DB"/>
    <w:rsid w:val="00A65693"/>
    <w:rsid w:val="00A65742"/>
    <w:rsid w:val="00A65953"/>
    <w:rsid w:val="00A65A9E"/>
    <w:rsid w:val="00A65BBD"/>
    <w:rsid w:val="00A65C79"/>
    <w:rsid w:val="00A66162"/>
    <w:rsid w:val="00A66699"/>
    <w:rsid w:val="00A66944"/>
    <w:rsid w:val="00A669A9"/>
    <w:rsid w:val="00A66C1A"/>
    <w:rsid w:val="00A66E53"/>
    <w:rsid w:val="00A66E69"/>
    <w:rsid w:val="00A670A2"/>
    <w:rsid w:val="00A6743D"/>
    <w:rsid w:val="00A677EC"/>
    <w:rsid w:val="00A70300"/>
    <w:rsid w:val="00A705C3"/>
    <w:rsid w:val="00A70685"/>
    <w:rsid w:val="00A70762"/>
    <w:rsid w:val="00A70BC9"/>
    <w:rsid w:val="00A70EAD"/>
    <w:rsid w:val="00A71124"/>
    <w:rsid w:val="00A71415"/>
    <w:rsid w:val="00A71537"/>
    <w:rsid w:val="00A718D2"/>
    <w:rsid w:val="00A71A09"/>
    <w:rsid w:val="00A71A91"/>
    <w:rsid w:val="00A71AB4"/>
    <w:rsid w:val="00A71AF9"/>
    <w:rsid w:val="00A721A5"/>
    <w:rsid w:val="00A72258"/>
    <w:rsid w:val="00A72260"/>
    <w:rsid w:val="00A72285"/>
    <w:rsid w:val="00A722B0"/>
    <w:rsid w:val="00A725F0"/>
    <w:rsid w:val="00A72B09"/>
    <w:rsid w:val="00A72C27"/>
    <w:rsid w:val="00A72CC7"/>
    <w:rsid w:val="00A72E1C"/>
    <w:rsid w:val="00A72FC0"/>
    <w:rsid w:val="00A732C0"/>
    <w:rsid w:val="00A73B58"/>
    <w:rsid w:val="00A73D63"/>
    <w:rsid w:val="00A73EC5"/>
    <w:rsid w:val="00A7406F"/>
    <w:rsid w:val="00A74147"/>
    <w:rsid w:val="00A742A3"/>
    <w:rsid w:val="00A74507"/>
    <w:rsid w:val="00A747D0"/>
    <w:rsid w:val="00A74885"/>
    <w:rsid w:val="00A74CCF"/>
    <w:rsid w:val="00A74E19"/>
    <w:rsid w:val="00A74F64"/>
    <w:rsid w:val="00A74F85"/>
    <w:rsid w:val="00A7526A"/>
    <w:rsid w:val="00A75462"/>
    <w:rsid w:val="00A754D7"/>
    <w:rsid w:val="00A7557E"/>
    <w:rsid w:val="00A75729"/>
    <w:rsid w:val="00A76506"/>
    <w:rsid w:val="00A7672C"/>
    <w:rsid w:val="00A76859"/>
    <w:rsid w:val="00A76BAB"/>
    <w:rsid w:val="00A77283"/>
    <w:rsid w:val="00A7785A"/>
    <w:rsid w:val="00A77AE0"/>
    <w:rsid w:val="00A8000C"/>
    <w:rsid w:val="00A80172"/>
    <w:rsid w:val="00A8023A"/>
    <w:rsid w:val="00A804D0"/>
    <w:rsid w:val="00A8082F"/>
    <w:rsid w:val="00A808A6"/>
    <w:rsid w:val="00A80AA5"/>
    <w:rsid w:val="00A80DDC"/>
    <w:rsid w:val="00A80EC8"/>
    <w:rsid w:val="00A80F44"/>
    <w:rsid w:val="00A81063"/>
    <w:rsid w:val="00A816C8"/>
    <w:rsid w:val="00A8174E"/>
    <w:rsid w:val="00A81868"/>
    <w:rsid w:val="00A81A6D"/>
    <w:rsid w:val="00A81B5A"/>
    <w:rsid w:val="00A81B9C"/>
    <w:rsid w:val="00A823F2"/>
    <w:rsid w:val="00A82611"/>
    <w:rsid w:val="00A827A2"/>
    <w:rsid w:val="00A82976"/>
    <w:rsid w:val="00A82E8E"/>
    <w:rsid w:val="00A82F52"/>
    <w:rsid w:val="00A8319B"/>
    <w:rsid w:val="00A83290"/>
    <w:rsid w:val="00A832E2"/>
    <w:rsid w:val="00A83374"/>
    <w:rsid w:val="00A838D0"/>
    <w:rsid w:val="00A8393E"/>
    <w:rsid w:val="00A83C1D"/>
    <w:rsid w:val="00A83F4A"/>
    <w:rsid w:val="00A8420A"/>
    <w:rsid w:val="00A843CD"/>
    <w:rsid w:val="00A8447A"/>
    <w:rsid w:val="00A8447C"/>
    <w:rsid w:val="00A844D4"/>
    <w:rsid w:val="00A8452D"/>
    <w:rsid w:val="00A84628"/>
    <w:rsid w:val="00A84A56"/>
    <w:rsid w:val="00A84A6F"/>
    <w:rsid w:val="00A84E07"/>
    <w:rsid w:val="00A84F5E"/>
    <w:rsid w:val="00A856B8"/>
    <w:rsid w:val="00A85931"/>
    <w:rsid w:val="00A85B12"/>
    <w:rsid w:val="00A85DC7"/>
    <w:rsid w:val="00A85E02"/>
    <w:rsid w:val="00A8623B"/>
    <w:rsid w:val="00A86269"/>
    <w:rsid w:val="00A86387"/>
    <w:rsid w:val="00A863BE"/>
    <w:rsid w:val="00A86411"/>
    <w:rsid w:val="00A8656E"/>
    <w:rsid w:val="00A86642"/>
    <w:rsid w:val="00A86700"/>
    <w:rsid w:val="00A86ACA"/>
    <w:rsid w:val="00A86CC0"/>
    <w:rsid w:val="00A86F5C"/>
    <w:rsid w:val="00A8712C"/>
    <w:rsid w:val="00A874D2"/>
    <w:rsid w:val="00A875B9"/>
    <w:rsid w:val="00A87D52"/>
    <w:rsid w:val="00A87E37"/>
    <w:rsid w:val="00A87F0B"/>
    <w:rsid w:val="00A87F60"/>
    <w:rsid w:val="00A87F94"/>
    <w:rsid w:val="00A87FE3"/>
    <w:rsid w:val="00A901AD"/>
    <w:rsid w:val="00A90358"/>
    <w:rsid w:val="00A903B7"/>
    <w:rsid w:val="00A907AF"/>
    <w:rsid w:val="00A909D6"/>
    <w:rsid w:val="00A90B6F"/>
    <w:rsid w:val="00A90EBD"/>
    <w:rsid w:val="00A90F2D"/>
    <w:rsid w:val="00A90F5A"/>
    <w:rsid w:val="00A90F5D"/>
    <w:rsid w:val="00A9105D"/>
    <w:rsid w:val="00A9107C"/>
    <w:rsid w:val="00A914BE"/>
    <w:rsid w:val="00A91E2D"/>
    <w:rsid w:val="00A91E75"/>
    <w:rsid w:val="00A92042"/>
    <w:rsid w:val="00A92BA9"/>
    <w:rsid w:val="00A92EA0"/>
    <w:rsid w:val="00A93111"/>
    <w:rsid w:val="00A931F1"/>
    <w:rsid w:val="00A935B6"/>
    <w:rsid w:val="00A93A78"/>
    <w:rsid w:val="00A9400F"/>
    <w:rsid w:val="00A940EA"/>
    <w:rsid w:val="00A9432E"/>
    <w:rsid w:val="00A94476"/>
    <w:rsid w:val="00A948BD"/>
    <w:rsid w:val="00A94B63"/>
    <w:rsid w:val="00A94CD8"/>
    <w:rsid w:val="00A94E3F"/>
    <w:rsid w:val="00A94FED"/>
    <w:rsid w:val="00A95115"/>
    <w:rsid w:val="00A95370"/>
    <w:rsid w:val="00A954D8"/>
    <w:rsid w:val="00A9559E"/>
    <w:rsid w:val="00A9588C"/>
    <w:rsid w:val="00A9596F"/>
    <w:rsid w:val="00A95A06"/>
    <w:rsid w:val="00A95B93"/>
    <w:rsid w:val="00A9629F"/>
    <w:rsid w:val="00A9646A"/>
    <w:rsid w:val="00A96781"/>
    <w:rsid w:val="00A96FBB"/>
    <w:rsid w:val="00A9706B"/>
    <w:rsid w:val="00A976C1"/>
    <w:rsid w:val="00A97705"/>
    <w:rsid w:val="00A97777"/>
    <w:rsid w:val="00A97788"/>
    <w:rsid w:val="00A97915"/>
    <w:rsid w:val="00A9793D"/>
    <w:rsid w:val="00A97E2F"/>
    <w:rsid w:val="00AA0085"/>
    <w:rsid w:val="00AA0293"/>
    <w:rsid w:val="00AA037C"/>
    <w:rsid w:val="00AA0528"/>
    <w:rsid w:val="00AA05C3"/>
    <w:rsid w:val="00AA08B7"/>
    <w:rsid w:val="00AA0908"/>
    <w:rsid w:val="00AA0C87"/>
    <w:rsid w:val="00AA1104"/>
    <w:rsid w:val="00AA1208"/>
    <w:rsid w:val="00AA13CA"/>
    <w:rsid w:val="00AA13EA"/>
    <w:rsid w:val="00AA1598"/>
    <w:rsid w:val="00AA1758"/>
    <w:rsid w:val="00AA176E"/>
    <w:rsid w:val="00AA18C1"/>
    <w:rsid w:val="00AA1ACB"/>
    <w:rsid w:val="00AA1DFE"/>
    <w:rsid w:val="00AA210F"/>
    <w:rsid w:val="00AA24B0"/>
    <w:rsid w:val="00AA25EA"/>
    <w:rsid w:val="00AA2D05"/>
    <w:rsid w:val="00AA3336"/>
    <w:rsid w:val="00AA367E"/>
    <w:rsid w:val="00AA37C8"/>
    <w:rsid w:val="00AA3F2B"/>
    <w:rsid w:val="00AA40B2"/>
    <w:rsid w:val="00AA412B"/>
    <w:rsid w:val="00AA420C"/>
    <w:rsid w:val="00AA4259"/>
    <w:rsid w:val="00AA42A0"/>
    <w:rsid w:val="00AA4782"/>
    <w:rsid w:val="00AA47E6"/>
    <w:rsid w:val="00AA4821"/>
    <w:rsid w:val="00AA49F7"/>
    <w:rsid w:val="00AA4C9D"/>
    <w:rsid w:val="00AA4CED"/>
    <w:rsid w:val="00AA4CFC"/>
    <w:rsid w:val="00AA506E"/>
    <w:rsid w:val="00AA509F"/>
    <w:rsid w:val="00AA5A44"/>
    <w:rsid w:val="00AA5C09"/>
    <w:rsid w:val="00AA63C7"/>
    <w:rsid w:val="00AA6939"/>
    <w:rsid w:val="00AA6BFC"/>
    <w:rsid w:val="00AA6CDB"/>
    <w:rsid w:val="00AA6D8C"/>
    <w:rsid w:val="00AA7158"/>
    <w:rsid w:val="00AA784F"/>
    <w:rsid w:val="00AA7A0C"/>
    <w:rsid w:val="00AA7FDC"/>
    <w:rsid w:val="00AA7FDF"/>
    <w:rsid w:val="00AB02A8"/>
    <w:rsid w:val="00AB0779"/>
    <w:rsid w:val="00AB0924"/>
    <w:rsid w:val="00AB0BDC"/>
    <w:rsid w:val="00AB0C9A"/>
    <w:rsid w:val="00AB0D57"/>
    <w:rsid w:val="00AB0E7A"/>
    <w:rsid w:val="00AB1C48"/>
    <w:rsid w:val="00AB1DDA"/>
    <w:rsid w:val="00AB1F16"/>
    <w:rsid w:val="00AB22AE"/>
    <w:rsid w:val="00AB22D9"/>
    <w:rsid w:val="00AB25B7"/>
    <w:rsid w:val="00AB2741"/>
    <w:rsid w:val="00AB27D3"/>
    <w:rsid w:val="00AB2A6C"/>
    <w:rsid w:val="00AB2B28"/>
    <w:rsid w:val="00AB2CD6"/>
    <w:rsid w:val="00AB349E"/>
    <w:rsid w:val="00AB4807"/>
    <w:rsid w:val="00AB49C8"/>
    <w:rsid w:val="00AB4B78"/>
    <w:rsid w:val="00AB5013"/>
    <w:rsid w:val="00AB522F"/>
    <w:rsid w:val="00AB52DD"/>
    <w:rsid w:val="00AB5333"/>
    <w:rsid w:val="00AB535F"/>
    <w:rsid w:val="00AB5565"/>
    <w:rsid w:val="00AB5B89"/>
    <w:rsid w:val="00AB5DCA"/>
    <w:rsid w:val="00AB62A7"/>
    <w:rsid w:val="00AB66A2"/>
    <w:rsid w:val="00AB66CC"/>
    <w:rsid w:val="00AB684E"/>
    <w:rsid w:val="00AB69C7"/>
    <w:rsid w:val="00AB6CA8"/>
    <w:rsid w:val="00AB6D01"/>
    <w:rsid w:val="00AB70C0"/>
    <w:rsid w:val="00AB71DA"/>
    <w:rsid w:val="00AB7548"/>
    <w:rsid w:val="00AB7650"/>
    <w:rsid w:val="00AB76D9"/>
    <w:rsid w:val="00AB793A"/>
    <w:rsid w:val="00AB7A2F"/>
    <w:rsid w:val="00AB7CC8"/>
    <w:rsid w:val="00AC03B2"/>
    <w:rsid w:val="00AC05E0"/>
    <w:rsid w:val="00AC0951"/>
    <w:rsid w:val="00AC0C19"/>
    <w:rsid w:val="00AC12BA"/>
    <w:rsid w:val="00AC153C"/>
    <w:rsid w:val="00AC1708"/>
    <w:rsid w:val="00AC18C0"/>
    <w:rsid w:val="00AC1C44"/>
    <w:rsid w:val="00AC1C48"/>
    <w:rsid w:val="00AC1FF4"/>
    <w:rsid w:val="00AC20E7"/>
    <w:rsid w:val="00AC25FE"/>
    <w:rsid w:val="00AC26C1"/>
    <w:rsid w:val="00AC2835"/>
    <w:rsid w:val="00AC2A3F"/>
    <w:rsid w:val="00AC2B83"/>
    <w:rsid w:val="00AC2BD7"/>
    <w:rsid w:val="00AC2F51"/>
    <w:rsid w:val="00AC343F"/>
    <w:rsid w:val="00AC3BDA"/>
    <w:rsid w:val="00AC4011"/>
    <w:rsid w:val="00AC423A"/>
    <w:rsid w:val="00AC43CF"/>
    <w:rsid w:val="00AC46E3"/>
    <w:rsid w:val="00AC4882"/>
    <w:rsid w:val="00AC49C7"/>
    <w:rsid w:val="00AC49F8"/>
    <w:rsid w:val="00AC4E74"/>
    <w:rsid w:val="00AC541F"/>
    <w:rsid w:val="00AC56F3"/>
    <w:rsid w:val="00AC57DE"/>
    <w:rsid w:val="00AC5B0F"/>
    <w:rsid w:val="00AC5D84"/>
    <w:rsid w:val="00AC5F64"/>
    <w:rsid w:val="00AC67E8"/>
    <w:rsid w:val="00AC683A"/>
    <w:rsid w:val="00AC6A87"/>
    <w:rsid w:val="00AC6C9E"/>
    <w:rsid w:val="00AC6D4D"/>
    <w:rsid w:val="00AC6E18"/>
    <w:rsid w:val="00AC7253"/>
    <w:rsid w:val="00AC7580"/>
    <w:rsid w:val="00AC7F3A"/>
    <w:rsid w:val="00AD0249"/>
    <w:rsid w:val="00AD054F"/>
    <w:rsid w:val="00AD0B9F"/>
    <w:rsid w:val="00AD0C2F"/>
    <w:rsid w:val="00AD0DAC"/>
    <w:rsid w:val="00AD0FE8"/>
    <w:rsid w:val="00AD12EE"/>
    <w:rsid w:val="00AD1341"/>
    <w:rsid w:val="00AD14D3"/>
    <w:rsid w:val="00AD158C"/>
    <w:rsid w:val="00AD1636"/>
    <w:rsid w:val="00AD1784"/>
    <w:rsid w:val="00AD17A4"/>
    <w:rsid w:val="00AD1995"/>
    <w:rsid w:val="00AD202F"/>
    <w:rsid w:val="00AD2093"/>
    <w:rsid w:val="00AD27CE"/>
    <w:rsid w:val="00AD2BEB"/>
    <w:rsid w:val="00AD3966"/>
    <w:rsid w:val="00AD3A45"/>
    <w:rsid w:val="00AD3CBF"/>
    <w:rsid w:val="00AD4047"/>
    <w:rsid w:val="00AD4065"/>
    <w:rsid w:val="00AD40C7"/>
    <w:rsid w:val="00AD4333"/>
    <w:rsid w:val="00AD4383"/>
    <w:rsid w:val="00AD45B0"/>
    <w:rsid w:val="00AD48D4"/>
    <w:rsid w:val="00AD4952"/>
    <w:rsid w:val="00AD4F1E"/>
    <w:rsid w:val="00AD5137"/>
    <w:rsid w:val="00AD54D3"/>
    <w:rsid w:val="00AD55BF"/>
    <w:rsid w:val="00AD5637"/>
    <w:rsid w:val="00AD5856"/>
    <w:rsid w:val="00AD5BAD"/>
    <w:rsid w:val="00AD5BEF"/>
    <w:rsid w:val="00AD6048"/>
    <w:rsid w:val="00AD6622"/>
    <w:rsid w:val="00AD6779"/>
    <w:rsid w:val="00AD68C5"/>
    <w:rsid w:val="00AD69A3"/>
    <w:rsid w:val="00AD6AF1"/>
    <w:rsid w:val="00AD6BF3"/>
    <w:rsid w:val="00AD6DBF"/>
    <w:rsid w:val="00AD6FF8"/>
    <w:rsid w:val="00AD71D4"/>
    <w:rsid w:val="00AD73A9"/>
    <w:rsid w:val="00AD7802"/>
    <w:rsid w:val="00AD7854"/>
    <w:rsid w:val="00AD7A0F"/>
    <w:rsid w:val="00AD7C37"/>
    <w:rsid w:val="00AD7C98"/>
    <w:rsid w:val="00AD7DA4"/>
    <w:rsid w:val="00AD7E18"/>
    <w:rsid w:val="00AE01CB"/>
    <w:rsid w:val="00AE03E7"/>
    <w:rsid w:val="00AE04F1"/>
    <w:rsid w:val="00AE060E"/>
    <w:rsid w:val="00AE0ADB"/>
    <w:rsid w:val="00AE0C6E"/>
    <w:rsid w:val="00AE0E21"/>
    <w:rsid w:val="00AE0F30"/>
    <w:rsid w:val="00AE10AA"/>
    <w:rsid w:val="00AE127B"/>
    <w:rsid w:val="00AE1296"/>
    <w:rsid w:val="00AE13BE"/>
    <w:rsid w:val="00AE162F"/>
    <w:rsid w:val="00AE16BE"/>
    <w:rsid w:val="00AE1849"/>
    <w:rsid w:val="00AE1FBB"/>
    <w:rsid w:val="00AE2563"/>
    <w:rsid w:val="00AE2583"/>
    <w:rsid w:val="00AE2CF9"/>
    <w:rsid w:val="00AE2D30"/>
    <w:rsid w:val="00AE329E"/>
    <w:rsid w:val="00AE37FE"/>
    <w:rsid w:val="00AE385B"/>
    <w:rsid w:val="00AE3955"/>
    <w:rsid w:val="00AE39A6"/>
    <w:rsid w:val="00AE3AAF"/>
    <w:rsid w:val="00AE3E28"/>
    <w:rsid w:val="00AE4503"/>
    <w:rsid w:val="00AE4558"/>
    <w:rsid w:val="00AE466A"/>
    <w:rsid w:val="00AE48B0"/>
    <w:rsid w:val="00AE4C0E"/>
    <w:rsid w:val="00AE4DAC"/>
    <w:rsid w:val="00AE51E7"/>
    <w:rsid w:val="00AE5260"/>
    <w:rsid w:val="00AE52FD"/>
    <w:rsid w:val="00AE5301"/>
    <w:rsid w:val="00AE5509"/>
    <w:rsid w:val="00AE5592"/>
    <w:rsid w:val="00AE565D"/>
    <w:rsid w:val="00AE5C57"/>
    <w:rsid w:val="00AE5C89"/>
    <w:rsid w:val="00AE5E55"/>
    <w:rsid w:val="00AE606E"/>
    <w:rsid w:val="00AE62CD"/>
    <w:rsid w:val="00AE65E4"/>
    <w:rsid w:val="00AE6651"/>
    <w:rsid w:val="00AE68C0"/>
    <w:rsid w:val="00AE698E"/>
    <w:rsid w:val="00AE6A0A"/>
    <w:rsid w:val="00AE6B71"/>
    <w:rsid w:val="00AE6DBF"/>
    <w:rsid w:val="00AE7119"/>
    <w:rsid w:val="00AE7638"/>
    <w:rsid w:val="00AE784E"/>
    <w:rsid w:val="00AE78B4"/>
    <w:rsid w:val="00AE7B9F"/>
    <w:rsid w:val="00AE7D81"/>
    <w:rsid w:val="00AE7F01"/>
    <w:rsid w:val="00AF0770"/>
    <w:rsid w:val="00AF12C7"/>
    <w:rsid w:val="00AF1656"/>
    <w:rsid w:val="00AF172F"/>
    <w:rsid w:val="00AF191E"/>
    <w:rsid w:val="00AF19E2"/>
    <w:rsid w:val="00AF1A0D"/>
    <w:rsid w:val="00AF1A68"/>
    <w:rsid w:val="00AF1AD4"/>
    <w:rsid w:val="00AF21FC"/>
    <w:rsid w:val="00AF227B"/>
    <w:rsid w:val="00AF242C"/>
    <w:rsid w:val="00AF2670"/>
    <w:rsid w:val="00AF2727"/>
    <w:rsid w:val="00AF28B9"/>
    <w:rsid w:val="00AF28C6"/>
    <w:rsid w:val="00AF290D"/>
    <w:rsid w:val="00AF2928"/>
    <w:rsid w:val="00AF292E"/>
    <w:rsid w:val="00AF2AD5"/>
    <w:rsid w:val="00AF2B42"/>
    <w:rsid w:val="00AF2B9A"/>
    <w:rsid w:val="00AF3043"/>
    <w:rsid w:val="00AF3459"/>
    <w:rsid w:val="00AF37A9"/>
    <w:rsid w:val="00AF393F"/>
    <w:rsid w:val="00AF3AC1"/>
    <w:rsid w:val="00AF3BF9"/>
    <w:rsid w:val="00AF3C66"/>
    <w:rsid w:val="00AF3D5B"/>
    <w:rsid w:val="00AF3D5D"/>
    <w:rsid w:val="00AF3E5C"/>
    <w:rsid w:val="00AF3ECE"/>
    <w:rsid w:val="00AF3FE0"/>
    <w:rsid w:val="00AF41A0"/>
    <w:rsid w:val="00AF4657"/>
    <w:rsid w:val="00AF4ABA"/>
    <w:rsid w:val="00AF4BD0"/>
    <w:rsid w:val="00AF4CF0"/>
    <w:rsid w:val="00AF4D96"/>
    <w:rsid w:val="00AF4F2F"/>
    <w:rsid w:val="00AF500C"/>
    <w:rsid w:val="00AF50A5"/>
    <w:rsid w:val="00AF50BB"/>
    <w:rsid w:val="00AF511E"/>
    <w:rsid w:val="00AF53BB"/>
    <w:rsid w:val="00AF54AE"/>
    <w:rsid w:val="00AF55B5"/>
    <w:rsid w:val="00AF57E7"/>
    <w:rsid w:val="00AF5940"/>
    <w:rsid w:val="00AF5E5A"/>
    <w:rsid w:val="00AF626B"/>
    <w:rsid w:val="00AF64FF"/>
    <w:rsid w:val="00AF6AC8"/>
    <w:rsid w:val="00AF6AF9"/>
    <w:rsid w:val="00AF6D69"/>
    <w:rsid w:val="00AF6E28"/>
    <w:rsid w:val="00AF6FA9"/>
    <w:rsid w:val="00AF70FF"/>
    <w:rsid w:val="00AF7369"/>
    <w:rsid w:val="00AF76E3"/>
    <w:rsid w:val="00AF7A7E"/>
    <w:rsid w:val="00AF7AAE"/>
    <w:rsid w:val="00AF7C19"/>
    <w:rsid w:val="00B0014D"/>
    <w:rsid w:val="00B001CA"/>
    <w:rsid w:val="00B0055C"/>
    <w:rsid w:val="00B006CF"/>
    <w:rsid w:val="00B007F2"/>
    <w:rsid w:val="00B008FB"/>
    <w:rsid w:val="00B00922"/>
    <w:rsid w:val="00B0094E"/>
    <w:rsid w:val="00B00B82"/>
    <w:rsid w:val="00B01436"/>
    <w:rsid w:val="00B0150B"/>
    <w:rsid w:val="00B01B76"/>
    <w:rsid w:val="00B020DD"/>
    <w:rsid w:val="00B02127"/>
    <w:rsid w:val="00B0245A"/>
    <w:rsid w:val="00B024CC"/>
    <w:rsid w:val="00B027D8"/>
    <w:rsid w:val="00B02A57"/>
    <w:rsid w:val="00B02AEB"/>
    <w:rsid w:val="00B02B74"/>
    <w:rsid w:val="00B02D54"/>
    <w:rsid w:val="00B02E40"/>
    <w:rsid w:val="00B0300D"/>
    <w:rsid w:val="00B03194"/>
    <w:rsid w:val="00B033BA"/>
    <w:rsid w:val="00B03F6D"/>
    <w:rsid w:val="00B03F7D"/>
    <w:rsid w:val="00B03FCF"/>
    <w:rsid w:val="00B043AC"/>
    <w:rsid w:val="00B0441A"/>
    <w:rsid w:val="00B0441C"/>
    <w:rsid w:val="00B04664"/>
    <w:rsid w:val="00B04743"/>
    <w:rsid w:val="00B04CF9"/>
    <w:rsid w:val="00B04E0D"/>
    <w:rsid w:val="00B04F6B"/>
    <w:rsid w:val="00B0545C"/>
    <w:rsid w:val="00B05586"/>
    <w:rsid w:val="00B0564A"/>
    <w:rsid w:val="00B056DA"/>
    <w:rsid w:val="00B059D2"/>
    <w:rsid w:val="00B05FB3"/>
    <w:rsid w:val="00B060B5"/>
    <w:rsid w:val="00B06181"/>
    <w:rsid w:val="00B063BA"/>
    <w:rsid w:val="00B06662"/>
    <w:rsid w:val="00B076C1"/>
    <w:rsid w:val="00B07BCD"/>
    <w:rsid w:val="00B07E0F"/>
    <w:rsid w:val="00B10240"/>
    <w:rsid w:val="00B10447"/>
    <w:rsid w:val="00B10477"/>
    <w:rsid w:val="00B108F2"/>
    <w:rsid w:val="00B109DA"/>
    <w:rsid w:val="00B10E6F"/>
    <w:rsid w:val="00B111AC"/>
    <w:rsid w:val="00B1128B"/>
    <w:rsid w:val="00B11335"/>
    <w:rsid w:val="00B1163C"/>
    <w:rsid w:val="00B116AF"/>
    <w:rsid w:val="00B116F0"/>
    <w:rsid w:val="00B11A40"/>
    <w:rsid w:val="00B11C4D"/>
    <w:rsid w:val="00B1205F"/>
    <w:rsid w:val="00B12271"/>
    <w:rsid w:val="00B123AC"/>
    <w:rsid w:val="00B124B9"/>
    <w:rsid w:val="00B1273C"/>
    <w:rsid w:val="00B12B7E"/>
    <w:rsid w:val="00B13023"/>
    <w:rsid w:val="00B13154"/>
    <w:rsid w:val="00B1331A"/>
    <w:rsid w:val="00B13481"/>
    <w:rsid w:val="00B13780"/>
    <w:rsid w:val="00B137E7"/>
    <w:rsid w:val="00B13965"/>
    <w:rsid w:val="00B13B66"/>
    <w:rsid w:val="00B13BAD"/>
    <w:rsid w:val="00B13C4A"/>
    <w:rsid w:val="00B14447"/>
    <w:rsid w:val="00B145A2"/>
    <w:rsid w:val="00B14703"/>
    <w:rsid w:val="00B15152"/>
    <w:rsid w:val="00B15153"/>
    <w:rsid w:val="00B15217"/>
    <w:rsid w:val="00B15284"/>
    <w:rsid w:val="00B15292"/>
    <w:rsid w:val="00B153B9"/>
    <w:rsid w:val="00B1557B"/>
    <w:rsid w:val="00B155CF"/>
    <w:rsid w:val="00B15966"/>
    <w:rsid w:val="00B15AA8"/>
    <w:rsid w:val="00B15AF1"/>
    <w:rsid w:val="00B15B67"/>
    <w:rsid w:val="00B15C38"/>
    <w:rsid w:val="00B15F25"/>
    <w:rsid w:val="00B16139"/>
    <w:rsid w:val="00B16425"/>
    <w:rsid w:val="00B1655F"/>
    <w:rsid w:val="00B16EA7"/>
    <w:rsid w:val="00B171A1"/>
    <w:rsid w:val="00B1742C"/>
    <w:rsid w:val="00B17522"/>
    <w:rsid w:val="00B17865"/>
    <w:rsid w:val="00B178A4"/>
    <w:rsid w:val="00B17935"/>
    <w:rsid w:val="00B17ABC"/>
    <w:rsid w:val="00B20054"/>
    <w:rsid w:val="00B20088"/>
    <w:rsid w:val="00B202B3"/>
    <w:rsid w:val="00B202BE"/>
    <w:rsid w:val="00B20346"/>
    <w:rsid w:val="00B2041F"/>
    <w:rsid w:val="00B207E7"/>
    <w:rsid w:val="00B20C72"/>
    <w:rsid w:val="00B20D05"/>
    <w:rsid w:val="00B20D3E"/>
    <w:rsid w:val="00B20EC8"/>
    <w:rsid w:val="00B20ED4"/>
    <w:rsid w:val="00B21434"/>
    <w:rsid w:val="00B215F5"/>
    <w:rsid w:val="00B216A4"/>
    <w:rsid w:val="00B2175E"/>
    <w:rsid w:val="00B218BE"/>
    <w:rsid w:val="00B218F2"/>
    <w:rsid w:val="00B21EE5"/>
    <w:rsid w:val="00B21F92"/>
    <w:rsid w:val="00B221E7"/>
    <w:rsid w:val="00B2243F"/>
    <w:rsid w:val="00B22535"/>
    <w:rsid w:val="00B22725"/>
    <w:rsid w:val="00B22835"/>
    <w:rsid w:val="00B22B37"/>
    <w:rsid w:val="00B22DB3"/>
    <w:rsid w:val="00B232AA"/>
    <w:rsid w:val="00B2332D"/>
    <w:rsid w:val="00B23481"/>
    <w:rsid w:val="00B2391C"/>
    <w:rsid w:val="00B23B45"/>
    <w:rsid w:val="00B23BC2"/>
    <w:rsid w:val="00B23C8A"/>
    <w:rsid w:val="00B2406D"/>
    <w:rsid w:val="00B243A2"/>
    <w:rsid w:val="00B24487"/>
    <w:rsid w:val="00B2462B"/>
    <w:rsid w:val="00B24645"/>
    <w:rsid w:val="00B248B7"/>
    <w:rsid w:val="00B2493B"/>
    <w:rsid w:val="00B2496B"/>
    <w:rsid w:val="00B24995"/>
    <w:rsid w:val="00B24BB9"/>
    <w:rsid w:val="00B25098"/>
    <w:rsid w:val="00B25515"/>
    <w:rsid w:val="00B2567E"/>
    <w:rsid w:val="00B256D1"/>
    <w:rsid w:val="00B2573D"/>
    <w:rsid w:val="00B25CA4"/>
    <w:rsid w:val="00B26072"/>
    <w:rsid w:val="00B2620F"/>
    <w:rsid w:val="00B263A4"/>
    <w:rsid w:val="00B26441"/>
    <w:rsid w:val="00B2665C"/>
    <w:rsid w:val="00B2678A"/>
    <w:rsid w:val="00B26885"/>
    <w:rsid w:val="00B269E7"/>
    <w:rsid w:val="00B26AD5"/>
    <w:rsid w:val="00B26B56"/>
    <w:rsid w:val="00B275B2"/>
    <w:rsid w:val="00B2773B"/>
    <w:rsid w:val="00B27A1B"/>
    <w:rsid w:val="00B27A9C"/>
    <w:rsid w:val="00B27EED"/>
    <w:rsid w:val="00B27FCB"/>
    <w:rsid w:val="00B300C1"/>
    <w:rsid w:val="00B30745"/>
    <w:rsid w:val="00B3082E"/>
    <w:rsid w:val="00B30E5A"/>
    <w:rsid w:val="00B31A84"/>
    <w:rsid w:val="00B31B21"/>
    <w:rsid w:val="00B31BF1"/>
    <w:rsid w:val="00B31C1F"/>
    <w:rsid w:val="00B31CEE"/>
    <w:rsid w:val="00B31D6C"/>
    <w:rsid w:val="00B31F04"/>
    <w:rsid w:val="00B32172"/>
    <w:rsid w:val="00B327C9"/>
    <w:rsid w:val="00B32826"/>
    <w:rsid w:val="00B329C7"/>
    <w:rsid w:val="00B32A00"/>
    <w:rsid w:val="00B32ADD"/>
    <w:rsid w:val="00B32B9E"/>
    <w:rsid w:val="00B32C17"/>
    <w:rsid w:val="00B32EEF"/>
    <w:rsid w:val="00B33145"/>
    <w:rsid w:val="00B334DC"/>
    <w:rsid w:val="00B334F5"/>
    <w:rsid w:val="00B336A1"/>
    <w:rsid w:val="00B338F9"/>
    <w:rsid w:val="00B33967"/>
    <w:rsid w:val="00B339EC"/>
    <w:rsid w:val="00B33AF0"/>
    <w:rsid w:val="00B33EAC"/>
    <w:rsid w:val="00B33F5D"/>
    <w:rsid w:val="00B34716"/>
    <w:rsid w:val="00B3471D"/>
    <w:rsid w:val="00B347FE"/>
    <w:rsid w:val="00B34898"/>
    <w:rsid w:val="00B34E11"/>
    <w:rsid w:val="00B34E1B"/>
    <w:rsid w:val="00B34E2B"/>
    <w:rsid w:val="00B34F44"/>
    <w:rsid w:val="00B34F7D"/>
    <w:rsid w:val="00B35072"/>
    <w:rsid w:val="00B355A5"/>
    <w:rsid w:val="00B35A49"/>
    <w:rsid w:val="00B35B44"/>
    <w:rsid w:val="00B35D20"/>
    <w:rsid w:val="00B35DB1"/>
    <w:rsid w:val="00B35FE1"/>
    <w:rsid w:val="00B3601A"/>
    <w:rsid w:val="00B36240"/>
    <w:rsid w:val="00B3648E"/>
    <w:rsid w:val="00B3652A"/>
    <w:rsid w:val="00B365F4"/>
    <w:rsid w:val="00B368F5"/>
    <w:rsid w:val="00B36AC0"/>
    <w:rsid w:val="00B36C4D"/>
    <w:rsid w:val="00B36D3D"/>
    <w:rsid w:val="00B370B7"/>
    <w:rsid w:val="00B3748D"/>
    <w:rsid w:val="00B37640"/>
    <w:rsid w:val="00B37907"/>
    <w:rsid w:val="00B37932"/>
    <w:rsid w:val="00B379CD"/>
    <w:rsid w:val="00B37AEF"/>
    <w:rsid w:val="00B37B89"/>
    <w:rsid w:val="00B37C07"/>
    <w:rsid w:val="00B37D35"/>
    <w:rsid w:val="00B37F05"/>
    <w:rsid w:val="00B40359"/>
    <w:rsid w:val="00B404B3"/>
    <w:rsid w:val="00B406B0"/>
    <w:rsid w:val="00B407D6"/>
    <w:rsid w:val="00B408F4"/>
    <w:rsid w:val="00B409D7"/>
    <w:rsid w:val="00B41085"/>
    <w:rsid w:val="00B41208"/>
    <w:rsid w:val="00B412E3"/>
    <w:rsid w:val="00B4155C"/>
    <w:rsid w:val="00B41641"/>
    <w:rsid w:val="00B4178C"/>
    <w:rsid w:val="00B418F3"/>
    <w:rsid w:val="00B41BFF"/>
    <w:rsid w:val="00B421C1"/>
    <w:rsid w:val="00B424D0"/>
    <w:rsid w:val="00B42677"/>
    <w:rsid w:val="00B42DF1"/>
    <w:rsid w:val="00B42FF1"/>
    <w:rsid w:val="00B4316B"/>
    <w:rsid w:val="00B43520"/>
    <w:rsid w:val="00B4362B"/>
    <w:rsid w:val="00B436C9"/>
    <w:rsid w:val="00B43794"/>
    <w:rsid w:val="00B43865"/>
    <w:rsid w:val="00B43A8D"/>
    <w:rsid w:val="00B43DC0"/>
    <w:rsid w:val="00B43E85"/>
    <w:rsid w:val="00B44177"/>
    <w:rsid w:val="00B44859"/>
    <w:rsid w:val="00B448C5"/>
    <w:rsid w:val="00B4499F"/>
    <w:rsid w:val="00B449D4"/>
    <w:rsid w:val="00B44B00"/>
    <w:rsid w:val="00B44D78"/>
    <w:rsid w:val="00B4512C"/>
    <w:rsid w:val="00B4567C"/>
    <w:rsid w:val="00B45748"/>
    <w:rsid w:val="00B45992"/>
    <w:rsid w:val="00B45A1C"/>
    <w:rsid w:val="00B45BBC"/>
    <w:rsid w:val="00B4612E"/>
    <w:rsid w:val="00B461BD"/>
    <w:rsid w:val="00B46296"/>
    <w:rsid w:val="00B462AD"/>
    <w:rsid w:val="00B462B7"/>
    <w:rsid w:val="00B469DB"/>
    <w:rsid w:val="00B46DAC"/>
    <w:rsid w:val="00B474DE"/>
    <w:rsid w:val="00B47812"/>
    <w:rsid w:val="00B4782B"/>
    <w:rsid w:val="00B478FC"/>
    <w:rsid w:val="00B479E9"/>
    <w:rsid w:val="00B47C3E"/>
    <w:rsid w:val="00B500DA"/>
    <w:rsid w:val="00B5033A"/>
    <w:rsid w:val="00B50802"/>
    <w:rsid w:val="00B50885"/>
    <w:rsid w:val="00B50891"/>
    <w:rsid w:val="00B50BC3"/>
    <w:rsid w:val="00B50EA5"/>
    <w:rsid w:val="00B50F02"/>
    <w:rsid w:val="00B51353"/>
    <w:rsid w:val="00B513F0"/>
    <w:rsid w:val="00B51590"/>
    <w:rsid w:val="00B5169B"/>
    <w:rsid w:val="00B516D8"/>
    <w:rsid w:val="00B51766"/>
    <w:rsid w:val="00B517E2"/>
    <w:rsid w:val="00B51E27"/>
    <w:rsid w:val="00B523E4"/>
    <w:rsid w:val="00B52513"/>
    <w:rsid w:val="00B52549"/>
    <w:rsid w:val="00B525E4"/>
    <w:rsid w:val="00B52738"/>
    <w:rsid w:val="00B5296D"/>
    <w:rsid w:val="00B52A95"/>
    <w:rsid w:val="00B52D5F"/>
    <w:rsid w:val="00B53061"/>
    <w:rsid w:val="00B53B9F"/>
    <w:rsid w:val="00B53EE4"/>
    <w:rsid w:val="00B53FB7"/>
    <w:rsid w:val="00B540E2"/>
    <w:rsid w:val="00B544E1"/>
    <w:rsid w:val="00B54852"/>
    <w:rsid w:val="00B54BD5"/>
    <w:rsid w:val="00B54D11"/>
    <w:rsid w:val="00B54D42"/>
    <w:rsid w:val="00B54DEA"/>
    <w:rsid w:val="00B54EFB"/>
    <w:rsid w:val="00B5503F"/>
    <w:rsid w:val="00B5538F"/>
    <w:rsid w:val="00B55410"/>
    <w:rsid w:val="00B554CD"/>
    <w:rsid w:val="00B55673"/>
    <w:rsid w:val="00B55A08"/>
    <w:rsid w:val="00B55A8F"/>
    <w:rsid w:val="00B55CF3"/>
    <w:rsid w:val="00B55CF8"/>
    <w:rsid w:val="00B55E12"/>
    <w:rsid w:val="00B56131"/>
    <w:rsid w:val="00B56364"/>
    <w:rsid w:val="00B56851"/>
    <w:rsid w:val="00B56D07"/>
    <w:rsid w:val="00B56DB3"/>
    <w:rsid w:val="00B5716E"/>
    <w:rsid w:val="00B57312"/>
    <w:rsid w:val="00B5743A"/>
    <w:rsid w:val="00B574A1"/>
    <w:rsid w:val="00B578E7"/>
    <w:rsid w:val="00B57AF6"/>
    <w:rsid w:val="00B57B5D"/>
    <w:rsid w:val="00B57DCD"/>
    <w:rsid w:val="00B60015"/>
    <w:rsid w:val="00B60114"/>
    <w:rsid w:val="00B60491"/>
    <w:rsid w:val="00B604E2"/>
    <w:rsid w:val="00B60651"/>
    <w:rsid w:val="00B6072A"/>
    <w:rsid w:val="00B60899"/>
    <w:rsid w:val="00B60DA6"/>
    <w:rsid w:val="00B6101D"/>
    <w:rsid w:val="00B610B7"/>
    <w:rsid w:val="00B610F7"/>
    <w:rsid w:val="00B612D4"/>
    <w:rsid w:val="00B61303"/>
    <w:rsid w:val="00B614BF"/>
    <w:rsid w:val="00B61700"/>
    <w:rsid w:val="00B61819"/>
    <w:rsid w:val="00B61A0F"/>
    <w:rsid w:val="00B61B7F"/>
    <w:rsid w:val="00B61C7C"/>
    <w:rsid w:val="00B61DD1"/>
    <w:rsid w:val="00B620A9"/>
    <w:rsid w:val="00B6213A"/>
    <w:rsid w:val="00B62357"/>
    <w:rsid w:val="00B62544"/>
    <w:rsid w:val="00B62D4B"/>
    <w:rsid w:val="00B62E45"/>
    <w:rsid w:val="00B6302F"/>
    <w:rsid w:val="00B63037"/>
    <w:rsid w:val="00B631E0"/>
    <w:rsid w:val="00B632EB"/>
    <w:rsid w:val="00B63E45"/>
    <w:rsid w:val="00B63E56"/>
    <w:rsid w:val="00B63F27"/>
    <w:rsid w:val="00B64093"/>
    <w:rsid w:val="00B64133"/>
    <w:rsid w:val="00B6414F"/>
    <w:rsid w:val="00B6417C"/>
    <w:rsid w:val="00B64357"/>
    <w:rsid w:val="00B644F3"/>
    <w:rsid w:val="00B64529"/>
    <w:rsid w:val="00B647A0"/>
    <w:rsid w:val="00B648CA"/>
    <w:rsid w:val="00B648E6"/>
    <w:rsid w:val="00B64CA2"/>
    <w:rsid w:val="00B64D09"/>
    <w:rsid w:val="00B65089"/>
    <w:rsid w:val="00B651F7"/>
    <w:rsid w:val="00B653F8"/>
    <w:rsid w:val="00B6541A"/>
    <w:rsid w:val="00B657A8"/>
    <w:rsid w:val="00B65A34"/>
    <w:rsid w:val="00B65C59"/>
    <w:rsid w:val="00B65C8B"/>
    <w:rsid w:val="00B65E7C"/>
    <w:rsid w:val="00B662EC"/>
    <w:rsid w:val="00B66839"/>
    <w:rsid w:val="00B66862"/>
    <w:rsid w:val="00B66971"/>
    <w:rsid w:val="00B66A46"/>
    <w:rsid w:val="00B66B40"/>
    <w:rsid w:val="00B66F24"/>
    <w:rsid w:val="00B67106"/>
    <w:rsid w:val="00B671A7"/>
    <w:rsid w:val="00B676F1"/>
    <w:rsid w:val="00B6783A"/>
    <w:rsid w:val="00B6785E"/>
    <w:rsid w:val="00B67B54"/>
    <w:rsid w:val="00B67B5E"/>
    <w:rsid w:val="00B67C16"/>
    <w:rsid w:val="00B67D25"/>
    <w:rsid w:val="00B67FAE"/>
    <w:rsid w:val="00B67FED"/>
    <w:rsid w:val="00B7035A"/>
    <w:rsid w:val="00B7035F"/>
    <w:rsid w:val="00B703AD"/>
    <w:rsid w:val="00B70453"/>
    <w:rsid w:val="00B705A9"/>
    <w:rsid w:val="00B707EA"/>
    <w:rsid w:val="00B707F0"/>
    <w:rsid w:val="00B70864"/>
    <w:rsid w:val="00B70985"/>
    <w:rsid w:val="00B709DF"/>
    <w:rsid w:val="00B70C2C"/>
    <w:rsid w:val="00B70C40"/>
    <w:rsid w:val="00B70E9D"/>
    <w:rsid w:val="00B70EF2"/>
    <w:rsid w:val="00B71165"/>
    <w:rsid w:val="00B7118C"/>
    <w:rsid w:val="00B711EE"/>
    <w:rsid w:val="00B7124B"/>
    <w:rsid w:val="00B71909"/>
    <w:rsid w:val="00B7198E"/>
    <w:rsid w:val="00B71BF9"/>
    <w:rsid w:val="00B71C1D"/>
    <w:rsid w:val="00B71D77"/>
    <w:rsid w:val="00B7240F"/>
    <w:rsid w:val="00B725C4"/>
    <w:rsid w:val="00B725EC"/>
    <w:rsid w:val="00B72673"/>
    <w:rsid w:val="00B726F7"/>
    <w:rsid w:val="00B72904"/>
    <w:rsid w:val="00B72A8D"/>
    <w:rsid w:val="00B72B5F"/>
    <w:rsid w:val="00B72B9A"/>
    <w:rsid w:val="00B72DC9"/>
    <w:rsid w:val="00B72DE5"/>
    <w:rsid w:val="00B72E9A"/>
    <w:rsid w:val="00B73017"/>
    <w:rsid w:val="00B73044"/>
    <w:rsid w:val="00B7306C"/>
    <w:rsid w:val="00B736CB"/>
    <w:rsid w:val="00B73712"/>
    <w:rsid w:val="00B737AA"/>
    <w:rsid w:val="00B737E5"/>
    <w:rsid w:val="00B73B10"/>
    <w:rsid w:val="00B73D0E"/>
    <w:rsid w:val="00B73E2A"/>
    <w:rsid w:val="00B742AE"/>
    <w:rsid w:val="00B74350"/>
    <w:rsid w:val="00B743B1"/>
    <w:rsid w:val="00B7456F"/>
    <w:rsid w:val="00B745C4"/>
    <w:rsid w:val="00B74A6D"/>
    <w:rsid w:val="00B74EB7"/>
    <w:rsid w:val="00B75598"/>
    <w:rsid w:val="00B7571E"/>
    <w:rsid w:val="00B757F7"/>
    <w:rsid w:val="00B75AB2"/>
    <w:rsid w:val="00B75B16"/>
    <w:rsid w:val="00B75B4C"/>
    <w:rsid w:val="00B75B5E"/>
    <w:rsid w:val="00B75C61"/>
    <w:rsid w:val="00B75E5E"/>
    <w:rsid w:val="00B75F61"/>
    <w:rsid w:val="00B760FD"/>
    <w:rsid w:val="00B76381"/>
    <w:rsid w:val="00B76663"/>
    <w:rsid w:val="00B76B5B"/>
    <w:rsid w:val="00B770FF"/>
    <w:rsid w:val="00B77166"/>
    <w:rsid w:val="00B77173"/>
    <w:rsid w:val="00B7746C"/>
    <w:rsid w:val="00B777EB"/>
    <w:rsid w:val="00B7786A"/>
    <w:rsid w:val="00B778E2"/>
    <w:rsid w:val="00B77AF0"/>
    <w:rsid w:val="00B77D63"/>
    <w:rsid w:val="00B77F81"/>
    <w:rsid w:val="00B805FC"/>
    <w:rsid w:val="00B80605"/>
    <w:rsid w:val="00B806FA"/>
    <w:rsid w:val="00B806FC"/>
    <w:rsid w:val="00B80847"/>
    <w:rsid w:val="00B80857"/>
    <w:rsid w:val="00B8094F"/>
    <w:rsid w:val="00B809AA"/>
    <w:rsid w:val="00B80C3C"/>
    <w:rsid w:val="00B81416"/>
    <w:rsid w:val="00B81A71"/>
    <w:rsid w:val="00B821A8"/>
    <w:rsid w:val="00B821E3"/>
    <w:rsid w:val="00B8265C"/>
    <w:rsid w:val="00B826D8"/>
    <w:rsid w:val="00B82F56"/>
    <w:rsid w:val="00B83268"/>
    <w:rsid w:val="00B83368"/>
    <w:rsid w:val="00B83647"/>
    <w:rsid w:val="00B83CF2"/>
    <w:rsid w:val="00B83D33"/>
    <w:rsid w:val="00B84128"/>
    <w:rsid w:val="00B8428C"/>
    <w:rsid w:val="00B8433B"/>
    <w:rsid w:val="00B8434E"/>
    <w:rsid w:val="00B843E5"/>
    <w:rsid w:val="00B8458C"/>
    <w:rsid w:val="00B84825"/>
    <w:rsid w:val="00B84840"/>
    <w:rsid w:val="00B84CA4"/>
    <w:rsid w:val="00B84E16"/>
    <w:rsid w:val="00B8546E"/>
    <w:rsid w:val="00B854B9"/>
    <w:rsid w:val="00B858A1"/>
    <w:rsid w:val="00B85A39"/>
    <w:rsid w:val="00B85A9A"/>
    <w:rsid w:val="00B85B57"/>
    <w:rsid w:val="00B85B77"/>
    <w:rsid w:val="00B85C29"/>
    <w:rsid w:val="00B85C38"/>
    <w:rsid w:val="00B85D89"/>
    <w:rsid w:val="00B85E45"/>
    <w:rsid w:val="00B860DC"/>
    <w:rsid w:val="00B863D6"/>
    <w:rsid w:val="00B86509"/>
    <w:rsid w:val="00B866DD"/>
    <w:rsid w:val="00B86735"/>
    <w:rsid w:val="00B86E16"/>
    <w:rsid w:val="00B87295"/>
    <w:rsid w:val="00B87515"/>
    <w:rsid w:val="00B87A48"/>
    <w:rsid w:val="00B9006A"/>
    <w:rsid w:val="00B90279"/>
    <w:rsid w:val="00B90655"/>
    <w:rsid w:val="00B9068E"/>
    <w:rsid w:val="00B90CDD"/>
    <w:rsid w:val="00B90EDA"/>
    <w:rsid w:val="00B9108D"/>
    <w:rsid w:val="00B910EA"/>
    <w:rsid w:val="00B910F4"/>
    <w:rsid w:val="00B91167"/>
    <w:rsid w:val="00B91D03"/>
    <w:rsid w:val="00B91F14"/>
    <w:rsid w:val="00B91FFE"/>
    <w:rsid w:val="00B9206C"/>
    <w:rsid w:val="00B92080"/>
    <w:rsid w:val="00B920BB"/>
    <w:rsid w:val="00B920DF"/>
    <w:rsid w:val="00B92307"/>
    <w:rsid w:val="00B9231D"/>
    <w:rsid w:val="00B9232B"/>
    <w:rsid w:val="00B92380"/>
    <w:rsid w:val="00B92AB9"/>
    <w:rsid w:val="00B92B29"/>
    <w:rsid w:val="00B92D0A"/>
    <w:rsid w:val="00B92EEC"/>
    <w:rsid w:val="00B92F39"/>
    <w:rsid w:val="00B92FE7"/>
    <w:rsid w:val="00B930F2"/>
    <w:rsid w:val="00B93183"/>
    <w:rsid w:val="00B93259"/>
    <w:rsid w:val="00B9351D"/>
    <w:rsid w:val="00B935EB"/>
    <w:rsid w:val="00B93882"/>
    <w:rsid w:val="00B93AD4"/>
    <w:rsid w:val="00B93AEC"/>
    <w:rsid w:val="00B93B32"/>
    <w:rsid w:val="00B93B90"/>
    <w:rsid w:val="00B93CA8"/>
    <w:rsid w:val="00B942A7"/>
    <w:rsid w:val="00B945B4"/>
    <w:rsid w:val="00B948C8"/>
    <w:rsid w:val="00B94A33"/>
    <w:rsid w:val="00B94D44"/>
    <w:rsid w:val="00B94EFC"/>
    <w:rsid w:val="00B951E0"/>
    <w:rsid w:val="00B95901"/>
    <w:rsid w:val="00B95A6C"/>
    <w:rsid w:val="00B95ADC"/>
    <w:rsid w:val="00B95B17"/>
    <w:rsid w:val="00B95C0C"/>
    <w:rsid w:val="00B95CF4"/>
    <w:rsid w:val="00B961C4"/>
    <w:rsid w:val="00B96227"/>
    <w:rsid w:val="00B962CB"/>
    <w:rsid w:val="00B96714"/>
    <w:rsid w:val="00B967FB"/>
    <w:rsid w:val="00B97028"/>
    <w:rsid w:val="00B97699"/>
    <w:rsid w:val="00B97773"/>
    <w:rsid w:val="00B977B8"/>
    <w:rsid w:val="00B97958"/>
    <w:rsid w:val="00B97B43"/>
    <w:rsid w:val="00B97C33"/>
    <w:rsid w:val="00B97F15"/>
    <w:rsid w:val="00BA0185"/>
    <w:rsid w:val="00BA022B"/>
    <w:rsid w:val="00BA024A"/>
    <w:rsid w:val="00BA0282"/>
    <w:rsid w:val="00BA0896"/>
    <w:rsid w:val="00BA09AF"/>
    <w:rsid w:val="00BA0B36"/>
    <w:rsid w:val="00BA0D70"/>
    <w:rsid w:val="00BA14B8"/>
    <w:rsid w:val="00BA162B"/>
    <w:rsid w:val="00BA1871"/>
    <w:rsid w:val="00BA1961"/>
    <w:rsid w:val="00BA1D4B"/>
    <w:rsid w:val="00BA1F6B"/>
    <w:rsid w:val="00BA1FC5"/>
    <w:rsid w:val="00BA21B4"/>
    <w:rsid w:val="00BA227E"/>
    <w:rsid w:val="00BA265E"/>
    <w:rsid w:val="00BA2871"/>
    <w:rsid w:val="00BA2934"/>
    <w:rsid w:val="00BA29DD"/>
    <w:rsid w:val="00BA2DD6"/>
    <w:rsid w:val="00BA3797"/>
    <w:rsid w:val="00BA3808"/>
    <w:rsid w:val="00BA3A15"/>
    <w:rsid w:val="00BA3C68"/>
    <w:rsid w:val="00BA3C90"/>
    <w:rsid w:val="00BA3DD0"/>
    <w:rsid w:val="00BA3F17"/>
    <w:rsid w:val="00BA4286"/>
    <w:rsid w:val="00BA436D"/>
    <w:rsid w:val="00BA470E"/>
    <w:rsid w:val="00BA48F3"/>
    <w:rsid w:val="00BA4B65"/>
    <w:rsid w:val="00BA51E2"/>
    <w:rsid w:val="00BA556D"/>
    <w:rsid w:val="00BA561A"/>
    <w:rsid w:val="00BA5FA5"/>
    <w:rsid w:val="00BA5FB5"/>
    <w:rsid w:val="00BA606A"/>
    <w:rsid w:val="00BA65FD"/>
    <w:rsid w:val="00BA67F1"/>
    <w:rsid w:val="00BA6A52"/>
    <w:rsid w:val="00BA700F"/>
    <w:rsid w:val="00BA7079"/>
    <w:rsid w:val="00BA7238"/>
    <w:rsid w:val="00BA7AA0"/>
    <w:rsid w:val="00BB0290"/>
    <w:rsid w:val="00BB0315"/>
    <w:rsid w:val="00BB06AA"/>
    <w:rsid w:val="00BB0C74"/>
    <w:rsid w:val="00BB0D21"/>
    <w:rsid w:val="00BB0D46"/>
    <w:rsid w:val="00BB0D51"/>
    <w:rsid w:val="00BB11E7"/>
    <w:rsid w:val="00BB11FA"/>
    <w:rsid w:val="00BB12CB"/>
    <w:rsid w:val="00BB12E9"/>
    <w:rsid w:val="00BB18BF"/>
    <w:rsid w:val="00BB1922"/>
    <w:rsid w:val="00BB1BFE"/>
    <w:rsid w:val="00BB1C45"/>
    <w:rsid w:val="00BB1D14"/>
    <w:rsid w:val="00BB21BA"/>
    <w:rsid w:val="00BB24BF"/>
    <w:rsid w:val="00BB32FC"/>
    <w:rsid w:val="00BB3839"/>
    <w:rsid w:val="00BB39E6"/>
    <w:rsid w:val="00BB3CBA"/>
    <w:rsid w:val="00BB3DE4"/>
    <w:rsid w:val="00BB3F08"/>
    <w:rsid w:val="00BB408E"/>
    <w:rsid w:val="00BB4290"/>
    <w:rsid w:val="00BB444C"/>
    <w:rsid w:val="00BB4710"/>
    <w:rsid w:val="00BB4A7C"/>
    <w:rsid w:val="00BB4B24"/>
    <w:rsid w:val="00BB506D"/>
    <w:rsid w:val="00BB51AA"/>
    <w:rsid w:val="00BB5551"/>
    <w:rsid w:val="00BB570D"/>
    <w:rsid w:val="00BB5BFA"/>
    <w:rsid w:val="00BB65C1"/>
    <w:rsid w:val="00BB669D"/>
    <w:rsid w:val="00BB6816"/>
    <w:rsid w:val="00BB6DAE"/>
    <w:rsid w:val="00BB6F9E"/>
    <w:rsid w:val="00BB7286"/>
    <w:rsid w:val="00BB7298"/>
    <w:rsid w:val="00BB72EA"/>
    <w:rsid w:val="00BB73AB"/>
    <w:rsid w:val="00BB77E7"/>
    <w:rsid w:val="00BB7B27"/>
    <w:rsid w:val="00BB7B6C"/>
    <w:rsid w:val="00BC00E5"/>
    <w:rsid w:val="00BC012F"/>
    <w:rsid w:val="00BC037E"/>
    <w:rsid w:val="00BC03A6"/>
    <w:rsid w:val="00BC0416"/>
    <w:rsid w:val="00BC04F5"/>
    <w:rsid w:val="00BC051B"/>
    <w:rsid w:val="00BC05E3"/>
    <w:rsid w:val="00BC063E"/>
    <w:rsid w:val="00BC091E"/>
    <w:rsid w:val="00BC09A0"/>
    <w:rsid w:val="00BC09B2"/>
    <w:rsid w:val="00BC0AE5"/>
    <w:rsid w:val="00BC0CA3"/>
    <w:rsid w:val="00BC0E97"/>
    <w:rsid w:val="00BC0EE7"/>
    <w:rsid w:val="00BC113F"/>
    <w:rsid w:val="00BC11B1"/>
    <w:rsid w:val="00BC1602"/>
    <w:rsid w:val="00BC173F"/>
    <w:rsid w:val="00BC17C2"/>
    <w:rsid w:val="00BC18C0"/>
    <w:rsid w:val="00BC1EE7"/>
    <w:rsid w:val="00BC22F3"/>
    <w:rsid w:val="00BC24C6"/>
    <w:rsid w:val="00BC24D4"/>
    <w:rsid w:val="00BC252D"/>
    <w:rsid w:val="00BC26A3"/>
    <w:rsid w:val="00BC2705"/>
    <w:rsid w:val="00BC2782"/>
    <w:rsid w:val="00BC27C6"/>
    <w:rsid w:val="00BC2AAE"/>
    <w:rsid w:val="00BC2BEF"/>
    <w:rsid w:val="00BC2D5F"/>
    <w:rsid w:val="00BC2D8C"/>
    <w:rsid w:val="00BC2E00"/>
    <w:rsid w:val="00BC2E4F"/>
    <w:rsid w:val="00BC3481"/>
    <w:rsid w:val="00BC369E"/>
    <w:rsid w:val="00BC3801"/>
    <w:rsid w:val="00BC395B"/>
    <w:rsid w:val="00BC473F"/>
    <w:rsid w:val="00BC4900"/>
    <w:rsid w:val="00BC4AA0"/>
    <w:rsid w:val="00BC4AE6"/>
    <w:rsid w:val="00BC4D9F"/>
    <w:rsid w:val="00BC4F7A"/>
    <w:rsid w:val="00BC4FFA"/>
    <w:rsid w:val="00BC57BB"/>
    <w:rsid w:val="00BC5AE1"/>
    <w:rsid w:val="00BC5D7E"/>
    <w:rsid w:val="00BC5FAB"/>
    <w:rsid w:val="00BC63AB"/>
    <w:rsid w:val="00BC668D"/>
    <w:rsid w:val="00BC693B"/>
    <w:rsid w:val="00BC6AF6"/>
    <w:rsid w:val="00BC73D2"/>
    <w:rsid w:val="00BC784A"/>
    <w:rsid w:val="00BD0583"/>
    <w:rsid w:val="00BD069A"/>
    <w:rsid w:val="00BD0790"/>
    <w:rsid w:val="00BD0AC4"/>
    <w:rsid w:val="00BD0BC8"/>
    <w:rsid w:val="00BD0CDD"/>
    <w:rsid w:val="00BD0D71"/>
    <w:rsid w:val="00BD1226"/>
    <w:rsid w:val="00BD13F0"/>
    <w:rsid w:val="00BD1541"/>
    <w:rsid w:val="00BD165A"/>
    <w:rsid w:val="00BD16F9"/>
    <w:rsid w:val="00BD16FC"/>
    <w:rsid w:val="00BD1748"/>
    <w:rsid w:val="00BD1831"/>
    <w:rsid w:val="00BD1A0D"/>
    <w:rsid w:val="00BD1D40"/>
    <w:rsid w:val="00BD1E81"/>
    <w:rsid w:val="00BD23CE"/>
    <w:rsid w:val="00BD23DB"/>
    <w:rsid w:val="00BD2B37"/>
    <w:rsid w:val="00BD2B77"/>
    <w:rsid w:val="00BD2D9A"/>
    <w:rsid w:val="00BD308E"/>
    <w:rsid w:val="00BD3718"/>
    <w:rsid w:val="00BD3833"/>
    <w:rsid w:val="00BD3A3B"/>
    <w:rsid w:val="00BD432F"/>
    <w:rsid w:val="00BD453A"/>
    <w:rsid w:val="00BD4848"/>
    <w:rsid w:val="00BD4FE8"/>
    <w:rsid w:val="00BD5867"/>
    <w:rsid w:val="00BD5993"/>
    <w:rsid w:val="00BD5C28"/>
    <w:rsid w:val="00BD5C47"/>
    <w:rsid w:val="00BD6085"/>
    <w:rsid w:val="00BD64F5"/>
    <w:rsid w:val="00BD6796"/>
    <w:rsid w:val="00BD6914"/>
    <w:rsid w:val="00BD6BE2"/>
    <w:rsid w:val="00BD6E53"/>
    <w:rsid w:val="00BD6F55"/>
    <w:rsid w:val="00BD7168"/>
    <w:rsid w:val="00BD716E"/>
    <w:rsid w:val="00BD7445"/>
    <w:rsid w:val="00BD75ED"/>
    <w:rsid w:val="00BD770B"/>
    <w:rsid w:val="00BD7A50"/>
    <w:rsid w:val="00BD7B11"/>
    <w:rsid w:val="00BD7F9E"/>
    <w:rsid w:val="00BE03F7"/>
    <w:rsid w:val="00BE0490"/>
    <w:rsid w:val="00BE05FD"/>
    <w:rsid w:val="00BE1171"/>
    <w:rsid w:val="00BE16C1"/>
    <w:rsid w:val="00BE1894"/>
    <w:rsid w:val="00BE1A82"/>
    <w:rsid w:val="00BE1ABB"/>
    <w:rsid w:val="00BE1DE4"/>
    <w:rsid w:val="00BE1EDB"/>
    <w:rsid w:val="00BE1F86"/>
    <w:rsid w:val="00BE27FC"/>
    <w:rsid w:val="00BE284E"/>
    <w:rsid w:val="00BE2965"/>
    <w:rsid w:val="00BE2B3A"/>
    <w:rsid w:val="00BE2DAD"/>
    <w:rsid w:val="00BE3016"/>
    <w:rsid w:val="00BE328D"/>
    <w:rsid w:val="00BE3B3B"/>
    <w:rsid w:val="00BE3E03"/>
    <w:rsid w:val="00BE3FC5"/>
    <w:rsid w:val="00BE4195"/>
    <w:rsid w:val="00BE44F1"/>
    <w:rsid w:val="00BE4840"/>
    <w:rsid w:val="00BE4B80"/>
    <w:rsid w:val="00BE4BB3"/>
    <w:rsid w:val="00BE4F45"/>
    <w:rsid w:val="00BE5197"/>
    <w:rsid w:val="00BE52EC"/>
    <w:rsid w:val="00BE58D0"/>
    <w:rsid w:val="00BE5BC4"/>
    <w:rsid w:val="00BE5C50"/>
    <w:rsid w:val="00BE6060"/>
    <w:rsid w:val="00BE6308"/>
    <w:rsid w:val="00BE65C1"/>
    <w:rsid w:val="00BE65F8"/>
    <w:rsid w:val="00BE6959"/>
    <w:rsid w:val="00BE6A63"/>
    <w:rsid w:val="00BE6B73"/>
    <w:rsid w:val="00BE6C73"/>
    <w:rsid w:val="00BE6EAC"/>
    <w:rsid w:val="00BE724B"/>
    <w:rsid w:val="00BE74C3"/>
    <w:rsid w:val="00BE756E"/>
    <w:rsid w:val="00BE7636"/>
    <w:rsid w:val="00BE794E"/>
    <w:rsid w:val="00BE7A19"/>
    <w:rsid w:val="00BE7C7D"/>
    <w:rsid w:val="00BE7E30"/>
    <w:rsid w:val="00BF0468"/>
    <w:rsid w:val="00BF05F1"/>
    <w:rsid w:val="00BF0700"/>
    <w:rsid w:val="00BF08F2"/>
    <w:rsid w:val="00BF0940"/>
    <w:rsid w:val="00BF0973"/>
    <w:rsid w:val="00BF0D52"/>
    <w:rsid w:val="00BF0EB3"/>
    <w:rsid w:val="00BF1017"/>
    <w:rsid w:val="00BF101A"/>
    <w:rsid w:val="00BF13E2"/>
    <w:rsid w:val="00BF160F"/>
    <w:rsid w:val="00BF187A"/>
    <w:rsid w:val="00BF1AB8"/>
    <w:rsid w:val="00BF1CA7"/>
    <w:rsid w:val="00BF1D11"/>
    <w:rsid w:val="00BF200A"/>
    <w:rsid w:val="00BF2538"/>
    <w:rsid w:val="00BF27CB"/>
    <w:rsid w:val="00BF2823"/>
    <w:rsid w:val="00BF2AEB"/>
    <w:rsid w:val="00BF2D0B"/>
    <w:rsid w:val="00BF2EB3"/>
    <w:rsid w:val="00BF2F13"/>
    <w:rsid w:val="00BF3119"/>
    <w:rsid w:val="00BF313C"/>
    <w:rsid w:val="00BF3379"/>
    <w:rsid w:val="00BF39CD"/>
    <w:rsid w:val="00BF3D99"/>
    <w:rsid w:val="00BF3E29"/>
    <w:rsid w:val="00BF3FE8"/>
    <w:rsid w:val="00BF41CE"/>
    <w:rsid w:val="00BF4AF6"/>
    <w:rsid w:val="00BF4B42"/>
    <w:rsid w:val="00BF4C37"/>
    <w:rsid w:val="00BF4EF0"/>
    <w:rsid w:val="00BF5245"/>
    <w:rsid w:val="00BF5532"/>
    <w:rsid w:val="00BF5ABB"/>
    <w:rsid w:val="00BF5F8B"/>
    <w:rsid w:val="00BF6809"/>
    <w:rsid w:val="00BF69C3"/>
    <w:rsid w:val="00BF6D4C"/>
    <w:rsid w:val="00BF6FDF"/>
    <w:rsid w:val="00BF70A8"/>
    <w:rsid w:val="00BF760D"/>
    <w:rsid w:val="00BF7C0B"/>
    <w:rsid w:val="00C000BD"/>
    <w:rsid w:val="00C003E5"/>
    <w:rsid w:val="00C00726"/>
    <w:rsid w:val="00C009CC"/>
    <w:rsid w:val="00C01616"/>
    <w:rsid w:val="00C016A6"/>
    <w:rsid w:val="00C01CB6"/>
    <w:rsid w:val="00C01CD9"/>
    <w:rsid w:val="00C01EB3"/>
    <w:rsid w:val="00C02037"/>
    <w:rsid w:val="00C0203A"/>
    <w:rsid w:val="00C02305"/>
    <w:rsid w:val="00C02426"/>
    <w:rsid w:val="00C024E5"/>
    <w:rsid w:val="00C02514"/>
    <w:rsid w:val="00C02581"/>
    <w:rsid w:val="00C028E9"/>
    <w:rsid w:val="00C02B64"/>
    <w:rsid w:val="00C0318D"/>
    <w:rsid w:val="00C03254"/>
    <w:rsid w:val="00C03319"/>
    <w:rsid w:val="00C03553"/>
    <w:rsid w:val="00C03A3D"/>
    <w:rsid w:val="00C03A7B"/>
    <w:rsid w:val="00C03AD0"/>
    <w:rsid w:val="00C03DA0"/>
    <w:rsid w:val="00C041F4"/>
    <w:rsid w:val="00C04562"/>
    <w:rsid w:val="00C045BD"/>
    <w:rsid w:val="00C0483B"/>
    <w:rsid w:val="00C0489E"/>
    <w:rsid w:val="00C04DB5"/>
    <w:rsid w:val="00C04FD6"/>
    <w:rsid w:val="00C04FE5"/>
    <w:rsid w:val="00C052D0"/>
    <w:rsid w:val="00C0533F"/>
    <w:rsid w:val="00C057B9"/>
    <w:rsid w:val="00C05A67"/>
    <w:rsid w:val="00C06145"/>
    <w:rsid w:val="00C06915"/>
    <w:rsid w:val="00C06B0A"/>
    <w:rsid w:val="00C07067"/>
    <w:rsid w:val="00C07210"/>
    <w:rsid w:val="00C07282"/>
    <w:rsid w:val="00C072FC"/>
    <w:rsid w:val="00C074B0"/>
    <w:rsid w:val="00C07BE5"/>
    <w:rsid w:val="00C104D4"/>
    <w:rsid w:val="00C109F7"/>
    <w:rsid w:val="00C10D00"/>
    <w:rsid w:val="00C10E3C"/>
    <w:rsid w:val="00C10FFF"/>
    <w:rsid w:val="00C1171B"/>
    <w:rsid w:val="00C11C5F"/>
    <w:rsid w:val="00C11DF2"/>
    <w:rsid w:val="00C120DB"/>
    <w:rsid w:val="00C12103"/>
    <w:rsid w:val="00C122C6"/>
    <w:rsid w:val="00C125EC"/>
    <w:rsid w:val="00C12625"/>
    <w:rsid w:val="00C126A4"/>
    <w:rsid w:val="00C12A54"/>
    <w:rsid w:val="00C13137"/>
    <w:rsid w:val="00C1356B"/>
    <w:rsid w:val="00C13732"/>
    <w:rsid w:val="00C13AF3"/>
    <w:rsid w:val="00C13CBA"/>
    <w:rsid w:val="00C1476E"/>
    <w:rsid w:val="00C14821"/>
    <w:rsid w:val="00C14B87"/>
    <w:rsid w:val="00C14C0A"/>
    <w:rsid w:val="00C14C3D"/>
    <w:rsid w:val="00C14CD6"/>
    <w:rsid w:val="00C14E6E"/>
    <w:rsid w:val="00C14EFC"/>
    <w:rsid w:val="00C15024"/>
    <w:rsid w:val="00C15324"/>
    <w:rsid w:val="00C1568A"/>
    <w:rsid w:val="00C1569D"/>
    <w:rsid w:val="00C15799"/>
    <w:rsid w:val="00C15826"/>
    <w:rsid w:val="00C15978"/>
    <w:rsid w:val="00C15B85"/>
    <w:rsid w:val="00C15D5F"/>
    <w:rsid w:val="00C16521"/>
    <w:rsid w:val="00C165ED"/>
    <w:rsid w:val="00C16D2F"/>
    <w:rsid w:val="00C16DD7"/>
    <w:rsid w:val="00C16EB7"/>
    <w:rsid w:val="00C17146"/>
    <w:rsid w:val="00C171DC"/>
    <w:rsid w:val="00C17287"/>
    <w:rsid w:val="00C178AD"/>
    <w:rsid w:val="00C17AAC"/>
    <w:rsid w:val="00C17C3D"/>
    <w:rsid w:val="00C17DAB"/>
    <w:rsid w:val="00C17EFB"/>
    <w:rsid w:val="00C2011C"/>
    <w:rsid w:val="00C20348"/>
    <w:rsid w:val="00C20BD7"/>
    <w:rsid w:val="00C20CE8"/>
    <w:rsid w:val="00C20FDE"/>
    <w:rsid w:val="00C21060"/>
    <w:rsid w:val="00C2123C"/>
    <w:rsid w:val="00C21508"/>
    <w:rsid w:val="00C21706"/>
    <w:rsid w:val="00C218BF"/>
    <w:rsid w:val="00C21D4F"/>
    <w:rsid w:val="00C22401"/>
    <w:rsid w:val="00C22408"/>
    <w:rsid w:val="00C22593"/>
    <w:rsid w:val="00C226A7"/>
    <w:rsid w:val="00C2295F"/>
    <w:rsid w:val="00C230A1"/>
    <w:rsid w:val="00C23A38"/>
    <w:rsid w:val="00C23B45"/>
    <w:rsid w:val="00C24123"/>
    <w:rsid w:val="00C24256"/>
    <w:rsid w:val="00C24408"/>
    <w:rsid w:val="00C24528"/>
    <w:rsid w:val="00C24799"/>
    <w:rsid w:val="00C251AB"/>
    <w:rsid w:val="00C25246"/>
    <w:rsid w:val="00C25949"/>
    <w:rsid w:val="00C2598A"/>
    <w:rsid w:val="00C25A6C"/>
    <w:rsid w:val="00C26432"/>
    <w:rsid w:val="00C26845"/>
    <w:rsid w:val="00C26889"/>
    <w:rsid w:val="00C26DC1"/>
    <w:rsid w:val="00C26E6E"/>
    <w:rsid w:val="00C26EB5"/>
    <w:rsid w:val="00C27063"/>
    <w:rsid w:val="00C2713E"/>
    <w:rsid w:val="00C27196"/>
    <w:rsid w:val="00C2730C"/>
    <w:rsid w:val="00C2754A"/>
    <w:rsid w:val="00C277C5"/>
    <w:rsid w:val="00C2788E"/>
    <w:rsid w:val="00C278BC"/>
    <w:rsid w:val="00C278C0"/>
    <w:rsid w:val="00C27C03"/>
    <w:rsid w:val="00C27E4F"/>
    <w:rsid w:val="00C301A6"/>
    <w:rsid w:val="00C30203"/>
    <w:rsid w:val="00C3029E"/>
    <w:rsid w:val="00C303F1"/>
    <w:rsid w:val="00C3040C"/>
    <w:rsid w:val="00C3075C"/>
    <w:rsid w:val="00C3095C"/>
    <w:rsid w:val="00C30AC5"/>
    <w:rsid w:val="00C30CBA"/>
    <w:rsid w:val="00C30E93"/>
    <w:rsid w:val="00C30EBB"/>
    <w:rsid w:val="00C312F1"/>
    <w:rsid w:val="00C316AB"/>
    <w:rsid w:val="00C31797"/>
    <w:rsid w:val="00C318A6"/>
    <w:rsid w:val="00C31C43"/>
    <w:rsid w:val="00C31C5D"/>
    <w:rsid w:val="00C31DAC"/>
    <w:rsid w:val="00C32201"/>
    <w:rsid w:val="00C32276"/>
    <w:rsid w:val="00C328CE"/>
    <w:rsid w:val="00C3291C"/>
    <w:rsid w:val="00C329BC"/>
    <w:rsid w:val="00C32D9B"/>
    <w:rsid w:val="00C32F58"/>
    <w:rsid w:val="00C330FA"/>
    <w:rsid w:val="00C33231"/>
    <w:rsid w:val="00C33A8E"/>
    <w:rsid w:val="00C33CCB"/>
    <w:rsid w:val="00C33EB7"/>
    <w:rsid w:val="00C3413D"/>
    <w:rsid w:val="00C34178"/>
    <w:rsid w:val="00C3429D"/>
    <w:rsid w:val="00C3441D"/>
    <w:rsid w:val="00C346AD"/>
    <w:rsid w:val="00C34845"/>
    <w:rsid w:val="00C34A39"/>
    <w:rsid w:val="00C34B36"/>
    <w:rsid w:val="00C34C17"/>
    <w:rsid w:val="00C34C3E"/>
    <w:rsid w:val="00C34CD5"/>
    <w:rsid w:val="00C34EEB"/>
    <w:rsid w:val="00C34F16"/>
    <w:rsid w:val="00C353E9"/>
    <w:rsid w:val="00C35671"/>
    <w:rsid w:val="00C357C8"/>
    <w:rsid w:val="00C358CC"/>
    <w:rsid w:val="00C35AAF"/>
    <w:rsid w:val="00C35DCD"/>
    <w:rsid w:val="00C362D7"/>
    <w:rsid w:val="00C3638A"/>
    <w:rsid w:val="00C36515"/>
    <w:rsid w:val="00C36598"/>
    <w:rsid w:val="00C36A8E"/>
    <w:rsid w:val="00C36AAA"/>
    <w:rsid w:val="00C36AD9"/>
    <w:rsid w:val="00C36C5B"/>
    <w:rsid w:val="00C36ECC"/>
    <w:rsid w:val="00C372F3"/>
    <w:rsid w:val="00C373D4"/>
    <w:rsid w:val="00C37472"/>
    <w:rsid w:val="00C374A9"/>
    <w:rsid w:val="00C374C8"/>
    <w:rsid w:val="00C379BE"/>
    <w:rsid w:val="00C37BBC"/>
    <w:rsid w:val="00C37C7E"/>
    <w:rsid w:val="00C37D00"/>
    <w:rsid w:val="00C37EF8"/>
    <w:rsid w:val="00C40262"/>
    <w:rsid w:val="00C4031A"/>
    <w:rsid w:val="00C40436"/>
    <w:rsid w:val="00C40563"/>
    <w:rsid w:val="00C406D5"/>
    <w:rsid w:val="00C40750"/>
    <w:rsid w:val="00C40787"/>
    <w:rsid w:val="00C40A9B"/>
    <w:rsid w:val="00C40B7B"/>
    <w:rsid w:val="00C40D5E"/>
    <w:rsid w:val="00C41197"/>
    <w:rsid w:val="00C419ED"/>
    <w:rsid w:val="00C420D2"/>
    <w:rsid w:val="00C421B0"/>
    <w:rsid w:val="00C42271"/>
    <w:rsid w:val="00C422D3"/>
    <w:rsid w:val="00C42333"/>
    <w:rsid w:val="00C42391"/>
    <w:rsid w:val="00C42A07"/>
    <w:rsid w:val="00C42A18"/>
    <w:rsid w:val="00C42AFE"/>
    <w:rsid w:val="00C42B1F"/>
    <w:rsid w:val="00C42D58"/>
    <w:rsid w:val="00C42F70"/>
    <w:rsid w:val="00C42F84"/>
    <w:rsid w:val="00C42F87"/>
    <w:rsid w:val="00C43002"/>
    <w:rsid w:val="00C4320F"/>
    <w:rsid w:val="00C43276"/>
    <w:rsid w:val="00C43549"/>
    <w:rsid w:val="00C43AB3"/>
    <w:rsid w:val="00C43CB3"/>
    <w:rsid w:val="00C43D4B"/>
    <w:rsid w:val="00C43D7D"/>
    <w:rsid w:val="00C4409D"/>
    <w:rsid w:val="00C4419B"/>
    <w:rsid w:val="00C441FE"/>
    <w:rsid w:val="00C443FE"/>
    <w:rsid w:val="00C44D31"/>
    <w:rsid w:val="00C44DF5"/>
    <w:rsid w:val="00C45090"/>
    <w:rsid w:val="00C4519A"/>
    <w:rsid w:val="00C4529D"/>
    <w:rsid w:val="00C455D0"/>
    <w:rsid w:val="00C4585F"/>
    <w:rsid w:val="00C45978"/>
    <w:rsid w:val="00C45A66"/>
    <w:rsid w:val="00C45AEE"/>
    <w:rsid w:val="00C45E20"/>
    <w:rsid w:val="00C45E70"/>
    <w:rsid w:val="00C46167"/>
    <w:rsid w:val="00C461D4"/>
    <w:rsid w:val="00C467D9"/>
    <w:rsid w:val="00C46DD4"/>
    <w:rsid w:val="00C471D6"/>
    <w:rsid w:val="00C47563"/>
    <w:rsid w:val="00C47A57"/>
    <w:rsid w:val="00C47BB5"/>
    <w:rsid w:val="00C47E25"/>
    <w:rsid w:val="00C47E90"/>
    <w:rsid w:val="00C47EA8"/>
    <w:rsid w:val="00C500C8"/>
    <w:rsid w:val="00C501EC"/>
    <w:rsid w:val="00C5036E"/>
    <w:rsid w:val="00C50552"/>
    <w:rsid w:val="00C50A48"/>
    <w:rsid w:val="00C50CF8"/>
    <w:rsid w:val="00C51057"/>
    <w:rsid w:val="00C51262"/>
    <w:rsid w:val="00C5128E"/>
    <w:rsid w:val="00C5129B"/>
    <w:rsid w:val="00C514E7"/>
    <w:rsid w:val="00C514FF"/>
    <w:rsid w:val="00C51824"/>
    <w:rsid w:val="00C5187E"/>
    <w:rsid w:val="00C518D5"/>
    <w:rsid w:val="00C519C8"/>
    <w:rsid w:val="00C51C44"/>
    <w:rsid w:val="00C51CB3"/>
    <w:rsid w:val="00C52450"/>
    <w:rsid w:val="00C52614"/>
    <w:rsid w:val="00C52713"/>
    <w:rsid w:val="00C529E0"/>
    <w:rsid w:val="00C529E3"/>
    <w:rsid w:val="00C52B1E"/>
    <w:rsid w:val="00C52BAC"/>
    <w:rsid w:val="00C53141"/>
    <w:rsid w:val="00C5335E"/>
    <w:rsid w:val="00C5391E"/>
    <w:rsid w:val="00C53967"/>
    <w:rsid w:val="00C53CF4"/>
    <w:rsid w:val="00C53DFA"/>
    <w:rsid w:val="00C53E15"/>
    <w:rsid w:val="00C54039"/>
    <w:rsid w:val="00C54197"/>
    <w:rsid w:val="00C54395"/>
    <w:rsid w:val="00C543E8"/>
    <w:rsid w:val="00C54778"/>
    <w:rsid w:val="00C5477E"/>
    <w:rsid w:val="00C547A1"/>
    <w:rsid w:val="00C5485A"/>
    <w:rsid w:val="00C5488B"/>
    <w:rsid w:val="00C5508C"/>
    <w:rsid w:val="00C550E4"/>
    <w:rsid w:val="00C553FA"/>
    <w:rsid w:val="00C555C2"/>
    <w:rsid w:val="00C55D0D"/>
    <w:rsid w:val="00C55D93"/>
    <w:rsid w:val="00C56658"/>
    <w:rsid w:val="00C56943"/>
    <w:rsid w:val="00C57033"/>
    <w:rsid w:val="00C57102"/>
    <w:rsid w:val="00C57133"/>
    <w:rsid w:val="00C5772F"/>
    <w:rsid w:val="00C579F8"/>
    <w:rsid w:val="00C57C06"/>
    <w:rsid w:val="00C57FFA"/>
    <w:rsid w:val="00C606E7"/>
    <w:rsid w:val="00C608EC"/>
    <w:rsid w:val="00C60C10"/>
    <w:rsid w:val="00C6120B"/>
    <w:rsid w:val="00C61311"/>
    <w:rsid w:val="00C6172B"/>
    <w:rsid w:val="00C6220F"/>
    <w:rsid w:val="00C62272"/>
    <w:rsid w:val="00C623F3"/>
    <w:rsid w:val="00C62550"/>
    <w:rsid w:val="00C627E8"/>
    <w:rsid w:val="00C62897"/>
    <w:rsid w:val="00C62958"/>
    <w:rsid w:val="00C62AED"/>
    <w:rsid w:val="00C62EB2"/>
    <w:rsid w:val="00C62FE3"/>
    <w:rsid w:val="00C63072"/>
    <w:rsid w:val="00C6323D"/>
    <w:rsid w:val="00C63398"/>
    <w:rsid w:val="00C6354F"/>
    <w:rsid w:val="00C63573"/>
    <w:rsid w:val="00C63818"/>
    <w:rsid w:val="00C638BE"/>
    <w:rsid w:val="00C63ACE"/>
    <w:rsid w:val="00C63CB9"/>
    <w:rsid w:val="00C64150"/>
    <w:rsid w:val="00C64197"/>
    <w:rsid w:val="00C641B9"/>
    <w:rsid w:val="00C64632"/>
    <w:rsid w:val="00C64C5E"/>
    <w:rsid w:val="00C64C7E"/>
    <w:rsid w:val="00C64E40"/>
    <w:rsid w:val="00C6569D"/>
    <w:rsid w:val="00C656C3"/>
    <w:rsid w:val="00C657F8"/>
    <w:rsid w:val="00C65BB6"/>
    <w:rsid w:val="00C65E1C"/>
    <w:rsid w:val="00C65F5D"/>
    <w:rsid w:val="00C66905"/>
    <w:rsid w:val="00C66DAA"/>
    <w:rsid w:val="00C67269"/>
    <w:rsid w:val="00C67527"/>
    <w:rsid w:val="00C67820"/>
    <w:rsid w:val="00C67871"/>
    <w:rsid w:val="00C67904"/>
    <w:rsid w:val="00C67CD1"/>
    <w:rsid w:val="00C67CD5"/>
    <w:rsid w:val="00C67EB6"/>
    <w:rsid w:val="00C7088B"/>
    <w:rsid w:val="00C708B0"/>
    <w:rsid w:val="00C70961"/>
    <w:rsid w:val="00C70A39"/>
    <w:rsid w:val="00C70A8A"/>
    <w:rsid w:val="00C71029"/>
    <w:rsid w:val="00C711F7"/>
    <w:rsid w:val="00C71295"/>
    <w:rsid w:val="00C712DC"/>
    <w:rsid w:val="00C71345"/>
    <w:rsid w:val="00C713BB"/>
    <w:rsid w:val="00C715A1"/>
    <w:rsid w:val="00C71CA4"/>
    <w:rsid w:val="00C71D96"/>
    <w:rsid w:val="00C71F80"/>
    <w:rsid w:val="00C72011"/>
    <w:rsid w:val="00C72124"/>
    <w:rsid w:val="00C7226B"/>
    <w:rsid w:val="00C7261C"/>
    <w:rsid w:val="00C726F2"/>
    <w:rsid w:val="00C727FE"/>
    <w:rsid w:val="00C72A5A"/>
    <w:rsid w:val="00C72BCD"/>
    <w:rsid w:val="00C72C07"/>
    <w:rsid w:val="00C72C92"/>
    <w:rsid w:val="00C72CBC"/>
    <w:rsid w:val="00C72E59"/>
    <w:rsid w:val="00C72FE6"/>
    <w:rsid w:val="00C73229"/>
    <w:rsid w:val="00C738EC"/>
    <w:rsid w:val="00C7399D"/>
    <w:rsid w:val="00C73A82"/>
    <w:rsid w:val="00C73C3A"/>
    <w:rsid w:val="00C73DCD"/>
    <w:rsid w:val="00C74161"/>
    <w:rsid w:val="00C74369"/>
    <w:rsid w:val="00C74448"/>
    <w:rsid w:val="00C74816"/>
    <w:rsid w:val="00C74C6F"/>
    <w:rsid w:val="00C74D66"/>
    <w:rsid w:val="00C75360"/>
    <w:rsid w:val="00C75743"/>
    <w:rsid w:val="00C758A5"/>
    <w:rsid w:val="00C75AE4"/>
    <w:rsid w:val="00C75CA8"/>
    <w:rsid w:val="00C75D1C"/>
    <w:rsid w:val="00C75D30"/>
    <w:rsid w:val="00C75D4F"/>
    <w:rsid w:val="00C75E7D"/>
    <w:rsid w:val="00C76072"/>
    <w:rsid w:val="00C762D2"/>
    <w:rsid w:val="00C7640A"/>
    <w:rsid w:val="00C7641A"/>
    <w:rsid w:val="00C76426"/>
    <w:rsid w:val="00C76431"/>
    <w:rsid w:val="00C76598"/>
    <w:rsid w:val="00C7683D"/>
    <w:rsid w:val="00C77382"/>
    <w:rsid w:val="00C774F4"/>
    <w:rsid w:val="00C77562"/>
    <w:rsid w:val="00C776B9"/>
    <w:rsid w:val="00C77761"/>
    <w:rsid w:val="00C778E9"/>
    <w:rsid w:val="00C77AD1"/>
    <w:rsid w:val="00C800FC"/>
    <w:rsid w:val="00C80BCD"/>
    <w:rsid w:val="00C80CA1"/>
    <w:rsid w:val="00C80DF1"/>
    <w:rsid w:val="00C80E9D"/>
    <w:rsid w:val="00C80FB1"/>
    <w:rsid w:val="00C810FF"/>
    <w:rsid w:val="00C81217"/>
    <w:rsid w:val="00C816AD"/>
    <w:rsid w:val="00C81BD9"/>
    <w:rsid w:val="00C81C3C"/>
    <w:rsid w:val="00C81CA9"/>
    <w:rsid w:val="00C81E35"/>
    <w:rsid w:val="00C8207B"/>
    <w:rsid w:val="00C8225F"/>
    <w:rsid w:val="00C824BA"/>
    <w:rsid w:val="00C82EA8"/>
    <w:rsid w:val="00C830AC"/>
    <w:rsid w:val="00C832D0"/>
    <w:rsid w:val="00C8342D"/>
    <w:rsid w:val="00C834AD"/>
    <w:rsid w:val="00C83629"/>
    <w:rsid w:val="00C837D3"/>
    <w:rsid w:val="00C83921"/>
    <w:rsid w:val="00C83D33"/>
    <w:rsid w:val="00C83E09"/>
    <w:rsid w:val="00C83EFD"/>
    <w:rsid w:val="00C8413D"/>
    <w:rsid w:val="00C84220"/>
    <w:rsid w:val="00C84295"/>
    <w:rsid w:val="00C849C8"/>
    <w:rsid w:val="00C84BC9"/>
    <w:rsid w:val="00C84BF4"/>
    <w:rsid w:val="00C84CDE"/>
    <w:rsid w:val="00C84E22"/>
    <w:rsid w:val="00C84ED7"/>
    <w:rsid w:val="00C850D3"/>
    <w:rsid w:val="00C8519F"/>
    <w:rsid w:val="00C854B4"/>
    <w:rsid w:val="00C855FC"/>
    <w:rsid w:val="00C8565D"/>
    <w:rsid w:val="00C859E5"/>
    <w:rsid w:val="00C859E8"/>
    <w:rsid w:val="00C85AFF"/>
    <w:rsid w:val="00C85EBE"/>
    <w:rsid w:val="00C862D8"/>
    <w:rsid w:val="00C8662F"/>
    <w:rsid w:val="00C866E0"/>
    <w:rsid w:val="00C8674E"/>
    <w:rsid w:val="00C8676F"/>
    <w:rsid w:val="00C86A6F"/>
    <w:rsid w:val="00C86CFB"/>
    <w:rsid w:val="00C86ED9"/>
    <w:rsid w:val="00C8727B"/>
    <w:rsid w:val="00C87407"/>
    <w:rsid w:val="00C87B17"/>
    <w:rsid w:val="00C87BB2"/>
    <w:rsid w:val="00C87BD5"/>
    <w:rsid w:val="00C87C65"/>
    <w:rsid w:val="00C87DC8"/>
    <w:rsid w:val="00C87F29"/>
    <w:rsid w:val="00C902BC"/>
    <w:rsid w:val="00C906B1"/>
    <w:rsid w:val="00C9151A"/>
    <w:rsid w:val="00C91749"/>
    <w:rsid w:val="00C91923"/>
    <w:rsid w:val="00C91FAB"/>
    <w:rsid w:val="00C922B7"/>
    <w:rsid w:val="00C9238A"/>
    <w:rsid w:val="00C924B5"/>
    <w:rsid w:val="00C92B18"/>
    <w:rsid w:val="00C93099"/>
    <w:rsid w:val="00C9311B"/>
    <w:rsid w:val="00C933FB"/>
    <w:rsid w:val="00C93435"/>
    <w:rsid w:val="00C93511"/>
    <w:rsid w:val="00C94126"/>
    <w:rsid w:val="00C945C7"/>
    <w:rsid w:val="00C945CF"/>
    <w:rsid w:val="00C9463B"/>
    <w:rsid w:val="00C948C1"/>
    <w:rsid w:val="00C94A98"/>
    <w:rsid w:val="00C94BB6"/>
    <w:rsid w:val="00C94BC5"/>
    <w:rsid w:val="00C94D57"/>
    <w:rsid w:val="00C94D80"/>
    <w:rsid w:val="00C94F1B"/>
    <w:rsid w:val="00C9503D"/>
    <w:rsid w:val="00C9509C"/>
    <w:rsid w:val="00C95236"/>
    <w:rsid w:val="00C9529D"/>
    <w:rsid w:val="00C957B0"/>
    <w:rsid w:val="00C957B3"/>
    <w:rsid w:val="00C95AC2"/>
    <w:rsid w:val="00C95C38"/>
    <w:rsid w:val="00C95CDB"/>
    <w:rsid w:val="00C95D7F"/>
    <w:rsid w:val="00C95DC1"/>
    <w:rsid w:val="00C95FAC"/>
    <w:rsid w:val="00C9678A"/>
    <w:rsid w:val="00C967D4"/>
    <w:rsid w:val="00C96A5F"/>
    <w:rsid w:val="00C96AD1"/>
    <w:rsid w:val="00C96AD7"/>
    <w:rsid w:val="00C96D78"/>
    <w:rsid w:val="00C970EF"/>
    <w:rsid w:val="00C97151"/>
    <w:rsid w:val="00C9723B"/>
    <w:rsid w:val="00C9733D"/>
    <w:rsid w:val="00C97741"/>
    <w:rsid w:val="00C9795A"/>
    <w:rsid w:val="00C979A0"/>
    <w:rsid w:val="00C97C70"/>
    <w:rsid w:val="00C97D74"/>
    <w:rsid w:val="00C97EFE"/>
    <w:rsid w:val="00CA05FF"/>
    <w:rsid w:val="00CA0873"/>
    <w:rsid w:val="00CA0A99"/>
    <w:rsid w:val="00CA0DF1"/>
    <w:rsid w:val="00CA0F0A"/>
    <w:rsid w:val="00CA0FFB"/>
    <w:rsid w:val="00CA1254"/>
    <w:rsid w:val="00CA1283"/>
    <w:rsid w:val="00CA1930"/>
    <w:rsid w:val="00CA19E6"/>
    <w:rsid w:val="00CA1E34"/>
    <w:rsid w:val="00CA1F15"/>
    <w:rsid w:val="00CA2055"/>
    <w:rsid w:val="00CA2069"/>
    <w:rsid w:val="00CA25A3"/>
    <w:rsid w:val="00CA27E9"/>
    <w:rsid w:val="00CA299B"/>
    <w:rsid w:val="00CA2F30"/>
    <w:rsid w:val="00CA2F49"/>
    <w:rsid w:val="00CA340B"/>
    <w:rsid w:val="00CA36BA"/>
    <w:rsid w:val="00CA3846"/>
    <w:rsid w:val="00CA3C40"/>
    <w:rsid w:val="00CA3EE6"/>
    <w:rsid w:val="00CA43BA"/>
    <w:rsid w:val="00CA447E"/>
    <w:rsid w:val="00CA44EF"/>
    <w:rsid w:val="00CA4734"/>
    <w:rsid w:val="00CA49EB"/>
    <w:rsid w:val="00CA4DB2"/>
    <w:rsid w:val="00CA4E84"/>
    <w:rsid w:val="00CA4F0C"/>
    <w:rsid w:val="00CA4F42"/>
    <w:rsid w:val="00CA5122"/>
    <w:rsid w:val="00CA53C8"/>
    <w:rsid w:val="00CA5633"/>
    <w:rsid w:val="00CA579D"/>
    <w:rsid w:val="00CA5866"/>
    <w:rsid w:val="00CA62AA"/>
    <w:rsid w:val="00CA63AC"/>
    <w:rsid w:val="00CA6449"/>
    <w:rsid w:val="00CA662F"/>
    <w:rsid w:val="00CA67C2"/>
    <w:rsid w:val="00CA68A9"/>
    <w:rsid w:val="00CA69DA"/>
    <w:rsid w:val="00CA6B57"/>
    <w:rsid w:val="00CA6E14"/>
    <w:rsid w:val="00CA700B"/>
    <w:rsid w:val="00CA7065"/>
    <w:rsid w:val="00CA70B5"/>
    <w:rsid w:val="00CA74A0"/>
    <w:rsid w:val="00CA779D"/>
    <w:rsid w:val="00CA786D"/>
    <w:rsid w:val="00CA78F6"/>
    <w:rsid w:val="00CA7B45"/>
    <w:rsid w:val="00CA7BAD"/>
    <w:rsid w:val="00CA7BD8"/>
    <w:rsid w:val="00CB0193"/>
    <w:rsid w:val="00CB0455"/>
    <w:rsid w:val="00CB091A"/>
    <w:rsid w:val="00CB0A8D"/>
    <w:rsid w:val="00CB0D7E"/>
    <w:rsid w:val="00CB11D0"/>
    <w:rsid w:val="00CB12FB"/>
    <w:rsid w:val="00CB1518"/>
    <w:rsid w:val="00CB169A"/>
    <w:rsid w:val="00CB2005"/>
    <w:rsid w:val="00CB21C3"/>
    <w:rsid w:val="00CB23DC"/>
    <w:rsid w:val="00CB28B8"/>
    <w:rsid w:val="00CB2908"/>
    <w:rsid w:val="00CB2C3E"/>
    <w:rsid w:val="00CB2C75"/>
    <w:rsid w:val="00CB2E4B"/>
    <w:rsid w:val="00CB3305"/>
    <w:rsid w:val="00CB330F"/>
    <w:rsid w:val="00CB3503"/>
    <w:rsid w:val="00CB366E"/>
    <w:rsid w:val="00CB377E"/>
    <w:rsid w:val="00CB3C23"/>
    <w:rsid w:val="00CB3D5F"/>
    <w:rsid w:val="00CB3F94"/>
    <w:rsid w:val="00CB4468"/>
    <w:rsid w:val="00CB4822"/>
    <w:rsid w:val="00CB4AA8"/>
    <w:rsid w:val="00CB4B62"/>
    <w:rsid w:val="00CB4B7A"/>
    <w:rsid w:val="00CB4BBD"/>
    <w:rsid w:val="00CB4CDB"/>
    <w:rsid w:val="00CB4DCC"/>
    <w:rsid w:val="00CB4EC6"/>
    <w:rsid w:val="00CB4F19"/>
    <w:rsid w:val="00CB532D"/>
    <w:rsid w:val="00CB5481"/>
    <w:rsid w:val="00CB5CF7"/>
    <w:rsid w:val="00CB61C4"/>
    <w:rsid w:val="00CB63EE"/>
    <w:rsid w:val="00CB65C1"/>
    <w:rsid w:val="00CB6722"/>
    <w:rsid w:val="00CB6993"/>
    <w:rsid w:val="00CB6AB7"/>
    <w:rsid w:val="00CB6C88"/>
    <w:rsid w:val="00CB7395"/>
    <w:rsid w:val="00CB7542"/>
    <w:rsid w:val="00CB7641"/>
    <w:rsid w:val="00CB76C3"/>
    <w:rsid w:val="00CB777A"/>
    <w:rsid w:val="00CB7896"/>
    <w:rsid w:val="00CB7979"/>
    <w:rsid w:val="00CB7B1E"/>
    <w:rsid w:val="00CB7C90"/>
    <w:rsid w:val="00CC0250"/>
    <w:rsid w:val="00CC03A3"/>
    <w:rsid w:val="00CC04A3"/>
    <w:rsid w:val="00CC069E"/>
    <w:rsid w:val="00CC0A23"/>
    <w:rsid w:val="00CC1096"/>
    <w:rsid w:val="00CC124C"/>
    <w:rsid w:val="00CC125D"/>
    <w:rsid w:val="00CC1391"/>
    <w:rsid w:val="00CC1506"/>
    <w:rsid w:val="00CC1C87"/>
    <w:rsid w:val="00CC1CE7"/>
    <w:rsid w:val="00CC1D1E"/>
    <w:rsid w:val="00CC1DE1"/>
    <w:rsid w:val="00CC1E9C"/>
    <w:rsid w:val="00CC22DF"/>
    <w:rsid w:val="00CC2E36"/>
    <w:rsid w:val="00CC2F0D"/>
    <w:rsid w:val="00CC2F2E"/>
    <w:rsid w:val="00CC2FE9"/>
    <w:rsid w:val="00CC332C"/>
    <w:rsid w:val="00CC335A"/>
    <w:rsid w:val="00CC3AE9"/>
    <w:rsid w:val="00CC3C13"/>
    <w:rsid w:val="00CC3C22"/>
    <w:rsid w:val="00CC3CBC"/>
    <w:rsid w:val="00CC3D11"/>
    <w:rsid w:val="00CC3F13"/>
    <w:rsid w:val="00CC3F55"/>
    <w:rsid w:val="00CC4027"/>
    <w:rsid w:val="00CC41A5"/>
    <w:rsid w:val="00CC4316"/>
    <w:rsid w:val="00CC44CE"/>
    <w:rsid w:val="00CC44D9"/>
    <w:rsid w:val="00CC4685"/>
    <w:rsid w:val="00CC48B2"/>
    <w:rsid w:val="00CC4AE4"/>
    <w:rsid w:val="00CC4D62"/>
    <w:rsid w:val="00CC4E09"/>
    <w:rsid w:val="00CC5028"/>
    <w:rsid w:val="00CC5483"/>
    <w:rsid w:val="00CC574D"/>
    <w:rsid w:val="00CC5ACA"/>
    <w:rsid w:val="00CC5AF8"/>
    <w:rsid w:val="00CC5B19"/>
    <w:rsid w:val="00CC5C35"/>
    <w:rsid w:val="00CC5EAF"/>
    <w:rsid w:val="00CC6339"/>
    <w:rsid w:val="00CC63AA"/>
    <w:rsid w:val="00CC63AC"/>
    <w:rsid w:val="00CC63FF"/>
    <w:rsid w:val="00CC677B"/>
    <w:rsid w:val="00CC6914"/>
    <w:rsid w:val="00CC6C39"/>
    <w:rsid w:val="00CC6CB3"/>
    <w:rsid w:val="00CC76F1"/>
    <w:rsid w:val="00CC796B"/>
    <w:rsid w:val="00CC79E8"/>
    <w:rsid w:val="00CC7A8B"/>
    <w:rsid w:val="00CC7F8C"/>
    <w:rsid w:val="00CC7FA7"/>
    <w:rsid w:val="00CD03A4"/>
    <w:rsid w:val="00CD0A2D"/>
    <w:rsid w:val="00CD0B70"/>
    <w:rsid w:val="00CD0D0D"/>
    <w:rsid w:val="00CD0D2A"/>
    <w:rsid w:val="00CD0FFD"/>
    <w:rsid w:val="00CD1480"/>
    <w:rsid w:val="00CD2088"/>
    <w:rsid w:val="00CD22D4"/>
    <w:rsid w:val="00CD237B"/>
    <w:rsid w:val="00CD257B"/>
    <w:rsid w:val="00CD266B"/>
    <w:rsid w:val="00CD2928"/>
    <w:rsid w:val="00CD29BE"/>
    <w:rsid w:val="00CD2C8B"/>
    <w:rsid w:val="00CD2DDD"/>
    <w:rsid w:val="00CD2F85"/>
    <w:rsid w:val="00CD3009"/>
    <w:rsid w:val="00CD305C"/>
    <w:rsid w:val="00CD323A"/>
    <w:rsid w:val="00CD345B"/>
    <w:rsid w:val="00CD345C"/>
    <w:rsid w:val="00CD34C4"/>
    <w:rsid w:val="00CD3B52"/>
    <w:rsid w:val="00CD3BBB"/>
    <w:rsid w:val="00CD3DA6"/>
    <w:rsid w:val="00CD4023"/>
    <w:rsid w:val="00CD40E8"/>
    <w:rsid w:val="00CD4131"/>
    <w:rsid w:val="00CD41D5"/>
    <w:rsid w:val="00CD4528"/>
    <w:rsid w:val="00CD4952"/>
    <w:rsid w:val="00CD4CF3"/>
    <w:rsid w:val="00CD4E2A"/>
    <w:rsid w:val="00CD4ED6"/>
    <w:rsid w:val="00CD52E7"/>
    <w:rsid w:val="00CD5325"/>
    <w:rsid w:val="00CD5BD5"/>
    <w:rsid w:val="00CD5C5C"/>
    <w:rsid w:val="00CD5D19"/>
    <w:rsid w:val="00CD5E10"/>
    <w:rsid w:val="00CD6058"/>
    <w:rsid w:val="00CD6063"/>
    <w:rsid w:val="00CD6150"/>
    <w:rsid w:val="00CD6CFA"/>
    <w:rsid w:val="00CD6E01"/>
    <w:rsid w:val="00CD71E5"/>
    <w:rsid w:val="00CD7884"/>
    <w:rsid w:val="00CD7DC9"/>
    <w:rsid w:val="00CE0064"/>
    <w:rsid w:val="00CE05EA"/>
    <w:rsid w:val="00CE0665"/>
    <w:rsid w:val="00CE07E5"/>
    <w:rsid w:val="00CE0DFA"/>
    <w:rsid w:val="00CE0EE1"/>
    <w:rsid w:val="00CE12D6"/>
    <w:rsid w:val="00CE1460"/>
    <w:rsid w:val="00CE1972"/>
    <w:rsid w:val="00CE1C37"/>
    <w:rsid w:val="00CE2318"/>
    <w:rsid w:val="00CE232E"/>
    <w:rsid w:val="00CE2335"/>
    <w:rsid w:val="00CE2441"/>
    <w:rsid w:val="00CE24B9"/>
    <w:rsid w:val="00CE26C2"/>
    <w:rsid w:val="00CE2753"/>
    <w:rsid w:val="00CE28FF"/>
    <w:rsid w:val="00CE2A05"/>
    <w:rsid w:val="00CE320B"/>
    <w:rsid w:val="00CE3291"/>
    <w:rsid w:val="00CE353D"/>
    <w:rsid w:val="00CE36C1"/>
    <w:rsid w:val="00CE3E14"/>
    <w:rsid w:val="00CE41E3"/>
    <w:rsid w:val="00CE444C"/>
    <w:rsid w:val="00CE4536"/>
    <w:rsid w:val="00CE4860"/>
    <w:rsid w:val="00CE4927"/>
    <w:rsid w:val="00CE4A51"/>
    <w:rsid w:val="00CE4B07"/>
    <w:rsid w:val="00CE5012"/>
    <w:rsid w:val="00CE528B"/>
    <w:rsid w:val="00CE549A"/>
    <w:rsid w:val="00CE552D"/>
    <w:rsid w:val="00CE563E"/>
    <w:rsid w:val="00CE57BF"/>
    <w:rsid w:val="00CE57C5"/>
    <w:rsid w:val="00CE58CB"/>
    <w:rsid w:val="00CE58FC"/>
    <w:rsid w:val="00CE5AFD"/>
    <w:rsid w:val="00CE5BB8"/>
    <w:rsid w:val="00CE5D6D"/>
    <w:rsid w:val="00CE5DA5"/>
    <w:rsid w:val="00CE6225"/>
    <w:rsid w:val="00CE72F3"/>
    <w:rsid w:val="00CE7373"/>
    <w:rsid w:val="00CE73FA"/>
    <w:rsid w:val="00CE7847"/>
    <w:rsid w:val="00CE79C7"/>
    <w:rsid w:val="00CE7CD2"/>
    <w:rsid w:val="00CE7F0A"/>
    <w:rsid w:val="00CF0047"/>
    <w:rsid w:val="00CF00CC"/>
    <w:rsid w:val="00CF02CC"/>
    <w:rsid w:val="00CF056D"/>
    <w:rsid w:val="00CF056F"/>
    <w:rsid w:val="00CF07A8"/>
    <w:rsid w:val="00CF09FE"/>
    <w:rsid w:val="00CF0B8B"/>
    <w:rsid w:val="00CF0CB4"/>
    <w:rsid w:val="00CF0D5D"/>
    <w:rsid w:val="00CF0D7B"/>
    <w:rsid w:val="00CF1230"/>
    <w:rsid w:val="00CF1389"/>
    <w:rsid w:val="00CF1784"/>
    <w:rsid w:val="00CF1AD6"/>
    <w:rsid w:val="00CF2489"/>
    <w:rsid w:val="00CF24C4"/>
    <w:rsid w:val="00CF29CC"/>
    <w:rsid w:val="00CF3094"/>
    <w:rsid w:val="00CF3452"/>
    <w:rsid w:val="00CF3593"/>
    <w:rsid w:val="00CF379F"/>
    <w:rsid w:val="00CF380A"/>
    <w:rsid w:val="00CF3861"/>
    <w:rsid w:val="00CF3900"/>
    <w:rsid w:val="00CF3AC0"/>
    <w:rsid w:val="00CF3AE0"/>
    <w:rsid w:val="00CF3B11"/>
    <w:rsid w:val="00CF3EC8"/>
    <w:rsid w:val="00CF3FA7"/>
    <w:rsid w:val="00CF432E"/>
    <w:rsid w:val="00CF4358"/>
    <w:rsid w:val="00CF4A65"/>
    <w:rsid w:val="00CF4ABE"/>
    <w:rsid w:val="00CF4AC3"/>
    <w:rsid w:val="00CF4B5B"/>
    <w:rsid w:val="00CF4CCA"/>
    <w:rsid w:val="00CF4DD9"/>
    <w:rsid w:val="00CF507E"/>
    <w:rsid w:val="00CF5150"/>
    <w:rsid w:val="00CF53B3"/>
    <w:rsid w:val="00CF5C08"/>
    <w:rsid w:val="00CF5DBE"/>
    <w:rsid w:val="00CF5F83"/>
    <w:rsid w:val="00CF5FB7"/>
    <w:rsid w:val="00CF609C"/>
    <w:rsid w:val="00CF61C8"/>
    <w:rsid w:val="00CF6323"/>
    <w:rsid w:val="00CF63B0"/>
    <w:rsid w:val="00CF6407"/>
    <w:rsid w:val="00CF6456"/>
    <w:rsid w:val="00CF64B1"/>
    <w:rsid w:val="00CF6596"/>
    <w:rsid w:val="00CF6882"/>
    <w:rsid w:val="00CF691C"/>
    <w:rsid w:val="00CF6B78"/>
    <w:rsid w:val="00CF6C49"/>
    <w:rsid w:val="00CF6F6A"/>
    <w:rsid w:val="00CF72A4"/>
    <w:rsid w:val="00CF7348"/>
    <w:rsid w:val="00CF77DF"/>
    <w:rsid w:val="00CF79D7"/>
    <w:rsid w:val="00CF7B09"/>
    <w:rsid w:val="00D00587"/>
    <w:rsid w:val="00D0061F"/>
    <w:rsid w:val="00D00635"/>
    <w:rsid w:val="00D00A22"/>
    <w:rsid w:val="00D00D9C"/>
    <w:rsid w:val="00D00DA7"/>
    <w:rsid w:val="00D01180"/>
    <w:rsid w:val="00D012E7"/>
    <w:rsid w:val="00D01319"/>
    <w:rsid w:val="00D01567"/>
    <w:rsid w:val="00D0157A"/>
    <w:rsid w:val="00D01634"/>
    <w:rsid w:val="00D01919"/>
    <w:rsid w:val="00D0192D"/>
    <w:rsid w:val="00D01D9D"/>
    <w:rsid w:val="00D02586"/>
    <w:rsid w:val="00D028AA"/>
    <w:rsid w:val="00D02A0F"/>
    <w:rsid w:val="00D02A59"/>
    <w:rsid w:val="00D02AF9"/>
    <w:rsid w:val="00D02B17"/>
    <w:rsid w:val="00D02BB3"/>
    <w:rsid w:val="00D02C64"/>
    <w:rsid w:val="00D02D94"/>
    <w:rsid w:val="00D02E94"/>
    <w:rsid w:val="00D02F7D"/>
    <w:rsid w:val="00D03040"/>
    <w:rsid w:val="00D03108"/>
    <w:rsid w:val="00D03194"/>
    <w:rsid w:val="00D03555"/>
    <w:rsid w:val="00D03763"/>
    <w:rsid w:val="00D03A1E"/>
    <w:rsid w:val="00D03F21"/>
    <w:rsid w:val="00D040BF"/>
    <w:rsid w:val="00D04146"/>
    <w:rsid w:val="00D04671"/>
    <w:rsid w:val="00D04852"/>
    <w:rsid w:val="00D04966"/>
    <w:rsid w:val="00D04A8B"/>
    <w:rsid w:val="00D04AE9"/>
    <w:rsid w:val="00D04B21"/>
    <w:rsid w:val="00D04DC3"/>
    <w:rsid w:val="00D04EEF"/>
    <w:rsid w:val="00D050E6"/>
    <w:rsid w:val="00D052C6"/>
    <w:rsid w:val="00D055F5"/>
    <w:rsid w:val="00D056F3"/>
    <w:rsid w:val="00D05A46"/>
    <w:rsid w:val="00D05A9E"/>
    <w:rsid w:val="00D05C94"/>
    <w:rsid w:val="00D05E7F"/>
    <w:rsid w:val="00D0649C"/>
    <w:rsid w:val="00D065C7"/>
    <w:rsid w:val="00D066F0"/>
    <w:rsid w:val="00D067D9"/>
    <w:rsid w:val="00D067E4"/>
    <w:rsid w:val="00D068B9"/>
    <w:rsid w:val="00D06A33"/>
    <w:rsid w:val="00D06F5A"/>
    <w:rsid w:val="00D07135"/>
    <w:rsid w:val="00D07180"/>
    <w:rsid w:val="00D07622"/>
    <w:rsid w:val="00D07A6F"/>
    <w:rsid w:val="00D07C55"/>
    <w:rsid w:val="00D07E44"/>
    <w:rsid w:val="00D07F08"/>
    <w:rsid w:val="00D101F7"/>
    <w:rsid w:val="00D106D0"/>
    <w:rsid w:val="00D109C4"/>
    <w:rsid w:val="00D10CFF"/>
    <w:rsid w:val="00D10D89"/>
    <w:rsid w:val="00D10ECB"/>
    <w:rsid w:val="00D10F79"/>
    <w:rsid w:val="00D10F84"/>
    <w:rsid w:val="00D115BE"/>
    <w:rsid w:val="00D115CB"/>
    <w:rsid w:val="00D11866"/>
    <w:rsid w:val="00D11A43"/>
    <w:rsid w:val="00D120B1"/>
    <w:rsid w:val="00D12148"/>
    <w:rsid w:val="00D1243E"/>
    <w:rsid w:val="00D124C1"/>
    <w:rsid w:val="00D13012"/>
    <w:rsid w:val="00D13297"/>
    <w:rsid w:val="00D1341A"/>
    <w:rsid w:val="00D13A65"/>
    <w:rsid w:val="00D13AE9"/>
    <w:rsid w:val="00D13BCF"/>
    <w:rsid w:val="00D13FAA"/>
    <w:rsid w:val="00D1410E"/>
    <w:rsid w:val="00D1438F"/>
    <w:rsid w:val="00D14A79"/>
    <w:rsid w:val="00D14AB9"/>
    <w:rsid w:val="00D14D63"/>
    <w:rsid w:val="00D14E56"/>
    <w:rsid w:val="00D14F1E"/>
    <w:rsid w:val="00D15153"/>
    <w:rsid w:val="00D151FF"/>
    <w:rsid w:val="00D1561D"/>
    <w:rsid w:val="00D15F13"/>
    <w:rsid w:val="00D16070"/>
    <w:rsid w:val="00D160FF"/>
    <w:rsid w:val="00D163E0"/>
    <w:rsid w:val="00D16451"/>
    <w:rsid w:val="00D1670C"/>
    <w:rsid w:val="00D167B0"/>
    <w:rsid w:val="00D16933"/>
    <w:rsid w:val="00D169F1"/>
    <w:rsid w:val="00D16B8A"/>
    <w:rsid w:val="00D16C2F"/>
    <w:rsid w:val="00D16DCF"/>
    <w:rsid w:val="00D17206"/>
    <w:rsid w:val="00D17D57"/>
    <w:rsid w:val="00D17D95"/>
    <w:rsid w:val="00D2083F"/>
    <w:rsid w:val="00D208CF"/>
    <w:rsid w:val="00D209FB"/>
    <w:rsid w:val="00D20A84"/>
    <w:rsid w:val="00D20D86"/>
    <w:rsid w:val="00D210CE"/>
    <w:rsid w:val="00D21ADF"/>
    <w:rsid w:val="00D21E19"/>
    <w:rsid w:val="00D22569"/>
    <w:rsid w:val="00D227A6"/>
    <w:rsid w:val="00D229AA"/>
    <w:rsid w:val="00D22AC0"/>
    <w:rsid w:val="00D22C34"/>
    <w:rsid w:val="00D22C55"/>
    <w:rsid w:val="00D22E73"/>
    <w:rsid w:val="00D22EC7"/>
    <w:rsid w:val="00D22F30"/>
    <w:rsid w:val="00D2315E"/>
    <w:rsid w:val="00D23520"/>
    <w:rsid w:val="00D2366F"/>
    <w:rsid w:val="00D2378A"/>
    <w:rsid w:val="00D2389E"/>
    <w:rsid w:val="00D23B03"/>
    <w:rsid w:val="00D23B48"/>
    <w:rsid w:val="00D23E3D"/>
    <w:rsid w:val="00D23F53"/>
    <w:rsid w:val="00D240F8"/>
    <w:rsid w:val="00D241DE"/>
    <w:rsid w:val="00D2425C"/>
    <w:rsid w:val="00D244D2"/>
    <w:rsid w:val="00D2468E"/>
    <w:rsid w:val="00D24786"/>
    <w:rsid w:val="00D24FBD"/>
    <w:rsid w:val="00D2506F"/>
    <w:rsid w:val="00D250A7"/>
    <w:rsid w:val="00D2550F"/>
    <w:rsid w:val="00D2569C"/>
    <w:rsid w:val="00D259BC"/>
    <w:rsid w:val="00D25ECA"/>
    <w:rsid w:val="00D26029"/>
    <w:rsid w:val="00D260E8"/>
    <w:rsid w:val="00D26150"/>
    <w:rsid w:val="00D26566"/>
    <w:rsid w:val="00D26574"/>
    <w:rsid w:val="00D269B1"/>
    <w:rsid w:val="00D26A43"/>
    <w:rsid w:val="00D26FAD"/>
    <w:rsid w:val="00D26FC0"/>
    <w:rsid w:val="00D26FCC"/>
    <w:rsid w:val="00D275C5"/>
    <w:rsid w:val="00D27671"/>
    <w:rsid w:val="00D27790"/>
    <w:rsid w:val="00D278C1"/>
    <w:rsid w:val="00D2792C"/>
    <w:rsid w:val="00D27982"/>
    <w:rsid w:val="00D27ABE"/>
    <w:rsid w:val="00D27D51"/>
    <w:rsid w:val="00D3002A"/>
    <w:rsid w:val="00D300BF"/>
    <w:rsid w:val="00D302F0"/>
    <w:rsid w:val="00D30769"/>
    <w:rsid w:val="00D3077C"/>
    <w:rsid w:val="00D30D8D"/>
    <w:rsid w:val="00D30DBB"/>
    <w:rsid w:val="00D31153"/>
    <w:rsid w:val="00D31184"/>
    <w:rsid w:val="00D3155D"/>
    <w:rsid w:val="00D31788"/>
    <w:rsid w:val="00D31DE7"/>
    <w:rsid w:val="00D31F5B"/>
    <w:rsid w:val="00D32640"/>
    <w:rsid w:val="00D326AA"/>
    <w:rsid w:val="00D32EB6"/>
    <w:rsid w:val="00D330B8"/>
    <w:rsid w:val="00D33358"/>
    <w:rsid w:val="00D333AB"/>
    <w:rsid w:val="00D338E9"/>
    <w:rsid w:val="00D338FC"/>
    <w:rsid w:val="00D33B49"/>
    <w:rsid w:val="00D33EC5"/>
    <w:rsid w:val="00D33F46"/>
    <w:rsid w:val="00D345FD"/>
    <w:rsid w:val="00D346C0"/>
    <w:rsid w:val="00D34863"/>
    <w:rsid w:val="00D34925"/>
    <w:rsid w:val="00D3498E"/>
    <w:rsid w:val="00D34C06"/>
    <w:rsid w:val="00D34C47"/>
    <w:rsid w:val="00D3503C"/>
    <w:rsid w:val="00D35149"/>
    <w:rsid w:val="00D35515"/>
    <w:rsid w:val="00D35520"/>
    <w:rsid w:val="00D35716"/>
    <w:rsid w:val="00D35B1A"/>
    <w:rsid w:val="00D35B9D"/>
    <w:rsid w:val="00D35FA4"/>
    <w:rsid w:val="00D35FE8"/>
    <w:rsid w:val="00D360C4"/>
    <w:rsid w:val="00D36179"/>
    <w:rsid w:val="00D36753"/>
    <w:rsid w:val="00D367AB"/>
    <w:rsid w:val="00D368DC"/>
    <w:rsid w:val="00D36AD2"/>
    <w:rsid w:val="00D36EB8"/>
    <w:rsid w:val="00D376C6"/>
    <w:rsid w:val="00D37DF9"/>
    <w:rsid w:val="00D37EA8"/>
    <w:rsid w:val="00D37F84"/>
    <w:rsid w:val="00D40043"/>
    <w:rsid w:val="00D40466"/>
    <w:rsid w:val="00D4058A"/>
    <w:rsid w:val="00D4098D"/>
    <w:rsid w:val="00D40ACC"/>
    <w:rsid w:val="00D40DAC"/>
    <w:rsid w:val="00D411C6"/>
    <w:rsid w:val="00D41362"/>
    <w:rsid w:val="00D4138A"/>
    <w:rsid w:val="00D417D0"/>
    <w:rsid w:val="00D419EA"/>
    <w:rsid w:val="00D41A9B"/>
    <w:rsid w:val="00D41C76"/>
    <w:rsid w:val="00D41C8F"/>
    <w:rsid w:val="00D41D76"/>
    <w:rsid w:val="00D422ED"/>
    <w:rsid w:val="00D42375"/>
    <w:rsid w:val="00D424AB"/>
    <w:rsid w:val="00D425A7"/>
    <w:rsid w:val="00D42CF7"/>
    <w:rsid w:val="00D42F57"/>
    <w:rsid w:val="00D43051"/>
    <w:rsid w:val="00D430D8"/>
    <w:rsid w:val="00D43222"/>
    <w:rsid w:val="00D43289"/>
    <w:rsid w:val="00D4347C"/>
    <w:rsid w:val="00D4356F"/>
    <w:rsid w:val="00D43583"/>
    <w:rsid w:val="00D436F8"/>
    <w:rsid w:val="00D4376C"/>
    <w:rsid w:val="00D43909"/>
    <w:rsid w:val="00D439E3"/>
    <w:rsid w:val="00D43ADB"/>
    <w:rsid w:val="00D43DBA"/>
    <w:rsid w:val="00D43EC6"/>
    <w:rsid w:val="00D440AA"/>
    <w:rsid w:val="00D44190"/>
    <w:rsid w:val="00D44803"/>
    <w:rsid w:val="00D44D1D"/>
    <w:rsid w:val="00D44F50"/>
    <w:rsid w:val="00D45948"/>
    <w:rsid w:val="00D45B8F"/>
    <w:rsid w:val="00D45DC1"/>
    <w:rsid w:val="00D45E15"/>
    <w:rsid w:val="00D45E94"/>
    <w:rsid w:val="00D45EBE"/>
    <w:rsid w:val="00D45ED7"/>
    <w:rsid w:val="00D4608F"/>
    <w:rsid w:val="00D46594"/>
    <w:rsid w:val="00D46611"/>
    <w:rsid w:val="00D468A4"/>
    <w:rsid w:val="00D46AEE"/>
    <w:rsid w:val="00D46EE9"/>
    <w:rsid w:val="00D46FC9"/>
    <w:rsid w:val="00D473C5"/>
    <w:rsid w:val="00D473D0"/>
    <w:rsid w:val="00D474CE"/>
    <w:rsid w:val="00D47626"/>
    <w:rsid w:val="00D479D0"/>
    <w:rsid w:val="00D47AB0"/>
    <w:rsid w:val="00D47E20"/>
    <w:rsid w:val="00D47E6B"/>
    <w:rsid w:val="00D47FD1"/>
    <w:rsid w:val="00D500CC"/>
    <w:rsid w:val="00D50178"/>
    <w:rsid w:val="00D5056C"/>
    <w:rsid w:val="00D507D7"/>
    <w:rsid w:val="00D50A28"/>
    <w:rsid w:val="00D50A81"/>
    <w:rsid w:val="00D51008"/>
    <w:rsid w:val="00D51773"/>
    <w:rsid w:val="00D51841"/>
    <w:rsid w:val="00D51967"/>
    <w:rsid w:val="00D51D2D"/>
    <w:rsid w:val="00D52238"/>
    <w:rsid w:val="00D52518"/>
    <w:rsid w:val="00D5257F"/>
    <w:rsid w:val="00D526DE"/>
    <w:rsid w:val="00D527A0"/>
    <w:rsid w:val="00D5296B"/>
    <w:rsid w:val="00D5311D"/>
    <w:rsid w:val="00D531A1"/>
    <w:rsid w:val="00D531F7"/>
    <w:rsid w:val="00D53467"/>
    <w:rsid w:val="00D534D9"/>
    <w:rsid w:val="00D5369D"/>
    <w:rsid w:val="00D539E8"/>
    <w:rsid w:val="00D53EE4"/>
    <w:rsid w:val="00D54171"/>
    <w:rsid w:val="00D54242"/>
    <w:rsid w:val="00D5443B"/>
    <w:rsid w:val="00D5464F"/>
    <w:rsid w:val="00D54977"/>
    <w:rsid w:val="00D549D6"/>
    <w:rsid w:val="00D54B21"/>
    <w:rsid w:val="00D557D7"/>
    <w:rsid w:val="00D55812"/>
    <w:rsid w:val="00D559D4"/>
    <w:rsid w:val="00D55AD5"/>
    <w:rsid w:val="00D55F9E"/>
    <w:rsid w:val="00D5645A"/>
    <w:rsid w:val="00D5646B"/>
    <w:rsid w:val="00D567E6"/>
    <w:rsid w:val="00D56A0B"/>
    <w:rsid w:val="00D57091"/>
    <w:rsid w:val="00D57300"/>
    <w:rsid w:val="00D573F1"/>
    <w:rsid w:val="00D5740B"/>
    <w:rsid w:val="00D5776D"/>
    <w:rsid w:val="00D57890"/>
    <w:rsid w:val="00D578C8"/>
    <w:rsid w:val="00D57BBA"/>
    <w:rsid w:val="00D57D20"/>
    <w:rsid w:val="00D57E7B"/>
    <w:rsid w:val="00D600EE"/>
    <w:rsid w:val="00D60669"/>
    <w:rsid w:val="00D606A1"/>
    <w:rsid w:val="00D606AF"/>
    <w:rsid w:val="00D606D0"/>
    <w:rsid w:val="00D609FC"/>
    <w:rsid w:val="00D60A22"/>
    <w:rsid w:val="00D60BBA"/>
    <w:rsid w:val="00D60F42"/>
    <w:rsid w:val="00D61025"/>
    <w:rsid w:val="00D6146B"/>
    <w:rsid w:val="00D614A2"/>
    <w:rsid w:val="00D6186B"/>
    <w:rsid w:val="00D61BC0"/>
    <w:rsid w:val="00D61D4A"/>
    <w:rsid w:val="00D61E4E"/>
    <w:rsid w:val="00D62037"/>
    <w:rsid w:val="00D62285"/>
    <w:rsid w:val="00D6249A"/>
    <w:rsid w:val="00D624FA"/>
    <w:rsid w:val="00D62758"/>
    <w:rsid w:val="00D62ACA"/>
    <w:rsid w:val="00D62B49"/>
    <w:rsid w:val="00D62E88"/>
    <w:rsid w:val="00D63796"/>
    <w:rsid w:val="00D637B9"/>
    <w:rsid w:val="00D63DBB"/>
    <w:rsid w:val="00D64463"/>
    <w:rsid w:val="00D647B2"/>
    <w:rsid w:val="00D64A0F"/>
    <w:rsid w:val="00D64F11"/>
    <w:rsid w:val="00D65735"/>
    <w:rsid w:val="00D65A86"/>
    <w:rsid w:val="00D65DB5"/>
    <w:rsid w:val="00D65F03"/>
    <w:rsid w:val="00D66013"/>
    <w:rsid w:val="00D66019"/>
    <w:rsid w:val="00D661BE"/>
    <w:rsid w:val="00D662C5"/>
    <w:rsid w:val="00D66A4C"/>
    <w:rsid w:val="00D66B7D"/>
    <w:rsid w:val="00D66D68"/>
    <w:rsid w:val="00D66ECA"/>
    <w:rsid w:val="00D66F44"/>
    <w:rsid w:val="00D66F92"/>
    <w:rsid w:val="00D671C7"/>
    <w:rsid w:val="00D67251"/>
    <w:rsid w:val="00D67418"/>
    <w:rsid w:val="00D6742B"/>
    <w:rsid w:val="00D67798"/>
    <w:rsid w:val="00D678E9"/>
    <w:rsid w:val="00D67A9D"/>
    <w:rsid w:val="00D67D5F"/>
    <w:rsid w:val="00D67F32"/>
    <w:rsid w:val="00D701AC"/>
    <w:rsid w:val="00D701D4"/>
    <w:rsid w:val="00D70252"/>
    <w:rsid w:val="00D70426"/>
    <w:rsid w:val="00D70603"/>
    <w:rsid w:val="00D70843"/>
    <w:rsid w:val="00D70AEA"/>
    <w:rsid w:val="00D712EE"/>
    <w:rsid w:val="00D71487"/>
    <w:rsid w:val="00D71518"/>
    <w:rsid w:val="00D716EB"/>
    <w:rsid w:val="00D71830"/>
    <w:rsid w:val="00D71950"/>
    <w:rsid w:val="00D71A87"/>
    <w:rsid w:val="00D71BDE"/>
    <w:rsid w:val="00D72D5F"/>
    <w:rsid w:val="00D72F6E"/>
    <w:rsid w:val="00D72F85"/>
    <w:rsid w:val="00D731E1"/>
    <w:rsid w:val="00D73332"/>
    <w:rsid w:val="00D73367"/>
    <w:rsid w:val="00D73400"/>
    <w:rsid w:val="00D73423"/>
    <w:rsid w:val="00D734B2"/>
    <w:rsid w:val="00D736B0"/>
    <w:rsid w:val="00D73B26"/>
    <w:rsid w:val="00D73C0A"/>
    <w:rsid w:val="00D74226"/>
    <w:rsid w:val="00D7440B"/>
    <w:rsid w:val="00D74861"/>
    <w:rsid w:val="00D74BF4"/>
    <w:rsid w:val="00D74D54"/>
    <w:rsid w:val="00D74DEC"/>
    <w:rsid w:val="00D74E9F"/>
    <w:rsid w:val="00D7542A"/>
    <w:rsid w:val="00D755B1"/>
    <w:rsid w:val="00D7599F"/>
    <w:rsid w:val="00D75DC4"/>
    <w:rsid w:val="00D760CC"/>
    <w:rsid w:val="00D76301"/>
    <w:rsid w:val="00D7644A"/>
    <w:rsid w:val="00D765E6"/>
    <w:rsid w:val="00D76650"/>
    <w:rsid w:val="00D76AC7"/>
    <w:rsid w:val="00D76F03"/>
    <w:rsid w:val="00D77164"/>
    <w:rsid w:val="00D77244"/>
    <w:rsid w:val="00D77277"/>
    <w:rsid w:val="00D77E48"/>
    <w:rsid w:val="00D80296"/>
    <w:rsid w:val="00D8052D"/>
    <w:rsid w:val="00D8099D"/>
    <w:rsid w:val="00D80E76"/>
    <w:rsid w:val="00D80FE8"/>
    <w:rsid w:val="00D8137E"/>
    <w:rsid w:val="00D819DB"/>
    <w:rsid w:val="00D81DE1"/>
    <w:rsid w:val="00D81E07"/>
    <w:rsid w:val="00D81EA3"/>
    <w:rsid w:val="00D81F22"/>
    <w:rsid w:val="00D82056"/>
    <w:rsid w:val="00D8205D"/>
    <w:rsid w:val="00D82252"/>
    <w:rsid w:val="00D8236E"/>
    <w:rsid w:val="00D82BE4"/>
    <w:rsid w:val="00D82ED0"/>
    <w:rsid w:val="00D82F59"/>
    <w:rsid w:val="00D8315F"/>
    <w:rsid w:val="00D833DE"/>
    <w:rsid w:val="00D83639"/>
    <w:rsid w:val="00D83929"/>
    <w:rsid w:val="00D8395F"/>
    <w:rsid w:val="00D84210"/>
    <w:rsid w:val="00D84388"/>
    <w:rsid w:val="00D844CA"/>
    <w:rsid w:val="00D8450C"/>
    <w:rsid w:val="00D84771"/>
    <w:rsid w:val="00D84796"/>
    <w:rsid w:val="00D849C6"/>
    <w:rsid w:val="00D84AB8"/>
    <w:rsid w:val="00D84CBB"/>
    <w:rsid w:val="00D84F20"/>
    <w:rsid w:val="00D8506B"/>
    <w:rsid w:val="00D851FF"/>
    <w:rsid w:val="00D852FF"/>
    <w:rsid w:val="00D8566B"/>
    <w:rsid w:val="00D85740"/>
    <w:rsid w:val="00D85759"/>
    <w:rsid w:val="00D857C9"/>
    <w:rsid w:val="00D85A02"/>
    <w:rsid w:val="00D85AA4"/>
    <w:rsid w:val="00D85AB9"/>
    <w:rsid w:val="00D85EE5"/>
    <w:rsid w:val="00D86179"/>
    <w:rsid w:val="00D86292"/>
    <w:rsid w:val="00D86458"/>
    <w:rsid w:val="00D8645D"/>
    <w:rsid w:val="00D864AD"/>
    <w:rsid w:val="00D8678A"/>
    <w:rsid w:val="00D86950"/>
    <w:rsid w:val="00D8698D"/>
    <w:rsid w:val="00D87041"/>
    <w:rsid w:val="00D870C4"/>
    <w:rsid w:val="00D87267"/>
    <w:rsid w:val="00D875CC"/>
    <w:rsid w:val="00D879E8"/>
    <w:rsid w:val="00D87B5F"/>
    <w:rsid w:val="00D87D7E"/>
    <w:rsid w:val="00D87DA5"/>
    <w:rsid w:val="00D87E08"/>
    <w:rsid w:val="00D87F69"/>
    <w:rsid w:val="00D87FC3"/>
    <w:rsid w:val="00D900B9"/>
    <w:rsid w:val="00D9059C"/>
    <w:rsid w:val="00D906B2"/>
    <w:rsid w:val="00D907F4"/>
    <w:rsid w:val="00D90944"/>
    <w:rsid w:val="00D90B00"/>
    <w:rsid w:val="00D90B21"/>
    <w:rsid w:val="00D90D36"/>
    <w:rsid w:val="00D90E91"/>
    <w:rsid w:val="00D90ECE"/>
    <w:rsid w:val="00D90FE0"/>
    <w:rsid w:val="00D91228"/>
    <w:rsid w:val="00D9141A"/>
    <w:rsid w:val="00D91756"/>
    <w:rsid w:val="00D918D2"/>
    <w:rsid w:val="00D91D6E"/>
    <w:rsid w:val="00D91D82"/>
    <w:rsid w:val="00D91EC9"/>
    <w:rsid w:val="00D9229F"/>
    <w:rsid w:val="00D922E4"/>
    <w:rsid w:val="00D924AA"/>
    <w:rsid w:val="00D92505"/>
    <w:rsid w:val="00D92AC0"/>
    <w:rsid w:val="00D92AC6"/>
    <w:rsid w:val="00D92DD3"/>
    <w:rsid w:val="00D933EE"/>
    <w:rsid w:val="00D9350C"/>
    <w:rsid w:val="00D93538"/>
    <w:rsid w:val="00D9372B"/>
    <w:rsid w:val="00D93B94"/>
    <w:rsid w:val="00D93C2B"/>
    <w:rsid w:val="00D93CF0"/>
    <w:rsid w:val="00D93D18"/>
    <w:rsid w:val="00D93DFF"/>
    <w:rsid w:val="00D93F74"/>
    <w:rsid w:val="00D94254"/>
    <w:rsid w:val="00D94367"/>
    <w:rsid w:val="00D94439"/>
    <w:rsid w:val="00D944AC"/>
    <w:rsid w:val="00D94720"/>
    <w:rsid w:val="00D947CC"/>
    <w:rsid w:val="00D9482F"/>
    <w:rsid w:val="00D94BF5"/>
    <w:rsid w:val="00D94CA3"/>
    <w:rsid w:val="00D94D27"/>
    <w:rsid w:val="00D94D9D"/>
    <w:rsid w:val="00D94DAB"/>
    <w:rsid w:val="00D94F50"/>
    <w:rsid w:val="00D9525D"/>
    <w:rsid w:val="00D9529E"/>
    <w:rsid w:val="00D9556A"/>
    <w:rsid w:val="00D95A25"/>
    <w:rsid w:val="00D95B1C"/>
    <w:rsid w:val="00D95B21"/>
    <w:rsid w:val="00D95DA5"/>
    <w:rsid w:val="00D96666"/>
    <w:rsid w:val="00D9680E"/>
    <w:rsid w:val="00D96A18"/>
    <w:rsid w:val="00D96FAD"/>
    <w:rsid w:val="00D96FE8"/>
    <w:rsid w:val="00D970C6"/>
    <w:rsid w:val="00D978EB"/>
    <w:rsid w:val="00D97AB8"/>
    <w:rsid w:val="00D97B50"/>
    <w:rsid w:val="00D97C98"/>
    <w:rsid w:val="00D97CF1"/>
    <w:rsid w:val="00DA0042"/>
    <w:rsid w:val="00DA0107"/>
    <w:rsid w:val="00DA06FB"/>
    <w:rsid w:val="00DA082E"/>
    <w:rsid w:val="00DA08AF"/>
    <w:rsid w:val="00DA097E"/>
    <w:rsid w:val="00DA09A5"/>
    <w:rsid w:val="00DA09D2"/>
    <w:rsid w:val="00DA0E85"/>
    <w:rsid w:val="00DA0F47"/>
    <w:rsid w:val="00DA1081"/>
    <w:rsid w:val="00DA10F8"/>
    <w:rsid w:val="00DA110D"/>
    <w:rsid w:val="00DA1365"/>
    <w:rsid w:val="00DA13DE"/>
    <w:rsid w:val="00DA167F"/>
    <w:rsid w:val="00DA1824"/>
    <w:rsid w:val="00DA196C"/>
    <w:rsid w:val="00DA1FDA"/>
    <w:rsid w:val="00DA2012"/>
    <w:rsid w:val="00DA2637"/>
    <w:rsid w:val="00DA2676"/>
    <w:rsid w:val="00DA277D"/>
    <w:rsid w:val="00DA29F1"/>
    <w:rsid w:val="00DA29F6"/>
    <w:rsid w:val="00DA2CCE"/>
    <w:rsid w:val="00DA2DF6"/>
    <w:rsid w:val="00DA30F9"/>
    <w:rsid w:val="00DA3139"/>
    <w:rsid w:val="00DA3268"/>
    <w:rsid w:val="00DA3544"/>
    <w:rsid w:val="00DA36D0"/>
    <w:rsid w:val="00DA391F"/>
    <w:rsid w:val="00DA3E80"/>
    <w:rsid w:val="00DA415E"/>
    <w:rsid w:val="00DA4239"/>
    <w:rsid w:val="00DA492C"/>
    <w:rsid w:val="00DA4A0B"/>
    <w:rsid w:val="00DA4CEF"/>
    <w:rsid w:val="00DA5216"/>
    <w:rsid w:val="00DA5311"/>
    <w:rsid w:val="00DA5412"/>
    <w:rsid w:val="00DA54B4"/>
    <w:rsid w:val="00DA5A24"/>
    <w:rsid w:val="00DA607A"/>
    <w:rsid w:val="00DA6212"/>
    <w:rsid w:val="00DA628E"/>
    <w:rsid w:val="00DA6506"/>
    <w:rsid w:val="00DA6733"/>
    <w:rsid w:val="00DA69DD"/>
    <w:rsid w:val="00DA6B29"/>
    <w:rsid w:val="00DA6C3B"/>
    <w:rsid w:val="00DA6EFA"/>
    <w:rsid w:val="00DA6F63"/>
    <w:rsid w:val="00DA7236"/>
    <w:rsid w:val="00DA7273"/>
    <w:rsid w:val="00DA7459"/>
    <w:rsid w:val="00DA7932"/>
    <w:rsid w:val="00DA7C37"/>
    <w:rsid w:val="00DA7C7A"/>
    <w:rsid w:val="00DA7EF7"/>
    <w:rsid w:val="00DA7FEF"/>
    <w:rsid w:val="00DB02EC"/>
    <w:rsid w:val="00DB0410"/>
    <w:rsid w:val="00DB0423"/>
    <w:rsid w:val="00DB047D"/>
    <w:rsid w:val="00DB04CA"/>
    <w:rsid w:val="00DB0A46"/>
    <w:rsid w:val="00DB0DD5"/>
    <w:rsid w:val="00DB1068"/>
    <w:rsid w:val="00DB1370"/>
    <w:rsid w:val="00DB1F3C"/>
    <w:rsid w:val="00DB2055"/>
    <w:rsid w:val="00DB218A"/>
    <w:rsid w:val="00DB23C6"/>
    <w:rsid w:val="00DB253C"/>
    <w:rsid w:val="00DB36CE"/>
    <w:rsid w:val="00DB36D0"/>
    <w:rsid w:val="00DB37EF"/>
    <w:rsid w:val="00DB3CDF"/>
    <w:rsid w:val="00DB3F39"/>
    <w:rsid w:val="00DB41B6"/>
    <w:rsid w:val="00DB4227"/>
    <w:rsid w:val="00DB4711"/>
    <w:rsid w:val="00DB4984"/>
    <w:rsid w:val="00DB49AD"/>
    <w:rsid w:val="00DB49B6"/>
    <w:rsid w:val="00DB4A54"/>
    <w:rsid w:val="00DB4B7F"/>
    <w:rsid w:val="00DB561F"/>
    <w:rsid w:val="00DB5965"/>
    <w:rsid w:val="00DB5CEC"/>
    <w:rsid w:val="00DB5E7B"/>
    <w:rsid w:val="00DB6074"/>
    <w:rsid w:val="00DB6298"/>
    <w:rsid w:val="00DB6561"/>
    <w:rsid w:val="00DB6774"/>
    <w:rsid w:val="00DB6791"/>
    <w:rsid w:val="00DB6CD5"/>
    <w:rsid w:val="00DB6D32"/>
    <w:rsid w:val="00DB6E08"/>
    <w:rsid w:val="00DB6F7C"/>
    <w:rsid w:val="00DB6FA9"/>
    <w:rsid w:val="00DB752A"/>
    <w:rsid w:val="00DB76EF"/>
    <w:rsid w:val="00DB7739"/>
    <w:rsid w:val="00DB7945"/>
    <w:rsid w:val="00DC031A"/>
    <w:rsid w:val="00DC047B"/>
    <w:rsid w:val="00DC08BF"/>
    <w:rsid w:val="00DC0C1E"/>
    <w:rsid w:val="00DC0D7F"/>
    <w:rsid w:val="00DC1026"/>
    <w:rsid w:val="00DC118E"/>
    <w:rsid w:val="00DC124A"/>
    <w:rsid w:val="00DC16BC"/>
    <w:rsid w:val="00DC191B"/>
    <w:rsid w:val="00DC1939"/>
    <w:rsid w:val="00DC1B6C"/>
    <w:rsid w:val="00DC1F6E"/>
    <w:rsid w:val="00DC216A"/>
    <w:rsid w:val="00DC23B8"/>
    <w:rsid w:val="00DC2674"/>
    <w:rsid w:val="00DC2D65"/>
    <w:rsid w:val="00DC309F"/>
    <w:rsid w:val="00DC3127"/>
    <w:rsid w:val="00DC3187"/>
    <w:rsid w:val="00DC3394"/>
    <w:rsid w:val="00DC34D7"/>
    <w:rsid w:val="00DC36DD"/>
    <w:rsid w:val="00DC3765"/>
    <w:rsid w:val="00DC3AA1"/>
    <w:rsid w:val="00DC405D"/>
    <w:rsid w:val="00DC40F8"/>
    <w:rsid w:val="00DC47AB"/>
    <w:rsid w:val="00DC47DC"/>
    <w:rsid w:val="00DC4811"/>
    <w:rsid w:val="00DC4974"/>
    <w:rsid w:val="00DC49BD"/>
    <w:rsid w:val="00DC4BE2"/>
    <w:rsid w:val="00DC5270"/>
    <w:rsid w:val="00DC529C"/>
    <w:rsid w:val="00DC549B"/>
    <w:rsid w:val="00DC560F"/>
    <w:rsid w:val="00DC57E0"/>
    <w:rsid w:val="00DC5A28"/>
    <w:rsid w:val="00DC5BC3"/>
    <w:rsid w:val="00DC5D08"/>
    <w:rsid w:val="00DC6070"/>
    <w:rsid w:val="00DC657A"/>
    <w:rsid w:val="00DC6F76"/>
    <w:rsid w:val="00DC7065"/>
    <w:rsid w:val="00DC74DD"/>
    <w:rsid w:val="00DC77C8"/>
    <w:rsid w:val="00DC7F34"/>
    <w:rsid w:val="00DC7F78"/>
    <w:rsid w:val="00DD007F"/>
    <w:rsid w:val="00DD0231"/>
    <w:rsid w:val="00DD04C4"/>
    <w:rsid w:val="00DD0984"/>
    <w:rsid w:val="00DD0B09"/>
    <w:rsid w:val="00DD0CCC"/>
    <w:rsid w:val="00DD0EE5"/>
    <w:rsid w:val="00DD127B"/>
    <w:rsid w:val="00DD14E2"/>
    <w:rsid w:val="00DD1962"/>
    <w:rsid w:val="00DD1E21"/>
    <w:rsid w:val="00DD1EC2"/>
    <w:rsid w:val="00DD22AF"/>
    <w:rsid w:val="00DD24E9"/>
    <w:rsid w:val="00DD271C"/>
    <w:rsid w:val="00DD28C5"/>
    <w:rsid w:val="00DD2BBF"/>
    <w:rsid w:val="00DD2C8C"/>
    <w:rsid w:val="00DD2E99"/>
    <w:rsid w:val="00DD2F58"/>
    <w:rsid w:val="00DD3323"/>
    <w:rsid w:val="00DD33F3"/>
    <w:rsid w:val="00DD3BC0"/>
    <w:rsid w:val="00DD3C58"/>
    <w:rsid w:val="00DD3E41"/>
    <w:rsid w:val="00DD3F78"/>
    <w:rsid w:val="00DD4577"/>
    <w:rsid w:val="00DD473D"/>
    <w:rsid w:val="00DD4945"/>
    <w:rsid w:val="00DD4C1C"/>
    <w:rsid w:val="00DD50DE"/>
    <w:rsid w:val="00DD5574"/>
    <w:rsid w:val="00DD5A3C"/>
    <w:rsid w:val="00DD5FAF"/>
    <w:rsid w:val="00DD610C"/>
    <w:rsid w:val="00DD62BD"/>
    <w:rsid w:val="00DD689E"/>
    <w:rsid w:val="00DD6DBC"/>
    <w:rsid w:val="00DD70AA"/>
    <w:rsid w:val="00DD7102"/>
    <w:rsid w:val="00DD73A3"/>
    <w:rsid w:val="00DD74A3"/>
    <w:rsid w:val="00DD783E"/>
    <w:rsid w:val="00DD785C"/>
    <w:rsid w:val="00DD7BDD"/>
    <w:rsid w:val="00DD7EB7"/>
    <w:rsid w:val="00DE0052"/>
    <w:rsid w:val="00DE012A"/>
    <w:rsid w:val="00DE01BE"/>
    <w:rsid w:val="00DE0483"/>
    <w:rsid w:val="00DE0538"/>
    <w:rsid w:val="00DE08C0"/>
    <w:rsid w:val="00DE0989"/>
    <w:rsid w:val="00DE0AAA"/>
    <w:rsid w:val="00DE0BE7"/>
    <w:rsid w:val="00DE0C33"/>
    <w:rsid w:val="00DE103D"/>
    <w:rsid w:val="00DE146A"/>
    <w:rsid w:val="00DE149B"/>
    <w:rsid w:val="00DE167B"/>
    <w:rsid w:val="00DE1AA7"/>
    <w:rsid w:val="00DE1AD4"/>
    <w:rsid w:val="00DE1B54"/>
    <w:rsid w:val="00DE1C3D"/>
    <w:rsid w:val="00DE211B"/>
    <w:rsid w:val="00DE24BF"/>
    <w:rsid w:val="00DE2831"/>
    <w:rsid w:val="00DE291E"/>
    <w:rsid w:val="00DE29C3"/>
    <w:rsid w:val="00DE2C49"/>
    <w:rsid w:val="00DE2EF3"/>
    <w:rsid w:val="00DE30ED"/>
    <w:rsid w:val="00DE3271"/>
    <w:rsid w:val="00DE35D5"/>
    <w:rsid w:val="00DE37FE"/>
    <w:rsid w:val="00DE391A"/>
    <w:rsid w:val="00DE3A67"/>
    <w:rsid w:val="00DE3D54"/>
    <w:rsid w:val="00DE3E77"/>
    <w:rsid w:val="00DE3F5C"/>
    <w:rsid w:val="00DE3FB1"/>
    <w:rsid w:val="00DE40E3"/>
    <w:rsid w:val="00DE485D"/>
    <w:rsid w:val="00DE48BA"/>
    <w:rsid w:val="00DE4900"/>
    <w:rsid w:val="00DE4AE9"/>
    <w:rsid w:val="00DE5181"/>
    <w:rsid w:val="00DE527B"/>
    <w:rsid w:val="00DE548C"/>
    <w:rsid w:val="00DE578F"/>
    <w:rsid w:val="00DE581F"/>
    <w:rsid w:val="00DE5974"/>
    <w:rsid w:val="00DE5C8F"/>
    <w:rsid w:val="00DE616D"/>
    <w:rsid w:val="00DE62B1"/>
    <w:rsid w:val="00DE62B6"/>
    <w:rsid w:val="00DE64B4"/>
    <w:rsid w:val="00DE64CD"/>
    <w:rsid w:val="00DE67C3"/>
    <w:rsid w:val="00DE684D"/>
    <w:rsid w:val="00DE6C71"/>
    <w:rsid w:val="00DE6E6A"/>
    <w:rsid w:val="00DE6F6A"/>
    <w:rsid w:val="00DE71DD"/>
    <w:rsid w:val="00DE7502"/>
    <w:rsid w:val="00DF00D9"/>
    <w:rsid w:val="00DF028C"/>
    <w:rsid w:val="00DF02A6"/>
    <w:rsid w:val="00DF0405"/>
    <w:rsid w:val="00DF0497"/>
    <w:rsid w:val="00DF0842"/>
    <w:rsid w:val="00DF0B5A"/>
    <w:rsid w:val="00DF0C99"/>
    <w:rsid w:val="00DF0CBC"/>
    <w:rsid w:val="00DF0E1C"/>
    <w:rsid w:val="00DF0E2A"/>
    <w:rsid w:val="00DF10DF"/>
    <w:rsid w:val="00DF1525"/>
    <w:rsid w:val="00DF152B"/>
    <w:rsid w:val="00DF17C2"/>
    <w:rsid w:val="00DF17D3"/>
    <w:rsid w:val="00DF21DB"/>
    <w:rsid w:val="00DF22C2"/>
    <w:rsid w:val="00DF2A90"/>
    <w:rsid w:val="00DF2B41"/>
    <w:rsid w:val="00DF32F6"/>
    <w:rsid w:val="00DF3AFE"/>
    <w:rsid w:val="00DF3BF1"/>
    <w:rsid w:val="00DF3BF6"/>
    <w:rsid w:val="00DF3C09"/>
    <w:rsid w:val="00DF3DE1"/>
    <w:rsid w:val="00DF45F6"/>
    <w:rsid w:val="00DF487A"/>
    <w:rsid w:val="00DF4C52"/>
    <w:rsid w:val="00DF4C94"/>
    <w:rsid w:val="00DF4D1F"/>
    <w:rsid w:val="00DF4F77"/>
    <w:rsid w:val="00DF53EE"/>
    <w:rsid w:val="00DF554E"/>
    <w:rsid w:val="00DF55BA"/>
    <w:rsid w:val="00DF564A"/>
    <w:rsid w:val="00DF5699"/>
    <w:rsid w:val="00DF56E2"/>
    <w:rsid w:val="00DF56ED"/>
    <w:rsid w:val="00DF5BF4"/>
    <w:rsid w:val="00DF5D20"/>
    <w:rsid w:val="00DF5E39"/>
    <w:rsid w:val="00DF5EF6"/>
    <w:rsid w:val="00DF6059"/>
    <w:rsid w:val="00DF60EC"/>
    <w:rsid w:val="00DF6253"/>
    <w:rsid w:val="00DF6707"/>
    <w:rsid w:val="00DF670E"/>
    <w:rsid w:val="00DF6748"/>
    <w:rsid w:val="00DF682B"/>
    <w:rsid w:val="00DF6B79"/>
    <w:rsid w:val="00DF6DEF"/>
    <w:rsid w:val="00DF705A"/>
    <w:rsid w:val="00DF718F"/>
    <w:rsid w:val="00DF7560"/>
    <w:rsid w:val="00DF75EB"/>
    <w:rsid w:val="00DF7A98"/>
    <w:rsid w:val="00DF7AA7"/>
    <w:rsid w:val="00DF7D3F"/>
    <w:rsid w:val="00DF7D95"/>
    <w:rsid w:val="00DF7FFA"/>
    <w:rsid w:val="00E00411"/>
    <w:rsid w:val="00E0063D"/>
    <w:rsid w:val="00E00936"/>
    <w:rsid w:val="00E00AE3"/>
    <w:rsid w:val="00E00C25"/>
    <w:rsid w:val="00E00C72"/>
    <w:rsid w:val="00E00E3F"/>
    <w:rsid w:val="00E00ED8"/>
    <w:rsid w:val="00E00F29"/>
    <w:rsid w:val="00E0130E"/>
    <w:rsid w:val="00E01D34"/>
    <w:rsid w:val="00E01E67"/>
    <w:rsid w:val="00E025D4"/>
    <w:rsid w:val="00E02FF1"/>
    <w:rsid w:val="00E03261"/>
    <w:rsid w:val="00E032C9"/>
    <w:rsid w:val="00E0337F"/>
    <w:rsid w:val="00E03803"/>
    <w:rsid w:val="00E03C81"/>
    <w:rsid w:val="00E03D0A"/>
    <w:rsid w:val="00E03D35"/>
    <w:rsid w:val="00E03D80"/>
    <w:rsid w:val="00E044EB"/>
    <w:rsid w:val="00E04B63"/>
    <w:rsid w:val="00E05061"/>
    <w:rsid w:val="00E053D2"/>
    <w:rsid w:val="00E05429"/>
    <w:rsid w:val="00E056C7"/>
    <w:rsid w:val="00E05FD0"/>
    <w:rsid w:val="00E063EB"/>
    <w:rsid w:val="00E0697B"/>
    <w:rsid w:val="00E06AC2"/>
    <w:rsid w:val="00E06BA1"/>
    <w:rsid w:val="00E073E3"/>
    <w:rsid w:val="00E0747D"/>
    <w:rsid w:val="00E07817"/>
    <w:rsid w:val="00E078DB"/>
    <w:rsid w:val="00E07AE6"/>
    <w:rsid w:val="00E07BE3"/>
    <w:rsid w:val="00E10251"/>
    <w:rsid w:val="00E1036E"/>
    <w:rsid w:val="00E103F0"/>
    <w:rsid w:val="00E10C6F"/>
    <w:rsid w:val="00E10E12"/>
    <w:rsid w:val="00E10EE0"/>
    <w:rsid w:val="00E110B8"/>
    <w:rsid w:val="00E110F1"/>
    <w:rsid w:val="00E11336"/>
    <w:rsid w:val="00E117B8"/>
    <w:rsid w:val="00E1193E"/>
    <w:rsid w:val="00E119BC"/>
    <w:rsid w:val="00E11BE7"/>
    <w:rsid w:val="00E11E82"/>
    <w:rsid w:val="00E12141"/>
    <w:rsid w:val="00E122CC"/>
    <w:rsid w:val="00E1232D"/>
    <w:rsid w:val="00E124F9"/>
    <w:rsid w:val="00E12549"/>
    <w:rsid w:val="00E127CD"/>
    <w:rsid w:val="00E12AE9"/>
    <w:rsid w:val="00E1314B"/>
    <w:rsid w:val="00E13279"/>
    <w:rsid w:val="00E1328C"/>
    <w:rsid w:val="00E13356"/>
    <w:rsid w:val="00E134A8"/>
    <w:rsid w:val="00E13A47"/>
    <w:rsid w:val="00E13C27"/>
    <w:rsid w:val="00E13CDA"/>
    <w:rsid w:val="00E13D2F"/>
    <w:rsid w:val="00E14036"/>
    <w:rsid w:val="00E1405A"/>
    <w:rsid w:val="00E1423D"/>
    <w:rsid w:val="00E14278"/>
    <w:rsid w:val="00E142FC"/>
    <w:rsid w:val="00E1498A"/>
    <w:rsid w:val="00E14CA5"/>
    <w:rsid w:val="00E14D58"/>
    <w:rsid w:val="00E14F22"/>
    <w:rsid w:val="00E14FA0"/>
    <w:rsid w:val="00E14FC6"/>
    <w:rsid w:val="00E151E5"/>
    <w:rsid w:val="00E15D1A"/>
    <w:rsid w:val="00E16062"/>
    <w:rsid w:val="00E161F2"/>
    <w:rsid w:val="00E1621A"/>
    <w:rsid w:val="00E165BB"/>
    <w:rsid w:val="00E1679F"/>
    <w:rsid w:val="00E167DF"/>
    <w:rsid w:val="00E16AC3"/>
    <w:rsid w:val="00E16B90"/>
    <w:rsid w:val="00E1722F"/>
    <w:rsid w:val="00E1742D"/>
    <w:rsid w:val="00E176A7"/>
    <w:rsid w:val="00E17F2E"/>
    <w:rsid w:val="00E17F33"/>
    <w:rsid w:val="00E200EF"/>
    <w:rsid w:val="00E206A4"/>
    <w:rsid w:val="00E2085F"/>
    <w:rsid w:val="00E20B8A"/>
    <w:rsid w:val="00E21451"/>
    <w:rsid w:val="00E2191D"/>
    <w:rsid w:val="00E21AFC"/>
    <w:rsid w:val="00E21C12"/>
    <w:rsid w:val="00E21CBC"/>
    <w:rsid w:val="00E21CF1"/>
    <w:rsid w:val="00E21E27"/>
    <w:rsid w:val="00E21EB0"/>
    <w:rsid w:val="00E22314"/>
    <w:rsid w:val="00E223A9"/>
    <w:rsid w:val="00E22B8E"/>
    <w:rsid w:val="00E22E5D"/>
    <w:rsid w:val="00E22E5E"/>
    <w:rsid w:val="00E23099"/>
    <w:rsid w:val="00E2324A"/>
    <w:rsid w:val="00E2334B"/>
    <w:rsid w:val="00E2361B"/>
    <w:rsid w:val="00E2383F"/>
    <w:rsid w:val="00E23899"/>
    <w:rsid w:val="00E23940"/>
    <w:rsid w:val="00E23A3B"/>
    <w:rsid w:val="00E23CCC"/>
    <w:rsid w:val="00E23D17"/>
    <w:rsid w:val="00E23DE4"/>
    <w:rsid w:val="00E2434B"/>
    <w:rsid w:val="00E244E2"/>
    <w:rsid w:val="00E2453D"/>
    <w:rsid w:val="00E24A56"/>
    <w:rsid w:val="00E24CA4"/>
    <w:rsid w:val="00E24E3E"/>
    <w:rsid w:val="00E24FCC"/>
    <w:rsid w:val="00E250D8"/>
    <w:rsid w:val="00E25137"/>
    <w:rsid w:val="00E25160"/>
    <w:rsid w:val="00E255F5"/>
    <w:rsid w:val="00E25E67"/>
    <w:rsid w:val="00E25FC7"/>
    <w:rsid w:val="00E26118"/>
    <w:rsid w:val="00E2627A"/>
    <w:rsid w:val="00E264DF"/>
    <w:rsid w:val="00E26612"/>
    <w:rsid w:val="00E26633"/>
    <w:rsid w:val="00E269A7"/>
    <w:rsid w:val="00E270EB"/>
    <w:rsid w:val="00E2714F"/>
    <w:rsid w:val="00E271BF"/>
    <w:rsid w:val="00E27581"/>
    <w:rsid w:val="00E275E3"/>
    <w:rsid w:val="00E27660"/>
    <w:rsid w:val="00E277B5"/>
    <w:rsid w:val="00E27972"/>
    <w:rsid w:val="00E27C1D"/>
    <w:rsid w:val="00E27D89"/>
    <w:rsid w:val="00E27F91"/>
    <w:rsid w:val="00E30658"/>
    <w:rsid w:val="00E30AF9"/>
    <w:rsid w:val="00E315C0"/>
    <w:rsid w:val="00E3167D"/>
    <w:rsid w:val="00E318DE"/>
    <w:rsid w:val="00E31D56"/>
    <w:rsid w:val="00E31F11"/>
    <w:rsid w:val="00E32086"/>
    <w:rsid w:val="00E32166"/>
    <w:rsid w:val="00E32683"/>
    <w:rsid w:val="00E326D7"/>
    <w:rsid w:val="00E328D4"/>
    <w:rsid w:val="00E32C79"/>
    <w:rsid w:val="00E32F97"/>
    <w:rsid w:val="00E3320A"/>
    <w:rsid w:val="00E3373C"/>
    <w:rsid w:val="00E338D5"/>
    <w:rsid w:val="00E33B1A"/>
    <w:rsid w:val="00E34399"/>
    <w:rsid w:val="00E34699"/>
    <w:rsid w:val="00E346EB"/>
    <w:rsid w:val="00E3487C"/>
    <w:rsid w:val="00E34DA7"/>
    <w:rsid w:val="00E34DC9"/>
    <w:rsid w:val="00E351EB"/>
    <w:rsid w:val="00E352AC"/>
    <w:rsid w:val="00E35357"/>
    <w:rsid w:val="00E353CD"/>
    <w:rsid w:val="00E35753"/>
    <w:rsid w:val="00E35940"/>
    <w:rsid w:val="00E35950"/>
    <w:rsid w:val="00E35967"/>
    <w:rsid w:val="00E35DA5"/>
    <w:rsid w:val="00E36233"/>
    <w:rsid w:val="00E362F6"/>
    <w:rsid w:val="00E3642E"/>
    <w:rsid w:val="00E3689E"/>
    <w:rsid w:val="00E36AA4"/>
    <w:rsid w:val="00E36BC6"/>
    <w:rsid w:val="00E36C03"/>
    <w:rsid w:val="00E36C4E"/>
    <w:rsid w:val="00E36D9A"/>
    <w:rsid w:val="00E37112"/>
    <w:rsid w:val="00E3750C"/>
    <w:rsid w:val="00E375F5"/>
    <w:rsid w:val="00E37651"/>
    <w:rsid w:val="00E37678"/>
    <w:rsid w:val="00E37BC7"/>
    <w:rsid w:val="00E37C06"/>
    <w:rsid w:val="00E37CAF"/>
    <w:rsid w:val="00E37CD4"/>
    <w:rsid w:val="00E37DE8"/>
    <w:rsid w:val="00E37FAE"/>
    <w:rsid w:val="00E409FF"/>
    <w:rsid w:val="00E40D96"/>
    <w:rsid w:val="00E40E03"/>
    <w:rsid w:val="00E40F3F"/>
    <w:rsid w:val="00E41307"/>
    <w:rsid w:val="00E41493"/>
    <w:rsid w:val="00E41631"/>
    <w:rsid w:val="00E41D2D"/>
    <w:rsid w:val="00E42234"/>
    <w:rsid w:val="00E422E5"/>
    <w:rsid w:val="00E4231E"/>
    <w:rsid w:val="00E424C5"/>
    <w:rsid w:val="00E42A66"/>
    <w:rsid w:val="00E42B1D"/>
    <w:rsid w:val="00E42EFA"/>
    <w:rsid w:val="00E4303E"/>
    <w:rsid w:val="00E433EB"/>
    <w:rsid w:val="00E43540"/>
    <w:rsid w:val="00E4357F"/>
    <w:rsid w:val="00E437D8"/>
    <w:rsid w:val="00E43830"/>
    <w:rsid w:val="00E43A0C"/>
    <w:rsid w:val="00E43B24"/>
    <w:rsid w:val="00E43ED2"/>
    <w:rsid w:val="00E44199"/>
    <w:rsid w:val="00E441E2"/>
    <w:rsid w:val="00E44383"/>
    <w:rsid w:val="00E4446C"/>
    <w:rsid w:val="00E445C1"/>
    <w:rsid w:val="00E445D1"/>
    <w:rsid w:val="00E44825"/>
    <w:rsid w:val="00E44904"/>
    <w:rsid w:val="00E44AAD"/>
    <w:rsid w:val="00E44C78"/>
    <w:rsid w:val="00E44DD4"/>
    <w:rsid w:val="00E44F0A"/>
    <w:rsid w:val="00E45026"/>
    <w:rsid w:val="00E45541"/>
    <w:rsid w:val="00E455E5"/>
    <w:rsid w:val="00E4587B"/>
    <w:rsid w:val="00E4642E"/>
    <w:rsid w:val="00E46481"/>
    <w:rsid w:val="00E469C8"/>
    <w:rsid w:val="00E47325"/>
    <w:rsid w:val="00E473BE"/>
    <w:rsid w:val="00E477C7"/>
    <w:rsid w:val="00E47826"/>
    <w:rsid w:val="00E47A4C"/>
    <w:rsid w:val="00E47BDA"/>
    <w:rsid w:val="00E47F21"/>
    <w:rsid w:val="00E47FE9"/>
    <w:rsid w:val="00E5017D"/>
    <w:rsid w:val="00E5027A"/>
    <w:rsid w:val="00E502B5"/>
    <w:rsid w:val="00E503E7"/>
    <w:rsid w:val="00E50465"/>
    <w:rsid w:val="00E5052C"/>
    <w:rsid w:val="00E5057E"/>
    <w:rsid w:val="00E509EC"/>
    <w:rsid w:val="00E50B65"/>
    <w:rsid w:val="00E50F3C"/>
    <w:rsid w:val="00E50F98"/>
    <w:rsid w:val="00E511DF"/>
    <w:rsid w:val="00E5156B"/>
    <w:rsid w:val="00E51653"/>
    <w:rsid w:val="00E51941"/>
    <w:rsid w:val="00E51AA7"/>
    <w:rsid w:val="00E51C13"/>
    <w:rsid w:val="00E51D5B"/>
    <w:rsid w:val="00E51E85"/>
    <w:rsid w:val="00E51EF6"/>
    <w:rsid w:val="00E51F3D"/>
    <w:rsid w:val="00E52216"/>
    <w:rsid w:val="00E523BF"/>
    <w:rsid w:val="00E528BB"/>
    <w:rsid w:val="00E52996"/>
    <w:rsid w:val="00E529E6"/>
    <w:rsid w:val="00E52BE5"/>
    <w:rsid w:val="00E52EAD"/>
    <w:rsid w:val="00E52ED3"/>
    <w:rsid w:val="00E530E0"/>
    <w:rsid w:val="00E53774"/>
    <w:rsid w:val="00E5393A"/>
    <w:rsid w:val="00E539A8"/>
    <w:rsid w:val="00E53BDD"/>
    <w:rsid w:val="00E546F7"/>
    <w:rsid w:val="00E54780"/>
    <w:rsid w:val="00E5483D"/>
    <w:rsid w:val="00E54853"/>
    <w:rsid w:val="00E54A5D"/>
    <w:rsid w:val="00E54A80"/>
    <w:rsid w:val="00E54AF5"/>
    <w:rsid w:val="00E54D06"/>
    <w:rsid w:val="00E54D65"/>
    <w:rsid w:val="00E55490"/>
    <w:rsid w:val="00E554B4"/>
    <w:rsid w:val="00E55567"/>
    <w:rsid w:val="00E55602"/>
    <w:rsid w:val="00E5574C"/>
    <w:rsid w:val="00E5574E"/>
    <w:rsid w:val="00E5581A"/>
    <w:rsid w:val="00E559F3"/>
    <w:rsid w:val="00E55CC6"/>
    <w:rsid w:val="00E55E57"/>
    <w:rsid w:val="00E56333"/>
    <w:rsid w:val="00E56371"/>
    <w:rsid w:val="00E56388"/>
    <w:rsid w:val="00E56EB5"/>
    <w:rsid w:val="00E56EC9"/>
    <w:rsid w:val="00E57004"/>
    <w:rsid w:val="00E57184"/>
    <w:rsid w:val="00E57583"/>
    <w:rsid w:val="00E575CD"/>
    <w:rsid w:val="00E578FE"/>
    <w:rsid w:val="00E57C8C"/>
    <w:rsid w:val="00E57FDD"/>
    <w:rsid w:val="00E60831"/>
    <w:rsid w:val="00E60BC1"/>
    <w:rsid w:val="00E60CBD"/>
    <w:rsid w:val="00E60EBD"/>
    <w:rsid w:val="00E61822"/>
    <w:rsid w:val="00E6198E"/>
    <w:rsid w:val="00E61C0D"/>
    <w:rsid w:val="00E61EC9"/>
    <w:rsid w:val="00E62014"/>
    <w:rsid w:val="00E62814"/>
    <w:rsid w:val="00E62AF1"/>
    <w:rsid w:val="00E62BB9"/>
    <w:rsid w:val="00E62CA3"/>
    <w:rsid w:val="00E62CF3"/>
    <w:rsid w:val="00E62CF9"/>
    <w:rsid w:val="00E62E16"/>
    <w:rsid w:val="00E62ECF"/>
    <w:rsid w:val="00E635BD"/>
    <w:rsid w:val="00E637E3"/>
    <w:rsid w:val="00E63B69"/>
    <w:rsid w:val="00E63DF6"/>
    <w:rsid w:val="00E63FB0"/>
    <w:rsid w:val="00E645FA"/>
    <w:rsid w:val="00E646F8"/>
    <w:rsid w:val="00E648A9"/>
    <w:rsid w:val="00E64B21"/>
    <w:rsid w:val="00E6507B"/>
    <w:rsid w:val="00E650AE"/>
    <w:rsid w:val="00E650DD"/>
    <w:rsid w:val="00E6523F"/>
    <w:rsid w:val="00E65240"/>
    <w:rsid w:val="00E65A22"/>
    <w:rsid w:val="00E65E66"/>
    <w:rsid w:val="00E65FD3"/>
    <w:rsid w:val="00E66286"/>
    <w:rsid w:val="00E66329"/>
    <w:rsid w:val="00E663BF"/>
    <w:rsid w:val="00E66910"/>
    <w:rsid w:val="00E66A5B"/>
    <w:rsid w:val="00E66BD1"/>
    <w:rsid w:val="00E676D6"/>
    <w:rsid w:val="00E67853"/>
    <w:rsid w:val="00E67D32"/>
    <w:rsid w:val="00E7010B"/>
    <w:rsid w:val="00E70647"/>
    <w:rsid w:val="00E708EC"/>
    <w:rsid w:val="00E70F13"/>
    <w:rsid w:val="00E70FC9"/>
    <w:rsid w:val="00E710CD"/>
    <w:rsid w:val="00E71322"/>
    <w:rsid w:val="00E713F5"/>
    <w:rsid w:val="00E71530"/>
    <w:rsid w:val="00E71755"/>
    <w:rsid w:val="00E717DB"/>
    <w:rsid w:val="00E7198D"/>
    <w:rsid w:val="00E71EB5"/>
    <w:rsid w:val="00E71ED8"/>
    <w:rsid w:val="00E723CC"/>
    <w:rsid w:val="00E72442"/>
    <w:rsid w:val="00E7257E"/>
    <w:rsid w:val="00E7263C"/>
    <w:rsid w:val="00E727E2"/>
    <w:rsid w:val="00E72CAC"/>
    <w:rsid w:val="00E72D05"/>
    <w:rsid w:val="00E731E7"/>
    <w:rsid w:val="00E732D3"/>
    <w:rsid w:val="00E732E3"/>
    <w:rsid w:val="00E735E0"/>
    <w:rsid w:val="00E7384B"/>
    <w:rsid w:val="00E738AD"/>
    <w:rsid w:val="00E73D72"/>
    <w:rsid w:val="00E73D9D"/>
    <w:rsid w:val="00E73EE4"/>
    <w:rsid w:val="00E73F75"/>
    <w:rsid w:val="00E74158"/>
    <w:rsid w:val="00E74167"/>
    <w:rsid w:val="00E74858"/>
    <w:rsid w:val="00E74AF0"/>
    <w:rsid w:val="00E74D8E"/>
    <w:rsid w:val="00E74F77"/>
    <w:rsid w:val="00E75117"/>
    <w:rsid w:val="00E75297"/>
    <w:rsid w:val="00E7563C"/>
    <w:rsid w:val="00E758F3"/>
    <w:rsid w:val="00E75BFF"/>
    <w:rsid w:val="00E75CB3"/>
    <w:rsid w:val="00E75E19"/>
    <w:rsid w:val="00E76410"/>
    <w:rsid w:val="00E7642D"/>
    <w:rsid w:val="00E7653D"/>
    <w:rsid w:val="00E765F9"/>
    <w:rsid w:val="00E766EA"/>
    <w:rsid w:val="00E76A2B"/>
    <w:rsid w:val="00E76C23"/>
    <w:rsid w:val="00E76F42"/>
    <w:rsid w:val="00E7717C"/>
    <w:rsid w:val="00E772CA"/>
    <w:rsid w:val="00E7754B"/>
    <w:rsid w:val="00E77A9C"/>
    <w:rsid w:val="00E77C13"/>
    <w:rsid w:val="00E77C17"/>
    <w:rsid w:val="00E77D75"/>
    <w:rsid w:val="00E80453"/>
    <w:rsid w:val="00E804AC"/>
    <w:rsid w:val="00E80B54"/>
    <w:rsid w:val="00E80DFB"/>
    <w:rsid w:val="00E810C1"/>
    <w:rsid w:val="00E8115E"/>
    <w:rsid w:val="00E81229"/>
    <w:rsid w:val="00E81492"/>
    <w:rsid w:val="00E81854"/>
    <w:rsid w:val="00E81C26"/>
    <w:rsid w:val="00E81CBC"/>
    <w:rsid w:val="00E82350"/>
    <w:rsid w:val="00E8237B"/>
    <w:rsid w:val="00E8244E"/>
    <w:rsid w:val="00E825CB"/>
    <w:rsid w:val="00E8264D"/>
    <w:rsid w:val="00E82B15"/>
    <w:rsid w:val="00E82B3D"/>
    <w:rsid w:val="00E82E3D"/>
    <w:rsid w:val="00E83155"/>
    <w:rsid w:val="00E831D0"/>
    <w:rsid w:val="00E83253"/>
    <w:rsid w:val="00E832B7"/>
    <w:rsid w:val="00E834C0"/>
    <w:rsid w:val="00E83623"/>
    <w:rsid w:val="00E836BD"/>
    <w:rsid w:val="00E836DD"/>
    <w:rsid w:val="00E83869"/>
    <w:rsid w:val="00E8393B"/>
    <w:rsid w:val="00E83A66"/>
    <w:rsid w:val="00E83BC1"/>
    <w:rsid w:val="00E83F72"/>
    <w:rsid w:val="00E8435C"/>
    <w:rsid w:val="00E848D4"/>
    <w:rsid w:val="00E84953"/>
    <w:rsid w:val="00E84A61"/>
    <w:rsid w:val="00E85141"/>
    <w:rsid w:val="00E8517B"/>
    <w:rsid w:val="00E851F5"/>
    <w:rsid w:val="00E8542C"/>
    <w:rsid w:val="00E85707"/>
    <w:rsid w:val="00E8587A"/>
    <w:rsid w:val="00E859C4"/>
    <w:rsid w:val="00E85ACF"/>
    <w:rsid w:val="00E85E43"/>
    <w:rsid w:val="00E86280"/>
    <w:rsid w:val="00E86306"/>
    <w:rsid w:val="00E863F8"/>
    <w:rsid w:val="00E86484"/>
    <w:rsid w:val="00E86BE4"/>
    <w:rsid w:val="00E87274"/>
    <w:rsid w:val="00E8748C"/>
    <w:rsid w:val="00E876C9"/>
    <w:rsid w:val="00E876EC"/>
    <w:rsid w:val="00E87B27"/>
    <w:rsid w:val="00E87D5F"/>
    <w:rsid w:val="00E87FDA"/>
    <w:rsid w:val="00E90048"/>
    <w:rsid w:val="00E90272"/>
    <w:rsid w:val="00E905CF"/>
    <w:rsid w:val="00E907FA"/>
    <w:rsid w:val="00E908C5"/>
    <w:rsid w:val="00E90BAB"/>
    <w:rsid w:val="00E90C9C"/>
    <w:rsid w:val="00E90EA5"/>
    <w:rsid w:val="00E90F7E"/>
    <w:rsid w:val="00E91288"/>
    <w:rsid w:val="00E91975"/>
    <w:rsid w:val="00E91A22"/>
    <w:rsid w:val="00E91AD4"/>
    <w:rsid w:val="00E91CE4"/>
    <w:rsid w:val="00E91F89"/>
    <w:rsid w:val="00E91FB3"/>
    <w:rsid w:val="00E92188"/>
    <w:rsid w:val="00E9241E"/>
    <w:rsid w:val="00E927DC"/>
    <w:rsid w:val="00E927E2"/>
    <w:rsid w:val="00E9284C"/>
    <w:rsid w:val="00E9289D"/>
    <w:rsid w:val="00E92928"/>
    <w:rsid w:val="00E92C9D"/>
    <w:rsid w:val="00E92DC6"/>
    <w:rsid w:val="00E92E5B"/>
    <w:rsid w:val="00E9321C"/>
    <w:rsid w:val="00E93532"/>
    <w:rsid w:val="00E93642"/>
    <w:rsid w:val="00E93C8F"/>
    <w:rsid w:val="00E93D90"/>
    <w:rsid w:val="00E93E4A"/>
    <w:rsid w:val="00E94124"/>
    <w:rsid w:val="00E9420F"/>
    <w:rsid w:val="00E9447C"/>
    <w:rsid w:val="00E945BE"/>
    <w:rsid w:val="00E94B13"/>
    <w:rsid w:val="00E94F39"/>
    <w:rsid w:val="00E950E4"/>
    <w:rsid w:val="00E95133"/>
    <w:rsid w:val="00E951F2"/>
    <w:rsid w:val="00E952D4"/>
    <w:rsid w:val="00E956F5"/>
    <w:rsid w:val="00E958F3"/>
    <w:rsid w:val="00E95929"/>
    <w:rsid w:val="00E95C82"/>
    <w:rsid w:val="00E95DC5"/>
    <w:rsid w:val="00E95ECA"/>
    <w:rsid w:val="00E95EDA"/>
    <w:rsid w:val="00E95F67"/>
    <w:rsid w:val="00E9600A"/>
    <w:rsid w:val="00E96479"/>
    <w:rsid w:val="00E96520"/>
    <w:rsid w:val="00E96563"/>
    <w:rsid w:val="00E96789"/>
    <w:rsid w:val="00E968FD"/>
    <w:rsid w:val="00E96CF8"/>
    <w:rsid w:val="00E96EAB"/>
    <w:rsid w:val="00E97480"/>
    <w:rsid w:val="00E97646"/>
    <w:rsid w:val="00E9795E"/>
    <w:rsid w:val="00E97AAB"/>
    <w:rsid w:val="00E97F6B"/>
    <w:rsid w:val="00EA01BB"/>
    <w:rsid w:val="00EA039E"/>
    <w:rsid w:val="00EA04CD"/>
    <w:rsid w:val="00EA0C1B"/>
    <w:rsid w:val="00EA0F3F"/>
    <w:rsid w:val="00EA1012"/>
    <w:rsid w:val="00EA11BD"/>
    <w:rsid w:val="00EA1435"/>
    <w:rsid w:val="00EA143C"/>
    <w:rsid w:val="00EA1795"/>
    <w:rsid w:val="00EA179D"/>
    <w:rsid w:val="00EA18C4"/>
    <w:rsid w:val="00EA1A0F"/>
    <w:rsid w:val="00EA1AAD"/>
    <w:rsid w:val="00EA1F02"/>
    <w:rsid w:val="00EA1F1F"/>
    <w:rsid w:val="00EA2064"/>
    <w:rsid w:val="00EA286F"/>
    <w:rsid w:val="00EA2DBC"/>
    <w:rsid w:val="00EA2E21"/>
    <w:rsid w:val="00EA30CF"/>
    <w:rsid w:val="00EA3480"/>
    <w:rsid w:val="00EA38A7"/>
    <w:rsid w:val="00EA3969"/>
    <w:rsid w:val="00EA3C12"/>
    <w:rsid w:val="00EA3C46"/>
    <w:rsid w:val="00EA3D1E"/>
    <w:rsid w:val="00EA3F71"/>
    <w:rsid w:val="00EA41A1"/>
    <w:rsid w:val="00EA41AE"/>
    <w:rsid w:val="00EA4312"/>
    <w:rsid w:val="00EA4C79"/>
    <w:rsid w:val="00EA53B4"/>
    <w:rsid w:val="00EA5566"/>
    <w:rsid w:val="00EA58F8"/>
    <w:rsid w:val="00EA5A26"/>
    <w:rsid w:val="00EA5FD8"/>
    <w:rsid w:val="00EA606A"/>
    <w:rsid w:val="00EA6174"/>
    <w:rsid w:val="00EA6183"/>
    <w:rsid w:val="00EA61CA"/>
    <w:rsid w:val="00EA632B"/>
    <w:rsid w:val="00EA6762"/>
    <w:rsid w:val="00EA6784"/>
    <w:rsid w:val="00EA682C"/>
    <w:rsid w:val="00EA6CC6"/>
    <w:rsid w:val="00EA7293"/>
    <w:rsid w:val="00EA747A"/>
    <w:rsid w:val="00EA75A9"/>
    <w:rsid w:val="00EA7760"/>
    <w:rsid w:val="00EA77A6"/>
    <w:rsid w:val="00EA7860"/>
    <w:rsid w:val="00EA7AFE"/>
    <w:rsid w:val="00EA7E19"/>
    <w:rsid w:val="00EB049F"/>
    <w:rsid w:val="00EB0754"/>
    <w:rsid w:val="00EB08F7"/>
    <w:rsid w:val="00EB0962"/>
    <w:rsid w:val="00EB0976"/>
    <w:rsid w:val="00EB09EC"/>
    <w:rsid w:val="00EB0F5C"/>
    <w:rsid w:val="00EB1213"/>
    <w:rsid w:val="00EB1658"/>
    <w:rsid w:val="00EB181A"/>
    <w:rsid w:val="00EB184A"/>
    <w:rsid w:val="00EB1A84"/>
    <w:rsid w:val="00EB1CA9"/>
    <w:rsid w:val="00EB1E42"/>
    <w:rsid w:val="00EB204A"/>
    <w:rsid w:val="00EB233F"/>
    <w:rsid w:val="00EB2584"/>
    <w:rsid w:val="00EB263E"/>
    <w:rsid w:val="00EB29CF"/>
    <w:rsid w:val="00EB2E00"/>
    <w:rsid w:val="00EB3795"/>
    <w:rsid w:val="00EB3AA8"/>
    <w:rsid w:val="00EB3AC6"/>
    <w:rsid w:val="00EB3B4A"/>
    <w:rsid w:val="00EB3C9C"/>
    <w:rsid w:val="00EB3EA0"/>
    <w:rsid w:val="00EB3FB4"/>
    <w:rsid w:val="00EB4961"/>
    <w:rsid w:val="00EB4C84"/>
    <w:rsid w:val="00EB4E53"/>
    <w:rsid w:val="00EB4ECE"/>
    <w:rsid w:val="00EB4EDB"/>
    <w:rsid w:val="00EB5192"/>
    <w:rsid w:val="00EB53B1"/>
    <w:rsid w:val="00EB5443"/>
    <w:rsid w:val="00EB5C6E"/>
    <w:rsid w:val="00EB5CCE"/>
    <w:rsid w:val="00EB5CFF"/>
    <w:rsid w:val="00EB612D"/>
    <w:rsid w:val="00EB65E4"/>
    <w:rsid w:val="00EB66D8"/>
    <w:rsid w:val="00EB6862"/>
    <w:rsid w:val="00EB68A7"/>
    <w:rsid w:val="00EB6A6D"/>
    <w:rsid w:val="00EB6E5E"/>
    <w:rsid w:val="00EB6ED6"/>
    <w:rsid w:val="00EB6F4F"/>
    <w:rsid w:val="00EB720B"/>
    <w:rsid w:val="00EB74E8"/>
    <w:rsid w:val="00EB7528"/>
    <w:rsid w:val="00EB7719"/>
    <w:rsid w:val="00EB7ABE"/>
    <w:rsid w:val="00EB7B2B"/>
    <w:rsid w:val="00EB7CB8"/>
    <w:rsid w:val="00EB7D20"/>
    <w:rsid w:val="00EC0069"/>
    <w:rsid w:val="00EC020E"/>
    <w:rsid w:val="00EC0280"/>
    <w:rsid w:val="00EC03DC"/>
    <w:rsid w:val="00EC076E"/>
    <w:rsid w:val="00EC07C8"/>
    <w:rsid w:val="00EC0954"/>
    <w:rsid w:val="00EC0AC5"/>
    <w:rsid w:val="00EC0B35"/>
    <w:rsid w:val="00EC0C07"/>
    <w:rsid w:val="00EC0C42"/>
    <w:rsid w:val="00EC1068"/>
    <w:rsid w:val="00EC13C6"/>
    <w:rsid w:val="00EC17FA"/>
    <w:rsid w:val="00EC1B57"/>
    <w:rsid w:val="00EC1BB9"/>
    <w:rsid w:val="00EC1D35"/>
    <w:rsid w:val="00EC1D5B"/>
    <w:rsid w:val="00EC1F2F"/>
    <w:rsid w:val="00EC21AA"/>
    <w:rsid w:val="00EC22C3"/>
    <w:rsid w:val="00EC23F4"/>
    <w:rsid w:val="00EC2819"/>
    <w:rsid w:val="00EC2895"/>
    <w:rsid w:val="00EC28BC"/>
    <w:rsid w:val="00EC299F"/>
    <w:rsid w:val="00EC2A9D"/>
    <w:rsid w:val="00EC2F60"/>
    <w:rsid w:val="00EC3143"/>
    <w:rsid w:val="00EC3358"/>
    <w:rsid w:val="00EC33E5"/>
    <w:rsid w:val="00EC360D"/>
    <w:rsid w:val="00EC3673"/>
    <w:rsid w:val="00EC3783"/>
    <w:rsid w:val="00EC3794"/>
    <w:rsid w:val="00EC383C"/>
    <w:rsid w:val="00EC39DE"/>
    <w:rsid w:val="00EC3BAB"/>
    <w:rsid w:val="00EC405A"/>
    <w:rsid w:val="00EC406E"/>
    <w:rsid w:val="00EC420E"/>
    <w:rsid w:val="00EC4235"/>
    <w:rsid w:val="00EC4623"/>
    <w:rsid w:val="00EC4A2B"/>
    <w:rsid w:val="00EC4BC1"/>
    <w:rsid w:val="00EC4C34"/>
    <w:rsid w:val="00EC51CC"/>
    <w:rsid w:val="00EC5361"/>
    <w:rsid w:val="00EC5540"/>
    <w:rsid w:val="00EC572F"/>
    <w:rsid w:val="00EC57C7"/>
    <w:rsid w:val="00EC589F"/>
    <w:rsid w:val="00EC58EB"/>
    <w:rsid w:val="00EC59E2"/>
    <w:rsid w:val="00EC5A0A"/>
    <w:rsid w:val="00EC5B3E"/>
    <w:rsid w:val="00EC5B72"/>
    <w:rsid w:val="00EC5BD1"/>
    <w:rsid w:val="00EC5E55"/>
    <w:rsid w:val="00EC5FAA"/>
    <w:rsid w:val="00EC61C7"/>
    <w:rsid w:val="00EC61D4"/>
    <w:rsid w:val="00EC620F"/>
    <w:rsid w:val="00EC6286"/>
    <w:rsid w:val="00EC6293"/>
    <w:rsid w:val="00EC682B"/>
    <w:rsid w:val="00EC6B0C"/>
    <w:rsid w:val="00EC6FEE"/>
    <w:rsid w:val="00EC7044"/>
    <w:rsid w:val="00EC77C2"/>
    <w:rsid w:val="00EC7B40"/>
    <w:rsid w:val="00EC7C3A"/>
    <w:rsid w:val="00EC7CC6"/>
    <w:rsid w:val="00EC7F16"/>
    <w:rsid w:val="00ED007C"/>
    <w:rsid w:val="00ED0082"/>
    <w:rsid w:val="00ED04D2"/>
    <w:rsid w:val="00ED0765"/>
    <w:rsid w:val="00ED08F1"/>
    <w:rsid w:val="00ED0A8C"/>
    <w:rsid w:val="00ED1135"/>
    <w:rsid w:val="00ED113A"/>
    <w:rsid w:val="00ED179B"/>
    <w:rsid w:val="00ED1847"/>
    <w:rsid w:val="00ED188A"/>
    <w:rsid w:val="00ED1A6A"/>
    <w:rsid w:val="00ED1AC6"/>
    <w:rsid w:val="00ED1B55"/>
    <w:rsid w:val="00ED1E28"/>
    <w:rsid w:val="00ED1F5A"/>
    <w:rsid w:val="00ED1FD5"/>
    <w:rsid w:val="00ED2562"/>
    <w:rsid w:val="00ED2729"/>
    <w:rsid w:val="00ED2822"/>
    <w:rsid w:val="00ED2C8A"/>
    <w:rsid w:val="00ED2FB9"/>
    <w:rsid w:val="00ED30CC"/>
    <w:rsid w:val="00ED3321"/>
    <w:rsid w:val="00ED35DA"/>
    <w:rsid w:val="00ED372B"/>
    <w:rsid w:val="00ED3796"/>
    <w:rsid w:val="00ED3B56"/>
    <w:rsid w:val="00ED3D16"/>
    <w:rsid w:val="00ED3FDB"/>
    <w:rsid w:val="00ED405D"/>
    <w:rsid w:val="00ED40B6"/>
    <w:rsid w:val="00ED42FB"/>
    <w:rsid w:val="00ED445D"/>
    <w:rsid w:val="00ED46D9"/>
    <w:rsid w:val="00ED486F"/>
    <w:rsid w:val="00ED48A6"/>
    <w:rsid w:val="00ED4B4E"/>
    <w:rsid w:val="00ED4FA4"/>
    <w:rsid w:val="00ED5012"/>
    <w:rsid w:val="00ED56EA"/>
    <w:rsid w:val="00ED57A9"/>
    <w:rsid w:val="00ED5A79"/>
    <w:rsid w:val="00ED5D20"/>
    <w:rsid w:val="00ED6132"/>
    <w:rsid w:val="00ED633B"/>
    <w:rsid w:val="00ED67A4"/>
    <w:rsid w:val="00ED6866"/>
    <w:rsid w:val="00ED68A0"/>
    <w:rsid w:val="00ED6AD9"/>
    <w:rsid w:val="00ED6C07"/>
    <w:rsid w:val="00ED6DF9"/>
    <w:rsid w:val="00ED6F2A"/>
    <w:rsid w:val="00ED7332"/>
    <w:rsid w:val="00ED744F"/>
    <w:rsid w:val="00ED77B6"/>
    <w:rsid w:val="00ED77E4"/>
    <w:rsid w:val="00ED78BD"/>
    <w:rsid w:val="00ED7C20"/>
    <w:rsid w:val="00EE0393"/>
    <w:rsid w:val="00EE0656"/>
    <w:rsid w:val="00EE08AC"/>
    <w:rsid w:val="00EE08C8"/>
    <w:rsid w:val="00EE0A16"/>
    <w:rsid w:val="00EE0A5A"/>
    <w:rsid w:val="00EE0EA5"/>
    <w:rsid w:val="00EE0F98"/>
    <w:rsid w:val="00EE1152"/>
    <w:rsid w:val="00EE11F8"/>
    <w:rsid w:val="00EE175A"/>
    <w:rsid w:val="00EE1AD1"/>
    <w:rsid w:val="00EE1C2B"/>
    <w:rsid w:val="00EE20C5"/>
    <w:rsid w:val="00EE2365"/>
    <w:rsid w:val="00EE2594"/>
    <w:rsid w:val="00EE2793"/>
    <w:rsid w:val="00EE2C4C"/>
    <w:rsid w:val="00EE2D3E"/>
    <w:rsid w:val="00EE2EDE"/>
    <w:rsid w:val="00EE2FB6"/>
    <w:rsid w:val="00EE31A6"/>
    <w:rsid w:val="00EE3271"/>
    <w:rsid w:val="00EE33F9"/>
    <w:rsid w:val="00EE34C3"/>
    <w:rsid w:val="00EE3B5A"/>
    <w:rsid w:val="00EE4328"/>
    <w:rsid w:val="00EE433C"/>
    <w:rsid w:val="00EE480E"/>
    <w:rsid w:val="00EE4A10"/>
    <w:rsid w:val="00EE4BD0"/>
    <w:rsid w:val="00EE4C02"/>
    <w:rsid w:val="00EE5019"/>
    <w:rsid w:val="00EE564E"/>
    <w:rsid w:val="00EE5792"/>
    <w:rsid w:val="00EE5941"/>
    <w:rsid w:val="00EE599D"/>
    <w:rsid w:val="00EE5BB2"/>
    <w:rsid w:val="00EE6BAD"/>
    <w:rsid w:val="00EE6CC7"/>
    <w:rsid w:val="00EE6F67"/>
    <w:rsid w:val="00EE7549"/>
    <w:rsid w:val="00EE78F9"/>
    <w:rsid w:val="00EE78FF"/>
    <w:rsid w:val="00EE7D60"/>
    <w:rsid w:val="00EE7FA0"/>
    <w:rsid w:val="00EE7FB9"/>
    <w:rsid w:val="00EF0B11"/>
    <w:rsid w:val="00EF0C16"/>
    <w:rsid w:val="00EF0C44"/>
    <w:rsid w:val="00EF0D9D"/>
    <w:rsid w:val="00EF1067"/>
    <w:rsid w:val="00EF1112"/>
    <w:rsid w:val="00EF165E"/>
    <w:rsid w:val="00EF170C"/>
    <w:rsid w:val="00EF1D5F"/>
    <w:rsid w:val="00EF2348"/>
    <w:rsid w:val="00EF2B04"/>
    <w:rsid w:val="00EF2CD4"/>
    <w:rsid w:val="00EF2DFC"/>
    <w:rsid w:val="00EF3204"/>
    <w:rsid w:val="00EF333D"/>
    <w:rsid w:val="00EF35D0"/>
    <w:rsid w:val="00EF3A4C"/>
    <w:rsid w:val="00EF3FC8"/>
    <w:rsid w:val="00EF40CF"/>
    <w:rsid w:val="00EF4111"/>
    <w:rsid w:val="00EF44C8"/>
    <w:rsid w:val="00EF461B"/>
    <w:rsid w:val="00EF4631"/>
    <w:rsid w:val="00EF4711"/>
    <w:rsid w:val="00EF4797"/>
    <w:rsid w:val="00EF47DD"/>
    <w:rsid w:val="00EF483B"/>
    <w:rsid w:val="00EF4B88"/>
    <w:rsid w:val="00EF4CDB"/>
    <w:rsid w:val="00EF4DA1"/>
    <w:rsid w:val="00EF4F6D"/>
    <w:rsid w:val="00EF4FC8"/>
    <w:rsid w:val="00EF54CF"/>
    <w:rsid w:val="00EF56EA"/>
    <w:rsid w:val="00EF5A6C"/>
    <w:rsid w:val="00EF5DA1"/>
    <w:rsid w:val="00EF5F8A"/>
    <w:rsid w:val="00EF605E"/>
    <w:rsid w:val="00EF6329"/>
    <w:rsid w:val="00EF65BC"/>
    <w:rsid w:val="00EF6A4C"/>
    <w:rsid w:val="00EF6BBC"/>
    <w:rsid w:val="00EF6D99"/>
    <w:rsid w:val="00EF6E5E"/>
    <w:rsid w:val="00EF70C4"/>
    <w:rsid w:val="00EF72E5"/>
    <w:rsid w:val="00EF7623"/>
    <w:rsid w:val="00EF774F"/>
    <w:rsid w:val="00EF785A"/>
    <w:rsid w:val="00F001DA"/>
    <w:rsid w:val="00F00793"/>
    <w:rsid w:val="00F00D13"/>
    <w:rsid w:val="00F00E60"/>
    <w:rsid w:val="00F019D9"/>
    <w:rsid w:val="00F01D42"/>
    <w:rsid w:val="00F01FEF"/>
    <w:rsid w:val="00F021DB"/>
    <w:rsid w:val="00F0239C"/>
    <w:rsid w:val="00F02463"/>
    <w:rsid w:val="00F024F8"/>
    <w:rsid w:val="00F02779"/>
    <w:rsid w:val="00F032A8"/>
    <w:rsid w:val="00F03431"/>
    <w:rsid w:val="00F03514"/>
    <w:rsid w:val="00F0365D"/>
    <w:rsid w:val="00F03682"/>
    <w:rsid w:val="00F03CAF"/>
    <w:rsid w:val="00F03F4E"/>
    <w:rsid w:val="00F03F9B"/>
    <w:rsid w:val="00F0410C"/>
    <w:rsid w:val="00F043C4"/>
    <w:rsid w:val="00F048C8"/>
    <w:rsid w:val="00F04AE5"/>
    <w:rsid w:val="00F04CFB"/>
    <w:rsid w:val="00F0504E"/>
    <w:rsid w:val="00F05591"/>
    <w:rsid w:val="00F05AB9"/>
    <w:rsid w:val="00F05ABC"/>
    <w:rsid w:val="00F05B0B"/>
    <w:rsid w:val="00F05B56"/>
    <w:rsid w:val="00F05D1B"/>
    <w:rsid w:val="00F05F1A"/>
    <w:rsid w:val="00F05F63"/>
    <w:rsid w:val="00F0600E"/>
    <w:rsid w:val="00F06036"/>
    <w:rsid w:val="00F061BD"/>
    <w:rsid w:val="00F061C9"/>
    <w:rsid w:val="00F062DD"/>
    <w:rsid w:val="00F06604"/>
    <w:rsid w:val="00F067E2"/>
    <w:rsid w:val="00F067EB"/>
    <w:rsid w:val="00F06BDF"/>
    <w:rsid w:val="00F06FD6"/>
    <w:rsid w:val="00F0707E"/>
    <w:rsid w:val="00F070F0"/>
    <w:rsid w:val="00F0727A"/>
    <w:rsid w:val="00F074B6"/>
    <w:rsid w:val="00F0774C"/>
    <w:rsid w:val="00F07B0F"/>
    <w:rsid w:val="00F07B95"/>
    <w:rsid w:val="00F10030"/>
    <w:rsid w:val="00F1018F"/>
    <w:rsid w:val="00F10441"/>
    <w:rsid w:val="00F105DC"/>
    <w:rsid w:val="00F10797"/>
    <w:rsid w:val="00F108AF"/>
    <w:rsid w:val="00F10A22"/>
    <w:rsid w:val="00F10F5E"/>
    <w:rsid w:val="00F1156F"/>
    <w:rsid w:val="00F11697"/>
    <w:rsid w:val="00F116A5"/>
    <w:rsid w:val="00F117FC"/>
    <w:rsid w:val="00F1190E"/>
    <w:rsid w:val="00F11925"/>
    <w:rsid w:val="00F12521"/>
    <w:rsid w:val="00F12733"/>
    <w:rsid w:val="00F12768"/>
    <w:rsid w:val="00F128E0"/>
    <w:rsid w:val="00F129A2"/>
    <w:rsid w:val="00F12B0F"/>
    <w:rsid w:val="00F131BF"/>
    <w:rsid w:val="00F1325C"/>
    <w:rsid w:val="00F132B1"/>
    <w:rsid w:val="00F13434"/>
    <w:rsid w:val="00F134A2"/>
    <w:rsid w:val="00F1366B"/>
    <w:rsid w:val="00F13870"/>
    <w:rsid w:val="00F13A59"/>
    <w:rsid w:val="00F13D49"/>
    <w:rsid w:val="00F13D81"/>
    <w:rsid w:val="00F13E83"/>
    <w:rsid w:val="00F14252"/>
    <w:rsid w:val="00F142FD"/>
    <w:rsid w:val="00F14660"/>
    <w:rsid w:val="00F149A7"/>
    <w:rsid w:val="00F151FF"/>
    <w:rsid w:val="00F159F1"/>
    <w:rsid w:val="00F15BAB"/>
    <w:rsid w:val="00F1638C"/>
    <w:rsid w:val="00F164ED"/>
    <w:rsid w:val="00F168DE"/>
    <w:rsid w:val="00F16A5E"/>
    <w:rsid w:val="00F16AD0"/>
    <w:rsid w:val="00F16D49"/>
    <w:rsid w:val="00F16D6F"/>
    <w:rsid w:val="00F16D91"/>
    <w:rsid w:val="00F16F19"/>
    <w:rsid w:val="00F1704A"/>
    <w:rsid w:val="00F17133"/>
    <w:rsid w:val="00F17351"/>
    <w:rsid w:val="00F1767C"/>
    <w:rsid w:val="00F17837"/>
    <w:rsid w:val="00F1788C"/>
    <w:rsid w:val="00F178C6"/>
    <w:rsid w:val="00F17B56"/>
    <w:rsid w:val="00F17C4A"/>
    <w:rsid w:val="00F17EAC"/>
    <w:rsid w:val="00F17F72"/>
    <w:rsid w:val="00F17FEE"/>
    <w:rsid w:val="00F200BF"/>
    <w:rsid w:val="00F20153"/>
    <w:rsid w:val="00F20306"/>
    <w:rsid w:val="00F2053F"/>
    <w:rsid w:val="00F2063A"/>
    <w:rsid w:val="00F206C0"/>
    <w:rsid w:val="00F20C91"/>
    <w:rsid w:val="00F21532"/>
    <w:rsid w:val="00F217A2"/>
    <w:rsid w:val="00F2199F"/>
    <w:rsid w:val="00F219A6"/>
    <w:rsid w:val="00F21FF4"/>
    <w:rsid w:val="00F2202F"/>
    <w:rsid w:val="00F228BF"/>
    <w:rsid w:val="00F229BC"/>
    <w:rsid w:val="00F22B4B"/>
    <w:rsid w:val="00F22EA5"/>
    <w:rsid w:val="00F22FED"/>
    <w:rsid w:val="00F23207"/>
    <w:rsid w:val="00F2324B"/>
    <w:rsid w:val="00F2324F"/>
    <w:rsid w:val="00F233DE"/>
    <w:rsid w:val="00F240B8"/>
    <w:rsid w:val="00F241C8"/>
    <w:rsid w:val="00F24341"/>
    <w:rsid w:val="00F243D8"/>
    <w:rsid w:val="00F244A9"/>
    <w:rsid w:val="00F24891"/>
    <w:rsid w:val="00F249FB"/>
    <w:rsid w:val="00F24A3C"/>
    <w:rsid w:val="00F24B03"/>
    <w:rsid w:val="00F24C0A"/>
    <w:rsid w:val="00F25080"/>
    <w:rsid w:val="00F2526D"/>
    <w:rsid w:val="00F2542A"/>
    <w:rsid w:val="00F2587D"/>
    <w:rsid w:val="00F258B1"/>
    <w:rsid w:val="00F25A10"/>
    <w:rsid w:val="00F26046"/>
    <w:rsid w:val="00F260EF"/>
    <w:rsid w:val="00F2612C"/>
    <w:rsid w:val="00F261CD"/>
    <w:rsid w:val="00F262F1"/>
    <w:rsid w:val="00F26369"/>
    <w:rsid w:val="00F26525"/>
    <w:rsid w:val="00F26722"/>
    <w:rsid w:val="00F267D5"/>
    <w:rsid w:val="00F26929"/>
    <w:rsid w:val="00F26948"/>
    <w:rsid w:val="00F26AF0"/>
    <w:rsid w:val="00F27043"/>
    <w:rsid w:val="00F270AA"/>
    <w:rsid w:val="00F27532"/>
    <w:rsid w:val="00F27637"/>
    <w:rsid w:val="00F278A7"/>
    <w:rsid w:val="00F27927"/>
    <w:rsid w:val="00F279F3"/>
    <w:rsid w:val="00F27D60"/>
    <w:rsid w:val="00F27E9A"/>
    <w:rsid w:val="00F300C7"/>
    <w:rsid w:val="00F30527"/>
    <w:rsid w:val="00F308BA"/>
    <w:rsid w:val="00F30C48"/>
    <w:rsid w:val="00F30CC1"/>
    <w:rsid w:val="00F30CE4"/>
    <w:rsid w:val="00F30FB0"/>
    <w:rsid w:val="00F3130F"/>
    <w:rsid w:val="00F31508"/>
    <w:rsid w:val="00F315A0"/>
    <w:rsid w:val="00F316FA"/>
    <w:rsid w:val="00F31DD5"/>
    <w:rsid w:val="00F322C6"/>
    <w:rsid w:val="00F323E8"/>
    <w:rsid w:val="00F32599"/>
    <w:rsid w:val="00F327DA"/>
    <w:rsid w:val="00F32939"/>
    <w:rsid w:val="00F329A0"/>
    <w:rsid w:val="00F32CE4"/>
    <w:rsid w:val="00F32E92"/>
    <w:rsid w:val="00F332F0"/>
    <w:rsid w:val="00F33300"/>
    <w:rsid w:val="00F334DE"/>
    <w:rsid w:val="00F3356E"/>
    <w:rsid w:val="00F336DD"/>
    <w:rsid w:val="00F3438A"/>
    <w:rsid w:val="00F34589"/>
    <w:rsid w:val="00F34710"/>
    <w:rsid w:val="00F3474A"/>
    <w:rsid w:val="00F34842"/>
    <w:rsid w:val="00F3490E"/>
    <w:rsid w:val="00F34B42"/>
    <w:rsid w:val="00F351D0"/>
    <w:rsid w:val="00F3528A"/>
    <w:rsid w:val="00F353B9"/>
    <w:rsid w:val="00F353E5"/>
    <w:rsid w:val="00F353F6"/>
    <w:rsid w:val="00F35618"/>
    <w:rsid w:val="00F359D8"/>
    <w:rsid w:val="00F35B1F"/>
    <w:rsid w:val="00F35FA0"/>
    <w:rsid w:val="00F360A0"/>
    <w:rsid w:val="00F3626F"/>
    <w:rsid w:val="00F364C9"/>
    <w:rsid w:val="00F3652D"/>
    <w:rsid w:val="00F36696"/>
    <w:rsid w:val="00F36698"/>
    <w:rsid w:val="00F36922"/>
    <w:rsid w:val="00F36C8A"/>
    <w:rsid w:val="00F36D87"/>
    <w:rsid w:val="00F36DAC"/>
    <w:rsid w:val="00F36F67"/>
    <w:rsid w:val="00F36F8F"/>
    <w:rsid w:val="00F37055"/>
    <w:rsid w:val="00F3705F"/>
    <w:rsid w:val="00F375EF"/>
    <w:rsid w:val="00F376DB"/>
    <w:rsid w:val="00F37906"/>
    <w:rsid w:val="00F37B08"/>
    <w:rsid w:val="00F400AA"/>
    <w:rsid w:val="00F40424"/>
    <w:rsid w:val="00F40586"/>
    <w:rsid w:val="00F40C3F"/>
    <w:rsid w:val="00F40D92"/>
    <w:rsid w:val="00F40DD8"/>
    <w:rsid w:val="00F40F4D"/>
    <w:rsid w:val="00F4101C"/>
    <w:rsid w:val="00F4102F"/>
    <w:rsid w:val="00F41869"/>
    <w:rsid w:val="00F41925"/>
    <w:rsid w:val="00F41B8B"/>
    <w:rsid w:val="00F41C40"/>
    <w:rsid w:val="00F41DC1"/>
    <w:rsid w:val="00F42313"/>
    <w:rsid w:val="00F4298B"/>
    <w:rsid w:val="00F42CB0"/>
    <w:rsid w:val="00F42CFA"/>
    <w:rsid w:val="00F42FB1"/>
    <w:rsid w:val="00F42FDE"/>
    <w:rsid w:val="00F432F0"/>
    <w:rsid w:val="00F43616"/>
    <w:rsid w:val="00F43652"/>
    <w:rsid w:val="00F436D6"/>
    <w:rsid w:val="00F43AA0"/>
    <w:rsid w:val="00F43CC8"/>
    <w:rsid w:val="00F43E8C"/>
    <w:rsid w:val="00F43EBF"/>
    <w:rsid w:val="00F44078"/>
    <w:rsid w:val="00F44327"/>
    <w:rsid w:val="00F44397"/>
    <w:rsid w:val="00F4439A"/>
    <w:rsid w:val="00F4473D"/>
    <w:rsid w:val="00F447E7"/>
    <w:rsid w:val="00F44CD6"/>
    <w:rsid w:val="00F4554A"/>
    <w:rsid w:val="00F4561C"/>
    <w:rsid w:val="00F456E0"/>
    <w:rsid w:val="00F45A9E"/>
    <w:rsid w:val="00F45CC2"/>
    <w:rsid w:val="00F45D1D"/>
    <w:rsid w:val="00F45D9B"/>
    <w:rsid w:val="00F45E02"/>
    <w:rsid w:val="00F46297"/>
    <w:rsid w:val="00F469CB"/>
    <w:rsid w:val="00F46C9B"/>
    <w:rsid w:val="00F46EBD"/>
    <w:rsid w:val="00F473BB"/>
    <w:rsid w:val="00F47452"/>
    <w:rsid w:val="00F47604"/>
    <w:rsid w:val="00F47609"/>
    <w:rsid w:val="00F47B66"/>
    <w:rsid w:val="00F5009A"/>
    <w:rsid w:val="00F5018F"/>
    <w:rsid w:val="00F503A5"/>
    <w:rsid w:val="00F5075C"/>
    <w:rsid w:val="00F50773"/>
    <w:rsid w:val="00F50847"/>
    <w:rsid w:val="00F508AF"/>
    <w:rsid w:val="00F50C41"/>
    <w:rsid w:val="00F50DA4"/>
    <w:rsid w:val="00F50F99"/>
    <w:rsid w:val="00F50FA6"/>
    <w:rsid w:val="00F51083"/>
    <w:rsid w:val="00F5129D"/>
    <w:rsid w:val="00F51A2C"/>
    <w:rsid w:val="00F51B8E"/>
    <w:rsid w:val="00F51CA4"/>
    <w:rsid w:val="00F51EB5"/>
    <w:rsid w:val="00F52567"/>
    <w:rsid w:val="00F526DA"/>
    <w:rsid w:val="00F52D90"/>
    <w:rsid w:val="00F52DE2"/>
    <w:rsid w:val="00F530A1"/>
    <w:rsid w:val="00F531FE"/>
    <w:rsid w:val="00F5367E"/>
    <w:rsid w:val="00F53C6F"/>
    <w:rsid w:val="00F53CED"/>
    <w:rsid w:val="00F54039"/>
    <w:rsid w:val="00F5431B"/>
    <w:rsid w:val="00F54440"/>
    <w:rsid w:val="00F544CB"/>
    <w:rsid w:val="00F54718"/>
    <w:rsid w:val="00F54797"/>
    <w:rsid w:val="00F549F1"/>
    <w:rsid w:val="00F54BA5"/>
    <w:rsid w:val="00F552AE"/>
    <w:rsid w:val="00F5531D"/>
    <w:rsid w:val="00F5542B"/>
    <w:rsid w:val="00F55587"/>
    <w:rsid w:val="00F556D2"/>
    <w:rsid w:val="00F558E0"/>
    <w:rsid w:val="00F559BE"/>
    <w:rsid w:val="00F55A5E"/>
    <w:rsid w:val="00F55C50"/>
    <w:rsid w:val="00F55DFA"/>
    <w:rsid w:val="00F55F6B"/>
    <w:rsid w:val="00F55FB7"/>
    <w:rsid w:val="00F5634B"/>
    <w:rsid w:val="00F56556"/>
    <w:rsid w:val="00F56601"/>
    <w:rsid w:val="00F567C0"/>
    <w:rsid w:val="00F56806"/>
    <w:rsid w:val="00F5680F"/>
    <w:rsid w:val="00F56986"/>
    <w:rsid w:val="00F569FC"/>
    <w:rsid w:val="00F56A28"/>
    <w:rsid w:val="00F56A5E"/>
    <w:rsid w:val="00F56AF3"/>
    <w:rsid w:val="00F56D92"/>
    <w:rsid w:val="00F56E25"/>
    <w:rsid w:val="00F572A7"/>
    <w:rsid w:val="00F57376"/>
    <w:rsid w:val="00F576EE"/>
    <w:rsid w:val="00F5777B"/>
    <w:rsid w:val="00F577DF"/>
    <w:rsid w:val="00F6024A"/>
    <w:rsid w:val="00F603F7"/>
    <w:rsid w:val="00F605D2"/>
    <w:rsid w:val="00F606CD"/>
    <w:rsid w:val="00F6076D"/>
    <w:rsid w:val="00F60A10"/>
    <w:rsid w:val="00F60BB3"/>
    <w:rsid w:val="00F60E46"/>
    <w:rsid w:val="00F61177"/>
    <w:rsid w:val="00F61197"/>
    <w:rsid w:val="00F612AF"/>
    <w:rsid w:val="00F61396"/>
    <w:rsid w:val="00F61466"/>
    <w:rsid w:val="00F6187B"/>
    <w:rsid w:val="00F6188C"/>
    <w:rsid w:val="00F61922"/>
    <w:rsid w:val="00F6260F"/>
    <w:rsid w:val="00F6262B"/>
    <w:rsid w:val="00F627B0"/>
    <w:rsid w:val="00F62945"/>
    <w:rsid w:val="00F62A01"/>
    <w:rsid w:val="00F62B12"/>
    <w:rsid w:val="00F62BD0"/>
    <w:rsid w:val="00F62C96"/>
    <w:rsid w:val="00F62D91"/>
    <w:rsid w:val="00F62E91"/>
    <w:rsid w:val="00F62FEF"/>
    <w:rsid w:val="00F6318E"/>
    <w:rsid w:val="00F631B5"/>
    <w:rsid w:val="00F632B9"/>
    <w:rsid w:val="00F63352"/>
    <w:rsid w:val="00F633D0"/>
    <w:rsid w:val="00F63473"/>
    <w:rsid w:val="00F63707"/>
    <w:rsid w:val="00F63766"/>
    <w:rsid w:val="00F6382D"/>
    <w:rsid w:val="00F640A8"/>
    <w:rsid w:val="00F64403"/>
    <w:rsid w:val="00F6440A"/>
    <w:rsid w:val="00F6469A"/>
    <w:rsid w:val="00F65041"/>
    <w:rsid w:val="00F652A1"/>
    <w:rsid w:val="00F6537E"/>
    <w:rsid w:val="00F653D9"/>
    <w:rsid w:val="00F653E3"/>
    <w:rsid w:val="00F654F6"/>
    <w:rsid w:val="00F655C1"/>
    <w:rsid w:val="00F657B1"/>
    <w:rsid w:val="00F65C98"/>
    <w:rsid w:val="00F65D7C"/>
    <w:rsid w:val="00F66041"/>
    <w:rsid w:val="00F662FD"/>
    <w:rsid w:val="00F66311"/>
    <w:rsid w:val="00F66373"/>
    <w:rsid w:val="00F666DA"/>
    <w:rsid w:val="00F66BB1"/>
    <w:rsid w:val="00F66C2C"/>
    <w:rsid w:val="00F66C47"/>
    <w:rsid w:val="00F6708A"/>
    <w:rsid w:val="00F67096"/>
    <w:rsid w:val="00F67185"/>
    <w:rsid w:val="00F67512"/>
    <w:rsid w:val="00F67573"/>
    <w:rsid w:val="00F67679"/>
    <w:rsid w:val="00F677F5"/>
    <w:rsid w:val="00F678B3"/>
    <w:rsid w:val="00F67ACC"/>
    <w:rsid w:val="00F67B23"/>
    <w:rsid w:val="00F67EDB"/>
    <w:rsid w:val="00F70030"/>
    <w:rsid w:val="00F7010F"/>
    <w:rsid w:val="00F70224"/>
    <w:rsid w:val="00F7030D"/>
    <w:rsid w:val="00F704C0"/>
    <w:rsid w:val="00F70675"/>
    <w:rsid w:val="00F70A39"/>
    <w:rsid w:val="00F70B94"/>
    <w:rsid w:val="00F70CF3"/>
    <w:rsid w:val="00F71413"/>
    <w:rsid w:val="00F71A89"/>
    <w:rsid w:val="00F71AFD"/>
    <w:rsid w:val="00F71C4E"/>
    <w:rsid w:val="00F71CCB"/>
    <w:rsid w:val="00F71F7A"/>
    <w:rsid w:val="00F720B0"/>
    <w:rsid w:val="00F722CD"/>
    <w:rsid w:val="00F72593"/>
    <w:rsid w:val="00F726A6"/>
    <w:rsid w:val="00F726C9"/>
    <w:rsid w:val="00F7273C"/>
    <w:rsid w:val="00F72827"/>
    <w:rsid w:val="00F72862"/>
    <w:rsid w:val="00F72E51"/>
    <w:rsid w:val="00F73347"/>
    <w:rsid w:val="00F7354C"/>
    <w:rsid w:val="00F73700"/>
    <w:rsid w:val="00F73B44"/>
    <w:rsid w:val="00F73E09"/>
    <w:rsid w:val="00F7417D"/>
    <w:rsid w:val="00F743DF"/>
    <w:rsid w:val="00F74583"/>
    <w:rsid w:val="00F74653"/>
    <w:rsid w:val="00F74C54"/>
    <w:rsid w:val="00F74C9E"/>
    <w:rsid w:val="00F753C1"/>
    <w:rsid w:val="00F7548C"/>
    <w:rsid w:val="00F756A4"/>
    <w:rsid w:val="00F756A8"/>
    <w:rsid w:val="00F7599E"/>
    <w:rsid w:val="00F75BBC"/>
    <w:rsid w:val="00F76934"/>
    <w:rsid w:val="00F76DDF"/>
    <w:rsid w:val="00F777D5"/>
    <w:rsid w:val="00F77A02"/>
    <w:rsid w:val="00F77E42"/>
    <w:rsid w:val="00F77F0E"/>
    <w:rsid w:val="00F77F3D"/>
    <w:rsid w:val="00F801C4"/>
    <w:rsid w:val="00F8053F"/>
    <w:rsid w:val="00F80864"/>
    <w:rsid w:val="00F80D6F"/>
    <w:rsid w:val="00F80F3E"/>
    <w:rsid w:val="00F81270"/>
    <w:rsid w:val="00F812B0"/>
    <w:rsid w:val="00F81482"/>
    <w:rsid w:val="00F8168B"/>
    <w:rsid w:val="00F816FC"/>
    <w:rsid w:val="00F818CF"/>
    <w:rsid w:val="00F81A96"/>
    <w:rsid w:val="00F81C85"/>
    <w:rsid w:val="00F81D0C"/>
    <w:rsid w:val="00F81D24"/>
    <w:rsid w:val="00F81F69"/>
    <w:rsid w:val="00F82115"/>
    <w:rsid w:val="00F8211E"/>
    <w:rsid w:val="00F82181"/>
    <w:rsid w:val="00F824CD"/>
    <w:rsid w:val="00F82570"/>
    <w:rsid w:val="00F82747"/>
    <w:rsid w:val="00F82A3B"/>
    <w:rsid w:val="00F82D34"/>
    <w:rsid w:val="00F83052"/>
    <w:rsid w:val="00F83181"/>
    <w:rsid w:val="00F831DC"/>
    <w:rsid w:val="00F831E5"/>
    <w:rsid w:val="00F832BE"/>
    <w:rsid w:val="00F8335A"/>
    <w:rsid w:val="00F833EC"/>
    <w:rsid w:val="00F834C3"/>
    <w:rsid w:val="00F8350B"/>
    <w:rsid w:val="00F8383F"/>
    <w:rsid w:val="00F83A42"/>
    <w:rsid w:val="00F83C34"/>
    <w:rsid w:val="00F83CF2"/>
    <w:rsid w:val="00F83E5C"/>
    <w:rsid w:val="00F83F8B"/>
    <w:rsid w:val="00F841A7"/>
    <w:rsid w:val="00F8432E"/>
    <w:rsid w:val="00F844C7"/>
    <w:rsid w:val="00F8456B"/>
    <w:rsid w:val="00F84BAC"/>
    <w:rsid w:val="00F84C8D"/>
    <w:rsid w:val="00F85643"/>
    <w:rsid w:val="00F858A0"/>
    <w:rsid w:val="00F858D5"/>
    <w:rsid w:val="00F859B0"/>
    <w:rsid w:val="00F85AA0"/>
    <w:rsid w:val="00F85E06"/>
    <w:rsid w:val="00F8608A"/>
    <w:rsid w:val="00F860C1"/>
    <w:rsid w:val="00F86134"/>
    <w:rsid w:val="00F865EB"/>
    <w:rsid w:val="00F866BC"/>
    <w:rsid w:val="00F868BA"/>
    <w:rsid w:val="00F8693A"/>
    <w:rsid w:val="00F86B51"/>
    <w:rsid w:val="00F86BD0"/>
    <w:rsid w:val="00F86D68"/>
    <w:rsid w:val="00F86DE4"/>
    <w:rsid w:val="00F86DF7"/>
    <w:rsid w:val="00F86EB9"/>
    <w:rsid w:val="00F871F4"/>
    <w:rsid w:val="00F8725C"/>
    <w:rsid w:val="00F87513"/>
    <w:rsid w:val="00F87526"/>
    <w:rsid w:val="00F87740"/>
    <w:rsid w:val="00F87907"/>
    <w:rsid w:val="00F87A9B"/>
    <w:rsid w:val="00F87FE8"/>
    <w:rsid w:val="00F90143"/>
    <w:rsid w:val="00F906AF"/>
    <w:rsid w:val="00F9071E"/>
    <w:rsid w:val="00F90CC0"/>
    <w:rsid w:val="00F90F4B"/>
    <w:rsid w:val="00F91334"/>
    <w:rsid w:val="00F91529"/>
    <w:rsid w:val="00F9172C"/>
    <w:rsid w:val="00F9178C"/>
    <w:rsid w:val="00F918C6"/>
    <w:rsid w:val="00F91979"/>
    <w:rsid w:val="00F91CD1"/>
    <w:rsid w:val="00F920FD"/>
    <w:rsid w:val="00F92700"/>
    <w:rsid w:val="00F92777"/>
    <w:rsid w:val="00F92986"/>
    <w:rsid w:val="00F92DF0"/>
    <w:rsid w:val="00F92E9C"/>
    <w:rsid w:val="00F92FEF"/>
    <w:rsid w:val="00F9314E"/>
    <w:rsid w:val="00F9347A"/>
    <w:rsid w:val="00F93849"/>
    <w:rsid w:val="00F93978"/>
    <w:rsid w:val="00F93B51"/>
    <w:rsid w:val="00F93D31"/>
    <w:rsid w:val="00F93E47"/>
    <w:rsid w:val="00F94037"/>
    <w:rsid w:val="00F943C8"/>
    <w:rsid w:val="00F94F4E"/>
    <w:rsid w:val="00F952FF"/>
    <w:rsid w:val="00F9566A"/>
    <w:rsid w:val="00F959F5"/>
    <w:rsid w:val="00F95E19"/>
    <w:rsid w:val="00F96014"/>
    <w:rsid w:val="00F9685B"/>
    <w:rsid w:val="00F96CF4"/>
    <w:rsid w:val="00F96F7F"/>
    <w:rsid w:val="00F974F0"/>
    <w:rsid w:val="00FA0026"/>
    <w:rsid w:val="00FA012B"/>
    <w:rsid w:val="00FA05F6"/>
    <w:rsid w:val="00FA06D9"/>
    <w:rsid w:val="00FA07C9"/>
    <w:rsid w:val="00FA0C88"/>
    <w:rsid w:val="00FA0C94"/>
    <w:rsid w:val="00FA0F6D"/>
    <w:rsid w:val="00FA0F93"/>
    <w:rsid w:val="00FA10B7"/>
    <w:rsid w:val="00FA10E0"/>
    <w:rsid w:val="00FA11F0"/>
    <w:rsid w:val="00FA1316"/>
    <w:rsid w:val="00FA1690"/>
    <w:rsid w:val="00FA18A6"/>
    <w:rsid w:val="00FA1952"/>
    <w:rsid w:val="00FA1A92"/>
    <w:rsid w:val="00FA1D88"/>
    <w:rsid w:val="00FA1DFF"/>
    <w:rsid w:val="00FA2100"/>
    <w:rsid w:val="00FA234D"/>
    <w:rsid w:val="00FA2D7A"/>
    <w:rsid w:val="00FA2DEF"/>
    <w:rsid w:val="00FA2E16"/>
    <w:rsid w:val="00FA2F4A"/>
    <w:rsid w:val="00FA33AB"/>
    <w:rsid w:val="00FA341E"/>
    <w:rsid w:val="00FA3527"/>
    <w:rsid w:val="00FA37C2"/>
    <w:rsid w:val="00FA3C3C"/>
    <w:rsid w:val="00FA3F94"/>
    <w:rsid w:val="00FA4509"/>
    <w:rsid w:val="00FA4862"/>
    <w:rsid w:val="00FA51AB"/>
    <w:rsid w:val="00FA540D"/>
    <w:rsid w:val="00FA58FD"/>
    <w:rsid w:val="00FA5B7B"/>
    <w:rsid w:val="00FA5EB5"/>
    <w:rsid w:val="00FA6149"/>
    <w:rsid w:val="00FA62B0"/>
    <w:rsid w:val="00FA63B4"/>
    <w:rsid w:val="00FA651D"/>
    <w:rsid w:val="00FA6604"/>
    <w:rsid w:val="00FA6652"/>
    <w:rsid w:val="00FA697F"/>
    <w:rsid w:val="00FA6A51"/>
    <w:rsid w:val="00FA6CCB"/>
    <w:rsid w:val="00FA705C"/>
    <w:rsid w:val="00FA709B"/>
    <w:rsid w:val="00FA739D"/>
    <w:rsid w:val="00FA766E"/>
    <w:rsid w:val="00FA7673"/>
    <w:rsid w:val="00FA7749"/>
    <w:rsid w:val="00FA7861"/>
    <w:rsid w:val="00FA7A18"/>
    <w:rsid w:val="00FA7B48"/>
    <w:rsid w:val="00FA7C5D"/>
    <w:rsid w:val="00FB016D"/>
    <w:rsid w:val="00FB0235"/>
    <w:rsid w:val="00FB027F"/>
    <w:rsid w:val="00FB0488"/>
    <w:rsid w:val="00FB04C2"/>
    <w:rsid w:val="00FB05FD"/>
    <w:rsid w:val="00FB06E3"/>
    <w:rsid w:val="00FB091A"/>
    <w:rsid w:val="00FB0A54"/>
    <w:rsid w:val="00FB0ADB"/>
    <w:rsid w:val="00FB0BDC"/>
    <w:rsid w:val="00FB0D4C"/>
    <w:rsid w:val="00FB0F0C"/>
    <w:rsid w:val="00FB1034"/>
    <w:rsid w:val="00FB10D0"/>
    <w:rsid w:val="00FB1328"/>
    <w:rsid w:val="00FB13E4"/>
    <w:rsid w:val="00FB14E2"/>
    <w:rsid w:val="00FB1535"/>
    <w:rsid w:val="00FB16A6"/>
    <w:rsid w:val="00FB178E"/>
    <w:rsid w:val="00FB1812"/>
    <w:rsid w:val="00FB1B2B"/>
    <w:rsid w:val="00FB1B42"/>
    <w:rsid w:val="00FB1B70"/>
    <w:rsid w:val="00FB1F26"/>
    <w:rsid w:val="00FB20AB"/>
    <w:rsid w:val="00FB2149"/>
    <w:rsid w:val="00FB24A4"/>
    <w:rsid w:val="00FB28E0"/>
    <w:rsid w:val="00FB2932"/>
    <w:rsid w:val="00FB29C4"/>
    <w:rsid w:val="00FB2B8E"/>
    <w:rsid w:val="00FB2CEE"/>
    <w:rsid w:val="00FB3271"/>
    <w:rsid w:val="00FB3279"/>
    <w:rsid w:val="00FB3437"/>
    <w:rsid w:val="00FB347B"/>
    <w:rsid w:val="00FB348B"/>
    <w:rsid w:val="00FB3627"/>
    <w:rsid w:val="00FB3E2E"/>
    <w:rsid w:val="00FB3F03"/>
    <w:rsid w:val="00FB4714"/>
    <w:rsid w:val="00FB47DC"/>
    <w:rsid w:val="00FB49BF"/>
    <w:rsid w:val="00FB4CF3"/>
    <w:rsid w:val="00FB5342"/>
    <w:rsid w:val="00FB5869"/>
    <w:rsid w:val="00FB5A0B"/>
    <w:rsid w:val="00FB5C7C"/>
    <w:rsid w:val="00FB5FE4"/>
    <w:rsid w:val="00FB60E6"/>
    <w:rsid w:val="00FB6908"/>
    <w:rsid w:val="00FB694A"/>
    <w:rsid w:val="00FB6A6C"/>
    <w:rsid w:val="00FB6B5D"/>
    <w:rsid w:val="00FB6D8F"/>
    <w:rsid w:val="00FB7257"/>
    <w:rsid w:val="00FB76D6"/>
    <w:rsid w:val="00FB7889"/>
    <w:rsid w:val="00FB7BED"/>
    <w:rsid w:val="00FB7EA1"/>
    <w:rsid w:val="00FB7F43"/>
    <w:rsid w:val="00FC06DC"/>
    <w:rsid w:val="00FC089D"/>
    <w:rsid w:val="00FC0982"/>
    <w:rsid w:val="00FC0B0E"/>
    <w:rsid w:val="00FC0D74"/>
    <w:rsid w:val="00FC0D8D"/>
    <w:rsid w:val="00FC1119"/>
    <w:rsid w:val="00FC1244"/>
    <w:rsid w:val="00FC12E0"/>
    <w:rsid w:val="00FC1629"/>
    <w:rsid w:val="00FC1677"/>
    <w:rsid w:val="00FC1694"/>
    <w:rsid w:val="00FC17FF"/>
    <w:rsid w:val="00FC1834"/>
    <w:rsid w:val="00FC1896"/>
    <w:rsid w:val="00FC18E5"/>
    <w:rsid w:val="00FC1A74"/>
    <w:rsid w:val="00FC1D42"/>
    <w:rsid w:val="00FC1DAC"/>
    <w:rsid w:val="00FC1F0A"/>
    <w:rsid w:val="00FC21E9"/>
    <w:rsid w:val="00FC22F2"/>
    <w:rsid w:val="00FC2683"/>
    <w:rsid w:val="00FC284E"/>
    <w:rsid w:val="00FC2DB1"/>
    <w:rsid w:val="00FC2F85"/>
    <w:rsid w:val="00FC3C3B"/>
    <w:rsid w:val="00FC3E05"/>
    <w:rsid w:val="00FC3E7A"/>
    <w:rsid w:val="00FC3F9A"/>
    <w:rsid w:val="00FC40C1"/>
    <w:rsid w:val="00FC4540"/>
    <w:rsid w:val="00FC483B"/>
    <w:rsid w:val="00FC48C8"/>
    <w:rsid w:val="00FC4C20"/>
    <w:rsid w:val="00FC4FEA"/>
    <w:rsid w:val="00FC53E1"/>
    <w:rsid w:val="00FC5677"/>
    <w:rsid w:val="00FC593F"/>
    <w:rsid w:val="00FC5B15"/>
    <w:rsid w:val="00FC5C43"/>
    <w:rsid w:val="00FC5D5A"/>
    <w:rsid w:val="00FC5D6A"/>
    <w:rsid w:val="00FC634C"/>
    <w:rsid w:val="00FC6597"/>
    <w:rsid w:val="00FC6C2F"/>
    <w:rsid w:val="00FC6C7D"/>
    <w:rsid w:val="00FC6D17"/>
    <w:rsid w:val="00FC6D38"/>
    <w:rsid w:val="00FC6D89"/>
    <w:rsid w:val="00FC6E53"/>
    <w:rsid w:val="00FC6F04"/>
    <w:rsid w:val="00FC7074"/>
    <w:rsid w:val="00FC7158"/>
    <w:rsid w:val="00FC72CA"/>
    <w:rsid w:val="00FC7411"/>
    <w:rsid w:val="00FC7575"/>
    <w:rsid w:val="00FD0463"/>
    <w:rsid w:val="00FD048D"/>
    <w:rsid w:val="00FD0644"/>
    <w:rsid w:val="00FD07B1"/>
    <w:rsid w:val="00FD07BD"/>
    <w:rsid w:val="00FD088A"/>
    <w:rsid w:val="00FD0963"/>
    <w:rsid w:val="00FD102C"/>
    <w:rsid w:val="00FD1426"/>
    <w:rsid w:val="00FD1D09"/>
    <w:rsid w:val="00FD23FE"/>
    <w:rsid w:val="00FD269A"/>
    <w:rsid w:val="00FD2B9F"/>
    <w:rsid w:val="00FD2D14"/>
    <w:rsid w:val="00FD2F05"/>
    <w:rsid w:val="00FD2FC8"/>
    <w:rsid w:val="00FD34C5"/>
    <w:rsid w:val="00FD37E0"/>
    <w:rsid w:val="00FD381C"/>
    <w:rsid w:val="00FD383C"/>
    <w:rsid w:val="00FD3F8A"/>
    <w:rsid w:val="00FD3FB9"/>
    <w:rsid w:val="00FD4678"/>
    <w:rsid w:val="00FD4AA9"/>
    <w:rsid w:val="00FD4D79"/>
    <w:rsid w:val="00FD4DA0"/>
    <w:rsid w:val="00FD4DD6"/>
    <w:rsid w:val="00FD4E78"/>
    <w:rsid w:val="00FD4F28"/>
    <w:rsid w:val="00FD509D"/>
    <w:rsid w:val="00FD5390"/>
    <w:rsid w:val="00FD56D7"/>
    <w:rsid w:val="00FD5D7D"/>
    <w:rsid w:val="00FD5F24"/>
    <w:rsid w:val="00FD5FB3"/>
    <w:rsid w:val="00FD6224"/>
    <w:rsid w:val="00FD64ED"/>
    <w:rsid w:val="00FD6529"/>
    <w:rsid w:val="00FD6999"/>
    <w:rsid w:val="00FD6ADF"/>
    <w:rsid w:val="00FD6B5A"/>
    <w:rsid w:val="00FD6D2B"/>
    <w:rsid w:val="00FD70A1"/>
    <w:rsid w:val="00FD70BF"/>
    <w:rsid w:val="00FD735D"/>
    <w:rsid w:val="00FD75AC"/>
    <w:rsid w:val="00FD75BE"/>
    <w:rsid w:val="00FD7B97"/>
    <w:rsid w:val="00FD7F37"/>
    <w:rsid w:val="00FE004B"/>
    <w:rsid w:val="00FE0304"/>
    <w:rsid w:val="00FE0480"/>
    <w:rsid w:val="00FE04FA"/>
    <w:rsid w:val="00FE0792"/>
    <w:rsid w:val="00FE07DE"/>
    <w:rsid w:val="00FE08D2"/>
    <w:rsid w:val="00FE09CF"/>
    <w:rsid w:val="00FE0B4D"/>
    <w:rsid w:val="00FE0DCC"/>
    <w:rsid w:val="00FE13BD"/>
    <w:rsid w:val="00FE1512"/>
    <w:rsid w:val="00FE1A01"/>
    <w:rsid w:val="00FE1C5E"/>
    <w:rsid w:val="00FE1FBA"/>
    <w:rsid w:val="00FE1FCE"/>
    <w:rsid w:val="00FE2188"/>
    <w:rsid w:val="00FE237A"/>
    <w:rsid w:val="00FE25CE"/>
    <w:rsid w:val="00FE2725"/>
    <w:rsid w:val="00FE27B0"/>
    <w:rsid w:val="00FE27C7"/>
    <w:rsid w:val="00FE29E5"/>
    <w:rsid w:val="00FE2B70"/>
    <w:rsid w:val="00FE2C37"/>
    <w:rsid w:val="00FE2CE6"/>
    <w:rsid w:val="00FE2D76"/>
    <w:rsid w:val="00FE2F04"/>
    <w:rsid w:val="00FE3034"/>
    <w:rsid w:val="00FE303F"/>
    <w:rsid w:val="00FE31EA"/>
    <w:rsid w:val="00FE35F7"/>
    <w:rsid w:val="00FE36D3"/>
    <w:rsid w:val="00FE3B7F"/>
    <w:rsid w:val="00FE3E81"/>
    <w:rsid w:val="00FE4226"/>
    <w:rsid w:val="00FE439E"/>
    <w:rsid w:val="00FE45CA"/>
    <w:rsid w:val="00FE4A94"/>
    <w:rsid w:val="00FE4AA9"/>
    <w:rsid w:val="00FE4BC1"/>
    <w:rsid w:val="00FE4C08"/>
    <w:rsid w:val="00FE4EBF"/>
    <w:rsid w:val="00FE56C2"/>
    <w:rsid w:val="00FE59FD"/>
    <w:rsid w:val="00FE5B64"/>
    <w:rsid w:val="00FE5C6C"/>
    <w:rsid w:val="00FE5CF3"/>
    <w:rsid w:val="00FE5FFE"/>
    <w:rsid w:val="00FE6010"/>
    <w:rsid w:val="00FE6137"/>
    <w:rsid w:val="00FE62C0"/>
    <w:rsid w:val="00FE63E5"/>
    <w:rsid w:val="00FE663B"/>
    <w:rsid w:val="00FE68FE"/>
    <w:rsid w:val="00FE699E"/>
    <w:rsid w:val="00FE6BC8"/>
    <w:rsid w:val="00FE6E9D"/>
    <w:rsid w:val="00FE72FD"/>
    <w:rsid w:val="00FE79F8"/>
    <w:rsid w:val="00FE7D3B"/>
    <w:rsid w:val="00FE7E03"/>
    <w:rsid w:val="00FF0036"/>
    <w:rsid w:val="00FF0475"/>
    <w:rsid w:val="00FF0555"/>
    <w:rsid w:val="00FF0978"/>
    <w:rsid w:val="00FF0BD1"/>
    <w:rsid w:val="00FF0C68"/>
    <w:rsid w:val="00FF0EEE"/>
    <w:rsid w:val="00FF10D7"/>
    <w:rsid w:val="00FF11D4"/>
    <w:rsid w:val="00FF1341"/>
    <w:rsid w:val="00FF1684"/>
    <w:rsid w:val="00FF1EDB"/>
    <w:rsid w:val="00FF1F0F"/>
    <w:rsid w:val="00FF2159"/>
    <w:rsid w:val="00FF2183"/>
    <w:rsid w:val="00FF227E"/>
    <w:rsid w:val="00FF25B1"/>
    <w:rsid w:val="00FF2694"/>
    <w:rsid w:val="00FF26AA"/>
    <w:rsid w:val="00FF28A5"/>
    <w:rsid w:val="00FF298F"/>
    <w:rsid w:val="00FF29EC"/>
    <w:rsid w:val="00FF2D15"/>
    <w:rsid w:val="00FF2DB4"/>
    <w:rsid w:val="00FF3054"/>
    <w:rsid w:val="00FF3752"/>
    <w:rsid w:val="00FF385C"/>
    <w:rsid w:val="00FF38E0"/>
    <w:rsid w:val="00FF3B18"/>
    <w:rsid w:val="00FF3CD2"/>
    <w:rsid w:val="00FF3EDB"/>
    <w:rsid w:val="00FF44D9"/>
    <w:rsid w:val="00FF4E4A"/>
    <w:rsid w:val="00FF5891"/>
    <w:rsid w:val="00FF5A0C"/>
    <w:rsid w:val="00FF5B0C"/>
    <w:rsid w:val="00FF5DD2"/>
    <w:rsid w:val="00FF6082"/>
    <w:rsid w:val="00FF64A1"/>
    <w:rsid w:val="00FF687B"/>
    <w:rsid w:val="00FF6ADA"/>
    <w:rsid w:val="00FF71BB"/>
    <w:rsid w:val="00FF71F8"/>
    <w:rsid w:val="00FF73E3"/>
    <w:rsid w:val="00FF755C"/>
    <w:rsid w:val="00FF768A"/>
    <w:rsid w:val="00FF7B29"/>
    <w:rsid w:val="00FF7BE6"/>
    <w:rsid w:val="00FF7E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9F050"/>
  <w15:docId w15:val="{D92A5CBD-21E0-4030-9943-30134B04C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iPriority="99"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99"/>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8">
    <w:name w:val="Normal"/>
    <w:qFormat/>
    <w:rsid w:val="00F62BD0"/>
    <w:pPr>
      <w:widowControl w:val="0"/>
      <w:bidi/>
      <w:adjustRightInd w:val="0"/>
      <w:spacing w:after="120"/>
      <w:jc w:val="both"/>
      <w:textAlignment w:val="baseline"/>
    </w:pPr>
    <w:rPr>
      <w:rFonts w:ascii="David" w:eastAsia="David" w:hAnsi="David" w:cs="David"/>
      <w:sz w:val="24"/>
      <w:szCs w:val="24"/>
      <w:lang w:eastAsia="he-IL"/>
    </w:rPr>
  </w:style>
  <w:style w:type="paragraph" w:styleId="19">
    <w:name w:val="heading 1"/>
    <w:aliases w:val="H1,R1,H11,E1,l1,h1,Huvudrubrik,app heading 1,Chapter,TF-Overskrift 1,Qc1,Heading,h:1,h:1app,Head 1 (Chapter heading),Titre§,Section Head,NMP Heading 1,1.0,h11,h12,h13,h14,h15,h16,Head 1,Head 11,Head 12,Head 111,Head 13,I,Heading 1 Char תו,b1"/>
    <w:basedOn w:val="a8"/>
    <w:next w:val="a8"/>
    <w:link w:val="1a"/>
    <w:uiPriority w:val="9"/>
    <w:qFormat/>
    <w:rsid w:val="00357FAC"/>
    <w:pPr>
      <w:keepNext/>
      <w:outlineLvl w:val="0"/>
    </w:pPr>
    <w:rPr>
      <w:b/>
      <w:bCs/>
      <w:sz w:val="32"/>
      <w:szCs w:val="32"/>
      <w:u w:val="single"/>
    </w:rPr>
  </w:style>
  <w:style w:type="paragraph" w:styleId="2b">
    <w:name w:val="heading 2"/>
    <w:aliases w:val="תו תו תו,s,סעיף ראשי,Aharoni 28,h2,Attribute Heading 2,H2,h2 main heading,Header 2,l2,Header2,Head 2,TitreProp,UNDERRUBRIK 1-2,ITT t2,PA Major Section,Livello 2,R2,H21,Heading 2 Hidden,Head1,heading 2,level 2,TF-Overskrit 2,h:2,h:2app,Head2A"/>
    <w:basedOn w:val="a8"/>
    <w:next w:val="a8"/>
    <w:link w:val="2c"/>
    <w:qFormat/>
    <w:rsid w:val="00A62B23"/>
    <w:pPr>
      <w:keepNext/>
      <w:spacing w:before="120"/>
      <w:jc w:val="left"/>
      <w:outlineLvl w:val="1"/>
    </w:pPr>
    <w:rPr>
      <w:b/>
      <w:bCs/>
      <w:noProof/>
      <w:u w:val="single"/>
    </w:rPr>
  </w:style>
  <w:style w:type="paragraph" w:styleId="39">
    <w:name w:val="heading 3"/>
    <w:aliases w:val=" Char,H3,heading 3,Normal 28 B,Table Attribute Heading,H31,H32,H33,H311,Subhead B,Heading C,Org Heading 1,Topic Title,top,כותרת משנה1,3 תו,כותרת משנה11,כותרת משנה111,Roman Numeral,h3,רמה 3,א3,Heading 3 Char Char Char Char Char Char,??,?"/>
    <w:basedOn w:val="a8"/>
    <w:next w:val="a8"/>
    <w:link w:val="3a"/>
    <w:uiPriority w:val="9"/>
    <w:qFormat/>
    <w:rsid w:val="00AF4ABA"/>
    <w:pPr>
      <w:keepNext/>
      <w:numPr>
        <w:ilvl w:val="1"/>
        <w:numId w:val="1"/>
      </w:numPr>
      <w:spacing w:before="120" w:line="360" w:lineRule="auto"/>
      <w:ind w:left="0" w:hanging="357"/>
      <w:jc w:val="left"/>
      <w:outlineLvl w:val="2"/>
    </w:pPr>
    <w:rPr>
      <w:b/>
      <w:bCs/>
      <w:u w:val="single"/>
    </w:rPr>
  </w:style>
  <w:style w:type="paragraph" w:styleId="45">
    <w:name w:val="heading 4"/>
    <w:aliases w:val="Char Char,Char Char Char,Heading 4 תו,Heading 4 תו תו תו תו,Ref Heading 1,rh1,Normal 24 B,First Subheading,Heading 4 Char Char תו,Heading 4 Char תו,Heading 4 Char Char,רמה 4,א4,H4,Ref,Ref Heading 5,h4,Map Title,(Alt+4),H41,(Alt+4)1,H42,4headin"/>
    <w:basedOn w:val="a8"/>
    <w:next w:val="a8"/>
    <w:link w:val="46"/>
    <w:qFormat/>
    <w:rsid w:val="00DA7932"/>
    <w:pPr>
      <w:keepNext/>
      <w:spacing w:before="240" w:after="60"/>
      <w:outlineLvl w:val="3"/>
    </w:pPr>
    <w:rPr>
      <w:rFonts w:ascii="Times New Roman" w:hAnsi="Times New Roman" w:cs="Times New Roman"/>
      <w:b/>
      <w:bCs/>
      <w:iCs/>
    </w:rPr>
  </w:style>
  <w:style w:type="paragraph" w:styleId="52">
    <w:name w:val="heading 5"/>
    <w:aliases w:val="Heading 5 תו,H5,H51,H52,H53,H54,H55,H56,H57,H58,H59,H510,H511,H512,H513,H514,H515,H516,H517,H518,H519,H520,H521,H522,H523,H524,H525,H526,H527,H528,H529,H530,H531,H532,H533,H534,H535,H536,H537,H538,H539,H540,H541,H542,H543,H544,H545,blue,כותרת "/>
    <w:basedOn w:val="a8"/>
    <w:next w:val="a8"/>
    <w:link w:val="53"/>
    <w:qFormat/>
    <w:rsid w:val="00DA7932"/>
    <w:pPr>
      <w:keepNext/>
      <w:numPr>
        <w:numId w:val="4"/>
      </w:numPr>
      <w:spacing w:line="360" w:lineRule="auto"/>
      <w:ind w:right="0"/>
      <w:outlineLvl w:val="4"/>
    </w:pPr>
    <w:rPr>
      <w:rFonts w:ascii="Times New Roman" w:hAnsi="Times New Roman" w:cs="Times New Roman"/>
      <w:b/>
      <w:bCs/>
    </w:rPr>
  </w:style>
  <w:style w:type="paragraph" w:styleId="6">
    <w:name w:val="heading 6"/>
    <w:basedOn w:val="a8"/>
    <w:next w:val="a8"/>
    <w:link w:val="60"/>
    <w:qFormat/>
    <w:rsid w:val="006C4689"/>
    <w:pPr>
      <w:spacing w:before="240" w:after="60"/>
      <w:outlineLvl w:val="5"/>
    </w:pPr>
    <w:rPr>
      <w:rFonts w:ascii="Times New Roman" w:hAnsi="Times New Roman" w:cs="Times New Roman"/>
      <w:b/>
      <w:bCs/>
      <w:sz w:val="22"/>
      <w:szCs w:val="22"/>
    </w:rPr>
  </w:style>
  <w:style w:type="paragraph" w:styleId="7">
    <w:name w:val="heading 7"/>
    <w:aliases w:val="hed7"/>
    <w:basedOn w:val="a8"/>
    <w:next w:val="a8"/>
    <w:link w:val="70"/>
    <w:qFormat/>
    <w:rsid w:val="00DA7932"/>
    <w:pPr>
      <w:keepNext/>
      <w:numPr>
        <w:ilvl w:val="1"/>
        <w:numId w:val="5"/>
      </w:numPr>
      <w:tabs>
        <w:tab w:val="clear" w:pos="1440"/>
        <w:tab w:val="num" w:pos="1185"/>
      </w:tabs>
      <w:spacing w:line="360" w:lineRule="auto"/>
      <w:ind w:left="1185" w:right="0"/>
      <w:outlineLvl w:val="6"/>
    </w:pPr>
    <w:rPr>
      <w:rFonts w:ascii="Times New Roman" w:hAnsi="Times New Roman" w:cs="Times New Roman"/>
    </w:rPr>
  </w:style>
  <w:style w:type="paragraph" w:styleId="8">
    <w:name w:val="heading 8"/>
    <w:basedOn w:val="a8"/>
    <w:next w:val="a8"/>
    <w:link w:val="80"/>
    <w:qFormat/>
    <w:rsid w:val="00DA7932"/>
    <w:pPr>
      <w:keepNext/>
      <w:numPr>
        <w:ilvl w:val="1"/>
        <w:numId w:val="6"/>
      </w:numPr>
      <w:spacing w:line="360" w:lineRule="auto"/>
      <w:outlineLvl w:val="7"/>
    </w:pPr>
    <w:rPr>
      <w:rFonts w:ascii="Times New Roman" w:hAnsi="Times New Roman" w:cs="Times New Roman"/>
    </w:rPr>
  </w:style>
  <w:style w:type="paragraph" w:styleId="9">
    <w:name w:val="heading 9"/>
    <w:basedOn w:val="a8"/>
    <w:next w:val="a8"/>
    <w:link w:val="90"/>
    <w:qFormat/>
    <w:rsid w:val="00070D10"/>
    <w:pPr>
      <w:spacing w:before="240" w:after="60"/>
      <w:outlineLvl w:val="8"/>
    </w:pPr>
    <w:rPr>
      <w:rFonts w:ascii="Arial" w:eastAsia="Calibri" w:hAnsi="Arial" w:cs="Times New Roman"/>
      <w:sz w:val="20"/>
      <w:szCs w:val="20"/>
    </w:rPr>
  </w:style>
  <w:style w:type="character" w:default="1" w:styleId="a9">
    <w:name w:val="Default Paragraph Font"/>
    <w:uiPriority w:val="1"/>
    <w:semiHidden/>
    <w:unhideWhenUsed/>
  </w:style>
  <w:style w:type="table" w:default="1" w:styleId="aa">
    <w:name w:val="Normal Table"/>
    <w:uiPriority w:val="99"/>
    <w:semiHidden/>
    <w:unhideWhenUsed/>
    <w:tblPr>
      <w:tblInd w:w="0" w:type="dxa"/>
      <w:tblCellMar>
        <w:top w:w="0" w:type="dxa"/>
        <w:left w:w="108" w:type="dxa"/>
        <w:bottom w:w="0" w:type="dxa"/>
        <w:right w:w="108" w:type="dxa"/>
      </w:tblCellMar>
    </w:tblPr>
  </w:style>
  <w:style w:type="numbering" w:default="1" w:styleId="ab">
    <w:name w:val="No List"/>
    <w:uiPriority w:val="99"/>
    <w:semiHidden/>
    <w:unhideWhenUsed/>
  </w:style>
  <w:style w:type="paragraph" w:styleId="ac">
    <w:name w:val="header"/>
    <w:aliases w:val="1 תו,Header תו תו תו תו,כותרת עליונה תו תו,1 תו תו,Header תו תו תו,הנדון,הנדון1,הנדון2,הנדון3,הנדון4,הנדון5,הנדון6,הנדון7,הנדון8,הנדון9,הנדון11,הנדון21,הנדון31,הנדון41,הנדון51,הנדון61,הנדון71,הנדון81,הנדון10,הנדון12,הנדון22,הנדון32,הנדון42"/>
    <w:basedOn w:val="a8"/>
    <w:link w:val="ad"/>
    <w:rsid w:val="006C4689"/>
    <w:pPr>
      <w:tabs>
        <w:tab w:val="center" w:pos="4153"/>
        <w:tab w:val="right" w:pos="8306"/>
      </w:tabs>
    </w:pPr>
    <w:rPr>
      <w:rFonts w:cs="Times New Roman"/>
    </w:rPr>
  </w:style>
  <w:style w:type="paragraph" w:styleId="ae">
    <w:name w:val="footer"/>
    <w:aliases w:val="Footer_w"/>
    <w:basedOn w:val="a8"/>
    <w:link w:val="af"/>
    <w:uiPriority w:val="99"/>
    <w:rsid w:val="006C4689"/>
    <w:pPr>
      <w:tabs>
        <w:tab w:val="center" w:pos="4153"/>
        <w:tab w:val="right" w:pos="8306"/>
      </w:tabs>
    </w:pPr>
    <w:rPr>
      <w:rFonts w:cs="Times New Roman"/>
    </w:rPr>
  </w:style>
  <w:style w:type="character" w:styleId="af0">
    <w:name w:val="page number"/>
    <w:basedOn w:val="a9"/>
    <w:rsid w:val="006C4689"/>
  </w:style>
  <w:style w:type="paragraph" w:styleId="af1">
    <w:name w:val="List"/>
    <w:basedOn w:val="a8"/>
    <w:rsid w:val="006C4689"/>
    <w:pPr>
      <w:spacing w:line="360" w:lineRule="auto"/>
      <w:ind w:left="283" w:hanging="283"/>
    </w:pPr>
    <w:rPr>
      <w:rFonts w:ascii="Times New Roman" w:hAnsi="Times New Roman"/>
      <w:sz w:val="26"/>
      <w:szCs w:val="26"/>
      <w:lang w:eastAsia="en-US"/>
    </w:rPr>
  </w:style>
  <w:style w:type="character" w:styleId="Hyperlink">
    <w:name w:val="Hyperlink"/>
    <w:uiPriority w:val="99"/>
    <w:rsid w:val="006C4689"/>
    <w:rPr>
      <w:color w:val="0000FF"/>
      <w:u w:val="single"/>
    </w:rPr>
  </w:style>
  <w:style w:type="paragraph" w:customStyle="1" w:styleId="af2">
    <w:name w:val="תו תו תו תו תו תו תו תו תו תו תו תו תו תו תו תו"/>
    <w:basedOn w:val="a8"/>
    <w:uiPriority w:val="99"/>
    <w:rsid w:val="006C4689"/>
    <w:pPr>
      <w:bidi w:val="0"/>
      <w:spacing w:before="60" w:after="160" w:line="240" w:lineRule="exact"/>
    </w:pPr>
    <w:rPr>
      <w:rFonts w:ascii="Verdana" w:hAnsi="Verdana" w:cs="Times New Roman"/>
      <w:color w:val="FF00FF"/>
      <w:szCs w:val="20"/>
      <w:lang w:val="en-GB" w:eastAsia="en-US" w:bidi="ar-SA"/>
    </w:rPr>
  </w:style>
  <w:style w:type="paragraph" w:customStyle="1" w:styleId="af3">
    <w:name w:val="אורלי"/>
    <w:rsid w:val="006C4689"/>
    <w:pPr>
      <w:widowControl w:val="0"/>
      <w:adjustRightInd w:val="0"/>
      <w:spacing w:line="360" w:lineRule="atLeast"/>
      <w:jc w:val="both"/>
      <w:textAlignment w:val="baseline"/>
    </w:pPr>
    <w:rPr>
      <w:rFonts w:ascii="Arial" w:hAnsi="Akhbar Simplified MT" w:cs="QDavid"/>
      <w:snapToGrid w:val="0"/>
      <w:sz w:val="24"/>
      <w:szCs w:val="22"/>
      <w:lang w:eastAsia="he-IL"/>
    </w:rPr>
  </w:style>
  <w:style w:type="paragraph" w:customStyle="1" w:styleId="1b">
    <w:name w:val="1"/>
    <w:basedOn w:val="a8"/>
    <w:next w:val="3b"/>
    <w:uiPriority w:val="99"/>
    <w:rsid w:val="006C4689"/>
    <w:pPr>
      <w:ind w:left="720"/>
    </w:pPr>
    <w:rPr>
      <w:rFonts w:ascii="Times New Roman" w:hAnsi="Times New Roman"/>
    </w:rPr>
  </w:style>
  <w:style w:type="paragraph" w:styleId="3b">
    <w:name w:val="Body Text Indent 3"/>
    <w:basedOn w:val="a8"/>
    <w:link w:val="3c"/>
    <w:rsid w:val="006C4689"/>
    <w:pPr>
      <w:ind w:left="283"/>
    </w:pPr>
    <w:rPr>
      <w:rFonts w:cs="Times New Roman"/>
      <w:sz w:val="16"/>
      <w:szCs w:val="16"/>
    </w:rPr>
  </w:style>
  <w:style w:type="paragraph" w:customStyle="1" w:styleId="Char">
    <w:name w:val="Char"/>
    <w:basedOn w:val="a8"/>
    <w:uiPriority w:val="99"/>
    <w:rsid w:val="006C4689"/>
    <w:pPr>
      <w:bidi w:val="0"/>
      <w:spacing w:before="60" w:after="160" w:line="240" w:lineRule="exact"/>
    </w:pPr>
    <w:rPr>
      <w:rFonts w:ascii="Verdana" w:hAnsi="Verdana" w:cs="Times New Roman"/>
      <w:color w:val="FF00FF"/>
      <w:szCs w:val="20"/>
      <w:lang w:val="en-GB" w:eastAsia="en-US" w:bidi="ar-SA"/>
    </w:rPr>
  </w:style>
  <w:style w:type="paragraph" w:customStyle="1" w:styleId="af4">
    <w:name w:val="תו תו תו תו תו תו תו תו תו תו תו תו תו"/>
    <w:basedOn w:val="a8"/>
    <w:uiPriority w:val="99"/>
    <w:rsid w:val="006C4689"/>
    <w:pPr>
      <w:bidi w:val="0"/>
      <w:spacing w:before="60" w:after="160" w:line="240" w:lineRule="exact"/>
    </w:pPr>
    <w:rPr>
      <w:rFonts w:ascii="Verdana" w:hAnsi="Verdana" w:cs="Times New Roman"/>
      <w:color w:val="FF00FF"/>
      <w:szCs w:val="20"/>
      <w:lang w:val="en-GB" w:eastAsia="en-US" w:bidi="ar-SA"/>
    </w:rPr>
  </w:style>
  <w:style w:type="paragraph" w:customStyle="1" w:styleId="CharCharCharCharCharCharCharChar">
    <w:name w:val="Char Char תו תו Char Char תו תו Char Char תו תו Char Char"/>
    <w:basedOn w:val="a8"/>
    <w:next w:val="a8"/>
    <w:autoRedefine/>
    <w:uiPriority w:val="99"/>
    <w:rsid w:val="006C4689"/>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paragraph" w:customStyle="1" w:styleId="af5">
    <w:name w:val="תו תו תו תו"/>
    <w:aliases w:val=" תו תו תו תו תו תו"/>
    <w:basedOn w:val="a8"/>
    <w:next w:val="a8"/>
    <w:autoRedefine/>
    <w:rsid w:val="006C4689"/>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paragraph" w:styleId="af6">
    <w:name w:val="Block Text"/>
    <w:basedOn w:val="a8"/>
    <w:rsid w:val="006C4689"/>
    <w:pPr>
      <w:spacing w:line="360" w:lineRule="auto"/>
      <w:ind w:left="1440" w:hanging="720"/>
    </w:pPr>
    <w:rPr>
      <w:rFonts w:ascii="Times New Roman" w:hAnsi="Times New Roman"/>
      <w:color w:val="800080"/>
      <w:sz w:val="26"/>
      <w:szCs w:val="26"/>
      <w:lang w:eastAsia="en-US"/>
    </w:rPr>
  </w:style>
  <w:style w:type="paragraph" w:customStyle="1" w:styleId="af7">
    <w:name w:val="שם פרק"/>
    <w:basedOn w:val="19"/>
    <w:uiPriority w:val="99"/>
    <w:rsid w:val="006C4689"/>
    <w:pPr>
      <w:spacing w:after="60" w:line="360" w:lineRule="auto"/>
    </w:pPr>
    <w:rPr>
      <w:rFonts w:ascii="Arial" w:hAnsi="Arial" w:cs="Arial"/>
      <w:b w:val="0"/>
      <w:bCs w:val="0"/>
      <w:kern w:val="32"/>
      <w:lang w:eastAsia="en-US"/>
    </w:rPr>
  </w:style>
  <w:style w:type="paragraph" w:customStyle="1" w:styleId="-">
    <w:name w:val="רגיל-מרים"/>
    <w:uiPriority w:val="99"/>
    <w:rsid w:val="006C4689"/>
    <w:pPr>
      <w:widowControl w:val="0"/>
      <w:autoSpaceDE w:val="0"/>
      <w:autoSpaceDN w:val="0"/>
      <w:adjustRightInd w:val="0"/>
      <w:spacing w:line="360" w:lineRule="atLeast"/>
      <w:jc w:val="both"/>
      <w:textAlignment w:val="baseline"/>
    </w:pPr>
    <w:rPr>
      <w:rFonts w:ascii="Arial" w:hAnsi="Arial" w:cs="Arial"/>
      <w:szCs w:val="24"/>
      <w:lang w:eastAsia="he-IL"/>
    </w:rPr>
  </w:style>
  <w:style w:type="paragraph" w:styleId="2d">
    <w:name w:val="Body Text Indent 2"/>
    <w:basedOn w:val="a8"/>
    <w:link w:val="2e"/>
    <w:rsid w:val="006C4689"/>
    <w:pPr>
      <w:spacing w:line="480" w:lineRule="auto"/>
      <w:ind w:left="283"/>
    </w:pPr>
    <w:rPr>
      <w:rFonts w:ascii="Times New Roman" w:hAnsi="Times New Roman" w:cs="Times New Roman"/>
      <w:noProof/>
      <w:sz w:val="20"/>
    </w:rPr>
  </w:style>
  <w:style w:type="paragraph" w:customStyle="1" w:styleId="1c">
    <w:name w:val="פיסקת רשימה1"/>
    <w:basedOn w:val="a8"/>
    <w:qFormat/>
    <w:rsid w:val="006C4689"/>
    <w:pPr>
      <w:ind w:left="720"/>
    </w:pPr>
  </w:style>
  <w:style w:type="paragraph" w:styleId="af8">
    <w:name w:val="Body Text"/>
    <w:basedOn w:val="a8"/>
    <w:link w:val="af9"/>
    <w:rsid w:val="006C4689"/>
    <w:rPr>
      <w:rFonts w:ascii="Times New Roman" w:hAnsi="Times New Roman"/>
      <w:lang w:eastAsia="en-US"/>
    </w:rPr>
  </w:style>
  <w:style w:type="character" w:customStyle="1" w:styleId="af9">
    <w:name w:val="גוף טקסט תו"/>
    <w:link w:val="af8"/>
    <w:rsid w:val="006C4689"/>
    <w:rPr>
      <w:rFonts w:cs="David"/>
      <w:sz w:val="24"/>
      <w:szCs w:val="24"/>
      <w:lang w:val="en-US" w:eastAsia="en-US" w:bidi="he-IL"/>
    </w:rPr>
  </w:style>
  <w:style w:type="paragraph" w:styleId="afa">
    <w:name w:val="Plain Text"/>
    <w:basedOn w:val="a8"/>
    <w:link w:val="afb"/>
    <w:rsid w:val="006C4689"/>
    <w:rPr>
      <w:rFonts w:ascii="Courier New" w:hAnsi="Courier New" w:cs="Courier New"/>
      <w:sz w:val="20"/>
      <w:szCs w:val="20"/>
      <w:lang w:eastAsia="en-US"/>
    </w:rPr>
  </w:style>
  <w:style w:type="character" w:customStyle="1" w:styleId="afb">
    <w:name w:val="טקסט רגיל תו"/>
    <w:link w:val="afa"/>
    <w:rsid w:val="006C4689"/>
    <w:rPr>
      <w:rFonts w:ascii="Courier New" w:hAnsi="Courier New" w:cs="Courier New"/>
      <w:lang w:val="en-US" w:eastAsia="en-US" w:bidi="he-IL"/>
    </w:rPr>
  </w:style>
  <w:style w:type="paragraph" w:customStyle="1" w:styleId="afc">
    <w:name w:val="תו"/>
    <w:basedOn w:val="a8"/>
    <w:next w:val="a8"/>
    <w:autoRedefine/>
    <w:rsid w:val="006C4689"/>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paragraph" w:customStyle="1" w:styleId="Char0">
    <w:name w:val="תו Char"/>
    <w:basedOn w:val="a8"/>
    <w:uiPriority w:val="99"/>
    <w:rsid w:val="006C4689"/>
    <w:pPr>
      <w:bidi w:val="0"/>
      <w:spacing w:after="160" w:line="240" w:lineRule="exact"/>
    </w:pPr>
    <w:rPr>
      <w:rFonts w:ascii="Verdana" w:hAnsi="Verdana" w:cs="FrankRuehl"/>
      <w:sz w:val="16"/>
      <w:szCs w:val="20"/>
      <w:lang w:eastAsia="en-US" w:bidi="ar-SA"/>
    </w:rPr>
  </w:style>
  <w:style w:type="paragraph" w:styleId="afd">
    <w:name w:val="Balloon Text"/>
    <w:basedOn w:val="a8"/>
    <w:link w:val="afe"/>
    <w:rsid w:val="009C7CFE"/>
    <w:rPr>
      <w:rFonts w:ascii="Tahoma" w:hAnsi="Tahoma" w:cs="Times New Roman"/>
      <w:sz w:val="16"/>
      <w:szCs w:val="16"/>
    </w:rPr>
  </w:style>
  <w:style w:type="paragraph" w:styleId="aff">
    <w:name w:val="Body Text Indent"/>
    <w:basedOn w:val="a8"/>
    <w:link w:val="aff0"/>
    <w:rsid w:val="00DA7932"/>
    <w:pPr>
      <w:ind w:left="283"/>
    </w:pPr>
    <w:rPr>
      <w:rFonts w:cs="Times New Roman"/>
    </w:rPr>
  </w:style>
  <w:style w:type="paragraph" w:styleId="aff1">
    <w:name w:val="Subtitle"/>
    <w:basedOn w:val="a8"/>
    <w:link w:val="aff2"/>
    <w:qFormat/>
    <w:rsid w:val="00DA7932"/>
    <w:pPr>
      <w:spacing w:line="360" w:lineRule="auto"/>
    </w:pPr>
    <w:rPr>
      <w:rFonts w:ascii="Times New Roman" w:hAnsi="Times New Roman"/>
      <w:b/>
      <w:bCs/>
      <w:u w:val="single"/>
    </w:rPr>
  </w:style>
  <w:style w:type="paragraph" w:styleId="TOC1">
    <w:name w:val="toc 1"/>
    <w:basedOn w:val="a8"/>
    <w:next w:val="a8"/>
    <w:autoRedefine/>
    <w:uiPriority w:val="39"/>
    <w:qFormat/>
    <w:rsid w:val="00DA7932"/>
    <w:pPr>
      <w:tabs>
        <w:tab w:val="num" w:pos="1440"/>
      </w:tabs>
      <w:bidi w:val="0"/>
      <w:spacing w:line="360" w:lineRule="auto"/>
      <w:ind w:hanging="360"/>
    </w:pPr>
    <w:rPr>
      <w:rFonts w:ascii="Times New Roman" w:hAnsi="Times New Roman"/>
      <w:sz w:val="22"/>
    </w:rPr>
  </w:style>
  <w:style w:type="paragraph" w:customStyle="1" w:styleId="contract">
    <w:name w:val="contract"/>
    <w:uiPriority w:val="99"/>
    <w:rsid w:val="00DA7932"/>
    <w:pPr>
      <w:widowControl w:val="0"/>
      <w:adjustRightInd w:val="0"/>
      <w:spacing w:after="240" w:line="360" w:lineRule="atLeast"/>
      <w:jc w:val="both"/>
      <w:textAlignment w:val="baseline"/>
    </w:pPr>
    <w:rPr>
      <w:lang w:eastAsia="he-IL"/>
    </w:rPr>
  </w:style>
  <w:style w:type="paragraph" w:customStyle="1" w:styleId="P00">
    <w:name w:val="P00"/>
    <w:rsid w:val="00DA7932"/>
    <w:pPr>
      <w:widowControl w:val="0"/>
      <w:tabs>
        <w:tab w:val="left" w:pos="624"/>
        <w:tab w:val="left" w:pos="1021"/>
        <w:tab w:val="left" w:pos="1474"/>
        <w:tab w:val="left" w:pos="1928"/>
        <w:tab w:val="left" w:pos="2381"/>
        <w:tab w:val="left" w:pos="2835"/>
        <w:tab w:val="right" w:leader="dot" w:pos="6259"/>
      </w:tabs>
      <w:suppressAutoHyphens/>
      <w:autoSpaceDE w:val="0"/>
      <w:autoSpaceDN w:val="0"/>
      <w:bidi/>
      <w:adjustRightInd w:val="0"/>
      <w:spacing w:before="60" w:line="360" w:lineRule="atLeast"/>
      <w:ind w:left="2835"/>
      <w:jc w:val="both"/>
      <w:textAlignment w:val="baseline"/>
    </w:pPr>
    <w:rPr>
      <w:noProof/>
      <w:szCs w:val="26"/>
      <w:lang w:eastAsia="he-IL"/>
    </w:rPr>
  </w:style>
  <w:style w:type="paragraph" w:customStyle="1" w:styleId="P22">
    <w:name w:val="P22"/>
    <w:basedOn w:val="P00"/>
    <w:rsid w:val="00DA7932"/>
    <w:pPr>
      <w:tabs>
        <w:tab w:val="clear" w:pos="624"/>
        <w:tab w:val="clear" w:pos="1021"/>
      </w:tabs>
      <w:ind w:right="1021"/>
    </w:pPr>
  </w:style>
  <w:style w:type="paragraph" w:customStyle="1" w:styleId="P33">
    <w:name w:val="P33"/>
    <w:basedOn w:val="P00"/>
    <w:uiPriority w:val="99"/>
    <w:rsid w:val="00DA7932"/>
    <w:pPr>
      <w:tabs>
        <w:tab w:val="clear" w:pos="624"/>
        <w:tab w:val="clear" w:pos="1021"/>
        <w:tab w:val="clear" w:pos="1474"/>
      </w:tabs>
      <w:ind w:right="1474"/>
    </w:pPr>
  </w:style>
  <w:style w:type="paragraph" w:styleId="aff3">
    <w:name w:val="caption"/>
    <w:basedOn w:val="a8"/>
    <w:next w:val="a8"/>
    <w:qFormat/>
    <w:rsid w:val="00DA7932"/>
    <w:pPr>
      <w:jc w:val="center"/>
    </w:pPr>
    <w:rPr>
      <w:rFonts w:ascii="Times New Roman" w:hAnsi="Times New Roman" w:cs="FrankRuehl"/>
      <w:iCs/>
      <w:color w:val="3366FF"/>
      <w:sz w:val="36"/>
      <w:szCs w:val="36"/>
    </w:rPr>
  </w:style>
  <w:style w:type="paragraph" w:styleId="aff4">
    <w:name w:val="footnote text"/>
    <w:basedOn w:val="a8"/>
    <w:link w:val="aff5"/>
    <w:rsid w:val="00DA7932"/>
    <w:rPr>
      <w:rFonts w:ascii="Times New Roman" w:hAnsi="Times New Roman" w:cs="Times New Roman"/>
      <w:iCs/>
      <w:sz w:val="20"/>
      <w:szCs w:val="20"/>
    </w:rPr>
  </w:style>
  <w:style w:type="paragraph" w:customStyle="1" w:styleId="1d">
    <w:name w:val="כותרת1"/>
    <w:basedOn w:val="a8"/>
    <w:next w:val="a8"/>
    <w:rsid w:val="00DA7932"/>
    <w:pPr>
      <w:overflowPunct w:val="0"/>
      <w:autoSpaceDE w:val="0"/>
      <w:autoSpaceDN w:val="0"/>
      <w:spacing w:before="120"/>
    </w:pPr>
    <w:rPr>
      <w:rFonts w:ascii="Times New Roman" w:hAnsi="Times New Roman" w:cs="Guttman Kav"/>
      <w:b/>
      <w:bCs/>
      <w:sz w:val="40"/>
    </w:rPr>
  </w:style>
  <w:style w:type="paragraph" w:customStyle="1" w:styleId="1e">
    <w:name w:val="תואר1"/>
    <w:basedOn w:val="a8"/>
    <w:uiPriority w:val="99"/>
    <w:qFormat/>
    <w:rsid w:val="00DA7932"/>
    <w:pPr>
      <w:jc w:val="center"/>
    </w:pPr>
    <w:rPr>
      <w:rFonts w:ascii="Times New Roman" w:hAnsi="Times New Roman"/>
      <w:b/>
      <w:bCs/>
      <w:sz w:val="32"/>
      <w:szCs w:val="32"/>
      <w:u w:val="single"/>
    </w:rPr>
  </w:style>
  <w:style w:type="paragraph" w:customStyle="1" w:styleId="aff6">
    <w:name w:val="דויד"/>
    <w:uiPriority w:val="99"/>
    <w:rsid w:val="00DA7932"/>
    <w:pPr>
      <w:widowControl w:val="0"/>
      <w:autoSpaceDE w:val="0"/>
      <w:autoSpaceDN w:val="0"/>
      <w:adjustRightInd w:val="0"/>
      <w:spacing w:line="360" w:lineRule="atLeast"/>
      <w:jc w:val="both"/>
      <w:textAlignment w:val="baseline"/>
    </w:pPr>
    <w:rPr>
      <w:rFonts w:ascii="Arial" w:hAnsi="Arial" w:cs="Arial"/>
      <w:bCs/>
      <w:szCs w:val="24"/>
      <w:lang w:eastAsia="he-IL"/>
    </w:rPr>
  </w:style>
  <w:style w:type="paragraph" w:styleId="TOC2">
    <w:name w:val="toc 2"/>
    <w:basedOn w:val="a8"/>
    <w:next w:val="a8"/>
    <w:autoRedefine/>
    <w:uiPriority w:val="39"/>
    <w:qFormat/>
    <w:rsid w:val="00A46E21"/>
    <w:pPr>
      <w:ind w:left="280"/>
    </w:pPr>
  </w:style>
  <w:style w:type="paragraph" w:styleId="aff7">
    <w:name w:val="Document Map"/>
    <w:basedOn w:val="a8"/>
    <w:link w:val="aff8"/>
    <w:rsid w:val="00F21532"/>
    <w:pPr>
      <w:shd w:val="clear" w:color="auto" w:fill="000080"/>
    </w:pPr>
    <w:rPr>
      <w:rFonts w:ascii="Tahoma" w:hAnsi="Tahoma" w:cs="Tahoma"/>
      <w:sz w:val="20"/>
      <w:szCs w:val="20"/>
    </w:rPr>
  </w:style>
  <w:style w:type="paragraph" w:customStyle="1" w:styleId="aff9">
    <w:name w:val="תו תו תו תו תו תו תו תו תו תו תו תו תו תו תו תו תו תו תו"/>
    <w:basedOn w:val="a8"/>
    <w:uiPriority w:val="99"/>
    <w:rsid w:val="00204479"/>
    <w:pPr>
      <w:bidi w:val="0"/>
      <w:spacing w:before="60" w:after="160" w:line="240" w:lineRule="exact"/>
    </w:pPr>
    <w:rPr>
      <w:rFonts w:ascii="Verdana" w:hAnsi="Verdana" w:cs="Times New Roman"/>
      <w:color w:val="FF00FF"/>
      <w:szCs w:val="20"/>
      <w:lang w:val="en-GB" w:eastAsia="en-US" w:bidi="ar-SA"/>
    </w:rPr>
  </w:style>
  <w:style w:type="paragraph" w:styleId="affa">
    <w:name w:val="List Paragraph"/>
    <w:aliases w:val="נספח 2 מתוקן,LP1,פיסקת bullets,Bullet List,מכרזים - טקסט סעיפים,פיסקת רשימה11"/>
    <w:basedOn w:val="a8"/>
    <w:link w:val="affb"/>
    <w:uiPriority w:val="34"/>
    <w:qFormat/>
    <w:rsid w:val="002B0F02"/>
    <w:pPr>
      <w:ind w:left="720"/>
      <w:contextualSpacing/>
    </w:pPr>
    <w:rPr>
      <w:rFonts w:ascii="Times New Roman" w:hAnsi="Times New Roman" w:cs="Times New Roman"/>
      <w:lang w:eastAsia="en-US"/>
    </w:rPr>
  </w:style>
  <w:style w:type="paragraph" w:customStyle="1" w:styleId="a3">
    <w:name w:val="טקסט סעיף"/>
    <w:basedOn w:val="a8"/>
    <w:link w:val="Char1"/>
    <w:rsid w:val="00F249FB"/>
    <w:pPr>
      <w:numPr>
        <w:ilvl w:val="1"/>
        <w:numId w:val="7"/>
      </w:numPr>
      <w:spacing w:line="360" w:lineRule="auto"/>
    </w:pPr>
    <w:rPr>
      <w:rFonts w:ascii="Arial" w:hAnsi="Arial" w:cs="Arial"/>
      <w:sz w:val="22"/>
      <w:szCs w:val="22"/>
      <w:lang w:eastAsia="en-US"/>
    </w:rPr>
  </w:style>
  <w:style w:type="paragraph" w:customStyle="1" w:styleId="a4">
    <w:name w:val="תת סעיף"/>
    <w:basedOn w:val="a8"/>
    <w:rsid w:val="00F249FB"/>
    <w:pPr>
      <w:numPr>
        <w:ilvl w:val="2"/>
        <w:numId w:val="7"/>
      </w:numPr>
      <w:spacing w:line="360" w:lineRule="auto"/>
    </w:pPr>
    <w:rPr>
      <w:rFonts w:ascii="Times New Roman" w:hAnsi="Times New Roman" w:cs="Arial"/>
      <w:sz w:val="22"/>
      <w:szCs w:val="22"/>
      <w:lang w:eastAsia="en-US"/>
    </w:rPr>
  </w:style>
  <w:style w:type="paragraph" w:customStyle="1" w:styleId="18">
    <w:name w:val="תת סעיף1"/>
    <w:basedOn w:val="a4"/>
    <w:rsid w:val="00F249FB"/>
    <w:pPr>
      <w:numPr>
        <w:ilvl w:val="3"/>
      </w:numPr>
    </w:pPr>
  </w:style>
  <w:style w:type="paragraph" w:customStyle="1" w:styleId="211111">
    <w:name w:val="תת סעיף2 1.1.1.1.1"/>
    <w:basedOn w:val="18"/>
    <w:rsid w:val="00F249FB"/>
    <w:pPr>
      <w:numPr>
        <w:ilvl w:val="4"/>
      </w:numPr>
    </w:pPr>
  </w:style>
  <w:style w:type="paragraph" w:customStyle="1" w:styleId="affc">
    <w:name w:val="טקסט בסיסי"/>
    <w:link w:val="affd"/>
    <w:uiPriority w:val="99"/>
    <w:rsid w:val="00F249FB"/>
    <w:pPr>
      <w:keepLines/>
      <w:widowControl w:val="0"/>
      <w:bidi/>
      <w:adjustRightInd w:val="0"/>
      <w:spacing w:before="100" w:beforeAutospacing="1" w:after="240" w:line="320" w:lineRule="atLeast"/>
      <w:jc w:val="both"/>
      <w:textAlignment w:val="baseline"/>
    </w:pPr>
    <w:rPr>
      <w:rFonts w:cs="Narkisim"/>
      <w:sz w:val="24"/>
      <w:szCs w:val="24"/>
    </w:rPr>
  </w:style>
  <w:style w:type="character" w:customStyle="1" w:styleId="affd">
    <w:name w:val="טקסט בסיסי תו"/>
    <w:link w:val="affc"/>
    <w:uiPriority w:val="99"/>
    <w:rsid w:val="00F249FB"/>
    <w:rPr>
      <w:rFonts w:cs="Narkisim"/>
      <w:sz w:val="24"/>
      <w:szCs w:val="24"/>
      <w:lang w:val="en-US" w:eastAsia="en-US" w:bidi="he-IL"/>
    </w:rPr>
  </w:style>
  <w:style w:type="table" w:styleId="affe">
    <w:name w:val="Table Grid"/>
    <w:aliases w:val="טקסט טבלה תחתונה,שורות לחתימה"/>
    <w:basedOn w:val="aa"/>
    <w:uiPriority w:val="59"/>
    <w:rsid w:val="00C052D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תו Char תו Char תו Char"/>
    <w:basedOn w:val="a8"/>
    <w:uiPriority w:val="99"/>
    <w:rsid w:val="009E382C"/>
    <w:pPr>
      <w:bidi w:val="0"/>
      <w:spacing w:after="160" w:line="240" w:lineRule="exact"/>
    </w:pPr>
    <w:rPr>
      <w:rFonts w:ascii="Verdana" w:hAnsi="Verdana" w:cs="FrankRuehl"/>
      <w:sz w:val="16"/>
      <w:szCs w:val="20"/>
      <w:lang w:eastAsia="en-US" w:bidi="ar-SA"/>
    </w:rPr>
  </w:style>
  <w:style w:type="paragraph" w:customStyle="1" w:styleId="-Default-">
    <w:name w:val="-Default-"/>
    <w:rsid w:val="006E0648"/>
    <w:pPr>
      <w:widowControl w:val="0"/>
      <w:adjustRightInd w:val="0"/>
      <w:spacing w:line="360" w:lineRule="atLeast"/>
      <w:jc w:val="both"/>
      <w:textAlignment w:val="baseline"/>
    </w:pPr>
    <w:rPr>
      <w:rFonts w:ascii="Arial" w:hAnsi="Akhbar Simplified MT" w:cs="QMiriam"/>
      <w:sz w:val="24"/>
      <w:szCs w:val="24"/>
      <w:lang w:eastAsia="he-IL"/>
    </w:rPr>
  </w:style>
  <w:style w:type="paragraph" w:customStyle="1" w:styleId="msolistparagraph0">
    <w:name w:val="msolistparagraph"/>
    <w:basedOn w:val="a8"/>
    <w:uiPriority w:val="99"/>
    <w:rsid w:val="00952C49"/>
    <w:pPr>
      <w:bidi w:val="0"/>
      <w:ind w:left="720"/>
    </w:pPr>
    <w:rPr>
      <w:rFonts w:ascii="Times New Roman" w:hAnsi="Times New Roman" w:cs="Times New Roman"/>
      <w:lang w:eastAsia="en-US"/>
    </w:rPr>
  </w:style>
  <w:style w:type="paragraph" w:customStyle="1" w:styleId="Char2">
    <w:name w:val="Char תו תו תו"/>
    <w:basedOn w:val="a8"/>
    <w:uiPriority w:val="99"/>
    <w:rsid w:val="00761D7B"/>
    <w:pPr>
      <w:bidi w:val="0"/>
      <w:spacing w:before="60" w:after="160" w:line="240" w:lineRule="exact"/>
    </w:pPr>
    <w:rPr>
      <w:rFonts w:ascii="Verdana" w:hAnsi="Verdana" w:cs="Times New Roman"/>
      <w:color w:val="FF00FF"/>
      <w:szCs w:val="20"/>
      <w:lang w:val="en-GB" w:eastAsia="en-US" w:bidi="ar-SA"/>
    </w:rPr>
  </w:style>
  <w:style w:type="paragraph" w:customStyle="1" w:styleId="Char20">
    <w:name w:val="Char תו תו תו2"/>
    <w:basedOn w:val="a8"/>
    <w:uiPriority w:val="99"/>
    <w:rsid w:val="00846D0A"/>
    <w:pPr>
      <w:bidi w:val="0"/>
      <w:spacing w:before="60" w:after="160" w:line="240" w:lineRule="exact"/>
    </w:pPr>
    <w:rPr>
      <w:rFonts w:ascii="Verdana" w:hAnsi="Verdana" w:cs="Times New Roman"/>
      <w:color w:val="FF00FF"/>
      <w:szCs w:val="20"/>
      <w:lang w:val="en-GB" w:eastAsia="en-US" w:bidi="ar-SA"/>
    </w:rPr>
  </w:style>
  <w:style w:type="paragraph" w:customStyle="1" w:styleId="Char10">
    <w:name w:val="Char תו תו תו1"/>
    <w:basedOn w:val="a8"/>
    <w:uiPriority w:val="99"/>
    <w:rsid w:val="00D77E48"/>
    <w:pPr>
      <w:bidi w:val="0"/>
      <w:spacing w:before="60" w:after="160" w:line="240" w:lineRule="exact"/>
    </w:pPr>
    <w:rPr>
      <w:rFonts w:ascii="Verdana" w:hAnsi="Verdana" w:cs="Times New Roman"/>
      <w:color w:val="FF00FF"/>
      <w:szCs w:val="20"/>
      <w:lang w:val="en-GB" w:eastAsia="en-US" w:bidi="ar-SA"/>
    </w:rPr>
  </w:style>
  <w:style w:type="character" w:styleId="afff">
    <w:name w:val="footnote reference"/>
    <w:uiPriority w:val="99"/>
    <w:rsid w:val="00D77E48"/>
    <w:rPr>
      <w:vertAlign w:val="superscript"/>
    </w:rPr>
  </w:style>
  <w:style w:type="character" w:styleId="afff0">
    <w:name w:val="annotation reference"/>
    <w:uiPriority w:val="99"/>
    <w:rsid w:val="00F83C34"/>
    <w:rPr>
      <w:sz w:val="16"/>
      <w:szCs w:val="16"/>
    </w:rPr>
  </w:style>
  <w:style w:type="paragraph" w:styleId="afff1">
    <w:name w:val="annotation text"/>
    <w:basedOn w:val="a8"/>
    <w:link w:val="afff2"/>
    <w:uiPriority w:val="99"/>
    <w:rsid w:val="00F83C34"/>
    <w:rPr>
      <w:rFonts w:cs="Times New Roman"/>
      <w:sz w:val="20"/>
      <w:szCs w:val="20"/>
    </w:rPr>
  </w:style>
  <w:style w:type="character" w:customStyle="1" w:styleId="afff2">
    <w:name w:val="טקסט הערה תו"/>
    <w:link w:val="afff1"/>
    <w:uiPriority w:val="99"/>
    <w:rsid w:val="00F83C34"/>
    <w:rPr>
      <w:rFonts w:ascii="Times New (W1)" w:hAnsi="Times New (W1)" w:cs="Narkisim"/>
      <w:lang w:eastAsia="he-IL"/>
    </w:rPr>
  </w:style>
  <w:style w:type="paragraph" w:styleId="afff3">
    <w:name w:val="annotation subject"/>
    <w:basedOn w:val="afff1"/>
    <w:next w:val="afff1"/>
    <w:link w:val="afff4"/>
    <w:rsid w:val="00F83C34"/>
    <w:rPr>
      <w:b/>
      <w:bCs/>
    </w:rPr>
  </w:style>
  <w:style w:type="character" w:customStyle="1" w:styleId="afff4">
    <w:name w:val="נושא הערה תו"/>
    <w:link w:val="afff3"/>
    <w:rsid w:val="00F83C34"/>
    <w:rPr>
      <w:rFonts w:ascii="Times New (W1)" w:hAnsi="Times New (W1)" w:cs="Narkisim"/>
      <w:b/>
      <w:bCs/>
      <w:lang w:eastAsia="he-IL"/>
    </w:rPr>
  </w:style>
  <w:style w:type="paragraph" w:styleId="afff5">
    <w:name w:val="Revision"/>
    <w:hidden/>
    <w:uiPriority w:val="99"/>
    <w:rsid w:val="00F83C34"/>
    <w:pPr>
      <w:widowControl w:val="0"/>
      <w:adjustRightInd w:val="0"/>
      <w:spacing w:line="360" w:lineRule="atLeast"/>
      <w:jc w:val="both"/>
      <w:textAlignment w:val="baseline"/>
    </w:pPr>
    <w:rPr>
      <w:rFonts w:ascii="Times New (W1)" w:hAnsi="Times New (W1)" w:cs="Narkisim"/>
      <w:sz w:val="28"/>
      <w:szCs w:val="28"/>
      <w:lang w:eastAsia="he-IL"/>
    </w:rPr>
  </w:style>
  <w:style w:type="character" w:customStyle="1" w:styleId="90">
    <w:name w:val="כותרת 9 תו"/>
    <w:link w:val="9"/>
    <w:rsid w:val="00070D10"/>
    <w:rPr>
      <w:rFonts w:ascii="Arial" w:eastAsia="Calibri" w:hAnsi="Arial" w:cs="Arial"/>
      <w:lang w:eastAsia="he-IL"/>
    </w:rPr>
  </w:style>
  <w:style w:type="numbering" w:customStyle="1" w:styleId="1f">
    <w:name w:val="ללא רשימה1"/>
    <w:next w:val="ab"/>
    <w:uiPriority w:val="99"/>
    <w:semiHidden/>
    <w:unhideWhenUsed/>
    <w:rsid w:val="00070D10"/>
  </w:style>
  <w:style w:type="character" w:customStyle="1" w:styleId="1a">
    <w:name w:val="כותרת 1 תו"/>
    <w:aliases w:val="H1 תו,R1 תו,H11 תו,E1 תו,l1 תו,h1 תו,Huvudrubrik תו,app heading 1 תו,Chapter תו,TF-Overskrift 1 תו,Qc1 תו,Heading תו,h:1 תו,h:1app תו,Head 1 (Chapter heading) תו,Titre§ תו,Section Head תו,NMP Heading 1 תו,1.0 תו,h11 תו,h12 תו,h13 תו,h14 תו"/>
    <w:link w:val="19"/>
    <w:uiPriority w:val="9"/>
    <w:rsid w:val="00357FAC"/>
    <w:rPr>
      <w:rFonts w:ascii="David" w:eastAsia="David" w:hAnsi="David" w:cs="David"/>
      <w:b/>
      <w:bCs/>
      <w:sz w:val="32"/>
      <w:szCs w:val="32"/>
      <w:u w:val="single"/>
      <w:lang w:eastAsia="he-IL"/>
    </w:rPr>
  </w:style>
  <w:style w:type="character" w:customStyle="1" w:styleId="2c">
    <w:name w:val="כותרת 2 תו"/>
    <w:aliases w:val="תו תו תו תו1,s תו,סעיף ראשי תו,Aharoni 28 תו,h2 תו,Attribute Heading 2 תו,H2 תו,h2 main heading תו,Header 2 תו,l2 תו,Header2 תו,Head 2 תו,TitreProp תו,UNDERRUBRIK 1-2 תו,ITT t2 תו,PA Major Section תו,Livello 2 תו,R2 תו,H21 תו,Head1 תו,h:2 תו"/>
    <w:link w:val="2b"/>
    <w:rsid w:val="00A62B23"/>
    <w:rPr>
      <w:rFonts w:ascii="David" w:eastAsia="David" w:hAnsi="David" w:cs="David"/>
      <w:b/>
      <w:bCs/>
      <w:noProof/>
      <w:sz w:val="24"/>
      <w:szCs w:val="24"/>
      <w:u w:val="single"/>
      <w:lang w:eastAsia="he-IL"/>
    </w:rPr>
  </w:style>
  <w:style w:type="character" w:customStyle="1" w:styleId="3a">
    <w:name w:val="כותרת 3 תו"/>
    <w:aliases w:val=" Char תו,H3 תו,heading 3 תו,Normal 28 B תו,Table Attribute Heading תו,H31 תו,H32 תו,H33 תו,H311 תו,Subhead B תו,Heading C תו,Org Heading 1 תו,Topic Title תו,top תו,כותרת משנה1 תו,3 תו תו,כותרת משנה11 תו,כותרת משנה111 תו,Roman Numeral תו,h3 תו"/>
    <w:link w:val="39"/>
    <w:uiPriority w:val="9"/>
    <w:rsid w:val="00AF4ABA"/>
    <w:rPr>
      <w:rFonts w:ascii="David" w:eastAsia="David" w:hAnsi="David" w:cs="David"/>
      <w:b/>
      <w:bCs/>
      <w:sz w:val="24"/>
      <w:szCs w:val="24"/>
      <w:u w:val="single"/>
      <w:lang w:eastAsia="he-IL"/>
    </w:rPr>
  </w:style>
  <w:style w:type="character" w:customStyle="1" w:styleId="46">
    <w:name w:val="כותרת 4 תו"/>
    <w:aliases w:val="Char Char תו1,Char Char Char תו1,Heading 4 תו תו1,Heading 4 תו תו תו תו תו1,Ref Heading 1 תו1,rh1 תו1,Normal 24 B תו1,First Subheading תו1,Heading 4 Char Char תו תו1,Heading 4 Char תו תו1,Heading 4 Char Char תו2,רמה 4 תו,א4 תו,H4 תו1,Ref תו1"/>
    <w:link w:val="45"/>
    <w:rsid w:val="00070D10"/>
    <w:rPr>
      <w:b/>
      <w:bCs/>
      <w:iCs/>
      <w:sz w:val="28"/>
      <w:szCs w:val="28"/>
      <w:lang w:eastAsia="he-IL"/>
    </w:rPr>
  </w:style>
  <w:style w:type="character" w:customStyle="1" w:styleId="53">
    <w:name w:val="כותרת 5 תו"/>
    <w:aliases w:val="Heading 5 תו תו,H5 תו,H51 תו,H52 תו,H53 תו,H54 תו,H55 תו,H56 תו,H57 תו,H58 תו,H59 תו,H510 תו,H511 תו,H512 תו,H513 תו,H514 תו,H515 תו,H516 תו,H517 תו,H518 תו,H519 תו,H520 תו,H521 תו,H522 תו,H523 תו,H524 תו,H525 תו,H526 תו,H527 תו,H528 תו"/>
    <w:link w:val="52"/>
    <w:rsid w:val="00070D10"/>
    <w:rPr>
      <w:rFonts w:eastAsia="David"/>
      <w:b/>
      <w:bCs/>
      <w:sz w:val="24"/>
      <w:szCs w:val="24"/>
      <w:lang w:eastAsia="he-IL"/>
    </w:rPr>
  </w:style>
  <w:style w:type="character" w:customStyle="1" w:styleId="60">
    <w:name w:val="כותרת 6 תו"/>
    <w:link w:val="6"/>
    <w:rsid w:val="00070D10"/>
    <w:rPr>
      <w:b/>
      <w:bCs/>
      <w:sz w:val="22"/>
      <w:szCs w:val="22"/>
      <w:lang w:eastAsia="he-IL"/>
    </w:rPr>
  </w:style>
  <w:style w:type="character" w:customStyle="1" w:styleId="70">
    <w:name w:val="כותרת 7 תו"/>
    <w:aliases w:val="hed7 תו"/>
    <w:link w:val="7"/>
    <w:rsid w:val="00070D10"/>
    <w:rPr>
      <w:rFonts w:eastAsia="David"/>
      <w:sz w:val="24"/>
      <w:szCs w:val="24"/>
      <w:lang w:eastAsia="he-IL"/>
    </w:rPr>
  </w:style>
  <w:style w:type="character" w:customStyle="1" w:styleId="80">
    <w:name w:val="כותרת 8 תו"/>
    <w:link w:val="8"/>
    <w:rsid w:val="00070D10"/>
    <w:rPr>
      <w:rFonts w:eastAsia="David"/>
      <w:sz w:val="24"/>
      <w:szCs w:val="24"/>
      <w:lang w:eastAsia="he-IL"/>
    </w:rPr>
  </w:style>
  <w:style w:type="character" w:customStyle="1" w:styleId="ad">
    <w:name w:val="כותרת עליונה תו"/>
    <w:aliases w:val="1 תו תו1,Header תו תו תו תו תו,כותרת עליונה תו תו תו,1 תו תו תו,Header תו תו תו תו1,הנדון תו,הנדון1 תו,הנדון2 תו,הנדון3 תו,הנדון4 תו,הנדון5 תו,הנדון6 תו,הנדון7 תו,הנדון8 תו,הנדון9 תו,הנדון11 תו,הנדון21 תו,הנדון31 תו,הנדון41 תו,הנדון51 תו"/>
    <w:link w:val="ac"/>
    <w:rsid w:val="00070D10"/>
    <w:rPr>
      <w:rFonts w:ascii="Times New (W1)" w:hAnsi="Times New (W1)" w:cs="Narkisim"/>
      <w:sz w:val="28"/>
      <w:szCs w:val="28"/>
      <w:lang w:eastAsia="he-IL"/>
    </w:rPr>
  </w:style>
  <w:style w:type="character" w:customStyle="1" w:styleId="af">
    <w:name w:val="כותרת תחתונה תו"/>
    <w:aliases w:val="Footer_w תו"/>
    <w:link w:val="ae"/>
    <w:uiPriority w:val="99"/>
    <w:rsid w:val="00070D10"/>
    <w:rPr>
      <w:rFonts w:ascii="Times New (W1)" w:hAnsi="Times New (W1)" w:cs="Narkisim"/>
      <w:sz w:val="28"/>
      <w:szCs w:val="28"/>
      <w:lang w:eastAsia="he-IL"/>
    </w:rPr>
  </w:style>
  <w:style w:type="character" w:customStyle="1" w:styleId="afe">
    <w:name w:val="טקסט בלונים תו"/>
    <w:link w:val="afd"/>
    <w:rsid w:val="00070D10"/>
    <w:rPr>
      <w:rFonts w:ascii="Tahoma" w:hAnsi="Tahoma" w:cs="Tahoma"/>
      <w:sz w:val="16"/>
      <w:szCs w:val="16"/>
      <w:lang w:eastAsia="he-IL"/>
    </w:rPr>
  </w:style>
  <w:style w:type="character" w:customStyle="1" w:styleId="aff5">
    <w:name w:val="טקסט הערת שוליים תו"/>
    <w:link w:val="aff4"/>
    <w:rsid w:val="00070D10"/>
    <w:rPr>
      <w:rFonts w:cs="David"/>
      <w:iCs/>
      <w:lang w:eastAsia="he-IL"/>
    </w:rPr>
  </w:style>
  <w:style w:type="paragraph" w:customStyle="1" w:styleId="1f0">
    <w:name w:val="כותרת טקסט1"/>
    <w:basedOn w:val="a8"/>
    <w:uiPriority w:val="99"/>
    <w:rsid w:val="00070D10"/>
    <w:pPr>
      <w:spacing w:line="360" w:lineRule="auto"/>
      <w:jc w:val="center"/>
    </w:pPr>
    <w:rPr>
      <w:rFonts w:ascii="Arial" w:hAnsi="Arial" w:cs="Arial"/>
      <w:b/>
      <w:bCs/>
      <w:u w:val="single"/>
      <w:lang w:eastAsia="en-US"/>
    </w:rPr>
  </w:style>
  <w:style w:type="paragraph" w:customStyle="1" w:styleId="14">
    <w:name w:val="רמה 1"/>
    <w:basedOn w:val="a8"/>
    <w:next w:val="a8"/>
    <w:autoRedefine/>
    <w:uiPriority w:val="99"/>
    <w:rsid w:val="00070D10"/>
    <w:pPr>
      <w:numPr>
        <w:numId w:val="9"/>
      </w:numPr>
    </w:pPr>
    <w:rPr>
      <w:rFonts w:ascii="Times New Roman" w:hAnsi="Times New Roman"/>
      <w:lang w:eastAsia="en-US"/>
    </w:rPr>
  </w:style>
  <w:style w:type="table" w:customStyle="1" w:styleId="1f1">
    <w:name w:val="טבלת רשת1"/>
    <w:basedOn w:val="aa"/>
    <w:next w:val="affe"/>
    <w:rsid w:val="00070D10"/>
    <w:pPr>
      <w:autoSpaceDE w:val="0"/>
      <w:autoSpaceDN w:val="0"/>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f">
    <w:name w:val="Body Text 2"/>
    <w:basedOn w:val="a8"/>
    <w:link w:val="2f0"/>
    <w:rsid w:val="00070D10"/>
    <w:pPr>
      <w:spacing w:line="480" w:lineRule="auto"/>
    </w:pPr>
    <w:rPr>
      <w:rFonts w:ascii="Times New Roman" w:eastAsia="Calibri" w:hAnsi="Times New Roman" w:cs="Times New Roman"/>
    </w:rPr>
  </w:style>
  <w:style w:type="character" w:customStyle="1" w:styleId="2f0">
    <w:name w:val="גוף טקסט 2 תו"/>
    <w:link w:val="2f"/>
    <w:rsid w:val="00070D10"/>
    <w:rPr>
      <w:rFonts w:eastAsia="Calibri" w:cs="Narkisim"/>
      <w:sz w:val="28"/>
      <w:szCs w:val="28"/>
      <w:lang w:eastAsia="he-IL"/>
    </w:rPr>
  </w:style>
  <w:style w:type="character" w:customStyle="1" w:styleId="2e">
    <w:name w:val="כניסה בגוף טקסט 2 תו"/>
    <w:link w:val="2d"/>
    <w:rsid w:val="00070D10"/>
    <w:rPr>
      <w:rFonts w:cs="Narkisim"/>
      <w:noProof/>
      <w:szCs w:val="28"/>
      <w:lang w:eastAsia="he-IL"/>
    </w:rPr>
  </w:style>
  <w:style w:type="paragraph" w:customStyle="1" w:styleId="2f1">
    <w:name w:val="2"/>
    <w:basedOn w:val="a8"/>
    <w:next w:val="NormalWeb"/>
    <w:uiPriority w:val="99"/>
    <w:rsid w:val="00070D10"/>
    <w:pPr>
      <w:bidi w:val="0"/>
      <w:spacing w:before="100" w:beforeAutospacing="1" w:after="100" w:afterAutospacing="1"/>
    </w:pPr>
    <w:rPr>
      <w:rFonts w:ascii="Times New Roman" w:hAnsi="Times New Roman" w:cs="Times New Roman"/>
      <w:lang w:eastAsia="en-US"/>
    </w:rPr>
  </w:style>
  <w:style w:type="character" w:customStyle="1" w:styleId="aff0">
    <w:name w:val="כניסה בגוף טקסט תו"/>
    <w:link w:val="aff"/>
    <w:rsid w:val="00070D10"/>
    <w:rPr>
      <w:rFonts w:ascii="Times New (W1)" w:hAnsi="Times New (W1)" w:cs="Narkisim"/>
      <w:sz w:val="28"/>
      <w:szCs w:val="28"/>
      <w:lang w:eastAsia="he-IL"/>
    </w:rPr>
  </w:style>
  <w:style w:type="character" w:customStyle="1" w:styleId="3c">
    <w:name w:val="כניסה בגוף טקסט 3 תו"/>
    <w:link w:val="3b"/>
    <w:rsid w:val="00070D10"/>
    <w:rPr>
      <w:rFonts w:ascii="Times New (W1)" w:hAnsi="Times New (W1)" w:cs="Narkisim"/>
      <w:sz w:val="16"/>
      <w:szCs w:val="16"/>
      <w:lang w:eastAsia="he-IL"/>
    </w:rPr>
  </w:style>
  <w:style w:type="paragraph" w:customStyle="1" w:styleId="1f2">
    <w:name w:val="תו1"/>
    <w:basedOn w:val="a8"/>
    <w:next w:val="a8"/>
    <w:autoRedefine/>
    <w:uiPriority w:val="99"/>
    <w:rsid w:val="00070D10"/>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numbering" w:customStyle="1" w:styleId="33">
    <w:name w:val="סגנון3"/>
    <w:rsid w:val="00070D10"/>
    <w:pPr>
      <w:numPr>
        <w:numId w:val="12"/>
      </w:numPr>
    </w:pPr>
  </w:style>
  <w:style w:type="numbering" w:customStyle="1" w:styleId="1">
    <w:name w:val="סגנון1"/>
    <w:rsid w:val="00070D10"/>
    <w:pPr>
      <w:numPr>
        <w:numId w:val="10"/>
      </w:numPr>
    </w:pPr>
  </w:style>
  <w:style w:type="numbering" w:customStyle="1" w:styleId="26">
    <w:name w:val="סגנון2"/>
    <w:rsid w:val="00070D10"/>
    <w:pPr>
      <w:numPr>
        <w:numId w:val="11"/>
      </w:numPr>
    </w:pPr>
  </w:style>
  <w:style w:type="paragraph" w:styleId="NormalWeb">
    <w:name w:val="Normal (Web)"/>
    <w:basedOn w:val="a8"/>
    <w:unhideWhenUsed/>
    <w:rsid w:val="00070D10"/>
    <w:rPr>
      <w:rFonts w:ascii="Times New Roman" w:hAnsi="Times New Roman" w:cs="Times New Roman"/>
    </w:rPr>
  </w:style>
  <w:style w:type="paragraph" w:styleId="afff6">
    <w:name w:val="endnote text"/>
    <w:basedOn w:val="a8"/>
    <w:link w:val="afff7"/>
    <w:rsid w:val="000E3934"/>
    <w:rPr>
      <w:rFonts w:cs="Times New Roman"/>
      <w:sz w:val="20"/>
      <w:szCs w:val="20"/>
    </w:rPr>
  </w:style>
  <w:style w:type="character" w:customStyle="1" w:styleId="afff7">
    <w:name w:val="טקסט הערת סיום תו"/>
    <w:link w:val="afff6"/>
    <w:rsid w:val="000E3934"/>
    <w:rPr>
      <w:rFonts w:ascii="Times New (W1)" w:hAnsi="Times New (W1)" w:cs="Narkisim"/>
      <w:lang w:eastAsia="he-IL"/>
    </w:rPr>
  </w:style>
  <w:style w:type="character" w:styleId="afff8">
    <w:name w:val="endnote reference"/>
    <w:rsid w:val="000E3934"/>
    <w:rPr>
      <w:vertAlign w:val="superscript"/>
    </w:rPr>
  </w:style>
  <w:style w:type="paragraph" w:customStyle="1" w:styleId="1f3">
    <w:name w:val="סרגל 1"/>
    <w:basedOn w:val="a8"/>
    <w:uiPriority w:val="99"/>
    <w:rsid w:val="007B6D78"/>
    <w:pPr>
      <w:spacing w:after="200" w:line="288" w:lineRule="auto"/>
      <w:ind w:left="567" w:hanging="567"/>
    </w:pPr>
    <w:rPr>
      <w:rFonts w:ascii="Times New Roman" w:hAnsi="Times New Roman"/>
      <w:sz w:val="22"/>
      <w:lang w:eastAsia="en-US"/>
    </w:rPr>
  </w:style>
  <w:style w:type="paragraph" w:customStyle="1" w:styleId="Normal1">
    <w:name w:val="Normal 1"/>
    <w:basedOn w:val="a8"/>
    <w:rsid w:val="00E6198E"/>
    <w:pPr>
      <w:widowControl/>
      <w:adjustRightInd/>
      <w:ind w:left="510"/>
      <w:textAlignment w:val="auto"/>
    </w:pPr>
    <w:rPr>
      <w:rFonts w:ascii="Times New Roman" w:hAnsi="Times New Roman"/>
      <w:noProof/>
      <w:sz w:val="20"/>
      <w:lang w:eastAsia="en-US"/>
    </w:rPr>
  </w:style>
  <w:style w:type="numbering" w:customStyle="1" w:styleId="2f2">
    <w:name w:val="ללא רשימה2"/>
    <w:next w:val="ab"/>
    <w:uiPriority w:val="99"/>
    <w:semiHidden/>
    <w:unhideWhenUsed/>
    <w:rsid w:val="00B64093"/>
  </w:style>
  <w:style w:type="paragraph" w:customStyle="1" w:styleId="StyleLinespacingMultiple115li">
    <w:name w:val="Style Line spacing:  Multiple 1.15 li"/>
    <w:basedOn w:val="a8"/>
    <w:rsid w:val="00861706"/>
    <w:pPr>
      <w:widowControl/>
      <w:adjustRightInd/>
      <w:spacing w:line="276" w:lineRule="auto"/>
      <w:textAlignment w:val="auto"/>
    </w:pPr>
    <w:rPr>
      <w:rFonts w:ascii="Times New Roman" w:hAnsi="Times New Roman"/>
      <w:lang w:eastAsia="en-US"/>
    </w:rPr>
  </w:style>
  <w:style w:type="paragraph" w:customStyle="1" w:styleId="2f3">
    <w:name w:val="פיסקת רשימה2"/>
    <w:basedOn w:val="a8"/>
    <w:uiPriority w:val="34"/>
    <w:qFormat/>
    <w:rsid w:val="004017B2"/>
    <w:pPr>
      <w:widowControl/>
      <w:adjustRightInd/>
      <w:ind w:left="720"/>
      <w:contextualSpacing/>
      <w:jc w:val="left"/>
      <w:textAlignment w:val="auto"/>
    </w:pPr>
    <w:rPr>
      <w:rFonts w:ascii="Times New Roman" w:hAnsi="Times New Roman" w:cs="Times New Roman"/>
      <w:lang w:eastAsia="en-US"/>
    </w:rPr>
  </w:style>
  <w:style w:type="paragraph" w:customStyle="1" w:styleId="3d">
    <w:name w:val="פיסקת רשימה3"/>
    <w:basedOn w:val="a8"/>
    <w:uiPriority w:val="34"/>
    <w:qFormat/>
    <w:rsid w:val="00695B8C"/>
    <w:pPr>
      <w:widowControl/>
      <w:adjustRightInd/>
      <w:ind w:left="720"/>
      <w:contextualSpacing/>
      <w:jc w:val="left"/>
      <w:textAlignment w:val="auto"/>
    </w:pPr>
    <w:rPr>
      <w:rFonts w:ascii="Times New Roman" w:hAnsi="Times New Roman" w:cs="Times New Roman"/>
      <w:lang w:eastAsia="en-US"/>
    </w:rPr>
  </w:style>
  <w:style w:type="paragraph" w:customStyle="1" w:styleId="17">
    <w:name w:val="מספור 1"/>
    <w:basedOn w:val="a8"/>
    <w:rsid w:val="00EC2F60"/>
    <w:pPr>
      <w:widowControl/>
      <w:numPr>
        <w:numId w:val="15"/>
      </w:numPr>
      <w:adjustRightInd/>
      <w:spacing w:after="200" w:line="288" w:lineRule="auto"/>
      <w:textAlignment w:val="auto"/>
    </w:pPr>
    <w:rPr>
      <w:rFonts w:ascii="Times New Roman" w:hAnsi="Times New Roman"/>
      <w:sz w:val="26"/>
      <w:szCs w:val="26"/>
      <w:lang w:eastAsia="en-US"/>
    </w:rPr>
  </w:style>
  <w:style w:type="paragraph" w:customStyle="1" w:styleId="2a">
    <w:name w:val="מספור 2"/>
    <w:basedOn w:val="17"/>
    <w:rsid w:val="00EC2F60"/>
    <w:pPr>
      <w:numPr>
        <w:ilvl w:val="1"/>
      </w:numPr>
    </w:pPr>
  </w:style>
  <w:style w:type="paragraph" w:customStyle="1" w:styleId="38">
    <w:name w:val="מספור 3"/>
    <w:basedOn w:val="17"/>
    <w:rsid w:val="00EC2F60"/>
    <w:pPr>
      <w:numPr>
        <w:ilvl w:val="2"/>
      </w:numPr>
    </w:pPr>
  </w:style>
  <w:style w:type="paragraph" w:customStyle="1" w:styleId="44">
    <w:name w:val="מספור 4"/>
    <w:basedOn w:val="17"/>
    <w:rsid w:val="00EC2F60"/>
    <w:pPr>
      <w:numPr>
        <w:ilvl w:val="3"/>
      </w:numPr>
    </w:pPr>
  </w:style>
  <w:style w:type="paragraph" w:customStyle="1" w:styleId="51">
    <w:name w:val="מספור 5"/>
    <w:basedOn w:val="17"/>
    <w:rsid w:val="00EC2F60"/>
    <w:pPr>
      <w:numPr>
        <w:ilvl w:val="4"/>
      </w:numPr>
    </w:pPr>
  </w:style>
  <w:style w:type="character" w:customStyle="1" w:styleId="affb">
    <w:name w:val="פיסקת רשימה תו"/>
    <w:aliases w:val="נספח 2 מתוקן תו,LP1 תו,פיסקת bullets תו,Bullet List תו,מכרזים - טקסט סעיפים תו,פיסקת רשימה11 תו"/>
    <w:link w:val="affa"/>
    <w:uiPriority w:val="34"/>
    <w:locked/>
    <w:rsid w:val="00EC2F60"/>
    <w:rPr>
      <w:sz w:val="24"/>
      <w:szCs w:val="24"/>
    </w:rPr>
  </w:style>
  <w:style w:type="paragraph" w:customStyle="1" w:styleId="Sign">
    <w:name w:val="Sign"/>
    <w:basedOn w:val="a8"/>
    <w:rsid w:val="002D797D"/>
    <w:pPr>
      <w:widowControl/>
      <w:overflowPunct w:val="0"/>
      <w:autoSpaceDE w:val="0"/>
      <w:autoSpaceDN w:val="0"/>
      <w:ind w:left="3493"/>
      <w:jc w:val="center"/>
    </w:pPr>
    <w:rPr>
      <w:rFonts w:ascii="Times New Roman" w:hAnsi="Times New Roman" w:cs="FrankRuehl"/>
      <w:sz w:val="20"/>
      <w:szCs w:val="26"/>
    </w:rPr>
  </w:style>
  <w:style w:type="character" w:customStyle="1" w:styleId="aff2">
    <w:name w:val="כותרת משנה תו"/>
    <w:basedOn w:val="a9"/>
    <w:link w:val="aff1"/>
    <w:rsid w:val="002D797D"/>
    <w:rPr>
      <w:rFonts w:cs="David"/>
      <w:b/>
      <w:bCs/>
      <w:sz w:val="28"/>
      <w:szCs w:val="28"/>
      <w:u w:val="single"/>
      <w:lang w:eastAsia="he-IL"/>
    </w:rPr>
  </w:style>
  <w:style w:type="character" w:customStyle="1" w:styleId="aff8">
    <w:name w:val="מפת מסמך תו"/>
    <w:basedOn w:val="a9"/>
    <w:link w:val="aff7"/>
    <w:rsid w:val="002D797D"/>
    <w:rPr>
      <w:rFonts w:ascii="Tahoma" w:hAnsi="Tahoma" w:cs="Tahoma"/>
      <w:shd w:val="clear" w:color="auto" w:fill="000080"/>
      <w:lang w:eastAsia="he-IL"/>
    </w:rPr>
  </w:style>
  <w:style w:type="character" w:customStyle="1" w:styleId="apple-converted-space">
    <w:name w:val="apple-converted-space"/>
    <w:basedOn w:val="a9"/>
    <w:uiPriority w:val="99"/>
    <w:rsid w:val="002D797D"/>
  </w:style>
  <w:style w:type="numbering" w:customStyle="1" w:styleId="110">
    <w:name w:val="סגנון11"/>
    <w:rsid w:val="002D797D"/>
  </w:style>
  <w:style w:type="numbering" w:customStyle="1" w:styleId="120">
    <w:name w:val="סגנון12"/>
    <w:rsid w:val="002D797D"/>
  </w:style>
  <w:style w:type="paragraph" w:customStyle="1" w:styleId="ListParagraph3">
    <w:name w:val="List Paragraph3"/>
    <w:basedOn w:val="a8"/>
    <w:link w:val="ListParagraph30"/>
    <w:rsid w:val="003A6CBD"/>
    <w:pPr>
      <w:widowControl/>
      <w:adjustRightInd/>
      <w:ind w:left="720"/>
      <w:jc w:val="left"/>
      <w:textAlignment w:val="auto"/>
    </w:pPr>
    <w:rPr>
      <w:rFonts w:ascii="Calibri" w:hAnsi="Calibri" w:cs="Calibri"/>
      <w:sz w:val="22"/>
      <w:szCs w:val="22"/>
      <w:lang w:eastAsia="en-US"/>
    </w:rPr>
  </w:style>
  <w:style w:type="paragraph" w:customStyle="1" w:styleId="NumberList1">
    <w:name w:val="Number List 1"/>
    <w:basedOn w:val="a8"/>
    <w:rsid w:val="00236D5B"/>
    <w:pPr>
      <w:widowControl/>
      <w:numPr>
        <w:numId w:val="19"/>
      </w:numPr>
      <w:adjustRightInd/>
      <w:spacing w:before="120" w:line="320" w:lineRule="exact"/>
      <w:jc w:val="left"/>
      <w:textAlignment w:val="auto"/>
    </w:pPr>
    <w:rPr>
      <w:rFonts w:ascii="Times New Roman" w:hAnsi="Times New Roman" w:cs="Times New Roman"/>
      <w:sz w:val="22"/>
    </w:rPr>
  </w:style>
  <w:style w:type="paragraph" w:customStyle="1" w:styleId="1f4">
    <w:name w:val="בולט_רמה 1"/>
    <w:basedOn w:val="39"/>
    <w:rsid w:val="00236D5B"/>
    <w:pPr>
      <w:widowControl/>
      <w:numPr>
        <w:ilvl w:val="0"/>
        <w:numId w:val="0"/>
      </w:numPr>
      <w:overflowPunct w:val="0"/>
      <w:autoSpaceDE w:val="0"/>
      <w:autoSpaceDN w:val="0"/>
      <w:adjustRightInd/>
      <w:spacing w:before="0"/>
      <w:ind w:left="1684" w:hanging="360"/>
      <w:textAlignment w:val="auto"/>
    </w:pPr>
    <w:rPr>
      <w:rFonts w:ascii="Times New Roman" w:hAnsi="Times New Roman"/>
      <w:b w:val="0"/>
      <w:lang w:eastAsia="en-US"/>
    </w:rPr>
  </w:style>
  <w:style w:type="paragraph" w:customStyle="1" w:styleId="30">
    <w:name w:val="בולט_רמה3"/>
    <w:basedOn w:val="1f4"/>
    <w:rsid w:val="00236D5B"/>
    <w:pPr>
      <w:numPr>
        <w:numId w:val="23"/>
      </w:numPr>
    </w:pPr>
  </w:style>
  <w:style w:type="paragraph" w:customStyle="1" w:styleId="31">
    <w:name w:val="בולט_רמה3_1"/>
    <w:basedOn w:val="30"/>
    <w:rsid w:val="00236D5B"/>
    <w:pPr>
      <w:numPr>
        <w:numId w:val="20"/>
      </w:numPr>
    </w:pPr>
  </w:style>
  <w:style w:type="paragraph" w:customStyle="1" w:styleId="20">
    <w:name w:val="בולט_רמה2"/>
    <w:basedOn w:val="a8"/>
    <w:rsid w:val="00236D5B"/>
    <w:pPr>
      <w:widowControl/>
      <w:numPr>
        <w:numId w:val="21"/>
      </w:numPr>
      <w:adjustRightInd/>
      <w:spacing w:after="200" w:line="288" w:lineRule="auto"/>
      <w:ind w:left="2081"/>
      <w:jc w:val="lowKashida"/>
      <w:textAlignment w:val="auto"/>
    </w:pPr>
    <w:rPr>
      <w:rFonts w:ascii="Arial" w:hAnsi="Arial" w:cs="Times New Roman"/>
      <w:sz w:val="26"/>
      <w:szCs w:val="26"/>
      <w:lang w:eastAsia="en-US"/>
    </w:rPr>
  </w:style>
  <w:style w:type="character" w:customStyle="1" w:styleId="410">
    <w:name w:val="כותרת 4 תו1"/>
    <w:aliases w:val="Char Char תו,Char Char Char תו,Heading 4 תו תו,Heading 4 תו תו תו תו תו,Ref Heading 1 תו,rh1 תו,Normal 24 B תו,First Subheading תו,Heading 4 Char Char תו תו,Heading 4 Char תו תו,Heading 4 Char Char תו1,רמה 4 תו1,א4 תו1,H4 תו,Ref תו,h4 תו"/>
    <w:rsid w:val="00236D5B"/>
    <w:rPr>
      <w:rFonts w:ascii="Arial" w:hAnsi="Arial"/>
      <w:sz w:val="24"/>
      <w:szCs w:val="26"/>
    </w:rPr>
  </w:style>
  <w:style w:type="character" w:customStyle="1" w:styleId="2f4">
    <w:name w:val="ממוספר רמה 2 תו"/>
    <w:link w:val="22"/>
    <w:rsid w:val="00236D5B"/>
    <w:rPr>
      <w:rFonts w:eastAsia="David"/>
      <w:sz w:val="26"/>
      <w:szCs w:val="26"/>
    </w:rPr>
  </w:style>
  <w:style w:type="paragraph" w:customStyle="1" w:styleId="22">
    <w:name w:val="ממוספר רמה 2"/>
    <w:basedOn w:val="a8"/>
    <w:link w:val="2f4"/>
    <w:rsid w:val="00236D5B"/>
    <w:pPr>
      <w:widowControl/>
      <w:numPr>
        <w:numId w:val="25"/>
      </w:numPr>
      <w:adjustRightInd/>
      <w:spacing w:after="200" w:line="288" w:lineRule="auto"/>
      <w:jc w:val="lowKashida"/>
      <w:textAlignment w:val="auto"/>
    </w:pPr>
    <w:rPr>
      <w:rFonts w:ascii="Times New Roman" w:hAnsi="Times New Roman" w:cs="Times New Roman"/>
      <w:sz w:val="26"/>
      <w:szCs w:val="26"/>
      <w:lang w:eastAsia="en-US"/>
    </w:rPr>
  </w:style>
  <w:style w:type="paragraph" w:customStyle="1" w:styleId="BulletList1">
    <w:name w:val="Bullet List 1"/>
    <w:basedOn w:val="a8"/>
    <w:rsid w:val="00236D5B"/>
    <w:pPr>
      <w:widowControl/>
      <w:numPr>
        <w:numId w:val="22"/>
      </w:numPr>
      <w:autoSpaceDE w:val="0"/>
      <w:autoSpaceDN w:val="0"/>
      <w:spacing w:before="120" w:line="360" w:lineRule="auto"/>
      <w:jc w:val="left"/>
      <w:textAlignment w:val="auto"/>
    </w:pPr>
    <w:rPr>
      <w:rFonts w:ascii="Arial" w:eastAsia="Calibri" w:hAnsi="Arial" w:cs="Arial"/>
      <w:sz w:val="20"/>
      <w:szCs w:val="20"/>
      <w:lang w:eastAsia="en-US"/>
    </w:rPr>
  </w:style>
  <w:style w:type="paragraph" w:customStyle="1" w:styleId="11">
    <w:name w:val="איל_רמה1"/>
    <w:basedOn w:val="a8"/>
    <w:rsid w:val="00236D5B"/>
    <w:pPr>
      <w:widowControl/>
      <w:numPr>
        <w:numId w:val="24"/>
      </w:numPr>
      <w:adjustRightInd/>
      <w:spacing w:after="200" w:line="288" w:lineRule="auto"/>
      <w:jc w:val="left"/>
      <w:textAlignment w:val="auto"/>
    </w:pPr>
    <w:rPr>
      <w:rFonts w:ascii="Arial" w:hAnsi="Arial" w:cs="Times New Roman"/>
      <w:b/>
      <w:bCs/>
      <w:sz w:val="26"/>
      <w:szCs w:val="26"/>
      <w:u w:val="single"/>
      <w:lang w:eastAsia="en-US"/>
    </w:rPr>
  </w:style>
  <w:style w:type="paragraph" w:customStyle="1" w:styleId="23">
    <w:name w:val="איל_רמה2"/>
    <w:basedOn w:val="a8"/>
    <w:rsid w:val="00236D5B"/>
    <w:pPr>
      <w:widowControl/>
      <w:numPr>
        <w:ilvl w:val="1"/>
        <w:numId w:val="24"/>
      </w:numPr>
      <w:adjustRightInd/>
      <w:spacing w:after="200" w:line="288" w:lineRule="auto"/>
      <w:ind w:left="1287" w:hanging="567"/>
      <w:jc w:val="lowKashida"/>
      <w:textAlignment w:val="auto"/>
    </w:pPr>
    <w:rPr>
      <w:rFonts w:ascii="Arial" w:hAnsi="Arial" w:cs="Times New Roman"/>
      <w:sz w:val="26"/>
      <w:szCs w:val="26"/>
      <w:lang w:eastAsia="en-US"/>
    </w:rPr>
  </w:style>
  <w:style w:type="paragraph" w:customStyle="1" w:styleId="32">
    <w:name w:val="איל_רמה3"/>
    <w:basedOn w:val="a8"/>
    <w:rsid w:val="00236D5B"/>
    <w:pPr>
      <w:widowControl/>
      <w:numPr>
        <w:ilvl w:val="2"/>
        <w:numId w:val="24"/>
      </w:numPr>
      <w:adjustRightInd/>
      <w:spacing w:after="200" w:line="288" w:lineRule="auto"/>
      <w:ind w:left="2081"/>
      <w:jc w:val="lowKashida"/>
      <w:textAlignment w:val="auto"/>
    </w:pPr>
    <w:rPr>
      <w:rFonts w:ascii="Arial" w:hAnsi="Arial" w:cs="Times New Roman"/>
      <w:sz w:val="26"/>
      <w:szCs w:val="26"/>
      <w:lang w:eastAsia="en-US"/>
    </w:rPr>
  </w:style>
  <w:style w:type="paragraph" w:customStyle="1" w:styleId="40">
    <w:name w:val="איל_רמה4"/>
    <w:basedOn w:val="a8"/>
    <w:rsid w:val="00236D5B"/>
    <w:pPr>
      <w:widowControl/>
      <w:numPr>
        <w:ilvl w:val="3"/>
        <w:numId w:val="24"/>
      </w:numPr>
      <w:adjustRightInd/>
      <w:spacing w:after="200" w:line="288" w:lineRule="auto"/>
      <w:ind w:left="2098" w:hanging="284"/>
      <w:jc w:val="lowKashida"/>
      <w:textAlignment w:val="auto"/>
    </w:pPr>
    <w:rPr>
      <w:rFonts w:ascii="Arial" w:hAnsi="Arial" w:cs="Times New Roman"/>
      <w:sz w:val="26"/>
      <w:szCs w:val="26"/>
      <w:lang w:eastAsia="en-US"/>
    </w:rPr>
  </w:style>
  <w:style w:type="character" w:customStyle="1" w:styleId="1f5">
    <w:name w:val="כותרת עליונה תו1"/>
    <w:basedOn w:val="a9"/>
    <w:uiPriority w:val="99"/>
    <w:semiHidden/>
    <w:rsid w:val="00236D5B"/>
    <w:rPr>
      <w:rFonts w:ascii="Times New Roman" w:eastAsia="Times New Roman" w:hAnsi="Times New Roman" w:cs="David"/>
      <w:sz w:val="26"/>
      <w:szCs w:val="26"/>
    </w:rPr>
  </w:style>
  <w:style w:type="character" w:customStyle="1" w:styleId="1f6">
    <w:name w:val="כותרת תחתונה תו1"/>
    <w:basedOn w:val="a9"/>
    <w:uiPriority w:val="99"/>
    <w:semiHidden/>
    <w:rsid w:val="00236D5B"/>
    <w:rPr>
      <w:rFonts w:ascii="Times New Roman" w:eastAsia="Times New Roman" w:hAnsi="Times New Roman" w:cs="David"/>
      <w:sz w:val="26"/>
      <w:szCs w:val="26"/>
    </w:rPr>
  </w:style>
  <w:style w:type="paragraph" w:customStyle="1" w:styleId="afff9">
    <w:name w:val="סגנון"/>
    <w:rsid w:val="00236D5B"/>
    <w:pPr>
      <w:widowControl w:val="0"/>
      <w:autoSpaceDE w:val="0"/>
      <w:autoSpaceDN w:val="0"/>
      <w:adjustRightInd w:val="0"/>
    </w:pPr>
    <w:rPr>
      <w:sz w:val="24"/>
      <w:szCs w:val="24"/>
    </w:rPr>
  </w:style>
  <w:style w:type="character" w:customStyle="1" w:styleId="2f5">
    <w:name w:val="רגיל רמה 2 תו"/>
    <w:link w:val="2f6"/>
    <w:rsid w:val="00236D5B"/>
    <w:rPr>
      <w:sz w:val="26"/>
    </w:rPr>
  </w:style>
  <w:style w:type="paragraph" w:customStyle="1" w:styleId="2f6">
    <w:name w:val="רגיל רמה 2"/>
    <w:basedOn w:val="a8"/>
    <w:link w:val="2f5"/>
    <w:rsid w:val="00236D5B"/>
    <w:pPr>
      <w:widowControl/>
      <w:adjustRightInd/>
      <w:spacing w:after="200" w:line="288" w:lineRule="auto"/>
      <w:ind w:left="1418"/>
      <w:jc w:val="lowKashida"/>
      <w:textAlignment w:val="auto"/>
    </w:pPr>
    <w:rPr>
      <w:rFonts w:ascii="Times New Roman" w:hAnsi="Times New Roman" w:cs="Times New Roman"/>
      <w:sz w:val="26"/>
      <w:szCs w:val="20"/>
      <w:lang w:eastAsia="en-US"/>
    </w:rPr>
  </w:style>
  <w:style w:type="paragraph" w:customStyle="1" w:styleId="ListParagraph2">
    <w:name w:val="List Paragraph2"/>
    <w:basedOn w:val="a8"/>
    <w:uiPriority w:val="99"/>
    <w:rsid w:val="00236D5B"/>
    <w:pPr>
      <w:widowControl/>
      <w:adjustRightInd/>
      <w:ind w:left="720"/>
      <w:jc w:val="left"/>
      <w:textAlignment w:val="auto"/>
    </w:pPr>
    <w:rPr>
      <w:rFonts w:ascii="Calibri" w:hAnsi="Calibri" w:cs="Calibri"/>
      <w:sz w:val="22"/>
      <w:szCs w:val="22"/>
      <w:lang w:eastAsia="en-US"/>
    </w:rPr>
  </w:style>
  <w:style w:type="paragraph" w:customStyle="1" w:styleId="3e">
    <w:name w:val="פסקה3"/>
    <w:basedOn w:val="a8"/>
    <w:rsid w:val="00236D5B"/>
    <w:pPr>
      <w:widowControl/>
      <w:adjustRightInd/>
      <w:ind w:right="907"/>
      <w:jc w:val="lowKashida"/>
      <w:textAlignment w:val="auto"/>
    </w:pPr>
    <w:rPr>
      <w:rFonts w:ascii="Tahoma" w:hAnsi="Tahoma" w:cs="Tahoma"/>
      <w:noProof/>
      <w:sz w:val="20"/>
      <w:szCs w:val="20"/>
    </w:rPr>
  </w:style>
  <w:style w:type="paragraph" w:customStyle="1" w:styleId="TOCHeading1">
    <w:name w:val="TOC Heading1"/>
    <w:basedOn w:val="19"/>
    <w:next w:val="a8"/>
    <w:rsid w:val="00236D5B"/>
    <w:pPr>
      <w:keepLines/>
      <w:widowControl/>
      <w:adjustRightInd/>
      <w:spacing w:before="480" w:line="276" w:lineRule="auto"/>
      <w:jc w:val="left"/>
      <w:textAlignment w:val="auto"/>
      <w:outlineLvl w:val="9"/>
    </w:pPr>
    <w:rPr>
      <w:rFonts w:ascii="Cambria" w:hAnsi="Cambria"/>
      <w:b w:val="0"/>
      <w:bCs w:val="0"/>
      <w:color w:val="365F91"/>
      <w:sz w:val="44"/>
      <w:szCs w:val="44"/>
      <w:lang w:eastAsia="en-US"/>
    </w:rPr>
  </w:style>
  <w:style w:type="paragraph" w:customStyle="1" w:styleId="line42">
    <w:name w:val="line42"/>
    <w:basedOn w:val="a8"/>
    <w:rsid w:val="00236D5B"/>
    <w:pPr>
      <w:widowControl/>
      <w:tabs>
        <w:tab w:val="left" w:pos="1203"/>
      </w:tabs>
      <w:adjustRightInd/>
      <w:spacing w:line="360" w:lineRule="auto"/>
      <w:ind w:left="475" w:right="1195" w:hanging="806"/>
      <w:jc w:val="lowKashida"/>
      <w:textAlignment w:val="auto"/>
    </w:pPr>
    <w:rPr>
      <w:rFonts w:ascii="Times New Roman" w:hAnsi="Times New Roman"/>
      <w:sz w:val="16"/>
    </w:rPr>
  </w:style>
  <w:style w:type="character" w:customStyle="1" w:styleId="hps">
    <w:name w:val="hps"/>
    <w:rsid w:val="00236D5B"/>
    <w:rPr>
      <w:rFonts w:ascii="Times New Roman" w:eastAsia="Times New Roman" w:hAnsi="Times New Roman" w:cs="Times New Roman"/>
    </w:rPr>
  </w:style>
  <w:style w:type="character" w:customStyle="1" w:styleId="NoSpacingChar">
    <w:name w:val="No Spacing Char"/>
    <w:link w:val="NoSpacing1"/>
    <w:rsid w:val="00236D5B"/>
    <w:rPr>
      <w:rFonts w:ascii="Calibri" w:hAnsi="Calibri"/>
      <w:sz w:val="22"/>
    </w:rPr>
  </w:style>
  <w:style w:type="paragraph" w:customStyle="1" w:styleId="NoSpacing1">
    <w:name w:val="No Spacing1"/>
    <w:link w:val="NoSpacingChar"/>
    <w:rsid w:val="00236D5B"/>
    <w:pPr>
      <w:bidi/>
    </w:pPr>
    <w:rPr>
      <w:rFonts w:ascii="Calibri" w:hAnsi="Calibri"/>
      <w:sz w:val="22"/>
    </w:rPr>
  </w:style>
  <w:style w:type="character" w:customStyle="1" w:styleId="Style12pt">
    <w:name w:val="Style 12 pt"/>
    <w:rsid w:val="00236D5B"/>
    <w:rPr>
      <w:rFonts w:ascii="Arial" w:eastAsia="Times New Roman" w:hAnsi="Arial" w:cs="Arial"/>
      <w:sz w:val="24"/>
      <w:szCs w:val="24"/>
    </w:rPr>
  </w:style>
  <w:style w:type="paragraph" w:customStyle="1" w:styleId="Style12ptLinespacingDouble">
    <w:name w:val="Style 12 pt Line spacing:  Double"/>
    <w:basedOn w:val="a8"/>
    <w:rsid w:val="00236D5B"/>
    <w:pPr>
      <w:widowControl/>
      <w:adjustRightInd/>
      <w:spacing w:before="120" w:line="360" w:lineRule="auto"/>
      <w:ind w:right="1296"/>
      <w:jc w:val="lowKashida"/>
      <w:textAlignment w:val="auto"/>
    </w:pPr>
    <w:rPr>
      <w:rFonts w:ascii="Times New Roman" w:eastAsia="Calibri" w:hAnsi="Times New Roman" w:cs="Arial"/>
      <w:lang w:eastAsia="en-US"/>
    </w:rPr>
  </w:style>
  <w:style w:type="paragraph" w:customStyle="1" w:styleId="HNormal">
    <w:name w:val="HNormal"/>
    <w:rsid w:val="00236D5B"/>
    <w:pPr>
      <w:bidi/>
      <w:spacing w:after="120"/>
      <w:jc w:val="both"/>
    </w:pPr>
    <w:rPr>
      <w:rFonts w:eastAsia="Calibri" w:cs="David"/>
      <w:noProof/>
      <w:szCs w:val="24"/>
      <w:lang w:eastAsia="he-IL"/>
    </w:rPr>
  </w:style>
  <w:style w:type="paragraph" w:customStyle="1" w:styleId="block2">
    <w:name w:val="block2"/>
    <w:basedOn w:val="a8"/>
    <w:rsid w:val="00236D5B"/>
    <w:pPr>
      <w:widowControl/>
      <w:adjustRightInd/>
      <w:spacing w:line="360" w:lineRule="auto"/>
      <w:jc w:val="center"/>
      <w:textAlignment w:val="auto"/>
    </w:pPr>
    <w:rPr>
      <w:rFonts w:ascii="Times New Roman" w:hAnsi="Times New Roman" w:cs="Times New Roman"/>
      <w:snapToGrid w:val="0"/>
    </w:rPr>
  </w:style>
  <w:style w:type="paragraph" w:customStyle="1" w:styleId="pp">
    <w:name w:val="pp"/>
    <w:basedOn w:val="a8"/>
    <w:rsid w:val="00236D5B"/>
    <w:pPr>
      <w:widowControl/>
      <w:tabs>
        <w:tab w:val="left" w:pos="0"/>
        <w:tab w:val="num" w:pos="360"/>
      </w:tabs>
      <w:adjustRightInd/>
      <w:spacing w:line="360" w:lineRule="auto"/>
      <w:jc w:val="left"/>
      <w:textAlignment w:val="auto"/>
    </w:pPr>
    <w:rPr>
      <w:rFonts w:ascii="Courier" w:hAnsi="Courier" w:cs="Times New Roman"/>
      <w:b/>
      <w:bCs/>
      <w:snapToGrid w:val="0"/>
    </w:rPr>
  </w:style>
  <w:style w:type="character" w:customStyle="1" w:styleId="afffa">
    <w:name w:val="כותרת טקסט תו"/>
    <w:link w:val="afffb"/>
    <w:uiPriority w:val="99"/>
    <w:rsid w:val="00236D5B"/>
    <w:rPr>
      <w:b/>
      <w:sz w:val="40"/>
    </w:rPr>
  </w:style>
  <w:style w:type="paragraph" w:styleId="afffb">
    <w:name w:val="Title"/>
    <w:basedOn w:val="a8"/>
    <w:link w:val="afffa"/>
    <w:uiPriority w:val="99"/>
    <w:qFormat/>
    <w:rsid w:val="00236D5B"/>
    <w:pPr>
      <w:widowControl/>
      <w:adjustRightInd/>
      <w:spacing w:line="360" w:lineRule="auto"/>
      <w:ind w:left="1854" w:hanging="720"/>
      <w:jc w:val="center"/>
      <w:textAlignment w:val="auto"/>
    </w:pPr>
    <w:rPr>
      <w:rFonts w:ascii="Times New Roman" w:hAnsi="Times New Roman" w:cs="Times New Roman"/>
      <w:b/>
      <w:sz w:val="40"/>
      <w:szCs w:val="20"/>
      <w:lang w:eastAsia="en-US"/>
    </w:rPr>
  </w:style>
  <w:style w:type="character" w:customStyle="1" w:styleId="1f7">
    <w:name w:val="כותרת טקסט תו1"/>
    <w:basedOn w:val="a9"/>
    <w:uiPriority w:val="10"/>
    <w:rsid w:val="00236D5B"/>
    <w:rPr>
      <w:rFonts w:asciiTheme="majorHAnsi" w:eastAsiaTheme="majorEastAsia" w:hAnsiTheme="majorHAnsi" w:cstheme="majorBidi"/>
      <w:color w:val="17365D" w:themeColor="text2" w:themeShade="BF"/>
      <w:spacing w:val="5"/>
      <w:kern w:val="28"/>
      <w:sz w:val="52"/>
      <w:szCs w:val="52"/>
      <w:lang w:eastAsia="he-IL"/>
    </w:rPr>
  </w:style>
  <w:style w:type="paragraph" w:customStyle="1" w:styleId="1f8">
    <w:name w:val="פסקה 1"/>
    <w:basedOn w:val="a8"/>
    <w:rsid w:val="00236D5B"/>
    <w:pPr>
      <w:widowControl/>
      <w:adjustRightInd/>
      <w:jc w:val="lowKashida"/>
      <w:textAlignment w:val="auto"/>
    </w:pPr>
    <w:rPr>
      <w:rFonts w:ascii="Tahoma" w:hAnsi="Tahoma" w:cs="Tahoma"/>
      <w:sz w:val="22"/>
      <w:szCs w:val="22"/>
      <w:lang w:eastAsia="en-US"/>
    </w:rPr>
  </w:style>
  <w:style w:type="character" w:customStyle="1" w:styleId="1f9">
    <w:name w:val="טקסט הערה תו1"/>
    <w:basedOn w:val="a9"/>
    <w:semiHidden/>
    <w:rsid w:val="00236D5B"/>
    <w:rPr>
      <w:rFonts w:ascii="Times New Roman" w:eastAsia="Times New Roman" w:hAnsi="Times New Roman" w:cs="David"/>
    </w:rPr>
  </w:style>
  <w:style w:type="paragraph" w:customStyle="1" w:styleId="3f">
    <w:name w:val="3"/>
    <w:rsid w:val="00236D5B"/>
    <w:pPr>
      <w:bidi/>
      <w:spacing w:after="200" w:line="288" w:lineRule="auto"/>
      <w:jc w:val="both"/>
    </w:pPr>
  </w:style>
  <w:style w:type="character" w:customStyle="1" w:styleId="default">
    <w:name w:val="default"/>
    <w:rsid w:val="00236D5B"/>
    <w:rPr>
      <w:rFonts w:ascii="Times New Roman" w:eastAsia="Times New Roman" w:hAnsi="Times New Roman" w:cs="Times New Roman"/>
      <w:sz w:val="26"/>
    </w:rPr>
  </w:style>
  <w:style w:type="paragraph" w:customStyle="1" w:styleId="afffc">
    <w:name w:val="כותרת סעיף"/>
    <w:basedOn w:val="a8"/>
    <w:rsid w:val="00236D5B"/>
    <w:pPr>
      <w:widowControl/>
      <w:adjustRightInd/>
      <w:spacing w:before="240" w:line="360" w:lineRule="auto"/>
      <w:jc w:val="lowKashida"/>
      <w:textAlignment w:val="auto"/>
    </w:pPr>
    <w:rPr>
      <w:rFonts w:ascii="Arial" w:hAnsi="Arial" w:cs="Arial"/>
      <w:b/>
      <w:bCs/>
      <w:color w:val="1B3461"/>
      <w:sz w:val="22"/>
      <w:szCs w:val="22"/>
      <w:lang w:eastAsia="en-US"/>
    </w:rPr>
  </w:style>
  <w:style w:type="paragraph" w:customStyle="1" w:styleId="First">
    <w:name w:val="First"/>
    <w:basedOn w:val="a8"/>
    <w:rsid w:val="00236D5B"/>
    <w:pPr>
      <w:widowControl/>
      <w:adjustRightInd/>
      <w:spacing w:line="280" w:lineRule="atLeast"/>
      <w:ind w:left="566" w:right="566" w:hanging="567"/>
      <w:jc w:val="lowKashida"/>
      <w:textAlignment w:val="auto"/>
    </w:pPr>
    <w:rPr>
      <w:rFonts w:ascii="Times New Roman" w:hAnsi="Times New Roman" w:cs="Times New Roman"/>
      <w:szCs w:val="26"/>
    </w:rPr>
  </w:style>
  <w:style w:type="paragraph" w:customStyle="1" w:styleId="Second">
    <w:name w:val="Second"/>
    <w:basedOn w:val="a8"/>
    <w:rsid w:val="00236D5B"/>
    <w:pPr>
      <w:widowControl/>
      <w:adjustRightInd/>
      <w:spacing w:line="280" w:lineRule="atLeast"/>
      <w:ind w:left="1276" w:right="1276" w:hanging="710"/>
      <w:jc w:val="lowKashida"/>
      <w:textAlignment w:val="auto"/>
    </w:pPr>
    <w:rPr>
      <w:rFonts w:ascii="Times New Roman" w:hAnsi="Times New Roman" w:cs="Times New Roman"/>
      <w:szCs w:val="26"/>
    </w:rPr>
  </w:style>
  <w:style w:type="paragraph" w:customStyle="1" w:styleId="NormalE">
    <w:name w:val="NormalE"/>
    <w:basedOn w:val="a8"/>
    <w:rsid w:val="00236D5B"/>
    <w:pPr>
      <w:widowControl/>
      <w:adjustRightInd/>
      <w:spacing w:line="280" w:lineRule="atLeast"/>
      <w:ind w:left="1854" w:hanging="720"/>
      <w:jc w:val="lowKashida"/>
      <w:textAlignment w:val="auto"/>
    </w:pPr>
    <w:rPr>
      <w:rFonts w:ascii="Times New Roman" w:hAnsi="Times New Roman" w:cs="Times New Roman"/>
      <w:szCs w:val="26"/>
    </w:rPr>
  </w:style>
  <w:style w:type="character" w:customStyle="1" w:styleId="afffd">
    <w:name w:val="רגיל תו"/>
    <w:link w:val="1fa"/>
    <w:rsid w:val="00236D5B"/>
    <w:rPr>
      <w:sz w:val="26"/>
    </w:rPr>
  </w:style>
  <w:style w:type="paragraph" w:customStyle="1" w:styleId="1fa">
    <w:name w:val="רגיל1"/>
    <w:basedOn w:val="a8"/>
    <w:link w:val="afffd"/>
    <w:rsid w:val="00236D5B"/>
    <w:pPr>
      <w:widowControl/>
      <w:overflowPunct w:val="0"/>
      <w:autoSpaceDE w:val="0"/>
      <w:autoSpaceDN w:val="0"/>
      <w:spacing w:before="120" w:line="360" w:lineRule="auto"/>
      <w:ind w:left="3175" w:hanging="1077"/>
      <w:jc w:val="lowKashida"/>
    </w:pPr>
    <w:rPr>
      <w:rFonts w:ascii="Times New Roman" w:hAnsi="Times New Roman" w:cs="Times New Roman"/>
      <w:sz w:val="26"/>
      <w:szCs w:val="20"/>
      <w:lang w:eastAsia="en-US"/>
    </w:rPr>
  </w:style>
  <w:style w:type="paragraph" w:styleId="TOC3">
    <w:name w:val="toc 3"/>
    <w:basedOn w:val="a8"/>
    <w:next w:val="a8"/>
    <w:uiPriority w:val="39"/>
    <w:qFormat/>
    <w:rsid w:val="00236D5B"/>
    <w:pPr>
      <w:widowControl/>
      <w:adjustRightInd/>
      <w:spacing w:after="200" w:line="288" w:lineRule="auto"/>
      <w:ind w:left="520" w:hanging="720"/>
      <w:jc w:val="lowKashida"/>
      <w:textAlignment w:val="auto"/>
    </w:pPr>
    <w:rPr>
      <w:rFonts w:ascii="Times New Roman" w:hAnsi="Times New Roman" w:cs="Times New Roman"/>
      <w:sz w:val="26"/>
      <w:szCs w:val="26"/>
      <w:lang w:eastAsia="en-US"/>
    </w:rPr>
  </w:style>
  <w:style w:type="paragraph" w:customStyle="1" w:styleId="TOCHeading2">
    <w:name w:val="TOC Heading2"/>
    <w:basedOn w:val="19"/>
    <w:next w:val="a8"/>
    <w:rsid w:val="00236D5B"/>
    <w:pPr>
      <w:keepLines/>
      <w:widowControl/>
      <w:adjustRightInd/>
      <w:spacing w:before="480" w:line="276" w:lineRule="auto"/>
      <w:jc w:val="left"/>
      <w:textAlignment w:val="auto"/>
      <w:outlineLvl w:val="9"/>
    </w:pPr>
    <w:rPr>
      <w:rFonts w:ascii="Cambria" w:hAnsi="Cambria"/>
      <w:b w:val="0"/>
      <w:bCs w:val="0"/>
      <w:color w:val="365F91"/>
      <w:sz w:val="28"/>
      <w:szCs w:val="44"/>
      <w:lang w:eastAsia="en-US"/>
    </w:rPr>
  </w:style>
  <w:style w:type="paragraph" w:customStyle="1" w:styleId="afffe">
    <w:name w:val="איל_רמה"/>
    <w:basedOn w:val="a8"/>
    <w:rsid w:val="00236D5B"/>
    <w:pPr>
      <w:widowControl/>
      <w:adjustRightInd/>
      <w:spacing w:after="200" w:line="288" w:lineRule="auto"/>
      <w:ind w:left="737" w:hanging="720"/>
      <w:jc w:val="lowKashida"/>
      <w:textAlignment w:val="auto"/>
    </w:pPr>
    <w:rPr>
      <w:rFonts w:ascii="Arial" w:hAnsi="Arial" w:cs="Times New Roman"/>
      <w:sz w:val="26"/>
      <w:szCs w:val="26"/>
      <w:lang w:eastAsia="en-US"/>
    </w:rPr>
  </w:style>
  <w:style w:type="character" w:styleId="affff">
    <w:name w:val="Strong"/>
    <w:uiPriority w:val="22"/>
    <w:qFormat/>
    <w:rsid w:val="00236D5B"/>
    <w:rPr>
      <w:rFonts w:ascii="Times New Roman" w:eastAsia="Times New Roman" w:hAnsi="Times New Roman" w:cs="Times New Roman"/>
      <w:b/>
    </w:rPr>
  </w:style>
  <w:style w:type="paragraph" w:customStyle="1" w:styleId="47">
    <w:name w:val="בולט_רמה4"/>
    <w:basedOn w:val="a8"/>
    <w:rsid w:val="00236D5B"/>
    <w:pPr>
      <w:widowControl/>
      <w:adjustRightInd/>
      <w:spacing w:after="200" w:line="288" w:lineRule="auto"/>
      <w:ind w:left="1854" w:hanging="720"/>
      <w:jc w:val="lowKashida"/>
      <w:textAlignment w:val="auto"/>
    </w:pPr>
    <w:rPr>
      <w:rFonts w:ascii="Times New Roman" w:hAnsi="Times New Roman" w:cs="Times New Roman"/>
      <w:sz w:val="26"/>
      <w:szCs w:val="26"/>
      <w:lang w:eastAsia="en-US"/>
    </w:rPr>
  </w:style>
  <w:style w:type="paragraph" w:customStyle="1" w:styleId="1fb">
    <w:name w:val="נקי_רמה 1"/>
    <w:basedOn w:val="39"/>
    <w:rsid w:val="00236D5B"/>
    <w:pPr>
      <w:widowControl/>
      <w:numPr>
        <w:ilvl w:val="0"/>
        <w:numId w:val="0"/>
      </w:numPr>
      <w:overflowPunct w:val="0"/>
      <w:autoSpaceDE w:val="0"/>
      <w:autoSpaceDN w:val="0"/>
      <w:adjustRightInd/>
      <w:spacing w:before="0"/>
      <w:ind w:left="1418"/>
      <w:jc w:val="lowKashida"/>
      <w:textAlignment w:val="auto"/>
    </w:pPr>
    <w:rPr>
      <w:rFonts w:ascii="Times New Roman" w:hAnsi="Times New Roman"/>
      <w:b w:val="0"/>
      <w:lang w:eastAsia="en-US"/>
    </w:rPr>
  </w:style>
  <w:style w:type="paragraph" w:styleId="TOC4">
    <w:name w:val="toc 4"/>
    <w:basedOn w:val="a8"/>
    <w:next w:val="a8"/>
    <w:uiPriority w:val="39"/>
    <w:rsid w:val="00236D5B"/>
    <w:pPr>
      <w:widowControl/>
      <w:adjustRightInd/>
      <w:spacing w:after="100" w:line="276" w:lineRule="auto"/>
      <w:ind w:left="660"/>
      <w:jc w:val="left"/>
      <w:textAlignment w:val="auto"/>
    </w:pPr>
    <w:rPr>
      <w:rFonts w:ascii="Calibri" w:hAnsi="Calibri" w:cs="Arial"/>
      <w:sz w:val="22"/>
      <w:szCs w:val="22"/>
      <w:lang w:eastAsia="en-US"/>
    </w:rPr>
  </w:style>
  <w:style w:type="paragraph" w:styleId="TOC5">
    <w:name w:val="toc 5"/>
    <w:basedOn w:val="a8"/>
    <w:next w:val="a8"/>
    <w:uiPriority w:val="39"/>
    <w:rsid w:val="00236D5B"/>
    <w:pPr>
      <w:widowControl/>
      <w:adjustRightInd/>
      <w:spacing w:after="100" w:line="276" w:lineRule="auto"/>
      <w:ind w:left="880"/>
      <w:jc w:val="left"/>
      <w:textAlignment w:val="auto"/>
    </w:pPr>
    <w:rPr>
      <w:rFonts w:ascii="Calibri" w:hAnsi="Calibri" w:cs="Arial"/>
      <w:sz w:val="22"/>
      <w:szCs w:val="22"/>
      <w:lang w:eastAsia="en-US"/>
    </w:rPr>
  </w:style>
  <w:style w:type="paragraph" w:styleId="TOC6">
    <w:name w:val="toc 6"/>
    <w:basedOn w:val="a8"/>
    <w:next w:val="a8"/>
    <w:uiPriority w:val="39"/>
    <w:rsid w:val="00236D5B"/>
    <w:pPr>
      <w:widowControl/>
      <w:adjustRightInd/>
      <w:spacing w:after="100" w:line="276" w:lineRule="auto"/>
      <w:ind w:left="1100"/>
      <w:jc w:val="left"/>
      <w:textAlignment w:val="auto"/>
    </w:pPr>
    <w:rPr>
      <w:rFonts w:ascii="Calibri" w:hAnsi="Calibri" w:cs="Arial"/>
      <w:sz w:val="22"/>
      <w:szCs w:val="22"/>
      <w:lang w:eastAsia="en-US"/>
    </w:rPr>
  </w:style>
  <w:style w:type="paragraph" w:styleId="TOC7">
    <w:name w:val="toc 7"/>
    <w:basedOn w:val="a8"/>
    <w:next w:val="a8"/>
    <w:uiPriority w:val="39"/>
    <w:rsid w:val="00236D5B"/>
    <w:pPr>
      <w:widowControl/>
      <w:adjustRightInd/>
      <w:spacing w:after="100" w:line="276" w:lineRule="auto"/>
      <w:ind w:left="1320"/>
      <w:jc w:val="left"/>
      <w:textAlignment w:val="auto"/>
    </w:pPr>
    <w:rPr>
      <w:rFonts w:ascii="Calibri" w:hAnsi="Calibri" w:cs="Arial"/>
      <w:sz w:val="22"/>
      <w:szCs w:val="22"/>
      <w:lang w:eastAsia="en-US"/>
    </w:rPr>
  </w:style>
  <w:style w:type="paragraph" w:styleId="TOC8">
    <w:name w:val="toc 8"/>
    <w:basedOn w:val="a8"/>
    <w:next w:val="a8"/>
    <w:uiPriority w:val="39"/>
    <w:rsid w:val="00236D5B"/>
    <w:pPr>
      <w:widowControl/>
      <w:adjustRightInd/>
      <w:spacing w:after="100" w:line="276" w:lineRule="auto"/>
      <w:ind w:left="1540"/>
      <w:jc w:val="left"/>
      <w:textAlignment w:val="auto"/>
    </w:pPr>
    <w:rPr>
      <w:rFonts w:ascii="Calibri" w:hAnsi="Calibri" w:cs="Arial"/>
      <w:sz w:val="22"/>
      <w:szCs w:val="22"/>
      <w:lang w:eastAsia="en-US"/>
    </w:rPr>
  </w:style>
  <w:style w:type="paragraph" w:styleId="TOC9">
    <w:name w:val="toc 9"/>
    <w:basedOn w:val="a8"/>
    <w:next w:val="a8"/>
    <w:uiPriority w:val="39"/>
    <w:rsid w:val="00236D5B"/>
    <w:pPr>
      <w:widowControl/>
      <w:adjustRightInd/>
      <w:spacing w:after="100" w:line="276" w:lineRule="auto"/>
      <w:ind w:left="1760"/>
      <w:jc w:val="left"/>
      <w:textAlignment w:val="auto"/>
    </w:pPr>
    <w:rPr>
      <w:rFonts w:ascii="Calibri" w:hAnsi="Calibri" w:cs="Arial"/>
      <w:sz w:val="22"/>
      <w:szCs w:val="22"/>
      <w:lang w:eastAsia="en-US"/>
    </w:rPr>
  </w:style>
  <w:style w:type="character" w:customStyle="1" w:styleId="1fc">
    <w:name w:val="טקסט הערת שוליים תו1"/>
    <w:basedOn w:val="a9"/>
    <w:uiPriority w:val="99"/>
    <w:semiHidden/>
    <w:rsid w:val="00236D5B"/>
    <w:rPr>
      <w:rFonts w:ascii="Times New Roman" w:eastAsia="Times New Roman" w:hAnsi="Times New Roman" w:cs="David"/>
    </w:rPr>
  </w:style>
  <w:style w:type="paragraph" w:customStyle="1" w:styleId="Revision1">
    <w:name w:val="Revision1"/>
    <w:rsid w:val="00236D5B"/>
    <w:rPr>
      <w:rFonts w:cs="David"/>
      <w:sz w:val="26"/>
      <w:szCs w:val="26"/>
    </w:rPr>
  </w:style>
  <w:style w:type="character" w:customStyle="1" w:styleId="3h31">
    <w:name w:val="סגנון כותרת 3h3 תו1 + לא מודגש תו"/>
    <w:link w:val="3h310"/>
    <w:rsid w:val="00236D5B"/>
    <w:rPr>
      <w:rFonts w:ascii="David" w:eastAsia="MS Mincho" w:hAnsi="David"/>
      <w:sz w:val="24"/>
      <w:szCs w:val="24"/>
    </w:rPr>
  </w:style>
  <w:style w:type="paragraph" w:customStyle="1" w:styleId="3h310">
    <w:name w:val="סגנון כותרת 3h3 תו1 + לא מודגש"/>
    <w:basedOn w:val="39"/>
    <w:link w:val="3h31"/>
    <w:rsid w:val="00236D5B"/>
    <w:pPr>
      <w:keepNext w:val="0"/>
      <w:keepLines/>
      <w:widowControl/>
      <w:numPr>
        <w:ilvl w:val="2"/>
        <w:numId w:val="0"/>
      </w:numPr>
      <w:autoSpaceDE w:val="0"/>
      <w:autoSpaceDN w:val="0"/>
      <w:adjustRightInd/>
      <w:spacing w:before="100" w:after="100" w:line="300" w:lineRule="atLeast"/>
      <w:ind w:left="1418"/>
      <w:jc w:val="lowKashida"/>
      <w:textAlignment w:val="auto"/>
    </w:pPr>
    <w:rPr>
      <w:rFonts w:eastAsia="MS Mincho"/>
      <w:b w:val="0"/>
      <w:bCs w:val="0"/>
      <w:lang w:eastAsia="en-US"/>
    </w:rPr>
  </w:style>
  <w:style w:type="character" w:customStyle="1" w:styleId="Normal2">
    <w:name w:val="Normal2 תו"/>
    <w:link w:val="Normal20"/>
    <w:rsid w:val="00236D5B"/>
    <w:rPr>
      <w:sz w:val="24"/>
      <w:lang w:val="x-none" w:eastAsia="he-IL"/>
    </w:rPr>
  </w:style>
  <w:style w:type="paragraph" w:customStyle="1" w:styleId="Normal20">
    <w:name w:val="Normal2"/>
    <w:basedOn w:val="a8"/>
    <w:link w:val="Normal2"/>
    <w:rsid w:val="00236D5B"/>
    <w:pPr>
      <w:autoSpaceDE w:val="0"/>
      <w:autoSpaceDN w:val="0"/>
      <w:adjustRightInd/>
      <w:spacing w:before="60" w:line="300" w:lineRule="atLeast"/>
      <w:ind w:left="708" w:right="708"/>
      <w:jc w:val="lowKashida"/>
      <w:textAlignment w:val="auto"/>
    </w:pPr>
    <w:rPr>
      <w:rFonts w:ascii="Times New Roman" w:hAnsi="Times New Roman" w:cs="Times New Roman"/>
      <w:szCs w:val="20"/>
      <w:lang w:val="x-none"/>
    </w:rPr>
  </w:style>
  <w:style w:type="character" w:customStyle="1" w:styleId="PlaceholderText1">
    <w:name w:val="Placeholder Text1"/>
    <w:rsid w:val="00236D5B"/>
    <w:rPr>
      <w:rFonts w:ascii="Times New Roman" w:eastAsia="Times New Roman" w:hAnsi="Times New Roman" w:cs="Times New Roman"/>
      <w:color w:val="808080"/>
    </w:rPr>
  </w:style>
  <w:style w:type="paragraph" w:customStyle="1" w:styleId="affff0">
    <w:name w:val="טבלה רגיל"/>
    <w:basedOn w:val="a8"/>
    <w:rsid w:val="00236D5B"/>
    <w:pPr>
      <w:widowControl/>
      <w:overflowPunct w:val="0"/>
      <w:autoSpaceDE w:val="0"/>
      <w:autoSpaceDN w:val="0"/>
      <w:spacing w:before="120" w:line="360" w:lineRule="auto"/>
      <w:jc w:val="left"/>
      <w:textAlignment w:val="auto"/>
    </w:pPr>
    <w:rPr>
      <w:rFonts w:ascii="Times New Roman" w:eastAsia="Calibri" w:hAnsi="Times New Roman" w:cs="Arial"/>
      <w:smallCaps/>
      <w:noProof/>
      <w:sz w:val="20"/>
      <w:szCs w:val="22"/>
    </w:rPr>
  </w:style>
  <w:style w:type="paragraph" w:customStyle="1" w:styleId="ListParagraph1">
    <w:name w:val="List Paragraph1"/>
    <w:basedOn w:val="a8"/>
    <w:uiPriority w:val="34"/>
    <w:qFormat/>
    <w:rsid w:val="00236D5B"/>
    <w:pPr>
      <w:widowControl/>
      <w:adjustRightInd/>
      <w:spacing w:after="200" w:line="276" w:lineRule="auto"/>
      <w:ind w:left="720"/>
      <w:jc w:val="left"/>
      <w:textAlignment w:val="auto"/>
    </w:pPr>
    <w:rPr>
      <w:rFonts w:ascii="Calibri" w:eastAsia="Calibri" w:hAnsi="Calibri" w:cs="Arial"/>
      <w:sz w:val="22"/>
      <w:szCs w:val="22"/>
      <w:lang w:eastAsia="en-US"/>
    </w:rPr>
  </w:style>
  <w:style w:type="character" w:styleId="FollowedHyperlink">
    <w:name w:val="FollowedHyperlink"/>
    <w:rsid w:val="00236D5B"/>
    <w:rPr>
      <w:rFonts w:ascii="Times New Roman" w:eastAsia="Times New Roman" w:hAnsi="Times New Roman" w:cs="Times New Roman"/>
      <w:color w:val="800080"/>
      <w:u w:val="single"/>
    </w:rPr>
  </w:style>
  <w:style w:type="character" w:customStyle="1" w:styleId="CharChar8">
    <w:name w:val="Char Char8"/>
    <w:rsid w:val="00236D5B"/>
    <w:rPr>
      <w:rFonts w:ascii="Cambria" w:eastAsia="Calibri" w:hAnsi="Cambria" w:cs="Times New Roman"/>
      <w:b/>
      <w:bCs/>
      <w:i/>
      <w:iCs/>
      <w:color w:val="4F81BD"/>
      <w:sz w:val="22"/>
      <w:szCs w:val="22"/>
      <w:lang w:val="en-US" w:eastAsia="en-US" w:bidi="he-IL"/>
    </w:rPr>
  </w:style>
  <w:style w:type="character" w:customStyle="1" w:styleId="CharChar7">
    <w:name w:val="Char Char7"/>
    <w:rsid w:val="00236D5B"/>
    <w:rPr>
      <w:rFonts w:ascii="Cambria" w:eastAsia="Times New Roman" w:hAnsi="Cambria" w:cs="Narkisim"/>
      <w:sz w:val="22"/>
      <w:szCs w:val="22"/>
      <w:lang w:val="en-US" w:eastAsia="en-US" w:bidi="he-IL"/>
    </w:rPr>
  </w:style>
  <w:style w:type="paragraph" w:customStyle="1" w:styleId="Style12ptBefore05">
    <w:name w:val="Style 12 pt Before:  0.5&quot;"/>
    <w:basedOn w:val="a8"/>
    <w:rsid w:val="00236D5B"/>
    <w:pPr>
      <w:widowControl/>
      <w:adjustRightInd/>
      <w:spacing w:before="120" w:line="360" w:lineRule="auto"/>
      <w:jc w:val="lowKashida"/>
      <w:textAlignment w:val="auto"/>
    </w:pPr>
    <w:rPr>
      <w:rFonts w:ascii="Times New Roman" w:eastAsia="Calibri" w:hAnsi="Times New Roman" w:cs="Times New Roman"/>
      <w:lang w:eastAsia="en-US"/>
    </w:rPr>
  </w:style>
  <w:style w:type="character" w:customStyle="1" w:styleId="HeaderChar">
    <w:name w:val="Header Char"/>
    <w:uiPriority w:val="99"/>
    <w:rsid w:val="00236D5B"/>
    <w:rPr>
      <w:rFonts w:ascii="Times New Roman" w:eastAsia="Times New Roman" w:hAnsi="Times New Roman" w:cs="David"/>
      <w:sz w:val="26"/>
      <w:szCs w:val="26"/>
      <w:lang w:bidi="he-IL"/>
    </w:rPr>
  </w:style>
  <w:style w:type="character" w:customStyle="1" w:styleId="TitleChar">
    <w:name w:val="Title Char"/>
    <w:uiPriority w:val="99"/>
    <w:rsid w:val="00236D5B"/>
    <w:rPr>
      <w:rFonts w:ascii="Cambria" w:eastAsia="Times New Roman" w:hAnsi="Cambria" w:cs="Times New Roman"/>
      <w:b/>
      <w:bCs/>
      <w:noProof/>
      <w:kern w:val="28"/>
      <w:sz w:val="32"/>
      <w:szCs w:val="32"/>
      <w:lang w:val="en-US" w:eastAsia="he-IL"/>
    </w:rPr>
  </w:style>
  <w:style w:type="paragraph" w:styleId="affff1">
    <w:name w:val="Normal Indent"/>
    <w:basedOn w:val="a8"/>
    <w:uiPriority w:val="99"/>
    <w:rsid w:val="00236D5B"/>
    <w:pPr>
      <w:widowControl/>
      <w:adjustRightInd/>
      <w:spacing w:before="120"/>
      <w:ind w:left="1134"/>
      <w:jc w:val="lowKashida"/>
      <w:textAlignment w:val="auto"/>
    </w:pPr>
    <w:rPr>
      <w:rFonts w:ascii="Times New Roman" w:hAnsi="Times New Roman" w:cs="Times New Roman"/>
      <w:sz w:val="20"/>
    </w:rPr>
  </w:style>
  <w:style w:type="paragraph" w:customStyle="1" w:styleId="normal21">
    <w:name w:val="normal2"/>
    <w:basedOn w:val="affff1"/>
    <w:rsid w:val="00236D5B"/>
    <w:pPr>
      <w:ind w:left="793"/>
    </w:pPr>
  </w:style>
  <w:style w:type="paragraph" w:customStyle="1" w:styleId="NormalParH">
    <w:name w:val="NormalParH"/>
    <w:rsid w:val="00236D5B"/>
    <w:pPr>
      <w:bidi/>
    </w:pPr>
    <w:rPr>
      <w:rFonts w:ascii="Courier New" w:hAnsi="Courier New" w:cs="Miriam"/>
      <w:sz w:val="24"/>
      <w:szCs w:val="24"/>
    </w:rPr>
  </w:style>
  <w:style w:type="paragraph" w:customStyle="1" w:styleId="section">
    <w:name w:val="section"/>
    <w:basedOn w:val="NormalParH"/>
    <w:rsid w:val="00236D5B"/>
    <w:pPr>
      <w:tabs>
        <w:tab w:val="left" w:pos="397"/>
      </w:tabs>
      <w:ind w:left="397" w:right="397" w:hanging="397"/>
      <w:jc w:val="both"/>
    </w:pPr>
    <w:rPr>
      <w:rFonts w:ascii="Times New Roman" w:hAnsi="Times New Roman" w:cs="Times New Roman"/>
    </w:rPr>
  </w:style>
  <w:style w:type="paragraph" w:customStyle="1" w:styleId="subsection">
    <w:name w:val="subsection"/>
    <w:basedOn w:val="section"/>
    <w:rsid w:val="00236D5B"/>
    <w:pPr>
      <w:tabs>
        <w:tab w:val="left" w:pos="794"/>
      </w:tabs>
      <w:ind w:left="794" w:right="794" w:hanging="794"/>
      <w:jc w:val="lowKashida"/>
    </w:pPr>
  </w:style>
  <w:style w:type="character" w:customStyle="1" w:styleId="CommentTextChar">
    <w:name w:val="Comment Text Char"/>
    <w:uiPriority w:val="99"/>
    <w:rsid w:val="00236D5B"/>
    <w:rPr>
      <w:rFonts w:ascii="Times New Roman" w:eastAsia="Times New Roman" w:hAnsi="Times New Roman" w:cs="Times New Roman"/>
    </w:rPr>
  </w:style>
  <w:style w:type="character" w:customStyle="1" w:styleId="FooterChar">
    <w:name w:val="Footer Char"/>
    <w:uiPriority w:val="99"/>
    <w:rsid w:val="00236D5B"/>
    <w:rPr>
      <w:rFonts w:ascii="Times New Roman" w:eastAsia="Times New Roman" w:hAnsi="Times New Roman" w:cs="Times New Roman"/>
      <w:sz w:val="26"/>
      <w:lang w:val="en-US" w:eastAsia="en-US" w:bidi="he-IL"/>
    </w:rPr>
  </w:style>
  <w:style w:type="paragraph" w:customStyle="1" w:styleId="affff2">
    <w:name w:val="נספח"/>
    <w:basedOn w:val="a8"/>
    <w:rsid w:val="00236D5B"/>
    <w:pPr>
      <w:widowControl/>
      <w:adjustRightInd/>
      <w:spacing w:after="200" w:line="360" w:lineRule="auto"/>
      <w:ind w:left="1854" w:hanging="720"/>
      <w:jc w:val="center"/>
      <w:textAlignment w:val="auto"/>
    </w:pPr>
    <w:rPr>
      <w:rFonts w:ascii="Times New Roman" w:hAnsi="Times New Roman" w:cs="Times New Roman"/>
      <w:b/>
      <w:bCs/>
      <w:sz w:val="32"/>
      <w:szCs w:val="32"/>
      <w:u w:val="single"/>
      <w:lang w:eastAsia="en-US"/>
    </w:rPr>
  </w:style>
  <w:style w:type="paragraph" w:customStyle="1" w:styleId="Heading7">
    <w:name w:val="Heading7"/>
    <w:basedOn w:val="a8"/>
    <w:rsid w:val="00236D5B"/>
    <w:pPr>
      <w:widowControl/>
      <w:adjustRightInd/>
      <w:spacing w:after="200" w:line="288" w:lineRule="auto"/>
      <w:ind w:left="720" w:hanging="720"/>
      <w:jc w:val="center"/>
      <w:textAlignment w:val="auto"/>
    </w:pPr>
    <w:rPr>
      <w:rFonts w:ascii="Times New Roman" w:hAnsi="Times New Roman" w:cs="Times New Roman"/>
      <w:b/>
      <w:bCs/>
      <w:sz w:val="32"/>
      <w:szCs w:val="32"/>
      <w:u w:val="single"/>
      <w:lang w:eastAsia="en-US"/>
    </w:rPr>
  </w:style>
  <w:style w:type="paragraph" w:customStyle="1" w:styleId="10">
    <w:name w:val="כותרת 1ט"/>
    <w:link w:val="1fd"/>
    <w:qFormat/>
    <w:rsid w:val="004C195C"/>
    <w:pPr>
      <w:numPr>
        <w:numId w:val="26"/>
      </w:numPr>
      <w:spacing w:line="360" w:lineRule="auto"/>
      <w:contextualSpacing/>
    </w:pPr>
    <w:rPr>
      <w:rFonts w:cs="David"/>
      <w:b/>
      <w:bCs/>
      <w:noProof/>
      <w:sz w:val="28"/>
      <w:szCs w:val="28"/>
    </w:rPr>
  </w:style>
  <w:style w:type="paragraph" w:customStyle="1" w:styleId="21">
    <w:name w:val="פיסקה2ט"/>
    <w:basedOn w:val="a8"/>
    <w:next w:val="a8"/>
    <w:link w:val="2f7"/>
    <w:qFormat/>
    <w:rsid w:val="00236D5B"/>
    <w:pPr>
      <w:widowControl/>
      <w:numPr>
        <w:ilvl w:val="1"/>
        <w:numId w:val="26"/>
      </w:numPr>
      <w:tabs>
        <w:tab w:val="left" w:pos="794"/>
      </w:tabs>
      <w:adjustRightInd/>
      <w:spacing w:line="360" w:lineRule="auto"/>
      <w:contextualSpacing/>
      <w:jc w:val="left"/>
      <w:textAlignment w:val="auto"/>
    </w:pPr>
    <w:rPr>
      <w:rFonts w:ascii="Times New Roman" w:hAnsi="Times New Roman"/>
      <w:lang w:eastAsia="en-US"/>
    </w:rPr>
  </w:style>
  <w:style w:type="character" w:customStyle="1" w:styleId="ListParagraph30">
    <w:name w:val="List Paragraph3 תו"/>
    <w:link w:val="ListParagraph3"/>
    <w:rsid w:val="00236D5B"/>
    <w:rPr>
      <w:rFonts w:ascii="Calibri" w:hAnsi="Calibri" w:cs="Calibri"/>
      <w:sz w:val="22"/>
      <w:szCs w:val="22"/>
    </w:rPr>
  </w:style>
  <w:style w:type="character" w:customStyle="1" w:styleId="1fd">
    <w:name w:val="כותרת 1ט תו"/>
    <w:link w:val="10"/>
    <w:rsid w:val="004C195C"/>
    <w:rPr>
      <w:rFonts w:cs="David"/>
      <w:b/>
      <w:bCs/>
      <w:noProof/>
      <w:sz w:val="28"/>
      <w:szCs w:val="28"/>
    </w:rPr>
  </w:style>
  <w:style w:type="paragraph" w:customStyle="1" w:styleId="3">
    <w:name w:val="פיסקה3ט"/>
    <w:link w:val="3f0"/>
    <w:qFormat/>
    <w:rsid w:val="00562040"/>
    <w:pPr>
      <w:numPr>
        <w:ilvl w:val="2"/>
        <w:numId w:val="26"/>
      </w:numPr>
      <w:tabs>
        <w:tab w:val="left" w:pos="851"/>
      </w:tabs>
      <w:spacing w:line="360" w:lineRule="auto"/>
      <w:ind w:left="1701" w:hanging="794"/>
      <w:contextualSpacing/>
    </w:pPr>
    <w:rPr>
      <w:rFonts w:cs="David"/>
      <w:sz w:val="24"/>
      <w:szCs w:val="24"/>
    </w:rPr>
  </w:style>
  <w:style w:type="character" w:customStyle="1" w:styleId="2f7">
    <w:name w:val="פיסקה2ט תו"/>
    <w:link w:val="21"/>
    <w:rsid w:val="00236D5B"/>
    <w:rPr>
      <w:rFonts w:eastAsia="David" w:cs="David"/>
      <w:sz w:val="24"/>
      <w:szCs w:val="24"/>
    </w:rPr>
  </w:style>
  <w:style w:type="paragraph" w:customStyle="1" w:styleId="4">
    <w:name w:val="פיסקה4ט"/>
    <w:basedOn w:val="3"/>
    <w:link w:val="48"/>
    <w:qFormat/>
    <w:rsid w:val="00D22E73"/>
    <w:pPr>
      <w:numPr>
        <w:ilvl w:val="3"/>
      </w:numPr>
      <w:tabs>
        <w:tab w:val="clear" w:pos="6379"/>
        <w:tab w:val="num" w:pos="1559"/>
      </w:tabs>
      <w:bidi/>
      <w:ind w:left="2495" w:hanging="794"/>
    </w:pPr>
  </w:style>
  <w:style w:type="character" w:customStyle="1" w:styleId="3f0">
    <w:name w:val="פיסקה3ט תו"/>
    <w:link w:val="3"/>
    <w:rsid w:val="00562040"/>
    <w:rPr>
      <w:rFonts w:cs="David"/>
      <w:sz w:val="24"/>
      <w:szCs w:val="24"/>
    </w:rPr>
  </w:style>
  <w:style w:type="character" w:customStyle="1" w:styleId="48">
    <w:name w:val="פיסקה4ט תו"/>
    <w:basedOn w:val="3f0"/>
    <w:link w:val="4"/>
    <w:rsid w:val="00510A72"/>
    <w:rPr>
      <w:rFonts w:cs="David"/>
      <w:sz w:val="24"/>
      <w:szCs w:val="24"/>
    </w:rPr>
  </w:style>
  <w:style w:type="paragraph" w:customStyle="1" w:styleId="49">
    <w:name w:val="פיסקת רשימה4"/>
    <w:basedOn w:val="a8"/>
    <w:uiPriority w:val="34"/>
    <w:qFormat/>
    <w:rsid w:val="002E668D"/>
    <w:pPr>
      <w:widowControl/>
      <w:adjustRightInd/>
      <w:ind w:left="720"/>
      <w:contextualSpacing/>
      <w:jc w:val="left"/>
      <w:textAlignment w:val="auto"/>
    </w:pPr>
    <w:rPr>
      <w:rFonts w:ascii="Times New Roman" w:hAnsi="Times New Roman" w:cs="Times New Roman"/>
      <w:lang w:eastAsia="en-US"/>
    </w:rPr>
  </w:style>
  <w:style w:type="paragraph" w:customStyle="1" w:styleId="1fe">
    <w:name w:val="סלולר_רמה1"/>
    <w:basedOn w:val="19"/>
    <w:qFormat/>
    <w:rsid w:val="001038A4"/>
    <w:pPr>
      <w:widowControl/>
      <w:tabs>
        <w:tab w:val="num" w:pos="1080"/>
      </w:tabs>
      <w:adjustRightInd/>
      <w:spacing w:line="360" w:lineRule="auto"/>
      <w:ind w:left="1080" w:right="1080" w:hanging="720"/>
      <w:textAlignment w:val="auto"/>
    </w:pPr>
    <w:rPr>
      <w:rFonts w:ascii="Arial" w:hAnsi="Arial"/>
      <w:b w:val="0"/>
      <w:bCs w:val="0"/>
    </w:rPr>
  </w:style>
  <w:style w:type="paragraph" w:customStyle="1" w:styleId="3f1">
    <w:name w:val="סלולר_רמה3"/>
    <w:basedOn w:val="2b"/>
    <w:link w:val="3Char"/>
    <w:qFormat/>
    <w:rsid w:val="001038A4"/>
    <w:pPr>
      <w:widowControl/>
      <w:tabs>
        <w:tab w:val="num" w:pos="1440"/>
      </w:tabs>
      <w:adjustRightInd/>
      <w:spacing w:before="0" w:after="0" w:line="360" w:lineRule="auto"/>
      <w:ind w:left="1440" w:right="1440" w:hanging="1080"/>
      <w:textAlignment w:val="auto"/>
    </w:pPr>
    <w:rPr>
      <w:b w:val="0"/>
      <w:bCs w:val="0"/>
      <w:i/>
      <w:iCs/>
      <w:noProof w:val="0"/>
    </w:rPr>
  </w:style>
  <w:style w:type="paragraph" w:customStyle="1" w:styleId="54">
    <w:name w:val="סלולר_רמה5"/>
    <w:basedOn w:val="45"/>
    <w:qFormat/>
    <w:rsid w:val="001038A4"/>
    <w:pPr>
      <w:widowControl/>
      <w:tabs>
        <w:tab w:val="num" w:pos="1800"/>
      </w:tabs>
      <w:adjustRightInd/>
      <w:spacing w:before="0" w:after="0" w:line="360" w:lineRule="auto"/>
      <w:ind w:left="1800" w:right="1800" w:hanging="1440"/>
      <w:textAlignment w:val="auto"/>
    </w:pPr>
    <w:rPr>
      <w:rFonts w:ascii="Arial" w:hAnsi="Arial" w:cs="David"/>
      <w:b w:val="0"/>
      <w:bCs w:val="0"/>
      <w:iCs w:val="0"/>
    </w:rPr>
  </w:style>
  <w:style w:type="character" w:customStyle="1" w:styleId="3Char">
    <w:name w:val="סלולר_רמה3 Char"/>
    <w:basedOn w:val="a9"/>
    <w:link w:val="3f1"/>
    <w:rsid w:val="001038A4"/>
    <w:rPr>
      <w:rFonts w:ascii="Arial" w:hAnsi="Arial" w:cs="David"/>
      <w:sz w:val="24"/>
      <w:szCs w:val="24"/>
      <w:lang w:eastAsia="he-IL"/>
    </w:rPr>
  </w:style>
  <w:style w:type="character" w:styleId="affff3">
    <w:name w:val="Emphasis"/>
    <w:basedOn w:val="a9"/>
    <w:uiPriority w:val="20"/>
    <w:qFormat/>
    <w:rsid w:val="001D39C6"/>
    <w:rPr>
      <w:i/>
      <w:iCs/>
    </w:rPr>
  </w:style>
  <w:style w:type="paragraph" w:styleId="affff4">
    <w:name w:val="TOC Heading"/>
    <w:basedOn w:val="19"/>
    <w:next w:val="a8"/>
    <w:uiPriority w:val="39"/>
    <w:unhideWhenUsed/>
    <w:qFormat/>
    <w:rsid w:val="00FD6999"/>
    <w:pPr>
      <w:keepLines/>
      <w:widowControl/>
      <w:bidi w:val="0"/>
      <w:adjustRightInd/>
      <w:spacing w:before="480" w:line="276" w:lineRule="auto"/>
      <w:jc w:val="left"/>
      <w:textAlignment w:val="auto"/>
      <w:outlineLvl w:val="9"/>
    </w:pPr>
    <w:rPr>
      <w:rFonts w:asciiTheme="majorHAnsi" w:eastAsiaTheme="majorEastAsia" w:hAnsiTheme="majorHAnsi" w:cstheme="majorBidi"/>
      <w:b w:val="0"/>
      <w:bCs w:val="0"/>
      <w:color w:val="365F91" w:themeColor="accent1" w:themeShade="BF"/>
      <w:sz w:val="28"/>
      <w:szCs w:val="28"/>
      <w:lang w:eastAsia="en-US" w:bidi="ar-SA"/>
    </w:rPr>
  </w:style>
  <w:style w:type="table" w:styleId="-2">
    <w:name w:val="Table 3D effects 2"/>
    <w:basedOn w:val="aa"/>
    <w:uiPriority w:val="99"/>
    <w:rsid w:val="00FD6999"/>
    <w:pPr>
      <w:bidi/>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1">
    <w:name w:val="Table 3D effects 1"/>
    <w:basedOn w:val="aa"/>
    <w:rsid w:val="00FD6999"/>
    <w:pPr>
      <w:bidi/>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xl64">
    <w:name w:val="xl64"/>
    <w:basedOn w:val="a8"/>
    <w:uiPriority w:val="99"/>
    <w:rsid w:val="00FD6999"/>
    <w:pPr>
      <w:widowControl/>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65">
    <w:name w:val="xl65"/>
    <w:basedOn w:val="a8"/>
    <w:uiPriority w:val="99"/>
    <w:rsid w:val="00FD6999"/>
    <w:pPr>
      <w:widowControl/>
      <w:pBdr>
        <w:right w:val="single" w:sz="8" w:space="0" w:color="auto"/>
      </w:pBdr>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66">
    <w:name w:val="xl66"/>
    <w:basedOn w:val="a8"/>
    <w:uiPriority w:val="99"/>
    <w:rsid w:val="00FD6999"/>
    <w:pPr>
      <w:widowControl/>
      <w:pBdr>
        <w:left w:val="single" w:sz="8" w:space="0" w:color="auto"/>
      </w:pBdr>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67">
    <w:name w:val="xl67"/>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68">
    <w:name w:val="xl68"/>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69">
    <w:name w:val="xl69"/>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0">
    <w:name w:val="xl70"/>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1">
    <w:name w:val="xl71"/>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2">
    <w:name w:val="xl72"/>
    <w:basedOn w:val="a8"/>
    <w:uiPriority w:val="99"/>
    <w:rsid w:val="00FD6999"/>
    <w:pPr>
      <w:widowControl/>
      <w:pBdr>
        <w:left w:val="single" w:sz="8" w:space="0" w:color="auto"/>
        <w:right w:val="single" w:sz="8" w:space="0" w:color="auto"/>
      </w:pBdr>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73">
    <w:name w:val="xl73"/>
    <w:basedOn w:val="a8"/>
    <w:uiPriority w:val="99"/>
    <w:rsid w:val="00FD6999"/>
    <w:pPr>
      <w:widowControl/>
      <w:pBdr>
        <w:left w:val="single" w:sz="8" w:space="0" w:color="auto"/>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4">
    <w:name w:val="xl74"/>
    <w:basedOn w:val="a8"/>
    <w:uiPriority w:val="99"/>
    <w:rsid w:val="00FD6999"/>
    <w:pPr>
      <w:widowControl/>
      <w:bidi w:val="0"/>
      <w:adjustRightInd/>
      <w:spacing w:before="100" w:beforeAutospacing="1" w:after="100" w:afterAutospacing="1"/>
      <w:jc w:val="left"/>
      <w:textAlignment w:val="auto"/>
    </w:pPr>
    <w:rPr>
      <w:rFonts w:ascii="Arial" w:hAnsi="Arial" w:cs="Arial"/>
      <w:b/>
      <w:bCs/>
      <w:color w:val="000000"/>
      <w:u w:val="single"/>
      <w:lang w:eastAsia="en-US"/>
    </w:rPr>
  </w:style>
  <w:style w:type="paragraph" w:customStyle="1" w:styleId="xl75">
    <w:name w:val="xl75"/>
    <w:basedOn w:val="a8"/>
    <w:uiPriority w:val="99"/>
    <w:rsid w:val="00FD6999"/>
    <w:pPr>
      <w:widowControl/>
      <w:shd w:val="clear" w:color="000000" w:fill="FFFF00"/>
      <w:bidi w:val="0"/>
      <w:adjustRightInd/>
      <w:spacing w:before="100" w:beforeAutospacing="1" w:after="100" w:afterAutospacing="1"/>
      <w:jc w:val="left"/>
      <w:textAlignment w:val="auto"/>
    </w:pPr>
    <w:rPr>
      <w:rFonts w:ascii="Times New Roman" w:hAnsi="Times New Roman" w:cs="Times New Roman"/>
      <w:lang w:eastAsia="en-US"/>
    </w:rPr>
  </w:style>
  <w:style w:type="paragraph" w:customStyle="1" w:styleId="xl77">
    <w:name w:val="xl77"/>
    <w:basedOn w:val="a8"/>
    <w:uiPriority w:val="99"/>
    <w:rsid w:val="00FD6999"/>
    <w:pPr>
      <w:widowControl/>
      <w:pBdr>
        <w:top w:val="single" w:sz="8" w:space="0" w:color="auto"/>
        <w:left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8">
    <w:name w:val="xl78"/>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79">
    <w:name w:val="xl79"/>
    <w:basedOn w:val="a8"/>
    <w:uiPriority w:val="99"/>
    <w:rsid w:val="00FD6999"/>
    <w:pPr>
      <w:widowControl/>
      <w:bidi w:val="0"/>
      <w:adjustRightInd/>
      <w:spacing w:before="100" w:beforeAutospacing="1" w:after="100" w:afterAutospacing="1"/>
      <w:jc w:val="left"/>
      <w:textAlignment w:val="auto"/>
    </w:pPr>
    <w:rPr>
      <w:rFonts w:ascii="Arial" w:hAnsi="Arial" w:cs="Arial"/>
      <w:lang w:eastAsia="en-US"/>
    </w:rPr>
  </w:style>
  <w:style w:type="paragraph" w:customStyle="1" w:styleId="xl80">
    <w:name w:val="xl80"/>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81">
    <w:name w:val="xl81"/>
    <w:basedOn w:val="a8"/>
    <w:uiPriority w:val="99"/>
    <w:rsid w:val="00FD6999"/>
    <w:pPr>
      <w:widowControl/>
      <w:pBdr>
        <w:top w:val="single" w:sz="8" w:space="0" w:color="auto"/>
        <w:right w:val="single" w:sz="8" w:space="0" w:color="auto"/>
      </w:pBdr>
      <w:bidi w:val="0"/>
      <w:adjustRightInd/>
      <w:spacing w:before="100" w:beforeAutospacing="1" w:after="100" w:afterAutospacing="1"/>
      <w:jc w:val="center"/>
      <w:textAlignment w:val="auto"/>
    </w:pPr>
    <w:rPr>
      <w:rFonts w:ascii="Arial" w:hAnsi="Arial" w:cs="Arial"/>
      <w:b/>
      <w:bCs/>
      <w:u w:val="single"/>
      <w:lang w:eastAsia="en-US"/>
    </w:rPr>
  </w:style>
  <w:style w:type="paragraph" w:customStyle="1" w:styleId="xl82">
    <w:name w:val="xl82"/>
    <w:basedOn w:val="a8"/>
    <w:uiPriority w:val="99"/>
    <w:rsid w:val="00FD6999"/>
    <w:pPr>
      <w:widowControl/>
      <w:pBdr>
        <w:top w:val="single" w:sz="8" w:space="0" w:color="auto"/>
      </w:pBdr>
      <w:bidi w:val="0"/>
      <w:adjustRightInd/>
      <w:spacing w:before="100" w:beforeAutospacing="1" w:after="100" w:afterAutospacing="1"/>
      <w:jc w:val="center"/>
      <w:textAlignment w:val="auto"/>
    </w:pPr>
    <w:rPr>
      <w:rFonts w:ascii="Arial" w:hAnsi="Arial" w:cs="Arial"/>
      <w:b/>
      <w:bCs/>
      <w:u w:val="single"/>
      <w:lang w:eastAsia="en-US"/>
    </w:rPr>
  </w:style>
  <w:style w:type="paragraph" w:customStyle="1" w:styleId="xl83">
    <w:name w:val="xl83"/>
    <w:basedOn w:val="a8"/>
    <w:uiPriority w:val="99"/>
    <w:rsid w:val="00FD6999"/>
    <w:pPr>
      <w:widowControl/>
      <w:pBdr>
        <w:top w:val="single" w:sz="8" w:space="0" w:color="auto"/>
        <w:left w:val="single" w:sz="8" w:space="0" w:color="auto"/>
      </w:pBdr>
      <w:bidi w:val="0"/>
      <w:adjustRightInd/>
      <w:spacing w:before="100" w:beforeAutospacing="1" w:after="100" w:afterAutospacing="1"/>
      <w:jc w:val="center"/>
      <w:textAlignment w:val="auto"/>
    </w:pPr>
    <w:rPr>
      <w:rFonts w:ascii="Arial" w:hAnsi="Arial" w:cs="Arial"/>
      <w:b/>
      <w:bCs/>
      <w:u w:val="single"/>
      <w:lang w:eastAsia="en-US"/>
    </w:rPr>
  </w:style>
  <w:style w:type="paragraph" w:customStyle="1" w:styleId="xl84">
    <w:name w:val="xl84"/>
    <w:basedOn w:val="a8"/>
    <w:uiPriority w:val="99"/>
    <w:rsid w:val="00FD6999"/>
    <w:pPr>
      <w:widowControl/>
      <w:shd w:val="clear" w:color="000000" w:fill="C5D9F1"/>
      <w:bidi w:val="0"/>
      <w:adjustRightInd/>
      <w:spacing w:before="100" w:beforeAutospacing="1" w:after="100" w:afterAutospacing="1"/>
      <w:jc w:val="left"/>
      <w:textAlignment w:val="auto"/>
    </w:pPr>
    <w:rPr>
      <w:rFonts w:ascii="Times New Roman" w:hAnsi="Times New Roman" w:cs="Times New Roman"/>
      <w:lang w:eastAsia="en-US"/>
    </w:rPr>
  </w:style>
  <w:style w:type="paragraph" w:customStyle="1" w:styleId="xl85">
    <w:name w:val="xl85"/>
    <w:basedOn w:val="a8"/>
    <w:uiPriority w:val="99"/>
    <w:rsid w:val="00FD6999"/>
    <w:pPr>
      <w:widowControl/>
      <w:pBdr>
        <w:top w:val="single" w:sz="8" w:space="0" w:color="auto"/>
        <w:right w:val="single" w:sz="8" w:space="0" w:color="auto"/>
      </w:pBdr>
      <w:bidi w:val="0"/>
      <w:adjustRightInd/>
      <w:spacing w:before="100" w:beforeAutospacing="1" w:after="100" w:afterAutospacing="1"/>
      <w:jc w:val="center"/>
      <w:textAlignment w:val="auto"/>
    </w:pPr>
    <w:rPr>
      <w:rFonts w:ascii="Arial" w:hAnsi="Arial" w:cs="Arial"/>
      <w:b/>
      <w:bCs/>
      <w:lang w:eastAsia="en-US"/>
    </w:rPr>
  </w:style>
  <w:style w:type="paragraph" w:customStyle="1" w:styleId="xl86">
    <w:name w:val="xl86"/>
    <w:basedOn w:val="a8"/>
    <w:uiPriority w:val="99"/>
    <w:rsid w:val="00FD6999"/>
    <w:pPr>
      <w:widowControl/>
      <w:pBdr>
        <w:top w:val="single" w:sz="8" w:space="0" w:color="auto"/>
      </w:pBdr>
      <w:bidi w:val="0"/>
      <w:adjustRightInd/>
      <w:spacing w:before="100" w:beforeAutospacing="1" w:after="100" w:afterAutospacing="1"/>
      <w:jc w:val="center"/>
      <w:textAlignment w:val="auto"/>
    </w:pPr>
    <w:rPr>
      <w:rFonts w:ascii="Arial" w:hAnsi="Arial" w:cs="Arial"/>
      <w:b/>
      <w:bCs/>
      <w:lang w:eastAsia="en-US"/>
    </w:rPr>
  </w:style>
  <w:style w:type="paragraph" w:customStyle="1" w:styleId="xl87">
    <w:name w:val="xl87"/>
    <w:basedOn w:val="a8"/>
    <w:uiPriority w:val="99"/>
    <w:rsid w:val="00FD6999"/>
    <w:pPr>
      <w:widowControl/>
      <w:pBdr>
        <w:top w:val="single" w:sz="8" w:space="0" w:color="auto"/>
        <w:left w:val="single" w:sz="8" w:space="0" w:color="auto"/>
      </w:pBdr>
      <w:bidi w:val="0"/>
      <w:adjustRightInd/>
      <w:spacing w:before="100" w:beforeAutospacing="1" w:after="100" w:afterAutospacing="1"/>
      <w:jc w:val="center"/>
      <w:textAlignment w:val="auto"/>
    </w:pPr>
    <w:rPr>
      <w:rFonts w:ascii="Arial" w:hAnsi="Arial" w:cs="Arial"/>
      <w:b/>
      <w:bCs/>
      <w:lang w:eastAsia="en-US"/>
    </w:rPr>
  </w:style>
  <w:style w:type="paragraph" w:customStyle="1" w:styleId="xl88">
    <w:name w:val="xl88"/>
    <w:basedOn w:val="a8"/>
    <w:uiPriority w:val="99"/>
    <w:rsid w:val="00FD6999"/>
    <w:pPr>
      <w:widowControl/>
      <w:pBdr>
        <w:right w:val="single" w:sz="8" w:space="0" w:color="auto"/>
      </w:pBdr>
      <w:bidi w:val="0"/>
      <w:adjustRightInd/>
      <w:spacing w:before="100" w:beforeAutospacing="1" w:after="100" w:afterAutospacing="1"/>
      <w:jc w:val="right"/>
      <w:textAlignment w:val="auto"/>
    </w:pPr>
    <w:rPr>
      <w:rFonts w:ascii="Arial" w:hAnsi="Arial" w:cs="Arial"/>
      <w:b/>
      <w:bCs/>
      <w:color w:val="333399"/>
      <w:sz w:val="22"/>
      <w:szCs w:val="22"/>
      <w:u w:val="single"/>
      <w:lang w:eastAsia="en-US"/>
    </w:rPr>
  </w:style>
  <w:style w:type="paragraph" w:customStyle="1" w:styleId="xl89">
    <w:name w:val="xl89"/>
    <w:basedOn w:val="a8"/>
    <w:uiPriority w:val="99"/>
    <w:rsid w:val="00FD6999"/>
    <w:pPr>
      <w:widowControl/>
      <w:bidi w:val="0"/>
      <w:adjustRightInd/>
      <w:spacing w:before="100" w:beforeAutospacing="1" w:after="100" w:afterAutospacing="1"/>
      <w:jc w:val="right"/>
      <w:textAlignment w:val="auto"/>
    </w:pPr>
    <w:rPr>
      <w:rFonts w:ascii="Arial" w:hAnsi="Arial" w:cs="Arial"/>
      <w:b/>
      <w:bCs/>
      <w:color w:val="333399"/>
      <w:sz w:val="22"/>
      <w:szCs w:val="22"/>
      <w:u w:val="single"/>
      <w:lang w:eastAsia="en-US"/>
    </w:rPr>
  </w:style>
  <w:style w:type="paragraph" w:customStyle="1" w:styleId="xl90">
    <w:name w:val="xl90"/>
    <w:basedOn w:val="a8"/>
    <w:uiPriority w:val="99"/>
    <w:rsid w:val="00FD6999"/>
    <w:pPr>
      <w:widowControl/>
      <w:pBdr>
        <w:left w:val="single" w:sz="8" w:space="0" w:color="auto"/>
      </w:pBdr>
      <w:bidi w:val="0"/>
      <w:adjustRightInd/>
      <w:spacing w:before="100" w:beforeAutospacing="1" w:after="100" w:afterAutospacing="1"/>
      <w:jc w:val="right"/>
      <w:textAlignment w:val="auto"/>
    </w:pPr>
    <w:rPr>
      <w:rFonts w:ascii="Arial" w:hAnsi="Arial" w:cs="Arial"/>
      <w:b/>
      <w:bCs/>
      <w:color w:val="333399"/>
      <w:sz w:val="22"/>
      <w:szCs w:val="22"/>
      <w:u w:val="single"/>
      <w:lang w:eastAsia="en-US"/>
    </w:rPr>
  </w:style>
  <w:style w:type="paragraph" w:customStyle="1" w:styleId="xl91">
    <w:name w:val="xl91"/>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92">
    <w:name w:val="xl92"/>
    <w:basedOn w:val="a8"/>
    <w:uiPriority w:val="99"/>
    <w:rsid w:val="00FD6999"/>
    <w:pPr>
      <w:widowControl/>
      <w:bidi w:val="0"/>
      <w:adjustRightInd/>
      <w:spacing w:before="100" w:beforeAutospacing="1" w:after="100" w:afterAutospacing="1"/>
      <w:jc w:val="left"/>
      <w:textAlignment w:val="auto"/>
    </w:pPr>
    <w:rPr>
      <w:rFonts w:ascii="Arial" w:hAnsi="Arial" w:cs="Arial"/>
      <w:b/>
      <w:bCs/>
      <w:lang w:eastAsia="en-US"/>
    </w:rPr>
  </w:style>
  <w:style w:type="paragraph" w:customStyle="1" w:styleId="xl93">
    <w:name w:val="xl93"/>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94">
    <w:name w:val="xl94"/>
    <w:basedOn w:val="a8"/>
    <w:uiPriority w:val="99"/>
    <w:rsid w:val="00FD6999"/>
    <w:pPr>
      <w:widowControl/>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95">
    <w:name w:val="xl95"/>
    <w:basedOn w:val="a8"/>
    <w:uiPriority w:val="99"/>
    <w:rsid w:val="00FD6999"/>
    <w:pPr>
      <w:widowControl/>
      <w:pBdr>
        <w:top w:val="single" w:sz="8" w:space="0" w:color="auto"/>
        <w:left w:val="single" w:sz="8" w:space="0" w:color="auto"/>
        <w:right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96">
    <w:name w:val="xl96"/>
    <w:basedOn w:val="a8"/>
    <w:uiPriority w:val="99"/>
    <w:rsid w:val="00FD6999"/>
    <w:pPr>
      <w:widowControl/>
      <w:pBdr>
        <w:left w:val="single" w:sz="8" w:space="0" w:color="auto"/>
        <w:right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97">
    <w:name w:val="xl97"/>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98">
    <w:name w:val="xl98"/>
    <w:basedOn w:val="a8"/>
    <w:uiPriority w:val="99"/>
    <w:rsid w:val="00FD6999"/>
    <w:pPr>
      <w:widowControl/>
      <w:bidi w:val="0"/>
      <w:adjustRightInd/>
      <w:spacing w:before="100" w:beforeAutospacing="1" w:after="100" w:afterAutospacing="1"/>
      <w:jc w:val="left"/>
      <w:textAlignment w:val="auto"/>
    </w:pPr>
    <w:rPr>
      <w:rFonts w:ascii="Arial" w:hAnsi="Arial" w:cs="Arial"/>
      <w:lang w:eastAsia="en-US"/>
    </w:rPr>
  </w:style>
  <w:style w:type="paragraph" w:customStyle="1" w:styleId="xl99">
    <w:name w:val="xl99"/>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0">
    <w:name w:val="xl100"/>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01">
    <w:name w:val="xl101"/>
    <w:basedOn w:val="a8"/>
    <w:uiPriority w:val="99"/>
    <w:rsid w:val="00FD6999"/>
    <w:pPr>
      <w:widowControl/>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02">
    <w:name w:val="xl102"/>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03">
    <w:name w:val="xl103"/>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4">
    <w:name w:val="xl104"/>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5">
    <w:name w:val="xl105"/>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6">
    <w:name w:val="xl106"/>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7">
    <w:name w:val="xl107"/>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8">
    <w:name w:val="xl108"/>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9">
    <w:name w:val="xl109"/>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10">
    <w:name w:val="xl110"/>
    <w:basedOn w:val="a8"/>
    <w:uiPriority w:val="99"/>
    <w:rsid w:val="00FD6999"/>
    <w:pPr>
      <w:widowControl/>
      <w:pBdr>
        <w:left w:val="single" w:sz="8" w:space="0" w:color="auto"/>
        <w:bottom w:val="single" w:sz="8" w:space="0" w:color="auto"/>
        <w:right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111">
    <w:name w:val="xl111"/>
    <w:basedOn w:val="a8"/>
    <w:uiPriority w:val="99"/>
    <w:rsid w:val="00FD6999"/>
    <w:pPr>
      <w:widowControl/>
      <w:pBdr>
        <w:top w:val="single" w:sz="8" w:space="0" w:color="auto"/>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112">
    <w:name w:val="xl112"/>
    <w:basedOn w:val="a8"/>
    <w:uiPriority w:val="99"/>
    <w:rsid w:val="00FD6999"/>
    <w:pPr>
      <w:widowControl/>
      <w:pBdr>
        <w:left w:val="single" w:sz="8" w:space="0" w:color="auto"/>
        <w:bottom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113">
    <w:name w:val="xl113"/>
    <w:basedOn w:val="a8"/>
    <w:uiPriority w:val="99"/>
    <w:rsid w:val="00FD6999"/>
    <w:pPr>
      <w:widowControl/>
      <w:pBdr>
        <w:top w:val="single" w:sz="8" w:space="0" w:color="auto"/>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114">
    <w:name w:val="xl114"/>
    <w:basedOn w:val="a8"/>
    <w:uiPriority w:val="99"/>
    <w:rsid w:val="00FD6999"/>
    <w:pPr>
      <w:widowControl/>
      <w:pBdr>
        <w:top w:val="single" w:sz="8" w:space="0" w:color="auto"/>
        <w:left w:val="single" w:sz="8" w:space="0" w:color="auto"/>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115">
    <w:name w:val="xl115"/>
    <w:basedOn w:val="a8"/>
    <w:uiPriority w:val="99"/>
    <w:rsid w:val="00FD6999"/>
    <w:pPr>
      <w:widowControl/>
      <w:pBdr>
        <w:left w:val="single" w:sz="8" w:space="0" w:color="auto"/>
        <w:right w:val="single" w:sz="8" w:space="0" w:color="auto"/>
      </w:pBdr>
      <w:bidi w:val="0"/>
      <w:adjustRightInd/>
      <w:spacing w:before="100" w:beforeAutospacing="1" w:after="100" w:afterAutospacing="1"/>
      <w:jc w:val="right"/>
      <w:textAlignment w:val="auto"/>
    </w:pPr>
    <w:rPr>
      <w:rFonts w:ascii="Times New Roman" w:hAnsi="Times New Roman" w:cs="Times New Roman"/>
      <w:lang w:eastAsia="en-US"/>
    </w:rPr>
  </w:style>
  <w:style w:type="paragraph" w:customStyle="1" w:styleId="xl116">
    <w:name w:val="xl116"/>
    <w:basedOn w:val="a8"/>
    <w:uiPriority w:val="99"/>
    <w:rsid w:val="00FD6999"/>
    <w:pPr>
      <w:widowControl/>
      <w:pBdr>
        <w:left w:val="single" w:sz="8" w:space="0" w:color="auto"/>
        <w:bottom w:val="single" w:sz="8" w:space="0" w:color="auto"/>
        <w:right w:val="single" w:sz="8" w:space="0" w:color="auto"/>
      </w:pBdr>
      <w:bidi w:val="0"/>
      <w:adjustRightInd/>
      <w:spacing w:before="100" w:beforeAutospacing="1" w:after="100" w:afterAutospacing="1"/>
      <w:jc w:val="right"/>
      <w:textAlignment w:val="auto"/>
    </w:pPr>
    <w:rPr>
      <w:rFonts w:ascii="Times New Roman" w:hAnsi="Times New Roman" w:cs="Times New Roman"/>
      <w:lang w:eastAsia="en-US"/>
    </w:rPr>
  </w:style>
  <w:style w:type="table" w:styleId="affff5">
    <w:name w:val="Table Elegant"/>
    <w:basedOn w:val="aa"/>
    <w:uiPriority w:val="99"/>
    <w:rsid w:val="00FD6999"/>
    <w:pPr>
      <w:bidi/>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5">
    <w:name w:val="Colorful Grid Accent 5"/>
    <w:basedOn w:val="aa"/>
    <w:uiPriority w:val="99"/>
    <w:rsid w:val="00FD6999"/>
    <w:rPr>
      <w:color w:val="000000"/>
    </w:rPr>
    <w:tblPr>
      <w:tblStyleRowBandSize w:val="1"/>
      <w:tblStyleColBandSize w:val="1"/>
      <w:tblBorders>
        <w:insideH w:val="single" w:sz="4" w:space="0" w:color="FFFFFF"/>
      </w:tblBorders>
    </w:tblPr>
    <w:tcPr>
      <w:shd w:val="clear" w:color="auto" w:fill="DAEEF3"/>
    </w:tcPr>
    <w:tblStylePr w:type="firstRow">
      <w:rPr>
        <w:rFonts w:cs="Times New Roman"/>
        <w:b/>
        <w:bCs/>
      </w:rPr>
      <w:tblPr/>
      <w:tcPr>
        <w:shd w:val="clear" w:color="auto" w:fill="B6DDE8"/>
      </w:tcPr>
    </w:tblStylePr>
    <w:tblStylePr w:type="lastRow">
      <w:rPr>
        <w:rFonts w:cs="Times New Roman"/>
        <w:b/>
        <w:bCs/>
        <w:color w:val="000000"/>
      </w:rPr>
      <w:tblPr/>
      <w:tcPr>
        <w:shd w:val="clear" w:color="auto" w:fill="B6DDE8"/>
      </w:tcPr>
    </w:tblStylePr>
    <w:tblStylePr w:type="firstCol">
      <w:rPr>
        <w:rFonts w:cs="Times New Roman"/>
        <w:color w:val="FFFFFF"/>
      </w:rPr>
      <w:tblPr/>
      <w:tcPr>
        <w:shd w:val="clear" w:color="auto" w:fill="31849B"/>
      </w:tcPr>
    </w:tblStylePr>
    <w:tblStylePr w:type="lastCol">
      <w:rPr>
        <w:rFonts w:cs="Times New Roman"/>
        <w:color w:val="FFFFFF"/>
      </w:rPr>
      <w:tblPr/>
      <w:tcPr>
        <w:shd w:val="clear" w:color="auto" w:fill="31849B"/>
      </w:tcPr>
    </w:tblStylePr>
    <w:tblStylePr w:type="band1Vert">
      <w:rPr>
        <w:rFonts w:cs="Times New Roman"/>
      </w:rPr>
      <w:tblPr/>
      <w:tcPr>
        <w:shd w:val="clear" w:color="auto" w:fill="A5D5E2"/>
      </w:tcPr>
    </w:tblStylePr>
    <w:tblStylePr w:type="band1Horz">
      <w:rPr>
        <w:rFonts w:cs="Times New Roman"/>
      </w:rPr>
      <w:tblPr/>
      <w:tcPr>
        <w:shd w:val="clear" w:color="auto" w:fill="A5D5E2"/>
      </w:tcPr>
    </w:tblStylePr>
  </w:style>
  <w:style w:type="paragraph" w:styleId="Index1">
    <w:name w:val="index 1"/>
    <w:basedOn w:val="a8"/>
    <w:next w:val="a8"/>
    <w:autoRedefine/>
    <w:unhideWhenUsed/>
    <w:rsid w:val="00FD6999"/>
    <w:pPr>
      <w:widowControl/>
      <w:adjustRightInd/>
      <w:ind w:left="200" w:hanging="200"/>
      <w:jc w:val="left"/>
      <w:textAlignment w:val="auto"/>
    </w:pPr>
    <w:rPr>
      <w:rFonts w:asciiTheme="minorHAnsi" w:hAnsiTheme="minorHAnsi" w:cs="Times New Roman"/>
      <w:sz w:val="18"/>
      <w:szCs w:val="18"/>
    </w:rPr>
  </w:style>
  <w:style w:type="paragraph" w:styleId="Index2">
    <w:name w:val="index 2"/>
    <w:basedOn w:val="a8"/>
    <w:next w:val="a8"/>
    <w:autoRedefine/>
    <w:uiPriority w:val="99"/>
    <w:unhideWhenUsed/>
    <w:rsid w:val="00FD6999"/>
    <w:pPr>
      <w:widowControl/>
      <w:adjustRightInd/>
      <w:ind w:left="400" w:hanging="200"/>
      <w:jc w:val="left"/>
      <w:textAlignment w:val="auto"/>
    </w:pPr>
    <w:rPr>
      <w:rFonts w:asciiTheme="minorHAnsi" w:hAnsiTheme="minorHAnsi" w:cs="Times New Roman"/>
      <w:sz w:val="18"/>
      <w:szCs w:val="18"/>
    </w:rPr>
  </w:style>
  <w:style w:type="paragraph" w:styleId="Index3">
    <w:name w:val="index 3"/>
    <w:basedOn w:val="a8"/>
    <w:next w:val="a8"/>
    <w:autoRedefine/>
    <w:unhideWhenUsed/>
    <w:rsid w:val="00FD6999"/>
    <w:pPr>
      <w:widowControl/>
      <w:adjustRightInd/>
      <w:ind w:left="600" w:hanging="200"/>
      <w:jc w:val="left"/>
      <w:textAlignment w:val="auto"/>
    </w:pPr>
    <w:rPr>
      <w:rFonts w:asciiTheme="minorHAnsi" w:hAnsiTheme="minorHAnsi" w:cs="Times New Roman"/>
      <w:sz w:val="18"/>
      <w:szCs w:val="18"/>
    </w:rPr>
  </w:style>
  <w:style w:type="paragraph" w:styleId="Index4">
    <w:name w:val="index 4"/>
    <w:basedOn w:val="a8"/>
    <w:next w:val="a8"/>
    <w:autoRedefine/>
    <w:uiPriority w:val="99"/>
    <w:unhideWhenUsed/>
    <w:rsid w:val="00FD6999"/>
    <w:pPr>
      <w:widowControl/>
      <w:adjustRightInd/>
      <w:ind w:left="800" w:hanging="200"/>
      <w:jc w:val="left"/>
      <w:textAlignment w:val="auto"/>
    </w:pPr>
    <w:rPr>
      <w:rFonts w:asciiTheme="minorHAnsi" w:hAnsiTheme="minorHAnsi" w:cs="Times New Roman"/>
      <w:sz w:val="18"/>
      <w:szCs w:val="18"/>
    </w:rPr>
  </w:style>
  <w:style w:type="paragraph" w:styleId="Index5">
    <w:name w:val="index 5"/>
    <w:basedOn w:val="a8"/>
    <w:next w:val="a8"/>
    <w:autoRedefine/>
    <w:uiPriority w:val="99"/>
    <w:unhideWhenUsed/>
    <w:rsid w:val="00FD6999"/>
    <w:pPr>
      <w:widowControl/>
      <w:adjustRightInd/>
      <w:ind w:left="1000" w:hanging="200"/>
      <w:jc w:val="left"/>
      <w:textAlignment w:val="auto"/>
    </w:pPr>
    <w:rPr>
      <w:rFonts w:asciiTheme="minorHAnsi" w:hAnsiTheme="minorHAnsi" w:cs="Times New Roman"/>
      <w:sz w:val="18"/>
      <w:szCs w:val="18"/>
    </w:rPr>
  </w:style>
  <w:style w:type="paragraph" w:styleId="Index6">
    <w:name w:val="index 6"/>
    <w:basedOn w:val="a8"/>
    <w:next w:val="a8"/>
    <w:autoRedefine/>
    <w:uiPriority w:val="99"/>
    <w:unhideWhenUsed/>
    <w:rsid w:val="00FD6999"/>
    <w:pPr>
      <w:widowControl/>
      <w:adjustRightInd/>
      <w:ind w:left="1200" w:hanging="200"/>
      <w:jc w:val="left"/>
      <w:textAlignment w:val="auto"/>
    </w:pPr>
    <w:rPr>
      <w:rFonts w:asciiTheme="minorHAnsi" w:hAnsiTheme="minorHAnsi" w:cs="Times New Roman"/>
      <w:sz w:val="18"/>
      <w:szCs w:val="18"/>
    </w:rPr>
  </w:style>
  <w:style w:type="paragraph" w:styleId="Index7">
    <w:name w:val="index 7"/>
    <w:basedOn w:val="a8"/>
    <w:next w:val="a8"/>
    <w:autoRedefine/>
    <w:uiPriority w:val="99"/>
    <w:unhideWhenUsed/>
    <w:rsid w:val="00FD6999"/>
    <w:pPr>
      <w:widowControl/>
      <w:adjustRightInd/>
      <w:ind w:left="1400" w:hanging="200"/>
      <w:jc w:val="left"/>
      <w:textAlignment w:val="auto"/>
    </w:pPr>
    <w:rPr>
      <w:rFonts w:asciiTheme="minorHAnsi" w:hAnsiTheme="minorHAnsi" w:cs="Times New Roman"/>
      <w:sz w:val="18"/>
      <w:szCs w:val="18"/>
    </w:rPr>
  </w:style>
  <w:style w:type="paragraph" w:styleId="Index8">
    <w:name w:val="index 8"/>
    <w:basedOn w:val="a8"/>
    <w:next w:val="a8"/>
    <w:autoRedefine/>
    <w:uiPriority w:val="99"/>
    <w:unhideWhenUsed/>
    <w:rsid w:val="00FD6999"/>
    <w:pPr>
      <w:widowControl/>
      <w:adjustRightInd/>
      <w:ind w:left="1600" w:hanging="200"/>
      <w:jc w:val="left"/>
      <w:textAlignment w:val="auto"/>
    </w:pPr>
    <w:rPr>
      <w:rFonts w:asciiTheme="minorHAnsi" w:hAnsiTheme="minorHAnsi" w:cs="Times New Roman"/>
      <w:sz w:val="18"/>
      <w:szCs w:val="18"/>
    </w:rPr>
  </w:style>
  <w:style w:type="paragraph" w:styleId="Index9">
    <w:name w:val="index 9"/>
    <w:basedOn w:val="a8"/>
    <w:next w:val="a8"/>
    <w:autoRedefine/>
    <w:uiPriority w:val="99"/>
    <w:unhideWhenUsed/>
    <w:rsid w:val="00FD6999"/>
    <w:pPr>
      <w:widowControl/>
      <w:adjustRightInd/>
      <w:ind w:left="1800" w:hanging="200"/>
      <w:jc w:val="left"/>
      <w:textAlignment w:val="auto"/>
    </w:pPr>
    <w:rPr>
      <w:rFonts w:asciiTheme="minorHAnsi" w:hAnsiTheme="minorHAnsi" w:cs="Times New Roman"/>
      <w:sz w:val="18"/>
      <w:szCs w:val="18"/>
    </w:rPr>
  </w:style>
  <w:style w:type="paragraph" w:styleId="affff6">
    <w:name w:val="index heading"/>
    <w:basedOn w:val="a8"/>
    <w:next w:val="Index1"/>
    <w:unhideWhenUsed/>
    <w:rsid w:val="00FD6999"/>
    <w:pPr>
      <w:widowControl/>
      <w:pBdr>
        <w:top w:val="double" w:sz="6" w:space="0" w:color="auto" w:shadow="1"/>
        <w:left w:val="double" w:sz="6" w:space="0" w:color="auto" w:shadow="1"/>
        <w:bottom w:val="double" w:sz="6" w:space="0" w:color="auto" w:shadow="1"/>
        <w:right w:val="double" w:sz="6" w:space="0" w:color="auto" w:shadow="1"/>
      </w:pBdr>
      <w:adjustRightInd/>
      <w:spacing w:before="240"/>
      <w:jc w:val="center"/>
      <w:textAlignment w:val="auto"/>
    </w:pPr>
    <w:rPr>
      <w:rFonts w:asciiTheme="majorHAnsi" w:hAnsiTheme="majorHAnsi" w:cs="Times New Roman"/>
      <w:b/>
      <w:bCs/>
      <w:sz w:val="22"/>
      <w:szCs w:val="22"/>
    </w:rPr>
  </w:style>
  <w:style w:type="paragraph" w:styleId="affff7">
    <w:name w:val="No Spacing"/>
    <w:uiPriority w:val="1"/>
    <w:qFormat/>
    <w:rsid w:val="00FD6999"/>
    <w:pPr>
      <w:bidi/>
    </w:pPr>
    <w:rPr>
      <w:rFonts w:cs="David"/>
      <w:sz w:val="24"/>
      <w:szCs w:val="24"/>
    </w:rPr>
  </w:style>
  <w:style w:type="table" w:customStyle="1" w:styleId="LightGrid1">
    <w:name w:val="Light Grid1"/>
    <w:basedOn w:val="aa"/>
    <w:uiPriority w:val="62"/>
    <w:rsid w:val="00FD6999"/>
    <w:rPr>
      <w:rFonts w:cs="Miriam"/>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81">
    <w:name w:val="Table Grid 8"/>
    <w:basedOn w:val="aa"/>
    <w:rsid w:val="00FD6999"/>
    <w:pPr>
      <w:bidi/>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82">
    <w:name w:val="Table List 8"/>
    <w:basedOn w:val="aa"/>
    <w:rsid w:val="00FD6999"/>
    <w:pPr>
      <w:bidi/>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
    <w:name w:val="Light Grid Accent 3"/>
    <w:basedOn w:val="aa"/>
    <w:uiPriority w:val="62"/>
    <w:rsid w:val="00FD699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a"/>
    <w:uiPriority w:val="62"/>
    <w:rsid w:val="00FD699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40">
    <w:name w:val="Colorful Grid Accent 4"/>
    <w:basedOn w:val="aa"/>
    <w:uiPriority w:val="73"/>
    <w:rsid w:val="00FD699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2-3">
    <w:name w:val="Medium Grid 2 Accent 3"/>
    <w:basedOn w:val="aa"/>
    <w:uiPriority w:val="68"/>
    <w:rsid w:val="00FD699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50">
    <w:name w:val="Light Grid Accent 5"/>
    <w:basedOn w:val="aa"/>
    <w:uiPriority w:val="62"/>
    <w:rsid w:val="00FD699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1-5">
    <w:name w:val="Medium Shading 1 Accent 5"/>
    <w:basedOn w:val="aa"/>
    <w:uiPriority w:val="63"/>
    <w:rsid w:val="00FD699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4">
    <w:name w:val="Medium Grid 1 Accent 4"/>
    <w:basedOn w:val="aa"/>
    <w:uiPriority w:val="67"/>
    <w:rsid w:val="00FD699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paragraph" w:customStyle="1" w:styleId="27">
    <w:name w:val="ממסופר2"/>
    <w:basedOn w:val="15"/>
    <w:next w:val="a8"/>
    <w:rsid w:val="00FD6999"/>
    <w:pPr>
      <w:numPr>
        <w:ilvl w:val="1"/>
      </w:numPr>
    </w:pPr>
  </w:style>
  <w:style w:type="paragraph" w:customStyle="1" w:styleId="15">
    <w:name w:val="ממסופר1"/>
    <w:basedOn w:val="a8"/>
    <w:next w:val="a8"/>
    <w:rsid w:val="00FD6999"/>
    <w:pPr>
      <w:widowControl/>
      <w:numPr>
        <w:numId w:val="29"/>
      </w:numPr>
      <w:adjustRightInd/>
      <w:spacing w:line="360" w:lineRule="exact"/>
      <w:ind w:right="510"/>
      <w:textAlignment w:val="auto"/>
    </w:pPr>
    <w:rPr>
      <w:rFonts w:ascii="Times New Roman" w:hAnsi="Times New Roman"/>
    </w:rPr>
  </w:style>
  <w:style w:type="paragraph" w:customStyle="1" w:styleId="35">
    <w:name w:val="ממוספר3"/>
    <w:basedOn w:val="15"/>
    <w:next w:val="a8"/>
    <w:rsid w:val="00FD6999"/>
    <w:pPr>
      <w:numPr>
        <w:ilvl w:val="2"/>
      </w:numPr>
    </w:pPr>
  </w:style>
  <w:style w:type="paragraph" w:customStyle="1" w:styleId="42">
    <w:name w:val="ממוספר4"/>
    <w:basedOn w:val="15"/>
    <w:next w:val="a8"/>
    <w:rsid w:val="00FD6999"/>
    <w:pPr>
      <w:numPr>
        <w:ilvl w:val="3"/>
      </w:numPr>
    </w:pPr>
  </w:style>
  <w:style w:type="table" w:styleId="-10">
    <w:name w:val="Medium Grid 1 Accent 1"/>
    <w:basedOn w:val="aa"/>
    <w:uiPriority w:val="67"/>
    <w:rsid w:val="00FD6999"/>
    <w:rPr>
      <w:rFonts w:cs="Miriam"/>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1">
    <w:name w:val="Medium Grid 11"/>
    <w:basedOn w:val="aa"/>
    <w:uiPriority w:val="67"/>
    <w:rsid w:val="00FD6999"/>
    <w:rPr>
      <w:rFonts w:cs="Miriam"/>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1ff">
    <w:name w:val="טבלה רגילה1"/>
    <w:uiPriority w:val="99"/>
    <w:semiHidden/>
    <w:rsid w:val="00700E30"/>
    <w:tblPr>
      <w:tblCellMar>
        <w:top w:w="0" w:type="dxa"/>
        <w:left w:w="108" w:type="dxa"/>
        <w:bottom w:w="0" w:type="dxa"/>
        <w:right w:w="108" w:type="dxa"/>
      </w:tblCellMar>
    </w:tblPr>
  </w:style>
  <w:style w:type="paragraph" w:customStyle="1" w:styleId="12">
    <w:name w:val="פרק 1"/>
    <w:basedOn w:val="affa"/>
    <w:link w:val="1ff0"/>
    <w:qFormat/>
    <w:rsid w:val="00901389"/>
    <w:pPr>
      <w:widowControl/>
      <w:numPr>
        <w:numId w:val="38"/>
      </w:numPr>
      <w:adjustRightInd/>
      <w:spacing w:before="360"/>
      <w:textAlignment w:val="auto"/>
    </w:pPr>
    <w:rPr>
      <w:rFonts w:cs="David"/>
      <w:b/>
      <w:bCs/>
      <w:sz w:val="32"/>
      <w:szCs w:val="32"/>
      <w:lang w:eastAsia="he-IL"/>
    </w:rPr>
  </w:style>
  <w:style w:type="paragraph" w:customStyle="1" w:styleId="29">
    <w:name w:val="פרק 2"/>
    <w:basedOn w:val="affa"/>
    <w:qFormat/>
    <w:rsid w:val="00901389"/>
    <w:pPr>
      <w:widowControl/>
      <w:numPr>
        <w:ilvl w:val="1"/>
        <w:numId w:val="39"/>
      </w:numPr>
      <w:adjustRightInd/>
      <w:spacing w:before="120"/>
      <w:textAlignment w:val="auto"/>
    </w:pPr>
    <w:rPr>
      <w:rFonts w:cs="David"/>
      <w:lang w:eastAsia="he-IL"/>
    </w:rPr>
  </w:style>
  <w:style w:type="paragraph" w:customStyle="1" w:styleId="37">
    <w:name w:val="פרק 3"/>
    <w:basedOn w:val="affa"/>
    <w:qFormat/>
    <w:rsid w:val="00901389"/>
    <w:pPr>
      <w:widowControl/>
      <w:numPr>
        <w:ilvl w:val="2"/>
        <w:numId w:val="39"/>
      </w:numPr>
      <w:adjustRightInd/>
      <w:ind w:right="567"/>
      <w:textAlignment w:val="auto"/>
    </w:pPr>
    <w:rPr>
      <w:rFonts w:cs="David"/>
      <w:lang w:eastAsia="he-IL"/>
    </w:rPr>
  </w:style>
  <w:style w:type="character" w:customStyle="1" w:styleId="1ff0">
    <w:name w:val="פרק 1 תו"/>
    <w:basedOn w:val="affb"/>
    <w:link w:val="12"/>
    <w:rsid w:val="003D788A"/>
    <w:rPr>
      <w:rFonts w:eastAsia="David" w:cs="David"/>
      <w:b/>
      <w:bCs/>
      <w:sz w:val="32"/>
      <w:szCs w:val="32"/>
      <w:lang w:eastAsia="he-IL"/>
    </w:rPr>
  </w:style>
  <w:style w:type="table" w:customStyle="1" w:styleId="1ff1">
    <w:name w:val="טקסט טבלה תחתונה1"/>
    <w:basedOn w:val="aa"/>
    <w:next w:val="affe"/>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8">
    <w:name w:val="טקסט טבלה תחתונה2"/>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טקסט טבלה תחתונה3"/>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a">
    <w:name w:val="טקסט טבלה תחתונה4"/>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טקסט טבלה תחתונה5"/>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טקסט טבלה תחתונה7"/>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טקסט טבלה תחתונה8"/>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טקסט טבלה תחתונה9"/>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טקסט טבלה תחתונה10"/>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טקסט טבלה תחתונה11"/>
    <w:basedOn w:val="aa"/>
    <w:next w:val="affe"/>
    <w:uiPriority w:val="39"/>
    <w:rsid w:val="0015325B"/>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8">
    <w:name w:val="Placeholder Text"/>
    <w:basedOn w:val="a9"/>
    <w:uiPriority w:val="99"/>
    <w:semiHidden/>
    <w:rsid w:val="00C03254"/>
    <w:rPr>
      <w:color w:val="808080"/>
    </w:rPr>
  </w:style>
  <w:style w:type="paragraph" w:customStyle="1" w:styleId="a7">
    <w:name w:val="מדורג"/>
    <w:basedOn w:val="a8"/>
    <w:autoRedefine/>
    <w:rsid w:val="00FF0475"/>
    <w:pPr>
      <w:widowControl/>
      <w:numPr>
        <w:numId w:val="86"/>
      </w:numPr>
      <w:autoSpaceDE w:val="0"/>
      <w:autoSpaceDN w:val="0"/>
      <w:adjustRightInd/>
      <w:spacing w:before="240" w:after="240"/>
      <w:ind w:right="360"/>
      <w:jc w:val="left"/>
      <w:textAlignment w:val="auto"/>
    </w:pPr>
    <w:rPr>
      <w:rFonts w:ascii="Arial" w:eastAsia="Times New Roman" w:hAnsi="Arial" w:cs="Arial"/>
      <w:sz w:val="20"/>
    </w:rPr>
  </w:style>
  <w:style w:type="paragraph" w:customStyle="1" w:styleId="3f3">
    <w:name w:val="ממוספר 3"/>
    <w:basedOn w:val="a8"/>
    <w:next w:val="a8"/>
    <w:qFormat/>
    <w:rsid w:val="00AC541F"/>
    <w:pPr>
      <w:widowControl/>
      <w:tabs>
        <w:tab w:val="left" w:pos="1334"/>
      </w:tabs>
      <w:adjustRightInd/>
      <w:spacing w:before="240" w:after="240" w:line="360" w:lineRule="auto"/>
      <w:ind w:left="1496" w:hanging="504"/>
      <w:jc w:val="left"/>
      <w:textAlignment w:val="auto"/>
      <w:outlineLvl w:val="1"/>
    </w:pPr>
    <w:rPr>
      <w:rFonts w:ascii="Times New Roman" w:eastAsia="Times New Roman" w:hAnsi="Times New Roman"/>
      <w:lang w:eastAsia="en-US"/>
    </w:rPr>
  </w:style>
  <w:style w:type="paragraph" w:customStyle="1" w:styleId="3-">
    <w:name w:val="#3 - סעיף"/>
    <w:basedOn w:val="a8"/>
    <w:qFormat/>
    <w:rsid w:val="00AC541F"/>
    <w:pPr>
      <w:widowControl/>
      <w:tabs>
        <w:tab w:val="left" w:pos="1334"/>
      </w:tabs>
      <w:adjustRightInd/>
      <w:spacing w:before="240" w:after="240" w:line="360" w:lineRule="auto"/>
      <w:ind w:left="1334" w:hanging="851"/>
      <w:textAlignment w:val="auto"/>
      <w:outlineLvl w:val="1"/>
    </w:pPr>
    <w:rPr>
      <w:rFonts w:ascii="Times New Roman" w:eastAsia="Times New Roman" w:hAnsi="Times New Roman"/>
      <w:noProof/>
    </w:rPr>
  </w:style>
  <w:style w:type="paragraph" w:customStyle="1" w:styleId="affff9">
    <w:name w:val="מכתב"/>
    <w:basedOn w:val="a8"/>
    <w:rsid w:val="00972FFF"/>
    <w:pPr>
      <w:keepNext/>
      <w:widowControl/>
      <w:tabs>
        <w:tab w:val="left" w:pos="1985"/>
        <w:tab w:val="left" w:pos="2268"/>
        <w:tab w:val="left" w:pos="2835"/>
        <w:tab w:val="left" w:pos="3402"/>
      </w:tabs>
      <w:adjustRightInd/>
      <w:spacing w:after="0" w:line="360" w:lineRule="auto"/>
      <w:ind w:left="1418" w:right="1418"/>
      <w:textAlignment w:val="auto"/>
    </w:pPr>
    <w:rPr>
      <w:rFonts w:ascii="Times New Roman" w:eastAsia="Times New Roman" w:hAnsi="Times New Roman"/>
      <w:sz w:val="22"/>
    </w:rPr>
  </w:style>
  <w:style w:type="paragraph" w:customStyle="1" w:styleId="a1">
    <w:name w:val="סיעוף"/>
    <w:basedOn w:val="affff9"/>
    <w:rsid w:val="00972FFF"/>
    <w:pPr>
      <w:numPr>
        <w:numId w:val="108"/>
      </w:numPr>
      <w:ind w:left="1758" w:hanging="340"/>
    </w:pPr>
  </w:style>
  <w:style w:type="paragraph" w:customStyle="1" w:styleId="1ff2">
    <w:name w:val="נורמל 1"/>
    <w:basedOn w:val="a8"/>
    <w:rsid w:val="00972FFF"/>
    <w:pPr>
      <w:widowControl/>
      <w:adjustRightInd/>
      <w:spacing w:before="80" w:after="80" w:line="360" w:lineRule="auto"/>
      <w:ind w:left="227"/>
      <w:textAlignment w:val="auto"/>
    </w:pPr>
    <w:rPr>
      <w:rFonts w:ascii="Arial" w:eastAsia="Times New Roman" w:hAnsi="Arial"/>
      <w:color w:val="000000"/>
      <w:lang w:eastAsia="en-US"/>
    </w:rPr>
  </w:style>
  <w:style w:type="paragraph" w:customStyle="1" w:styleId="heading1-heb">
    <w:name w:val="heading 1-heb"/>
    <w:basedOn w:val="19"/>
    <w:rsid w:val="00972FFF"/>
    <w:pPr>
      <w:widowControl/>
      <w:numPr>
        <w:numId w:val="113"/>
      </w:numPr>
      <w:adjustRightInd/>
      <w:spacing w:after="0" w:line="360" w:lineRule="auto"/>
      <w:ind w:right="567"/>
      <w:textAlignment w:val="auto"/>
    </w:pPr>
    <w:rPr>
      <w:rFonts w:ascii="Times New Roman" w:eastAsia="Times New Roman" w:hAnsi="Times New Roman" w:cs="Times New Roman"/>
      <w:sz w:val="24"/>
      <w:szCs w:val="24"/>
      <w:lang w:eastAsia="en-US"/>
    </w:rPr>
  </w:style>
  <w:style w:type="paragraph" w:styleId="3f4">
    <w:name w:val="Body Text 3"/>
    <w:basedOn w:val="a8"/>
    <w:link w:val="3f5"/>
    <w:rsid w:val="00972FFF"/>
    <w:pPr>
      <w:widowControl/>
      <w:adjustRightInd/>
      <w:spacing w:after="0" w:line="360" w:lineRule="auto"/>
      <w:textAlignment w:val="auto"/>
    </w:pPr>
    <w:rPr>
      <w:rFonts w:ascii="Times New Roman" w:eastAsia="Times New Roman" w:hAnsi="Times New Roman" w:cs="Times New Roman"/>
      <w:sz w:val="22"/>
    </w:rPr>
  </w:style>
  <w:style w:type="character" w:customStyle="1" w:styleId="3f5">
    <w:name w:val="גוף טקסט 3 תו"/>
    <w:basedOn w:val="a9"/>
    <w:link w:val="3f4"/>
    <w:rsid w:val="00972FFF"/>
    <w:rPr>
      <w:sz w:val="22"/>
      <w:szCs w:val="24"/>
      <w:lang w:eastAsia="he-IL"/>
    </w:rPr>
  </w:style>
  <w:style w:type="paragraph" w:customStyle="1" w:styleId="CharCharCharChar0">
    <w:name w:val="Char Char תו תו Char Char"/>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styleId="affffa">
    <w:name w:val="table of figures"/>
    <w:basedOn w:val="a8"/>
    <w:next w:val="a8"/>
    <w:rsid w:val="00972FFF"/>
    <w:pPr>
      <w:widowControl/>
      <w:adjustRightInd/>
      <w:spacing w:before="120" w:after="0" w:line="360" w:lineRule="auto"/>
      <w:ind w:left="400" w:hanging="400"/>
      <w:textAlignment w:val="auto"/>
    </w:pPr>
    <w:rPr>
      <w:rFonts w:ascii="Times New Roman" w:eastAsia="Times New Roman" w:hAnsi="Times New Roman"/>
      <w:noProof/>
      <w:sz w:val="20"/>
      <w:lang w:eastAsia="en-US"/>
    </w:rPr>
  </w:style>
  <w:style w:type="paragraph" w:customStyle="1" w:styleId="affffb">
    <w:name w:val="תו תו תו תו תו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1ff3">
    <w:name w:val="כותרת_ראשית 1"/>
    <w:basedOn w:val="a8"/>
    <w:next w:val="a8"/>
    <w:rsid w:val="00972FFF"/>
    <w:pPr>
      <w:widowControl/>
      <w:adjustRightInd/>
      <w:spacing w:after="0" w:line="360" w:lineRule="auto"/>
      <w:jc w:val="center"/>
      <w:textAlignment w:val="auto"/>
    </w:pPr>
    <w:rPr>
      <w:rFonts w:ascii="Times New Roman" w:eastAsia="Times New Roman" w:hAnsi="Times New Roman"/>
      <w:b/>
      <w:bCs/>
      <w:sz w:val="32"/>
      <w:szCs w:val="34"/>
      <w:u w:val="single"/>
      <w:lang w:eastAsia="en-US"/>
    </w:rPr>
  </w:style>
  <w:style w:type="paragraph" w:customStyle="1" w:styleId="CharCharChar">
    <w:name w:val="Char Char תו תו Char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affffc">
    <w:name w:val="תו תו תו תו תו תו תו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CharCharChar0">
    <w:name w:val="Char Char תו תו Char"/>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CharChar">
    <w:name w:val="Char Char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LetterEnd">
    <w:name w:val="LetterEnd"/>
    <w:basedOn w:val="a8"/>
    <w:rsid w:val="00972FFF"/>
    <w:pPr>
      <w:widowControl/>
      <w:adjustRightInd/>
      <w:spacing w:after="240" w:line="240" w:lineRule="atLeast"/>
      <w:ind w:left="5102" w:hanging="1"/>
      <w:textAlignment w:val="auto"/>
    </w:pPr>
    <w:rPr>
      <w:rFonts w:ascii="Arial" w:eastAsia="Times New Roman" w:hAnsi="Arial"/>
      <w:sz w:val="20"/>
      <w:lang w:eastAsia="en-US"/>
    </w:rPr>
  </w:style>
  <w:style w:type="paragraph" w:customStyle="1" w:styleId="NameAddress">
    <w:name w:val="NameAddress"/>
    <w:basedOn w:val="a8"/>
    <w:rsid w:val="00972FFF"/>
    <w:pPr>
      <w:widowControl/>
      <w:adjustRightInd/>
      <w:spacing w:after="0"/>
      <w:textAlignment w:val="auto"/>
    </w:pPr>
    <w:rPr>
      <w:rFonts w:ascii="Arial" w:eastAsia="Times New Roman" w:hAnsi="Arial"/>
      <w:sz w:val="20"/>
      <w:lang w:eastAsia="en-US"/>
    </w:rPr>
  </w:style>
  <w:style w:type="character" w:customStyle="1" w:styleId="Normal10">
    <w:name w:val="Normal 1 תו"/>
    <w:rsid w:val="00972FFF"/>
    <w:rPr>
      <w:rFonts w:ascii="Arial" w:hAnsi="Arial" w:cs="David"/>
      <w:szCs w:val="24"/>
    </w:rPr>
  </w:style>
  <w:style w:type="paragraph" w:customStyle="1" w:styleId="Normal22">
    <w:name w:val="Normal 2"/>
    <w:basedOn w:val="a8"/>
    <w:rsid w:val="00972FFF"/>
    <w:pPr>
      <w:widowControl/>
      <w:adjustRightInd/>
      <w:spacing w:after="240" w:line="360" w:lineRule="auto"/>
      <w:ind w:left="1134"/>
      <w:textAlignment w:val="auto"/>
    </w:pPr>
    <w:rPr>
      <w:rFonts w:ascii="Arial" w:eastAsia="Times New Roman" w:hAnsi="Arial"/>
      <w:sz w:val="20"/>
      <w:lang w:eastAsia="en-US"/>
    </w:rPr>
  </w:style>
  <w:style w:type="character" w:customStyle="1" w:styleId="Normal23">
    <w:name w:val="Normal 2 תו"/>
    <w:rsid w:val="00972FFF"/>
    <w:rPr>
      <w:rFonts w:ascii="Arial" w:hAnsi="Arial" w:cs="David"/>
      <w:szCs w:val="24"/>
    </w:rPr>
  </w:style>
  <w:style w:type="paragraph" w:customStyle="1" w:styleId="Normal3">
    <w:name w:val="Normal 3"/>
    <w:basedOn w:val="a8"/>
    <w:rsid w:val="00972FFF"/>
    <w:pPr>
      <w:widowControl/>
      <w:adjustRightInd/>
      <w:spacing w:after="240" w:line="360" w:lineRule="auto"/>
      <w:ind w:left="1985"/>
      <w:textAlignment w:val="auto"/>
    </w:pPr>
    <w:rPr>
      <w:rFonts w:ascii="Arial" w:eastAsia="Times New Roman" w:hAnsi="Arial"/>
      <w:sz w:val="20"/>
      <w:lang w:eastAsia="en-US"/>
    </w:rPr>
  </w:style>
  <w:style w:type="character" w:customStyle="1" w:styleId="Normal30">
    <w:name w:val="Normal 3 תו"/>
    <w:rsid w:val="00972FFF"/>
    <w:rPr>
      <w:rFonts w:ascii="Arial" w:hAnsi="Arial" w:cs="David"/>
      <w:szCs w:val="24"/>
    </w:rPr>
  </w:style>
  <w:style w:type="paragraph" w:customStyle="1" w:styleId="Normal4">
    <w:name w:val="Normal 4"/>
    <w:basedOn w:val="a8"/>
    <w:rsid w:val="00972FFF"/>
    <w:pPr>
      <w:widowControl/>
      <w:adjustRightInd/>
      <w:spacing w:after="240" w:line="360" w:lineRule="auto"/>
      <w:ind w:left="2835"/>
      <w:textAlignment w:val="auto"/>
    </w:pPr>
    <w:rPr>
      <w:rFonts w:ascii="Arial" w:eastAsia="Times New Roman" w:hAnsi="Arial"/>
      <w:sz w:val="20"/>
      <w:lang w:eastAsia="en-US"/>
    </w:rPr>
  </w:style>
  <w:style w:type="character" w:customStyle="1" w:styleId="Normal40">
    <w:name w:val="Normal 4 תו"/>
    <w:basedOn w:val="Normal30"/>
    <w:rsid w:val="00972FFF"/>
    <w:rPr>
      <w:rFonts w:ascii="Arial" w:hAnsi="Arial" w:cs="David"/>
      <w:szCs w:val="24"/>
    </w:rPr>
  </w:style>
  <w:style w:type="paragraph" w:customStyle="1" w:styleId="Normal5">
    <w:name w:val="Normal 5"/>
    <w:basedOn w:val="a8"/>
    <w:rsid w:val="00972FFF"/>
    <w:pPr>
      <w:widowControl/>
      <w:adjustRightInd/>
      <w:spacing w:after="240" w:line="360" w:lineRule="auto"/>
      <w:ind w:left="4253"/>
      <w:textAlignment w:val="auto"/>
    </w:pPr>
    <w:rPr>
      <w:rFonts w:ascii="Arial" w:eastAsia="Times New Roman" w:hAnsi="Arial"/>
      <w:sz w:val="20"/>
      <w:lang w:eastAsia="en-US"/>
    </w:rPr>
  </w:style>
  <w:style w:type="paragraph" w:customStyle="1" w:styleId="Normal6">
    <w:name w:val="Normal 6"/>
    <w:basedOn w:val="a8"/>
    <w:rsid w:val="00972FFF"/>
    <w:pPr>
      <w:widowControl/>
      <w:adjustRightInd/>
      <w:spacing w:after="240" w:line="360" w:lineRule="auto"/>
      <w:ind w:left="3402"/>
      <w:textAlignment w:val="auto"/>
    </w:pPr>
    <w:rPr>
      <w:rFonts w:ascii="Arial" w:eastAsia="Times New Roman" w:hAnsi="Arial"/>
      <w:sz w:val="20"/>
      <w:lang w:eastAsia="en-US"/>
    </w:rPr>
  </w:style>
  <w:style w:type="paragraph" w:customStyle="1" w:styleId="affffd">
    <w:name w:val="נספחים"/>
    <w:basedOn w:val="a8"/>
    <w:next w:val="a8"/>
    <w:autoRedefine/>
    <w:rsid w:val="00972FFF"/>
    <w:pPr>
      <w:widowControl/>
      <w:adjustRightInd/>
      <w:spacing w:after="240" w:line="360" w:lineRule="auto"/>
      <w:textAlignment w:val="auto"/>
    </w:pPr>
    <w:rPr>
      <w:rFonts w:ascii="Arial" w:eastAsia="Times New Roman" w:hAnsi="Arial"/>
      <w:sz w:val="20"/>
      <w:lang w:eastAsia="en-US"/>
    </w:rPr>
  </w:style>
  <w:style w:type="paragraph" w:customStyle="1" w:styleId="-12">
    <w:name w:val="סגנון מספור לפני:  -1 ס''מ תלויה:  2 ס''מ"/>
    <w:basedOn w:val="affffd"/>
    <w:autoRedefine/>
    <w:rsid w:val="00972FFF"/>
  </w:style>
  <w:style w:type="paragraph" w:styleId="affffe">
    <w:name w:val="Quote"/>
    <w:basedOn w:val="a8"/>
    <w:link w:val="afffff"/>
    <w:uiPriority w:val="29"/>
    <w:qFormat/>
    <w:rsid w:val="00972FFF"/>
    <w:pPr>
      <w:widowControl/>
      <w:adjustRightInd/>
      <w:spacing w:after="240" w:line="360" w:lineRule="auto"/>
      <w:ind w:left="1700" w:right="567"/>
      <w:textAlignment w:val="auto"/>
    </w:pPr>
    <w:rPr>
      <w:rFonts w:ascii="Arial" w:eastAsia="Times New Roman" w:hAnsi="Arial" w:cs="Times New Roman"/>
      <w:sz w:val="20"/>
    </w:rPr>
  </w:style>
  <w:style w:type="character" w:customStyle="1" w:styleId="afffff">
    <w:name w:val="ציטוט תו"/>
    <w:basedOn w:val="a9"/>
    <w:link w:val="affffe"/>
    <w:uiPriority w:val="29"/>
    <w:rsid w:val="00972FFF"/>
    <w:rPr>
      <w:rFonts w:ascii="Arial" w:hAnsi="Arial"/>
      <w:szCs w:val="24"/>
      <w:lang w:eastAsia="he-IL"/>
    </w:rPr>
  </w:style>
  <w:style w:type="paragraph" w:customStyle="1" w:styleId="ENormal">
    <w:name w:val="ENormal"/>
    <w:basedOn w:val="a8"/>
    <w:rsid w:val="00972FFF"/>
    <w:pPr>
      <w:widowControl/>
      <w:bidi w:val="0"/>
      <w:adjustRightInd/>
      <w:spacing w:after="0"/>
      <w:jc w:val="left"/>
      <w:textAlignment w:val="auto"/>
    </w:pPr>
    <w:rPr>
      <w:rFonts w:ascii="Helvetica" w:eastAsia="Times New Roman" w:hAnsi="Helvetica" w:cs="Miriam"/>
      <w:sz w:val="20"/>
      <w:lang w:eastAsia="en-US"/>
    </w:rPr>
  </w:style>
  <w:style w:type="paragraph" w:customStyle="1" w:styleId="memo-head">
    <w:name w:val="memo-head"/>
    <w:basedOn w:val="a8"/>
    <w:rsid w:val="00972FFF"/>
    <w:pPr>
      <w:widowControl/>
      <w:adjustRightInd/>
      <w:spacing w:after="0" w:line="240" w:lineRule="atLeast"/>
      <w:textAlignment w:val="auto"/>
    </w:pPr>
    <w:rPr>
      <w:rFonts w:ascii="Arial" w:eastAsia="Times New Roman" w:hAnsi="Arial"/>
      <w:b/>
      <w:bCs/>
      <w:sz w:val="20"/>
      <w:lang w:eastAsia="en-US"/>
    </w:rPr>
  </w:style>
  <w:style w:type="paragraph" w:customStyle="1" w:styleId="afffff0">
    <w:name w:val="הואיל"/>
    <w:basedOn w:val="a8"/>
    <w:rsid w:val="00972FFF"/>
    <w:pPr>
      <w:widowControl/>
      <w:adjustRightInd/>
      <w:spacing w:after="240" w:line="360" w:lineRule="auto"/>
      <w:ind w:left="849" w:hanging="849"/>
      <w:textAlignment w:val="auto"/>
    </w:pPr>
    <w:rPr>
      <w:rFonts w:ascii="Arial" w:eastAsia="Times New Roman" w:hAnsi="Arial"/>
      <w:sz w:val="20"/>
      <w:lang w:eastAsia="en-US"/>
    </w:rPr>
  </w:style>
  <w:style w:type="paragraph" w:customStyle="1" w:styleId="BodyTextIndent1">
    <w:name w:val="Body Text Indent1"/>
    <w:basedOn w:val="a8"/>
    <w:rsid w:val="00972FFF"/>
    <w:pPr>
      <w:widowControl/>
      <w:adjustRightInd/>
      <w:spacing w:after="240" w:line="360" w:lineRule="auto"/>
      <w:textAlignment w:val="auto"/>
    </w:pPr>
    <w:rPr>
      <w:rFonts w:ascii="Arial" w:eastAsia="Times New Roman" w:hAnsi="Arial"/>
      <w:b/>
      <w:sz w:val="20"/>
      <w:lang w:eastAsia="en-US"/>
    </w:rPr>
  </w:style>
  <w:style w:type="paragraph" w:customStyle="1" w:styleId="afffff1">
    <w:name w:val="סגנון שמאל"/>
    <w:basedOn w:val="a8"/>
    <w:rsid w:val="00972FFF"/>
    <w:pPr>
      <w:widowControl/>
      <w:bidi w:val="0"/>
      <w:adjustRightInd/>
      <w:spacing w:after="240"/>
      <w:textAlignment w:val="auto"/>
    </w:pPr>
    <w:rPr>
      <w:rFonts w:ascii="Times New Roman" w:eastAsia="Times New Roman" w:hAnsi="Times New Roman"/>
      <w:lang w:eastAsia="en-US"/>
    </w:rPr>
  </w:style>
  <w:style w:type="paragraph" w:customStyle="1" w:styleId="Para1">
    <w:name w:val="Para1"/>
    <w:basedOn w:val="a8"/>
    <w:rsid w:val="00972FFF"/>
    <w:pPr>
      <w:widowControl/>
      <w:tabs>
        <w:tab w:val="left" w:pos="1800"/>
      </w:tabs>
      <w:overflowPunct w:val="0"/>
      <w:autoSpaceDE w:val="0"/>
      <w:autoSpaceDN w:val="0"/>
      <w:spacing w:after="0"/>
      <w:ind w:left="567"/>
    </w:pPr>
    <w:rPr>
      <w:rFonts w:ascii="Times New Roman" w:eastAsia="Times New Roman" w:hAnsi="Times New Roman" w:cs="FrankRuehl"/>
      <w:noProof/>
      <w:szCs w:val="26"/>
    </w:rPr>
  </w:style>
  <w:style w:type="paragraph" w:customStyle="1" w:styleId="Para2">
    <w:name w:val="Para2"/>
    <w:basedOn w:val="a8"/>
    <w:rsid w:val="00972FFF"/>
    <w:pPr>
      <w:widowControl/>
      <w:tabs>
        <w:tab w:val="left" w:pos="1800"/>
      </w:tabs>
      <w:overflowPunct w:val="0"/>
      <w:autoSpaceDE w:val="0"/>
      <w:autoSpaceDN w:val="0"/>
      <w:spacing w:after="0"/>
      <w:ind w:left="567"/>
    </w:pPr>
    <w:rPr>
      <w:rFonts w:ascii="Times New Roman" w:eastAsia="Times New Roman" w:hAnsi="Times New Roman" w:cs="FrankRuehl"/>
      <w:noProof/>
      <w:szCs w:val="26"/>
    </w:rPr>
  </w:style>
  <w:style w:type="paragraph" w:customStyle="1" w:styleId="Memo">
    <w:name w:val="Memo"/>
    <w:basedOn w:val="a8"/>
    <w:rsid w:val="00972FFF"/>
    <w:pPr>
      <w:widowControl/>
      <w:overflowPunct w:val="0"/>
      <w:autoSpaceDE w:val="0"/>
      <w:autoSpaceDN w:val="0"/>
      <w:spacing w:after="0"/>
      <w:ind w:left="5760"/>
      <w:jc w:val="left"/>
    </w:pPr>
    <w:rPr>
      <w:rFonts w:ascii="Times New Roman" w:eastAsia="Times New Roman" w:hAnsi="Times New Roman" w:cs="FrankRuehl"/>
      <w:sz w:val="20"/>
      <w:szCs w:val="26"/>
    </w:rPr>
  </w:style>
  <w:style w:type="paragraph" w:customStyle="1" w:styleId="Reference">
    <w:name w:val="Reference"/>
    <w:basedOn w:val="a8"/>
    <w:rsid w:val="00972FFF"/>
    <w:pPr>
      <w:widowControl/>
      <w:tabs>
        <w:tab w:val="left" w:pos="1474"/>
      </w:tabs>
      <w:overflowPunct w:val="0"/>
      <w:autoSpaceDE w:val="0"/>
      <w:autoSpaceDN w:val="0"/>
      <w:spacing w:after="0"/>
      <w:ind w:left="1650" w:hanging="992"/>
      <w:jc w:val="left"/>
    </w:pPr>
    <w:rPr>
      <w:rFonts w:ascii="Times New Roman" w:eastAsia="Times New Roman" w:hAnsi="Times New Roman" w:cs="FrankRuehl"/>
      <w:sz w:val="20"/>
      <w:szCs w:val="26"/>
    </w:rPr>
  </w:style>
  <w:style w:type="paragraph" w:customStyle="1" w:styleId="Copys">
    <w:name w:val="Copys"/>
    <w:basedOn w:val="a8"/>
    <w:rsid w:val="00972FFF"/>
    <w:pPr>
      <w:widowControl/>
      <w:overflowPunct w:val="0"/>
      <w:autoSpaceDE w:val="0"/>
      <w:autoSpaceDN w:val="0"/>
      <w:spacing w:after="0"/>
      <w:ind w:left="516"/>
    </w:pPr>
    <w:rPr>
      <w:rFonts w:ascii="Times New Roman" w:eastAsia="Times New Roman" w:hAnsi="Times New Roman" w:cs="FrankRuehl"/>
      <w:sz w:val="20"/>
      <w:szCs w:val="26"/>
    </w:rPr>
  </w:style>
  <w:style w:type="paragraph" w:customStyle="1" w:styleId="To">
    <w:name w:val="To"/>
    <w:basedOn w:val="a8"/>
    <w:rsid w:val="00972FFF"/>
    <w:pPr>
      <w:widowControl/>
      <w:overflowPunct w:val="0"/>
      <w:autoSpaceDE w:val="0"/>
      <w:autoSpaceDN w:val="0"/>
      <w:spacing w:after="0"/>
      <w:ind w:left="658" w:hanging="658"/>
      <w:jc w:val="left"/>
    </w:pPr>
    <w:rPr>
      <w:rFonts w:ascii="Times New Roman" w:eastAsia="Times New Roman" w:hAnsi="Times New Roman" w:cs="FrankRuehl"/>
      <w:b/>
      <w:bCs/>
      <w:sz w:val="20"/>
      <w:szCs w:val="26"/>
    </w:rPr>
  </w:style>
  <w:style w:type="paragraph" w:styleId="3f6">
    <w:name w:val="List Continue 3"/>
    <w:basedOn w:val="a8"/>
    <w:rsid w:val="00972FFF"/>
    <w:pPr>
      <w:widowControl/>
      <w:adjustRightInd/>
      <w:spacing w:line="360" w:lineRule="auto"/>
      <w:ind w:left="849"/>
      <w:textAlignment w:val="auto"/>
    </w:pPr>
    <w:rPr>
      <w:rFonts w:ascii="Arial" w:eastAsia="Times New Roman" w:hAnsi="Arial"/>
      <w:sz w:val="20"/>
      <w:lang w:eastAsia="en-US"/>
    </w:rPr>
  </w:style>
  <w:style w:type="paragraph" w:customStyle="1" w:styleId="About">
    <w:name w:val="About"/>
    <w:basedOn w:val="a8"/>
    <w:rsid w:val="00972FFF"/>
    <w:pPr>
      <w:widowControl/>
      <w:overflowPunct w:val="0"/>
      <w:autoSpaceDE w:val="0"/>
      <w:autoSpaceDN w:val="0"/>
      <w:spacing w:after="0"/>
      <w:ind w:left="658" w:hanging="658"/>
      <w:jc w:val="left"/>
    </w:pPr>
    <w:rPr>
      <w:rFonts w:ascii="Times New Roman" w:eastAsia="Times New Roman" w:hAnsi="Times New Roman" w:cs="FrankRuehl"/>
      <w:sz w:val="20"/>
      <w:szCs w:val="26"/>
    </w:rPr>
  </w:style>
  <w:style w:type="character" w:customStyle="1" w:styleId="Normal1CharChar">
    <w:name w:val="Normal 1 Char Char"/>
    <w:rsid w:val="00972FFF"/>
    <w:rPr>
      <w:rFonts w:ascii="Arial" w:hAnsi="Arial" w:cs="David"/>
      <w:sz w:val="24"/>
      <w:szCs w:val="24"/>
      <w:lang w:val="en-US" w:eastAsia="en-US" w:bidi="he-IL"/>
    </w:rPr>
  </w:style>
  <w:style w:type="paragraph" w:customStyle="1" w:styleId="afffff2">
    <w:name w:val="חמישית משפטי"/>
    <w:basedOn w:val="a8"/>
    <w:rsid w:val="00972FFF"/>
    <w:pPr>
      <w:widowControl/>
      <w:adjustRightInd/>
      <w:spacing w:after="0" w:line="300" w:lineRule="atLeast"/>
      <w:ind w:left="5386" w:hanging="1559"/>
      <w:textAlignment w:val="auto"/>
    </w:pPr>
    <w:rPr>
      <w:rFonts w:ascii="Times New Roman" w:eastAsia="Times New Roman" w:hAnsi="Times New Roman"/>
      <w:sz w:val="26"/>
      <w:szCs w:val="26"/>
    </w:rPr>
  </w:style>
  <w:style w:type="paragraph" w:customStyle="1" w:styleId="afffff3">
    <w:name w:val="ראשונה משפטי"/>
    <w:basedOn w:val="a8"/>
    <w:rsid w:val="00972FFF"/>
    <w:pPr>
      <w:widowControl/>
      <w:adjustRightInd/>
      <w:spacing w:after="0" w:line="300" w:lineRule="atLeast"/>
      <w:ind w:left="567" w:hanging="567"/>
      <w:textAlignment w:val="auto"/>
    </w:pPr>
    <w:rPr>
      <w:rFonts w:ascii="Times New Roman" w:eastAsia="Times New Roman" w:hAnsi="Times New Roman"/>
      <w:sz w:val="26"/>
      <w:szCs w:val="26"/>
    </w:rPr>
  </w:style>
  <w:style w:type="paragraph" w:customStyle="1" w:styleId="afffff4">
    <w:name w:val="שניה/שלישית משפטי"/>
    <w:basedOn w:val="a8"/>
    <w:rsid w:val="00972FFF"/>
    <w:pPr>
      <w:widowControl/>
      <w:tabs>
        <w:tab w:val="left" w:pos="1416"/>
      </w:tabs>
      <w:adjustRightInd/>
      <w:spacing w:after="0" w:line="300" w:lineRule="atLeast"/>
      <w:ind w:left="2552" w:hanging="1985"/>
      <w:textAlignment w:val="auto"/>
    </w:pPr>
    <w:rPr>
      <w:rFonts w:ascii="Times New Roman" w:eastAsia="Times New Roman" w:hAnsi="Times New Roman"/>
      <w:sz w:val="26"/>
      <w:szCs w:val="26"/>
    </w:rPr>
  </w:style>
  <w:style w:type="paragraph" w:customStyle="1" w:styleId="Third">
    <w:name w:val="Third"/>
    <w:basedOn w:val="a8"/>
    <w:rsid w:val="00972FFF"/>
    <w:pPr>
      <w:widowControl/>
      <w:adjustRightInd/>
      <w:spacing w:after="0" w:line="280" w:lineRule="atLeast"/>
      <w:ind w:left="2127" w:right="2127" w:hanging="851"/>
      <w:textAlignment w:val="auto"/>
    </w:pPr>
    <w:rPr>
      <w:rFonts w:ascii="Times New Roman" w:eastAsia="Times New Roman" w:hAnsi="Times New Roman"/>
      <w:szCs w:val="26"/>
    </w:rPr>
  </w:style>
  <w:style w:type="paragraph" w:customStyle="1" w:styleId="25">
    <w:name w:val="תו תו2"/>
    <w:basedOn w:val="a8"/>
    <w:rsid w:val="00972FFF"/>
    <w:pPr>
      <w:widowControl/>
      <w:numPr>
        <w:numId w:val="109"/>
      </w:numPr>
      <w:tabs>
        <w:tab w:val="num" w:pos="360"/>
      </w:tabs>
      <w:adjustRightInd/>
      <w:spacing w:after="240" w:line="360" w:lineRule="auto"/>
      <w:ind w:left="567" w:firstLine="0"/>
      <w:textAlignment w:val="auto"/>
    </w:pPr>
    <w:rPr>
      <w:rFonts w:ascii="Arial" w:eastAsia="Times New Roman" w:hAnsi="Arial"/>
      <w:sz w:val="20"/>
      <w:lang w:eastAsia="en-US"/>
    </w:rPr>
  </w:style>
  <w:style w:type="character" w:customStyle="1" w:styleId="Third0">
    <w:name w:val="Third תו"/>
    <w:rsid w:val="00972FFF"/>
    <w:rPr>
      <w:rFonts w:cs="David"/>
      <w:sz w:val="24"/>
      <w:szCs w:val="26"/>
      <w:lang w:eastAsia="he-IL"/>
    </w:rPr>
  </w:style>
  <w:style w:type="paragraph" w:customStyle="1" w:styleId="Fourth">
    <w:name w:val="Fourth"/>
    <w:basedOn w:val="a8"/>
    <w:rsid w:val="00972FFF"/>
    <w:pPr>
      <w:widowControl/>
      <w:adjustRightInd/>
      <w:spacing w:after="0"/>
      <w:ind w:left="3119" w:right="3119" w:hanging="992"/>
      <w:textAlignment w:val="auto"/>
    </w:pPr>
    <w:rPr>
      <w:rFonts w:ascii="Times New Roman" w:eastAsia="Times New Roman" w:hAnsi="Times New Roman"/>
      <w:lang w:eastAsia="en-US"/>
    </w:rPr>
  </w:style>
  <w:style w:type="paragraph" w:customStyle="1" w:styleId="P01">
    <w:name w:val="P01"/>
    <w:basedOn w:val="P00"/>
    <w:rsid w:val="00972FFF"/>
    <w:pPr>
      <w:adjustRightInd/>
      <w:spacing w:line="240" w:lineRule="auto"/>
      <w:ind w:right="624" w:hanging="624"/>
      <w:textAlignment w:val="auto"/>
    </w:pPr>
    <w:rPr>
      <w:rFonts w:cs="FrankRuehl"/>
    </w:rPr>
  </w:style>
  <w:style w:type="character" w:customStyle="1" w:styleId="big-number">
    <w:name w:val="big-number"/>
    <w:rsid w:val="00972FFF"/>
    <w:rPr>
      <w:rFonts w:ascii="Times New Roman" w:hAnsi="Times New Roman" w:cs="Miriam"/>
      <w:sz w:val="20"/>
      <w:szCs w:val="32"/>
    </w:rPr>
  </w:style>
  <w:style w:type="paragraph" w:customStyle="1" w:styleId="afffff5">
    <w:name w:val="פסקה א"/>
    <w:basedOn w:val="a8"/>
    <w:autoRedefine/>
    <w:rsid w:val="00972FFF"/>
    <w:pPr>
      <w:widowControl/>
      <w:overflowPunct w:val="0"/>
      <w:autoSpaceDE w:val="0"/>
      <w:autoSpaceDN w:val="0"/>
      <w:spacing w:after="200" w:line="360" w:lineRule="auto"/>
      <w:ind w:left="567" w:hanging="567"/>
      <w:textAlignment w:val="auto"/>
    </w:pPr>
    <w:rPr>
      <w:rFonts w:ascii="Times New Roman" w:eastAsia="Times New Roman" w:hAnsi="Times New Roman"/>
      <w:sz w:val="26"/>
      <w:szCs w:val="26"/>
      <w:lang w:eastAsia="en-US"/>
    </w:rPr>
  </w:style>
  <w:style w:type="paragraph" w:customStyle="1" w:styleId="afffff6">
    <w:name w:val="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Normal11">
    <w:name w:val="Normal1"/>
    <w:basedOn w:val="a8"/>
    <w:rsid w:val="00972FFF"/>
    <w:pPr>
      <w:widowControl/>
      <w:adjustRightInd/>
      <w:spacing w:before="120" w:after="0" w:line="320" w:lineRule="atLeast"/>
      <w:ind w:left="708"/>
      <w:textAlignment w:val="auto"/>
    </w:pPr>
    <w:rPr>
      <w:rFonts w:ascii="Times New Roman" w:eastAsia="Times New Roman" w:hAnsi="Times New Roman" w:cs="Guttman Yad"/>
      <w:sz w:val="22"/>
      <w:szCs w:val="22"/>
      <w:lang w:eastAsia="en-US"/>
    </w:rPr>
  </w:style>
  <w:style w:type="paragraph" w:customStyle="1" w:styleId="CharCharCharCharChar">
    <w:name w:val="תו תו תו תו תו Char תו תו תו תו תו תו תו תו Char תו תו תו תו תו תו תו תו תו תו תו תו תו תו תו תו תו תו Char Char Char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12-">
    <w:name w:val="12-דוד"/>
    <w:qFormat/>
    <w:rsid w:val="00972FFF"/>
    <w:pPr>
      <w:widowControl w:val="0"/>
    </w:pPr>
    <w:rPr>
      <w:rFonts w:cs="David"/>
      <w:snapToGrid w:val="0"/>
      <w:sz w:val="24"/>
      <w:szCs w:val="24"/>
      <w:lang w:eastAsia="he-IL"/>
    </w:rPr>
  </w:style>
  <w:style w:type="paragraph" w:customStyle="1" w:styleId="big-header">
    <w:name w:val="big-header"/>
    <w:basedOn w:val="a8"/>
    <w:rsid w:val="00972FFF"/>
    <w:pPr>
      <w:keepNext/>
      <w:keepLines/>
      <w:tabs>
        <w:tab w:val="left" w:pos="624"/>
        <w:tab w:val="left" w:pos="1021"/>
        <w:tab w:val="left" w:pos="1474"/>
        <w:tab w:val="left" w:pos="1928"/>
        <w:tab w:val="left" w:pos="2381"/>
        <w:tab w:val="left" w:pos="2835"/>
      </w:tabs>
      <w:suppressAutoHyphens/>
      <w:autoSpaceDE w:val="0"/>
      <w:autoSpaceDN w:val="0"/>
      <w:adjustRightInd/>
      <w:spacing w:before="440"/>
      <w:ind w:left="2835"/>
      <w:jc w:val="center"/>
      <w:textAlignment w:val="auto"/>
    </w:pPr>
    <w:rPr>
      <w:rFonts w:ascii="Times New Roman" w:eastAsia="Times New Roman" w:hAnsi="Times New Roman" w:cs="FrankRuehl"/>
      <w:noProof/>
      <w:sz w:val="20"/>
      <w:szCs w:val="32"/>
    </w:rPr>
  </w:style>
  <w:style w:type="paragraph" w:customStyle="1" w:styleId="afffff7">
    <w:name w:val="מיספור אותיות"/>
    <w:basedOn w:val="a8"/>
    <w:link w:val="afffff8"/>
    <w:uiPriority w:val="99"/>
    <w:rsid w:val="00972FFF"/>
    <w:pPr>
      <w:widowControl/>
      <w:adjustRightInd/>
      <w:spacing w:before="240" w:after="0"/>
      <w:textAlignment w:val="auto"/>
    </w:pPr>
    <w:rPr>
      <w:rFonts w:ascii="Times New Roman" w:eastAsia="Times New Roman" w:hAnsi="Times New Roman" w:cs="Times New Roman"/>
      <w:sz w:val="22"/>
    </w:rPr>
  </w:style>
  <w:style w:type="character" w:customStyle="1" w:styleId="afffff8">
    <w:name w:val="מיספור אותיות תו"/>
    <w:link w:val="afffff7"/>
    <w:uiPriority w:val="99"/>
    <w:locked/>
    <w:rsid w:val="00972FFF"/>
    <w:rPr>
      <w:sz w:val="22"/>
      <w:szCs w:val="24"/>
      <w:lang w:eastAsia="he-IL"/>
    </w:rPr>
  </w:style>
  <w:style w:type="paragraph" w:customStyle="1" w:styleId="Normalheb">
    <w:name w:val="Normal heb"/>
    <w:basedOn w:val="a8"/>
    <w:rsid w:val="00972FFF"/>
    <w:pPr>
      <w:widowControl/>
      <w:adjustRightInd/>
      <w:spacing w:before="120" w:after="0" w:line="360" w:lineRule="auto"/>
      <w:textAlignment w:val="auto"/>
    </w:pPr>
    <w:rPr>
      <w:rFonts w:ascii="Times New Roman" w:eastAsia="Times New Roman" w:hAnsi="Times New Roman"/>
      <w:sz w:val="20"/>
    </w:rPr>
  </w:style>
  <w:style w:type="paragraph" w:customStyle="1" w:styleId="Normalhebident">
    <w:name w:val="Normal heb_ident"/>
    <w:basedOn w:val="Normalheb"/>
    <w:rsid w:val="00972FFF"/>
    <w:pPr>
      <w:numPr>
        <w:numId w:val="115"/>
      </w:numPr>
    </w:pPr>
  </w:style>
  <w:style w:type="paragraph" w:customStyle="1" w:styleId="normalheb0">
    <w:name w:val="normalheb"/>
    <w:basedOn w:val="a8"/>
    <w:rsid w:val="00972FFF"/>
    <w:pPr>
      <w:widowControl/>
      <w:bidi w:val="0"/>
      <w:adjustRightInd/>
      <w:spacing w:before="100" w:beforeAutospacing="1" w:after="100" w:afterAutospacing="1"/>
      <w:jc w:val="left"/>
      <w:textAlignment w:val="auto"/>
    </w:pPr>
    <w:rPr>
      <w:rFonts w:ascii="Times New Roman" w:eastAsia="Times New Roman" w:hAnsi="Times New Roman" w:cs="Times New Roman"/>
      <w:lang w:eastAsia="en-US"/>
    </w:rPr>
  </w:style>
  <w:style w:type="paragraph" w:customStyle="1" w:styleId="13">
    <w:name w:val="מדורג 1"/>
    <w:basedOn w:val="a8"/>
    <w:uiPriority w:val="99"/>
    <w:locked/>
    <w:rsid w:val="00972FFF"/>
    <w:pPr>
      <w:widowControl/>
      <w:numPr>
        <w:ilvl w:val="1"/>
        <w:numId w:val="116"/>
      </w:numPr>
      <w:tabs>
        <w:tab w:val="clear" w:pos="720"/>
        <w:tab w:val="num" w:pos="567"/>
      </w:tabs>
      <w:adjustRightInd/>
      <w:spacing w:before="120" w:line="360" w:lineRule="auto"/>
      <w:ind w:left="567"/>
      <w:jc w:val="left"/>
      <w:textAlignment w:val="auto"/>
    </w:pPr>
    <w:rPr>
      <w:rFonts w:ascii="Times New Roman" w:eastAsia="Times New Roman" w:hAnsi="Times New Roman"/>
      <w:sz w:val="26"/>
      <w:szCs w:val="26"/>
      <w:lang w:eastAsia="en-US"/>
    </w:rPr>
  </w:style>
  <w:style w:type="paragraph" w:customStyle="1" w:styleId="24">
    <w:name w:val="מדורג 2"/>
    <w:basedOn w:val="13"/>
    <w:uiPriority w:val="99"/>
    <w:locked/>
    <w:rsid w:val="00972FFF"/>
    <w:pPr>
      <w:numPr>
        <w:ilvl w:val="2"/>
      </w:numPr>
      <w:tabs>
        <w:tab w:val="clear" w:pos="1701"/>
        <w:tab w:val="num" w:pos="720"/>
        <w:tab w:val="num" w:pos="1209"/>
      </w:tabs>
      <w:ind w:left="1134" w:hanging="360"/>
    </w:pPr>
  </w:style>
  <w:style w:type="paragraph" w:customStyle="1" w:styleId="34">
    <w:name w:val="מדורג 3"/>
    <w:basedOn w:val="13"/>
    <w:uiPriority w:val="99"/>
    <w:locked/>
    <w:rsid w:val="00972FFF"/>
    <w:pPr>
      <w:numPr>
        <w:ilvl w:val="3"/>
      </w:numPr>
      <w:tabs>
        <w:tab w:val="clear" w:pos="2268"/>
        <w:tab w:val="num" w:pos="1209"/>
        <w:tab w:val="num" w:pos="1701"/>
      </w:tabs>
      <w:ind w:left="1701" w:hanging="360"/>
    </w:pPr>
  </w:style>
  <w:style w:type="paragraph" w:customStyle="1" w:styleId="41">
    <w:name w:val="מדורג 4"/>
    <w:basedOn w:val="13"/>
    <w:uiPriority w:val="99"/>
    <w:locked/>
    <w:rsid w:val="00972FFF"/>
    <w:pPr>
      <w:numPr>
        <w:ilvl w:val="4"/>
      </w:numPr>
      <w:tabs>
        <w:tab w:val="clear" w:pos="2835"/>
        <w:tab w:val="num" w:pos="1209"/>
        <w:tab w:val="num" w:pos="2268"/>
      </w:tabs>
      <w:ind w:left="2268" w:hanging="360"/>
    </w:pPr>
  </w:style>
  <w:style w:type="paragraph" w:styleId="5">
    <w:name w:val="List Bullet 5"/>
    <w:basedOn w:val="a8"/>
    <w:autoRedefine/>
    <w:rsid w:val="00972FFF"/>
    <w:pPr>
      <w:widowControl/>
      <w:numPr>
        <w:numId w:val="117"/>
      </w:numPr>
      <w:adjustRightInd/>
      <w:spacing w:before="120" w:line="360" w:lineRule="auto"/>
      <w:ind w:left="0"/>
      <w:jc w:val="left"/>
      <w:textAlignment w:val="auto"/>
    </w:pPr>
    <w:rPr>
      <w:rFonts w:ascii="Times New Roman" w:eastAsia="Times New Roman" w:hAnsi="Times New Roman"/>
      <w:sz w:val="22"/>
      <w:lang w:eastAsia="en-US"/>
    </w:rPr>
  </w:style>
  <w:style w:type="paragraph" w:customStyle="1" w:styleId="Style1">
    <w:name w:val="Style1"/>
    <w:basedOn w:val="a8"/>
    <w:link w:val="Style1Char"/>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Calibri"/>
      <w:lang w:val="en-CA" w:eastAsia="en-US"/>
    </w:rPr>
  </w:style>
  <w:style w:type="paragraph" w:customStyle="1" w:styleId="TableHeading">
    <w:name w:val="Table Heading"/>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Calibri"/>
      <w:b/>
      <w:color w:val="FFFFFF"/>
      <w:lang w:eastAsia="en-US"/>
    </w:rPr>
  </w:style>
  <w:style w:type="paragraph" w:customStyle="1" w:styleId="ProjectCallOutbox">
    <w:name w:val="Project Call Out box"/>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jc w:val="right"/>
    </w:pPr>
    <w:rPr>
      <w:rFonts w:eastAsia="Times New Roman"/>
      <w:sz w:val="20"/>
      <w:lang w:eastAsia="en-US"/>
    </w:rPr>
  </w:style>
  <w:style w:type="paragraph" w:customStyle="1" w:styleId="PopoutHighlights">
    <w:name w:val="Pop out  Highlights"/>
    <w:basedOn w:val="a8"/>
    <w:qFormat/>
    <w:rsid w:val="00972FFF"/>
    <w:pPr>
      <w:widowControl/>
      <w:pBdr>
        <w:left w:val="single" w:sz="4" w:space="4" w:color="990099"/>
      </w:pBdr>
      <w:tabs>
        <w:tab w:val="left" w:pos="284"/>
        <w:tab w:val="left" w:pos="567"/>
        <w:tab w:val="left" w:pos="1134"/>
        <w:tab w:val="left" w:pos="1418"/>
      </w:tabs>
      <w:overflowPunct w:val="0"/>
      <w:autoSpaceDE w:val="0"/>
      <w:autoSpaceDN w:val="0"/>
      <w:spacing w:after="0"/>
      <w:ind w:left="284" w:right="284" w:hanging="284"/>
      <w:jc w:val="right"/>
    </w:pPr>
    <w:rPr>
      <w:rFonts w:ascii="HelveticaNeueLT Std Med Cn" w:eastAsia="Times New Roman" w:hAnsi="HelveticaNeueLT Std Med Cn"/>
      <w:sz w:val="26"/>
      <w:lang w:eastAsia="en-US"/>
    </w:rPr>
  </w:style>
  <w:style w:type="paragraph" w:customStyle="1" w:styleId="FigureCaptiontext">
    <w:name w:val="Figure/Caption text"/>
    <w:basedOn w:val="a8"/>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Times New Roman"/>
      <w:b/>
      <w:sz w:val="18"/>
      <w:lang w:eastAsia="en-US"/>
    </w:rPr>
  </w:style>
  <w:style w:type="paragraph" w:customStyle="1" w:styleId="SECTIONHEADING">
    <w:name w:val="SECTION HEADING"/>
    <w:basedOn w:val="19"/>
    <w:autoRedefine/>
    <w:qFormat/>
    <w:rsid w:val="00972FFF"/>
    <w:pPr>
      <w:widowControl/>
      <w:tabs>
        <w:tab w:val="num" w:pos="2722"/>
      </w:tabs>
      <w:bidi w:val="0"/>
      <w:adjustRightInd/>
      <w:spacing w:before="320" w:after="240" w:line="276" w:lineRule="auto"/>
      <w:ind w:left="2722" w:hanging="567"/>
      <w:jc w:val="left"/>
      <w:textAlignment w:val="auto"/>
    </w:pPr>
    <w:rPr>
      <w:rFonts w:ascii="HelveticaNeueLT Std Med Cn" w:eastAsia="Times New Roman" w:hAnsi="HelveticaNeueLT Std Med Cn" w:cs="Arial"/>
      <w:noProof/>
      <w:color w:val="808080"/>
      <w:kern w:val="32"/>
      <w:sz w:val="36"/>
      <w:szCs w:val="28"/>
      <w:u w:val="none"/>
      <w:lang w:eastAsia="en-US"/>
    </w:rPr>
  </w:style>
  <w:style w:type="paragraph" w:customStyle="1" w:styleId="RFPQUESTION">
    <w:name w:val="RFP QUESTION"/>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Times New Roman"/>
      <w:b/>
      <w:color w:val="C00000"/>
      <w:lang w:eastAsia="en-US"/>
    </w:rPr>
  </w:style>
  <w:style w:type="paragraph" w:customStyle="1" w:styleId="CAPTIONFIGURE">
    <w:name w:val="CAPTION/FIGURE"/>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jc w:val="right"/>
    </w:pPr>
    <w:rPr>
      <w:rFonts w:eastAsia="Times New Roman"/>
      <w:b/>
      <w:sz w:val="20"/>
      <w:lang w:eastAsia="en-US"/>
    </w:rPr>
  </w:style>
  <w:style w:type="paragraph" w:customStyle="1" w:styleId="Underline">
    <w:name w:val="Underline"/>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Times New Roman"/>
      <w:b/>
      <w:iCs/>
      <w:lang w:eastAsia="en-US"/>
    </w:rPr>
  </w:style>
  <w:style w:type="paragraph" w:customStyle="1" w:styleId="Wingdings">
    <w:name w:val="Wingdings"/>
    <w:basedOn w:val="a8"/>
    <w:qFormat/>
    <w:rsid w:val="00972FFF"/>
    <w:pPr>
      <w:widowControl/>
      <w:tabs>
        <w:tab w:val="left" w:pos="284"/>
        <w:tab w:val="left" w:pos="567"/>
        <w:tab w:val="left" w:pos="1134"/>
        <w:tab w:val="left" w:pos="1418"/>
      </w:tabs>
      <w:overflowPunct w:val="0"/>
      <w:autoSpaceDE w:val="0"/>
      <w:autoSpaceDN w:val="0"/>
      <w:spacing w:before="60" w:after="60"/>
      <w:ind w:left="284" w:right="284" w:hanging="284"/>
      <w:jc w:val="center"/>
    </w:pPr>
    <w:rPr>
      <w:rFonts w:ascii="Wingdings" w:eastAsia="Times New Roman" w:hAnsi="Wingdings" w:cs="Segoe UI"/>
      <w:sz w:val="20"/>
      <w:szCs w:val="20"/>
      <w:lang w:eastAsia="en-US"/>
    </w:rPr>
  </w:style>
  <w:style w:type="paragraph" w:customStyle="1" w:styleId="ListParagraphLevel2">
    <w:name w:val="List Paragraph Level 2"/>
    <w:basedOn w:val="affa"/>
    <w:autoRedefine/>
    <w:qFormat/>
    <w:rsid w:val="00972FFF"/>
    <w:pPr>
      <w:widowControl/>
      <w:tabs>
        <w:tab w:val="left" w:pos="284"/>
        <w:tab w:val="left" w:pos="567"/>
        <w:tab w:val="left" w:pos="1134"/>
        <w:tab w:val="left" w:pos="1418"/>
      </w:tabs>
      <w:overflowPunct w:val="0"/>
      <w:autoSpaceDE w:val="0"/>
      <w:autoSpaceDN w:val="0"/>
      <w:spacing w:after="0" w:line="360" w:lineRule="auto"/>
      <w:ind w:left="1080" w:right="284" w:hanging="360"/>
    </w:pPr>
    <w:rPr>
      <w:rFonts w:ascii="David" w:eastAsia="Times New Roman" w:hAnsi="David" w:cs="David"/>
    </w:rPr>
  </w:style>
  <w:style w:type="paragraph" w:customStyle="1" w:styleId="NumberedList">
    <w:name w:val="Numbered List"/>
    <w:basedOn w:val="affa"/>
    <w:qFormat/>
    <w:rsid w:val="00972FFF"/>
    <w:pPr>
      <w:widowControl/>
      <w:numPr>
        <w:numId w:val="118"/>
      </w:numPr>
      <w:tabs>
        <w:tab w:val="left" w:pos="284"/>
        <w:tab w:val="left" w:pos="567"/>
        <w:tab w:val="left" w:pos="1134"/>
        <w:tab w:val="left" w:pos="1418"/>
      </w:tabs>
      <w:overflowPunct w:val="0"/>
      <w:autoSpaceDE w:val="0"/>
      <w:autoSpaceDN w:val="0"/>
      <w:spacing w:after="0" w:line="360" w:lineRule="auto"/>
      <w:ind w:right="284"/>
    </w:pPr>
    <w:rPr>
      <w:rFonts w:ascii="David" w:eastAsia="Times New Roman" w:hAnsi="David" w:cs="David"/>
    </w:rPr>
  </w:style>
  <w:style w:type="character" w:styleId="afffff9">
    <w:name w:val="Intense Emphasis"/>
    <w:uiPriority w:val="21"/>
    <w:qFormat/>
    <w:rsid w:val="00972FFF"/>
    <w:rPr>
      <w:b/>
      <w:bCs/>
      <w:i/>
      <w:iCs/>
      <w:color w:val="4F81BD"/>
    </w:rPr>
  </w:style>
  <w:style w:type="character" w:styleId="afffffa">
    <w:name w:val="Subtle Reference"/>
    <w:uiPriority w:val="31"/>
    <w:qFormat/>
    <w:rsid w:val="00972FFF"/>
    <w:rPr>
      <w:smallCaps/>
      <w:color w:val="C0504D"/>
      <w:u w:val="single"/>
    </w:rPr>
  </w:style>
  <w:style w:type="character" w:styleId="afffffb">
    <w:name w:val="Intense Reference"/>
    <w:uiPriority w:val="32"/>
    <w:qFormat/>
    <w:rsid w:val="00972FFF"/>
    <w:rPr>
      <w:b/>
      <w:bCs/>
      <w:smallCaps/>
      <w:color w:val="C0504D"/>
      <w:spacing w:val="5"/>
      <w:u w:val="single"/>
    </w:rPr>
  </w:style>
  <w:style w:type="character" w:styleId="afffffc">
    <w:name w:val="Book Title"/>
    <w:uiPriority w:val="33"/>
    <w:qFormat/>
    <w:rsid w:val="00972FFF"/>
    <w:rPr>
      <w:b/>
      <w:bCs/>
      <w:smallCaps/>
      <w:spacing w:val="5"/>
    </w:rPr>
  </w:style>
  <w:style w:type="paragraph" w:customStyle="1" w:styleId="text">
    <w:name w:val="text"/>
    <w:basedOn w:val="a8"/>
    <w:link w:val="text0"/>
    <w:rsid w:val="00972FFF"/>
    <w:pPr>
      <w:widowControl/>
      <w:overflowPunct w:val="0"/>
      <w:autoSpaceDE w:val="0"/>
      <w:autoSpaceDN w:val="0"/>
      <w:spacing w:after="0" w:line="360" w:lineRule="auto"/>
      <w:ind w:left="709"/>
    </w:pPr>
    <w:rPr>
      <w:rFonts w:eastAsia="Times New Roman" w:cs="Times New Roman"/>
    </w:rPr>
  </w:style>
  <w:style w:type="character" w:customStyle="1" w:styleId="text0">
    <w:name w:val="text תו"/>
    <w:link w:val="text"/>
    <w:rsid w:val="00972FFF"/>
    <w:rPr>
      <w:rFonts w:ascii="David" w:hAnsi="David"/>
      <w:sz w:val="24"/>
      <w:szCs w:val="24"/>
      <w:lang w:eastAsia="he-IL"/>
    </w:rPr>
  </w:style>
  <w:style w:type="paragraph" w:customStyle="1" w:styleId="MyNormal">
    <w:name w:val="MyNormal"/>
    <w:basedOn w:val="a8"/>
    <w:uiPriority w:val="99"/>
    <w:rsid w:val="00972FFF"/>
    <w:pPr>
      <w:widowControl/>
      <w:overflowPunct w:val="0"/>
      <w:autoSpaceDE w:val="0"/>
      <w:autoSpaceDN w:val="0"/>
      <w:spacing w:before="40" w:after="60" w:line="360" w:lineRule="auto"/>
      <w:outlineLvl w:val="0"/>
    </w:pPr>
    <w:rPr>
      <w:rFonts w:ascii="Times New Roman" w:eastAsia="Times New Roman" w:hAnsi="Times New Roman"/>
      <w:noProof/>
      <w:sz w:val="22"/>
      <w:lang w:eastAsia="en-US"/>
    </w:rPr>
  </w:style>
  <w:style w:type="paragraph" w:customStyle="1" w:styleId="NormalP">
    <w:name w:val="NormalP"/>
    <w:basedOn w:val="a8"/>
    <w:rsid w:val="00972FFF"/>
    <w:pPr>
      <w:widowControl/>
      <w:overflowPunct w:val="0"/>
      <w:autoSpaceDE w:val="0"/>
      <w:autoSpaceDN w:val="0"/>
      <w:spacing w:after="0"/>
      <w:ind w:left="737"/>
    </w:pPr>
    <w:rPr>
      <w:rFonts w:eastAsia="Times New Roman"/>
      <w:lang w:eastAsia="en-US"/>
    </w:rPr>
  </w:style>
  <w:style w:type="paragraph" w:styleId="a">
    <w:name w:val="List Bullet"/>
    <w:basedOn w:val="a8"/>
    <w:autoRedefine/>
    <w:rsid w:val="00972FFF"/>
    <w:pPr>
      <w:widowControl/>
      <w:numPr>
        <w:numId w:val="119"/>
      </w:numPr>
      <w:tabs>
        <w:tab w:val="left" w:pos="360"/>
      </w:tabs>
      <w:overflowPunct w:val="0"/>
      <w:autoSpaceDE w:val="0"/>
      <w:autoSpaceDN w:val="0"/>
      <w:spacing w:after="0"/>
    </w:pPr>
    <w:rPr>
      <w:rFonts w:eastAsia="Times New Roman"/>
      <w:lang w:eastAsia="en-US"/>
    </w:rPr>
  </w:style>
  <w:style w:type="paragraph" w:customStyle="1" w:styleId="Bold">
    <w:name w:val="Bold"/>
    <w:basedOn w:val="a8"/>
    <w:rsid w:val="00972FFF"/>
    <w:pPr>
      <w:widowControl/>
      <w:tabs>
        <w:tab w:val="left" w:pos="284"/>
        <w:tab w:val="left" w:pos="567"/>
        <w:tab w:val="left" w:pos="1134"/>
        <w:tab w:val="left" w:pos="1418"/>
      </w:tabs>
      <w:overflowPunct w:val="0"/>
      <w:autoSpaceDE w:val="0"/>
      <w:autoSpaceDN w:val="0"/>
      <w:ind w:left="284" w:right="284" w:hanging="284"/>
    </w:pPr>
    <w:rPr>
      <w:rFonts w:eastAsia="Times New Roman"/>
      <w:b/>
      <w:lang w:eastAsia="en-US"/>
    </w:rPr>
  </w:style>
  <w:style w:type="paragraph" w:styleId="2f9">
    <w:name w:val="List Bullet 2"/>
    <w:basedOn w:val="a"/>
    <w:autoRedefine/>
    <w:rsid w:val="00972FFF"/>
    <w:pPr>
      <w:spacing w:before="120"/>
      <w:ind w:left="0" w:right="360"/>
    </w:pPr>
  </w:style>
  <w:style w:type="paragraph" w:styleId="3f7">
    <w:name w:val="List Bullet 3"/>
    <w:basedOn w:val="a8"/>
    <w:rsid w:val="00972FFF"/>
    <w:pPr>
      <w:widowControl/>
      <w:overflowPunct w:val="0"/>
      <w:autoSpaceDE w:val="0"/>
      <w:autoSpaceDN w:val="0"/>
      <w:spacing w:after="0"/>
      <w:ind w:left="849" w:right="849" w:hanging="283"/>
    </w:pPr>
    <w:rPr>
      <w:rFonts w:eastAsia="Times New Roman"/>
      <w:lang w:eastAsia="en-US"/>
    </w:rPr>
  </w:style>
  <w:style w:type="paragraph" w:customStyle="1" w:styleId="bulletlist10">
    <w:name w:val="bullet list 1"/>
    <w:basedOn w:val="a8"/>
    <w:autoRedefine/>
    <w:rsid w:val="00972FFF"/>
    <w:pPr>
      <w:widowControl/>
      <w:tabs>
        <w:tab w:val="left" w:pos="284"/>
        <w:tab w:val="left" w:pos="567"/>
        <w:tab w:val="num" w:pos="648"/>
        <w:tab w:val="left" w:pos="1134"/>
        <w:tab w:val="left" w:pos="1418"/>
      </w:tabs>
      <w:overflowPunct w:val="0"/>
      <w:autoSpaceDE w:val="0"/>
      <w:autoSpaceDN w:val="0"/>
      <w:bidi w:val="0"/>
      <w:spacing w:before="60" w:after="60"/>
      <w:ind w:left="360" w:right="284" w:hanging="72"/>
    </w:pPr>
    <w:rPr>
      <w:rFonts w:eastAsia="Times New Roman"/>
      <w:bCs/>
      <w:snapToGrid w:val="0"/>
    </w:rPr>
  </w:style>
  <w:style w:type="paragraph" w:customStyle="1" w:styleId="bullet">
    <w:name w:val="bullet"/>
    <w:basedOn w:val="a8"/>
    <w:next w:val="a8"/>
    <w:rsid w:val="00972FFF"/>
    <w:pPr>
      <w:widowControl/>
      <w:overflowPunct w:val="0"/>
      <w:autoSpaceDE w:val="0"/>
      <w:autoSpaceDN w:val="0"/>
      <w:spacing w:before="120" w:after="0" w:line="360" w:lineRule="auto"/>
      <w:ind w:right="284" w:hanging="284"/>
      <w:jc w:val="left"/>
    </w:pPr>
    <w:rPr>
      <w:rFonts w:eastAsia="Times New Roman"/>
      <w:lang w:eastAsia="en-US"/>
    </w:rPr>
  </w:style>
  <w:style w:type="paragraph" w:customStyle="1" w:styleId="afffffd">
    <w:name w:val="מספר"/>
    <w:basedOn w:val="a8"/>
    <w:rsid w:val="00972FFF"/>
    <w:pPr>
      <w:widowControl/>
      <w:tabs>
        <w:tab w:val="left" w:pos="284"/>
        <w:tab w:val="left" w:pos="567"/>
        <w:tab w:val="num" w:pos="648"/>
        <w:tab w:val="left" w:pos="1134"/>
        <w:tab w:val="left" w:pos="1418"/>
      </w:tabs>
      <w:overflowPunct w:val="0"/>
      <w:autoSpaceDE w:val="0"/>
      <w:autoSpaceDN w:val="0"/>
      <w:spacing w:before="60" w:after="60"/>
      <w:ind w:left="360" w:right="284" w:hanging="72"/>
    </w:pPr>
    <w:rPr>
      <w:rFonts w:eastAsia="Times New Roman"/>
      <w:bCs/>
      <w:snapToGrid w:val="0"/>
      <w:sz w:val="22"/>
      <w:lang w:eastAsia="en-US"/>
    </w:rPr>
  </w:style>
  <w:style w:type="paragraph" w:customStyle="1" w:styleId="Note">
    <w:name w:val="Note"/>
    <w:basedOn w:val="a"/>
    <w:next w:val="a8"/>
    <w:rsid w:val="00972FFF"/>
  </w:style>
  <w:style w:type="paragraph" w:customStyle="1" w:styleId="Paragraph">
    <w:name w:val="Paragraph"/>
    <w:basedOn w:val="a8"/>
    <w:rsid w:val="00972FFF"/>
    <w:pPr>
      <w:widowControl/>
      <w:tabs>
        <w:tab w:val="left" w:pos="284"/>
        <w:tab w:val="left" w:pos="567"/>
        <w:tab w:val="left" w:pos="1134"/>
        <w:tab w:val="left" w:pos="1418"/>
      </w:tabs>
      <w:overflowPunct w:val="0"/>
      <w:autoSpaceDE w:val="0"/>
      <w:autoSpaceDN w:val="0"/>
      <w:ind w:left="851" w:right="284" w:hanging="851"/>
    </w:pPr>
    <w:rPr>
      <w:rFonts w:eastAsia="Times New Roman"/>
      <w:bCs/>
      <w:lang w:eastAsia="en-US"/>
    </w:rPr>
  </w:style>
  <w:style w:type="paragraph" w:customStyle="1" w:styleId="afffffe">
    <w:name w:val="פנימה"/>
    <w:basedOn w:val="a8"/>
    <w:rsid w:val="00972FFF"/>
    <w:pPr>
      <w:widowControl/>
      <w:numPr>
        <w:ilvl w:val="12"/>
      </w:numPr>
      <w:tabs>
        <w:tab w:val="left" w:pos="284"/>
        <w:tab w:val="left" w:pos="567"/>
        <w:tab w:val="left" w:pos="1134"/>
        <w:tab w:val="left" w:pos="1418"/>
      </w:tabs>
      <w:overflowPunct w:val="0"/>
      <w:autoSpaceDE w:val="0"/>
      <w:autoSpaceDN w:val="0"/>
      <w:spacing w:before="60" w:after="60"/>
      <w:ind w:left="567" w:right="284" w:hanging="284"/>
    </w:pPr>
    <w:rPr>
      <w:rFonts w:eastAsia="Times New Roman"/>
      <w:bCs/>
      <w:snapToGrid w:val="0"/>
      <w:sz w:val="22"/>
    </w:rPr>
  </w:style>
  <w:style w:type="paragraph" w:customStyle="1" w:styleId="2fa">
    <w:name w:val="פנימה 2"/>
    <w:basedOn w:val="afffffe"/>
    <w:rsid w:val="00972FFF"/>
    <w:pPr>
      <w:ind w:left="935"/>
    </w:pPr>
    <w:rPr>
      <w:lang w:eastAsia="en-US"/>
    </w:rPr>
  </w:style>
  <w:style w:type="paragraph" w:customStyle="1" w:styleId="BoldItalicUnderline">
    <w:name w:val="BoldItalicUnderline"/>
    <w:basedOn w:val="a8"/>
    <w:next w:val="a8"/>
    <w:rsid w:val="00972FFF"/>
    <w:pPr>
      <w:widowControl/>
      <w:tabs>
        <w:tab w:val="left" w:pos="284"/>
        <w:tab w:val="left" w:pos="567"/>
        <w:tab w:val="left" w:pos="1134"/>
        <w:tab w:val="left" w:pos="1418"/>
      </w:tabs>
      <w:overflowPunct w:val="0"/>
      <w:autoSpaceDE w:val="0"/>
      <w:autoSpaceDN w:val="0"/>
      <w:ind w:left="284" w:right="284" w:hanging="284"/>
    </w:pPr>
    <w:rPr>
      <w:rFonts w:eastAsia="Times New Roman"/>
      <w:b/>
      <w:i/>
      <w:iCs/>
      <w:u w:val="single"/>
      <w:lang w:eastAsia="en-US"/>
    </w:rPr>
  </w:style>
  <w:style w:type="paragraph" w:customStyle="1" w:styleId="Indent">
    <w:name w:val="Indent"/>
    <w:basedOn w:val="a8"/>
    <w:rsid w:val="00972FFF"/>
    <w:pPr>
      <w:widowControl/>
      <w:tabs>
        <w:tab w:val="left" w:pos="284"/>
        <w:tab w:val="left" w:pos="567"/>
        <w:tab w:val="left" w:pos="1134"/>
        <w:tab w:val="left" w:pos="1418"/>
      </w:tabs>
      <w:overflowPunct w:val="0"/>
      <w:autoSpaceDE w:val="0"/>
      <w:autoSpaceDN w:val="0"/>
      <w:spacing w:after="0"/>
      <w:ind w:left="284" w:right="1418" w:hanging="284"/>
    </w:pPr>
    <w:rPr>
      <w:rFonts w:eastAsia="Times New Roman"/>
      <w:lang w:eastAsia="en-US"/>
    </w:rPr>
  </w:style>
  <w:style w:type="paragraph" w:customStyle="1" w:styleId="NIndent">
    <w:name w:val="NIndent"/>
    <w:basedOn w:val="a8"/>
    <w:rsid w:val="00972FFF"/>
    <w:pPr>
      <w:widowControl/>
      <w:tabs>
        <w:tab w:val="left" w:pos="567"/>
        <w:tab w:val="left" w:pos="1134"/>
        <w:tab w:val="left" w:pos="2268"/>
        <w:tab w:val="left" w:pos="2835"/>
      </w:tabs>
      <w:overflowPunct w:val="0"/>
      <w:autoSpaceDE w:val="0"/>
      <w:autoSpaceDN w:val="0"/>
      <w:spacing w:after="0"/>
      <w:ind w:left="567" w:right="567" w:hanging="567"/>
    </w:pPr>
    <w:rPr>
      <w:rFonts w:eastAsia="Times New Roman"/>
      <w:lang w:eastAsia="en-US"/>
    </w:rPr>
  </w:style>
  <w:style w:type="paragraph" w:customStyle="1" w:styleId="Screen">
    <w:name w:val="Screen"/>
    <w:basedOn w:val="a8"/>
    <w:rsid w:val="00972FFF"/>
    <w:pPr>
      <w:widowControl/>
      <w:pBdr>
        <w:top w:val="single" w:sz="12" w:space="1" w:color="0000FF"/>
        <w:left w:val="single" w:sz="12" w:space="1" w:color="0000FF"/>
        <w:bottom w:val="single" w:sz="12" w:space="1" w:color="0000FF"/>
        <w:right w:val="single" w:sz="12" w:space="1" w:color="0000FF"/>
      </w:pBdr>
      <w:tabs>
        <w:tab w:val="left" w:pos="240"/>
      </w:tabs>
      <w:overflowPunct w:val="0"/>
      <w:autoSpaceDE w:val="0"/>
      <w:autoSpaceDN w:val="0"/>
      <w:spacing w:after="0" w:line="240" w:lineRule="atLeast"/>
      <w:ind w:left="737"/>
      <w:jc w:val="center"/>
    </w:pPr>
    <w:rPr>
      <w:rFonts w:eastAsia="Times New Roman"/>
      <w:lang w:eastAsia="en-US"/>
    </w:rPr>
  </w:style>
  <w:style w:type="paragraph" w:customStyle="1" w:styleId="Indent3">
    <w:name w:val="Indent3"/>
    <w:basedOn w:val="a8"/>
    <w:rsid w:val="00972FFF"/>
    <w:pPr>
      <w:widowControl/>
      <w:tabs>
        <w:tab w:val="left" w:pos="1134"/>
        <w:tab w:val="left" w:pos="1418"/>
      </w:tabs>
      <w:overflowPunct w:val="0"/>
      <w:autoSpaceDE w:val="0"/>
      <w:autoSpaceDN w:val="0"/>
      <w:spacing w:after="0"/>
      <w:ind w:left="1701" w:right="1701" w:hanging="1701"/>
    </w:pPr>
    <w:rPr>
      <w:rFonts w:eastAsia="Times New Roman"/>
      <w:lang w:eastAsia="en-US"/>
    </w:rPr>
  </w:style>
  <w:style w:type="paragraph" w:customStyle="1" w:styleId="affffff">
    <w:name w:val="כותרת"/>
    <w:basedOn w:val="19"/>
    <w:rsid w:val="00972FFF"/>
    <w:pPr>
      <w:keepNext w:val="0"/>
      <w:widowControl/>
      <w:tabs>
        <w:tab w:val="left" w:pos="709"/>
      </w:tabs>
      <w:overflowPunct w:val="0"/>
      <w:autoSpaceDE w:val="0"/>
      <w:autoSpaceDN w:val="0"/>
      <w:spacing w:before="120" w:after="0"/>
      <w:ind w:left="851" w:right="851" w:hanging="851"/>
      <w:outlineLvl w:val="9"/>
    </w:pPr>
    <w:rPr>
      <w:rFonts w:eastAsia="Times New Roman"/>
      <w:color w:val="000080"/>
      <w:u w:val="none"/>
      <w:lang w:eastAsia="en-US"/>
    </w:rPr>
  </w:style>
  <w:style w:type="paragraph" w:customStyle="1" w:styleId="affffff0">
    <w:name w:val="נקודות"/>
    <w:basedOn w:val="a8"/>
    <w:rsid w:val="00972FFF"/>
    <w:pPr>
      <w:widowControl/>
      <w:overflowPunct w:val="0"/>
      <w:autoSpaceDE w:val="0"/>
      <w:autoSpaceDN w:val="0"/>
      <w:spacing w:after="0" w:line="360" w:lineRule="auto"/>
      <w:ind w:left="1134" w:right="1134" w:firstLine="284"/>
    </w:pPr>
    <w:rPr>
      <w:rFonts w:eastAsia="Times New Roman"/>
      <w:lang w:eastAsia="en-US"/>
    </w:rPr>
  </w:style>
  <w:style w:type="paragraph" w:customStyle="1" w:styleId="4b">
    <w:name w:val="כותרת רמה 4"/>
    <w:basedOn w:val="a8"/>
    <w:next w:val="a8"/>
    <w:rsid w:val="00972FFF"/>
    <w:pPr>
      <w:widowControl/>
      <w:overflowPunct w:val="0"/>
      <w:autoSpaceDE w:val="0"/>
      <w:autoSpaceDN w:val="0"/>
      <w:spacing w:line="360" w:lineRule="auto"/>
      <w:ind w:left="1134" w:hanging="1134"/>
    </w:pPr>
    <w:rPr>
      <w:rFonts w:eastAsia="Times New Roman"/>
      <w:b/>
      <w:bCs/>
      <w:sz w:val="22"/>
      <w:lang w:eastAsia="en-US"/>
    </w:rPr>
  </w:style>
  <w:style w:type="paragraph" w:customStyle="1" w:styleId="56">
    <w:name w:val="כותרת רמה 5"/>
    <w:basedOn w:val="4b"/>
    <w:rsid w:val="00972FFF"/>
    <w:pPr>
      <w:spacing w:before="240"/>
    </w:pPr>
  </w:style>
  <w:style w:type="paragraph" w:customStyle="1" w:styleId="bullet-a">
    <w:name w:val="bullet-a"/>
    <w:basedOn w:val="a8"/>
    <w:rsid w:val="00972FFF"/>
    <w:pPr>
      <w:widowControl/>
      <w:tabs>
        <w:tab w:val="num" w:pos="1292"/>
      </w:tabs>
      <w:overflowPunct w:val="0"/>
      <w:autoSpaceDE w:val="0"/>
      <w:autoSpaceDN w:val="0"/>
      <w:spacing w:before="120" w:after="0" w:line="360" w:lineRule="auto"/>
      <w:ind w:left="1292" w:hanging="540"/>
    </w:pPr>
    <w:rPr>
      <w:rFonts w:eastAsia="Times New Roman"/>
      <w:i/>
      <w:lang w:eastAsia="en-US"/>
    </w:rPr>
  </w:style>
  <w:style w:type="paragraph" w:customStyle="1" w:styleId="sub-title">
    <w:name w:val="sub-title"/>
    <w:basedOn w:val="affffff1"/>
    <w:rsid w:val="00972FFF"/>
    <w:pPr>
      <w:spacing w:before="120" w:after="0" w:line="360" w:lineRule="auto"/>
      <w:ind w:left="567" w:firstLine="567"/>
    </w:pPr>
    <w:rPr>
      <w:rFonts w:ascii="Bookman Old Style" w:hAnsi="Bookman Old Style"/>
      <w:b/>
      <w:bCs/>
      <w:sz w:val="26"/>
      <w:szCs w:val="26"/>
      <w:u w:val="single"/>
    </w:rPr>
  </w:style>
  <w:style w:type="paragraph" w:styleId="affffff1">
    <w:name w:val="Body Text First Indent"/>
    <w:basedOn w:val="af8"/>
    <w:link w:val="affffff2"/>
    <w:rsid w:val="00972FFF"/>
    <w:pPr>
      <w:widowControl/>
      <w:overflowPunct w:val="0"/>
      <w:autoSpaceDE w:val="0"/>
      <w:autoSpaceDN w:val="0"/>
      <w:spacing w:before="60" w:after="60"/>
      <w:ind w:left="1134" w:firstLine="210"/>
    </w:pPr>
    <w:rPr>
      <w:rFonts w:ascii="David" w:eastAsia="Times New Roman" w:hAnsi="David" w:cs="Times New Roman"/>
      <w:noProof/>
      <w:sz w:val="22"/>
      <w:szCs w:val="22"/>
      <w:lang w:eastAsia="he-IL"/>
    </w:rPr>
  </w:style>
  <w:style w:type="character" w:customStyle="1" w:styleId="affffff2">
    <w:name w:val="כניסת שורה ראשונה בגוף טקסט תו"/>
    <w:basedOn w:val="af9"/>
    <w:link w:val="affffff1"/>
    <w:rsid w:val="00972FFF"/>
    <w:rPr>
      <w:rFonts w:ascii="David" w:hAnsi="David" w:cs="David"/>
      <w:noProof/>
      <w:sz w:val="22"/>
      <w:szCs w:val="22"/>
      <w:lang w:val="en-US" w:eastAsia="he-IL" w:bidi="he-IL"/>
    </w:rPr>
  </w:style>
  <w:style w:type="paragraph" w:customStyle="1" w:styleId="BodyText1">
    <w:name w:val="Body Text 1"/>
    <w:basedOn w:val="a8"/>
    <w:rsid w:val="00972FFF"/>
    <w:pPr>
      <w:widowControl/>
      <w:overflowPunct w:val="0"/>
      <w:autoSpaceDE w:val="0"/>
      <w:autoSpaceDN w:val="0"/>
      <w:spacing w:before="120" w:line="360" w:lineRule="auto"/>
      <w:ind w:left="360"/>
    </w:pPr>
    <w:rPr>
      <w:rFonts w:eastAsia="Times New Roman"/>
      <w:lang w:eastAsia="en-US"/>
    </w:rPr>
  </w:style>
  <w:style w:type="paragraph" w:customStyle="1" w:styleId="text1">
    <w:name w:val="text1"/>
    <w:basedOn w:val="a8"/>
    <w:rsid w:val="00972FFF"/>
    <w:pPr>
      <w:widowControl/>
      <w:tabs>
        <w:tab w:val="left" w:pos="284"/>
        <w:tab w:val="left" w:pos="567"/>
        <w:tab w:val="left" w:pos="1134"/>
        <w:tab w:val="left" w:pos="1418"/>
      </w:tabs>
      <w:overflowPunct w:val="0"/>
      <w:autoSpaceDE w:val="0"/>
      <w:autoSpaceDN w:val="0"/>
      <w:spacing w:line="360" w:lineRule="auto"/>
      <w:ind w:left="1260" w:right="113" w:hanging="284"/>
    </w:pPr>
    <w:rPr>
      <w:rFonts w:eastAsia="Times New Roman"/>
      <w:i/>
      <w:lang w:eastAsia="en-US"/>
    </w:rPr>
  </w:style>
  <w:style w:type="paragraph" w:customStyle="1" w:styleId="text2">
    <w:name w:val="text2"/>
    <w:basedOn w:val="text1"/>
    <w:rsid w:val="00972FFF"/>
    <w:pPr>
      <w:ind w:left="1107" w:right="0"/>
    </w:pPr>
  </w:style>
  <w:style w:type="paragraph" w:customStyle="1" w:styleId="text3">
    <w:name w:val="text 3"/>
    <w:basedOn w:val="text"/>
    <w:rsid w:val="00972FFF"/>
    <w:pPr>
      <w:ind w:left="1463"/>
    </w:pPr>
  </w:style>
  <w:style w:type="paragraph" w:customStyle="1" w:styleId="bulletx">
    <w:name w:val="bulletx"/>
    <w:basedOn w:val="bullet-a"/>
    <w:rsid w:val="00972FFF"/>
    <w:pPr>
      <w:tabs>
        <w:tab w:val="clear" w:pos="1292"/>
        <w:tab w:val="num" w:pos="1094"/>
      </w:tabs>
      <w:overflowPunct/>
      <w:autoSpaceDE/>
      <w:autoSpaceDN/>
      <w:adjustRightInd/>
      <w:spacing w:before="0"/>
      <w:ind w:left="1094" w:hanging="360"/>
      <w:textAlignment w:val="auto"/>
    </w:pPr>
    <w:rPr>
      <w:rFonts w:ascii="Garamond" w:hAnsi="Garamond"/>
      <w:kern w:val="18"/>
    </w:rPr>
  </w:style>
  <w:style w:type="paragraph" w:customStyle="1" w:styleId="Subject">
    <w:name w:val="Subject"/>
    <w:basedOn w:val="a8"/>
    <w:next w:val="a8"/>
    <w:rsid w:val="00972FFF"/>
    <w:pPr>
      <w:keepLines/>
      <w:widowControl/>
      <w:tabs>
        <w:tab w:val="num" w:pos="360"/>
      </w:tabs>
      <w:overflowPunct w:val="0"/>
      <w:autoSpaceDE w:val="0"/>
      <w:autoSpaceDN w:val="0"/>
      <w:spacing w:before="120"/>
      <w:ind w:left="360" w:hanging="360"/>
      <w:jc w:val="left"/>
    </w:pPr>
    <w:rPr>
      <w:rFonts w:eastAsia="Times New Roman"/>
      <w:b/>
      <w:bCs/>
      <w:spacing w:val="5"/>
      <w:sz w:val="28"/>
      <w:szCs w:val="28"/>
      <w:u w:val="single"/>
      <w:lang w:eastAsia="en-US"/>
    </w:rPr>
  </w:style>
  <w:style w:type="paragraph" w:customStyle="1" w:styleId="KH-Header">
    <w:name w:val="KH-Header"/>
    <w:basedOn w:val="19"/>
    <w:rsid w:val="00972FFF"/>
    <w:pPr>
      <w:widowControl/>
      <w:adjustRightInd/>
      <w:spacing w:before="240" w:after="60" w:line="360" w:lineRule="auto"/>
      <w:jc w:val="center"/>
      <w:textAlignment w:val="auto"/>
    </w:pPr>
    <w:rPr>
      <w:rFonts w:eastAsia="Times New Roman"/>
      <w:i/>
      <w:iCs/>
      <w:color w:val="2F21AA"/>
      <w:kern w:val="32"/>
      <w:lang w:eastAsia="en-US"/>
    </w:rPr>
  </w:style>
  <w:style w:type="paragraph" w:customStyle="1" w:styleId="line-a-cv">
    <w:name w:val="line-a-cv"/>
    <w:basedOn w:val="19"/>
    <w:rsid w:val="00972FFF"/>
    <w:pPr>
      <w:widowControl/>
      <w:adjustRightInd/>
      <w:spacing w:before="60" w:after="60" w:line="360" w:lineRule="auto"/>
      <w:ind w:left="1463" w:hanging="1418"/>
      <w:textAlignment w:val="auto"/>
    </w:pPr>
    <w:rPr>
      <w:rFonts w:eastAsia="Times New Roman"/>
      <w:kern w:val="28"/>
      <w:sz w:val="24"/>
      <w:szCs w:val="24"/>
      <w:u w:val="none"/>
      <w:lang w:eastAsia="en-US"/>
    </w:rPr>
  </w:style>
  <w:style w:type="paragraph" w:customStyle="1" w:styleId="cvhead">
    <w:name w:val="cv_head"/>
    <w:basedOn w:val="af6"/>
    <w:rsid w:val="00972FFF"/>
    <w:pPr>
      <w:keepNext/>
      <w:keepLines/>
      <w:widowControl/>
      <w:overflowPunct w:val="0"/>
      <w:autoSpaceDE w:val="0"/>
      <w:autoSpaceDN w:val="0"/>
      <w:spacing w:before="120" w:after="0"/>
      <w:ind w:left="85" w:firstLine="0"/>
      <w:jc w:val="left"/>
    </w:pPr>
    <w:rPr>
      <w:rFonts w:ascii="David" w:eastAsia="Times New Roman" w:hAnsi="David" w:cs="Narkisim"/>
      <w:b/>
      <w:bCs/>
      <w:color w:val="auto"/>
      <w:sz w:val="28"/>
      <w:szCs w:val="28"/>
    </w:rPr>
  </w:style>
  <w:style w:type="paragraph" w:customStyle="1" w:styleId="BulletD">
    <w:name w:val="BulletD"/>
    <w:basedOn w:val="BulletB"/>
    <w:rsid w:val="00972FFF"/>
    <w:pPr>
      <w:ind w:left="1702" w:hanging="284"/>
    </w:pPr>
  </w:style>
  <w:style w:type="paragraph" w:customStyle="1" w:styleId="BulletB">
    <w:name w:val="BulletB"/>
    <w:basedOn w:val="a8"/>
    <w:rsid w:val="00972FFF"/>
    <w:pPr>
      <w:widowControl/>
      <w:tabs>
        <w:tab w:val="left" w:pos="1418"/>
        <w:tab w:val="left" w:pos="1985"/>
        <w:tab w:val="left" w:pos="2552"/>
        <w:tab w:val="left" w:pos="3119"/>
        <w:tab w:val="left" w:pos="3742"/>
      </w:tabs>
      <w:overflowPunct w:val="0"/>
      <w:autoSpaceDE w:val="0"/>
      <w:autoSpaceDN w:val="0"/>
      <w:spacing w:after="0"/>
      <w:ind w:left="1985" w:hanging="567"/>
    </w:pPr>
    <w:rPr>
      <w:rFonts w:eastAsia="Times New Roman"/>
      <w:lang w:eastAsia="en-US"/>
    </w:rPr>
  </w:style>
  <w:style w:type="paragraph" w:customStyle="1" w:styleId="HeaderA">
    <w:name w:val="HeaderA"/>
    <w:basedOn w:val="a8"/>
    <w:rsid w:val="00972FFF"/>
    <w:pPr>
      <w:widowControl/>
      <w:overflowPunct w:val="0"/>
      <w:autoSpaceDE w:val="0"/>
      <w:autoSpaceDN w:val="0"/>
      <w:spacing w:before="240"/>
      <w:ind w:left="737"/>
    </w:pPr>
    <w:rPr>
      <w:rFonts w:eastAsia="Times New Roman"/>
      <w:b/>
      <w:bCs/>
      <w:lang w:eastAsia="en-US"/>
    </w:rPr>
  </w:style>
  <w:style w:type="paragraph" w:customStyle="1" w:styleId="header2">
    <w:name w:val="header2"/>
    <w:basedOn w:val="2b"/>
    <w:rsid w:val="00972FFF"/>
    <w:pPr>
      <w:keepLines/>
      <w:widowControl/>
      <w:tabs>
        <w:tab w:val="left" w:pos="709"/>
      </w:tabs>
      <w:overflowPunct w:val="0"/>
      <w:autoSpaceDE w:val="0"/>
      <w:autoSpaceDN w:val="0"/>
      <w:spacing w:before="0" w:line="360" w:lineRule="auto"/>
      <w:ind w:hanging="720"/>
      <w:jc w:val="center"/>
    </w:pPr>
    <w:rPr>
      <w:rFonts w:ascii="Garamond" w:eastAsia="Times New Roman" w:hAnsi="Garamond"/>
      <w:i/>
      <w:caps/>
      <w:noProof w:val="0"/>
      <w:color w:val="0000FF"/>
      <w:kern w:val="20"/>
      <w:szCs w:val="28"/>
      <w:lang w:eastAsia="en-US"/>
    </w:rPr>
  </w:style>
  <w:style w:type="paragraph" w:styleId="2fb">
    <w:name w:val="List Continue 2"/>
    <w:basedOn w:val="a8"/>
    <w:rsid w:val="00972FFF"/>
    <w:pPr>
      <w:widowControl/>
      <w:overflowPunct w:val="0"/>
      <w:autoSpaceDE w:val="0"/>
      <w:autoSpaceDN w:val="0"/>
      <w:spacing w:after="0"/>
      <w:ind w:left="566"/>
    </w:pPr>
    <w:rPr>
      <w:rFonts w:eastAsia="Times New Roman"/>
      <w:lang w:eastAsia="en-US"/>
    </w:rPr>
  </w:style>
  <w:style w:type="paragraph" w:customStyle="1" w:styleId="ListBulletsub">
    <w:name w:val="List Bullet sub"/>
    <w:basedOn w:val="2f9"/>
    <w:rsid w:val="00972FFF"/>
    <w:pPr>
      <w:numPr>
        <w:numId w:val="0"/>
      </w:numPr>
      <w:tabs>
        <w:tab w:val="left" w:pos="360"/>
        <w:tab w:val="num" w:pos="1425"/>
      </w:tabs>
      <w:overflowPunct/>
      <w:autoSpaceDE/>
      <w:autoSpaceDN/>
      <w:adjustRightInd/>
      <w:spacing w:line="360" w:lineRule="auto"/>
      <w:ind w:left="1425" w:right="0" w:hanging="343"/>
      <w:textAlignment w:val="auto"/>
    </w:pPr>
  </w:style>
  <w:style w:type="paragraph" w:customStyle="1" w:styleId="ListHnumber4">
    <w:name w:val="List Hnumber4"/>
    <w:next w:val="a8"/>
    <w:rsid w:val="00972FFF"/>
    <w:pPr>
      <w:tabs>
        <w:tab w:val="num" w:pos="1800"/>
      </w:tabs>
      <w:spacing w:after="60" w:line="240" w:lineRule="atLeast"/>
      <w:ind w:left="1800" w:hanging="360"/>
    </w:pPr>
    <w:rPr>
      <w:rFonts w:ascii="David" w:hAnsi="David" w:cs="David"/>
      <w:sz w:val="24"/>
      <w:szCs w:val="24"/>
      <w:lang w:eastAsia="he-IL"/>
    </w:rPr>
  </w:style>
  <w:style w:type="paragraph" w:customStyle="1" w:styleId="ListHnumber3">
    <w:name w:val="List Hnumber3"/>
    <w:basedOn w:val="a8"/>
    <w:next w:val="a8"/>
    <w:rsid w:val="00972FFF"/>
    <w:pPr>
      <w:tabs>
        <w:tab w:val="left" w:pos="284"/>
        <w:tab w:val="left" w:pos="567"/>
        <w:tab w:val="left" w:pos="1134"/>
        <w:tab w:val="left" w:pos="1418"/>
        <w:tab w:val="num" w:pos="2286"/>
        <w:tab w:val="left" w:pos="8675"/>
      </w:tabs>
      <w:overflowPunct w:val="0"/>
      <w:autoSpaceDE w:val="0"/>
      <w:autoSpaceDN w:val="0"/>
      <w:spacing w:before="60" w:after="60" w:line="300" w:lineRule="atLeast"/>
      <w:ind w:left="2286" w:right="284" w:hanging="360"/>
    </w:pPr>
    <w:rPr>
      <w:rFonts w:eastAsia="Times New Roman"/>
      <w:smallCaps/>
      <w:lang w:eastAsia="en-US"/>
    </w:rPr>
  </w:style>
  <w:style w:type="paragraph" w:customStyle="1" w:styleId="Tabletext6">
    <w:name w:val="Tabletext6"/>
    <w:basedOn w:val="a8"/>
    <w:rsid w:val="00972FFF"/>
    <w:pPr>
      <w:suppressAutoHyphens/>
      <w:overflowPunct w:val="0"/>
      <w:autoSpaceDE w:val="0"/>
      <w:autoSpaceDN w:val="0"/>
      <w:spacing w:before="120" w:after="0" w:line="360" w:lineRule="auto"/>
    </w:pPr>
    <w:rPr>
      <w:rFonts w:eastAsia="Times New Roman"/>
      <w:lang w:eastAsia="en-US"/>
    </w:rPr>
  </w:style>
  <w:style w:type="paragraph" w:customStyle="1" w:styleId="bullet2">
    <w:name w:val="bullet 2"/>
    <w:basedOn w:val="2f9"/>
    <w:rsid w:val="00972FFF"/>
    <w:pPr>
      <w:numPr>
        <w:numId w:val="120"/>
      </w:numPr>
      <w:tabs>
        <w:tab w:val="left" w:pos="360"/>
      </w:tabs>
      <w:spacing w:after="120"/>
      <w:ind w:right="0"/>
    </w:pPr>
  </w:style>
  <w:style w:type="paragraph" w:customStyle="1" w:styleId="bullet-a1">
    <w:name w:val="bullet-a1"/>
    <w:basedOn w:val="a8"/>
    <w:autoRedefine/>
    <w:rsid w:val="00972FFF"/>
    <w:pPr>
      <w:widowControl/>
      <w:tabs>
        <w:tab w:val="left" w:pos="424"/>
      </w:tabs>
      <w:overflowPunct w:val="0"/>
      <w:autoSpaceDE w:val="0"/>
      <w:autoSpaceDN w:val="0"/>
      <w:spacing w:after="0" w:line="360" w:lineRule="auto"/>
      <w:ind w:left="-1"/>
      <w:jc w:val="left"/>
    </w:pPr>
    <w:rPr>
      <w:rFonts w:eastAsia="Times New Roman"/>
      <w:lang w:eastAsia="en-US"/>
    </w:rPr>
  </w:style>
  <w:style w:type="character" w:customStyle="1" w:styleId="bullet-a1Char">
    <w:name w:val="bullet-a1 Char"/>
    <w:rsid w:val="00972FFF"/>
    <w:rPr>
      <w:rFonts w:cs="David"/>
      <w:sz w:val="24"/>
      <w:szCs w:val="24"/>
      <w:lang w:val="en-US" w:eastAsia="en-US" w:bidi="he-IL"/>
    </w:rPr>
  </w:style>
  <w:style w:type="paragraph" w:customStyle="1" w:styleId="bullet-1">
    <w:name w:val="bullet-1"/>
    <w:basedOn w:val="bullet-a1"/>
    <w:rsid w:val="00972FFF"/>
    <w:pPr>
      <w:tabs>
        <w:tab w:val="num" w:pos="754"/>
      </w:tabs>
      <w:ind w:left="754" w:right="284"/>
    </w:pPr>
  </w:style>
  <w:style w:type="paragraph" w:customStyle="1" w:styleId="bullet-2">
    <w:name w:val="bullet-2"/>
    <w:basedOn w:val="bullet2"/>
    <w:rsid w:val="00972FFF"/>
    <w:pPr>
      <w:spacing w:line="360" w:lineRule="auto"/>
    </w:pPr>
  </w:style>
  <w:style w:type="paragraph" w:customStyle="1" w:styleId="4c">
    <w:name w:val="פיסקה 4"/>
    <w:basedOn w:val="a8"/>
    <w:rsid w:val="00972FFF"/>
    <w:pPr>
      <w:widowControl/>
      <w:tabs>
        <w:tab w:val="left" w:pos="284"/>
        <w:tab w:val="num" w:pos="360"/>
        <w:tab w:val="left" w:pos="567"/>
        <w:tab w:val="left" w:pos="1134"/>
        <w:tab w:val="left" w:pos="1418"/>
        <w:tab w:val="left" w:pos="2304"/>
        <w:tab w:val="left" w:pos="3456"/>
        <w:tab w:val="left" w:pos="4608"/>
        <w:tab w:val="left" w:pos="5760"/>
        <w:tab w:val="left" w:pos="6912"/>
        <w:tab w:val="left" w:pos="8063"/>
        <w:tab w:val="left" w:pos="9216"/>
        <w:tab w:val="left" w:pos="10368"/>
      </w:tabs>
      <w:overflowPunct w:val="0"/>
      <w:autoSpaceDE w:val="0"/>
      <w:autoSpaceDN w:val="0"/>
      <w:spacing w:after="0" w:line="360" w:lineRule="auto"/>
      <w:ind w:left="835" w:right="648" w:hanging="504"/>
      <w:jc w:val="left"/>
    </w:pPr>
    <w:rPr>
      <w:rFonts w:eastAsia="Times New Roman"/>
      <w:snapToGrid w:val="0"/>
      <w:lang w:eastAsia="en-US"/>
    </w:rPr>
  </w:style>
  <w:style w:type="paragraph" w:customStyle="1" w:styleId="bullet1">
    <w:name w:val="bullet 1"/>
    <w:basedOn w:val="a"/>
    <w:rsid w:val="00972FFF"/>
    <w:pPr>
      <w:numPr>
        <w:numId w:val="0"/>
      </w:numPr>
      <w:tabs>
        <w:tab w:val="left" w:pos="360"/>
        <w:tab w:val="num" w:pos="1551"/>
      </w:tabs>
      <w:spacing w:before="120" w:after="120"/>
      <w:ind w:left="1531" w:right="1531" w:hanging="340"/>
    </w:pPr>
  </w:style>
  <w:style w:type="paragraph" w:customStyle="1" w:styleId="b-a">
    <w:name w:val="b-a"/>
    <w:basedOn w:val="bullet1"/>
    <w:rsid w:val="00972FFF"/>
    <w:pPr>
      <w:tabs>
        <w:tab w:val="clear" w:pos="1551"/>
        <w:tab w:val="num" w:pos="648"/>
      </w:tabs>
      <w:ind w:left="360" w:right="360" w:hanging="72"/>
    </w:pPr>
  </w:style>
  <w:style w:type="paragraph" w:customStyle="1" w:styleId="numbered">
    <w:name w:val="numbered"/>
    <w:basedOn w:val="a8"/>
    <w:rsid w:val="00972FFF"/>
    <w:pPr>
      <w:widowControl/>
      <w:tabs>
        <w:tab w:val="num" w:pos="648"/>
      </w:tabs>
      <w:overflowPunct w:val="0"/>
      <w:autoSpaceDE w:val="0"/>
      <w:autoSpaceDN w:val="0"/>
      <w:spacing w:before="60" w:after="60"/>
      <w:ind w:left="360" w:right="360" w:hanging="72"/>
    </w:pPr>
    <w:rPr>
      <w:rFonts w:eastAsia="Times New Roman"/>
      <w:lang w:eastAsia="en-US"/>
    </w:rPr>
  </w:style>
  <w:style w:type="paragraph" w:customStyle="1" w:styleId="BodyText4">
    <w:name w:val="Body Text 4"/>
    <w:basedOn w:val="2f"/>
    <w:rsid w:val="00972FFF"/>
    <w:pPr>
      <w:widowControl/>
      <w:overflowPunct w:val="0"/>
      <w:autoSpaceDE w:val="0"/>
      <w:autoSpaceDN w:val="0"/>
      <w:spacing w:after="0" w:line="240" w:lineRule="auto"/>
      <w:ind w:left="720"/>
    </w:pPr>
    <w:rPr>
      <w:rFonts w:ascii="Courier New" w:eastAsia="Times New Roman" w:hAnsi="Courier New" w:cs="David"/>
      <w:b/>
      <w:bCs/>
      <w:lang w:eastAsia="en-US"/>
    </w:rPr>
  </w:style>
  <w:style w:type="paragraph" w:customStyle="1" w:styleId="NormalSUB2">
    <w:name w:val="NormalSUB2"/>
    <w:basedOn w:val="a8"/>
    <w:autoRedefine/>
    <w:rsid w:val="00972FFF"/>
    <w:pPr>
      <w:overflowPunct w:val="0"/>
      <w:autoSpaceDE w:val="0"/>
      <w:autoSpaceDN w:val="0"/>
      <w:spacing w:line="360" w:lineRule="auto"/>
      <w:ind w:left="709"/>
    </w:pPr>
    <w:rPr>
      <w:rFonts w:eastAsia="Times New Roman"/>
      <w:i/>
      <w:iCs/>
      <w:lang w:eastAsia="en-US"/>
    </w:rPr>
  </w:style>
  <w:style w:type="paragraph" w:customStyle="1" w:styleId="NormalSUB3">
    <w:name w:val="NormalSUB3"/>
    <w:basedOn w:val="NormalSUB"/>
    <w:rsid w:val="00972FFF"/>
    <w:pPr>
      <w:ind w:left="2268"/>
    </w:pPr>
  </w:style>
  <w:style w:type="paragraph" w:customStyle="1" w:styleId="NormalSUB">
    <w:name w:val="NormalSUB"/>
    <w:basedOn w:val="a8"/>
    <w:rsid w:val="00972FFF"/>
    <w:pPr>
      <w:widowControl/>
      <w:overflowPunct w:val="0"/>
      <w:autoSpaceDE w:val="0"/>
      <w:autoSpaceDN w:val="0"/>
      <w:ind w:left="708"/>
    </w:pPr>
    <w:rPr>
      <w:rFonts w:eastAsia="Times New Roman"/>
      <w:lang w:eastAsia="en-US"/>
    </w:rPr>
  </w:style>
  <w:style w:type="paragraph" w:customStyle="1" w:styleId="NormalSUB4">
    <w:name w:val="NormalSUB4"/>
    <w:basedOn w:val="NormalSUB2"/>
    <w:autoRedefine/>
    <w:rsid w:val="00972FFF"/>
    <w:pPr>
      <w:widowControl/>
      <w:ind w:left="3684"/>
    </w:pPr>
  </w:style>
  <w:style w:type="paragraph" w:customStyle="1" w:styleId="Head-l">
    <w:name w:val="Head-l"/>
    <w:basedOn w:val="NormalSUB2"/>
    <w:rsid w:val="00972FFF"/>
    <w:pPr>
      <w:ind w:left="1275"/>
    </w:pPr>
    <w:rPr>
      <w:b/>
      <w:bCs/>
      <w:u w:val="single"/>
    </w:rPr>
  </w:style>
  <w:style w:type="paragraph" w:customStyle="1" w:styleId="Bullet10">
    <w:name w:val="Bullet1"/>
    <w:basedOn w:val="BulletB"/>
    <w:rsid w:val="00972FFF"/>
    <w:pPr>
      <w:tabs>
        <w:tab w:val="clear" w:pos="1418"/>
        <w:tab w:val="clear" w:pos="1985"/>
        <w:tab w:val="clear" w:pos="2552"/>
        <w:tab w:val="clear" w:pos="3119"/>
        <w:tab w:val="clear" w:pos="3742"/>
      </w:tabs>
      <w:ind w:left="0" w:right="2835"/>
    </w:pPr>
  </w:style>
  <w:style w:type="paragraph" w:customStyle="1" w:styleId="BulletL">
    <w:name w:val="BulletL"/>
    <w:basedOn w:val="BulletB"/>
    <w:rsid w:val="00972FFF"/>
    <w:pPr>
      <w:ind w:left="91" w:right="1985"/>
    </w:pPr>
  </w:style>
  <w:style w:type="paragraph" w:customStyle="1" w:styleId="Figure">
    <w:name w:val="Figure"/>
    <w:basedOn w:val="39"/>
    <w:next w:val="a8"/>
    <w:rsid w:val="00972FFF"/>
    <w:pPr>
      <w:keepNext w:val="0"/>
      <w:widowControl/>
      <w:numPr>
        <w:ilvl w:val="0"/>
        <w:numId w:val="0"/>
      </w:numPr>
      <w:overflowPunct w:val="0"/>
      <w:autoSpaceDE w:val="0"/>
      <w:autoSpaceDN w:val="0"/>
      <w:spacing w:before="60" w:after="40" w:line="240" w:lineRule="auto"/>
      <w:ind w:left="709" w:right="651"/>
      <w:jc w:val="center"/>
      <w:outlineLvl w:val="9"/>
    </w:pPr>
    <w:rPr>
      <w:rFonts w:ascii="Times New Roman Bold" w:eastAsia="Times New Roman" w:hAnsi="Times New Roman Bold"/>
      <w:i/>
      <w:iCs/>
      <w:u w:val="none"/>
      <w:lang w:eastAsia="en-US"/>
    </w:rPr>
  </w:style>
  <w:style w:type="character" w:styleId="affffff3">
    <w:name w:val="line number"/>
    <w:rsid w:val="00972FFF"/>
  </w:style>
  <w:style w:type="paragraph" w:styleId="affffff4">
    <w:name w:val="List Continue"/>
    <w:basedOn w:val="a8"/>
    <w:rsid w:val="00972FFF"/>
    <w:pPr>
      <w:widowControl/>
      <w:overflowPunct w:val="0"/>
      <w:autoSpaceDE w:val="0"/>
      <w:autoSpaceDN w:val="0"/>
      <w:spacing w:after="0"/>
      <w:ind w:left="283"/>
    </w:pPr>
    <w:rPr>
      <w:rFonts w:eastAsia="Times New Roman"/>
      <w:lang w:eastAsia="en-US"/>
    </w:rPr>
  </w:style>
  <w:style w:type="paragraph" w:customStyle="1" w:styleId="Table">
    <w:name w:val="Table"/>
    <w:basedOn w:val="Figure"/>
    <w:next w:val="NormalP"/>
    <w:rsid w:val="00972FFF"/>
    <w:pPr>
      <w:tabs>
        <w:tab w:val="left" w:pos="1134"/>
      </w:tabs>
      <w:spacing w:after="0"/>
      <w:ind w:right="-284"/>
    </w:pPr>
  </w:style>
  <w:style w:type="paragraph" w:customStyle="1" w:styleId="Heading4">
    <w:name w:val="Heading4"/>
    <w:basedOn w:val="39"/>
    <w:rsid w:val="00972FFF"/>
    <w:pPr>
      <w:keepNext w:val="0"/>
      <w:widowControl/>
      <w:numPr>
        <w:ilvl w:val="0"/>
        <w:numId w:val="0"/>
      </w:numPr>
      <w:tabs>
        <w:tab w:val="left" w:pos="1134"/>
      </w:tabs>
      <w:overflowPunct w:val="0"/>
      <w:autoSpaceDE w:val="0"/>
      <w:autoSpaceDN w:val="0"/>
      <w:spacing w:before="40" w:after="40" w:line="240" w:lineRule="auto"/>
      <w:ind w:left="709" w:right="651" w:hanging="567"/>
      <w:jc w:val="both"/>
      <w:outlineLvl w:val="9"/>
    </w:pPr>
    <w:rPr>
      <w:rFonts w:ascii="Times New Roman Bold" w:eastAsia="Times New Roman" w:hAnsi="Times New Roman Bold"/>
      <w:u w:val="none"/>
      <w:lang w:eastAsia="en-US"/>
    </w:rPr>
  </w:style>
  <w:style w:type="paragraph" w:customStyle="1" w:styleId="Letters">
    <w:name w:val="Letters"/>
    <w:basedOn w:val="a8"/>
    <w:rsid w:val="00972FFF"/>
    <w:pPr>
      <w:widowControl/>
      <w:tabs>
        <w:tab w:val="left" w:pos="2268"/>
        <w:tab w:val="left" w:pos="2835"/>
        <w:tab w:val="left" w:pos="3402"/>
        <w:tab w:val="left" w:pos="3969"/>
        <w:tab w:val="left" w:pos="4536"/>
      </w:tabs>
      <w:overflowPunct w:val="0"/>
      <w:autoSpaceDE w:val="0"/>
      <w:autoSpaceDN w:val="0"/>
      <w:spacing w:after="60"/>
      <w:ind w:left="737" w:right="1701" w:hanging="567"/>
    </w:pPr>
    <w:rPr>
      <w:rFonts w:eastAsia="Times New Roman"/>
      <w:lang w:eastAsia="en-US"/>
    </w:rPr>
  </w:style>
  <w:style w:type="paragraph" w:customStyle="1" w:styleId="Level3Sequence">
    <w:name w:val="Level3Sequence"/>
    <w:basedOn w:val="a8"/>
    <w:rsid w:val="00972FFF"/>
    <w:pPr>
      <w:widowControl/>
      <w:overflowPunct w:val="0"/>
      <w:autoSpaceDE w:val="0"/>
      <w:autoSpaceDN w:val="0"/>
      <w:spacing w:before="120" w:after="0"/>
      <w:ind w:left="737" w:right="1701" w:hanging="567"/>
    </w:pPr>
    <w:rPr>
      <w:rFonts w:eastAsia="Times New Roman"/>
      <w:lang w:eastAsia="en-US"/>
    </w:rPr>
  </w:style>
  <w:style w:type="paragraph" w:customStyle="1" w:styleId="atext">
    <w:name w:val="a.text"/>
    <w:basedOn w:val="a8"/>
    <w:rsid w:val="00972FFF"/>
    <w:pPr>
      <w:widowControl/>
      <w:tabs>
        <w:tab w:val="left" w:pos="1701"/>
        <w:tab w:val="left" w:pos="1985"/>
        <w:tab w:val="left" w:pos="2268"/>
      </w:tabs>
      <w:overflowPunct w:val="0"/>
      <w:autoSpaceDE w:val="0"/>
      <w:autoSpaceDN w:val="0"/>
      <w:spacing w:before="120" w:after="0"/>
      <w:ind w:left="737" w:right="1588" w:hanging="454"/>
    </w:pPr>
    <w:rPr>
      <w:rFonts w:eastAsia="Times New Roman"/>
      <w:lang w:eastAsia="en-US"/>
    </w:rPr>
  </w:style>
  <w:style w:type="paragraph" w:customStyle="1" w:styleId="note-caution">
    <w:name w:val="note-caution"/>
    <w:basedOn w:val="a8"/>
    <w:rsid w:val="00972FFF"/>
    <w:pPr>
      <w:keepNext/>
      <w:widowControl/>
      <w:overflowPunct w:val="0"/>
      <w:autoSpaceDE w:val="0"/>
      <w:autoSpaceDN w:val="0"/>
      <w:spacing w:after="0"/>
      <w:ind w:left="737" w:hanging="283"/>
    </w:pPr>
    <w:rPr>
      <w:rFonts w:eastAsia="Times New Roman"/>
      <w:lang w:eastAsia="en-US"/>
    </w:rPr>
  </w:style>
  <w:style w:type="paragraph" w:customStyle="1" w:styleId="note-cautn-hd">
    <w:name w:val="note-cautn-hd"/>
    <w:basedOn w:val="45"/>
    <w:next w:val="note-caution"/>
    <w:rsid w:val="00972FFF"/>
    <w:pPr>
      <w:keepNext w:val="0"/>
      <w:keepLines/>
      <w:widowControl/>
      <w:suppressLineNumbers/>
      <w:tabs>
        <w:tab w:val="left" w:pos="284"/>
        <w:tab w:val="left" w:pos="567"/>
        <w:tab w:val="left" w:pos="709"/>
        <w:tab w:val="left" w:pos="851"/>
        <w:tab w:val="num" w:pos="1008"/>
      </w:tabs>
      <w:suppressAutoHyphens/>
      <w:overflowPunct w:val="0"/>
      <w:autoSpaceDE w:val="0"/>
      <w:autoSpaceDN w:val="0"/>
      <w:spacing w:before="360" w:after="120" w:line="360" w:lineRule="auto"/>
      <w:ind w:left="1008" w:right="57" w:hanging="709"/>
      <w:jc w:val="left"/>
      <w:outlineLvl w:val="9"/>
    </w:pPr>
    <w:rPr>
      <w:rFonts w:ascii="Arial" w:eastAsia="Times New Roman" w:hAnsi="Arial" w:cs="David"/>
      <w:i/>
      <w:smallCaps/>
      <w:color w:val="000000"/>
      <w:kern w:val="24"/>
      <w:lang w:eastAsia="en-US"/>
    </w:rPr>
  </w:style>
  <w:style w:type="paragraph" w:customStyle="1" w:styleId="Level4Sequence">
    <w:name w:val="Level4Sequence"/>
    <w:basedOn w:val="Level3Sequence"/>
    <w:rsid w:val="00972FFF"/>
    <w:pPr>
      <w:ind w:right="2551" w:hanging="425"/>
    </w:pPr>
  </w:style>
  <w:style w:type="paragraph" w:customStyle="1" w:styleId="Level1Sequence">
    <w:name w:val="Level1Sequence"/>
    <w:basedOn w:val="a8"/>
    <w:rsid w:val="00972FFF"/>
    <w:pPr>
      <w:widowControl/>
      <w:overflowPunct w:val="0"/>
      <w:autoSpaceDE w:val="0"/>
      <w:autoSpaceDN w:val="0"/>
      <w:spacing w:before="120" w:after="0"/>
      <w:ind w:left="737" w:right="992" w:hanging="567"/>
    </w:pPr>
    <w:rPr>
      <w:rFonts w:eastAsia="Times New Roman"/>
      <w:lang w:eastAsia="en-US"/>
    </w:rPr>
  </w:style>
  <w:style w:type="paragraph" w:customStyle="1" w:styleId="Level2Sequence">
    <w:name w:val="Level2Sequence"/>
    <w:basedOn w:val="a8"/>
    <w:rsid w:val="00972FFF"/>
    <w:pPr>
      <w:widowControl/>
      <w:overflowPunct w:val="0"/>
      <w:autoSpaceDE w:val="0"/>
      <w:autoSpaceDN w:val="0"/>
      <w:spacing w:before="120" w:after="0"/>
      <w:ind w:left="737" w:right="1559" w:hanging="567"/>
    </w:pPr>
    <w:rPr>
      <w:rFonts w:eastAsia="Times New Roman"/>
      <w:lang w:eastAsia="en-US"/>
    </w:rPr>
  </w:style>
  <w:style w:type="paragraph" w:customStyle="1" w:styleId="HiddenField">
    <w:name w:val="HiddenField"/>
    <w:basedOn w:val="a8"/>
    <w:rsid w:val="00972FFF"/>
    <w:pPr>
      <w:widowControl/>
      <w:tabs>
        <w:tab w:val="left" w:pos="1701"/>
        <w:tab w:val="left" w:pos="1985"/>
        <w:tab w:val="left" w:pos="2268"/>
      </w:tabs>
      <w:overflowPunct w:val="0"/>
      <w:autoSpaceDE w:val="0"/>
      <w:autoSpaceDN w:val="0"/>
      <w:spacing w:before="120" w:after="0"/>
      <w:ind w:left="737" w:hanging="1134"/>
    </w:pPr>
    <w:rPr>
      <w:rFonts w:eastAsia="Times New Roman"/>
      <w:vanish/>
      <w:lang w:eastAsia="en-US"/>
    </w:rPr>
  </w:style>
  <w:style w:type="paragraph" w:customStyle="1" w:styleId="figtit">
    <w:name w:val="figtit"/>
    <w:basedOn w:val="a8"/>
    <w:rsid w:val="00972FFF"/>
    <w:pPr>
      <w:widowControl/>
      <w:tabs>
        <w:tab w:val="left" w:pos="1701"/>
        <w:tab w:val="left" w:pos="1985"/>
        <w:tab w:val="left" w:pos="2268"/>
      </w:tabs>
      <w:overflowPunct w:val="0"/>
      <w:autoSpaceDE w:val="0"/>
      <w:autoSpaceDN w:val="0"/>
      <w:spacing w:before="120" w:after="0"/>
      <w:ind w:left="737" w:right="-284"/>
      <w:jc w:val="center"/>
    </w:pPr>
    <w:rPr>
      <w:rFonts w:ascii="Arial" w:eastAsia="Times New Roman" w:hAnsi="Arial"/>
      <w:b/>
      <w:bCs/>
      <w:lang w:eastAsia="en-US"/>
    </w:rPr>
  </w:style>
  <w:style w:type="paragraph" w:customStyle="1" w:styleId="notheader">
    <w:name w:val="notheader"/>
    <w:basedOn w:val="a8"/>
    <w:rsid w:val="00972FFF"/>
    <w:pPr>
      <w:widowControl/>
      <w:tabs>
        <w:tab w:val="left" w:pos="1701"/>
        <w:tab w:val="left" w:pos="1985"/>
        <w:tab w:val="left" w:pos="2268"/>
      </w:tabs>
      <w:overflowPunct w:val="0"/>
      <w:autoSpaceDE w:val="0"/>
      <w:autoSpaceDN w:val="0"/>
      <w:spacing w:after="0"/>
      <w:ind w:left="737" w:right="1276"/>
    </w:pPr>
    <w:rPr>
      <w:rFonts w:eastAsia="Times New Roman"/>
      <w:lang w:eastAsia="en-US"/>
    </w:rPr>
  </w:style>
  <w:style w:type="paragraph" w:customStyle="1" w:styleId="Level5Sequence">
    <w:name w:val="Level5Sequence"/>
    <w:basedOn w:val="Level4Sequence"/>
    <w:rsid w:val="00972FFF"/>
    <w:pPr>
      <w:ind w:right="2977"/>
    </w:pPr>
  </w:style>
  <w:style w:type="paragraph" w:customStyle="1" w:styleId="Tabletextplain">
    <w:name w:val="Tabletextplain"/>
    <w:basedOn w:val="a8"/>
    <w:rsid w:val="00972FFF"/>
    <w:pPr>
      <w:tabs>
        <w:tab w:val="left" w:pos="1701"/>
        <w:tab w:val="left" w:pos="1985"/>
        <w:tab w:val="left" w:pos="2268"/>
      </w:tabs>
      <w:suppressAutoHyphens/>
      <w:overflowPunct w:val="0"/>
      <w:autoSpaceDE w:val="0"/>
      <w:autoSpaceDN w:val="0"/>
      <w:spacing w:after="0"/>
      <w:ind w:left="737"/>
    </w:pPr>
    <w:rPr>
      <w:rFonts w:eastAsia="Times New Roman"/>
      <w:lang w:eastAsia="en-US"/>
    </w:rPr>
  </w:style>
  <w:style w:type="paragraph" w:styleId="4d">
    <w:name w:val="List Bullet 4"/>
    <w:basedOn w:val="a8"/>
    <w:autoRedefine/>
    <w:rsid w:val="00972FFF"/>
    <w:pPr>
      <w:widowControl/>
      <w:tabs>
        <w:tab w:val="left" w:pos="1276"/>
      </w:tabs>
      <w:overflowPunct w:val="0"/>
      <w:autoSpaceDE w:val="0"/>
      <w:autoSpaceDN w:val="0"/>
      <w:spacing w:before="120" w:after="0"/>
      <w:ind w:left="1134" w:right="1276" w:hanging="283"/>
    </w:pPr>
    <w:rPr>
      <w:rFonts w:eastAsia="Times New Roman"/>
      <w:lang w:eastAsia="en-US"/>
    </w:rPr>
  </w:style>
  <w:style w:type="paragraph" w:customStyle="1" w:styleId="Heading4a">
    <w:name w:val="Heading 4a"/>
    <w:basedOn w:val="45"/>
    <w:rsid w:val="00972FFF"/>
    <w:pPr>
      <w:keepNext w:val="0"/>
      <w:widowControl/>
      <w:tabs>
        <w:tab w:val="left" w:pos="709"/>
        <w:tab w:val="num" w:pos="1008"/>
      </w:tabs>
      <w:overflowPunct w:val="0"/>
      <w:autoSpaceDE w:val="0"/>
      <w:autoSpaceDN w:val="0"/>
      <w:spacing w:before="120" w:after="120" w:line="360" w:lineRule="auto"/>
      <w:ind w:left="1008" w:right="57" w:hanging="709"/>
      <w:jc w:val="left"/>
      <w:outlineLvl w:val="9"/>
    </w:pPr>
    <w:rPr>
      <w:rFonts w:ascii="Times New Roman Bold" w:eastAsia="Times New Roman" w:hAnsi="Times New Roman Bold" w:cs="David"/>
      <w:b w:val="0"/>
      <w:bCs w:val="0"/>
      <w:i/>
      <w:kern w:val="24"/>
      <w:lang w:eastAsia="en-US"/>
    </w:rPr>
  </w:style>
  <w:style w:type="paragraph" w:customStyle="1" w:styleId="level3aseq">
    <w:name w:val="level3aseq"/>
    <w:basedOn w:val="Level3Sequence"/>
    <w:rsid w:val="00972FFF"/>
    <w:pPr>
      <w:ind w:right="1985" w:hanging="851"/>
    </w:pPr>
  </w:style>
  <w:style w:type="paragraph" w:customStyle="1" w:styleId="bullet3level3">
    <w:name w:val="bullet 3level3"/>
    <w:basedOn w:val="bullet3"/>
    <w:rsid w:val="00972FFF"/>
    <w:pPr>
      <w:ind w:left="2269" w:hanging="284"/>
    </w:pPr>
  </w:style>
  <w:style w:type="paragraph" w:customStyle="1" w:styleId="bullet3">
    <w:name w:val="bullet 3"/>
    <w:basedOn w:val="bullet2"/>
    <w:rsid w:val="00972FFF"/>
    <w:pPr>
      <w:numPr>
        <w:numId w:val="0"/>
      </w:numPr>
      <w:tabs>
        <w:tab w:val="num" w:pos="648"/>
      </w:tabs>
      <w:ind w:left="1984" w:right="360" w:hanging="283"/>
    </w:pPr>
  </w:style>
  <w:style w:type="paragraph" w:customStyle="1" w:styleId="bullet1a">
    <w:name w:val="bullet 1a"/>
    <w:basedOn w:val="bullet-a1"/>
    <w:rsid w:val="00972FFF"/>
    <w:pPr>
      <w:ind w:hanging="360"/>
    </w:pPr>
  </w:style>
  <w:style w:type="character" w:customStyle="1" w:styleId="MessageHeaderLabel">
    <w:name w:val="Message Header Label"/>
    <w:rsid w:val="00972FFF"/>
    <w:rPr>
      <w:rFonts w:ascii="Arial" w:hAnsi="Arial"/>
      <w:b/>
      <w:bCs/>
      <w:spacing w:val="-4"/>
      <w:sz w:val="18"/>
      <w:szCs w:val="18"/>
    </w:rPr>
  </w:style>
  <w:style w:type="paragraph" w:customStyle="1" w:styleId="Checkboxes">
    <w:name w:val="Checkboxes"/>
    <w:basedOn w:val="a8"/>
    <w:rsid w:val="00972FFF"/>
    <w:pPr>
      <w:widowControl/>
      <w:overflowPunct w:val="0"/>
      <w:autoSpaceDE w:val="0"/>
      <w:autoSpaceDN w:val="0"/>
      <w:spacing w:before="360" w:after="360"/>
      <w:ind w:left="737"/>
    </w:pPr>
    <w:rPr>
      <w:rFonts w:eastAsia="Times New Roman"/>
      <w:lang w:eastAsia="en-US"/>
    </w:rPr>
  </w:style>
  <w:style w:type="paragraph" w:customStyle="1" w:styleId="FaxHeader">
    <w:name w:val="Fax Header"/>
    <w:basedOn w:val="a8"/>
    <w:rsid w:val="00972FFF"/>
    <w:pPr>
      <w:widowControl/>
      <w:overflowPunct w:val="0"/>
      <w:autoSpaceDE w:val="0"/>
      <w:autoSpaceDN w:val="0"/>
      <w:spacing w:before="240" w:after="60"/>
      <w:ind w:left="737"/>
    </w:pPr>
    <w:rPr>
      <w:rFonts w:eastAsia="Times New Roman"/>
      <w:lang w:eastAsia="en-US"/>
    </w:rPr>
  </w:style>
  <w:style w:type="paragraph" w:customStyle="1" w:styleId="DocumentLabel">
    <w:name w:val="Document Label"/>
    <w:next w:val="a8"/>
    <w:rsid w:val="00972FFF"/>
    <w:pPr>
      <w:overflowPunct w:val="0"/>
      <w:autoSpaceDE w:val="0"/>
      <w:autoSpaceDN w:val="0"/>
      <w:adjustRightInd w:val="0"/>
      <w:spacing w:before="100" w:after="720" w:line="600" w:lineRule="exact"/>
      <w:ind w:left="839" w:right="839"/>
      <w:textAlignment w:val="baseline"/>
    </w:pPr>
    <w:rPr>
      <w:rFonts w:ascii="David" w:hAnsi="David"/>
      <w:noProof/>
      <w:spacing w:val="-34"/>
      <w:sz w:val="60"/>
      <w:szCs w:val="60"/>
    </w:rPr>
  </w:style>
  <w:style w:type="paragraph" w:customStyle="1" w:styleId="ReturnAddress">
    <w:name w:val="Return Address"/>
    <w:basedOn w:val="a8"/>
    <w:rsid w:val="00972FFF"/>
    <w:pPr>
      <w:keepLines/>
      <w:framePr w:w="2635" w:h="1138" w:wrap="notBeside" w:vAnchor="page" w:hAnchor="margin" w:xAlign="right" w:y="678" w:anchorLock="1"/>
      <w:widowControl/>
      <w:overflowPunct w:val="0"/>
      <w:autoSpaceDE w:val="0"/>
      <w:autoSpaceDN w:val="0"/>
      <w:spacing w:after="0" w:line="200" w:lineRule="atLeast"/>
      <w:ind w:left="737" w:right="-119"/>
    </w:pPr>
    <w:rPr>
      <w:rFonts w:eastAsia="Times New Roman"/>
      <w:sz w:val="16"/>
      <w:szCs w:val="16"/>
      <w:lang w:eastAsia="en-US"/>
    </w:rPr>
  </w:style>
  <w:style w:type="paragraph" w:customStyle="1" w:styleId="Logo">
    <w:name w:val="Logo"/>
    <w:basedOn w:val="a8"/>
    <w:rsid w:val="00972FFF"/>
    <w:pPr>
      <w:widowControl/>
      <w:overflowPunct w:val="0"/>
      <w:autoSpaceDE w:val="0"/>
      <w:autoSpaceDN w:val="0"/>
      <w:spacing w:after="0"/>
      <w:ind w:left="737"/>
    </w:pPr>
    <w:rPr>
      <w:rFonts w:eastAsia="Times New Roman"/>
      <w:lang w:eastAsia="en-US"/>
    </w:rPr>
  </w:style>
  <w:style w:type="paragraph" w:customStyle="1" w:styleId="Slogan">
    <w:name w:val="Slogan"/>
    <w:basedOn w:val="a8"/>
    <w:rsid w:val="00972FFF"/>
    <w:pPr>
      <w:framePr w:w="5170" w:h="1407" w:hRule="exact" w:hSpace="187" w:vSpace="187" w:wrap="auto" w:vAnchor="page" w:hAnchor="page" w:x="966" w:y="14401" w:anchorLock="1"/>
      <w:widowControl/>
      <w:overflowPunct w:val="0"/>
      <w:autoSpaceDE w:val="0"/>
      <w:autoSpaceDN w:val="0"/>
      <w:spacing w:after="0"/>
      <w:ind w:left="737"/>
    </w:pPr>
    <w:rPr>
      <w:rFonts w:ascii="Arial" w:eastAsia="Times New Roman" w:hAnsi="Arial"/>
      <w:caps/>
      <w:color w:val="FFFFFF"/>
      <w:spacing w:val="20"/>
      <w:position w:val="12"/>
      <w:sz w:val="48"/>
      <w:szCs w:val="48"/>
      <w:lang w:eastAsia="en-US"/>
    </w:rPr>
  </w:style>
  <w:style w:type="character" w:customStyle="1" w:styleId="Checkbox">
    <w:name w:val="Checkbox"/>
    <w:rsid w:val="00972FFF"/>
    <w:rPr>
      <w:spacing w:val="0"/>
      <w:sz w:val="22"/>
      <w:szCs w:val="22"/>
    </w:rPr>
  </w:style>
  <w:style w:type="paragraph" w:customStyle="1" w:styleId="CompanyName">
    <w:name w:val="Company Name"/>
    <w:basedOn w:val="a8"/>
    <w:rsid w:val="00972FFF"/>
    <w:pPr>
      <w:keepLines/>
      <w:framePr w:w="2640" w:h="1133" w:wrap="notBeside" w:vAnchor="page" w:hAnchor="page" w:x="8821" w:y="673" w:anchorLock="1"/>
      <w:widowControl/>
      <w:overflowPunct w:val="0"/>
      <w:autoSpaceDE w:val="0"/>
      <w:autoSpaceDN w:val="0"/>
      <w:spacing w:after="0" w:line="200" w:lineRule="atLeast"/>
      <w:ind w:left="-120" w:right="840"/>
    </w:pPr>
    <w:rPr>
      <w:rFonts w:eastAsia="Times New Roman"/>
      <w:sz w:val="16"/>
      <w:szCs w:val="16"/>
      <w:lang w:eastAsia="en-US"/>
    </w:rPr>
  </w:style>
  <w:style w:type="paragraph" w:customStyle="1" w:styleId="HeaderBase">
    <w:name w:val="Header Base"/>
    <w:basedOn w:val="a8"/>
    <w:rsid w:val="00972FFF"/>
    <w:pPr>
      <w:keepLines/>
      <w:widowControl/>
      <w:tabs>
        <w:tab w:val="left" w:pos="-1080"/>
        <w:tab w:val="center" w:pos="4320"/>
        <w:tab w:val="right" w:pos="9480"/>
      </w:tabs>
      <w:overflowPunct w:val="0"/>
      <w:autoSpaceDE w:val="0"/>
      <w:autoSpaceDN w:val="0"/>
      <w:spacing w:after="0"/>
      <w:ind w:left="-840" w:right="-1080"/>
    </w:pPr>
    <w:rPr>
      <w:rFonts w:ascii="Arial" w:eastAsia="Times New Roman" w:hAnsi="Arial"/>
      <w:lang w:eastAsia="en-US"/>
    </w:rPr>
  </w:style>
  <w:style w:type="paragraph" w:customStyle="1" w:styleId="HeadingBase">
    <w:name w:val="Heading Base"/>
    <w:basedOn w:val="a8"/>
    <w:next w:val="af8"/>
    <w:rsid w:val="00972FFF"/>
    <w:pPr>
      <w:keepNext/>
      <w:keepLines/>
      <w:widowControl/>
      <w:overflowPunct w:val="0"/>
      <w:autoSpaceDE w:val="0"/>
      <w:autoSpaceDN w:val="0"/>
      <w:spacing w:after="0" w:line="533" w:lineRule="auto"/>
      <w:ind w:left="-240" w:right="840"/>
    </w:pPr>
    <w:rPr>
      <w:rFonts w:ascii="Arial" w:eastAsia="Times New Roman" w:hAnsi="Arial"/>
      <w:spacing w:val="-10"/>
      <w:kern w:val="28"/>
      <w:lang w:eastAsia="en-US"/>
    </w:rPr>
  </w:style>
  <w:style w:type="paragraph" w:styleId="affffff5">
    <w:name w:val="Message Header"/>
    <w:basedOn w:val="af8"/>
    <w:link w:val="affffff6"/>
    <w:rsid w:val="00972FFF"/>
    <w:pPr>
      <w:keepLines/>
      <w:widowControl/>
      <w:tabs>
        <w:tab w:val="left" w:pos="1560"/>
        <w:tab w:val="left" w:pos="4920"/>
        <w:tab w:val="left" w:pos="5640"/>
      </w:tabs>
      <w:overflowPunct w:val="0"/>
      <w:autoSpaceDE w:val="0"/>
      <w:autoSpaceDN w:val="0"/>
      <w:spacing w:before="60" w:after="60"/>
      <w:ind w:left="1134" w:right="1560" w:hanging="720"/>
    </w:pPr>
    <w:rPr>
      <w:rFonts w:ascii="David" w:eastAsia="Times New Roman" w:hAnsi="David" w:cs="Times New Roman"/>
      <w:sz w:val="22"/>
      <w:szCs w:val="22"/>
      <w:lang w:eastAsia="he-IL"/>
    </w:rPr>
  </w:style>
  <w:style w:type="character" w:customStyle="1" w:styleId="affffff6">
    <w:name w:val="כותרת עליונה של הודעה תו"/>
    <w:basedOn w:val="a9"/>
    <w:link w:val="affffff5"/>
    <w:rsid w:val="00972FFF"/>
    <w:rPr>
      <w:rFonts w:ascii="David" w:hAnsi="David"/>
      <w:sz w:val="22"/>
      <w:szCs w:val="22"/>
      <w:lang w:eastAsia="he-IL"/>
    </w:rPr>
  </w:style>
  <w:style w:type="paragraph" w:customStyle="1" w:styleId="MessageHeaderFirst">
    <w:name w:val="Message Header First"/>
    <w:basedOn w:val="affffff5"/>
    <w:next w:val="affffff5"/>
    <w:rsid w:val="00972FFF"/>
  </w:style>
  <w:style w:type="paragraph" w:customStyle="1" w:styleId="MessageHeaderLast">
    <w:name w:val="Message Header Last"/>
    <w:basedOn w:val="affffff5"/>
    <w:next w:val="af8"/>
    <w:rsid w:val="00972FFF"/>
    <w:pPr>
      <w:tabs>
        <w:tab w:val="clear" w:pos="1560"/>
        <w:tab w:val="clear" w:pos="4920"/>
        <w:tab w:val="clear" w:pos="5640"/>
        <w:tab w:val="left" w:pos="1980"/>
        <w:tab w:val="left" w:pos="3510"/>
        <w:tab w:val="left" w:pos="5490"/>
        <w:tab w:val="left" w:pos="7110"/>
      </w:tabs>
      <w:spacing w:before="100" w:after="920"/>
      <w:ind w:right="840" w:firstLine="0"/>
    </w:pPr>
    <w:rPr>
      <w:spacing w:val="-6"/>
    </w:rPr>
  </w:style>
  <w:style w:type="paragraph" w:customStyle="1" w:styleId="SignatureName">
    <w:name w:val="Signature Name"/>
    <w:basedOn w:val="a8"/>
    <w:next w:val="a8"/>
    <w:rsid w:val="00972FFF"/>
    <w:pPr>
      <w:keepNext/>
      <w:keepLines/>
      <w:widowControl/>
      <w:overflowPunct w:val="0"/>
      <w:autoSpaceDE w:val="0"/>
      <w:autoSpaceDN w:val="0"/>
      <w:spacing w:before="660" w:after="0"/>
      <w:ind w:left="-120" w:right="840"/>
    </w:pPr>
    <w:rPr>
      <w:rFonts w:eastAsia="Times New Roman"/>
      <w:lang w:eastAsia="en-US"/>
    </w:rPr>
  </w:style>
  <w:style w:type="paragraph" w:customStyle="1" w:styleId="HeadingPre-1">
    <w:name w:val="Heading Pre -1"/>
    <w:basedOn w:val="19"/>
    <w:rsid w:val="00972FFF"/>
    <w:pPr>
      <w:keepNext w:val="0"/>
      <w:widowControl/>
      <w:tabs>
        <w:tab w:val="left" w:pos="360"/>
      </w:tabs>
      <w:overflowPunct w:val="0"/>
      <w:autoSpaceDE w:val="0"/>
      <w:autoSpaceDN w:val="0"/>
      <w:spacing w:before="120"/>
      <w:ind w:left="360" w:right="709" w:hanging="360"/>
      <w:jc w:val="left"/>
      <w:outlineLvl w:val="9"/>
    </w:pPr>
    <w:rPr>
      <w:rFonts w:eastAsia="Times New Roman"/>
      <w:color w:val="0000FF"/>
      <w:sz w:val="24"/>
      <w:szCs w:val="24"/>
      <w:u w:val="none"/>
      <w:lang w:eastAsia="en-US"/>
    </w:rPr>
  </w:style>
  <w:style w:type="character" w:customStyle="1" w:styleId="Label">
    <w:name w:val="Label"/>
    <w:rsid w:val="00972FFF"/>
    <w:rPr>
      <w:rFonts w:ascii="Arial" w:hAnsi="Arial"/>
      <w:noProof w:val="0"/>
      <w:color w:val="000080"/>
      <w:sz w:val="20"/>
      <w:szCs w:val="20"/>
      <w:lang w:val="en-AU"/>
    </w:rPr>
  </w:style>
  <w:style w:type="paragraph" w:customStyle="1" w:styleId="operatinginstruction">
    <w:name w:val="operating instruction"/>
    <w:basedOn w:val="a8"/>
    <w:next w:val="a8"/>
    <w:rsid w:val="00972FFF"/>
    <w:pPr>
      <w:widowControl/>
      <w:overflowPunct w:val="0"/>
      <w:autoSpaceDE w:val="0"/>
      <w:autoSpaceDN w:val="0"/>
      <w:spacing w:before="120" w:after="0" w:line="360" w:lineRule="auto"/>
      <w:ind w:right="284" w:hanging="284"/>
      <w:jc w:val="left"/>
    </w:pPr>
    <w:rPr>
      <w:rFonts w:eastAsia="Times New Roman"/>
      <w:lang w:eastAsia="en-US"/>
    </w:rPr>
  </w:style>
  <w:style w:type="paragraph" w:customStyle="1" w:styleId="TotalPages">
    <w:name w:val="Total Pages"/>
    <w:basedOn w:val="aff4"/>
    <w:rsid w:val="00972FFF"/>
    <w:pPr>
      <w:widowControl/>
      <w:pBdr>
        <w:top w:val="single" w:sz="6" w:space="1" w:color="auto"/>
      </w:pBdr>
      <w:overflowPunct w:val="0"/>
      <w:autoSpaceDE w:val="0"/>
      <w:autoSpaceDN w:val="0"/>
      <w:spacing w:after="0"/>
      <w:ind w:left="737"/>
    </w:pPr>
    <w:rPr>
      <w:rFonts w:ascii="David" w:eastAsia="Times New Roman" w:hAnsi="David" w:cs="David"/>
      <w:iCs w:val="0"/>
      <w:szCs w:val="24"/>
      <w:lang w:eastAsia="en-US"/>
    </w:rPr>
  </w:style>
  <w:style w:type="paragraph" w:customStyle="1" w:styleId="head2-p">
    <w:name w:val="head2-p"/>
    <w:basedOn w:val="a8"/>
    <w:rsid w:val="00972FFF"/>
    <w:pPr>
      <w:keepLines/>
      <w:widowControl/>
      <w:tabs>
        <w:tab w:val="left" w:pos="1701"/>
      </w:tabs>
      <w:overflowPunct w:val="0"/>
      <w:autoSpaceDE w:val="0"/>
      <w:autoSpaceDN w:val="0"/>
      <w:spacing w:before="120" w:after="0"/>
      <w:ind w:left="2551" w:hanging="283"/>
    </w:pPr>
    <w:rPr>
      <w:rFonts w:eastAsia="Times New Roman"/>
      <w:lang w:eastAsia="en-US"/>
    </w:rPr>
  </w:style>
  <w:style w:type="paragraph" w:customStyle="1" w:styleId="list-a">
    <w:name w:val="list-a"/>
    <w:basedOn w:val="a8"/>
    <w:rsid w:val="00972FFF"/>
    <w:pPr>
      <w:widowControl/>
      <w:tabs>
        <w:tab w:val="left" w:pos="648"/>
      </w:tabs>
      <w:overflowPunct w:val="0"/>
      <w:autoSpaceDE w:val="0"/>
      <w:autoSpaceDN w:val="0"/>
      <w:spacing w:after="60"/>
      <w:ind w:left="397" w:hanging="109"/>
    </w:pPr>
    <w:rPr>
      <w:rFonts w:eastAsia="Times New Roman"/>
      <w:lang w:eastAsia="en-US"/>
    </w:rPr>
  </w:style>
  <w:style w:type="paragraph" w:customStyle="1" w:styleId="ListLetter">
    <w:name w:val="List Letter"/>
    <w:basedOn w:val="a8"/>
    <w:next w:val="af8"/>
    <w:rsid w:val="00972FFF"/>
    <w:pPr>
      <w:keepNext/>
      <w:keepLines/>
      <w:widowControl/>
      <w:overflowPunct w:val="0"/>
      <w:autoSpaceDE w:val="0"/>
      <w:autoSpaceDN w:val="0"/>
      <w:spacing w:before="120" w:after="0"/>
      <w:ind w:left="1418" w:hanging="284"/>
    </w:pPr>
    <w:rPr>
      <w:rFonts w:eastAsia="Times New Roman"/>
      <w:sz w:val="22"/>
      <w:szCs w:val="22"/>
      <w:lang w:eastAsia="en-US"/>
    </w:rPr>
  </w:style>
  <w:style w:type="paragraph" w:customStyle="1" w:styleId="NormalPar">
    <w:name w:val="NormalPar"/>
    <w:rsid w:val="00972FFF"/>
    <w:pPr>
      <w:overflowPunct w:val="0"/>
      <w:autoSpaceDE w:val="0"/>
      <w:autoSpaceDN w:val="0"/>
      <w:adjustRightInd w:val="0"/>
      <w:textAlignment w:val="baseline"/>
    </w:pPr>
    <w:rPr>
      <w:rFonts w:ascii="David" w:hAnsi="David"/>
      <w:noProof/>
      <w:sz w:val="24"/>
      <w:szCs w:val="24"/>
    </w:rPr>
  </w:style>
  <w:style w:type="paragraph" w:customStyle="1" w:styleId="n">
    <w:name w:val="n"/>
    <w:basedOn w:val="a8"/>
    <w:rsid w:val="00972FFF"/>
    <w:pPr>
      <w:widowControl/>
      <w:tabs>
        <w:tab w:val="left" w:pos="648"/>
      </w:tabs>
      <w:overflowPunct w:val="0"/>
      <w:autoSpaceDE w:val="0"/>
      <w:autoSpaceDN w:val="0"/>
      <w:spacing w:after="0"/>
      <w:ind w:right="360" w:hanging="72"/>
    </w:pPr>
    <w:rPr>
      <w:rFonts w:eastAsia="Times New Roman"/>
      <w:lang w:eastAsia="en-US"/>
    </w:rPr>
  </w:style>
  <w:style w:type="paragraph" w:customStyle="1" w:styleId="head-tofes">
    <w:name w:val="head-tofes"/>
    <w:basedOn w:val="a8"/>
    <w:rsid w:val="00972FFF"/>
    <w:pPr>
      <w:widowControl/>
      <w:tabs>
        <w:tab w:val="right" w:pos="5289"/>
      </w:tabs>
      <w:overflowPunct w:val="0"/>
      <w:autoSpaceDE w:val="0"/>
      <w:autoSpaceDN w:val="0"/>
      <w:spacing w:after="0"/>
      <w:jc w:val="center"/>
    </w:pPr>
    <w:rPr>
      <w:rFonts w:eastAsia="Times New Roman"/>
      <w:b/>
      <w:bCs/>
      <w:i/>
      <w:iCs/>
      <w:u w:val="single"/>
      <w:lang w:eastAsia="en-US"/>
    </w:rPr>
  </w:style>
  <w:style w:type="paragraph" w:customStyle="1" w:styleId="header3">
    <w:name w:val="header3"/>
    <w:basedOn w:val="39"/>
    <w:rsid w:val="00972FFF"/>
    <w:pPr>
      <w:keepNext w:val="0"/>
      <w:numPr>
        <w:ilvl w:val="0"/>
        <w:numId w:val="0"/>
      </w:numPr>
      <w:tabs>
        <w:tab w:val="left" w:pos="360"/>
        <w:tab w:val="num" w:pos="864"/>
      </w:tabs>
      <w:overflowPunct w:val="0"/>
      <w:autoSpaceDE w:val="0"/>
      <w:autoSpaceDN w:val="0"/>
      <w:spacing w:before="40" w:after="40" w:line="240" w:lineRule="auto"/>
      <w:ind w:hanging="864"/>
      <w:jc w:val="both"/>
      <w:outlineLvl w:val="9"/>
    </w:pPr>
    <w:rPr>
      <w:rFonts w:ascii="Times New Roman Bold" w:eastAsia="Times New Roman" w:hAnsi="Times New Roman Bold"/>
      <w:u w:val="none"/>
      <w:lang w:eastAsia="en-US"/>
    </w:rPr>
  </w:style>
  <w:style w:type="character" w:customStyle="1" w:styleId="clsproductname1">
    <w:name w:val="clsproductname1"/>
    <w:rsid w:val="00972FFF"/>
    <w:rPr>
      <w:rFonts w:ascii="Courier New" w:hAnsi="Courier New"/>
      <w:b/>
      <w:bCs/>
      <w:sz w:val="32"/>
      <w:szCs w:val="32"/>
    </w:rPr>
  </w:style>
  <w:style w:type="paragraph" w:customStyle="1" w:styleId="ident-b">
    <w:name w:val="ident-b"/>
    <w:basedOn w:val="a8"/>
    <w:rsid w:val="00972FFF"/>
    <w:pPr>
      <w:widowControl/>
      <w:overflowPunct w:val="0"/>
      <w:autoSpaceDE w:val="0"/>
      <w:autoSpaceDN w:val="0"/>
      <w:spacing w:after="0"/>
      <w:ind w:right="1276"/>
    </w:pPr>
    <w:rPr>
      <w:rFonts w:eastAsia="Times New Roman"/>
      <w:lang w:eastAsia="en-US"/>
    </w:rPr>
  </w:style>
  <w:style w:type="character" w:customStyle="1" w:styleId="clsdefaultsmall1">
    <w:name w:val="clsdefaultsmall1"/>
    <w:rsid w:val="00972FFF"/>
    <w:rPr>
      <w:rFonts w:ascii="Courier New" w:hAnsi="Courier New"/>
      <w:sz w:val="16"/>
      <w:szCs w:val="16"/>
    </w:rPr>
  </w:style>
  <w:style w:type="character" w:customStyle="1" w:styleId="clsproductblurb1">
    <w:name w:val="clsproductblurb1"/>
    <w:rsid w:val="00972FFF"/>
    <w:rPr>
      <w:rFonts w:ascii="Courier New" w:hAnsi="Courier New"/>
      <w:sz w:val="19"/>
      <w:szCs w:val="19"/>
    </w:rPr>
  </w:style>
  <w:style w:type="character" w:customStyle="1" w:styleId="clsprintdefault1">
    <w:name w:val="clsprintdefault1"/>
    <w:rsid w:val="00972FFF"/>
    <w:rPr>
      <w:rFonts w:ascii="Courier New" w:hAnsi="Courier New"/>
      <w:sz w:val="19"/>
      <w:szCs w:val="19"/>
    </w:rPr>
  </w:style>
  <w:style w:type="character" w:customStyle="1" w:styleId="cls32bold1">
    <w:name w:val="cls32bold1"/>
    <w:rsid w:val="00972FFF"/>
    <w:rPr>
      <w:rFonts w:ascii="Courier New" w:hAnsi="Courier New"/>
      <w:b/>
      <w:bCs/>
      <w:sz w:val="42"/>
      <w:szCs w:val="42"/>
    </w:rPr>
  </w:style>
  <w:style w:type="character" w:customStyle="1" w:styleId="cls18bold1">
    <w:name w:val="cls18bold1"/>
    <w:rsid w:val="00972FFF"/>
    <w:rPr>
      <w:rFonts w:ascii="Courier New" w:hAnsi="Courier New"/>
      <w:b/>
      <w:bCs/>
      <w:sz w:val="24"/>
      <w:szCs w:val="24"/>
    </w:rPr>
  </w:style>
  <w:style w:type="character" w:customStyle="1" w:styleId="cls16bold1">
    <w:name w:val="cls16bold1"/>
    <w:rsid w:val="00972FFF"/>
    <w:rPr>
      <w:rFonts w:ascii="Courier New" w:hAnsi="Courier New"/>
      <w:b/>
      <w:bCs/>
      <w:sz w:val="21"/>
      <w:szCs w:val="21"/>
    </w:rPr>
  </w:style>
  <w:style w:type="paragraph" w:customStyle="1" w:styleId="pagetitle">
    <w:name w:val="pagetitle"/>
    <w:basedOn w:val="a8"/>
    <w:rsid w:val="00972FFF"/>
    <w:pPr>
      <w:widowControl/>
      <w:overflowPunct w:val="0"/>
      <w:autoSpaceDE w:val="0"/>
      <w:autoSpaceDN w:val="0"/>
      <w:spacing w:before="100" w:after="100"/>
      <w:ind w:left="737"/>
    </w:pPr>
    <w:rPr>
      <w:rFonts w:ascii="Verdana" w:eastAsia="Times New Roman" w:hAnsi="Verdana"/>
      <w:b/>
      <w:bCs/>
      <w:color w:val="000000"/>
      <w:lang w:eastAsia="en-US"/>
    </w:rPr>
  </w:style>
  <w:style w:type="character" w:customStyle="1" w:styleId="subtitle1">
    <w:name w:val="subtitle1"/>
    <w:rsid w:val="00972FFF"/>
    <w:rPr>
      <w:rFonts w:ascii="Verdana" w:hAnsi="Verdana"/>
      <w:b/>
      <w:bCs/>
      <w:color w:val="auto"/>
      <w:sz w:val="20"/>
      <w:szCs w:val="20"/>
    </w:rPr>
  </w:style>
  <w:style w:type="paragraph" w:customStyle="1" w:styleId="b-num">
    <w:name w:val="b-num"/>
    <w:basedOn w:val="a8"/>
    <w:rsid w:val="00972FFF"/>
    <w:pPr>
      <w:widowControl/>
      <w:tabs>
        <w:tab w:val="left" w:pos="1440"/>
      </w:tabs>
      <w:overflowPunct w:val="0"/>
      <w:autoSpaceDE w:val="0"/>
      <w:autoSpaceDN w:val="0"/>
      <w:spacing w:before="120" w:after="60"/>
      <w:ind w:right="1440" w:hanging="360"/>
    </w:pPr>
    <w:rPr>
      <w:rFonts w:eastAsia="Times New Roman"/>
      <w:lang w:eastAsia="en-US"/>
    </w:rPr>
  </w:style>
  <w:style w:type="paragraph" w:customStyle="1" w:styleId="style2-p">
    <w:name w:val="style2-p"/>
    <w:basedOn w:val="Style4"/>
    <w:rsid w:val="00972FFF"/>
    <w:pPr>
      <w:tabs>
        <w:tab w:val="clear" w:pos="648"/>
        <w:tab w:val="left" w:pos="1276"/>
      </w:tabs>
      <w:spacing w:line="360" w:lineRule="auto"/>
      <w:ind w:left="1276" w:right="-51" w:hanging="425"/>
    </w:pPr>
  </w:style>
  <w:style w:type="paragraph" w:customStyle="1" w:styleId="Style4">
    <w:name w:val="Style4"/>
    <w:basedOn w:val="Style3"/>
    <w:rsid w:val="00972FFF"/>
  </w:style>
  <w:style w:type="paragraph" w:customStyle="1" w:styleId="Style3">
    <w:name w:val="Style3"/>
    <w:basedOn w:val="Style2"/>
    <w:rsid w:val="00972FFF"/>
  </w:style>
  <w:style w:type="paragraph" w:customStyle="1" w:styleId="Style2">
    <w:name w:val="Style2"/>
    <w:basedOn w:val="Style1"/>
    <w:link w:val="Style2Char"/>
    <w:qFormat/>
    <w:rsid w:val="00972FFF"/>
    <w:pPr>
      <w:tabs>
        <w:tab w:val="clear" w:pos="284"/>
        <w:tab w:val="clear" w:pos="567"/>
        <w:tab w:val="clear" w:pos="1134"/>
        <w:tab w:val="clear" w:pos="1418"/>
        <w:tab w:val="left" w:pos="648"/>
      </w:tabs>
      <w:ind w:left="360" w:right="0" w:hanging="72"/>
    </w:pPr>
    <w:rPr>
      <w:rFonts w:eastAsia="Times New Roman"/>
      <w:lang w:val="en-US"/>
    </w:rPr>
  </w:style>
  <w:style w:type="paragraph" w:customStyle="1" w:styleId="style3-p">
    <w:name w:val="style3-p"/>
    <w:basedOn w:val="style2-p"/>
    <w:rsid w:val="00972FFF"/>
  </w:style>
  <w:style w:type="paragraph" w:customStyle="1" w:styleId="pic">
    <w:name w:val="pic"/>
    <w:basedOn w:val="aff3"/>
    <w:rsid w:val="00972FFF"/>
    <w:pPr>
      <w:widowControl/>
      <w:overflowPunct w:val="0"/>
      <w:autoSpaceDE w:val="0"/>
      <w:autoSpaceDN w:val="0"/>
      <w:spacing w:before="60" w:after="0"/>
      <w:ind w:left="737"/>
    </w:pPr>
    <w:rPr>
      <w:rFonts w:ascii="Times New Roman Bold" w:eastAsia="Times New Roman" w:hAnsi="Times New Roman Bold" w:cs="David"/>
      <w:b/>
      <w:bCs/>
      <w:iCs w:val="0"/>
      <w:color w:val="auto"/>
      <w:sz w:val="24"/>
      <w:szCs w:val="24"/>
      <w:lang w:eastAsia="en-US"/>
    </w:rPr>
  </w:style>
  <w:style w:type="paragraph" w:customStyle="1" w:styleId="Style4-p">
    <w:name w:val="Style4-p"/>
    <w:basedOn w:val="Style4"/>
    <w:rsid w:val="00972FFF"/>
    <w:pPr>
      <w:tabs>
        <w:tab w:val="clear" w:pos="648"/>
        <w:tab w:val="left" w:pos="360"/>
      </w:tabs>
      <w:ind w:right="1985" w:hanging="567"/>
    </w:pPr>
  </w:style>
  <w:style w:type="paragraph" w:customStyle="1" w:styleId="Bullet0">
    <w:name w:val="Bullet"/>
    <w:basedOn w:val="a8"/>
    <w:rsid w:val="00972FFF"/>
    <w:pPr>
      <w:widowControl/>
      <w:tabs>
        <w:tab w:val="left" w:pos="360"/>
      </w:tabs>
      <w:overflowPunct w:val="0"/>
      <w:autoSpaceDE w:val="0"/>
      <w:autoSpaceDN w:val="0"/>
      <w:spacing w:after="180"/>
      <w:ind w:right="360" w:hanging="360"/>
      <w:jc w:val="right"/>
    </w:pPr>
    <w:rPr>
      <w:rFonts w:ascii="Verdana" w:eastAsia="Times New Roman" w:hAnsi="Verdana"/>
      <w:sz w:val="20"/>
      <w:lang w:eastAsia="en-US"/>
    </w:rPr>
  </w:style>
  <w:style w:type="paragraph" w:customStyle="1" w:styleId="Whereas">
    <w:name w:val="Whereas"/>
    <w:basedOn w:val="a8"/>
    <w:rsid w:val="00972FFF"/>
    <w:pPr>
      <w:widowControl/>
      <w:overflowPunct w:val="0"/>
      <w:autoSpaceDE w:val="0"/>
      <w:autoSpaceDN w:val="0"/>
      <w:spacing w:after="0" w:line="480" w:lineRule="auto"/>
      <w:ind w:left="2160" w:hanging="2160"/>
    </w:pPr>
    <w:rPr>
      <w:rFonts w:ascii="Courier New" w:eastAsia="Times New Roman" w:hAnsi="Courier New"/>
      <w:lang w:eastAsia="en-US"/>
    </w:rPr>
  </w:style>
  <w:style w:type="paragraph" w:customStyle="1" w:styleId="HBullet">
    <w:name w:val="HBullet"/>
    <w:basedOn w:val="Bullet0"/>
    <w:rsid w:val="00972FFF"/>
    <w:pPr>
      <w:tabs>
        <w:tab w:val="clear" w:pos="360"/>
      </w:tabs>
      <w:spacing w:after="0"/>
      <w:ind w:left="1701" w:right="0" w:hanging="425"/>
      <w:jc w:val="left"/>
    </w:pPr>
    <w:rPr>
      <w:rFonts w:ascii="Times New Roman" w:hAnsi="Times New Roman"/>
      <w:sz w:val="24"/>
    </w:rPr>
  </w:style>
  <w:style w:type="paragraph" w:customStyle="1" w:styleId="HAlefBeit">
    <w:name w:val="HAlef Beit"/>
    <w:basedOn w:val="a8"/>
    <w:rsid w:val="00972FFF"/>
    <w:pPr>
      <w:widowControl/>
      <w:overflowPunct w:val="0"/>
      <w:autoSpaceDE w:val="0"/>
      <w:autoSpaceDN w:val="0"/>
      <w:spacing w:after="0"/>
      <w:ind w:left="1701" w:hanging="425"/>
      <w:jc w:val="left"/>
    </w:pPr>
    <w:rPr>
      <w:rFonts w:eastAsia="Times New Roman"/>
      <w:lang w:eastAsia="en-US"/>
    </w:rPr>
  </w:style>
  <w:style w:type="paragraph" w:customStyle="1" w:styleId="CaptionFigure0">
    <w:name w:val="Caption Figure"/>
    <w:basedOn w:val="aff3"/>
    <w:rsid w:val="00972FFF"/>
    <w:pPr>
      <w:widowControl/>
      <w:overflowPunct w:val="0"/>
      <w:autoSpaceDE w:val="0"/>
      <w:autoSpaceDN w:val="0"/>
      <w:spacing w:before="60" w:after="0"/>
      <w:ind w:right="1276"/>
    </w:pPr>
    <w:rPr>
      <w:rFonts w:ascii="Times New Roman Bold" w:eastAsia="Times New Roman" w:hAnsi="Times New Roman Bold" w:cs="David"/>
      <w:b/>
      <w:bCs/>
      <w:i/>
      <w:color w:val="auto"/>
      <w:sz w:val="24"/>
      <w:szCs w:val="24"/>
      <w:lang w:eastAsia="en-US"/>
    </w:rPr>
  </w:style>
  <w:style w:type="paragraph" w:customStyle="1" w:styleId="Numbers2">
    <w:name w:val="Numbers2"/>
    <w:basedOn w:val="af8"/>
    <w:rsid w:val="00972FFF"/>
    <w:pPr>
      <w:tabs>
        <w:tab w:val="left" w:pos="1134"/>
      </w:tabs>
      <w:autoSpaceDE w:val="0"/>
      <w:autoSpaceDN w:val="0"/>
      <w:spacing w:before="240" w:after="0" w:line="360" w:lineRule="auto"/>
      <w:ind w:left="1134" w:hanging="567"/>
      <w:textAlignment w:val="auto"/>
    </w:pPr>
    <w:rPr>
      <w:rFonts w:ascii="David" w:eastAsia="Times New Roman" w:hAnsi="David"/>
      <w:sz w:val="22"/>
      <w:szCs w:val="22"/>
    </w:rPr>
  </w:style>
  <w:style w:type="paragraph" w:customStyle="1" w:styleId="Numbers3">
    <w:name w:val="Numbers3"/>
    <w:basedOn w:val="a8"/>
    <w:rsid w:val="00972FFF"/>
    <w:pPr>
      <w:tabs>
        <w:tab w:val="left" w:pos="1701"/>
      </w:tabs>
      <w:autoSpaceDE w:val="0"/>
      <w:autoSpaceDN w:val="0"/>
      <w:spacing w:line="360" w:lineRule="auto"/>
      <w:ind w:left="1701" w:hanging="567"/>
      <w:textAlignment w:val="auto"/>
    </w:pPr>
    <w:rPr>
      <w:rFonts w:eastAsia="Times New Roman"/>
      <w:sz w:val="22"/>
      <w:szCs w:val="22"/>
      <w:lang w:eastAsia="en-US"/>
    </w:rPr>
  </w:style>
  <w:style w:type="paragraph" w:customStyle="1" w:styleId="numbers0">
    <w:name w:val="numbers0"/>
    <w:basedOn w:val="a8"/>
    <w:rsid w:val="00972FFF"/>
    <w:pPr>
      <w:widowControl/>
      <w:tabs>
        <w:tab w:val="num" w:pos="648"/>
      </w:tabs>
      <w:overflowPunct w:val="0"/>
      <w:autoSpaceDE w:val="0"/>
      <w:autoSpaceDN w:val="0"/>
      <w:spacing w:after="0" w:line="360" w:lineRule="auto"/>
      <w:ind w:left="360" w:hanging="72"/>
    </w:pPr>
    <w:rPr>
      <w:rFonts w:eastAsia="Times New Roman"/>
      <w:lang w:eastAsia="en-US"/>
    </w:rPr>
  </w:style>
  <w:style w:type="paragraph" w:customStyle="1" w:styleId="4e">
    <w:name w:val="אותיות4"/>
    <w:basedOn w:val="a8"/>
    <w:rsid w:val="00972FFF"/>
    <w:pPr>
      <w:widowControl/>
      <w:tabs>
        <w:tab w:val="left" w:pos="1701"/>
        <w:tab w:val="left" w:pos="2268"/>
        <w:tab w:val="left" w:pos="2835"/>
        <w:tab w:val="left" w:pos="3402"/>
        <w:tab w:val="left" w:pos="3969"/>
        <w:tab w:val="left" w:pos="4536"/>
      </w:tabs>
      <w:overflowPunct w:val="0"/>
      <w:autoSpaceDE w:val="0"/>
      <w:autoSpaceDN w:val="0"/>
      <w:spacing w:after="60" w:line="360" w:lineRule="auto"/>
      <w:ind w:left="1701" w:right="1701" w:hanging="567"/>
    </w:pPr>
    <w:rPr>
      <w:rFonts w:eastAsia="Times New Roman"/>
      <w:lang w:eastAsia="en-US"/>
    </w:rPr>
  </w:style>
  <w:style w:type="paragraph" w:customStyle="1" w:styleId="2fc">
    <w:name w:val="כותרת2"/>
    <w:basedOn w:val="a8"/>
    <w:rsid w:val="00972FFF"/>
    <w:pPr>
      <w:widowControl/>
      <w:overflowPunct w:val="0"/>
      <w:autoSpaceDE w:val="0"/>
      <w:autoSpaceDN w:val="0"/>
      <w:spacing w:after="0"/>
      <w:ind w:left="737" w:hanging="1134"/>
    </w:pPr>
    <w:rPr>
      <w:rFonts w:eastAsia="Times New Roman"/>
      <w:lang w:eastAsia="en-US"/>
    </w:rPr>
  </w:style>
  <w:style w:type="paragraph" w:customStyle="1" w:styleId="affffff7">
    <w:name w:val="מספרים"/>
    <w:basedOn w:val="4e"/>
    <w:rsid w:val="00972FFF"/>
    <w:pPr>
      <w:ind w:left="1418" w:right="1418" w:hanging="284"/>
    </w:pPr>
  </w:style>
  <w:style w:type="paragraph" w:customStyle="1" w:styleId="Numbers">
    <w:name w:val="Numbers"/>
    <w:basedOn w:val="Letters"/>
    <w:rsid w:val="00972FFF"/>
    <w:pPr>
      <w:tabs>
        <w:tab w:val="clear" w:pos="3969"/>
        <w:tab w:val="clear" w:pos="4536"/>
        <w:tab w:val="left" w:pos="567"/>
        <w:tab w:val="left" w:pos="1134"/>
        <w:tab w:val="left" w:pos="1701"/>
      </w:tabs>
      <w:spacing w:after="120"/>
      <w:ind w:left="2268" w:right="0"/>
      <w:jc w:val="right"/>
    </w:pPr>
    <w:rPr>
      <w:sz w:val="20"/>
    </w:rPr>
  </w:style>
  <w:style w:type="paragraph" w:customStyle="1" w:styleId="affffff8">
    <w:name w:val="טבלה"/>
    <w:basedOn w:val="a8"/>
    <w:rsid w:val="00972FFF"/>
    <w:pPr>
      <w:widowControl/>
      <w:tabs>
        <w:tab w:val="left" w:pos="851"/>
        <w:tab w:val="right" w:pos="8363"/>
      </w:tabs>
      <w:overflowPunct w:val="0"/>
      <w:autoSpaceDE w:val="0"/>
      <w:autoSpaceDN w:val="0"/>
      <w:spacing w:before="60" w:after="60"/>
      <w:ind w:left="737"/>
    </w:pPr>
    <w:rPr>
      <w:rFonts w:eastAsia="Times New Roman"/>
      <w:lang w:eastAsia="en-US"/>
    </w:rPr>
  </w:style>
  <w:style w:type="paragraph" w:customStyle="1" w:styleId="affffff9">
    <w:name w:val="טבלאות"/>
    <w:basedOn w:val="a8"/>
    <w:rsid w:val="00972FFF"/>
    <w:pPr>
      <w:widowControl/>
      <w:tabs>
        <w:tab w:val="left" w:pos="170"/>
      </w:tabs>
      <w:overflowPunct w:val="0"/>
      <w:autoSpaceDE w:val="0"/>
      <w:autoSpaceDN w:val="0"/>
      <w:spacing w:before="60" w:after="60"/>
      <w:ind w:left="737"/>
      <w:jc w:val="right"/>
    </w:pPr>
    <w:rPr>
      <w:rFonts w:eastAsia="Times New Roman"/>
      <w:lang w:eastAsia="en-US"/>
    </w:rPr>
  </w:style>
  <w:style w:type="paragraph" w:customStyle="1" w:styleId="1ff4">
    <w:name w:val="פסקא 1"/>
    <w:basedOn w:val="a8"/>
    <w:rsid w:val="00972FFF"/>
    <w:pPr>
      <w:keepNext/>
      <w:keepLines/>
      <w:widowControl/>
      <w:overflowPunct w:val="0"/>
      <w:autoSpaceDE w:val="0"/>
      <w:autoSpaceDN w:val="0"/>
      <w:spacing w:after="0" w:line="480" w:lineRule="auto"/>
      <w:ind w:left="653" w:right="653" w:hanging="284"/>
    </w:pPr>
    <w:rPr>
      <w:rFonts w:eastAsia="Times New Roman"/>
      <w:lang w:eastAsia="en-US"/>
    </w:rPr>
  </w:style>
  <w:style w:type="paragraph" w:customStyle="1" w:styleId="x1">
    <w:name w:val="x1"/>
    <w:basedOn w:val="Bullet10"/>
    <w:rsid w:val="00972FFF"/>
    <w:pPr>
      <w:tabs>
        <w:tab w:val="left" w:pos="1134"/>
      </w:tabs>
      <w:ind w:left="566" w:right="566"/>
    </w:pPr>
  </w:style>
  <w:style w:type="paragraph" w:customStyle="1" w:styleId="func1">
    <w:name w:val="func1"/>
    <w:basedOn w:val="a8"/>
    <w:rsid w:val="00972FFF"/>
    <w:pPr>
      <w:widowControl/>
      <w:overflowPunct w:val="0"/>
      <w:autoSpaceDE w:val="0"/>
      <w:autoSpaceDN w:val="0"/>
      <w:spacing w:after="0"/>
      <w:ind w:left="737"/>
    </w:pPr>
    <w:rPr>
      <w:rFonts w:eastAsia="Times New Roman"/>
      <w:b/>
      <w:bCs/>
      <w:i/>
      <w:iCs/>
      <w:sz w:val="28"/>
      <w:szCs w:val="28"/>
      <w:lang w:eastAsia="en-US"/>
    </w:rPr>
  </w:style>
  <w:style w:type="paragraph" w:customStyle="1" w:styleId="k">
    <w:name w:val="k"/>
    <w:basedOn w:val="a8"/>
    <w:rsid w:val="00972FFF"/>
    <w:pPr>
      <w:keepNext/>
      <w:keepLines/>
      <w:widowControl/>
      <w:overflowPunct w:val="0"/>
      <w:autoSpaceDE w:val="0"/>
      <w:autoSpaceDN w:val="0"/>
      <w:spacing w:after="0"/>
      <w:ind w:left="1560" w:right="1560"/>
    </w:pPr>
    <w:rPr>
      <w:rFonts w:eastAsia="Times New Roman"/>
      <w:b/>
      <w:bCs/>
      <w:i/>
      <w:iCs/>
      <w:sz w:val="28"/>
      <w:szCs w:val="28"/>
      <w:lang w:eastAsia="en-US"/>
    </w:rPr>
  </w:style>
  <w:style w:type="paragraph" w:customStyle="1" w:styleId="1ff5">
    <w:name w:val="ס1"/>
    <w:basedOn w:val="a8"/>
    <w:rsid w:val="00972FFF"/>
    <w:pPr>
      <w:widowControl/>
      <w:tabs>
        <w:tab w:val="left" w:pos="567"/>
        <w:tab w:val="left" w:pos="1701"/>
      </w:tabs>
      <w:overflowPunct w:val="0"/>
      <w:autoSpaceDE w:val="0"/>
      <w:autoSpaceDN w:val="0"/>
      <w:spacing w:line="360" w:lineRule="auto"/>
      <w:ind w:left="3061" w:right="3061" w:hanging="1927"/>
    </w:pPr>
    <w:rPr>
      <w:rFonts w:eastAsia="Times New Roman"/>
      <w:lang w:eastAsia="en-US"/>
    </w:rPr>
  </w:style>
  <w:style w:type="character" w:customStyle="1" w:styleId="EmailStyle2101">
    <w:name w:val="EmailStyle2101"/>
    <w:rsid w:val="00972FFF"/>
    <w:rPr>
      <w:rFonts w:ascii="Arial" w:hAnsi="Arial" w:cs="Arial"/>
      <w:color w:val="000000"/>
      <w:sz w:val="20"/>
    </w:rPr>
  </w:style>
  <w:style w:type="paragraph" w:customStyle="1" w:styleId="1ff6">
    <w:name w:val="חתימה1"/>
    <w:basedOn w:val="a8"/>
    <w:rsid w:val="00972FFF"/>
    <w:pPr>
      <w:keepLines/>
      <w:widowControl/>
      <w:tabs>
        <w:tab w:val="left" w:pos="5670"/>
      </w:tabs>
      <w:overflowPunct w:val="0"/>
      <w:autoSpaceDE w:val="0"/>
      <w:autoSpaceDN w:val="0"/>
      <w:spacing w:after="0" w:line="400" w:lineRule="atLeast"/>
      <w:ind w:left="6464"/>
    </w:pPr>
    <w:rPr>
      <w:rFonts w:eastAsia="Times New Roman"/>
      <w:spacing w:val="5"/>
      <w:sz w:val="22"/>
      <w:szCs w:val="26"/>
      <w:lang w:eastAsia="en-US"/>
    </w:rPr>
  </w:style>
  <w:style w:type="paragraph" w:customStyle="1" w:styleId="affffffa">
    <w:name w:val="קוביה"/>
    <w:basedOn w:val="a8"/>
    <w:rsid w:val="00972FFF"/>
    <w:pPr>
      <w:widowControl/>
      <w:overflowPunct w:val="0"/>
      <w:autoSpaceDE w:val="0"/>
      <w:autoSpaceDN w:val="0"/>
      <w:spacing w:after="0" w:line="360" w:lineRule="atLeast"/>
    </w:pPr>
    <w:rPr>
      <w:rFonts w:eastAsia="Times New Roman"/>
      <w:lang w:eastAsia="en-US"/>
    </w:rPr>
  </w:style>
  <w:style w:type="paragraph" w:customStyle="1" w:styleId="affffffb">
    <w:name w:val="נושא"/>
    <w:basedOn w:val="a8"/>
    <w:next w:val="19"/>
    <w:rsid w:val="00972FFF"/>
    <w:pPr>
      <w:widowControl/>
      <w:overflowPunct w:val="0"/>
      <w:autoSpaceDE w:val="0"/>
      <w:autoSpaceDN w:val="0"/>
      <w:spacing w:after="360" w:line="360" w:lineRule="atLeast"/>
    </w:pPr>
    <w:rPr>
      <w:rFonts w:eastAsia="Times New Roman"/>
      <w:b/>
      <w:bCs/>
      <w:spacing w:val="5"/>
      <w:sz w:val="32"/>
      <w:szCs w:val="32"/>
      <w:u w:val="single"/>
      <w:lang w:eastAsia="en-US"/>
    </w:rPr>
  </w:style>
  <w:style w:type="paragraph" w:customStyle="1" w:styleId="affffffc">
    <w:name w:val="ענף"/>
    <w:basedOn w:val="a8"/>
    <w:rsid w:val="00972FFF"/>
    <w:pPr>
      <w:widowControl/>
      <w:overflowPunct w:val="0"/>
      <w:autoSpaceDE w:val="0"/>
      <w:autoSpaceDN w:val="0"/>
      <w:spacing w:after="480"/>
      <w:ind w:left="5899"/>
    </w:pPr>
    <w:rPr>
      <w:rFonts w:eastAsia="Times New Roman"/>
      <w:spacing w:val="5"/>
      <w:sz w:val="20"/>
      <w:lang w:eastAsia="en-US"/>
    </w:rPr>
  </w:style>
  <w:style w:type="paragraph" w:customStyle="1" w:styleId="3f8">
    <w:name w:val="כותרת רמה 3"/>
    <w:basedOn w:val="a8"/>
    <w:rsid w:val="00972FFF"/>
    <w:pPr>
      <w:widowControl/>
      <w:tabs>
        <w:tab w:val="left" w:pos="1134"/>
      </w:tabs>
      <w:overflowPunct w:val="0"/>
      <w:autoSpaceDE w:val="0"/>
      <w:autoSpaceDN w:val="0"/>
      <w:spacing w:before="240" w:after="0" w:line="360" w:lineRule="auto"/>
      <w:ind w:left="1134" w:hanging="1134"/>
    </w:pPr>
    <w:rPr>
      <w:rFonts w:eastAsia="Times New Roman"/>
      <w:b/>
      <w:bCs/>
      <w:szCs w:val="28"/>
      <w:lang w:eastAsia="en-US"/>
    </w:rPr>
  </w:style>
  <w:style w:type="paragraph" w:customStyle="1" w:styleId="normal31">
    <w:name w:val="normal_3"/>
    <w:basedOn w:val="a8"/>
    <w:rsid w:val="00972FFF"/>
    <w:pPr>
      <w:widowControl/>
      <w:overflowPunct w:val="0"/>
      <w:autoSpaceDE w:val="0"/>
      <w:autoSpaceDN w:val="0"/>
      <w:spacing w:line="360" w:lineRule="auto"/>
      <w:ind w:left="566"/>
    </w:pPr>
    <w:rPr>
      <w:rFonts w:eastAsia="Times New Roman"/>
      <w:sz w:val="22"/>
      <w:lang w:eastAsia="en-US"/>
    </w:rPr>
  </w:style>
  <w:style w:type="paragraph" w:customStyle="1" w:styleId="normal41">
    <w:name w:val="normal_4"/>
    <w:basedOn w:val="a8"/>
    <w:rsid w:val="00972FFF"/>
    <w:pPr>
      <w:widowControl/>
      <w:overflowPunct w:val="0"/>
      <w:autoSpaceDE w:val="0"/>
      <w:autoSpaceDN w:val="0"/>
      <w:spacing w:line="360" w:lineRule="auto"/>
      <w:ind w:left="737"/>
    </w:pPr>
    <w:rPr>
      <w:rFonts w:eastAsia="Times New Roman"/>
      <w:sz w:val="22"/>
      <w:lang w:eastAsia="en-US"/>
    </w:rPr>
  </w:style>
  <w:style w:type="paragraph" w:customStyle="1" w:styleId="1ff7">
    <w:name w:val="רשימת איורים1"/>
    <w:basedOn w:val="aff3"/>
    <w:rsid w:val="00972FFF"/>
    <w:pPr>
      <w:widowControl/>
      <w:tabs>
        <w:tab w:val="num" w:pos="1440"/>
      </w:tabs>
      <w:overflowPunct w:val="0"/>
      <w:autoSpaceDE w:val="0"/>
      <w:autoSpaceDN w:val="0"/>
      <w:spacing w:after="0"/>
      <w:ind w:left="720" w:hanging="360"/>
    </w:pPr>
    <w:rPr>
      <w:rFonts w:ascii="Times New Roman Bold" w:eastAsia="Times New Roman" w:hAnsi="Times New Roman Bold" w:cs="David"/>
      <w:b/>
      <w:bCs/>
      <w:iCs w:val="0"/>
      <w:color w:val="auto"/>
      <w:sz w:val="22"/>
      <w:szCs w:val="24"/>
    </w:rPr>
  </w:style>
  <w:style w:type="paragraph" w:customStyle="1" w:styleId="text00">
    <w:name w:val="text0"/>
    <w:basedOn w:val="a8"/>
    <w:rsid w:val="00972FFF"/>
    <w:pPr>
      <w:widowControl/>
      <w:overflowPunct w:val="0"/>
      <w:autoSpaceDE w:val="0"/>
      <w:autoSpaceDN w:val="0"/>
      <w:spacing w:after="0" w:line="360" w:lineRule="auto"/>
      <w:ind w:left="-13"/>
    </w:pPr>
    <w:rPr>
      <w:rFonts w:eastAsia="Times New Roman"/>
      <w:lang w:eastAsia="en-US"/>
    </w:rPr>
  </w:style>
  <w:style w:type="paragraph" w:customStyle="1" w:styleId="number1">
    <w:name w:val="number1"/>
    <w:basedOn w:val="a8"/>
    <w:rsid w:val="00972FFF"/>
    <w:pPr>
      <w:widowControl/>
      <w:tabs>
        <w:tab w:val="num" w:pos="1740"/>
      </w:tabs>
      <w:overflowPunct w:val="0"/>
      <w:autoSpaceDE w:val="0"/>
      <w:autoSpaceDN w:val="0"/>
      <w:spacing w:after="0" w:line="360" w:lineRule="auto"/>
      <w:ind w:left="1740" w:hanging="360"/>
    </w:pPr>
    <w:rPr>
      <w:rFonts w:eastAsia="Times New Roman"/>
      <w:lang w:eastAsia="en-US"/>
    </w:rPr>
  </w:style>
  <w:style w:type="paragraph" w:customStyle="1" w:styleId="c1">
    <w:name w:val="c1"/>
    <w:basedOn w:val="a8"/>
    <w:rsid w:val="00972FFF"/>
    <w:pPr>
      <w:widowControl/>
      <w:tabs>
        <w:tab w:val="left" w:pos="2739"/>
      </w:tabs>
      <w:overflowPunct w:val="0"/>
      <w:autoSpaceDE w:val="0"/>
      <w:autoSpaceDN w:val="0"/>
      <w:bidi w:val="0"/>
      <w:spacing w:before="120" w:line="360" w:lineRule="auto"/>
      <w:ind w:left="2738" w:hanging="357"/>
    </w:pPr>
    <w:rPr>
      <w:rFonts w:eastAsia="Times New Roman"/>
      <w:lang w:eastAsia="en-US"/>
    </w:rPr>
  </w:style>
  <w:style w:type="paragraph" w:customStyle="1" w:styleId="level-3Mafteha">
    <w:name w:val="level-3 Mafteha"/>
    <w:basedOn w:val="Normal11"/>
    <w:rsid w:val="00972FFF"/>
    <w:pPr>
      <w:overflowPunct w:val="0"/>
      <w:autoSpaceDE w:val="0"/>
      <w:autoSpaceDN w:val="0"/>
      <w:adjustRightInd w:val="0"/>
      <w:spacing w:before="60" w:after="60" w:line="360" w:lineRule="auto"/>
      <w:ind w:left="709" w:hanging="709"/>
      <w:textAlignment w:val="baseline"/>
    </w:pPr>
    <w:rPr>
      <w:rFonts w:ascii="David" w:hAnsi="David" w:cs="David"/>
      <w:sz w:val="24"/>
      <w:szCs w:val="24"/>
    </w:rPr>
  </w:style>
  <w:style w:type="paragraph" w:customStyle="1" w:styleId="level-1Mafteha">
    <w:name w:val="level-1 Mafteha"/>
    <w:basedOn w:val="a8"/>
    <w:rsid w:val="00972FFF"/>
    <w:pPr>
      <w:widowControl/>
      <w:overflowPunct w:val="0"/>
      <w:autoSpaceDE w:val="0"/>
      <w:autoSpaceDN w:val="0"/>
      <w:spacing w:after="0"/>
      <w:ind w:left="-1" w:right="284" w:firstLine="1"/>
      <w:jc w:val="center"/>
    </w:pPr>
    <w:rPr>
      <w:rFonts w:eastAsia="Times New Roman"/>
      <w:bCs/>
      <w:sz w:val="28"/>
      <w:szCs w:val="28"/>
      <w:u w:val="single"/>
      <w:lang w:eastAsia="en-US"/>
    </w:rPr>
  </w:style>
  <w:style w:type="paragraph" w:customStyle="1" w:styleId="level-2Mafteha">
    <w:name w:val="level-2 Mafteha"/>
    <w:basedOn w:val="2b"/>
    <w:rsid w:val="00972FFF"/>
    <w:pPr>
      <w:keepLines/>
      <w:widowControl/>
      <w:tabs>
        <w:tab w:val="left" w:pos="-2460"/>
        <w:tab w:val="left" w:pos="709"/>
      </w:tabs>
      <w:overflowPunct w:val="0"/>
      <w:autoSpaceDE w:val="0"/>
      <w:autoSpaceDN w:val="0"/>
      <w:spacing w:before="0" w:after="0"/>
      <w:ind w:right="709"/>
      <w:jc w:val="both"/>
    </w:pPr>
    <w:rPr>
      <w:rFonts w:ascii="Times New Roman Bold" w:eastAsia="Times New Roman" w:hAnsi="Times New Roman Bold"/>
      <w:noProof w:val="0"/>
      <w:u w:val="none"/>
      <w:lang w:eastAsia="en-US"/>
    </w:rPr>
  </w:style>
  <w:style w:type="paragraph" w:customStyle="1" w:styleId="level-4Mafteha">
    <w:name w:val="level-4 Mafteha"/>
    <w:basedOn w:val="Level2Sequence"/>
    <w:rsid w:val="00972FFF"/>
    <w:pPr>
      <w:tabs>
        <w:tab w:val="left" w:pos="707"/>
      </w:tabs>
      <w:spacing w:after="120"/>
      <w:ind w:left="567" w:right="0"/>
    </w:pPr>
  </w:style>
  <w:style w:type="paragraph" w:customStyle="1" w:styleId="Heading3Non-Bold">
    <w:name w:val="Heading 3 Non-Bold"/>
    <w:basedOn w:val="39"/>
    <w:rsid w:val="00972FFF"/>
    <w:pPr>
      <w:keepNext w:val="0"/>
      <w:widowControl/>
      <w:numPr>
        <w:ilvl w:val="0"/>
        <w:numId w:val="0"/>
      </w:numPr>
      <w:tabs>
        <w:tab w:val="left" w:pos="709"/>
        <w:tab w:val="num" w:pos="864"/>
      </w:tabs>
      <w:overflowPunct w:val="0"/>
      <w:autoSpaceDE w:val="0"/>
      <w:autoSpaceDN w:val="0"/>
      <w:spacing w:before="40" w:after="40"/>
      <w:ind w:left="864" w:hanging="864"/>
      <w:jc w:val="both"/>
    </w:pPr>
    <w:rPr>
      <w:rFonts w:ascii="Times New Roman" w:eastAsia="Times New Roman" w:hAnsi="Times New Roman"/>
      <w:b w:val="0"/>
      <w:bCs w:val="0"/>
      <w:u w:val="none"/>
      <w:lang w:eastAsia="en-US"/>
    </w:rPr>
  </w:style>
  <w:style w:type="paragraph" w:customStyle="1" w:styleId="bullet-a1-red">
    <w:name w:val="bullet-a1-red"/>
    <w:basedOn w:val="bullet-a1"/>
    <w:rsid w:val="00972FFF"/>
    <w:pPr>
      <w:tabs>
        <w:tab w:val="num" w:pos="1114"/>
      </w:tabs>
      <w:ind w:left="1114"/>
    </w:pPr>
  </w:style>
  <w:style w:type="paragraph" w:customStyle="1" w:styleId="T1">
    <w:name w:val="T1"/>
    <w:basedOn w:val="a8"/>
    <w:rsid w:val="00972FFF"/>
    <w:pPr>
      <w:widowControl/>
      <w:adjustRightInd/>
      <w:spacing w:after="0" w:line="360" w:lineRule="auto"/>
      <w:ind w:left="720"/>
      <w:textAlignment w:val="auto"/>
    </w:pPr>
    <w:rPr>
      <w:rFonts w:eastAsia="Times New Roman"/>
      <w:snapToGrid w:val="0"/>
    </w:rPr>
  </w:style>
  <w:style w:type="paragraph" w:customStyle="1" w:styleId="Sub-Heading-4">
    <w:name w:val="Sub-Heading-4"/>
    <w:basedOn w:val="text"/>
    <w:rsid w:val="00972FFF"/>
    <w:rPr>
      <w:rFonts w:ascii="Times New Roman Bold" w:hAnsi="Times New Roman Bold"/>
      <w:b/>
      <w:bCs/>
      <w:color w:val="0000FF"/>
      <w:u w:val="single"/>
    </w:rPr>
  </w:style>
  <w:style w:type="paragraph" w:customStyle="1" w:styleId="B-MP">
    <w:name w:val="B-MP"/>
    <w:basedOn w:val="a8"/>
    <w:rsid w:val="00972FFF"/>
    <w:pPr>
      <w:widowControl/>
      <w:tabs>
        <w:tab w:val="num" w:pos="731"/>
      </w:tabs>
      <w:adjustRightInd/>
      <w:spacing w:after="60" w:line="360" w:lineRule="auto"/>
      <w:ind w:left="731" w:hanging="360"/>
      <w:textAlignment w:val="auto"/>
    </w:pPr>
    <w:rPr>
      <w:rFonts w:eastAsia="Times New Roman"/>
      <w:b/>
      <w:snapToGrid w:val="0"/>
    </w:rPr>
  </w:style>
  <w:style w:type="paragraph" w:customStyle="1" w:styleId="numbered-a">
    <w:name w:val="numbered-a"/>
    <w:basedOn w:val="a8"/>
    <w:rsid w:val="00972FFF"/>
    <w:pPr>
      <w:widowControl/>
      <w:tabs>
        <w:tab w:val="num" w:pos="360"/>
        <w:tab w:val="left" w:pos="1077"/>
      </w:tabs>
      <w:adjustRightInd/>
      <w:spacing w:after="0" w:line="360" w:lineRule="auto"/>
      <w:ind w:left="284" w:hanging="284"/>
      <w:textAlignment w:val="auto"/>
    </w:pPr>
    <w:rPr>
      <w:rFonts w:eastAsia="Times New Roman"/>
      <w:snapToGrid w:val="0"/>
    </w:rPr>
  </w:style>
  <w:style w:type="paragraph" w:customStyle="1" w:styleId="Head2">
    <w:name w:val="Head2"/>
    <w:basedOn w:val="2b"/>
    <w:rsid w:val="00972FFF"/>
    <w:pPr>
      <w:keepLines/>
      <w:widowControl/>
      <w:tabs>
        <w:tab w:val="left" w:pos="851"/>
      </w:tabs>
      <w:adjustRightInd/>
      <w:spacing w:before="240"/>
      <w:ind w:right="1701"/>
      <w:jc w:val="both"/>
      <w:textAlignment w:val="auto"/>
      <w:outlineLvl w:val="9"/>
    </w:pPr>
    <w:rPr>
      <w:rFonts w:eastAsia="Times New Roman"/>
      <w:b w:val="0"/>
      <w:bCs w:val="0"/>
      <w:i/>
      <w:noProof w:val="0"/>
      <w:kern w:val="28"/>
      <w:sz w:val="28"/>
      <w:u w:val="none"/>
      <w:lang w:eastAsia="en-US"/>
    </w:rPr>
  </w:style>
  <w:style w:type="paragraph" w:customStyle="1" w:styleId="text-2">
    <w:name w:val="text-2"/>
    <w:basedOn w:val="af8"/>
    <w:rsid w:val="00972FFF"/>
    <w:pPr>
      <w:keepNext/>
      <w:keepLines/>
      <w:widowControl/>
      <w:adjustRightInd/>
      <w:spacing w:line="360" w:lineRule="auto"/>
      <w:ind w:left="1701"/>
      <w:textAlignment w:val="auto"/>
    </w:pPr>
    <w:rPr>
      <w:rFonts w:ascii="David" w:eastAsia="Times New Roman" w:hAnsi="David"/>
    </w:rPr>
  </w:style>
  <w:style w:type="paragraph" w:customStyle="1" w:styleId="text-3">
    <w:name w:val="text-3"/>
    <w:basedOn w:val="a8"/>
    <w:rsid w:val="00972FFF"/>
    <w:pPr>
      <w:widowControl/>
      <w:adjustRightInd/>
      <w:spacing w:line="360" w:lineRule="auto"/>
      <w:ind w:left="2552"/>
      <w:textAlignment w:val="auto"/>
    </w:pPr>
    <w:rPr>
      <w:rFonts w:eastAsia="Times New Roman"/>
      <w:sz w:val="20"/>
      <w:lang w:eastAsia="en-US"/>
    </w:rPr>
  </w:style>
  <w:style w:type="paragraph" w:customStyle="1" w:styleId="h5">
    <w:name w:val="h5"/>
    <w:basedOn w:val="45"/>
    <w:rsid w:val="00972FFF"/>
    <w:pPr>
      <w:widowControl/>
      <w:tabs>
        <w:tab w:val="left" w:pos="900"/>
        <w:tab w:val="num" w:pos="1008"/>
      </w:tabs>
      <w:adjustRightInd/>
      <w:spacing w:after="120" w:line="360" w:lineRule="auto"/>
      <w:ind w:left="1008" w:hanging="1008"/>
      <w:textAlignment w:val="auto"/>
    </w:pPr>
    <w:rPr>
      <w:rFonts w:ascii="Arial" w:eastAsia="Times New Roman" w:hAnsi="Arial" w:cs="Arial"/>
      <w:b w:val="0"/>
      <w:bCs w:val="0"/>
      <w:iCs w:val="0"/>
      <w:noProof/>
      <w:color w:val="000080"/>
      <w:sz w:val="22"/>
      <w:szCs w:val="22"/>
      <w:lang w:eastAsia="en-US"/>
    </w:rPr>
  </w:style>
  <w:style w:type="paragraph" w:customStyle="1" w:styleId="text-1">
    <w:name w:val="text-1"/>
    <w:basedOn w:val="text"/>
    <w:rsid w:val="00972FFF"/>
    <w:pPr>
      <w:ind w:left="902"/>
    </w:pPr>
  </w:style>
  <w:style w:type="paragraph" w:customStyle="1" w:styleId="Heading3black">
    <w:name w:val="Heading 3 black"/>
    <w:basedOn w:val="39"/>
    <w:next w:val="text"/>
    <w:link w:val="Heading3blackChar"/>
    <w:rsid w:val="00972FFF"/>
    <w:pPr>
      <w:keepNext w:val="0"/>
      <w:widowControl/>
      <w:numPr>
        <w:ilvl w:val="0"/>
        <w:numId w:val="0"/>
      </w:numPr>
      <w:tabs>
        <w:tab w:val="left" w:pos="709"/>
        <w:tab w:val="num" w:pos="864"/>
      </w:tabs>
      <w:overflowPunct w:val="0"/>
      <w:autoSpaceDE w:val="0"/>
      <w:autoSpaceDN w:val="0"/>
      <w:spacing w:before="40" w:after="240"/>
      <w:ind w:left="864" w:hanging="864"/>
      <w:jc w:val="both"/>
    </w:pPr>
    <w:rPr>
      <w:rFonts w:ascii="HelveticaNeueLT Std Med Cn" w:eastAsia="Times New Roman" w:hAnsi="HelveticaNeueLT Std Med Cn" w:cs="Times New Roman"/>
      <w:b w:val="0"/>
      <w:bCs w:val="0"/>
      <w:color w:val="808080"/>
      <w:u w:val="none"/>
    </w:rPr>
  </w:style>
  <w:style w:type="paragraph" w:customStyle="1" w:styleId="Heading4black">
    <w:name w:val="Heading 4 black"/>
    <w:basedOn w:val="45"/>
    <w:next w:val="text-1"/>
    <w:rsid w:val="00972FFF"/>
    <w:pPr>
      <w:keepNext w:val="0"/>
      <w:widowControl/>
      <w:tabs>
        <w:tab w:val="left" w:pos="900"/>
        <w:tab w:val="num" w:pos="1008"/>
      </w:tabs>
      <w:overflowPunct w:val="0"/>
      <w:autoSpaceDE w:val="0"/>
      <w:autoSpaceDN w:val="0"/>
      <w:spacing w:after="120" w:line="360" w:lineRule="auto"/>
      <w:ind w:left="1069" w:right="454" w:hanging="709"/>
      <w:jc w:val="left"/>
    </w:pPr>
    <w:rPr>
      <w:rFonts w:ascii="Comic Sans MS" w:eastAsia="Times New Roman" w:hAnsi="Comic Sans MS" w:cs="David"/>
      <w:b w:val="0"/>
      <w:bCs w:val="0"/>
      <w:iCs w:val="0"/>
      <w:color w:val="000000"/>
      <w:lang w:val="en-GB" w:eastAsia="en-US"/>
    </w:rPr>
  </w:style>
  <w:style w:type="paragraph" w:customStyle="1" w:styleId="affffffd">
    <w:name w:val="טקסט"/>
    <w:basedOn w:val="a8"/>
    <w:rsid w:val="00972FFF"/>
    <w:pPr>
      <w:widowControl/>
      <w:bidi w:val="0"/>
      <w:adjustRightInd/>
      <w:spacing w:before="120" w:after="0"/>
      <w:jc w:val="left"/>
      <w:textAlignment w:val="auto"/>
    </w:pPr>
    <w:rPr>
      <w:rFonts w:eastAsia="Times New Roman"/>
      <w:i/>
      <w:lang w:val="en-AU" w:eastAsia="en-US" w:bidi="ar-SA"/>
    </w:rPr>
  </w:style>
  <w:style w:type="paragraph" w:customStyle="1" w:styleId="2fd">
    <w:name w:val="חתימה2"/>
    <w:basedOn w:val="a8"/>
    <w:rsid w:val="00972FFF"/>
    <w:pPr>
      <w:keepLines/>
      <w:widowControl/>
      <w:tabs>
        <w:tab w:val="left" w:pos="5670"/>
      </w:tabs>
      <w:overflowPunct w:val="0"/>
      <w:autoSpaceDE w:val="0"/>
      <w:autoSpaceDN w:val="0"/>
      <w:spacing w:after="0" w:line="400" w:lineRule="atLeast"/>
      <w:ind w:left="6464"/>
    </w:pPr>
    <w:rPr>
      <w:rFonts w:eastAsia="Times New Roman"/>
      <w:spacing w:val="5"/>
      <w:sz w:val="22"/>
      <w:szCs w:val="26"/>
      <w:lang w:eastAsia="en-US"/>
    </w:rPr>
  </w:style>
  <w:style w:type="paragraph" w:customStyle="1" w:styleId="2fe">
    <w:name w:val="רשימת איורים2"/>
    <w:basedOn w:val="aff3"/>
    <w:rsid w:val="00972FFF"/>
    <w:pPr>
      <w:widowControl/>
      <w:tabs>
        <w:tab w:val="num" w:pos="1440"/>
      </w:tabs>
      <w:overflowPunct w:val="0"/>
      <w:autoSpaceDE w:val="0"/>
      <w:autoSpaceDN w:val="0"/>
      <w:spacing w:after="0"/>
      <w:ind w:left="720" w:hanging="360"/>
    </w:pPr>
    <w:rPr>
      <w:rFonts w:ascii="Times New Roman Bold" w:eastAsia="Times New Roman" w:hAnsi="Times New Roman Bold" w:cs="David"/>
      <w:b/>
      <w:bCs/>
      <w:iCs w:val="0"/>
      <w:color w:val="auto"/>
      <w:sz w:val="22"/>
      <w:szCs w:val="24"/>
    </w:rPr>
  </w:style>
  <w:style w:type="paragraph" w:customStyle="1" w:styleId="a6">
    <w:name w:val="ספרור"/>
    <w:rsid w:val="00972FFF"/>
    <w:pPr>
      <w:numPr>
        <w:numId w:val="121"/>
      </w:numPr>
      <w:bidi/>
      <w:spacing w:line="360" w:lineRule="auto"/>
      <w:ind w:left="1276" w:hanging="567"/>
      <w:jc w:val="both"/>
    </w:pPr>
    <w:rPr>
      <w:rFonts w:ascii="David" w:hAnsi="David" w:cs="David"/>
      <w:sz w:val="24"/>
      <w:szCs w:val="24"/>
    </w:rPr>
  </w:style>
  <w:style w:type="paragraph" w:customStyle="1" w:styleId="a5">
    <w:name w:val="אותיות"/>
    <w:basedOn w:val="text"/>
    <w:link w:val="affffffe"/>
    <w:rsid w:val="00972FFF"/>
    <w:pPr>
      <w:numPr>
        <w:numId w:val="122"/>
      </w:numPr>
      <w:tabs>
        <w:tab w:val="left" w:pos="1276"/>
      </w:tabs>
    </w:pPr>
  </w:style>
  <w:style w:type="character" w:customStyle="1" w:styleId="special">
    <w:name w:val="special"/>
    <w:rsid w:val="00972FFF"/>
    <w:rPr>
      <w:rFonts w:ascii="Times New Roman Bold" w:hAnsi="Times New Roman Bold" w:cs="David"/>
      <w:b/>
      <w:bCs/>
      <w:sz w:val="24"/>
      <w:szCs w:val="24"/>
    </w:rPr>
  </w:style>
  <w:style w:type="paragraph" w:customStyle="1" w:styleId="Hnormal0">
    <w:name w:val="Hnormal"/>
    <w:rsid w:val="00972FFF"/>
    <w:pPr>
      <w:bidi/>
      <w:spacing w:line="360" w:lineRule="auto"/>
      <w:jc w:val="both"/>
    </w:pPr>
    <w:rPr>
      <w:rFonts w:ascii="David" w:hAnsi="David" w:cs="David"/>
      <w:noProof/>
      <w:sz w:val="24"/>
      <w:szCs w:val="24"/>
      <w:lang w:eastAsia="he-IL"/>
    </w:rPr>
  </w:style>
  <w:style w:type="character" w:customStyle="1" w:styleId="Heading3blackChar">
    <w:name w:val="Heading 3 black Char"/>
    <w:link w:val="Heading3black"/>
    <w:rsid w:val="00972FFF"/>
    <w:rPr>
      <w:rFonts w:ascii="HelveticaNeueLT Std Med Cn" w:hAnsi="HelveticaNeueLT Std Med Cn"/>
      <w:color w:val="808080"/>
      <w:sz w:val="24"/>
      <w:szCs w:val="24"/>
      <w:lang w:eastAsia="he-IL"/>
    </w:rPr>
  </w:style>
  <w:style w:type="paragraph" w:customStyle="1" w:styleId="CharChar1Char">
    <w:name w:val="Char Char1 Char"/>
    <w:basedOn w:val="a8"/>
    <w:next w:val="a8"/>
    <w:rsid w:val="00972FFF"/>
    <w:pPr>
      <w:widowControl/>
      <w:bidi w:val="0"/>
      <w:adjustRightInd/>
      <w:spacing w:after="160" w:line="240" w:lineRule="exact"/>
      <w:jc w:val="left"/>
      <w:textAlignment w:val="auto"/>
    </w:pPr>
    <w:rPr>
      <w:rFonts w:ascii="Verdana" w:eastAsia="Times New Roman" w:hAnsi="Verdana"/>
      <w:sz w:val="20"/>
      <w:szCs w:val="20"/>
      <w:lang w:val="en-GB" w:eastAsia="en-US" w:bidi="ar-SA"/>
    </w:rPr>
  </w:style>
  <w:style w:type="paragraph" w:customStyle="1" w:styleId="text-bullet">
    <w:name w:val="text-bullet"/>
    <w:basedOn w:val="text"/>
    <w:rsid w:val="00972FFF"/>
    <w:pPr>
      <w:ind w:left="1079"/>
    </w:pPr>
  </w:style>
  <w:style w:type="paragraph" w:customStyle="1" w:styleId="Outline4">
    <w:name w:val="Outline4"/>
    <w:basedOn w:val="45"/>
    <w:next w:val="a8"/>
    <w:rsid w:val="00972FFF"/>
    <w:pPr>
      <w:keepNext w:val="0"/>
      <w:tabs>
        <w:tab w:val="num" w:pos="864"/>
        <w:tab w:val="num" w:pos="1008"/>
        <w:tab w:val="left" w:pos="1091"/>
      </w:tabs>
      <w:adjustRightInd/>
      <w:spacing w:before="0" w:after="0" w:line="360" w:lineRule="auto"/>
      <w:ind w:left="1008" w:hanging="1008"/>
      <w:jc w:val="left"/>
      <w:textAlignment w:val="auto"/>
    </w:pPr>
    <w:rPr>
      <w:rFonts w:eastAsia="Times New Roman" w:cs="David"/>
      <w:iCs w:val="0"/>
      <w:smallCaps/>
      <w:kern w:val="40"/>
    </w:rPr>
  </w:style>
  <w:style w:type="paragraph" w:customStyle="1" w:styleId="N3">
    <w:name w:val="N3"/>
    <w:basedOn w:val="a8"/>
    <w:link w:val="N3Char"/>
    <w:autoRedefine/>
    <w:rsid w:val="00972FFF"/>
    <w:pPr>
      <w:widowControl/>
      <w:tabs>
        <w:tab w:val="left" w:pos="1091"/>
      </w:tabs>
      <w:adjustRightInd/>
      <w:spacing w:after="0" w:line="360" w:lineRule="auto"/>
      <w:ind w:left="1135"/>
      <w:jc w:val="left"/>
      <w:textAlignment w:val="auto"/>
    </w:pPr>
    <w:rPr>
      <w:rFonts w:ascii="Arial" w:eastAsia="Times New Roman" w:hAnsi="Arial" w:cs="Times New Roman"/>
    </w:rPr>
  </w:style>
  <w:style w:type="character" w:customStyle="1" w:styleId="N3Char">
    <w:name w:val="N3 Char"/>
    <w:link w:val="N3"/>
    <w:rsid w:val="00972FFF"/>
    <w:rPr>
      <w:rFonts w:ascii="Arial" w:hAnsi="Arial"/>
      <w:sz w:val="24"/>
      <w:szCs w:val="24"/>
      <w:lang w:eastAsia="he-IL"/>
    </w:rPr>
  </w:style>
  <w:style w:type="character" w:customStyle="1" w:styleId="affffffe">
    <w:name w:val="אותיות תו"/>
    <w:link w:val="a5"/>
    <w:rsid w:val="00972FFF"/>
    <w:rPr>
      <w:rFonts w:ascii="David" w:hAnsi="David"/>
      <w:sz w:val="24"/>
      <w:szCs w:val="24"/>
      <w:lang w:eastAsia="he-IL"/>
    </w:rPr>
  </w:style>
  <w:style w:type="paragraph" w:customStyle="1" w:styleId="TableText">
    <w:name w:val="TableText"/>
    <w:basedOn w:val="a8"/>
    <w:link w:val="TableTextChar"/>
    <w:rsid w:val="00972FFF"/>
    <w:pPr>
      <w:widowControl/>
      <w:adjustRightInd/>
      <w:spacing w:before="75" w:after="240" w:line="280" w:lineRule="atLeast"/>
      <w:contextualSpacing/>
      <w:jc w:val="left"/>
      <w:textAlignment w:val="auto"/>
    </w:pPr>
    <w:rPr>
      <w:rFonts w:eastAsia="Times New Roman" w:cs="Times New Roman"/>
      <w:sz w:val="22"/>
    </w:rPr>
  </w:style>
  <w:style w:type="character" w:customStyle="1" w:styleId="TableTextChar">
    <w:name w:val="TableText Char"/>
    <w:link w:val="TableText"/>
    <w:rsid w:val="00972FFF"/>
    <w:rPr>
      <w:rFonts w:ascii="David" w:hAnsi="David"/>
      <w:sz w:val="22"/>
      <w:szCs w:val="24"/>
      <w:lang w:eastAsia="he-IL"/>
    </w:rPr>
  </w:style>
  <w:style w:type="paragraph" w:customStyle="1" w:styleId="Normal32">
    <w:name w:val="Normal3"/>
    <w:basedOn w:val="a8"/>
    <w:rsid w:val="00972FFF"/>
    <w:pPr>
      <w:widowControl/>
      <w:adjustRightInd/>
      <w:spacing w:before="120" w:after="0" w:line="320" w:lineRule="exact"/>
      <w:ind w:left="1200"/>
      <w:textAlignment w:val="auto"/>
    </w:pPr>
    <w:rPr>
      <w:rFonts w:eastAsia="Times New Roman"/>
      <w:sz w:val="22"/>
    </w:rPr>
  </w:style>
  <w:style w:type="paragraph" w:customStyle="1" w:styleId="StyleCentered">
    <w:name w:val="Style Centered"/>
    <w:basedOn w:val="a8"/>
    <w:rsid w:val="00972FFF"/>
    <w:pPr>
      <w:widowControl/>
      <w:adjustRightInd/>
      <w:spacing w:after="0"/>
      <w:jc w:val="center"/>
      <w:textAlignment w:val="auto"/>
    </w:pPr>
    <w:rPr>
      <w:rFonts w:eastAsia="Times New Roman" w:cs="Arial"/>
      <w:lang w:eastAsia="en-US"/>
    </w:rPr>
  </w:style>
  <w:style w:type="paragraph" w:customStyle="1" w:styleId="Heading1-nonumber">
    <w:name w:val="Heading 1 - no number"/>
    <w:basedOn w:val="19"/>
    <w:autoRedefine/>
    <w:rsid w:val="00972FFF"/>
    <w:pPr>
      <w:widowControl/>
      <w:tabs>
        <w:tab w:val="num" w:pos="432"/>
      </w:tabs>
      <w:adjustRightInd/>
      <w:spacing w:after="0" w:line="360" w:lineRule="auto"/>
      <w:textAlignment w:val="auto"/>
    </w:pPr>
    <w:rPr>
      <w:rFonts w:eastAsia="Times New Roman" w:cs="Arial"/>
      <w:kern w:val="32"/>
      <w:sz w:val="44"/>
      <w:szCs w:val="44"/>
      <w:u w:val="none"/>
      <w:lang w:eastAsia="en-US"/>
    </w:rPr>
  </w:style>
  <w:style w:type="paragraph" w:customStyle="1" w:styleId="ParagraphMain">
    <w:name w:val="Paragraph Main"/>
    <w:basedOn w:val="a8"/>
    <w:link w:val="ParagraphMainChar"/>
    <w:rsid w:val="00972FFF"/>
    <w:pPr>
      <w:widowControl/>
      <w:adjustRightInd/>
      <w:spacing w:after="0"/>
      <w:ind w:left="1080"/>
      <w:textAlignment w:val="auto"/>
    </w:pPr>
    <w:rPr>
      <w:rFonts w:eastAsia="Arial" w:cs="Times New Roman"/>
    </w:rPr>
  </w:style>
  <w:style w:type="numbering" w:customStyle="1" w:styleId="ListItems">
    <w:name w:val="List Items"/>
    <w:basedOn w:val="ab"/>
    <w:rsid w:val="00972FFF"/>
    <w:pPr>
      <w:numPr>
        <w:numId w:val="124"/>
      </w:numPr>
    </w:pPr>
  </w:style>
  <w:style w:type="character" w:customStyle="1" w:styleId="48B">
    <w:name w:val="48 B"/>
    <w:rsid w:val="00972FFF"/>
    <w:rPr>
      <w:b/>
      <w:bCs/>
      <w:sz w:val="96"/>
      <w:szCs w:val="96"/>
    </w:rPr>
  </w:style>
  <w:style w:type="character" w:customStyle="1" w:styleId="36B">
    <w:name w:val="36 B"/>
    <w:rsid w:val="00972FFF"/>
    <w:rPr>
      <w:b/>
      <w:bCs/>
      <w:sz w:val="72"/>
      <w:szCs w:val="72"/>
    </w:rPr>
  </w:style>
  <w:style w:type="character" w:customStyle="1" w:styleId="18B">
    <w:name w:val="18 B"/>
    <w:rsid w:val="00972FFF"/>
    <w:rPr>
      <w:b/>
      <w:bCs/>
      <w:sz w:val="36"/>
      <w:szCs w:val="36"/>
    </w:rPr>
  </w:style>
  <w:style w:type="character" w:customStyle="1" w:styleId="afffffff">
    <w:name w:val="חומרה בינונית"/>
    <w:rsid w:val="00972FFF"/>
    <w:rPr>
      <w:color w:val="0000FF"/>
    </w:rPr>
  </w:style>
  <w:style w:type="character" w:customStyle="1" w:styleId="afffffff0">
    <w:name w:val="חומרה גבוהה"/>
    <w:rsid w:val="00972FFF"/>
    <w:rPr>
      <w:color w:val="FF0000"/>
    </w:rPr>
  </w:style>
  <w:style w:type="character" w:customStyle="1" w:styleId="EmailStyle270">
    <w:name w:val="EmailStyle270"/>
    <w:semiHidden/>
    <w:rsid w:val="00972FFF"/>
    <w:rPr>
      <w:rFonts w:ascii="Arial" w:hAnsi="Arial" w:cs="Arial"/>
      <w:color w:val="auto"/>
      <w:sz w:val="20"/>
      <w:szCs w:val="20"/>
    </w:rPr>
  </w:style>
  <w:style w:type="character" w:customStyle="1" w:styleId="afffffff1">
    <w:name w:val="חומרה נמוכה"/>
    <w:rsid w:val="00972FFF"/>
    <w:rPr>
      <w:color w:val="00FF00"/>
    </w:rPr>
  </w:style>
  <w:style w:type="character" w:customStyle="1" w:styleId="ParagraphMainChar">
    <w:name w:val="Paragraph Main Char"/>
    <w:link w:val="ParagraphMain"/>
    <w:rsid w:val="00972FFF"/>
    <w:rPr>
      <w:rFonts w:ascii="David" w:eastAsia="Arial" w:hAnsi="David"/>
      <w:sz w:val="24"/>
      <w:szCs w:val="24"/>
      <w:lang w:eastAsia="he-IL"/>
    </w:rPr>
  </w:style>
  <w:style w:type="paragraph" w:customStyle="1" w:styleId="afffffff2">
    <w:name w:val="הערה מודגשת"/>
    <w:basedOn w:val="afffffff3"/>
    <w:next w:val="afffffff3"/>
    <w:link w:val="Char3"/>
    <w:rsid w:val="00972FFF"/>
    <w:rPr>
      <w:b/>
      <w:bCs/>
    </w:rPr>
  </w:style>
  <w:style w:type="character" w:customStyle="1" w:styleId="Char3">
    <w:name w:val="הערה מודגשת Char"/>
    <w:link w:val="afffffff2"/>
    <w:rsid w:val="00972FFF"/>
    <w:rPr>
      <w:rFonts w:ascii="David" w:eastAsia="Arial" w:hAnsi="David"/>
      <w:b/>
      <w:bCs/>
      <w:sz w:val="24"/>
      <w:szCs w:val="24"/>
      <w:lang w:eastAsia="he-IL"/>
    </w:rPr>
  </w:style>
  <w:style w:type="paragraph" w:customStyle="1" w:styleId="afffffff3">
    <w:name w:val="ראשי"/>
    <w:basedOn w:val="a8"/>
    <w:link w:val="CharChar0"/>
    <w:rsid w:val="00972FFF"/>
    <w:pPr>
      <w:widowControl/>
      <w:adjustRightInd/>
      <w:spacing w:after="0"/>
      <w:ind w:left="1080"/>
      <w:textAlignment w:val="auto"/>
    </w:pPr>
    <w:rPr>
      <w:rFonts w:eastAsia="Arial" w:cs="Times New Roman"/>
    </w:rPr>
  </w:style>
  <w:style w:type="character" w:customStyle="1" w:styleId="CharChar0">
    <w:name w:val="ראשי Char Char"/>
    <w:link w:val="afffffff3"/>
    <w:rsid w:val="00972FFF"/>
    <w:rPr>
      <w:rFonts w:ascii="David" w:eastAsia="Arial" w:hAnsi="David"/>
      <w:sz w:val="24"/>
      <w:szCs w:val="24"/>
      <w:lang w:eastAsia="he-IL"/>
    </w:rPr>
  </w:style>
  <w:style w:type="paragraph" w:customStyle="1" w:styleId="ComputerText">
    <w:name w:val="Computer Text"/>
    <w:basedOn w:val="a8"/>
    <w:rsid w:val="00972FFF"/>
    <w:pPr>
      <w:widowControl/>
      <w:pBdr>
        <w:top w:val="single" w:sz="4" w:space="1" w:color="auto"/>
        <w:left w:val="single" w:sz="4" w:space="0" w:color="auto"/>
        <w:bottom w:val="single" w:sz="4" w:space="1" w:color="auto"/>
        <w:right w:val="single" w:sz="4" w:space="0" w:color="auto"/>
      </w:pBdr>
      <w:shd w:val="pct10" w:color="auto" w:fill="auto"/>
      <w:bidi w:val="0"/>
      <w:adjustRightInd/>
      <w:spacing w:after="0"/>
      <w:ind w:left="720"/>
      <w:jc w:val="left"/>
      <w:textAlignment w:val="auto"/>
    </w:pPr>
    <w:rPr>
      <w:rFonts w:ascii="Courier New" w:eastAsia="Times New Roman" w:hAnsi="Courier New"/>
      <w:sz w:val="20"/>
      <w:lang w:val="en-GB" w:eastAsia="en-GB" w:bidi="ar-SA"/>
    </w:rPr>
  </w:style>
  <w:style w:type="table" w:styleId="62">
    <w:name w:val="Table List 6"/>
    <w:basedOn w:val="aa"/>
    <w:rsid w:val="00972FFF"/>
    <w:pPr>
      <w:bidi/>
      <w:jc w:val="both"/>
    </w:pPr>
    <w:rPr>
      <w:rFonts w:ascii="David" w:hAnsi="David"/>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HTML">
    <w:name w:val="HTML Preformatted"/>
    <w:basedOn w:val="a8"/>
    <w:link w:val="HTML0"/>
    <w:rsid w:val="00972FF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adjustRightInd/>
      <w:spacing w:after="0"/>
      <w:jc w:val="left"/>
      <w:textAlignment w:val="auto"/>
    </w:pPr>
    <w:rPr>
      <w:rFonts w:ascii="Courier New" w:eastAsia="Times New Roman" w:hAnsi="Courier New" w:cs="Times New Roman"/>
      <w:sz w:val="20"/>
      <w:szCs w:val="20"/>
    </w:rPr>
  </w:style>
  <w:style w:type="character" w:customStyle="1" w:styleId="HTML0">
    <w:name w:val="HTML מעוצב מראש תו"/>
    <w:basedOn w:val="a9"/>
    <w:link w:val="HTML"/>
    <w:rsid w:val="00972FFF"/>
    <w:rPr>
      <w:rFonts w:ascii="Courier New" w:hAnsi="Courier New"/>
      <w:lang w:eastAsia="he-IL"/>
    </w:rPr>
  </w:style>
  <w:style w:type="character" w:styleId="HTMLCode">
    <w:name w:val="HTML Code"/>
    <w:rsid w:val="00972FFF"/>
    <w:rPr>
      <w:rFonts w:ascii="Courier New" w:eastAsia="Times New Roman" w:hAnsi="Courier New" w:cs="Courier New"/>
      <w:sz w:val="20"/>
      <w:szCs w:val="20"/>
    </w:rPr>
  </w:style>
  <w:style w:type="character" w:customStyle="1" w:styleId="afffffff4">
    <w:name w:val="a"/>
    <w:rsid w:val="00972FFF"/>
  </w:style>
  <w:style w:type="paragraph" w:customStyle="1" w:styleId="2ff">
    <w:name w:val="פסקה 2"/>
    <w:basedOn w:val="a8"/>
    <w:rsid w:val="00972FFF"/>
    <w:pPr>
      <w:widowControl/>
      <w:adjustRightInd/>
      <w:spacing w:after="0"/>
      <w:ind w:left="454"/>
      <w:textAlignment w:val="auto"/>
    </w:pPr>
    <w:rPr>
      <w:rFonts w:ascii="Tahoma" w:eastAsia="Times New Roman" w:hAnsi="Tahoma" w:cs="Tahoma"/>
      <w:sz w:val="22"/>
      <w:szCs w:val="22"/>
      <w:lang w:eastAsia="en-US"/>
    </w:rPr>
  </w:style>
  <w:style w:type="character" w:customStyle="1" w:styleId="EmailStyle210">
    <w:name w:val="EmailStyle210"/>
    <w:rsid w:val="00972FFF"/>
    <w:rPr>
      <w:rFonts w:ascii="Arial" w:hAnsi="Arial" w:cs="Arial"/>
      <w:color w:val="000000"/>
      <w:sz w:val="20"/>
    </w:rPr>
  </w:style>
  <w:style w:type="character" w:customStyle="1" w:styleId="st">
    <w:name w:val="st"/>
    <w:rsid w:val="00972FFF"/>
  </w:style>
  <w:style w:type="numbering" w:customStyle="1" w:styleId="112">
    <w:name w:val="ללא רשימה11"/>
    <w:next w:val="ab"/>
    <w:uiPriority w:val="99"/>
    <w:semiHidden/>
    <w:unhideWhenUsed/>
    <w:rsid w:val="00972FFF"/>
  </w:style>
  <w:style w:type="character" w:customStyle="1" w:styleId="textChar">
    <w:name w:val="text Char"/>
    <w:rsid w:val="00972FFF"/>
    <w:rPr>
      <w:rFonts w:ascii="Calibri" w:eastAsia="Calibri" w:hAnsi="Calibri" w:cs="David"/>
      <w:sz w:val="24"/>
      <w:szCs w:val="24"/>
    </w:rPr>
  </w:style>
  <w:style w:type="paragraph" w:customStyle="1" w:styleId="Bullets1">
    <w:name w:val="Bullets1"/>
    <w:basedOn w:val="affa"/>
    <w:link w:val="Bullets1Char"/>
    <w:qFormat/>
    <w:rsid w:val="00972FFF"/>
    <w:pPr>
      <w:widowControl/>
      <w:numPr>
        <w:numId w:val="125"/>
      </w:numPr>
      <w:adjustRightInd/>
      <w:spacing w:after="0" w:line="360" w:lineRule="auto"/>
      <w:ind w:left="425" w:hanging="357"/>
      <w:textAlignment w:val="auto"/>
    </w:pPr>
    <w:rPr>
      <w:rFonts w:eastAsia="Times New Roman"/>
      <w:lang w:eastAsia="he-IL"/>
    </w:rPr>
  </w:style>
  <w:style w:type="character" w:customStyle="1" w:styleId="Bullets1Char">
    <w:name w:val="Bullets1 Char"/>
    <w:link w:val="Bullets1"/>
    <w:rsid w:val="00972FFF"/>
    <w:rPr>
      <w:sz w:val="24"/>
      <w:szCs w:val="24"/>
      <w:lang w:eastAsia="he-IL"/>
    </w:rPr>
  </w:style>
  <w:style w:type="paragraph" w:customStyle="1" w:styleId="Bullets2">
    <w:name w:val="Bullets2"/>
    <w:basedOn w:val="Bullets1"/>
    <w:qFormat/>
    <w:rsid w:val="00972FFF"/>
    <w:pPr>
      <w:numPr>
        <w:ilvl w:val="1"/>
      </w:numPr>
      <w:tabs>
        <w:tab w:val="num" w:pos="360"/>
        <w:tab w:val="num" w:pos="720"/>
      </w:tabs>
      <w:ind w:left="709" w:hanging="357"/>
    </w:pPr>
  </w:style>
  <w:style w:type="table" w:customStyle="1" w:styleId="TableGrid">
    <w:name w:val="TableGrid"/>
    <w:rsid w:val="00972FFF"/>
    <w:rPr>
      <w:rFonts w:ascii="Calibri" w:hAnsi="Calibri" w:cs="Arial"/>
      <w:sz w:val="22"/>
      <w:szCs w:val="22"/>
    </w:rPr>
    <w:tblPr>
      <w:tblCellMar>
        <w:top w:w="0" w:type="dxa"/>
        <w:left w:w="0" w:type="dxa"/>
        <w:bottom w:w="0" w:type="dxa"/>
        <w:right w:w="0" w:type="dxa"/>
      </w:tblCellMar>
    </w:tblPr>
  </w:style>
  <w:style w:type="paragraph" w:customStyle="1" w:styleId="SpecText">
    <w:name w:val="Spec Text"/>
    <w:basedOn w:val="a8"/>
    <w:rsid w:val="00972FFF"/>
    <w:pPr>
      <w:widowControl/>
      <w:bidi w:val="0"/>
      <w:adjustRightInd/>
      <w:spacing w:after="0"/>
      <w:jc w:val="left"/>
      <w:textAlignment w:val="auto"/>
    </w:pPr>
    <w:rPr>
      <w:rFonts w:ascii="CG Times" w:eastAsia="Times New Roman" w:hAnsi="CG Times" w:cs="Times New Roman"/>
      <w:szCs w:val="20"/>
      <w:lang w:val="en-GB" w:eastAsia="en-US" w:bidi="ar-SA"/>
    </w:rPr>
  </w:style>
  <w:style w:type="paragraph" w:customStyle="1" w:styleId="footnote">
    <w:name w:val="footnote"/>
    <w:basedOn w:val="a8"/>
    <w:rsid w:val="00972FFF"/>
    <w:pPr>
      <w:suppressAutoHyphens/>
      <w:autoSpaceDE w:val="0"/>
      <w:autoSpaceDN w:val="0"/>
      <w:adjustRightInd/>
      <w:spacing w:after="0"/>
      <w:ind w:left="2835"/>
      <w:textAlignment w:val="auto"/>
    </w:pPr>
    <w:rPr>
      <w:rFonts w:ascii="Times New Roman" w:eastAsia="Times New Roman" w:hAnsi="Times New Roman" w:cs="Times New Roman"/>
      <w:noProof/>
      <w:sz w:val="22"/>
      <w:szCs w:val="22"/>
    </w:rPr>
  </w:style>
  <w:style w:type="character" w:customStyle="1" w:styleId="st1">
    <w:name w:val="st1"/>
    <w:rsid w:val="00972FFF"/>
  </w:style>
  <w:style w:type="paragraph" w:customStyle="1" w:styleId="HeadHatzaotHok">
    <w:name w:val="Head HatzaotHok"/>
    <w:basedOn w:val="a8"/>
    <w:link w:val="HeadHatzaotHok0"/>
    <w:rsid w:val="00972FFF"/>
    <w:pPr>
      <w:keepNext/>
      <w:keepLines/>
      <w:autoSpaceDE w:val="0"/>
      <w:autoSpaceDN w:val="0"/>
      <w:snapToGrid w:val="0"/>
      <w:spacing w:before="240" w:after="0" w:line="360" w:lineRule="auto"/>
      <w:ind w:firstLine="340"/>
      <w:jc w:val="center"/>
      <w:textAlignment w:val="center"/>
    </w:pPr>
    <w:rPr>
      <w:rFonts w:ascii="Arial" w:eastAsia="Arial Unicode MS" w:hAnsi="Arial" w:cs="Times New Roman"/>
      <w:b/>
      <w:bCs/>
      <w:color w:val="000000"/>
      <w:spacing w:val="1"/>
      <w:sz w:val="20"/>
      <w:szCs w:val="26"/>
      <w:lang w:eastAsia="ja-JP"/>
    </w:rPr>
  </w:style>
  <w:style w:type="character" w:customStyle="1" w:styleId="HeadHatzaotHok0">
    <w:name w:val="Head HatzaotHok תו"/>
    <w:link w:val="HeadHatzaotHok"/>
    <w:locked/>
    <w:rsid w:val="00972FFF"/>
    <w:rPr>
      <w:rFonts w:ascii="Arial" w:eastAsia="Arial Unicode MS" w:hAnsi="Arial"/>
      <w:b/>
      <w:bCs/>
      <w:color w:val="000000"/>
      <w:spacing w:val="1"/>
      <w:szCs w:val="26"/>
      <w:lang w:eastAsia="ja-JP"/>
    </w:rPr>
  </w:style>
  <w:style w:type="character" w:customStyle="1" w:styleId="Normal24">
    <w:name w:val="Normal 2 תו תו"/>
    <w:rsid w:val="00972FFF"/>
    <w:rPr>
      <w:rFonts w:ascii="Arial" w:hAnsi="Arial" w:cs="David"/>
      <w:szCs w:val="24"/>
      <w:lang w:val="en-US" w:eastAsia="en-US" w:bidi="he-IL"/>
    </w:rPr>
  </w:style>
  <w:style w:type="paragraph" w:customStyle="1" w:styleId="MAIN1David14">
    <w:name w:val="סגנון MAIN1 + (עברית ושפות אחרות) David ‏14 נק'"/>
    <w:basedOn w:val="a8"/>
    <w:uiPriority w:val="99"/>
    <w:rsid w:val="00972FFF"/>
    <w:pPr>
      <w:widowControl/>
      <w:numPr>
        <w:numId w:val="126"/>
      </w:numPr>
      <w:adjustRightInd/>
      <w:spacing w:before="120"/>
      <w:jc w:val="left"/>
      <w:textAlignment w:val="auto"/>
    </w:pPr>
    <w:rPr>
      <w:rFonts w:ascii="Times New Roman" w:eastAsia="Times New Roman" w:hAnsi="Times New Roman"/>
      <w:spacing w:val="4"/>
      <w:sz w:val="28"/>
      <w:szCs w:val="28"/>
    </w:rPr>
  </w:style>
  <w:style w:type="paragraph" w:styleId="2">
    <w:name w:val="List Number 2"/>
    <w:basedOn w:val="a8"/>
    <w:rsid w:val="00972FFF"/>
    <w:pPr>
      <w:keepNext/>
      <w:widowControl/>
      <w:numPr>
        <w:numId w:val="127"/>
      </w:numPr>
      <w:adjustRightInd/>
      <w:spacing w:after="0"/>
      <w:contextualSpacing/>
      <w:jc w:val="left"/>
      <w:textAlignment w:val="auto"/>
    </w:pPr>
    <w:rPr>
      <w:rFonts w:ascii="Times New Roman" w:eastAsia="Times New Roman" w:hAnsi="Times New Roman" w:cs="Times New Roman"/>
      <w:sz w:val="20"/>
      <w:szCs w:val="20"/>
    </w:rPr>
  </w:style>
  <w:style w:type="character" w:customStyle="1" w:styleId="1ff8">
    <w:name w:val="סגנון1 תו"/>
    <w:uiPriority w:val="99"/>
    <w:locked/>
    <w:rsid w:val="00972FFF"/>
    <w:rPr>
      <w:sz w:val="22"/>
      <w:szCs w:val="24"/>
      <w:lang w:eastAsia="he-IL"/>
    </w:rPr>
  </w:style>
  <w:style w:type="numbering" w:styleId="1ai">
    <w:name w:val="Outline List 1"/>
    <w:basedOn w:val="ab"/>
    <w:rsid w:val="00972FFF"/>
    <w:pPr>
      <w:numPr>
        <w:numId w:val="128"/>
      </w:numPr>
    </w:pPr>
  </w:style>
  <w:style w:type="character" w:customStyle="1" w:styleId="Style1Char">
    <w:name w:val="Style1 Char"/>
    <w:basedOn w:val="a9"/>
    <w:link w:val="Style1"/>
    <w:rsid w:val="00972FFF"/>
    <w:rPr>
      <w:rFonts w:ascii="David" w:eastAsia="Calibri" w:hAnsi="David" w:cs="David"/>
      <w:sz w:val="24"/>
      <w:szCs w:val="24"/>
      <w:lang w:val="en-CA"/>
    </w:rPr>
  </w:style>
  <w:style w:type="character" w:customStyle="1" w:styleId="Style2Char">
    <w:name w:val="Style2 Char"/>
    <w:basedOn w:val="a9"/>
    <w:link w:val="Style2"/>
    <w:rsid w:val="00972FFF"/>
    <w:rPr>
      <w:rFonts w:ascii="David" w:hAnsi="David" w:cs="David"/>
      <w:sz w:val="24"/>
      <w:szCs w:val="24"/>
    </w:rPr>
  </w:style>
  <w:style w:type="paragraph" w:customStyle="1" w:styleId="a2">
    <w:name w:val="כותרת הסכם"/>
    <w:basedOn w:val="afffc"/>
    <w:autoRedefine/>
    <w:rsid w:val="00972FFF"/>
    <w:pPr>
      <w:numPr>
        <w:ilvl w:val="1"/>
        <w:numId w:val="129"/>
      </w:numPr>
      <w:tabs>
        <w:tab w:val="left" w:pos="26"/>
      </w:tabs>
      <w:spacing w:line="240" w:lineRule="auto"/>
      <w:ind w:right="-720"/>
      <w:jc w:val="left"/>
    </w:pPr>
    <w:rPr>
      <w:rFonts w:ascii="Times New Roman" w:eastAsia="Times New Roman" w:hAnsi="Times New Roman" w:cs="David"/>
      <w:color w:val="auto"/>
      <w:sz w:val="24"/>
      <w:szCs w:val="24"/>
      <w:lang w:eastAsia="he-IL"/>
    </w:rPr>
  </w:style>
  <w:style w:type="table" w:customStyle="1" w:styleId="TableGrid1">
    <w:name w:val="Table Grid1"/>
    <w:basedOn w:val="aa"/>
    <w:next w:val="affe"/>
    <w:uiPriority w:val="39"/>
    <w:rsid w:val="00972FFF"/>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b"/>
    <w:uiPriority w:val="99"/>
    <w:semiHidden/>
    <w:unhideWhenUsed/>
    <w:rsid w:val="00972FFF"/>
  </w:style>
  <w:style w:type="paragraph" w:customStyle="1" w:styleId="16">
    <w:name w:val="היסט1"/>
    <w:basedOn w:val="a8"/>
    <w:rsid w:val="00972FFF"/>
    <w:pPr>
      <w:widowControl/>
      <w:numPr>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28">
    <w:name w:val="היסט2"/>
    <w:basedOn w:val="a8"/>
    <w:rsid w:val="00972FFF"/>
    <w:pPr>
      <w:widowControl/>
      <w:numPr>
        <w:ilvl w:val="1"/>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36">
    <w:name w:val="היסט3"/>
    <w:basedOn w:val="a8"/>
    <w:rsid w:val="00972FFF"/>
    <w:pPr>
      <w:widowControl/>
      <w:numPr>
        <w:ilvl w:val="2"/>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43">
    <w:name w:val="היסט4"/>
    <w:basedOn w:val="a8"/>
    <w:rsid w:val="00972FFF"/>
    <w:pPr>
      <w:widowControl/>
      <w:numPr>
        <w:ilvl w:val="3"/>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50">
    <w:name w:val="היסט5"/>
    <w:basedOn w:val="a8"/>
    <w:rsid w:val="00972FFF"/>
    <w:pPr>
      <w:widowControl/>
      <w:numPr>
        <w:ilvl w:val="4"/>
        <w:numId w:val="130"/>
      </w:numPr>
      <w:overflowPunct w:val="0"/>
      <w:autoSpaceDE w:val="0"/>
      <w:autoSpaceDN w:val="0"/>
      <w:spacing w:after="0"/>
      <w:ind w:right="0"/>
    </w:pPr>
    <w:rPr>
      <w:rFonts w:ascii="Times New Roman" w:eastAsia="Times New Roman" w:hAnsi="Times New Roman" w:cs="Narkisim"/>
      <w:color w:val="0000FF"/>
      <w:szCs w:val="28"/>
    </w:rPr>
  </w:style>
  <w:style w:type="character" w:customStyle="1" w:styleId="HeaderChar1">
    <w:name w:val="Header Char1"/>
    <w:aliases w:val="1 תו Char1,Header תו תו תו תו Char,כותרת עליונה תו תו Char,1 תו תו Char,Header תו תו תו Char1,הנדון Char,הנדון1 Char,הנדון2 Char,הנדון3 Char,הנדון4 Char,הנדון5 Char,הנדון6 Char,הנדון7 Char,הנדון8 Char,הנדון9 Char,הנדון11 Char,הנדון21 Char"/>
    <w:basedOn w:val="a9"/>
    <w:uiPriority w:val="99"/>
    <w:rsid w:val="00972FFF"/>
    <w:rPr>
      <w:rFonts w:ascii="Times New Roman" w:eastAsia="Times New Roman" w:hAnsi="Times New Roman" w:cs="David"/>
      <w:sz w:val="24"/>
      <w:szCs w:val="26"/>
      <w:lang w:eastAsia="he-IL"/>
    </w:rPr>
  </w:style>
  <w:style w:type="paragraph" w:customStyle="1" w:styleId="HeadingS1">
    <w:name w:val="Heading S1"/>
    <w:basedOn w:val="19"/>
    <w:rsid w:val="00972FFF"/>
    <w:pPr>
      <w:keepNext w:val="0"/>
      <w:keepLines/>
      <w:widowControl/>
      <w:tabs>
        <w:tab w:val="left" w:pos="567"/>
        <w:tab w:val="left" w:pos="1134"/>
        <w:tab w:val="left" w:pos="1985"/>
        <w:tab w:val="left" w:pos="2835"/>
      </w:tabs>
      <w:adjustRightInd/>
      <w:spacing w:before="80" w:after="0" w:line="300" w:lineRule="atLeast"/>
      <w:ind w:left="567" w:right="567"/>
      <w:textAlignment w:val="auto"/>
    </w:pPr>
    <w:rPr>
      <w:rFonts w:ascii="Times New Roman" w:eastAsia="Times New Roman" w:hAnsi="Times New Roman" w:cs="Miriam"/>
      <w:b w:val="0"/>
      <w:bCs w:val="0"/>
      <w:noProof/>
      <w:sz w:val="22"/>
      <w:szCs w:val="22"/>
      <w:u w:val="none"/>
      <w:lang w:eastAsia="en-US"/>
    </w:rPr>
  </w:style>
  <w:style w:type="paragraph" w:customStyle="1" w:styleId="-0">
    <w:name w:val="רגיל-דוד"/>
    <w:rsid w:val="00972FFF"/>
    <w:rPr>
      <w:rFonts w:hAnsi="Akhbar Simplified MT"/>
      <w:sz w:val="24"/>
      <w:szCs w:val="24"/>
      <w:lang w:eastAsia="he-IL"/>
    </w:rPr>
  </w:style>
  <w:style w:type="paragraph" w:customStyle="1" w:styleId="afffffff5">
    <w:name w:val="שם הוראה"/>
    <w:basedOn w:val="a8"/>
    <w:rsid w:val="00972FFF"/>
    <w:pPr>
      <w:widowControl/>
      <w:adjustRightInd/>
      <w:spacing w:after="0"/>
      <w:textAlignment w:val="auto"/>
    </w:pPr>
    <w:rPr>
      <w:rFonts w:ascii="Arial" w:eastAsia="Times New Roman" w:hAnsi="Arial" w:cs="Arial"/>
      <w:b/>
      <w:bCs/>
      <w:color w:val="FFFFFF"/>
      <w:sz w:val="28"/>
      <w:szCs w:val="28"/>
      <w:lang w:eastAsia="en-US"/>
    </w:rPr>
  </w:style>
  <w:style w:type="paragraph" w:customStyle="1" w:styleId="afffffff6">
    <w:name w:val="טקסט רץ טבלה עליונה"/>
    <w:basedOn w:val="a8"/>
    <w:rsid w:val="00972FFF"/>
    <w:pPr>
      <w:widowControl/>
      <w:adjustRightInd/>
      <w:spacing w:after="0"/>
      <w:textAlignment w:val="auto"/>
    </w:pPr>
    <w:rPr>
      <w:rFonts w:ascii="Arial" w:eastAsia="Times New Roman" w:hAnsi="Arial" w:cs="Arial"/>
      <w:sz w:val="20"/>
      <w:szCs w:val="20"/>
      <w:lang w:eastAsia="en-US"/>
    </w:rPr>
  </w:style>
  <w:style w:type="character" w:customStyle="1" w:styleId="Char1">
    <w:name w:val="טקסט סעיף Char"/>
    <w:link w:val="a3"/>
    <w:rsid w:val="00972FFF"/>
    <w:rPr>
      <w:rFonts w:ascii="Arial" w:eastAsia="David" w:hAnsi="Arial" w:cs="Arial"/>
      <w:sz w:val="22"/>
      <w:szCs w:val="22"/>
    </w:rPr>
  </w:style>
  <w:style w:type="paragraph" w:customStyle="1" w:styleId="CharCharChar1">
    <w:name w:val="Char תו Char תו Char"/>
    <w:basedOn w:val="a8"/>
    <w:rsid w:val="00972FFF"/>
    <w:pPr>
      <w:widowControl/>
      <w:bidi w:val="0"/>
      <w:adjustRightInd/>
      <w:spacing w:after="160" w:line="240" w:lineRule="exact"/>
      <w:textAlignment w:val="auto"/>
    </w:pPr>
    <w:rPr>
      <w:rFonts w:ascii="Verdana" w:eastAsia="Times New Roman" w:hAnsi="Verdana" w:cs="FrankRuehl"/>
      <w:sz w:val="16"/>
      <w:szCs w:val="20"/>
      <w:lang w:eastAsia="en-US" w:bidi="ar-SA"/>
    </w:rPr>
  </w:style>
  <w:style w:type="character" w:customStyle="1" w:styleId="Heading2">
    <w:name w:val="Heading #2"/>
    <w:basedOn w:val="a9"/>
    <w:uiPriority w:val="99"/>
    <w:rsid w:val="00972FFF"/>
    <w:rPr>
      <w:rFonts w:ascii="David" w:cs="David"/>
      <w:b/>
      <w:bCs/>
      <w:spacing w:val="0"/>
      <w:sz w:val="30"/>
      <w:szCs w:val="30"/>
      <w:u w:val="single"/>
      <w:lang w:bidi="he-IL"/>
    </w:rPr>
  </w:style>
  <w:style w:type="paragraph" w:customStyle="1" w:styleId="ReftoTable">
    <w:name w:val="_Ref to Table"/>
    <w:basedOn w:val="a8"/>
    <w:qFormat/>
    <w:rsid w:val="00972FFF"/>
    <w:pPr>
      <w:widowControl/>
      <w:adjustRightInd/>
      <w:spacing w:after="0" w:line="360" w:lineRule="auto"/>
      <w:jc w:val="center"/>
      <w:textAlignment w:val="auto"/>
      <w:outlineLvl w:val="0"/>
    </w:pPr>
    <w:rPr>
      <w:rFonts w:ascii="Times New Roman" w:eastAsia="Times New Roman" w:hAnsi="Times New Roman"/>
      <w:b/>
      <w:bCs/>
      <w:sz w:val="28"/>
      <w:szCs w:val="28"/>
    </w:rPr>
  </w:style>
  <w:style w:type="paragraph" w:customStyle="1" w:styleId="a0">
    <w:name w:val="הדרכה"/>
    <w:basedOn w:val="a8"/>
    <w:uiPriority w:val="99"/>
    <w:rsid w:val="00972FFF"/>
    <w:pPr>
      <w:widowControl/>
      <w:numPr>
        <w:numId w:val="133"/>
      </w:numPr>
      <w:adjustRightInd/>
      <w:spacing w:after="80" w:line="360" w:lineRule="auto"/>
      <w:jc w:val="left"/>
      <w:textAlignment w:val="auto"/>
    </w:pPr>
    <w:rPr>
      <w:rFonts w:eastAsia="Times New Roman"/>
      <w:b/>
      <w:sz w:val="26"/>
      <w:szCs w:val="26"/>
      <w:lang w:eastAsia="en-US"/>
    </w:rPr>
  </w:style>
  <w:style w:type="paragraph" w:customStyle="1" w:styleId="IMODNumber">
    <w:name w:val="_IMOD_Number"/>
    <w:basedOn w:val="a8"/>
    <w:qFormat/>
    <w:rsid w:val="00972FFF"/>
    <w:pPr>
      <w:keepNext/>
      <w:keepLines/>
      <w:numPr>
        <w:numId w:val="134"/>
      </w:numPr>
      <w:adjustRightInd/>
      <w:spacing w:before="120" w:line="360" w:lineRule="auto"/>
      <w:ind w:left="1416"/>
      <w:textAlignment w:val="auto"/>
    </w:pPr>
    <w:rPr>
      <w:rFonts w:ascii="Times New Roman" w:eastAsia="Calibri" w:hAnsi="Times New Roman"/>
      <w:lang w:eastAsia="en-US"/>
    </w:rPr>
  </w:style>
  <w:style w:type="paragraph" w:customStyle="1" w:styleId="IIMODCoverHeading">
    <w:name w:val="_IIMOD_Cover Heading"/>
    <w:qFormat/>
    <w:rsid w:val="00972FFF"/>
    <w:pPr>
      <w:bidi/>
      <w:spacing w:before="240" w:after="120"/>
      <w:jc w:val="center"/>
    </w:pPr>
    <w:rPr>
      <w:rFonts w:ascii="Times New Roman Bold" w:hAnsi="Times New Roman Bold" w:cs="David"/>
      <w:b/>
      <w:bCs/>
      <w:sz w:val="68"/>
      <w:szCs w:val="96"/>
    </w:rPr>
  </w:style>
  <w:style w:type="paragraph" w:customStyle="1" w:styleId="IIMODChapterName">
    <w:name w:val="_IIMOD_Chapter Name"/>
    <w:basedOn w:val="a8"/>
    <w:next w:val="a8"/>
    <w:qFormat/>
    <w:rsid w:val="00972FFF"/>
    <w:pPr>
      <w:pageBreakBefore/>
      <w:widowControl/>
      <w:adjustRightInd/>
      <w:spacing w:after="0" w:line="276" w:lineRule="auto"/>
      <w:jc w:val="left"/>
      <w:textAlignment w:val="auto"/>
    </w:pPr>
    <w:rPr>
      <w:rFonts w:ascii="Times New Roman Bold" w:eastAsia="Calibri" w:hAnsi="Times New Roman Bold"/>
      <w:b/>
      <w:bCs/>
      <w:szCs w:val="28"/>
      <w:lang w:eastAsia="en-US"/>
    </w:rPr>
  </w:style>
  <w:style w:type="paragraph" w:customStyle="1" w:styleId="afffffff7">
    <w:name w:val="יוסי"/>
    <w:basedOn w:val="a8"/>
    <w:link w:val="Char4"/>
    <w:qFormat/>
    <w:rsid w:val="00972FFF"/>
    <w:pPr>
      <w:keepNext/>
      <w:widowControl/>
      <w:tabs>
        <w:tab w:val="left" w:pos="848"/>
      </w:tabs>
      <w:adjustRightInd/>
      <w:spacing w:after="0"/>
      <w:ind w:left="360" w:right="1418" w:hanging="360"/>
      <w:textAlignment w:val="auto"/>
    </w:pPr>
    <w:rPr>
      <w:rFonts w:ascii="Times New Roman" w:eastAsia="Times New Roman" w:hAnsi="Times New Roman"/>
      <w:b/>
      <w:bCs/>
      <w:sz w:val="22"/>
      <w:u w:val="single"/>
    </w:rPr>
  </w:style>
  <w:style w:type="paragraph" w:customStyle="1" w:styleId="afffffff8">
    <w:name w:val="תת סעיף מממ"/>
    <w:basedOn w:val="a8"/>
    <w:qFormat/>
    <w:rsid w:val="00972FFF"/>
    <w:pPr>
      <w:keepNext/>
      <w:widowControl/>
      <w:tabs>
        <w:tab w:val="left" w:pos="1557"/>
      </w:tabs>
      <w:adjustRightInd/>
      <w:spacing w:after="0"/>
      <w:ind w:left="1062" w:hanging="432"/>
      <w:textAlignment w:val="auto"/>
    </w:pPr>
    <w:rPr>
      <w:rFonts w:ascii="Times New Roman" w:eastAsia="Times New Roman" w:hAnsi="Times New Roman"/>
      <w:sz w:val="22"/>
    </w:rPr>
  </w:style>
  <w:style w:type="character" w:customStyle="1" w:styleId="Char4">
    <w:name w:val="יוסי Char"/>
    <w:basedOn w:val="a9"/>
    <w:link w:val="afffffff7"/>
    <w:rsid w:val="00972FFF"/>
    <w:rPr>
      <w:rFonts w:cs="David"/>
      <w:b/>
      <w:bCs/>
      <w:sz w:val="22"/>
      <w:szCs w:val="24"/>
      <w:u w:val="single"/>
      <w:lang w:eastAsia="he-IL"/>
    </w:rPr>
  </w:style>
  <w:style w:type="numbering" w:customStyle="1" w:styleId="NoList2">
    <w:name w:val="No List2"/>
    <w:next w:val="ab"/>
    <w:uiPriority w:val="99"/>
    <w:semiHidden/>
    <w:unhideWhenUsed/>
    <w:rsid w:val="00972FFF"/>
  </w:style>
  <w:style w:type="table" w:customStyle="1" w:styleId="TableGrid2">
    <w:name w:val="Table Grid2"/>
    <w:basedOn w:val="aa"/>
    <w:next w:val="affe"/>
    <w:uiPriority w:val="39"/>
    <w:rsid w:val="00972F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a"/>
    <w:next w:val="affe"/>
    <w:uiPriority w:val="39"/>
    <w:rsid w:val="00972FFF"/>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3">
    <w:name w:val="#headings3"/>
    <w:basedOn w:val="heading2Num"/>
    <w:autoRedefine/>
    <w:qFormat/>
    <w:rsid w:val="00972FFF"/>
    <w:pPr>
      <w:numPr>
        <w:ilvl w:val="2"/>
      </w:numPr>
      <w:tabs>
        <w:tab w:val="num" w:pos="360"/>
      </w:tabs>
      <w:ind w:left="1502" w:right="-142" w:hanging="822"/>
    </w:pPr>
  </w:style>
  <w:style w:type="paragraph" w:customStyle="1" w:styleId="headings4">
    <w:name w:val="#headings4"/>
    <w:basedOn w:val="headings3"/>
    <w:autoRedefine/>
    <w:qFormat/>
    <w:rsid w:val="00972FFF"/>
    <w:pPr>
      <w:numPr>
        <w:ilvl w:val="3"/>
      </w:numPr>
      <w:tabs>
        <w:tab w:val="num" w:pos="360"/>
      </w:tabs>
      <w:ind w:left="2552" w:hanging="1134"/>
    </w:pPr>
    <w:rPr>
      <w:sz w:val="22"/>
    </w:rPr>
  </w:style>
  <w:style w:type="paragraph" w:customStyle="1" w:styleId="heading2Num">
    <w:name w:val="#heading_2_Num"/>
    <w:basedOn w:val="L1HeadNum"/>
    <w:link w:val="heading2NumChar"/>
    <w:autoRedefine/>
    <w:qFormat/>
    <w:rsid w:val="00972FFF"/>
    <w:pPr>
      <w:numPr>
        <w:ilvl w:val="1"/>
      </w:numPr>
      <w:spacing w:before="0" w:after="0"/>
      <w:ind w:left="651" w:hanging="651"/>
      <w:jc w:val="both"/>
    </w:pPr>
    <w:rPr>
      <w:rFonts w:asciiTheme="minorBidi" w:hAnsiTheme="minorBidi" w:cstheme="minorBidi"/>
      <w:b w:val="0"/>
      <w:bCs w:val="0"/>
      <w:color w:val="000000" w:themeColor="text1"/>
      <w:sz w:val="26"/>
      <w:szCs w:val="26"/>
    </w:rPr>
  </w:style>
  <w:style w:type="character" w:customStyle="1" w:styleId="heading2NumChar">
    <w:name w:val="#heading_2_Num Char"/>
    <w:basedOn w:val="a9"/>
    <w:link w:val="heading2Num"/>
    <w:rsid w:val="00972FFF"/>
    <w:rPr>
      <w:rFonts w:asciiTheme="minorBidi" w:eastAsia="Calibri" w:hAnsiTheme="minorBidi" w:cstheme="minorBidi"/>
      <w:color w:val="000000" w:themeColor="text1"/>
      <w:sz w:val="26"/>
      <w:szCs w:val="26"/>
    </w:rPr>
  </w:style>
  <w:style w:type="paragraph" w:customStyle="1" w:styleId="L1HeadNum">
    <w:name w:val="#L1_HeadNum"/>
    <w:basedOn w:val="a8"/>
    <w:next w:val="a8"/>
    <w:qFormat/>
    <w:rsid w:val="00972FFF"/>
    <w:pPr>
      <w:widowControl/>
      <w:numPr>
        <w:numId w:val="141"/>
      </w:numPr>
      <w:adjustRightInd/>
      <w:spacing w:before="120" w:after="240" w:line="360" w:lineRule="auto"/>
      <w:jc w:val="left"/>
      <w:textAlignment w:val="auto"/>
      <w:outlineLvl w:val="0"/>
    </w:pPr>
    <w:rPr>
      <w:rFonts w:ascii="Arial" w:eastAsia="Calibri" w:hAnsi="Arial" w:cs="Arial"/>
      <w:b/>
      <w:bCs/>
      <w:color w:val="365F91"/>
      <w:sz w:val="32"/>
      <w:szCs w:val="32"/>
      <w:lang w:eastAsia="en-US"/>
    </w:rPr>
  </w:style>
  <w:style w:type="table" w:customStyle="1" w:styleId="121">
    <w:name w:val="טקסט טבלה תחתונה12"/>
    <w:basedOn w:val="aa"/>
    <w:next w:val="affe"/>
    <w:uiPriority w:val="39"/>
    <w:rsid w:val="001C5ED9"/>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סגנון13"/>
    <w:rsid w:val="001C5ED9"/>
  </w:style>
  <w:style w:type="character" w:customStyle="1" w:styleId="2ff0">
    <w:name w:val="סעיף רמה 2 תו"/>
    <w:link w:val="2ff1"/>
    <w:locked/>
    <w:rsid w:val="00AD40C7"/>
    <w:rPr>
      <w:rFonts w:ascii="Arial" w:hAnsi="Arial"/>
    </w:rPr>
  </w:style>
  <w:style w:type="paragraph" w:customStyle="1" w:styleId="2ff1">
    <w:name w:val="סעיף רמה 2"/>
    <w:basedOn w:val="a8"/>
    <w:link w:val="2ff0"/>
    <w:qFormat/>
    <w:rsid w:val="00AD40C7"/>
    <w:pPr>
      <w:widowControl/>
      <w:adjustRightInd/>
      <w:spacing w:after="0" w:line="360" w:lineRule="auto"/>
      <w:ind w:left="567" w:hanging="567"/>
      <w:textAlignment w:val="auto"/>
    </w:pPr>
    <w:rPr>
      <w:rFonts w:ascii="Arial" w:eastAsia="Times New Roman" w:hAnsi="Arial"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9363">
      <w:bodyDiv w:val="1"/>
      <w:marLeft w:val="0"/>
      <w:marRight w:val="0"/>
      <w:marTop w:val="0"/>
      <w:marBottom w:val="0"/>
      <w:divBdr>
        <w:top w:val="none" w:sz="0" w:space="0" w:color="auto"/>
        <w:left w:val="none" w:sz="0" w:space="0" w:color="auto"/>
        <w:bottom w:val="none" w:sz="0" w:space="0" w:color="auto"/>
        <w:right w:val="none" w:sz="0" w:space="0" w:color="auto"/>
      </w:divBdr>
    </w:div>
    <w:div w:id="103037888">
      <w:bodyDiv w:val="1"/>
      <w:marLeft w:val="0"/>
      <w:marRight w:val="0"/>
      <w:marTop w:val="0"/>
      <w:marBottom w:val="0"/>
      <w:divBdr>
        <w:top w:val="none" w:sz="0" w:space="0" w:color="auto"/>
        <w:left w:val="none" w:sz="0" w:space="0" w:color="auto"/>
        <w:bottom w:val="none" w:sz="0" w:space="0" w:color="auto"/>
        <w:right w:val="none" w:sz="0" w:space="0" w:color="auto"/>
      </w:divBdr>
    </w:div>
    <w:div w:id="121507690">
      <w:bodyDiv w:val="1"/>
      <w:marLeft w:val="0"/>
      <w:marRight w:val="0"/>
      <w:marTop w:val="0"/>
      <w:marBottom w:val="0"/>
      <w:divBdr>
        <w:top w:val="none" w:sz="0" w:space="0" w:color="auto"/>
        <w:left w:val="none" w:sz="0" w:space="0" w:color="auto"/>
        <w:bottom w:val="none" w:sz="0" w:space="0" w:color="auto"/>
        <w:right w:val="none" w:sz="0" w:space="0" w:color="auto"/>
      </w:divBdr>
    </w:div>
    <w:div w:id="135030937">
      <w:bodyDiv w:val="1"/>
      <w:marLeft w:val="0"/>
      <w:marRight w:val="0"/>
      <w:marTop w:val="0"/>
      <w:marBottom w:val="0"/>
      <w:divBdr>
        <w:top w:val="none" w:sz="0" w:space="0" w:color="auto"/>
        <w:left w:val="none" w:sz="0" w:space="0" w:color="auto"/>
        <w:bottom w:val="none" w:sz="0" w:space="0" w:color="auto"/>
        <w:right w:val="none" w:sz="0" w:space="0" w:color="auto"/>
      </w:divBdr>
    </w:div>
    <w:div w:id="163982402">
      <w:bodyDiv w:val="1"/>
      <w:marLeft w:val="0"/>
      <w:marRight w:val="0"/>
      <w:marTop w:val="0"/>
      <w:marBottom w:val="0"/>
      <w:divBdr>
        <w:top w:val="none" w:sz="0" w:space="0" w:color="auto"/>
        <w:left w:val="none" w:sz="0" w:space="0" w:color="auto"/>
        <w:bottom w:val="none" w:sz="0" w:space="0" w:color="auto"/>
        <w:right w:val="none" w:sz="0" w:space="0" w:color="auto"/>
      </w:divBdr>
    </w:div>
    <w:div w:id="200868242">
      <w:bodyDiv w:val="1"/>
      <w:marLeft w:val="0"/>
      <w:marRight w:val="0"/>
      <w:marTop w:val="0"/>
      <w:marBottom w:val="0"/>
      <w:divBdr>
        <w:top w:val="none" w:sz="0" w:space="0" w:color="auto"/>
        <w:left w:val="none" w:sz="0" w:space="0" w:color="auto"/>
        <w:bottom w:val="none" w:sz="0" w:space="0" w:color="auto"/>
        <w:right w:val="none" w:sz="0" w:space="0" w:color="auto"/>
      </w:divBdr>
    </w:div>
    <w:div w:id="272055517">
      <w:bodyDiv w:val="1"/>
      <w:marLeft w:val="0"/>
      <w:marRight w:val="0"/>
      <w:marTop w:val="0"/>
      <w:marBottom w:val="0"/>
      <w:divBdr>
        <w:top w:val="none" w:sz="0" w:space="0" w:color="auto"/>
        <w:left w:val="none" w:sz="0" w:space="0" w:color="auto"/>
        <w:bottom w:val="none" w:sz="0" w:space="0" w:color="auto"/>
        <w:right w:val="none" w:sz="0" w:space="0" w:color="auto"/>
      </w:divBdr>
    </w:div>
    <w:div w:id="284775269">
      <w:bodyDiv w:val="1"/>
      <w:marLeft w:val="0"/>
      <w:marRight w:val="0"/>
      <w:marTop w:val="0"/>
      <w:marBottom w:val="0"/>
      <w:divBdr>
        <w:top w:val="none" w:sz="0" w:space="0" w:color="auto"/>
        <w:left w:val="none" w:sz="0" w:space="0" w:color="auto"/>
        <w:bottom w:val="none" w:sz="0" w:space="0" w:color="auto"/>
        <w:right w:val="none" w:sz="0" w:space="0" w:color="auto"/>
      </w:divBdr>
    </w:div>
    <w:div w:id="298077262">
      <w:bodyDiv w:val="1"/>
      <w:marLeft w:val="0"/>
      <w:marRight w:val="0"/>
      <w:marTop w:val="0"/>
      <w:marBottom w:val="0"/>
      <w:divBdr>
        <w:top w:val="none" w:sz="0" w:space="0" w:color="auto"/>
        <w:left w:val="none" w:sz="0" w:space="0" w:color="auto"/>
        <w:bottom w:val="none" w:sz="0" w:space="0" w:color="auto"/>
        <w:right w:val="none" w:sz="0" w:space="0" w:color="auto"/>
      </w:divBdr>
    </w:div>
    <w:div w:id="305864297">
      <w:bodyDiv w:val="1"/>
      <w:marLeft w:val="0"/>
      <w:marRight w:val="0"/>
      <w:marTop w:val="0"/>
      <w:marBottom w:val="0"/>
      <w:divBdr>
        <w:top w:val="none" w:sz="0" w:space="0" w:color="auto"/>
        <w:left w:val="none" w:sz="0" w:space="0" w:color="auto"/>
        <w:bottom w:val="none" w:sz="0" w:space="0" w:color="auto"/>
        <w:right w:val="none" w:sz="0" w:space="0" w:color="auto"/>
      </w:divBdr>
    </w:div>
    <w:div w:id="309360804">
      <w:bodyDiv w:val="1"/>
      <w:marLeft w:val="0"/>
      <w:marRight w:val="0"/>
      <w:marTop w:val="0"/>
      <w:marBottom w:val="0"/>
      <w:divBdr>
        <w:top w:val="none" w:sz="0" w:space="0" w:color="auto"/>
        <w:left w:val="none" w:sz="0" w:space="0" w:color="auto"/>
        <w:bottom w:val="none" w:sz="0" w:space="0" w:color="auto"/>
        <w:right w:val="none" w:sz="0" w:space="0" w:color="auto"/>
      </w:divBdr>
    </w:div>
    <w:div w:id="309942484">
      <w:bodyDiv w:val="1"/>
      <w:marLeft w:val="0"/>
      <w:marRight w:val="0"/>
      <w:marTop w:val="0"/>
      <w:marBottom w:val="0"/>
      <w:divBdr>
        <w:top w:val="none" w:sz="0" w:space="0" w:color="auto"/>
        <w:left w:val="none" w:sz="0" w:space="0" w:color="auto"/>
        <w:bottom w:val="none" w:sz="0" w:space="0" w:color="auto"/>
        <w:right w:val="none" w:sz="0" w:space="0" w:color="auto"/>
      </w:divBdr>
    </w:div>
    <w:div w:id="378356427">
      <w:bodyDiv w:val="1"/>
      <w:marLeft w:val="0"/>
      <w:marRight w:val="0"/>
      <w:marTop w:val="0"/>
      <w:marBottom w:val="0"/>
      <w:divBdr>
        <w:top w:val="none" w:sz="0" w:space="0" w:color="auto"/>
        <w:left w:val="none" w:sz="0" w:space="0" w:color="auto"/>
        <w:bottom w:val="none" w:sz="0" w:space="0" w:color="auto"/>
        <w:right w:val="none" w:sz="0" w:space="0" w:color="auto"/>
      </w:divBdr>
    </w:div>
    <w:div w:id="455488760">
      <w:bodyDiv w:val="1"/>
      <w:marLeft w:val="0"/>
      <w:marRight w:val="0"/>
      <w:marTop w:val="0"/>
      <w:marBottom w:val="0"/>
      <w:divBdr>
        <w:top w:val="none" w:sz="0" w:space="0" w:color="auto"/>
        <w:left w:val="none" w:sz="0" w:space="0" w:color="auto"/>
        <w:bottom w:val="none" w:sz="0" w:space="0" w:color="auto"/>
        <w:right w:val="none" w:sz="0" w:space="0" w:color="auto"/>
      </w:divBdr>
    </w:div>
    <w:div w:id="486287882">
      <w:bodyDiv w:val="1"/>
      <w:marLeft w:val="0"/>
      <w:marRight w:val="0"/>
      <w:marTop w:val="0"/>
      <w:marBottom w:val="0"/>
      <w:divBdr>
        <w:top w:val="none" w:sz="0" w:space="0" w:color="auto"/>
        <w:left w:val="none" w:sz="0" w:space="0" w:color="auto"/>
        <w:bottom w:val="none" w:sz="0" w:space="0" w:color="auto"/>
        <w:right w:val="none" w:sz="0" w:space="0" w:color="auto"/>
      </w:divBdr>
    </w:div>
    <w:div w:id="584339245">
      <w:bodyDiv w:val="1"/>
      <w:marLeft w:val="0"/>
      <w:marRight w:val="0"/>
      <w:marTop w:val="0"/>
      <w:marBottom w:val="0"/>
      <w:divBdr>
        <w:top w:val="none" w:sz="0" w:space="0" w:color="auto"/>
        <w:left w:val="none" w:sz="0" w:space="0" w:color="auto"/>
        <w:bottom w:val="none" w:sz="0" w:space="0" w:color="auto"/>
        <w:right w:val="none" w:sz="0" w:space="0" w:color="auto"/>
      </w:divBdr>
    </w:div>
    <w:div w:id="602496503">
      <w:bodyDiv w:val="1"/>
      <w:marLeft w:val="0"/>
      <w:marRight w:val="0"/>
      <w:marTop w:val="0"/>
      <w:marBottom w:val="0"/>
      <w:divBdr>
        <w:top w:val="none" w:sz="0" w:space="0" w:color="auto"/>
        <w:left w:val="none" w:sz="0" w:space="0" w:color="auto"/>
        <w:bottom w:val="none" w:sz="0" w:space="0" w:color="auto"/>
        <w:right w:val="none" w:sz="0" w:space="0" w:color="auto"/>
      </w:divBdr>
    </w:div>
    <w:div w:id="605498887">
      <w:bodyDiv w:val="1"/>
      <w:marLeft w:val="0"/>
      <w:marRight w:val="0"/>
      <w:marTop w:val="0"/>
      <w:marBottom w:val="0"/>
      <w:divBdr>
        <w:top w:val="none" w:sz="0" w:space="0" w:color="auto"/>
        <w:left w:val="none" w:sz="0" w:space="0" w:color="auto"/>
        <w:bottom w:val="none" w:sz="0" w:space="0" w:color="auto"/>
        <w:right w:val="none" w:sz="0" w:space="0" w:color="auto"/>
      </w:divBdr>
    </w:div>
    <w:div w:id="630287228">
      <w:bodyDiv w:val="1"/>
      <w:marLeft w:val="0"/>
      <w:marRight w:val="0"/>
      <w:marTop w:val="0"/>
      <w:marBottom w:val="0"/>
      <w:divBdr>
        <w:top w:val="none" w:sz="0" w:space="0" w:color="auto"/>
        <w:left w:val="none" w:sz="0" w:space="0" w:color="auto"/>
        <w:bottom w:val="none" w:sz="0" w:space="0" w:color="auto"/>
        <w:right w:val="none" w:sz="0" w:space="0" w:color="auto"/>
      </w:divBdr>
    </w:div>
    <w:div w:id="633752173">
      <w:bodyDiv w:val="1"/>
      <w:marLeft w:val="0"/>
      <w:marRight w:val="0"/>
      <w:marTop w:val="0"/>
      <w:marBottom w:val="0"/>
      <w:divBdr>
        <w:top w:val="none" w:sz="0" w:space="0" w:color="auto"/>
        <w:left w:val="none" w:sz="0" w:space="0" w:color="auto"/>
        <w:bottom w:val="none" w:sz="0" w:space="0" w:color="auto"/>
        <w:right w:val="none" w:sz="0" w:space="0" w:color="auto"/>
      </w:divBdr>
    </w:div>
    <w:div w:id="662201783">
      <w:bodyDiv w:val="1"/>
      <w:marLeft w:val="0"/>
      <w:marRight w:val="0"/>
      <w:marTop w:val="0"/>
      <w:marBottom w:val="0"/>
      <w:divBdr>
        <w:top w:val="none" w:sz="0" w:space="0" w:color="auto"/>
        <w:left w:val="none" w:sz="0" w:space="0" w:color="auto"/>
        <w:bottom w:val="none" w:sz="0" w:space="0" w:color="auto"/>
        <w:right w:val="none" w:sz="0" w:space="0" w:color="auto"/>
      </w:divBdr>
    </w:div>
    <w:div w:id="754399435">
      <w:bodyDiv w:val="1"/>
      <w:marLeft w:val="0"/>
      <w:marRight w:val="0"/>
      <w:marTop w:val="0"/>
      <w:marBottom w:val="0"/>
      <w:divBdr>
        <w:top w:val="none" w:sz="0" w:space="0" w:color="auto"/>
        <w:left w:val="none" w:sz="0" w:space="0" w:color="auto"/>
        <w:bottom w:val="none" w:sz="0" w:space="0" w:color="auto"/>
        <w:right w:val="none" w:sz="0" w:space="0" w:color="auto"/>
      </w:divBdr>
    </w:div>
    <w:div w:id="756051256">
      <w:bodyDiv w:val="1"/>
      <w:marLeft w:val="0"/>
      <w:marRight w:val="0"/>
      <w:marTop w:val="0"/>
      <w:marBottom w:val="0"/>
      <w:divBdr>
        <w:top w:val="none" w:sz="0" w:space="0" w:color="auto"/>
        <w:left w:val="none" w:sz="0" w:space="0" w:color="auto"/>
        <w:bottom w:val="none" w:sz="0" w:space="0" w:color="auto"/>
        <w:right w:val="none" w:sz="0" w:space="0" w:color="auto"/>
      </w:divBdr>
    </w:div>
    <w:div w:id="843283866">
      <w:bodyDiv w:val="1"/>
      <w:marLeft w:val="0"/>
      <w:marRight w:val="0"/>
      <w:marTop w:val="0"/>
      <w:marBottom w:val="0"/>
      <w:divBdr>
        <w:top w:val="none" w:sz="0" w:space="0" w:color="auto"/>
        <w:left w:val="none" w:sz="0" w:space="0" w:color="auto"/>
        <w:bottom w:val="none" w:sz="0" w:space="0" w:color="auto"/>
        <w:right w:val="none" w:sz="0" w:space="0" w:color="auto"/>
      </w:divBdr>
    </w:div>
    <w:div w:id="857164227">
      <w:bodyDiv w:val="1"/>
      <w:marLeft w:val="0"/>
      <w:marRight w:val="0"/>
      <w:marTop w:val="0"/>
      <w:marBottom w:val="0"/>
      <w:divBdr>
        <w:top w:val="none" w:sz="0" w:space="0" w:color="auto"/>
        <w:left w:val="none" w:sz="0" w:space="0" w:color="auto"/>
        <w:bottom w:val="none" w:sz="0" w:space="0" w:color="auto"/>
        <w:right w:val="none" w:sz="0" w:space="0" w:color="auto"/>
      </w:divBdr>
    </w:div>
    <w:div w:id="877545489">
      <w:bodyDiv w:val="1"/>
      <w:marLeft w:val="0"/>
      <w:marRight w:val="0"/>
      <w:marTop w:val="0"/>
      <w:marBottom w:val="0"/>
      <w:divBdr>
        <w:top w:val="none" w:sz="0" w:space="0" w:color="auto"/>
        <w:left w:val="none" w:sz="0" w:space="0" w:color="auto"/>
        <w:bottom w:val="none" w:sz="0" w:space="0" w:color="auto"/>
        <w:right w:val="none" w:sz="0" w:space="0" w:color="auto"/>
      </w:divBdr>
    </w:div>
    <w:div w:id="879510420">
      <w:bodyDiv w:val="1"/>
      <w:marLeft w:val="0"/>
      <w:marRight w:val="0"/>
      <w:marTop w:val="0"/>
      <w:marBottom w:val="0"/>
      <w:divBdr>
        <w:top w:val="none" w:sz="0" w:space="0" w:color="auto"/>
        <w:left w:val="none" w:sz="0" w:space="0" w:color="auto"/>
        <w:bottom w:val="none" w:sz="0" w:space="0" w:color="auto"/>
        <w:right w:val="none" w:sz="0" w:space="0" w:color="auto"/>
      </w:divBdr>
    </w:div>
    <w:div w:id="962007313">
      <w:bodyDiv w:val="1"/>
      <w:marLeft w:val="0"/>
      <w:marRight w:val="0"/>
      <w:marTop w:val="0"/>
      <w:marBottom w:val="0"/>
      <w:divBdr>
        <w:top w:val="none" w:sz="0" w:space="0" w:color="auto"/>
        <w:left w:val="none" w:sz="0" w:space="0" w:color="auto"/>
        <w:bottom w:val="none" w:sz="0" w:space="0" w:color="auto"/>
        <w:right w:val="none" w:sz="0" w:space="0" w:color="auto"/>
      </w:divBdr>
    </w:div>
    <w:div w:id="984628880">
      <w:bodyDiv w:val="1"/>
      <w:marLeft w:val="0"/>
      <w:marRight w:val="0"/>
      <w:marTop w:val="0"/>
      <w:marBottom w:val="0"/>
      <w:divBdr>
        <w:top w:val="none" w:sz="0" w:space="0" w:color="auto"/>
        <w:left w:val="none" w:sz="0" w:space="0" w:color="auto"/>
        <w:bottom w:val="none" w:sz="0" w:space="0" w:color="auto"/>
        <w:right w:val="none" w:sz="0" w:space="0" w:color="auto"/>
      </w:divBdr>
    </w:div>
    <w:div w:id="1005978275">
      <w:bodyDiv w:val="1"/>
      <w:marLeft w:val="0"/>
      <w:marRight w:val="0"/>
      <w:marTop w:val="0"/>
      <w:marBottom w:val="0"/>
      <w:divBdr>
        <w:top w:val="none" w:sz="0" w:space="0" w:color="auto"/>
        <w:left w:val="none" w:sz="0" w:space="0" w:color="auto"/>
        <w:bottom w:val="none" w:sz="0" w:space="0" w:color="auto"/>
        <w:right w:val="none" w:sz="0" w:space="0" w:color="auto"/>
      </w:divBdr>
    </w:div>
    <w:div w:id="1006713134">
      <w:bodyDiv w:val="1"/>
      <w:marLeft w:val="0"/>
      <w:marRight w:val="0"/>
      <w:marTop w:val="0"/>
      <w:marBottom w:val="0"/>
      <w:divBdr>
        <w:top w:val="none" w:sz="0" w:space="0" w:color="auto"/>
        <w:left w:val="none" w:sz="0" w:space="0" w:color="auto"/>
        <w:bottom w:val="none" w:sz="0" w:space="0" w:color="auto"/>
        <w:right w:val="none" w:sz="0" w:space="0" w:color="auto"/>
      </w:divBdr>
    </w:div>
    <w:div w:id="1008286727">
      <w:bodyDiv w:val="1"/>
      <w:marLeft w:val="0"/>
      <w:marRight w:val="0"/>
      <w:marTop w:val="0"/>
      <w:marBottom w:val="0"/>
      <w:divBdr>
        <w:top w:val="none" w:sz="0" w:space="0" w:color="auto"/>
        <w:left w:val="none" w:sz="0" w:space="0" w:color="auto"/>
        <w:bottom w:val="none" w:sz="0" w:space="0" w:color="auto"/>
        <w:right w:val="none" w:sz="0" w:space="0" w:color="auto"/>
      </w:divBdr>
    </w:div>
    <w:div w:id="1032725032">
      <w:bodyDiv w:val="1"/>
      <w:marLeft w:val="0"/>
      <w:marRight w:val="0"/>
      <w:marTop w:val="0"/>
      <w:marBottom w:val="0"/>
      <w:divBdr>
        <w:top w:val="none" w:sz="0" w:space="0" w:color="auto"/>
        <w:left w:val="none" w:sz="0" w:space="0" w:color="auto"/>
        <w:bottom w:val="none" w:sz="0" w:space="0" w:color="auto"/>
        <w:right w:val="none" w:sz="0" w:space="0" w:color="auto"/>
      </w:divBdr>
    </w:div>
    <w:div w:id="1060516365">
      <w:bodyDiv w:val="1"/>
      <w:marLeft w:val="0"/>
      <w:marRight w:val="0"/>
      <w:marTop w:val="0"/>
      <w:marBottom w:val="0"/>
      <w:divBdr>
        <w:top w:val="none" w:sz="0" w:space="0" w:color="auto"/>
        <w:left w:val="none" w:sz="0" w:space="0" w:color="auto"/>
        <w:bottom w:val="none" w:sz="0" w:space="0" w:color="auto"/>
        <w:right w:val="none" w:sz="0" w:space="0" w:color="auto"/>
      </w:divBdr>
    </w:div>
    <w:div w:id="1061438834">
      <w:bodyDiv w:val="1"/>
      <w:marLeft w:val="0"/>
      <w:marRight w:val="0"/>
      <w:marTop w:val="0"/>
      <w:marBottom w:val="0"/>
      <w:divBdr>
        <w:top w:val="none" w:sz="0" w:space="0" w:color="auto"/>
        <w:left w:val="none" w:sz="0" w:space="0" w:color="auto"/>
        <w:bottom w:val="none" w:sz="0" w:space="0" w:color="auto"/>
        <w:right w:val="none" w:sz="0" w:space="0" w:color="auto"/>
      </w:divBdr>
    </w:div>
    <w:div w:id="1061949823">
      <w:bodyDiv w:val="1"/>
      <w:marLeft w:val="0"/>
      <w:marRight w:val="0"/>
      <w:marTop w:val="0"/>
      <w:marBottom w:val="0"/>
      <w:divBdr>
        <w:top w:val="none" w:sz="0" w:space="0" w:color="auto"/>
        <w:left w:val="none" w:sz="0" w:space="0" w:color="auto"/>
        <w:bottom w:val="none" w:sz="0" w:space="0" w:color="auto"/>
        <w:right w:val="none" w:sz="0" w:space="0" w:color="auto"/>
      </w:divBdr>
    </w:div>
    <w:div w:id="1081557929">
      <w:bodyDiv w:val="1"/>
      <w:marLeft w:val="0"/>
      <w:marRight w:val="0"/>
      <w:marTop w:val="0"/>
      <w:marBottom w:val="0"/>
      <w:divBdr>
        <w:top w:val="none" w:sz="0" w:space="0" w:color="auto"/>
        <w:left w:val="none" w:sz="0" w:space="0" w:color="auto"/>
        <w:bottom w:val="none" w:sz="0" w:space="0" w:color="auto"/>
        <w:right w:val="none" w:sz="0" w:space="0" w:color="auto"/>
      </w:divBdr>
    </w:div>
    <w:div w:id="1095057028">
      <w:bodyDiv w:val="1"/>
      <w:marLeft w:val="0"/>
      <w:marRight w:val="0"/>
      <w:marTop w:val="0"/>
      <w:marBottom w:val="0"/>
      <w:divBdr>
        <w:top w:val="none" w:sz="0" w:space="0" w:color="auto"/>
        <w:left w:val="none" w:sz="0" w:space="0" w:color="auto"/>
        <w:bottom w:val="none" w:sz="0" w:space="0" w:color="auto"/>
        <w:right w:val="none" w:sz="0" w:space="0" w:color="auto"/>
      </w:divBdr>
    </w:div>
    <w:div w:id="1121076273">
      <w:bodyDiv w:val="1"/>
      <w:marLeft w:val="0"/>
      <w:marRight w:val="0"/>
      <w:marTop w:val="0"/>
      <w:marBottom w:val="0"/>
      <w:divBdr>
        <w:top w:val="none" w:sz="0" w:space="0" w:color="auto"/>
        <w:left w:val="none" w:sz="0" w:space="0" w:color="auto"/>
        <w:bottom w:val="none" w:sz="0" w:space="0" w:color="auto"/>
        <w:right w:val="none" w:sz="0" w:space="0" w:color="auto"/>
      </w:divBdr>
    </w:div>
    <w:div w:id="1205555520">
      <w:bodyDiv w:val="1"/>
      <w:marLeft w:val="0"/>
      <w:marRight w:val="0"/>
      <w:marTop w:val="0"/>
      <w:marBottom w:val="0"/>
      <w:divBdr>
        <w:top w:val="none" w:sz="0" w:space="0" w:color="auto"/>
        <w:left w:val="none" w:sz="0" w:space="0" w:color="auto"/>
        <w:bottom w:val="none" w:sz="0" w:space="0" w:color="auto"/>
        <w:right w:val="none" w:sz="0" w:space="0" w:color="auto"/>
      </w:divBdr>
    </w:div>
    <w:div w:id="1220244502">
      <w:bodyDiv w:val="1"/>
      <w:marLeft w:val="0"/>
      <w:marRight w:val="0"/>
      <w:marTop w:val="0"/>
      <w:marBottom w:val="0"/>
      <w:divBdr>
        <w:top w:val="none" w:sz="0" w:space="0" w:color="auto"/>
        <w:left w:val="none" w:sz="0" w:space="0" w:color="auto"/>
        <w:bottom w:val="none" w:sz="0" w:space="0" w:color="auto"/>
        <w:right w:val="none" w:sz="0" w:space="0" w:color="auto"/>
      </w:divBdr>
    </w:div>
    <w:div w:id="1246840173">
      <w:bodyDiv w:val="1"/>
      <w:marLeft w:val="0"/>
      <w:marRight w:val="0"/>
      <w:marTop w:val="0"/>
      <w:marBottom w:val="0"/>
      <w:divBdr>
        <w:top w:val="none" w:sz="0" w:space="0" w:color="auto"/>
        <w:left w:val="none" w:sz="0" w:space="0" w:color="auto"/>
        <w:bottom w:val="none" w:sz="0" w:space="0" w:color="auto"/>
        <w:right w:val="none" w:sz="0" w:space="0" w:color="auto"/>
      </w:divBdr>
    </w:div>
    <w:div w:id="1262640008">
      <w:bodyDiv w:val="1"/>
      <w:marLeft w:val="0"/>
      <w:marRight w:val="0"/>
      <w:marTop w:val="0"/>
      <w:marBottom w:val="0"/>
      <w:divBdr>
        <w:top w:val="none" w:sz="0" w:space="0" w:color="auto"/>
        <w:left w:val="none" w:sz="0" w:space="0" w:color="auto"/>
        <w:bottom w:val="none" w:sz="0" w:space="0" w:color="auto"/>
        <w:right w:val="none" w:sz="0" w:space="0" w:color="auto"/>
      </w:divBdr>
      <w:divsChild>
        <w:div w:id="396362077">
          <w:marLeft w:val="0"/>
          <w:marRight w:val="547"/>
          <w:marTop w:val="200"/>
          <w:marBottom w:val="0"/>
          <w:divBdr>
            <w:top w:val="none" w:sz="0" w:space="0" w:color="auto"/>
            <w:left w:val="none" w:sz="0" w:space="0" w:color="auto"/>
            <w:bottom w:val="none" w:sz="0" w:space="0" w:color="auto"/>
            <w:right w:val="none" w:sz="0" w:space="0" w:color="auto"/>
          </w:divBdr>
        </w:div>
      </w:divsChild>
    </w:div>
    <w:div w:id="1271736981">
      <w:bodyDiv w:val="1"/>
      <w:marLeft w:val="0"/>
      <w:marRight w:val="0"/>
      <w:marTop w:val="0"/>
      <w:marBottom w:val="0"/>
      <w:divBdr>
        <w:top w:val="none" w:sz="0" w:space="0" w:color="auto"/>
        <w:left w:val="none" w:sz="0" w:space="0" w:color="auto"/>
        <w:bottom w:val="none" w:sz="0" w:space="0" w:color="auto"/>
        <w:right w:val="none" w:sz="0" w:space="0" w:color="auto"/>
      </w:divBdr>
    </w:div>
    <w:div w:id="1285699754">
      <w:bodyDiv w:val="1"/>
      <w:marLeft w:val="0"/>
      <w:marRight w:val="0"/>
      <w:marTop w:val="0"/>
      <w:marBottom w:val="0"/>
      <w:divBdr>
        <w:top w:val="none" w:sz="0" w:space="0" w:color="auto"/>
        <w:left w:val="none" w:sz="0" w:space="0" w:color="auto"/>
        <w:bottom w:val="none" w:sz="0" w:space="0" w:color="auto"/>
        <w:right w:val="none" w:sz="0" w:space="0" w:color="auto"/>
      </w:divBdr>
    </w:div>
    <w:div w:id="1300502241">
      <w:bodyDiv w:val="1"/>
      <w:marLeft w:val="0"/>
      <w:marRight w:val="0"/>
      <w:marTop w:val="0"/>
      <w:marBottom w:val="0"/>
      <w:divBdr>
        <w:top w:val="none" w:sz="0" w:space="0" w:color="auto"/>
        <w:left w:val="none" w:sz="0" w:space="0" w:color="auto"/>
        <w:bottom w:val="none" w:sz="0" w:space="0" w:color="auto"/>
        <w:right w:val="none" w:sz="0" w:space="0" w:color="auto"/>
      </w:divBdr>
    </w:div>
    <w:div w:id="1353259076">
      <w:bodyDiv w:val="1"/>
      <w:marLeft w:val="0"/>
      <w:marRight w:val="0"/>
      <w:marTop w:val="0"/>
      <w:marBottom w:val="0"/>
      <w:divBdr>
        <w:top w:val="none" w:sz="0" w:space="0" w:color="auto"/>
        <w:left w:val="none" w:sz="0" w:space="0" w:color="auto"/>
        <w:bottom w:val="none" w:sz="0" w:space="0" w:color="auto"/>
        <w:right w:val="none" w:sz="0" w:space="0" w:color="auto"/>
      </w:divBdr>
    </w:div>
    <w:div w:id="1363046147">
      <w:bodyDiv w:val="1"/>
      <w:marLeft w:val="0"/>
      <w:marRight w:val="0"/>
      <w:marTop w:val="0"/>
      <w:marBottom w:val="0"/>
      <w:divBdr>
        <w:top w:val="none" w:sz="0" w:space="0" w:color="auto"/>
        <w:left w:val="none" w:sz="0" w:space="0" w:color="auto"/>
        <w:bottom w:val="none" w:sz="0" w:space="0" w:color="auto"/>
        <w:right w:val="none" w:sz="0" w:space="0" w:color="auto"/>
      </w:divBdr>
    </w:div>
    <w:div w:id="1376153533">
      <w:bodyDiv w:val="1"/>
      <w:marLeft w:val="0"/>
      <w:marRight w:val="0"/>
      <w:marTop w:val="0"/>
      <w:marBottom w:val="0"/>
      <w:divBdr>
        <w:top w:val="none" w:sz="0" w:space="0" w:color="auto"/>
        <w:left w:val="none" w:sz="0" w:space="0" w:color="auto"/>
        <w:bottom w:val="none" w:sz="0" w:space="0" w:color="auto"/>
        <w:right w:val="none" w:sz="0" w:space="0" w:color="auto"/>
      </w:divBdr>
    </w:div>
    <w:div w:id="1388064522">
      <w:bodyDiv w:val="1"/>
      <w:marLeft w:val="0"/>
      <w:marRight w:val="0"/>
      <w:marTop w:val="0"/>
      <w:marBottom w:val="0"/>
      <w:divBdr>
        <w:top w:val="none" w:sz="0" w:space="0" w:color="auto"/>
        <w:left w:val="none" w:sz="0" w:space="0" w:color="auto"/>
        <w:bottom w:val="none" w:sz="0" w:space="0" w:color="auto"/>
        <w:right w:val="none" w:sz="0" w:space="0" w:color="auto"/>
      </w:divBdr>
    </w:div>
    <w:div w:id="1554538901">
      <w:bodyDiv w:val="1"/>
      <w:marLeft w:val="0"/>
      <w:marRight w:val="0"/>
      <w:marTop w:val="0"/>
      <w:marBottom w:val="0"/>
      <w:divBdr>
        <w:top w:val="none" w:sz="0" w:space="0" w:color="auto"/>
        <w:left w:val="none" w:sz="0" w:space="0" w:color="auto"/>
        <w:bottom w:val="none" w:sz="0" w:space="0" w:color="auto"/>
        <w:right w:val="none" w:sz="0" w:space="0" w:color="auto"/>
      </w:divBdr>
    </w:div>
    <w:div w:id="1591621819">
      <w:bodyDiv w:val="1"/>
      <w:marLeft w:val="0"/>
      <w:marRight w:val="0"/>
      <w:marTop w:val="0"/>
      <w:marBottom w:val="0"/>
      <w:divBdr>
        <w:top w:val="none" w:sz="0" w:space="0" w:color="auto"/>
        <w:left w:val="none" w:sz="0" w:space="0" w:color="auto"/>
        <w:bottom w:val="none" w:sz="0" w:space="0" w:color="auto"/>
        <w:right w:val="none" w:sz="0" w:space="0" w:color="auto"/>
      </w:divBdr>
    </w:div>
    <w:div w:id="1601595902">
      <w:bodyDiv w:val="1"/>
      <w:marLeft w:val="0"/>
      <w:marRight w:val="0"/>
      <w:marTop w:val="0"/>
      <w:marBottom w:val="0"/>
      <w:divBdr>
        <w:top w:val="none" w:sz="0" w:space="0" w:color="auto"/>
        <w:left w:val="none" w:sz="0" w:space="0" w:color="auto"/>
        <w:bottom w:val="none" w:sz="0" w:space="0" w:color="auto"/>
        <w:right w:val="none" w:sz="0" w:space="0" w:color="auto"/>
      </w:divBdr>
    </w:div>
    <w:div w:id="1722513217">
      <w:bodyDiv w:val="1"/>
      <w:marLeft w:val="0"/>
      <w:marRight w:val="0"/>
      <w:marTop w:val="0"/>
      <w:marBottom w:val="0"/>
      <w:divBdr>
        <w:top w:val="none" w:sz="0" w:space="0" w:color="auto"/>
        <w:left w:val="none" w:sz="0" w:space="0" w:color="auto"/>
        <w:bottom w:val="none" w:sz="0" w:space="0" w:color="auto"/>
        <w:right w:val="none" w:sz="0" w:space="0" w:color="auto"/>
      </w:divBdr>
    </w:div>
    <w:div w:id="1761292312">
      <w:bodyDiv w:val="1"/>
      <w:marLeft w:val="0"/>
      <w:marRight w:val="0"/>
      <w:marTop w:val="0"/>
      <w:marBottom w:val="0"/>
      <w:divBdr>
        <w:top w:val="none" w:sz="0" w:space="0" w:color="auto"/>
        <w:left w:val="none" w:sz="0" w:space="0" w:color="auto"/>
        <w:bottom w:val="none" w:sz="0" w:space="0" w:color="auto"/>
        <w:right w:val="none" w:sz="0" w:space="0" w:color="auto"/>
      </w:divBdr>
    </w:div>
    <w:div w:id="1788811113">
      <w:bodyDiv w:val="1"/>
      <w:marLeft w:val="0"/>
      <w:marRight w:val="0"/>
      <w:marTop w:val="0"/>
      <w:marBottom w:val="0"/>
      <w:divBdr>
        <w:top w:val="none" w:sz="0" w:space="0" w:color="auto"/>
        <w:left w:val="none" w:sz="0" w:space="0" w:color="auto"/>
        <w:bottom w:val="none" w:sz="0" w:space="0" w:color="auto"/>
        <w:right w:val="none" w:sz="0" w:space="0" w:color="auto"/>
      </w:divBdr>
    </w:div>
    <w:div w:id="1842112884">
      <w:bodyDiv w:val="1"/>
      <w:marLeft w:val="0"/>
      <w:marRight w:val="0"/>
      <w:marTop w:val="0"/>
      <w:marBottom w:val="0"/>
      <w:divBdr>
        <w:top w:val="none" w:sz="0" w:space="0" w:color="auto"/>
        <w:left w:val="none" w:sz="0" w:space="0" w:color="auto"/>
        <w:bottom w:val="none" w:sz="0" w:space="0" w:color="auto"/>
        <w:right w:val="none" w:sz="0" w:space="0" w:color="auto"/>
      </w:divBdr>
    </w:div>
    <w:div w:id="1848933787">
      <w:bodyDiv w:val="1"/>
      <w:marLeft w:val="0"/>
      <w:marRight w:val="0"/>
      <w:marTop w:val="0"/>
      <w:marBottom w:val="0"/>
      <w:divBdr>
        <w:top w:val="none" w:sz="0" w:space="0" w:color="auto"/>
        <w:left w:val="none" w:sz="0" w:space="0" w:color="auto"/>
        <w:bottom w:val="none" w:sz="0" w:space="0" w:color="auto"/>
        <w:right w:val="none" w:sz="0" w:space="0" w:color="auto"/>
      </w:divBdr>
    </w:div>
    <w:div w:id="1894147376">
      <w:bodyDiv w:val="1"/>
      <w:marLeft w:val="0"/>
      <w:marRight w:val="0"/>
      <w:marTop w:val="0"/>
      <w:marBottom w:val="0"/>
      <w:divBdr>
        <w:top w:val="none" w:sz="0" w:space="0" w:color="auto"/>
        <w:left w:val="none" w:sz="0" w:space="0" w:color="auto"/>
        <w:bottom w:val="none" w:sz="0" w:space="0" w:color="auto"/>
        <w:right w:val="none" w:sz="0" w:space="0" w:color="auto"/>
      </w:divBdr>
    </w:div>
    <w:div w:id="1918704261">
      <w:bodyDiv w:val="1"/>
      <w:marLeft w:val="0"/>
      <w:marRight w:val="0"/>
      <w:marTop w:val="0"/>
      <w:marBottom w:val="0"/>
      <w:divBdr>
        <w:top w:val="none" w:sz="0" w:space="0" w:color="auto"/>
        <w:left w:val="none" w:sz="0" w:space="0" w:color="auto"/>
        <w:bottom w:val="none" w:sz="0" w:space="0" w:color="auto"/>
        <w:right w:val="none" w:sz="0" w:space="0" w:color="auto"/>
      </w:divBdr>
    </w:div>
    <w:div w:id="1974367714">
      <w:bodyDiv w:val="1"/>
      <w:marLeft w:val="0"/>
      <w:marRight w:val="0"/>
      <w:marTop w:val="0"/>
      <w:marBottom w:val="0"/>
      <w:divBdr>
        <w:top w:val="none" w:sz="0" w:space="0" w:color="auto"/>
        <w:left w:val="none" w:sz="0" w:space="0" w:color="auto"/>
        <w:bottom w:val="none" w:sz="0" w:space="0" w:color="auto"/>
        <w:right w:val="none" w:sz="0" w:space="0" w:color="auto"/>
      </w:divBdr>
    </w:div>
    <w:div w:id="1978340104">
      <w:bodyDiv w:val="1"/>
      <w:marLeft w:val="0"/>
      <w:marRight w:val="0"/>
      <w:marTop w:val="0"/>
      <w:marBottom w:val="0"/>
      <w:divBdr>
        <w:top w:val="none" w:sz="0" w:space="0" w:color="auto"/>
        <w:left w:val="none" w:sz="0" w:space="0" w:color="auto"/>
        <w:bottom w:val="none" w:sz="0" w:space="0" w:color="auto"/>
        <w:right w:val="none" w:sz="0" w:space="0" w:color="auto"/>
      </w:divBdr>
    </w:div>
    <w:div w:id="1978994794">
      <w:bodyDiv w:val="1"/>
      <w:marLeft w:val="0"/>
      <w:marRight w:val="0"/>
      <w:marTop w:val="0"/>
      <w:marBottom w:val="0"/>
      <w:divBdr>
        <w:top w:val="none" w:sz="0" w:space="0" w:color="auto"/>
        <w:left w:val="none" w:sz="0" w:space="0" w:color="auto"/>
        <w:bottom w:val="none" w:sz="0" w:space="0" w:color="auto"/>
        <w:right w:val="none" w:sz="0" w:space="0" w:color="auto"/>
      </w:divBdr>
    </w:div>
    <w:div w:id="1980837882">
      <w:bodyDiv w:val="1"/>
      <w:marLeft w:val="0"/>
      <w:marRight w:val="0"/>
      <w:marTop w:val="0"/>
      <w:marBottom w:val="0"/>
      <w:divBdr>
        <w:top w:val="none" w:sz="0" w:space="0" w:color="auto"/>
        <w:left w:val="none" w:sz="0" w:space="0" w:color="auto"/>
        <w:bottom w:val="none" w:sz="0" w:space="0" w:color="auto"/>
        <w:right w:val="none" w:sz="0" w:space="0" w:color="auto"/>
      </w:divBdr>
    </w:div>
    <w:div w:id="1990089096">
      <w:bodyDiv w:val="1"/>
      <w:marLeft w:val="0"/>
      <w:marRight w:val="0"/>
      <w:marTop w:val="0"/>
      <w:marBottom w:val="0"/>
      <w:divBdr>
        <w:top w:val="none" w:sz="0" w:space="0" w:color="auto"/>
        <w:left w:val="none" w:sz="0" w:space="0" w:color="auto"/>
        <w:bottom w:val="none" w:sz="0" w:space="0" w:color="auto"/>
        <w:right w:val="none" w:sz="0" w:space="0" w:color="auto"/>
      </w:divBdr>
    </w:div>
    <w:div w:id="2062559704">
      <w:bodyDiv w:val="1"/>
      <w:marLeft w:val="0"/>
      <w:marRight w:val="0"/>
      <w:marTop w:val="0"/>
      <w:marBottom w:val="0"/>
      <w:divBdr>
        <w:top w:val="none" w:sz="0" w:space="0" w:color="auto"/>
        <w:left w:val="none" w:sz="0" w:space="0" w:color="auto"/>
        <w:bottom w:val="none" w:sz="0" w:space="0" w:color="auto"/>
        <w:right w:val="none" w:sz="0" w:space="0" w:color="auto"/>
      </w:divBdr>
    </w:div>
    <w:div w:id="2092699201">
      <w:bodyDiv w:val="1"/>
      <w:marLeft w:val="0"/>
      <w:marRight w:val="0"/>
      <w:marTop w:val="0"/>
      <w:marBottom w:val="0"/>
      <w:divBdr>
        <w:top w:val="none" w:sz="0" w:space="0" w:color="auto"/>
        <w:left w:val="none" w:sz="0" w:space="0" w:color="auto"/>
        <w:bottom w:val="none" w:sz="0" w:space="0" w:color="auto"/>
        <w:right w:val="none" w:sz="0" w:space="0" w:color="auto"/>
      </w:divBdr>
    </w:div>
    <w:div w:id="2130779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5" Type="http://schemas.openxmlformats.org/officeDocument/2006/relationships/customXml" Target="../customXml/item5.xml"/><Relationship Id="rId15" Type="http://schemas.openxmlformats.org/officeDocument/2006/relationships/webSettings" Target="webSettings.xml"/><Relationship Id="rId10" Type="http://schemas.openxmlformats.org/officeDocument/2006/relationships/customXml" Target="../customXml/item10.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ct:contentTypeSchema xmlns:ct="http://schemas.microsoft.com/office/2006/metadata/contentType" xmlns:ma="http://schemas.microsoft.com/office/2006/metadata/properties/metaAttributes" ct:_="" ma:_="" ma:contentTypeName="Document" ma:contentTypeID="0x01010041BC4E8F6714B44BA85A6CD81CC644C3" ma:contentTypeVersion="9" ma:contentTypeDescription="Create a new document." ma:contentTypeScope="" ma:versionID="b69fce1e0eeff8faabc1500b9bfb7c89">
  <xsd:schema xmlns:xsd="http://www.w3.org/2001/XMLSchema" xmlns:xs="http://www.w3.org/2001/XMLSchema" xmlns:p="http://schemas.microsoft.com/office/2006/metadata/properties" xmlns:ns3="b080e168-54ef-4c23-88f5-5476a46cde4a" targetNamespace="http://schemas.microsoft.com/office/2006/metadata/properties" ma:root="true" ma:fieldsID="0f6e2757b73ccbd6eb3cdc8698585544" ns3:_="">
    <xsd:import namespace="b080e168-54ef-4c23-88f5-5476a46cde4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0e168-54ef-4c23-88f5-5476a46cde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685887-ED27-4410-836D-E4B7E8B876B6}">
  <ds:schemaRefs>
    <ds:schemaRef ds:uri="http://schemas.microsoft.com/office/2006/metadata/properties"/>
    <ds:schemaRef ds:uri="http://schemas.microsoft.com/office/infopath/2007/PartnerControls"/>
  </ds:schemaRefs>
</ds:datastoreItem>
</file>

<file path=customXml/itemProps10.xml><?xml version="1.0" encoding="utf-8"?>
<ds:datastoreItem xmlns:ds="http://schemas.openxmlformats.org/officeDocument/2006/customXml" ds:itemID="{828DA9FF-9A99-4B29-9A7D-5D831DCC8B8D}">
  <ds:schemaRefs>
    <ds:schemaRef ds:uri="http://schemas.openxmlformats.org/officeDocument/2006/bibliography"/>
  </ds:schemaRefs>
</ds:datastoreItem>
</file>

<file path=customXml/itemProps11.xml><?xml version="1.0" encoding="utf-8"?>
<ds:datastoreItem xmlns:ds="http://schemas.openxmlformats.org/officeDocument/2006/customXml" ds:itemID="{0A95417C-A1E1-4F14-8C26-54B63132598A}">
  <ds:schemaRefs>
    <ds:schemaRef ds:uri="http://schemas.openxmlformats.org/officeDocument/2006/bibliography"/>
  </ds:schemaRefs>
</ds:datastoreItem>
</file>

<file path=customXml/itemProps2.xml><?xml version="1.0" encoding="utf-8"?>
<ds:datastoreItem xmlns:ds="http://schemas.openxmlformats.org/officeDocument/2006/customXml" ds:itemID="{C475DFF9-EAAD-4EE3-99B2-5C70CCE508EA}">
  <ds:schemaRefs>
    <ds:schemaRef ds:uri="http://schemas.openxmlformats.org/officeDocument/2006/bibliography"/>
  </ds:schemaRefs>
</ds:datastoreItem>
</file>

<file path=customXml/itemProps3.xml><?xml version="1.0" encoding="utf-8"?>
<ds:datastoreItem xmlns:ds="http://schemas.openxmlformats.org/officeDocument/2006/customXml" ds:itemID="{8A936565-47BD-436A-89D3-C8BD50F1E218}">
  <ds:schemaRefs>
    <ds:schemaRef ds:uri="http://schemas.openxmlformats.org/officeDocument/2006/bibliography"/>
  </ds:schemaRefs>
</ds:datastoreItem>
</file>

<file path=customXml/itemProps4.xml><?xml version="1.0" encoding="utf-8"?>
<ds:datastoreItem xmlns:ds="http://schemas.openxmlformats.org/officeDocument/2006/customXml" ds:itemID="{A41E44D3-4B9E-4DBF-B652-7676BC01CE69}">
  <ds:schemaRefs>
    <ds:schemaRef ds:uri="http://schemas.openxmlformats.org/officeDocument/2006/bibliography"/>
  </ds:schemaRefs>
</ds:datastoreItem>
</file>

<file path=customXml/itemProps5.xml><?xml version="1.0" encoding="utf-8"?>
<ds:datastoreItem xmlns:ds="http://schemas.openxmlformats.org/officeDocument/2006/customXml" ds:itemID="{F0418C06-F362-4481-B372-A9D5AE6293F5}">
  <ds:schemaRefs>
    <ds:schemaRef ds:uri="http://schemas.microsoft.com/sharepoint/v3/contenttype/forms"/>
  </ds:schemaRefs>
</ds:datastoreItem>
</file>

<file path=customXml/itemProps6.xml><?xml version="1.0" encoding="utf-8"?>
<ds:datastoreItem xmlns:ds="http://schemas.openxmlformats.org/officeDocument/2006/customXml" ds:itemID="{6A78F6E6-82C1-43E5-9013-A1BFEA523D2D}">
  <ds:schemaRefs>
    <ds:schemaRef ds:uri="http://schemas.openxmlformats.org/officeDocument/2006/bibliography"/>
  </ds:schemaRefs>
</ds:datastoreItem>
</file>

<file path=customXml/itemProps7.xml><?xml version="1.0" encoding="utf-8"?>
<ds:datastoreItem xmlns:ds="http://schemas.openxmlformats.org/officeDocument/2006/customXml" ds:itemID="{1246AEC3-5B85-47C9-84B1-99D68F30600F}">
  <ds:schemaRefs>
    <ds:schemaRef ds:uri="http://schemas.openxmlformats.org/officeDocument/2006/bibliography"/>
  </ds:schemaRefs>
</ds:datastoreItem>
</file>

<file path=customXml/itemProps8.xml><?xml version="1.0" encoding="utf-8"?>
<ds:datastoreItem xmlns:ds="http://schemas.openxmlformats.org/officeDocument/2006/customXml" ds:itemID="{210C5C40-1D7F-4B11-BECF-F7F5EBED5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0e168-54ef-4c23-88f5-5476a46cd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D67B50DA-A2C7-4593-86EF-4E1F55A5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9</Words>
  <Characters>1396</Characters>
  <Application>Microsoft Office Word</Application>
  <DocSecurity>0</DocSecurity>
  <Lines>11</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צוות כרטוס חכם - טיוטא לועדת רכישות</vt:lpstr>
      <vt:lpstr>מכרז צוות כרטוס חכם - טיוטא לועדת רכישות</vt:lpstr>
    </vt:vector>
  </TitlesOfParts>
  <Company>MOT</Company>
  <LinksUpToDate>false</LinksUpToDate>
  <CharactersWithSpaces>1672</CharactersWithSpaces>
  <SharedDoc>false</SharedDoc>
  <HLinks>
    <vt:vector size="6" baseType="variant">
      <vt:variant>
        <vt:i4>983109</vt:i4>
      </vt:variant>
      <vt:variant>
        <vt:i4>0</vt:i4>
      </vt:variant>
      <vt:variant>
        <vt:i4>0</vt:i4>
      </vt:variant>
      <vt:variant>
        <vt:i4>5</vt:i4>
      </vt:variant>
      <vt:variant>
        <vt:lpwstr>http://nohal.mot.gov.i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צוות כרטוס חכם - טיוטא לועדת רכישות</dc:title>
  <dc:subject/>
  <dc:creator>אסף קצב</dc:creator>
  <cp:keywords/>
  <dc:description/>
  <cp:lastModifiedBy>שונטל בניסטי</cp:lastModifiedBy>
  <cp:revision>2</cp:revision>
  <cp:lastPrinted>2021-07-04T16:56:00Z</cp:lastPrinted>
  <dcterms:created xsi:type="dcterms:W3CDTF">2021-09-29T05:07:00Z</dcterms:created>
  <dcterms:modified xsi:type="dcterms:W3CDTF">2021-09-2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Number">
    <vt:lpwstr>15333513</vt:lpwstr>
  </property>
  <property fmtid="{D5CDD505-2E9C-101B-9397-08002B2CF9AE}" pid="3" name="SDDocumentSource">
    <vt:lpwstr>OfficeAddIn</vt:lpwstr>
  </property>
  <property fmtid="{D5CDD505-2E9C-101B-9397-08002B2CF9AE}" pid="4" name="ContentTypeId">
    <vt:lpwstr>0x01010041BC4E8F6714B44BA85A6CD81CC644C3</vt:lpwstr>
  </property>
  <property fmtid="{D5CDD505-2E9C-101B-9397-08002B2CF9AE}" pid="5" name="ContentType">
    <vt:lpwstr>דואר נכנס</vt:lpwstr>
  </property>
  <property fmtid="{D5CDD505-2E9C-101B-9397-08002B2CF9AE}" pid="6" name="SDCategoryID">
    <vt:lpwstr>83f2147423cb;#</vt:lpwstr>
  </property>
  <property fmtid="{D5CDD505-2E9C-101B-9397-08002B2CF9AE}" pid="7" name="SDCategories">
    <vt:lpwstr>:עדליא:מינהלת תחבורה ציבורית:בקרה:כללי;#</vt:lpwstr>
  </property>
  <property fmtid="{D5CDD505-2E9C-101B-9397-08002B2CF9AE}" pid="8" name="SDDocDate">
    <vt:lpwstr>2013-10-03T00:00:00Z</vt:lpwstr>
  </property>
  <property fmtid="{D5CDD505-2E9C-101B-9397-08002B2CF9AE}" pid="9" name="SDHebDate">
    <vt:lpwstr>כ"ט בתשרי, התשע"ד</vt:lpwstr>
  </property>
  <property fmtid="{D5CDD505-2E9C-101B-9397-08002B2CF9AE}" pid="10" name="SDImportance">
    <vt:lpwstr>0</vt:lpwstr>
  </property>
  <property fmtid="{D5CDD505-2E9C-101B-9397-08002B2CF9AE}" pid="11" name="SDAuthor">
    <vt:lpwstr>אורון ריגר</vt:lpwstr>
  </property>
  <property fmtid="{D5CDD505-2E9C-101B-9397-08002B2CF9AE}" pid="12" name="SDAsmachta">
    <vt:lpwstr/>
  </property>
  <property fmtid="{D5CDD505-2E9C-101B-9397-08002B2CF9AE}" pid="13" name="SDToList">
    <vt:lpwstr/>
  </property>
  <property fmtid="{D5CDD505-2E9C-101B-9397-08002B2CF9AE}" pid="14" name="SDSenderName">
    <vt:lpwstr>אורון ריגר</vt:lpwstr>
  </property>
  <property fmtid="{D5CDD505-2E9C-101B-9397-08002B2CF9AE}" pid="15" name="MehaberName">
    <vt:lpwstr/>
  </property>
  <property fmtid="{D5CDD505-2E9C-101B-9397-08002B2CF9AE}" pid="16" name="AD_Comments">
    <vt:lpwstr/>
  </property>
  <property fmtid="{D5CDD505-2E9C-101B-9397-08002B2CF9AE}" pid="17" name="SDCCList">
    <vt:lpwstr/>
  </property>
  <property fmtid="{D5CDD505-2E9C-101B-9397-08002B2CF9AE}" pid="18" name="SDOriginalID">
    <vt:lpwstr/>
  </property>
  <property fmtid="{D5CDD505-2E9C-101B-9397-08002B2CF9AE}" pid="19" name="SDOfflineTo">
    <vt:lpwstr/>
  </property>
</Properties>
</file>